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jc w:val="center"/>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92"/>
        <w:gridCol w:w="3881"/>
        <w:gridCol w:w="2531"/>
      </w:tblGrid>
      <w:tr w:rsidR="00775759" w:rsidRPr="00107A77" w14:paraId="259CE555" w14:textId="77777777" w:rsidTr="005374E5">
        <w:trPr>
          <w:trHeight w:val="2117"/>
          <w:jc w:val="center"/>
        </w:trPr>
        <w:tc>
          <w:tcPr>
            <w:tcW w:w="3992" w:type="dxa"/>
            <w:tcBorders>
              <w:top w:val="single" w:sz="4" w:space="0" w:color="auto"/>
              <w:left w:val="single" w:sz="4" w:space="0" w:color="auto"/>
              <w:bottom w:val="single" w:sz="4" w:space="0" w:color="auto"/>
              <w:right w:val="single" w:sz="4" w:space="0" w:color="auto"/>
            </w:tcBorders>
            <w:vAlign w:val="center"/>
          </w:tcPr>
          <w:p w14:paraId="37D7EB1B" w14:textId="77777777" w:rsidR="00775759" w:rsidRPr="00107A77" w:rsidRDefault="00775759" w:rsidP="00107A77">
            <w:pPr>
              <w:tabs>
                <w:tab w:val="left" w:pos="1065"/>
              </w:tabs>
              <w:spacing w:after="120" w:line="264" w:lineRule="auto"/>
              <w:ind w:left="0"/>
              <w:jc w:val="both"/>
              <w:rPr>
                <w:bCs/>
                <w:sz w:val="26"/>
                <w:szCs w:val="26"/>
              </w:rPr>
            </w:pPr>
            <w:r w:rsidRPr="00107A77">
              <w:rPr>
                <w:bCs/>
                <w:sz w:val="26"/>
                <w:szCs w:val="26"/>
              </w:rPr>
              <w:t>Tr</w:t>
            </w:r>
            <w:r w:rsidRPr="00107A77">
              <w:rPr>
                <w:bCs/>
                <w:sz w:val="26"/>
                <w:szCs w:val="26"/>
                <w:lang w:val="vi-VN"/>
              </w:rPr>
              <w:t>ường</w:t>
            </w:r>
            <w:r w:rsidR="003F5BA0" w:rsidRPr="00107A77">
              <w:rPr>
                <w:bCs/>
                <w:sz w:val="26"/>
                <w:szCs w:val="26"/>
              </w:rPr>
              <w:t xml:space="preserve">: </w:t>
            </w:r>
            <w:r w:rsidR="003F5BA0" w:rsidRPr="00107A77">
              <w:rPr>
                <w:bCs/>
                <w:sz w:val="26"/>
                <w:szCs w:val="26"/>
              </w:rPr>
              <w:tab/>
            </w:r>
            <w:r w:rsidRPr="00107A77">
              <w:rPr>
                <w:b/>
                <w:bCs/>
                <w:sz w:val="26"/>
                <w:szCs w:val="26"/>
              </w:rPr>
              <w:t>ĐH CNTP TP.HCM</w:t>
            </w:r>
          </w:p>
          <w:p w14:paraId="7163464B" w14:textId="77777777" w:rsidR="00775759" w:rsidRPr="00107A77" w:rsidRDefault="00775759" w:rsidP="00107A77">
            <w:pPr>
              <w:tabs>
                <w:tab w:val="left" w:pos="1065"/>
              </w:tabs>
              <w:spacing w:after="120" w:line="264" w:lineRule="auto"/>
              <w:ind w:left="0"/>
              <w:jc w:val="both"/>
              <w:rPr>
                <w:b/>
                <w:sz w:val="26"/>
                <w:szCs w:val="26"/>
              </w:rPr>
            </w:pPr>
            <w:r w:rsidRPr="00107A77">
              <w:rPr>
                <w:bCs/>
                <w:sz w:val="26"/>
                <w:szCs w:val="26"/>
              </w:rPr>
              <w:t xml:space="preserve">Khoa: </w:t>
            </w:r>
            <w:r w:rsidR="003F5BA0" w:rsidRPr="00107A77">
              <w:rPr>
                <w:bCs/>
                <w:sz w:val="26"/>
                <w:szCs w:val="26"/>
              </w:rPr>
              <w:tab/>
            </w:r>
            <w:r w:rsidR="005C1A62" w:rsidRPr="00107A77">
              <w:rPr>
                <w:b/>
                <w:bCs/>
                <w:sz w:val="26"/>
                <w:szCs w:val="26"/>
              </w:rPr>
              <w:t>Công nghệ thông tin</w:t>
            </w:r>
          </w:p>
          <w:p w14:paraId="088CA323" w14:textId="77777777" w:rsidR="00775759" w:rsidRPr="00107A77" w:rsidRDefault="00775759" w:rsidP="00107A77">
            <w:pPr>
              <w:tabs>
                <w:tab w:val="left" w:pos="1065"/>
              </w:tabs>
              <w:spacing w:after="120" w:line="264" w:lineRule="auto"/>
              <w:ind w:left="0"/>
              <w:jc w:val="both"/>
              <w:rPr>
                <w:sz w:val="26"/>
                <w:szCs w:val="26"/>
                <w:lang w:val="vi-VN"/>
              </w:rPr>
            </w:pPr>
            <w:r w:rsidRPr="00107A77">
              <w:rPr>
                <w:bCs/>
                <w:sz w:val="26"/>
                <w:szCs w:val="26"/>
              </w:rPr>
              <w:t xml:space="preserve">Bộ môn: </w:t>
            </w:r>
            <w:r w:rsidR="003F5BA0" w:rsidRPr="00107A77">
              <w:rPr>
                <w:bCs/>
                <w:sz w:val="26"/>
                <w:szCs w:val="26"/>
              </w:rPr>
              <w:tab/>
            </w:r>
            <w:r w:rsidRPr="00107A77">
              <w:rPr>
                <w:b/>
                <w:bCs/>
                <w:sz w:val="26"/>
                <w:szCs w:val="26"/>
              </w:rPr>
              <w:t>C</w:t>
            </w:r>
            <w:r w:rsidR="003109E8" w:rsidRPr="00107A77">
              <w:rPr>
                <w:b/>
                <w:bCs/>
                <w:sz w:val="26"/>
                <w:szCs w:val="26"/>
              </w:rPr>
              <w:t>ông nghệ phần mềm</w:t>
            </w:r>
          </w:p>
          <w:p w14:paraId="165B1ACF" w14:textId="77777777" w:rsidR="00775759" w:rsidRPr="00107A77" w:rsidRDefault="003F5BA0" w:rsidP="00107A77">
            <w:pPr>
              <w:tabs>
                <w:tab w:val="left" w:pos="1065"/>
              </w:tabs>
              <w:spacing w:after="120" w:line="264" w:lineRule="auto"/>
              <w:ind w:left="0"/>
              <w:jc w:val="both"/>
              <w:rPr>
                <w:bCs/>
                <w:sz w:val="26"/>
                <w:szCs w:val="26"/>
              </w:rPr>
            </w:pPr>
            <w:r w:rsidRPr="00107A77">
              <w:rPr>
                <w:bCs/>
                <w:sz w:val="26"/>
                <w:szCs w:val="26"/>
              </w:rPr>
              <w:t>MH:</w:t>
            </w:r>
            <w:r w:rsidR="007206A8" w:rsidRPr="00107A77">
              <w:rPr>
                <w:bCs/>
                <w:sz w:val="26"/>
                <w:szCs w:val="26"/>
              </w:rPr>
              <w:tab/>
            </w:r>
            <w:r w:rsidR="006A4FB3" w:rsidRPr="00107A77">
              <w:rPr>
                <w:b/>
                <w:bCs/>
                <w:sz w:val="26"/>
                <w:szCs w:val="26"/>
              </w:rPr>
              <w:t>TH Kiểm định chất lượng phần mềm</w:t>
            </w:r>
          </w:p>
          <w:p w14:paraId="4020274E" w14:textId="77777777" w:rsidR="003F5BA0" w:rsidRPr="00107A77" w:rsidRDefault="003F5BA0" w:rsidP="00107A77">
            <w:pPr>
              <w:tabs>
                <w:tab w:val="left" w:pos="1065"/>
              </w:tabs>
              <w:spacing w:after="120" w:line="264" w:lineRule="auto"/>
              <w:ind w:left="0"/>
              <w:jc w:val="both"/>
              <w:rPr>
                <w:sz w:val="26"/>
                <w:szCs w:val="26"/>
              </w:rPr>
            </w:pPr>
            <w:r w:rsidRPr="00107A77">
              <w:rPr>
                <w:bCs/>
                <w:sz w:val="26"/>
                <w:szCs w:val="26"/>
              </w:rPr>
              <w:t xml:space="preserve">MSMH: </w:t>
            </w:r>
            <w:r w:rsidR="007206A8" w:rsidRPr="00107A77">
              <w:rPr>
                <w:bCs/>
                <w:sz w:val="26"/>
                <w:szCs w:val="26"/>
              </w:rPr>
              <w:tab/>
            </w:r>
          </w:p>
        </w:tc>
        <w:tc>
          <w:tcPr>
            <w:tcW w:w="3881" w:type="dxa"/>
            <w:tcBorders>
              <w:top w:val="single" w:sz="4" w:space="0" w:color="auto"/>
              <w:left w:val="single" w:sz="4" w:space="0" w:color="auto"/>
              <w:bottom w:val="single" w:sz="4" w:space="0" w:color="auto"/>
              <w:right w:val="single" w:sz="4" w:space="0" w:color="auto"/>
            </w:tcBorders>
            <w:vAlign w:val="center"/>
          </w:tcPr>
          <w:p w14:paraId="444A2AA0" w14:textId="67708D44" w:rsidR="00775759" w:rsidRPr="00107A77" w:rsidRDefault="00775759" w:rsidP="00107A77">
            <w:pPr>
              <w:pStyle w:val="Heading1"/>
              <w:spacing w:before="0" w:after="120" w:line="264" w:lineRule="auto"/>
              <w:ind w:left="0"/>
              <w:jc w:val="center"/>
              <w:rPr>
                <w:rFonts w:ascii="Times New Roman" w:hAnsi="Times New Roman"/>
                <w:szCs w:val="26"/>
              </w:rPr>
            </w:pPr>
            <w:bookmarkStart w:id="0" w:name="_Toc398895124"/>
            <w:r w:rsidRPr="00107A77">
              <w:rPr>
                <w:rFonts w:ascii="Times New Roman" w:hAnsi="Times New Roman"/>
                <w:szCs w:val="26"/>
              </w:rPr>
              <w:t xml:space="preserve">BÀI 1. </w:t>
            </w:r>
            <w:bookmarkEnd w:id="0"/>
            <w:r w:rsidR="006A4FB3" w:rsidRPr="00107A77">
              <w:rPr>
                <w:rFonts w:ascii="Times New Roman" w:hAnsi="Times New Roman"/>
                <w:szCs w:val="26"/>
              </w:rPr>
              <w:t>LẬP KẾ HOẠCH</w:t>
            </w:r>
            <w:r w:rsidR="00171C31">
              <w:rPr>
                <w:rFonts w:ascii="Times New Roman" w:hAnsi="Times New Roman"/>
                <w:szCs w:val="26"/>
              </w:rPr>
              <w:t xml:space="preserve"> KIỂM CHỨNG</w:t>
            </w:r>
            <w:r w:rsidR="00BB68E9">
              <w:rPr>
                <w:rFonts w:ascii="Times New Roman" w:hAnsi="Times New Roman"/>
                <w:szCs w:val="26"/>
              </w:rPr>
              <w:t xml:space="preserve"> – THIẾT KẾ TESTCASE</w:t>
            </w:r>
          </w:p>
        </w:tc>
        <w:tc>
          <w:tcPr>
            <w:tcW w:w="2531" w:type="dxa"/>
            <w:tcBorders>
              <w:top w:val="single" w:sz="4" w:space="0" w:color="auto"/>
              <w:left w:val="single" w:sz="4" w:space="0" w:color="auto"/>
              <w:bottom w:val="single" w:sz="4" w:space="0" w:color="auto"/>
              <w:right w:val="single" w:sz="4" w:space="0" w:color="auto"/>
            </w:tcBorders>
            <w:vAlign w:val="center"/>
          </w:tcPr>
          <w:p w14:paraId="6C521FDA" w14:textId="5DD46E7E" w:rsidR="00775759" w:rsidRPr="00107A77" w:rsidRDefault="005374E5" w:rsidP="00107A77">
            <w:pPr>
              <w:spacing w:after="120" w:line="264" w:lineRule="auto"/>
              <w:ind w:left="0"/>
              <w:jc w:val="both"/>
              <w:rPr>
                <w:sz w:val="26"/>
                <w:szCs w:val="26"/>
                <w:lang w:val="fr-FR"/>
              </w:rPr>
            </w:pPr>
            <w:bookmarkStart w:id="1" w:name="_GoBack"/>
            <w:r>
              <w:rPr>
                <w:sz w:val="26"/>
                <w:szCs w:val="26"/>
              </w:rPr>
              <w:drawing>
                <wp:inline distT="0" distB="0" distL="0" distR="0" wp14:anchorId="36BB4D73" wp14:editId="5A40DEAF">
                  <wp:extent cx="1470074" cy="1470074"/>
                  <wp:effectExtent l="0" t="0" r="0" b="0"/>
                  <wp:docPr id="36" name="Picture 36" descr="C:\Users\nganb\Downloads\hu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ganb\Downloads\huit.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70093" cy="1470093"/>
                          </a:xfrm>
                          <a:prstGeom prst="rect">
                            <a:avLst/>
                          </a:prstGeom>
                          <a:noFill/>
                          <a:ln>
                            <a:noFill/>
                          </a:ln>
                        </pic:spPr>
                      </pic:pic>
                    </a:graphicData>
                  </a:graphic>
                </wp:inline>
              </w:drawing>
            </w:r>
            <w:bookmarkEnd w:id="1"/>
          </w:p>
        </w:tc>
      </w:tr>
    </w:tbl>
    <w:p w14:paraId="76E4BBEE" w14:textId="77777777" w:rsidR="00775759" w:rsidRPr="00107A77" w:rsidRDefault="00775759" w:rsidP="00453877">
      <w:pPr>
        <w:spacing w:before="120" w:after="120" w:line="312" w:lineRule="auto"/>
        <w:ind w:left="0"/>
        <w:jc w:val="both"/>
        <w:rPr>
          <w:b/>
          <w:sz w:val="26"/>
          <w:szCs w:val="26"/>
        </w:rPr>
      </w:pPr>
      <w:r w:rsidRPr="00107A77">
        <w:rPr>
          <w:b/>
          <w:sz w:val="26"/>
          <w:szCs w:val="26"/>
        </w:rPr>
        <w:t>A. MỤC TIÊU:</w:t>
      </w:r>
    </w:p>
    <w:p w14:paraId="400A7ED7" w14:textId="145A1DB0" w:rsidR="00035CFD" w:rsidRPr="00BB68E9" w:rsidRDefault="00240A2C" w:rsidP="00BB68E9">
      <w:pPr>
        <w:pStyle w:val="ListParagraph"/>
        <w:numPr>
          <w:ilvl w:val="0"/>
          <w:numId w:val="35"/>
        </w:numPr>
        <w:spacing w:before="120" w:after="120" w:line="312" w:lineRule="auto"/>
        <w:jc w:val="both"/>
        <w:rPr>
          <w:lang w:val="fr-FR"/>
        </w:rPr>
      </w:pPr>
      <w:r w:rsidRPr="00BB68E9">
        <w:rPr>
          <w:lang w:val="fr-FR"/>
        </w:rPr>
        <w:t>Lập kế hoạch kiểm thử cho một dự án</w:t>
      </w:r>
      <w:r w:rsidR="003109E8" w:rsidRPr="00BB68E9">
        <w:rPr>
          <w:lang w:val="fr-FR"/>
        </w:rPr>
        <w:t>.</w:t>
      </w:r>
    </w:p>
    <w:p w14:paraId="6DB0CECD" w14:textId="2DAD65ED" w:rsidR="00035CFD" w:rsidRPr="00BB68E9" w:rsidRDefault="007403D3" w:rsidP="00BB68E9">
      <w:pPr>
        <w:pStyle w:val="ListParagraph"/>
        <w:numPr>
          <w:ilvl w:val="0"/>
          <w:numId w:val="35"/>
        </w:numPr>
        <w:tabs>
          <w:tab w:val="left" w:pos="190"/>
          <w:tab w:val="center" w:pos="2202"/>
        </w:tabs>
        <w:spacing w:before="120" w:after="120" w:line="312" w:lineRule="auto"/>
        <w:jc w:val="both"/>
      </w:pPr>
      <w:r w:rsidRPr="00BB68E9">
        <w:t>Sử dụng phần mềm Microsoft Project</w:t>
      </w:r>
      <w:r w:rsidR="00240A2C" w:rsidRPr="00BB68E9">
        <w:t xml:space="preserve">, </w:t>
      </w:r>
      <w:r w:rsidR="00900D31" w:rsidRPr="00BB68E9">
        <w:t>Microsoft E</w:t>
      </w:r>
      <w:r w:rsidR="00240A2C" w:rsidRPr="00BB68E9">
        <w:t>xcel</w:t>
      </w:r>
      <w:r w:rsidR="00900D31" w:rsidRPr="00BB68E9">
        <w:t xml:space="preserve">, </w:t>
      </w:r>
      <w:r w:rsidR="00453877" w:rsidRPr="00BB68E9">
        <w:t xml:space="preserve">Microsoft </w:t>
      </w:r>
      <w:r w:rsidR="00900D31" w:rsidRPr="00BB68E9">
        <w:t xml:space="preserve">Word </w:t>
      </w:r>
      <w:r w:rsidR="00021A70" w:rsidRPr="00BB68E9">
        <w:t xml:space="preserve">để </w:t>
      </w:r>
      <w:r w:rsidR="00240A2C" w:rsidRPr="00BB68E9">
        <w:t>xây dựng kế hoạch kiểm thử</w:t>
      </w:r>
      <w:r w:rsidR="003109E8" w:rsidRPr="00BB68E9">
        <w:t>.</w:t>
      </w:r>
    </w:p>
    <w:p w14:paraId="3A1CA495" w14:textId="77777777" w:rsidR="00BB68E9" w:rsidRPr="00BB68E9" w:rsidRDefault="00BB68E9" w:rsidP="00BB68E9">
      <w:pPr>
        <w:pStyle w:val="ListParagraph"/>
        <w:numPr>
          <w:ilvl w:val="0"/>
          <w:numId w:val="35"/>
        </w:numPr>
        <w:spacing w:before="120" w:after="120" w:line="312" w:lineRule="auto"/>
        <w:jc w:val="both"/>
      </w:pPr>
      <w:r w:rsidRPr="00BB68E9">
        <w:t>Xác định yêu cầu.</w:t>
      </w:r>
    </w:p>
    <w:p w14:paraId="77E2AFC2" w14:textId="040EA7E4" w:rsidR="00BB68E9" w:rsidRPr="00BB68E9" w:rsidRDefault="00BB68E9" w:rsidP="00BB68E9">
      <w:pPr>
        <w:pStyle w:val="ListParagraph"/>
        <w:numPr>
          <w:ilvl w:val="0"/>
          <w:numId w:val="35"/>
        </w:numPr>
        <w:spacing w:before="120" w:after="120" w:line="312" w:lineRule="auto"/>
        <w:jc w:val="both"/>
      </w:pPr>
      <w:r w:rsidRPr="00BB68E9">
        <w:t>Thiết kế Testcase, Testdata bằng kỹ thuật đồ thị nhân quả</w:t>
      </w:r>
    </w:p>
    <w:p w14:paraId="48E792B9" w14:textId="21BFCB1F" w:rsidR="00BB68E9" w:rsidRPr="00BB68E9" w:rsidRDefault="00BB68E9" w:rsidP="00BB68E9">
      <w:pPr>
        <w:pStyle w:val="ListParagraph"/>
        <w:numPr>
          <w:ilvl w:val="0"/>
          <w:numId w:val="35"/>
        </w:numPr>
        <w:tabs>
          <w:tab w:val="left" w:pos="190"/>
          <w:tab w:val="center" w:pos="2202"/>
        </w:tabs>
        <w:spacing w:before="120" w:after="120" w:line="312" w:lineRule="auto"/>
        <w:jc w:val="both"/>
        <w:rPr>
          <w:b/>
        </w:rPr>
      </w:pPr>
      <w:r w:rsidRPr="00BB68E9">
        <w:t>Sử dụng phần mềm Microsoft Word để minh họa thiết kế trên</w:t>
      </w:r>
      <w:r>
        <w:t>.</w:t>
      </w:r>
    </w:p>
    <w:p w14:paraId="4F1B4D38" w14:textId="77777777" w:rsidR="00775759" w:rsidRPr="00107A77" w:rsidRDefault="00775759" w:rsidP="00453877">
      <w:pPr>
        <w:spacing w:before="120" w:after="120" w:line="312" w:lineRule="auto"/>
        <w:ind w:left="0"/>
        <w:jc w:val="both"/>
        <w:rPr>
          <w:sz w:val="26"/>
          <w:szCs w:val="26"/>
        </w:rPr>
      </w:pPr>
      <w:r w:rsidRPr="00107A77">
        <w:rPr>
          <w:b/>
          <w:sz w:val="26"/>
          <w:szCs w:val="26"/>
        </w:rPr>
        <w:t>B</w:t>
      </w:r>
      <w:r w:rsidRPr="00107A77">
        <w:rPr>
          <w:sz w:val="26"/>
          <w:szCs w:val="26"/>
        </w:rPr>
        <w:t xml:space="preserve">. </w:t>
      </w:r>
      <w:r w:rsidRPr="00107A77">
        <w:rPr>
          <w:b/>
          <w:sz w:val="26"/>
          <w:szCs w:val="26"/>
        </w:rPr>
        <w:t>DỤNG CỤ - THIẾT BỊ THỰC  HÀNH CHO MỘT SV</w:t>
      </w:r>
      <w:r w:rsidRPr="00107A77">
        <w:rPr>
          <w:sz w:val="26"/>
          <w:szCs w:val="26"/>
        </w:rPr>
        <w:t>:</w:t>
      </w:r>
    </w:p>
    <w:tbl>
      <w:tblPr>
        <w:tblW w:w="898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78"/>
        <w:gridCol w:w="3685"/>
        <w:gridCol w:w="1531"/>
        <w:gridCol w:w="1373"/>
        <w:gridCol w:w="1321"/>
      </w:tblGrid>
      <w:tr w:rsidR="00775759" w:rsidRPr="00107A77" w14:paraId="47FDEB02" w14:textId="77777777" w:rsidTr="00107A77">
        <w:trPr>
          <w:trHeight w:val="471"/>
          <w:jc w:val="center"/>
        </w:trPr>
        <w:tc>
          <w:tcPr>
            <w:tcW w:w="1078" w:type="dxa"/>
            <w:vAlign w:val="center"/>
          </w:tcPr>
          <w:p w14:paraId="53305640" w14:textId="77777777" w:rsidR="00775759" w:rsidRPr="00107A77" w:rsidRDefault="00775759" w:rsidP="00107A77">
            <w:pPr>
              <w:spacing w:before="120" w:after="120" w:line="312" w:lineRule="auto"/>
              <w:ind w:left="0"/>
              <w:jc w:val="center"/>
              <w:rPr>
                <w:b/>
                <w:sz w:val="26"/>
                <w:szCs w:val="26"/>
                <w:lang w:val="fr-FR"/>
              </w:rPr>
            </w:pPr>
            <w:r w:rsidRPr="00107A77">
              <w:rPr>
                <w:b/>
                <w:sz w:val="26"/>
                <w:szCs w:val="26"/>
                <w:lang w:val="fr-FR"/>
              </w:rPr>
              <w:t>STT</w:t>
            </w:r>
          </w:p>
        </w:tc>
        <w:tc>
          <w:tcPr>
            <w:tcW w:w="3685" w:type="dxa"/>
          </w:tcPr>
          <w:p w14:paraId="0069B576" w14:textId="77777777" w:rsidR="00775759" w:rsidRPr="00107A77" w:rsidRDefault="00775759" w:rsidP="00453877">
            <w:pPr>
              <w:spacing w:before="120" w:after="120" w:line="312" w:lineRule="auto"/>
              <w:ind w:left="0"/>
              <w:jc w:val="center"/>
              <w:rPr>
                <w:b/>
                <w:sz w:val="26"/>
                <w:szCs w:val="26"/>
                <w:lang w:val="fr-FR"/>
              </w:rPr>
            </w:pPr>
            <w:r w:rsidRPr="00107A77">
              <w:rPr>
                <w:b/>
                <w:sz w:val="26"/>
                <w:szCs w:val="26"/>
                <w:lang w:val="fr-FR"/>
              </w:rPr>
              <w:t>Chủng loại – Quy cách vật tư</w:t>
            </w:r>
          </w:p>
        </w:tc>
        <w:tc>
          <w:tcPr>
            <w:tcW w:w="1531" w:type="dxa"/>
            <w:vAlign w:val="center"/>
          </w:tcPr>
          <w:p w14:paraId="72632C08" w14:textId="77777777" w:rsidR="00775759" w:rsidRPr="00107A77" w:rsidRDefault="00775759" w:rsidP="00453877">
            <w:pPr>
              <w:spacing w:before="120" w:after="120" w:line="312" w:lineRule="auto"/>
              <w:ind w:left="0"/>
              <w:jc w:val="both"/>
              <w:rPr>
                <w:b/>
                <w:sz w:val="26"/>
                <w:szCs w:val="26"/>
                <w:lang w:val="fr-FR"/>
              </w:rPr>
            </w:pPr>
            <w:r w:rsidRPr="00107A77">
              <w:rPr>
                <w:b/>
                <w:sz w:val="26"/>
                <w:szCs w:val="26"/>
                <w:lang w:val="fr-FR"/>
              </w:rPr>
              <w:t>Số lượng</w:t>
            </w:r>
          </w:p>
        </w:tc>
        <w:tc>
          <w:tcPr>
            <w:tcW w:w="1373" w:type="dxa"/>
            <w:vAlign w:val="center"/>
          </w:tcPr>
          <w:p w14:paraId="619D29A3" w14:textId="77777777" w:rsidR="00775759" w:rsidRPr="00107A77" w:rsidRDefault="00775759" w:rsidP="00453877">
            <w:pPr>
              <w:spacing w:before="120" w:after="120" w:line="312" w:lineRule="auto"/>
              <w:ind w:left="0"/>
              <w:jc w:val="both"/>
              <w:rPr>
                <w:b/>
                <w:sz w:val="26"/>
                <w:szCs w:val="26"/>
                <w:lang w:val="fr-FR"/>
              </w:rPr>
            </w:pPr>
            <w:r w:rsidRPr="00107A77">
              <w:rPr>
                <w:b/>
                <w:sz w:val="26"/>
                <w:szCs w:val="26"/>
                <w:lang w:val="fr-FR"/>
              </w:rPr>
              <w:t>Đơn vị</w:t>
            </w:r>
          </w:p>
        </w:tc>
        <w:tc>
          <w:tcPr>
            <w:tcW w:w="1321" w:type="dxa"/>
            <w:vAlign w:val="center"/>
          </w:tcPr>
          <w:p w14:paraId="65534EAB" w14:textId="77777777" w:rsidR="00775759" w:rsidRPr="00107A77" w:rsidRDefault="00775759" w:rsidP="00453877">
            <w:pPr>
              <w:spacing w:before="120" w:after="120" w:line="312" w:lineRule="auto"/>
              <w:ind w:left="0"/>
              <w:jc w:val="both"/>
              <w:rPr>
                <w:b/>
                <w:sz w:val="26"/>
                <w:szCs w:val="26"/>
                <w:lang w:val="fr-FR"/>
              </w:rPr>
            </w:pPr>
            <w:r w:rsidRPr="00107A77">
              <w:rPr>
                <w:b/>
                <w:sz w:val="26"/>
                <w:szCs w:val="26"/>
                <w:lang w:val="fr-FR"/>
              </w:rPr>
              <w:t>Ghi chú</w:t>
            </w:r>
          </w:p>
        </w:tc>
      </w:tr>
      <w:tr w:rsidR="00775759" w:rsidRPr="00107A77" w14:paraId="163DCF70" w14:textId="77777777" w:rsidTr="00107A77">
        <w:trPr>
          <w:trHeight w:val="449"/>
          <w:jc w:val="center"/>
        </w:trPr>
        <w:tc>
          <w:tcPr>
            <w:tcW w:w="1078" w:type="dxa"/>
            <w:vAlign w:val="center"/>
          </w:tcPr>
          <w:p w14:paraId="732D9359" w14:textId="77777777" w:rsidR="00775759" w:rsidRPr="00107A77" w:rsidRDefault="00775759" w:rsidP="00107A77">
            <w:pPr>
              <w:spacing w:before="120" w:after="120" w:line="312" w:lineRule="auto"/>
              <w:ind w:left="0"/>
              <w:jc w:val="center"/>
              <w:rPr>
                <w:sz w:val="26"/>
                <w:szCs w:val="26"/>
                <w:lang w:val="fr-FR"/>
              </w:rPr>
            </w:pPr>
            <w:r w:rsidRPr="00107A77">
              <w:rPr>
                <w:sz w:val="26"/>
                <w:szCs w:val="26"/>
                <w:lang w:val="fr-FR"/>
              </w:rPr>
              <w:t>1</w:t>
            </w:r>
          </w:p>
        </w:tc>
        <w:tc>
          <w:tcPr>
            <w:tcW w:w="3685" w:type="dxa"/>
          </w:tcPr>
          <w:p w14:paraId="367AC58D" w14:textId="77777777" w:rsidR="00775759" w:rsidRPr="00107A77" w:rsidRDefault="00775759" w:rsidP="00453877">
            <w:pPr>
              <w:spacing w:before="120" w:after="120" w:line="312" w:lineRule="auto"/>
              <w:ind w:left="0"/>
              <w:jc w:val="center"/>
              <w:rPr>
                <w:sz w:val="26"/>
                <w:szCs w:val="26"/>
                <w:lang w:val="fr-FR"/>
              </w:rPr>
            </w:pPr>
            <w:r w:rsidRPr="00107A77">
              <w:rPr>
                <w:sz w:val="26"/>
                <w:szCs w:val="26"/>
                <w:lang w:val="fr-FR"/>
              </w:rPr>
              <w:t>Computer</w:t>
            </w:r>
          </w:p>
        </w:tc>
        <w:tc>
          <w:tcPr>
            <w:tcW w:w="1531" w:type="dxa"/>
          </w:tcPr>
          <w:p w14:paraId="1EF994C1" w14:textId="77777777" w:rsidR="00775759" w:rsidRPr="00107A77" w:rsidRDefault="00775759" w:rsidP="00453877">
            <w:pPr>
              <w:spacing w:before="120" w:after="120" w:line="312" w:lineRule="auto"/>
              <w:ind w:left="0"/>
              <w:jc w:val="center"/>
              <w:rPr>
                <w:sz w:val="26"/>
                <w:szCs w:val="26"/>
                <w:lang w:val="fr-FR"/>
              </w:rPr>
            </w:pPr>
            <w:r w:rsidRPr="00107A77">
              <w:rPr>
                <w:sz w:val="26"/>
                <w:szCs w:val="26"/>
                <w:lang w:val="fr-FR"/>
              </w:rPr>
              <w:t>1</w:t>
            </w:r>
          </w:p>
        </w:tc>
        <w:tc>
          <w:tcPr>
            <w:tcW w:w="1373" w:type="dxa"/>
          </w:tcPr>
          <w:p w14:paraId="67CC847B" w14:textId="77777777" w:rsidR="00775759" w:rsidRPr="00107A77" w:rsidRDefault="00775759" w:rsidP="00453877">
            <w:pPr>
              <w:spacing w:before="120" w:after="120" w:line="312" w:lineRule="auto"/>
              <w:ind w:left="0"/>
              <w:jc w:val="center"/>
              <w:rPr>
                <w:sz w:val="26"/>
                <w:szCs w:val="26"/>
                <w:lang w:val="fr-FR"/>
              </w:rPr>
            </w:pPr>
            <w:r w:rsidRPr="00107A77">
              <w:rPr>
                <w:sz w:val="26"/>
                <w:szCs w:val="26"/>
                <w:lang w:val="fr-FR"/>
              </w:rPr>
              <w:t>1</w:t>
            </w:r>
          </w:p>
        </w:tc>
        <w:tc>
          <w:tcPr>
            <w:tcW w:w="1321" w:type="dxa"/>
          </w:tcPr>
          <w:p w14:paraId="2C0350C1" w14:textId="77777777" w:rsidR="00775759" w:rsidRPr="00107A77" w:rsidRDefault="00775759" w:rsidP="00453877">
            <w:pPr>
              <w:spacing w:before="120" w:after="120" w:line="312" w:lineRule="auto"/>
              <w:ind w:left="0"/>
              <w:jc w:val="center"/>
              <w:rPr>
                <w:sz w:val="26"/>
                <w:szCs w:val="26"/>
                <w:lang w:val="fr-FR"/>
              </w:rPr>
            </w:pPr>
          </w:p>
        </w:tc>
      </w:tr>
    </w:tbl>
    <w:p w14:paraId="5E74B0F6" w14:textId="77777777" w:rsidR="00775759" w:rsidRDefault="00775759" w:rsidP="00453877">
      <w:pPr>
        <w:spacing w:before="120" w:after="120" w:line="312" w:lineRule="auto"/>
        <w:ind w:left="0"/>
        <w:jc w:val="both"/>
        <w:rPr>
          <w:sz w:val="26"/>
          <w:szCs w:val="26"/>
          <w:lang w:val="fr-FR"/>
        </w:rPr>
      </w:pPr>
      <w:r w:rsidRPr="00107A77">
        <w:rPr>
          <w:b/>
          <w:sz w:val="26"/>
          <w:szCs w:val="26"/>
          <w:lang w:val="fr-FR"/>
        </w:rPr>
        <w:t>C</w:t>
      </w:r>
      <w:r w:rsidRPr="00107A77">
        <w:rPr>
          <w:sz w:val="26"/>
          <w:szCs w:val="26"/>
          <w:lang w:val="fr-FR"/>
        </w:rPr>
        <w:t xml:space="preserve">. </w:t>
      </w:r>
      <w:r w:rsidRPr="00107A77">
        <w:rPr>
          <w:b/>
          <w:sz w:val="26"/>
          <w:szCs w:val="26"/>
          <w:lang w:val="fr-FR"/>
        </w:rPr>
        <w:t>NỘI DUNG THỰC HÀNH</w:t>
      </w:r>
      <w:r w:rsidRPr="00107A77">
        <w:rPr>
          <w:sz w:val="26"/>
          <w:szCs w:val="26"/>
          <w:lang w:val="fr-FR"/>
        </w:rPr>
        <w:t> </w:t>
      </w:r>
    </w:p>
    <w:p w14:paraId="551A2B4E" w14:textId="2BA15617" w:rsidR="00E7153F" w:rsidRPr="00E7153F" w:rsidRDefault="00E7153F" w:rsidP="00E7153F">
      <w:pPr>
        <w:spacing w:before="120" w:after="120" w:line="312" w:lineRule="auto"/>
        <w:ind w:left="0"/>
        <w:jc w:val="center"/>
        <w:rPr>
          <w:b/>
          <w:sz w:val="26"/>
          <w:szCs w:val="26"/>
          <w:lang w:val="fr-FR"/>
        </w:rPr>
      </w:pPr>
      <w:r w:rsidRPr="00E7153F">
        <w:rPr>
          <w:b/>
          <w:sz w:val="26"/>
          <w:szCs w:val="26"/>
          <w:lang w:val="fr-FR"/>
        </w:rPr>
        <w:t xml:space="preserve">PHẦN </w:t>
      </w:r>
      <w:r w:rsidR="004061C7">
        <w:rPr>
          <w:b/>
          <w:sz w:val="26"/>
          <w:szCs w:val="26"/>
          <w:lang w:val="fr-FR"/>
        </w:rPr>
        <w:t>A</w:t>
      </w:r>
      <w:r w:rsidRPr="00E7153F">
        <w:rPr>
          <w:b/>
          <w:sz w:val="26"/>
          <w:szCs w:val="26"/>
          <w:lang w:val="fr-FR"/>
        </w:rPr>
        <w:t xml:space="preserve"> – LẬP KẾ HOẠCH</w:t>
      </w:r>
      <w:r w:rsidR="00171C31">
        <w:rPr>
          <w:b/>
          <w:sz w:val="26"/>
          <w:szCs w:val="26"/>
          <w:lang w:val="fr-FR"/>
        </w:rPr>
        <w:t xml:space="preserve"> KIỂM CHỨNG</w:t>
      </w:r>
    </w:p>
    <w:p w14:paraId="01BBF5CD" w14:textId="77777777" w:rsidR="00537F64" w:rsidRPr="00107A77" w:rsidRDefault="00537F64" w:rsidP="00453877">
      <w:pPr>
        <w:spacing w:before="120" w:after="120" w:line="312" w:lineRule="auto"/>
        <w:jc w:val="both"/>
        <w:rPr>
          <w:sz w:val="26"/>
          <w:szCs w:val="26"/>
        </w:rPr>
      </w:pPr>
      <w:r w:rsidRPr="00107A77">
        <w:rPr>
          <w:sz w:val="26"/>
          <w:szCs w:val="26"/>
        </w:rPr>
        <w:t>Tài liệu kế hoạch kiểm thử đưa ra các mục đích sau:</w:t>
      </w:r>
    </w:p>
    <w:p w14:paraId="5969DFA3" w14:textId="77777777" w:rsidR="00537F64" w:rsidRPr="00107A77" w:rsidRDefault="00537F64" w:rsidP="00453877">
      <w:pPr>
        <w:pStyle w:val="ListParagraph"/>
        <w:numPr>
          <w:ilvl w:val="0"/>
          <w:numId w:val="22"/>
        </w:numPr>
        <w:pBdr>
          <w:top w:val="single" w:sz="4" w:space="1" w:color="auto"/>
          <w:left w:val="single" w:sz="4" w:space="4" w:color="auto"/>
          <w:bottom w:val="single" w:sz="4" w:space="1" w:color="auto"/>
          <w:right w:val="single" w:sz="4" w:space="4" w:color="auto"/>
        </w:pBdr>
        <w:spacing w:before="120" w:after="120" w:line="312" w:lineRule="auto"/>
        <w:ind w:left="1276" w:right="708" w:hanging="425"/>
        <w:jc w:val="both"/>
        <w:rPr>
          <w:i/>
          <w:iCs/>
        </w:rPr>
      </w:pPr>
      <w:r w:rsidRPr="00107A77">
        <w:rPr>
          <w:i/>
          <w:iCs/>
        </w:rPr>
        <w:t>Xác định thông tin cơ bản về dự án và các thành phần chức năng được kiểm thử và không được kiểm thử</w:t>
      </w:r>
    </w:p>
    <w:p w14:paraId="4DB5591D" w14:textId="77777777" w:rsidR="00537F64" w:rsidRPr="00107A77" w:rsidRDefault="00537F64" w:rsidP="00453877">
      <w:pPr>
        <w:pStyle w:val="ListParagraph"/>
        <w:numPr>
          <w:ilvl w:val="0"/>
          <w:numId w:val="22"/>
        </w:numPr>
        <w:pBdr>
          <w:top w:val="single" w:sz="4" w:space="1" w:color="auto"/>
          <w:left w:val="single" w:sz="4" w:space="4" w:color="auto"/>
          <w:bottom w:val="single" w:sz="4" w:space="1" w:color="auto"/>
          <w:right w:val="single" w:sz="4" w:space="4" w:color="auto"/>
        </w:pBdr>
        <w:spacing w:before="120" w:after="120" w:line="312" w:lineRule="auto"/>
        <w:ind w:left="1276" w:right="708" w:hanging="425"/>
        <w:jc w:val="both"/>
        <w:rPr>
          <w:i/>
          <w:iCs/>
        </w:rPr>
      </w:pPr>
      <w:r w:rsidRPr="00107A77">
        <w:rPr>
          <w:i/>
          <w:iCs/>
        </w:rPr>
        <w:t>Liệt kê những yêu cầu cho việc kiểm thử (Test Requirements)</w:t>
      </w:r>
    </w:p>
    <w:p w14:paraId="412892C3" w14:textId="77777777" w:rsidR="00537F64" w:rsidRPr="00107A77" w:rsidRDefault="00537F64" w:rsidP="00453877">
      <w:pPr>
        <w:pStyle w:val="ListParagraph"/>
        <w:numPr>
          <w:ilvl w:val="0"/>
          <w:numId w:val="22"/>
        </w:numPr>
        <w:pBdr>
          <w:top w:val="single" w:sz="4" w:space="1" w:color="auto"/>
          <w:left w:val="single" w:sz="4" w:space="4" w:color="auto"/>
          <w:bottom w:val="single" w:sz="4" w:space="1" w:color="auto"/>
          <w:right w:val="single" w:sz="4" w:space="4" w:color="auto"/>
        </w:pBdr>
        <w:spacing w:before="120" w:after="120" w:line="312" w:lineRule="auto"/>
        <w:ind w:left="1276" w:right="708" w:hanging="425"/>
        <w:jc w:val="both"/>
        <w:rPr>
          <w:i/>
          <w:iCs/>
        </w:rPr>
      </w:pPr>
      <w:r w:rsidRPr="00107A77">
        <w:rPr>
          <w:i/>
          <w:iCs/>
        </w:rPr>
        <w:t>Những chiến lược kiểm thử nên được sử dụng</w:t>
      </w:r>
    </w:p>
    <w:p w14:paraId="4C932BE4" w14:textId="77777777" w:rsidR="00537F64" w:rsidRPr="00107A77" w:rsidRDefault="00537F64" w:rsidP="00453877">
      <w:pPr>
        <w:pStyle w:val="ListParagraph"/>
        <w:numPr>
          <w:ilvl w:val="0"/>
          <w:numId w:val="22"/>
        </w:numPr>
        <w:pBdr>
          <w:top w:val="single" w:sz="4" w:space="1" w:color="auto"/>
          <w:left w:val="single" w:sz="4" w:space="4" w:color="auto"/>
          <w:bottom w:val="single" w:sz="4" w:space="1" w:color="auto"/>
          <w:right w:val="single" w:sz="4" w:space="4" w:color="auto"/>
        </w:pBdr>
        <w:spacing w:before="120" w:after="120" w:line="312" w:lineRule="auto"/>
        <w:ind w:left="1276" w:right="708" w:hanging="425"/>
        <w:jc w:val="both"/>
        <w:rPr>
          <w:i/>
          <w:iCs/>
        </w:rPr>
      </w:pPr>
      <w:r w:rsidRPr="00107A77">
        <w:rPr>
          <w:i/>
          <w:iCs/>
        </w:rPr>
        <w:t>Ước lượng những yêu cầu về tài nguyên và chi phí cho việc kiểm thử</w:t>
      </w:r>
    </w:p>
    <w:p w14:paraId="450796A1" w14:textId="77777777" w:rsidR="00537F64" w:rsidRPr="00107A77" w:rsidRDefault="00537F64" w:rsidP="00453877">
      <w:pPr>
        <w:pStyle w:val="ListParagraph"/>
        <w:numPr>
          <w:ilvl w:val="0"/>
          <w:numId w:val="22"/>
        </w:numPr>
        <w:pBdr>
          <w:top w:val="single" w:sz="4" w:space="1" w:color="auto"/>
          <w:left w:val="single" w:sz="4" w:space="4" w:color="auto"/>
          <w:bottom w:val="single" w:sz="4" w:space="1" w:color="auto"/>
          <w:right w:val="single" w:sz="4" w:space="4" w:color="auto"/>
        </w:pBdr>
        <w:spacing w:before="120" w:after="120" w:line="312" w:lineRule="auto"/>
        <w:ind w:left="1276" w:right="708" w:hanging="425"/>
        <w:jc w:val="both"/>
        <w:rPr>
          <w:i/>
          <w:iCs/>
        </w:rPr>
      </w:pPr>
      <w:r w:rsidRPr="00107A77">
        <w:rPr>
          <w:i/>
          <w:iCs/>
        </w:rPr>
        <w:t>Những tài liệu được lập sau khi hoàn thành việc kiểm thử</w:t>
      </w:r>
    </w:p>
    <w:p w14:paraId="534382A8" w14:textId="146AE682" w:rsidR="00AD54A8" w:rsidRPr="00107A77" w:rsidRDefault="00630A39" w:rsidP="00453877">
      <w:pPr>
        <w:spacing w:before="120" w:after="120" w:line="312" w:lineRule="auto"/>
        <w:jc w:val="both"/>
        <w:rPr>
          <w:sz w:val="26"/>
          <w:szCs w:val="26"/>
        </w:rPr>
      </w:pPr>
      <w:r w:rsidRPr="00107A77">
        <w:rPr>
          <w:sz w:val="26"/>
          <w:szCs w:val="26"/>
        </w:rPr>
        <w:t xml:space="preserve">Bảng kế hoạch kiểm thử </w:t>
      </w:r>
      <w:r w:rsidR="00DC1B59" w:rsidRPr="00107A77">
        <w:rPr>
          <w:sz w:val="26"/>
          <w:szCs w:val="26"/>
        </w:rPr>
        <w:t xml:space="preserve">một dự án </w:t>
      </w:r>
      <w:r w:rsidRPr="00107A77">
        <w:rPr>
          <w:sz w:val="26"/>
          <w:szCs w:val="26"/>
        </w:rPr>
        <w:t>gồm có 7 thành phần:</w:t>
      </w:r>
    </w:p>
    <w:p w14:paraId="5FF85819" w14:textId="77777777" w:rsidR="00630A39" w:rsidRPr="00107A77" w:rsidRDefault="00630A39" w:rsidP="00453877">
      <w:pPr>
        <w:pStyle w:val="ListParagraph"/>
        <w:numPr>
          <w:ilvl w:val="0"/>
          <w:numId w:val="3"/>
        </w:numPr>
        <w:spacing w:before="120" w:after="120" w:line="312" w:lineRule="auto"/>
        <w:jc w:val="both"/>
      </w:pPr>
      <w:r w:rsidRPr="00107A77">
        <w:rPr>
          <w:lang w:val="vi-VN"/>
        </w:rPr>
        <w:t>Introduction</w:t>
      </w:r>
      <w:r w:rsidR="002B0725" w:rsidRPr="00107A77">
        <w:rPr>
          <w:lang w:val="en-US"/>
        </w:rPr>
        <w:t xml:space="preserve"> (giới thiệu chung)</w:t>
      </w:r>
    </w:p>
    <w:p w14:paraId="55589497" w14:textId="77777777" w:rsidR="00630A39" w:rsidRPr="00107A77" w:rsidRDefault="00630A39" w:rsidP="00453877">
      <w:pPr>
        <w:pStyle w:val="ListParagraph"/>
        <w:numPr>
          <w:ilvl w:val="0"/>
          <w:numId w:val="3"/>
        </w:numPr>
        <w:spacing w:before="120" w:after="120" w:line="312" w:lineRule="auto"/>
        <w:rPr>
          <w:lang w:val="en-US"/>
        </w:rPr>
      </w:pPr>
      <w:r w:rsidRPr="00107A77">
        <w:rPr>
          <w:lang w:val="vi-VN"/>
        </w:rPr>
        <w:t>Requirements for test</w:t>
      </w:r>
      <w:r w:rsidR="002B0725" w:rsidRPr="00107A77">
        <w:rPr>
          <w:lang w:val="en-US"/>
        </w:rPr>
        <w:t xml:space="preserve"> (Các yêu cầu cần kiểm thử)</w:t>
      </w:r>
    </w:p>
    <w:p w14:paraId="42495912" w14:textId="77777777" w:rsidR="00D11D89" w:rsidRPr="00107A77" w:rsidRDefault="00D11D89" w:rsidP="00453877">
      <w:pPr>
        <w:pStyle w:val="ListParagraph"/>
        <w:numPr>
          <w:ilvl w:val="0"/>
          <w:numId w:val="3"/>
        </w:numPr>
        <w:spacing w:before="120" w:after="120" w:line="312" w:lineRule="auto"/>
        <w:rPr>
          <w:lang w:val="en-US"/>
        </w:rPr>
      </w:pPr>
      <w:r w:rsidRPr="00107A77">
        <w:rPr>
          <w:lang w:val="vi-VN"/>
        </w:rPr>
        <w:t>Acceptance criteria</w:t>
      </w:r>
      <w:r w:rsidRPr="00107A77">
        <w:rPr>
          <w:lang w:val="en-US"/>
        </w:rPr>
        <w:t xml:space="preserve"> (Các tiêu chí chấp nhận sản phẩm)</w:t>
      </w:r>
    </w:p>
    <w:p w14:paraId="12EAD6D1" w14:textId="77777777" w:rsidR="00630A39" w:rsidRPr="00107A77" w:rsidRDefault="00630A39" w:rsidP="00453877">
      <w:pPr>
        <w:pStyle w:val="ListParagraph"/>
        <w:numPr>
          <w:ilvl w:val="0"/>
          <w:numId w:val="3"/>
        </w:numPr>
        <w:spacing w:before="120" w:after="120" w:line="312" w:lineRule="auto"/>
        <w:rPr>
          <w:lang w:val="en-US"/>
        </w:rPr>
      </w:pPr>
      <w:r w:rsidRPr="00107A77">
        <w:rPr>
          <w:lang w:val="vi-VN"/>
        </w:rPr>
        <w:t>Test strategy</w:t>
      </w:r>
      <w:r w:rsidR="002B0725" w:rsidRPr="00107A77">
        <w:rPr>
          <w:lang w:val="en-US"/>
        </w:rPr>
        <w:t xml:space="preserve"> (Các chiến lược kiểm thử)</w:t>
      </w:r>
    </w:p>
    <w:p w14:paraId="563FCA25" w14:textId="77777777" w:rsidR="00630A39" w:rsidRPr="00107A77" w:rsidRDefault="00630A39" w:rsidP="00453877">
      <w:pPr>
        <w:pStyle w:val="ListParagraph"/>
        <w:numPr>
          <w:ilvl w:val="0"/>
          <w:numId w:val="3"/>
        </w:numPr>
        <w:spacing w:before="120" w:after="120" w:line="312" w:lineRule="auto"/>
        <w:rPr>
          <w:lang w:val="en-US"/>
        </w:rPr>
      </w:pPr>
      <w:r w:rsidRPr="00107A77">
        <w:rPr>
          <w:lang w:val="vi-VN"/>
        </w:rPr>
        <w:t>Resources for testing</w:t>
      </w:r>
      <w:r w:rsidR="002B0725" w:rsidRPr="00107A77">
        <w:rPr>
          <w:lang w:val="en-US"/>
        </w:rPr>
        <w:t xml:space="preserve"> (Nguồn lực cho kiểm thử)</w:t>
      </w:r>
    </w:p>
    <w:p w14:paraId="683ACC73" w14:textId="77777777" w:rsidR="0082798D" w:rsidRPr="00107A77" w:rsidRDefault="00F0545E" w:rsidP="00453877">
      <w:pPr>
        <w:pStyle w:val="ListParagraph"/>
        <w:spacing w:before="120" w:after="120" w:line="312" w:lineRule="auto"/>
        <w:rPr>
          <w:lang w:val="en-US"/>
        </w:rPr>
      </w:pPr>
      <w:r w:rsidRPr="00107A77">
        <w:rPr>
          <w:lang w:val="vi-VN"/>
        </w:rPr>
        <w:lastRenderedPageBreak/>
        <w:t>Human and responsibilities</w:t>
      </w:r>
      <w:r w:rsidR="002B0725" w:rsidRPr="00107A77">
        <w:rPr>
          <w:lang w:val="en-US"/>
        </w:rPr>
        <w:t xml:space="preserve"> (</w:t>
      </w:r>
      <w:r w:rsidR="00D11D89" w:rsidRPr="00107A77">
        <w:rPr>
          <w:lang w:val="en-US"/>
        </w:rPr>
        <w:t xml:space="preserve">nguồn </w:t>
      </w:r>
      <w:r w:rsidR="002B0725" w:rsidRPr="00107A77">
        <w:rPr>
          <w:lang w:val="en-US"/>
        </w:rPr>
        <w:t>nhân lực)</w:t>
      </w:r>
    </w:p>
    <w:p w14:paraId="32C23DE8" w14:textId="77777777" w:rsidR="0082798D" w:rsidRPr="00107A77" w:rsidRDefault="00F0545E" w:rsidP="00453877">
      <w:pPr>
        <w:pStyle w:val="ListParagraph"/>
        <w:spacing w:before="120" w:after="120" w:line="312" w:lineRule="auto"/>
        <w:rPr>
          <w:lang w:val="en-US"/>
        </w:rPr>
      </w:pPr>
      <w:r w:rsidRPr="00107A77">
        <w:rPr>
          <w:lang w:val="vi-VN"/>
        </w:rPr>
        <w:t>System: hardware &amp; software</w:t>
      </w:r>
      <w:r w:rsidR="002B0725" w:rsidRPr="00107A77">
        <w:rPr>
          <w:lang w:val="en-US"/>
        </w:rPr>
        <w:t xml:space="preserve"> (nguồn lực hệ thống)</w:t>
      </w:r>
    </w:p>
    <w:p w14:paraId="60CDB6DC" w14:textId="77777777" w:rsidR="00D11D89" w:rsidRPr="00107A77" w:rsidRDefault="00D11D89" w:rsidP="00453877">
      <w:pPr>
        <w:pStyle w:val="ListParagraph"/>
        <w:spacing w:before="120" w:after="120" w:line="312" w:lineRule="auto"/>
        <w:rPr>
          <w:lang w:val="en-US"/>
        </w:rPr>
      </w:pPr>
      <w:r w:rsidRPr="00107A77">
        <w:rPr>
          <w:lang w:val="en-US"/>
        </w:rPr>
        <w:t>Environment: (môi trường test)</w:t>
      </w:r>
    </w:p>
    <w:p w14:paraId="4EECFDFF" w14:textId="77777777" w:rsidR="00630A39" w:rsidRPr="00107A77" w:rsidRDefault="00630A39" w:rsidP="00453877">
      <w:pPr>
        <w:pStyle w:val="ListParagraph"/>
        <w:numPr>
          <w:ilvl w:val="0"/>
          <w:numId w:val="3"/>
        </w:numPr>
        <w:spacing w:before="120" w:after="120" w:line="312" w:lineRule="auto"/>
        <w:rPr>
          <w:lang w:val="en-US"/>
        </w:rPr>
      </w:pPr>
      <w:r w:rsidRPr="00107A77">
        <w:rPr>
          <w:lang w:val="vi-VN"/>
        </w:rPr>
        <w:t>Test milestones</w:t>
      </w:r>
      <w:r w:rsidR="00BC6534" w:rsidRPr="00107A77">
        <w:rPr>
          <w:lang w:val="en-US"/>
        </w:rPr>
        <w:t xml:space="preserve"> (Các mốc kiểm thử)</w:t>
      </w:r>
    </w:p>
    <w:p w14:paraId="74D904F0" w14:textId="77777777" w:rsidR="00630A39" w:rsidRPr="00107A77" w:rsidRDefault="00630A39" w:rsidP="00453877">
      <w:pPr>
        <w:pStyle w:val="ListParagraph"/>
        <w:numPr>
          <w:ilvl w:val="0"/>
          <w:numId w:val="3"/>
        </w:numPr>
        <w:spacing w:before="120" w:after="120" w:line="312" w:lineRule="auto"/>
        <w:rPr>
          <w:lang w:val="en-US"/>
        </w:rPr>
      </w:pPr>
      <w:r w:rsidRPr="00107A77">
        <w:rPr>
          <w:lang w:val="vi-VN"/>
        </w:rPr>
        <w:t>Deliverables of test: Test Plan, Test Case,</w:t>
      </w:r>
      <w:r w:rsidR="00B60281" w:rsidRPr="00107A77">
        <w:rPr>
          <w:lang w:val="en-US"/>
        </w:rPr>
        <w:t xml:space="preserve"> </w:t>
      </w:r>
      <w:r w:rsidRPr="00107A77">
        <w:rPr>
          <w:lang w:val="vi-VN"/>
        </w:rPr>
        <w:t>Test Reports</w:t>
      </w:r>
      <w:r w:rsidR="00BC6534" w:rsidRPr="00107A77">
        <w:rPr>
          <w:lang w:val="en-US"/>
        </w:rPr>
        <w:t xml:space="preserve"> (sản phẩm cần bàn giao)</w:t>
      </w:r>
    </w:p>
    <w:p w14:paraId="307AC903" w14:textId="77777777" w:rsidR="00F63574" w:rsidRPr="00107A77" w:rsidRDefault="00F63574" w:rsidP="00453877">
      <w:pPr>
        <w:pStyle w:val="ListParagraph"/>
        <w:spacing w:before="120" w:after="120" w:line="312" w:lineRule="auto"/>
        <w:jc w:val="both"/>
        <w:rPr>
          <w:b/>
          <w:i/>
          <w:u w:val="single"/>
        </w:rPr>
      </w:pPr>
      <w:r w:rsidRPr="00107A77">
        <w:rPr>
          <w:b/>
          <w:i/>
          <w:u w:val="single"/>
        </w:rPr>
        <w:t>Phần 1. Bài tập có hướng dẫn</w:t>
      </w:r>
    </w:p>
    <w:p w14:paraId="127F32A6" w14:textId="77777777" w:rsidR="00757503" w:rsidRPr="00107A77" w:rsidRDefault="00757503" w:rsidP="00453877">
      <w:pPr>
        <w:spacing w:before="120" w:after="120" w:line="312" w:lineRule="auto"/>
        <w:ind w:left="720" w:firstLine="720"/>
        <w:jc w:val="both"/>
        <w:rPr>
          <w:rStyle w:val="Hyperlink"/>
          <w:sz w:val="26"/>
          <w:szCs w:val="26"/>
        </w:rPr>
      </w:pPr>
      <w:r w:rsidRPr="00107A77">
        <w:rPr>
          <w:sz w:val="26"/>
          <w:szCs w:val="26"/>
        </w:rPr>
        <w:t xml:space="preserve">Xây dựng kế hoạch kiểm thử (test plan) để kiểm thử các chức năng chính của </w:t>
      </w:r>
      <w:r w:rsidR="00D4525C" w:rsidRPr="00107A77">
        <w:rPr>
          <w:sz w:val="26"/>
          <w:szCs w:val="26"/>
        </w:rPr>
        <w:t>Website</w:t>
      </w:r>
      <w:r w:rsidRPr="00107A77">
        <w:rPr>
          <w:sz w:val="26"/>
          <w:szCs w:val="26"/>
        </w:rPr>
        <w:t xml:space="preserve"> tìm kiếm và nghe nhạc online: </w:t>
      </w:r>
      <w:hyperlink r:id="rId10" w:history="1">
        <w:r w:rsidRPr="00107A77">
          <w:rPr>
            <w:rStyle w:val="Hyperlink"/>
            <w:sz w:val="26"/>
            <w:szCs w:val="26"/>
          </w:rPr>
          <w:t>https://www.mp3</w:t>
        </w:r>
      </w:hyperlink>
      <w:r w:rsidRPr="00107A77">
        <w:rPr>
          <w:rStyle w:val="Hyperlink"/>
          <w:sz w:val="26"/>
          <w:szCs w:val="26"/>
        </w:rPr>
        <w:t>.zing.vn</w:t>
      </w:r>
    </w:p>
    <w:p w14:paraId="4A231408" w14:textId="77777777" w:rsidR="004B780B" w:rsidRPr="00107A77" w:rsidRDefault="00206CB1" w:rsidP="00453877">
      <w:pPr>
        <w:pStyle w:val="ListParagraph"/>
        <w:spacing w:before="120" w:after="120" w:line="312" w:lineRule="auto"/>
        <w:jc w:val="both"/>
        <w:rPr>
          <w:b/>
          <w:lang w:val="en-US"/>
        </w:rPr>
      </w:pPr>
      <w:r w:rsidRPr="00107A77">
        <w:rPr>
          <w:b/>
        </w:rPr>
        <w:t xml:space="preserve">Bước 1: </w:t>
      </w:r>
      <w:r w:rsidRPr="00107A77">
        <w:rPr>
          <w:b/>
          <w:lang w:val="vi-VN"/>
        </w:rPr>
        <w:t>Introduction</w:t>
      </w:r>
      <w:r w:rsidRPr="00107A77">
        <w:rPr>
          <w:b/>
          <w:lang w:val="en-US"/>
        </w:rPr>
        <w:t xml:space="preserve"> (giới thiệu chung)</w:t>
      </w:r>
      <w:bookmarkStart w:id="2" w:name="_Toc327032317"/>
    </w:p>
    <w:p w14:paraId="3EC45072" w14:textId="77777777" w:rsidR="004B780B" w:rsidRPr="00107A77" w:rsidRDefault="004B780B" w:rsidP="00453877">
      <w:pPr>
        <w:pStyle w:val="ListParagraph"/>
        <w:spacing w:before="120" w:after="120" w:line="312" w:lineRule="auto"/>
        <w:jc w:val="both"/>
        <w:rPr>
          <w:b/>
        </w:rPr>
      </w:pPr>
      <w:bookmarkStart w:id="3" w:name="_Toc327032318"/>
      <w:bookmarkEnd w:id="2"/>
      <w:r w:rsidRPr="00107A77">
        <w:rPr>
          <w:b/>
        </w:rPr>
        <w:t>1.</w:t>
      </w:r>
      <w:r w:rsidR="00BE11D8" w:rsidRPr="00107A77">
        <w:rPr>
          <w:b/>
        </w:rPr>
        <w:t>1</w:t>
      </w:r>
      <w:r w:rsidRPr="00107A77">
        <w:rPr>
          <w:b/>
        </w:rPr>
        <w:t>. Tổng quan</w:t>
      </w:r>
      <w:bookmarkEnd w:id="3"/>
    </w:p>
    <w:p w14:paraId="0C4F0194" w14:textId="77777777" w:rsidR="004B780B" w:rsidRPr="00107A77" w:rsidRDefault="000C726C" w:rsidP="00453877">
      <w:pPr>
        <w:pStyle w:val="ListParagraph"/>
        <w:spacing w:before="120" w:after="120" w:line="312" w:lineRule="auto"/>
        <w:ind w:firstLine="720"/>
        <w:jc w:val="both"/>
      </w:pPr>
      <w:hyperlink r:id="rId11" w:history="1">
        <w:r w:rsidR="00232083" w:rsidRPr="00107A77">
          <w:rPr>
            <w:rStyle w:val="Hyperlink"/>
          </w:rPr>
          <w:t>https://www.mp3</w:t>
        </w:r>
      </w:hyperlink>
      <w:r w:rsidR="00232083" w:rsidRPr="00107A77">
        <w:rPr>
          <w:rStyle w:val="Hyperlink"/>
        </w:rPr>
        <w:t>.zing.vn</w:t>
      </w:r>
      <w:r w:rsidR="004B780B" w:rsidRPr="00107A77">
        <w:t xml:space="preserve"> là một trang </w:t>
      </w:r>
      <w:r w:rsidR="00D4525C" w:rsidRPr="00107A77">
        <w:t>Web</w:t>
      </w:r>
      <w:r w:rsidR="004B780B" w:rsidRPr="00107A77">
        <w:t xml:space="preserve"> âm nhạc dành cho tất cả mọi người để nghe nhạc, lưu list nhạc và chia sẻ với nhau các </w:t>
      </w:r>
      <w:r w:rsidR="007D29B6" w:rsidRPr="00107A77">
        <w:t>bài hát</w:t>
      </w:r>
      <w:r w:rsidR="004B780B" w:rsidRPr="00107A77">
        <w:t xml:space="preserve">, đoạn phim... và sau đó có thể cho ý kiến, chèn </w:t>
      </w:r>
      <w:r w:rsidR="007D29B6" w:rsidRPr="00107A77">
        <w:t>bài hát</w:t>
      </w:r>
      <w:r w:rsidR="004B780B" w:rsidRPr="00107A77">
        <w:t xml:space="preserve">, hoặc danh sách vào blog, </w:t>
      </w:r>
      <w:r w:rsidR="00D4525C" w:rsidRPr="00107A77">
        <w:t>Website</w:t>
      </w:r>
      <w:r w:rsidR="004B780B" w:rsidRPr="00107A77">
        <w:t>, diễn đàn....</w:t>
      </w:r>
    </w:p>
    <w:p w14:paraId="4DFC4E47" w14:textId="77777777" w:rsidR="004B780B" w:rsidRPr="00107A77" w:rsidRDefault="004B780B" w:rsidP="00453877">
      <w:pPr>
        <w:pStyle w:val="ListParagraph"/>
        <w:spacing w:before="120" w:after="120" w:line="312" w:lineRule="auto"/>
        <w:jc w:val="both"/>
        <w:rPr>
          <w:b/>
        </w:rPr>
      </w:pPr>
      <w:bookmarkStart w:id="4" w:name="_Toc327032319"/>
      <w:r w:rsidRPr="00107A77">
        <w:rPr>
          <w:b/>
        </w:rPr>
        <w:t>1.</w:t>
      </w:r>
      <w:r w:rsidR="00232083" w:rsidRPr="00107A77">
        <w:rPr>
          <w:b/>
        </w:rPr>
        <w:t>2</w:t>
      </w:r>
      <w:r w:rsidRPr="00107A77">
        <w:rPr>
          <w:b/>
        </w:rPr>
        <w:t>. Phạm vi</w:t>
      </w:r>
      <w:bookmarkEnd w:id="4"/>
    </w:p>
    <w:p w14:paraId="6353C685" w14:textId="77777777" w:rsidR="004B780B" w:rsidRPr="00107A77" w:rsidRDefault="004B780B" w:rsidP="00453877">
      <w:pPr>
        <w:pStyle w:val="ListParagraph"/>
        <w:spacing w:before="120" w:after="120" w:line="312" w:lineRule="auto"/>
        <w:ind w:firstLine="720"/>
        <w:jc w:val="both"/>
      </w:pPr>
      <w:bookmarkStart w:id="5" w:name="_Toc456598589"/>
      <w:bookmarkStart w:id="6" w:name="_Toc456600920"/>
      <w:bookmarkStart w:id="7" w:name="_Toc492792467"/>
      <w:bookmarkStart w:id="8" w:name="_Toc75158842"/>
      <w:bookmarkStart w:id="9" w:name="_Toc137291028"/>
      <w:r w:rsidRPr="00107A77">
        <w:t xml:space="preserve">Tài liệu kế hoạch kiểm thử này được áp dụng cho việc kiểm thử những chức năng của trang </w:t>
      </w:r>
      <w:r w:rsidR="00D4525C" w:rsidRPr="00107A77">
        <w:t>Web</w:t>
      </w:r>
      <w:r w:rsidRPr="00107A77">
        <w:t xml:space="preserve"> </w:t>
      </w:r>
      <w:hyperlink r:id="rId12" w:history="1">
        <w:r w:rsidR="00232083" w:rsidRPr="00107A77">
          <w:rPr>
            <w:rStyle w:val="Hyperlink"/>
          </w:rPr>
          <w:t>https://www.mp3</w:t>
        </w:r>
      </w:hyperlink>
      <w:r w:rsidR="00232083" w:rsidRPr="00107A77">
        <w:rPr>
          <w:rStyle w:val="Hyperlink"/>
        </w:rPr>
        <w:t>.zing.vn</w:t>
      </w:r>
    </w:p>
    <w:p w14:paraId="1FF3B628" w14:textId="77777777" w:rsidR="004B780B" w:rsidRPr="00107A77" w:rsidRDefault="004B780B" w:rsidP="00453877">
      <w:pPr>
        <w:pStyle w:val="ListParagraph"/>
        <w:spacing w:before="120" w:after="120" w:line="312" w:lineRule="auto"/>
        <w:jc w:val="both"/>
      </w:pPr>
      <w:r w:rsidRPr="00107A77">
        <w:t>Các dịch vụ, chức năng cần kiểm tra:</w:t>
      </w:r>
    </w:p>
    <w:p w14:paraId="639FEE34" w14:textId="77777777" w:rsidR="004B780B" w:rsidRPr="00107A77" w:rsidRDefault="004B780B" w:rsidP="00453877">
      <w:pPr>
        <w:pStyle w:val="ListParagraph"/>
        <w:numPr>
          <w:ilvl w:val="0"/>
          <w:numId w:val="22"/>
        </w:numPr>
        <w:spacing w:before="120" w:after="120" w:line="312" w:lineRule="auto"/>
        <w:jc w:val="both"/>
      </w:pPr>
      <w:r w:rsidRPr="00107A77">
        <w:t>Tìm kiếm cơ bản và Tìm kiếm nâng cao</w:t>
      </w:r>
    </w:p>
    <w:p w14:paraId="09821A49" w14:textId="77777777" w:rsidR="004B780B" w:rsidRPr="00107A77" w:rsidRDefault="0081148E" w:rsidP="00453877">
      <w:pPr>
        <w:pStyle w:val="ListParagraph"/>
        <w:numPr>
          <w:ilvl w:val="0"/>
          <w:numId w:val="22"/>
        </w:numPr>
        <w:spacing w:before="120" w:after="120" w:line="312" w:lineRule="auto"/>
        <w:jc w:val="both"/>
      </w:pPr>
      <w:r w:rsidRPr="00107A77">
        <w:t>Đ</w:t>
      </w:r>
      <w:r w:rsidR="004B780B" w:rsidRPr="00107A77">
        <w:t>ăng nhập</w:t>
      </w:r>
    </w:p>
    <w:p w14:paraId="5F370A61" w14:textId="77777777" w:rsidR="004B780B" w:rsidRPr="00107A77" w:rsidRDefault="004B780B" w:rsidP="00453877">
      <w:pPr>
        <w:pStyle w:val="ListParagraph"/>
        <w:numPr>
          <w:ilvl w:val="0"/>
          <w:numId w:val="22"/>
        </w:numPr>
        <w:spacing w:before="120" w:after="120" w:line="312" w:lineRule="auto"/>
        <w:jc w:val="both"/>
      </w:pPr>
      <w:r w:rsidRPr="00107A77">
        <w:t>Quản lý hồ sơ cá nhân</w:t>
      </w:r>
    </w:p>
    <w:p w14:paraId="5D961D5A" w14:textId="77777777" w:rsidR="004B780B" w:rsidRPr="00107A77" w:rsidRDefault="004B780B" w:rsidP="00453877">
      <w:pPr>
        <w:pStyle w:val="ListParagraph"/>
        <w:numPr>
          <w:ilvl w:val="0"/>
          <w:numId w:val="22"/>
        </w:numPr>
        <w:spacing w:before="120" w:after="120" w:line="312" w:lineRule="auto"/>
        <w:jc w:val="both"/>
      </w:pPr>
      <w:r w:rsidRPr="00107A77">
        <w:t xml:space="preserve">Mở </w:t>
      </w:r>
      <w:r w:rsidR="003109E8" w:rsidRPr="00107A77">
        <w:t>B</w:t>
      </w:r>
      <w:r w:rsidR="007D29B6" w:rsidRPr="00107A77">
        <w:t>ài hát</w:t>
      </w:r>
      <w:r w:rsidRPr="00107A77">
        <w:t xml:space="preserve">, </w:t>
      </w:r>
      <w:r w:rsidR="003109E8" w:rsidRPr="00107A77">
        <w:t>V</w:t>
      </w:r>
      <w:r w:rsidRPr="00107A77">
        <w:t xml:space="preserve">ideo, </w:t>
      </w:r>
      <w:r w:rsidR="003109E8" w:rsidRPr="00107A77">
        <w:t>P</w:t>
      </w:r>
      <w:r w:rsidR="0045125D" w:rsidRPr="00107A77">
        <w:t>laylist</w:t>
      </w:r>
    </w:p>
    <w:p w14:paraId="62F0F809" w14:textId="77777777" w:rsidR="004B780B" w:rsidRPr="00107A77" w:rsidRDefault="008B1789" w:rsidP="00453877">
      <w:pPr>
        <w:pStyle w:val="ListParagraph"/>
        <w:spacing w:before="120" w:after="120" w:line="312" w:lineRule="auto"/>
        <w:jc w:val="both"/>
        <w:rPr>
          <w:b/>
        </w:rPr>
      </w:pPr>
      <w:bookmarkStart w:id="10" w:name="_Toc327032320"/>
      <w:bookmarkEnd w:id="5"/>
      <w:bookmarkEnd w:id="6"/>
      <w:bookmarkEnd w:id="7"/>
      <w:bookmarkEnd w:id="8"/>
      <w:bookmarkEnd w:id="9"/>
      <w:r w:rsidRPr="00107A77">
        <w:rPr>
          <w:b/>
        </w:rPr>
        <w:t>1.</w:t>
      </w:r>
      <w:r w:rsidR="001E563F" w:rsidRPr="00107A77">
        <w:rPr>
          <w:b/>
        </w:rPr>
        <w:t>3</w:t>
      </w:r>
      <w:r w:rsidRPr="00107A77">
        <w:rPr>
          <w:b/>
        </w:rPr>
        <w:t xml:space="preserve">. </w:t>
      </w:r>
      <w:r w:rsidR="004B780B" w:rsidRPr="00107A77">
        <w:rPr>
          <w:b/>
        </w:rPr>
        <w:t>Các định nghĩa và các từ viết tắt được dùng</w:t>
      </w:r>
      <w:bookmarkEnd w:id="10"/>
    </w:p>
    <w:p w14:paraId="51685227" w14:textId="77777777" w:rsidR="004B780B" w:rsidRPr="00107A77" w:rsidRDefault="004B780B" w:rsidP="00453877">
      <w:pPr>
        <w:pStyle w:val="ListParagraph"/>
        <w:numPr>
          <w:ilvl w:val="0"/>
          <w:numId w:val="22"/>
        </w:numPr>
        <w:spacing w:before="120" w:after="120" w:line="312" w:lineRule="auto"/>
        <w:jc w:val="both"/>
      </w:pPr>
      <w:bookmarkStart w:id="11" w:name="_Toc327032321"/>
      <w:r w:rsidRPr="00107A77">
        <w:t>Các định nghĩa</w:t>
      </w:r>
      <w:bookmarkEnd w:id="11"/>
    </w:p>
    <w:tbl>
      <w:tblPr>
        <w:tblW w:w="8801"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43" w:type="dxa"/>
          <w:right w:w="43" w:type="dxa"/>
        </w:tblCellMar>
        <w:tblLook w:val="01E0" w:firstRow="1" w:lastRow="1" w:firstColumn="1" w:lastColumn="1" w:noHBand="0" w:noVBand="0"/>
      </w:tblPr>
      <w:tblGrid>
        <w:gridCol w:w="1871"/>
        <w:gridCol w:w="6930"/>
      </w:tblGrid>
      <w:tr w:rsidR="004B780B" w:rsidRPr="00107A77" w14:paraId="55FE0635" w14:textId="77777777" w:rsidTr="003109E8">
        <w:trPr>
          <w:jc w:val="center"/>
        </w:trPr>
        <w:tc>
          <w:tcPr>
            <w:tcW w:w="1871" w:type="dxa"/>
            <w:tcBorders>
              <w:top w:val="single" w:sz="4" w:space="0" w:color="999999"/>
              <w:left w:val="single" w:sz="4" w:space="0" w:color="999999"/>
              <w:bottom w:val="single" w:sz="4" w:space="0" w:color="999999"/>
              <w:right w:val="single" w:sz="4" w:space="0" w:color="999999"/>
            </w:tcBorders>
            <w:shd w:val="clear" w:color="auto" w:fill="E6E6E6"/>
          </w:tcPr>
          <w:p w14:paraId="2A2476B0" w14:textId="77777777" w:rsidR="004B780B" w:rsidRPr="00107A77" w:rsidRDefault="004B780B" w:rsidP="00AF1651">
            <w:pPr>
              <w:pStyle w:val="table2"/>
            </w:pPr>
            <w:r w:rsidRPr="00107A77">
              <w:t>Thuật ngữ</w:t>
            </w:r>
          </w:p>
        </w:tc>
        <w:tc>
          <w:tcPr>
            <w:tcW w:w="6930" w:type="dxa"/>
            <w:tcBorders>
              <w:top w:val="single" w:sz="4" w:space="0" w:color="999999"/>
              <w:left w:val="single" w:sz="4" w:space="0" w:color="999999"/>
              <w:bottom w:val="single" w:sz="4" w:space="0" w:color="999999"/>
              <w:right w:val="single" w:sz="4" w:space="0" w:color="999999"/>
            </w:tcBorders>
            <w:shd w:val="clear" w:color="auto" w:fill="E6E6E6"/>
          </w:tcPr>
          <w:p w14:paraId="53EA1394" w14:textId="77777777" w:rsidR="004B780B" w:rsidRPr="00107A77" w:rsidRDefault="004B780B" w:rsidP="00AF1651">
            <w:pPr>
              <w:pStyle w:val="table2"/>
            </w:pPr>
            <w:r w:rsidRPr="00107A77">
              <w:t>Định nghĩa</w:t>
            </w:r>
          </w:p>
        </w:tc>
      </w:tr>
      <w:tr w:rsidR="004B780B" w:rsidRPr="00107A77" w14:paraId="6333AC7F" w14:textId="77777777" w:rsidTr="003109E8">
        <w:trPr>
          <w:trHeight w:val="332"/>
          <w:jc w:val="center"/>
        </w:trPr>
        <w:tc>
          <w:tcPr>
            <w:tcW w:w="1871" w:type="dxa"/>
            <w:tcBorders>
              <w:left w:val="single" w:sz="4" w:space="0" w:color="999999"/>
              <w:bottom w:val="single" w:sz="4" w:space="0" w:color="999999"/>
              <w:right w:val="single" w:sz="4" w:space="0" w:color="999999"/>
            </w:tcBorders>
          </w:tcPr>
          <w:p w14:paraId="0D40F93F" w14:textId="77777777" w:rsidR="004B780B" w:rsidRPr="00107A77" w:rsidRDefault="008033CE" w:rsidP="00AF1651">
            <w:pPr>
              <w:pStyle w:val="table2"/>
            </w:pPr>
            <w:r w:rsidRPr="00107A77">
              <w:t>mp3.zing</w:t>
            </w:r>
          </w:p>
        </w:tc>
        <w:tc>
          <w:tcPr>
            <w:tcW w:w="6930" w:type="dxa"/>
          </w:tcPr>
          <w:p w14:paraId="10A69F23" w14:textId="77777777" w:rsidR="004B780B" w:rsidRPr="00107A77" w:rsidRDefault="004B780B" w:rsidP="00AF1651">
            <w:pPr>
              <w:pStyle w:val="table2"/>
            </w:pPr>
            <w:r w:rsidRPr="00107A77">
              <w:t xml:space="preserve">Tên của một trang </w:t>
            </w:r>
            <w:r w:rsidR="00D4525C" w:rsidRPr="00107A77">
              <w:t>Web</w:t>
            </w:r>
            <w:r w:rsidRPr="00107A77">
              <w:t xml:space="preserve"> âm nhạc ở Việt Nam</w:t>
            </w:r>
          </w:p>
        </w:tc>
      </w:tr>
      <w:tr w:rsidR="004B780B" w:rsidRPr="00107A77" w14:paraId="508CB609" w14:textId="77777777" w:rsidTr="003109E8">
        <w:trPr>
          <w:trHeight w:val="188"/>
          <w:jc w:val="center"/>
        </w:trPr>
        <w:tc>
          <w:tcPr>
            <w:tcW w:w="1871" w:type="dxa"/>
            <w:tcBorders>
              <w:top w:val="single" w:sz="4" w:space="0" w:color="999999"/>
              <w:left w:val="single" w:sz="4" w:space="0" w:color="999999"/>
              <w:bottom w:val="single" w:sz="4" w:space="0" w:color="999999"/>
              <w:right w:val="single" w:sz="4" w:space="0" w:color="999999"/>
            </w:tcBorders>
          </w:tcPr>
          <w:p w14:paraId="506D7979" w14:textId="77777777" w:rsidR="004B780B" w:rsidRPr="00107A77" w:rsidRDefault="004B780B" w:rsidP="00AF1651">
            <w:pPr>
              <w:pStyle w:val="table2"/>
            </w:pPr>
            <w:r w:rsidRPr="00107A77">
              <w:t>Comment</w:t>
            </w:r>
          </w:p>
        </w:tc>
        <w:tc>
          <w:tcPr>
            <w:tcW w:w="6930" w:type="dxa"/>
            <w:tcBorders>
              <w:top w:val="single" w:sz="4" w:space="0" w:color="999999"/>
              <w:left w:val="single" w:sz="4" w:space="0" w:color="999999"/>
              <w:bottom w:val="single" w:sz="4" w:space="0" w:color="999999"/>
              <w:right w:val="single" w:sz="4" w:space="0" w:color="999999"/>
            </w:tcBorders>
          </w:tcPr>
          <w:p w14:paraId="12DA0208" w14:textId="77777777" w:rsidR="004B780B" w:rsidRPr="00107A77" w:rsidRDefault="004B780B" w:rsidP="00AF1651">
            <w:pPr>
              <w:pStyle w:val="table2"/>
            </w:pPr>
            <w:r w:rsidRPr="00107A77">
              <w:t xml:space="preserve">Lời bình luận của người nghe về một </w:t>
            </w:r>
            <w:r w:rsidR="007D29B6" w:rsidRPr="00107A77">
              <w:t>bài hát</w:t>
            </w:r>
            <w:r w:rsidRPr="00107A77">
              <w:t xml:space="preserve">, một </w:t>
            </w:r>
            <w:r w:rsidR="003109E8" w:rsidRPr="00107A77">
              <w:t>Album</w:t>
            </w:r>
          </w:p>
        </w:tc>
      </w:tr>
      <w:tr w:rsidR="004B780B" w:rsidRPr="00107A77" w14:paraId="4825781D" w14:textId="77777777" w:rsidTr="003109E8">
        <w:trPr>
          <w:trHeight w:val="188"/>
          <w:jc w:val="center"/>
        </w:trPr>
        <w:tc>
          <w:tcPr>
            <w:tcW w:w="1871" w:type="dxa"/>
            <w:tcBorders>
              <w:top w:val="single" w:sz="4" w:space="0" w:color="999999"/>
              <w:left w:val="single" w:sz="4" w:space="0" w:color="999999"/>
              <w:bottom w:val="single" w:sz="4" w:space="0" w:color="999999"/>
              <w:right w:val="single" w:sz="4" w:space="0" w:color="999999"/>
            </w:tcBorders>
          </w:tcPr>
          <w:p w14:paraId="41305BE6" w14:textId="77777777" w:rsidR="004B780B" w:rsidRPr="00107A77" w:rsidRDefault="003109E8" w:rsidP="00AF1651">
            <w:pPr>
              <w:pStyle w:val="table2"/>
            </w:pPr>
            <w:r w:rsidRPr="00107A77">
              <w:t>Playlist</w:t>
            </w:r>
            <w:r w:rsidR="004B780B" w:rsidRPr="00107A77">
              <w:t xml:space="preserve"> / </w:t>
            </w:r>
            <w:r w:rsidRPr="00107A77">
              <w:t>Album</w:t>
            </w:r>
          </w:p>
        </w:tc>
        <w:tc>
          <w:tcPr>
            <w:tcW w:w="6930" w:type="dxa"/>
            <w:tcBorders>
              <w:top w:val="single" w:sz="4" w:space="0" w:color="999999"/>
              <w:left w:val="single" w:sz="4" w:space="0" w:color="999999"/>
              <w:bottom w:val="single" w:sz="4" w:space="0" w:color="999999"/>
              <w:right w:val="single" w:sz="4" w:space="0" w:color="999999"/>
            </w:tcBorders>
          </w:tcPr>
          <w:p w14:paraId="77425E38" w14:textId="77777777" w:rsidR="004B780B" w:rsidRPr="00107A77" w:rsidRDefault="004B780B" w:rsidP="00AF1651">
            <w:pPr>
              <w:pStyle w:val="table2"/>
            </w:pPr>
            <w:r w:rsidRPr="00107A77">
              <w:t xml:space="preserve">Một danh sách các </w:t>
            </w:r>
            <w:r w:rsidR="007D29B6" w:rsidRPr="00107A77">
              <w:t>bài hát</w:t>
            </w:r>
            <w:r w:rsidRPr="00107A77">
              <w:t xml:space="preserve"> được đặt tên</w:t>
            </w:r>
          </w:p>
        </w:tc>
      </w:tr>
      <w:tr w:rsidR="004B780B" w:rsidRPr="00107A77" w14:paraId="177BA859" w14:textId="77777777" w:rsidTr="003109E8">
        <w:trPr>
          <w:trHeight w:val="188"/>
          <w:jc w:val="center"/>
        </w:trPr>
        <w:tc>
          <w:tcPr>
            <w:tcW w:w="1871" w:type="dxa"/>
            <w:tcBorders>
              <w:top w:val="single" w:sz="4" w:space="0" w:color="999999"/>
              <w:left w:val="single" w:sz="4" w:space="0" w:color="999999"/>
              <w:bottom w:val="single" w:sz="4" w:space="0" w:color="999999"/>
              <w:right w:val="single" w:sz="4" w:space="0" w:color="999999"/>
            </w:tcBorders>
          </w:tcPr>
          <w:p w14:paraId="607DCE6B" w14:textId="77777777" w:rsidR="004B780B" w:rsidRPr="00107A77" w:rsidRDefault="004B780B" w:rsidP="00AF1651">
            <w:pPr>
              <w:pStyle w:val="table2"/>
            </w:pPr>
            <w:r w:rsidRPr="00107A77">
              <w:t xml:space="preserve">Movie </w:t>
            </w:r>
            <w:r w:rsidR="003109E8" w:rsidRPr="00107A77">
              <w:t>Clip</w:t>
            </w:r>
          </w:p>
        </w:tc>
        <w:tc>
          <w:tcPr>
            <w:tcW w:w="6930" w:type="dxa"/>
            <w:tcBorders>
              <w:top w:val="single" w:sz="4" w:space="0" w:color="999999"/>
              <w:left w:val="single" w:sz="4" w:space="0" w:color="999999"/>
              <w:bottom w:val="single" w:sz="4" w:space="0" w:color="999999"/>
              <w:right w:val="single" w:sz="4" w:space="0" w:color="999999"/>
            </w:tcBorders>
          </w:tcPr>
          <w:p w14:paraId="5564CF90" w14:textId="77777777" w:rsidR="004B780B" w:rsidRPr="00107A77" w:rsidRDefault="004B780B" w:rsidP="00AF1651">
            <w:pPr>
              <w:pStyle w:val="table2"/>
            </w:pPr>
            <w:r w:rsidRPr="00107A77">
              <w:t xml:space="preserve">Một </w:t>
            </w:r>
            <w:r w:rsidR="007D29B6" w:rsidRPr="00107A77">
              <w:t>bài hát</w:t>
            </w:r>
            <w:r w:rsidRPr="00107A77">
              <w:t xml:space="preserve"> có </w:t>
            </w:r>
            <w:r w:rsidR="003109E8" w:rsidRPr="00107A77">
              <w:t>Clip</w:t>
            </w:r>
            <w:r w:rsidRPr="00107A77">
              <w:t xml:space="preserve"> đi kèm</w:t>
            </w:r>
          </w:p>
        </w:tc>
      </w:tr>
    </w:tbl>
    <w:p w14:paraId="7DF61A6C" w14:textId="77777777" w:rsidR="007426D5" w:rsidRPr="00107A77" w:rsidRDefault="007426D5" w:rsidP="00453877">
      <w:pPr>
        <w:pStyle w:val="ListParagraph"/>
        <w:spacing w:before="120" w:after="120" w:line="312" w:lineRule="auto"/>
        <w:ind w:left="1440"/>
        <w:jc w:val="both"/>
      </w:pPr>
      <w:bookmarkStart w:id="12" w:name="_Toc327032322"/>
    </w:p>
    <w:p w14:paraId="656094FF" w14:textId="77777777" w:rsidR="004B780B" w:rsidRPr="00107A77" w:rsidRDefault="004B780B" w:rsidP="00453877">
      <w:pPr>
        <w:pStyle w:val="ListParagraph"/>
        <w:numPr>
          <w:ilvl w:val="0"/>
          <w:numId w:val="22"/>
        </w:numPr>
        <w:spacing w:before="120" w:after="120" w:line="312" w:lineRule="auto"/>
        <w:jc w:val="both"/>
      </w:pPr>
      <w:r w:rsidRPr="00107A77">
        <w:t>Các từ viết tắt</w:t>
      </w:r>
      <w:bookmarkEnd w:id="12"/>
    </w:p>
    <w:tbl>
      <w:tblPr>
        <w:tblW w:w="8683"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43" w:type="dxa"/>
          <w:right w:w="43" w:type="dxa"/>
        </w:tblCellMar>
        <w:tblLook w:val="01E0" w:firstRow="1" w:lastRow="1" w:firstColumn="1" w:lastColumn="1" w:noHBand="0" w:noVBand="0"/>
      </w:tblPr>
      <w:tblGrid>
        <w:gridCol w:w="1560"/>
        <w:gridCol w:w="7123"/>
      </w:tblGrid>
      <w:tr w:rsidR="004B780B" w:rsidRPr="00107A77" w14:paraId="694A4B04" w14:textId="77777777" w:rsidTr="007426D5">
        <w:trPr>
          <w:trHeight w:val="415"/>
          <w:jc w:val="center"/>
        </w:trPr>
        <w:tc>
          <w:tcPr>
            <w:tcW w:w="1560" w:type="dxa"/>
            <w:tcBorders>
              <w:top w:val="single" w:sz="4" w:space="0" w:color="999999"/>
              <w:left w:val="single" w:sz="4" w:space="0" w:color="999999"/>
              <w:bottom w:val="single" w:sz="4" w:space="0" w:color="999999"/>
              <w:right w:val="single" w:sz="4" w:space="0" w:color="999999"/>
            </w:tcBorders>
            <w:shd w:val="clear" w:color="auto" w:fill="E6E6E6"/>
          </w:tcPr>
          <w:p w14:paraId="4540ECE7" w14:textId="77777777" w:rsidR="004B780B" w:rsidRPr="00107A77" w:rsidRDefault="004B780B" w:rsidP="00AF1651">
            <w:pPr>
              <w:pStyle w:val="table2"/>
            </w:pPr>
            <w:r w:rsidRPr="00107A77">
              <w:t>Từ viết tắt</w:t>
            </w:r>
          </w:p>
        </w:tc>
        <w:tc>
          <w:tcPr>
            <w:tcW w:w="7123" w:type="dxa"/>
            <w:tcBorders>
              <w:top w:val="single" w:sz="4" w:space="0" w:color="999999"/>
              <w:left w:val="single" w:sz="4" w:space="0" w:color="999999"/>
              <w:bottom w:val="single" w:sz="4" w:space="0" w:color="999999"/>
              <w:right w:val="single" w:sz="4" w:space="0" w:color="999999"/>
            </w:tcBorders>
            <w:shd w:val="clear" w:color="auto" w:fill="E6E6E6"/>
          </w:tcPr>
          <w:p w14:paraId="66CD33D4" w14:textId="77777777" w:rsidR="004B780B" w:rsidRPr="00107A77" w:rsidRDefault="004B780B" w:rsidP="00AF1651">
            <w:pPr>
              <w:pStyle w:val="table2"/>
            </w:pPr>
            <w:r w:rsidRPr="00107A77">
              <w:t>Mô tả</w:t>
            </w:r>
          </w:p>
        </w:tc>
      </w:tr>
      <w:tr w:rsidR="004B780B" w:rsidRPr="00107A77" w14:paraId="2D8F7573" w14:textId="77777777" w:rsidTr="007426D5">
        <w:trPr>
          <w:trHeight w:val="244"/>
          <w:jc w:val="center"/>
        </w:trPr>
        <w:tc>
          <w:tcPr>
            <w:tcW w:w="1560" w:type="dxa"/>
            <w:tcBorders>
              <w:left w:val="single" w:sz="4" w:space="0" w:color="999999"/>
              <w:right w:val="single" w:sz="4" w:space="0" w:color="999999"/>
            </w:tcBorders>
          </w:tcPr>
          <w:p w14:paraId="622CD415" w14:textId="77777777" w:rsidR="004B780B" w:rsidRPr="00107A77" w:rsidRDefault="004B780B" w:rsidP="00AF1651">
            <w:pPr>
              <w:pStyle w:val="table2"/>
            </w:pPr>
            <w:r w:rsidRPr="00107A77">
              <w:lastRenderedPageBreak/>
              <w:t>IE</w:t>
            </w:r>
            <w:r w:rsidR="000626A6" w:rsidRPr="00107A77">
              <w:t>11</w:t>
            </w:r>
          </w:p>
        </w:tc>
        <w:tc>
          <w:tcPr>
            <w:tcW w:w="7123" w:type="dxa"/>
          </w:tcPr>
          <w:p w14:paraId="6CD11E97" w14:textId="77777777" w:rsidR="004B780B" w:rsidRPr="00107A77" w:rsidRDefault="004B780B" w:rsidP="00AF1651">
            <w:pPr>
              <w:pStyle w:val="table2"/>
            </w:pPr>
            <w:r w:rsidRPr="00107A77">
              <w:t xml:space="preserve">Trình duyệt </w:t>
            </w:r>
            <w:r w:rsidR="00D4525C" w:rsidRPr="00107A77">
              <w:t>Web</w:t>
            </w:r>
            <w:r w:rsidRPr="00107A77">
              <w:t xml:space="preserve"> Windows Internet Explorer </w:t>
            </w:r>
            <w:r w:rsidR="000626A6" w:rsidRPr="00107A77">
              <w:t>11</w:t>
            </w:r>
            <w:r w:rsidRPr="00107A77">
              <w:tab/>
            </w:r>
          </w:p>
        </w:tc>
      </w:tr>
    </w:tbl>
    <w:p w14:paraId="73999A83" w14:textId="77777777" w:rsidR="00ED3434" w:rsidRPr="00107A77" w:rsidRDefault="00ED3434" w:rsidP="00AF1651">
      <w:pPr>
        <w:pStyle w:val="table2"/>
      </w:pPr>
      <w:bookmarkStart w:id="13" w:name="_Toc327032323"/>
    </w:p>
    <w:p w14:paraId="66C97658" w14:textId="77777777" w:rsidR="00C40FCE" w:rsidRPr="00107A77" w:rsidRDefault="00ED3434" w:rsidP="00453877">
      <w:pPr>
        <w:pStyle w:val="ListParagraph"/>
        <w:spacing w:before="120" w:after="120" w:line="312" w:lineRule="auto"/>
        <w:jc w:val="both"/>
        <w:rPr>
          <w:b/>
        </w:rPr>
      </w:pPr>
      <w:r w:rsidRPr="00107A77">
        <w:rPr>
          <w:b/>
        </w:rPr>
        <w:t>1.</w:t>
      </w:r>
      <w:r w:rsidR="001E563F" w:rsidRPr="00107A77">
        <w:rPr>
          <w:b/>
        </w:rPr>
        <w:t>4</w:t>
      </w:r>
      <w:r w:rsidRPr="00107A77">
        <w:rPr>
          <w:b/>
        </w:rPr>
        <w:t xml:space="preserve">. </w:t>
      </w:r>
      <w:r w:rsidR="004B780B" w:rsidRPr="00107A77">
        <w:rPr>
          <w:b/>
        </w:rPr>
        <w:t>Những người sử dụng tài liệu này</w:t>
      </w:r>
      <w:bookmarkEnd w:id="13"/>
    </w:p>
    <w:p w14:paraId="59CDF764" w14:textId="467825CA" w:rsidR="004B780B" w:rsidRPr="00107A77" w:rsidRDefault="004B780B" w:rsidP="00453877">
      <w:pPr>
        <w:pStyle w:val="ListParagraph"/>
        <w:spacing w:before="120" w:after="120" w:line="312" w:lineRule="auto"/>
        <w:ind w:firstLine="720"/>
        <w:jc w:val="both"/>
      </w:pPr>
      <w:r w:rsidRPr="00107A77">
        <w:t>Tài liệu này được sử dụng cho Test Manager, Test Designer và Tester.</w:t>
      </w:r>
    </w:p>
    <w:p w14:paraId="0A4E8E5A" w14:textId="77777777" w:rsidR="00453877" w:rsidRPr="00107A77" w:rsidRDefault="00453877" w:rsidP="00453877">
      <w:pPr>
        <w:pStyle w:val="ListParagraph"/>
        <w:spacing w:before="120" w:after="120" w:line="312" w:lineRule="auto"/>
        <w:ind w:firstLine="720"/>
        <w:jc w:val="both"/>
      </w:pPr>
    </w:p>
    <w:p w14:paraId="4D98A6F9" w14:textId="77777777" w:rsidR="003F23F6" w:rsidRPr="00107A77" w:rsidRDefault="003F23F6" w:rsidP="00453877">
      <w:pPr>
        <w:pStyle w:val="ListParagraph"/>
        <w:spacing w:before="120" w:after="120" w:line="312" w:lineRule="auto"/>
        <w:rPr>
          <w:b/>
          <w:lang w:val="en-US"/>
        </w:rPr>
      </w:pPr>
      <w:r w:rsidRPr="00107A77">
        <w:rPr>
          <w:b/>
        </w:rPr>
        <w:t xml:space="preserve">Bước </w:t>
      </w:r>
      <w:r w:rsidR="00D11D89" w:rsidRPr="00107A77">
        <w:rPr>
          <w:b/>
        </w:rPr>
        <w:t>2</w:t>
      </w:r>
      <w:r w:rsidRPr="00107A77">
        <w:rPr>
          <w:b/>
        </w:rPr>
        <w:t xml:space="preserve">: </w:t>
      </w:r>
      <w:r w:rsidRPr="00107A77">
        <w:rPr>
          <w:b/>
          <w:lang w:val="vi-VN"/>
        </w:rPr>
        <w:t>Requirements for test</w:t>
      </w:r>
      <w:r w:rsidRPr="00107A77">
        <w:rPr>
          <w:b/>
          <w:lang w:val="en-US"/>
        </w:rPr>
        <w:t xml:space="preserve"> (Các yêu cầu cần kiểm thử)</w:t>
      </w:r>
    </w:p>
    <w:p w14:paraId="744A6AA8" w14:textId="77777777" w:rsidR="001F270B" w:rsidRPr="00107A77" w:rsidRDefault="00D11D89" w:rsidP="00453877">
      <w:pPr>
        <w:spacing w:before="120" w:after="120" w:line="312" w:lineRule="auto"/>
        <w:ind w:firstLine="360"/>
        <w:jc w:val="both"/>
        <w:rPr>
          <w:b/>
          <w:sz w:val="26"/>
          <w:szCs w:val="26"/>
        </w:rPr>
      </w:pPr>
      <w:r w:rsidRPr="00107A77">
        <w:rPr>
          <w:b/>
          <w:sz w:val="26"/>
          <w:szCs w:val="26"/>
        </w:rPr>
        <w:t>2</w:t>
      </w:r>
      <w:r w:rsidR="001F270B" w:rsidRPr="00107A77">
        <w:rPr>
          <w:b/>
          <w:sz w:val="26"/>
          <w:szCs w:val="26"/>
        </w:rPr>
        <w:t>.1. Yêu cầu chức năng:</w:t>
      </w:r>
    </w:p>
    <w:p w14:paraId="65EAA4D1" w14:textId="77777777" w:rsidR="001F270B" w:rsidRPr="00107A77" w:rsidRDefault="001E563F" w:rsidP="00453877">
      <w:pPr>
        <w:spacing w:before="120" w:after="120" w:line="312" w:lineRule="auto"/>
        <w:ind w:left="1440"/>
        <w:jc w:val="both"/>
        <w:rPr>
          <w:sz w:val="26"/>
          <w:szCs w:val="26"/>
        </w:rPr>
      </w:pPr>
      <w:bookmarkStart w:id="14" w:name="_Toc327032336"/>
      <w:r w:rsidRPr="00107A77">
        <w:rPr>
          <w:sz w:val="26"/>
          <w:szCs w:val="26"/>
        </w:rPr>
        <w:t xml:space="preserve">1. </w:t>
      </w:r>
      <w:r w:rsidR="001F270B" w:rsidRPr="00107A77">
        <w:rPr>
          <w:sz w:val="26"/>
          <w:szCs w:val="26"/>
        </w:rPr>
        <w:t>Tìm kiếm</w:t>
      </w:r>
      <w:bookmarkEnd w:id="14"/>
      <w:r w:rsidR="00DB3448" w:rsidRPr="00107A77">
        <w:rPr>
          <w:sz w:val="26"/>
          <w:szCs w:val="26"/>
        </w:rPr>
        <w:t>: k</w:t>
      </w:r>
      <w:r w:rsidR="001F270B" w:rsidRPr="00107A77">
        <w:rPr>
          <w:sz w:val="26"/>
          <w:szCs w:val="26"/>
        </w:rPr>
        <w:t>iểm tra chức năng Tìm kiếm cơ bản với một trong số các lựa chọn:</w:t>
      </w:r>
    </w:p>
    <w:p w14:paraId="75C1D471" w14:textId="77777777" w:rsidR="001F270B" w:rsidRPr="00107A77" w:rsidRDefault="001F270B" w:rsidP="00453877">
      <w:pPr>
        <w:pStyle w:val="ListParagraph"/>
        <w:numPr>
          <w:ilvl w:val="0"/>
          <w:numId w:val="22"/>
        </w:numPr>
        <w:spacing w:before="120" w:after="120" w:line="312" w:lineRule="auto"/>
        <w:ind w:left="2520"/>
        <w:jc w:val="both"/>
      </w:pPr>
      <w:r w:rsidRPr="00107A77">
        <w:t>Tất cả</w:t>
      </w:r>
    </w:p>
    <w:p w14:paraId="27FFF02F" w14:textId="77777777" w:rsidR="001F270B" w:rsidRPr="00107A77" w:rsidRDefault="007D29B6" w:rsidP="00453877">
      <w:pPr>
        <w:pStyle w:val="ListParagraph"/>
        <w:numPr>
          <w:ilvl w:val="0"/>
          <w:numId w:val="22"/>
        </w:numPr>
        <w:spacing w:before="120" w:after="120" w:line="312" w:lineRule="auto"/>
        <w:ind w:left="2520"/>
        <w:jc w:val="both"/>
      </w:pPr>
      <w:r w:rsidRPr="00107A77">
        <w:t>P</w:t>
      </w:r>
      <w:r w:rsidR="0045125D" w:rsidRPr="00107A77">
        <w:t>laylist</w:t>
      </w:r>
      <w:r w:rsidRPr="00107A77">
        <w:t xml:space="preserve"> </w:t>
      </w:r>
      <w:r w:rsidR="00CE5427" w:rsidRPr="00107A77">
        <w:t>/</w:t>
      </w:r>
      <w:r w:rsidRPr="00107A77">
        <w:t xml:space="preserve"> </w:t>
      </w:r>
      <w:r w:rsidR="003109E8" w:rsidRPr="00107A77">
        <w:t>Album</w:t>
      </w:r>
    </w:p>
    <w:p w14:paraId="20ADFBBD" w14:textId="77777777" w:rsidR="001F270B" w:rsidRPr="00107A77" w:rsidRDefault="007D29B6" w:rsidP="00453877">
      <w:pPr>
        <w:pStyle w:val="ListParagraph"/>
        <w:numPr>
          <w:ilvl w:val="0"/>
          <w:numId w:val="22"/>
        </w:numPr>
        <w:spacing w:before="120" w:after="120" w:line="312" w:lineRule="auto"/>
        <w:ind w:left="2520"/>
        <w:jc w:val="both"/>
      </w:pPr>
      <w:r w:rsidRPr="00107A77">
        <w:t>Bài hát</w:t>
      </w:r>
    </w:p>
    <w:p w14:paraId="4D9F5222" w14:textId="77777777" w:rsidR="001F270B" w:rsidRPr="00107A77" w:rsidRDefault="001F270B" w:rsidP="00453877">
      <w:pPr>
        <w:pStyle w:val="ListParagraph"/>
        <w:numPr>
          <w:ilvl w:val="0"/>
          <w:numId w:val="22"/>
        </w:numPr>
        <w:spacing w:before="120" w:after="120" w:line="312" w:lineRule="auto"/>
        <w:ind w:left="2520"/>
        <w:jc w:val="both"/>
      </w:pPr>
      <w:r w:rsidRPr="00107A77">
        <w:t xml:space="preserve">MV (Movie </w:t>
      </w:r>
      <w:r w:rsidR="003109E8" w:rsidRPr="00107A77">
        <w:t>Clip</w:t>
      </w:r>
      <w:r w:rsidRPr="00107A77">
        <w:t>)</w:t>
      </w:r>
    </w:p>
    <w:p w14:paraId="741EBF56" w14:textId="77777777" w:rsidR="00CE5427" w:rsidRPr="00107A77" w:rsidRDefault="00CE5427" w:rsidP="00453877">
      <w:pPr>
        <w:pStyle w:val="ListParagraph"/>
        <w:numPr>
          <w:ilvl w:val="0"/>
          <w:numId w:val="22"/>
        </w:numPr>
        <w:spacing w:before="120" w:after="120" w:line="312" w:lineRule="auto"/>
        <w:ind w:left="2520"/>
        <w:jc w:val="both"/>
      </w:pPr>
      <w:r w:rsidRPr="00107A77">
        <w:t>Nghệ sĩ</w:t>
      </w:r>
    </w:p>
    <w:p w14:paraId="5A9F300A" w14:textId="77777777" w:rsidR="001F270B" w:rsidRPr="00107A77" w:rsidRDefault="001E563F" w:rsidP="00453877">
      <w:pPr>
        <w:spacing w:before="120" w:after="120" w:line="312" w:lineRule="auto"/>
        <w:ind w:left="1440"/>
        <w:jc w:val="both"/>
        <w:rPr>
          <w:sz w:val="26"/>
          <w:szCs w:val="26"/>
        </w:rPr>
      </w:pPr>
      <w:r w:rsidRPr="00107A77">
        <w:rPr>
          <w:sz w:val="26"/>
          <w:szCs w:val="26"/>
        </w:rPr>
        <w:t xml:space="preserve">2. </w:t>
      </w:r>
      <w:r w:rsidR="001F270B" w:rsidRPr="00107A77">
        <w:rPr>
          <w:sz w:val="26"/>
          <w:szCs w:val="26"/>
        </w:rPr>
        <w:t>Kiểm tra chức năng Tìm kiếm nâng cao cho phép user sử dụng nhiều tiêu chuẩn để tìm kiếm bao gồm:</w:t>
      </w:r>
    </w:p>
    <w:p w14:paraId="2802DBC2" w14:textId="77777777" w:rsidR="001F270B" w:rsidRPr="00107A77" w:rsidRDefault="001F270B" w:rsidP="00453877">
      <w:pPr>
        <w:pStyle w:val="ListParagraph"/>
        <w:numPr>
          <w:ilvl w:val="0"/>
          <w:numId w:val="22"/>
        </w:numPr>
        <w:spacing w:before="120" w:after="120" w:line="312" w:lineRule="auto"/>
        <w:ind w:left="2520"/>
        <w:jc w:val="both"/>
      </w:pPr>
      <w:r w:rsidRPr="00107A77">
        <w:t xml:space="preserve">Tên </w:t>
      </w:r>
      <w:r w:rsidR="007D29B6" w:rsidRPr="00107A77">
        <w:t>bài hát</w:t>
      </w:r>
    </w:p>
    <w:p w14:paraId="10B55914" w14:textId="77777777" w:rsidR="001F270B" w:rsidRPr="00107A77" w:rsidRDefault="001F270B" w:rsidP="00453877">
      <w:pPr>
        <w:pStyle w:val="ListParagraph"/>
        <w:numPr>
          <w:ilvl w:val="0"/>
          <w:numId w:val="22"/>
        </w:numPr>
        <w:spacing w:before="120" w:after="120" w:line="312" w:lineRule="auto"/>
        <w:ind w:left="2520"/>
        <w:jc w:val="both"/>
      </w:pPr>
      <w:r w:rsidRPr="00107A77">
        <w:t>Thể loại</w:t>
      </w:r>
    </w:p>
    <w:p w14:paraId="1826FF34" w14:textId="77777777" w:rsidR="001F270B" w:rsidRPr="00107A77" w:rsidRDefault="001F270B" w:rsidP="00453877">
      <w:pPr>
        <w:pStyle w:val="ListParagraph"/>
        <w:numPr>
          <w:ilvl w:val="0"/>
          <w:numId w:val="22"/>
        </w:numPr>
        <w:spacing w:before="120" w:after="120" w:line="312" w:lineRule="auto"/>
        <w:ind w:left="2520"/>
        <w:jc w:val="both"/>
      </w:pPr>
      <w:r w:rsidRPr="00107A77">
        <w:t>Ca sĩ</w:t>
      </w:r>
    </w:p>
    <w:p w14:paraId="2B192471" w14:textId="77777777" w:rsidR="001F270B" w:rsidRPr="00107A77" w:rsidRDefault="001F270B" w:rsidP="00453877">
      <w:pPr>
        <w:pStyle w:val="ListParagraph"/>
        <w:numPr>
          <w:ilvl w:val="0"/>
          <w:numId w:val="22"/>
        </w:numPr>
        <w:spacing w:before="120" w:after="120" w:line="312" w:lineRule="auto"/>
        <w:ind w:left="2520"/>
        <w:jc w:val="both"/>
      </w:pPr>
      <w:r w:rsidRPr="00107A77">
        <w:t>Người đăng</w:t>
      </w:r>
    </w:p>
    <w:p w14:paraId="7E97BF84" w14:textId="77777777" w:rsidR="001F270B" w:rsidRPr="00107A77" w:rsidRDefault="001F270B" w:rsidP="00453877">
      <w:pPr>
        <w:pStyle w:val="ListParagraph"/>
        <w:numPr>
          <w:ilvl w:val="0"/>
          <w:numId w:val="22"/>
        </w:numPr>
        <w:spacing w:before="120" w:after="120" w:line="312" w:lineRule="auto"/>
        <w:ind w:left="2520"/>
        <w:jc w:val="both"/>
      </w:pPr>
      <w:r w:rsidRPr="00107A77">
        <w:t>Chất lượng</w:t>
      </w:r>
    </w:p>
    <w:p w14:paraId="1E9B1B33" w14:textId="77777777" w:rsidR="001F270B" w:rsidRPr="00107A77" w:rsidRDefault="00F05625" w:rsidP="00453877">
      <w:pPr>
        <w:spacing w:before="120" w:after="120" w:line="312" w:lineRule="auto"/>
        <w:ind w:left="1440"/>
        <w:jc w:val="both"/>
        <w:rPr>
          <w:sz w:val="26"/>
          <w:szCs w:val="26"/>
        </w:rPr>
      </w:pPr>
      <w:r w:rsidRPr="00107A77">
        <w:rPr>
          <w:sz w:val="26"/>
          <w:szCs w:val="26"/>
        </w:rPr>
        <w:t xml:space="preserve">3. </w:t>
      </w:r>
      <w:r w:rsidR="001F270B" w:rsidRPr="00107A77">
        <w:rPr>
          <w:sz w:val="26"/>
          <w:szCs w:val="26"/>
        </w:rPr>
        <w:t>Kiểm tra cách thức hiển thị kết quả tìm kiếm sẽ phải được liệt kê thành các thành phần như sau:</w:t>
      </w:r>
    </w:p>
    <w:p w14:paraId="3F6F2AE6" w14:textId="77777777" w:rsidR="001F270B" w:rsidRPr="00107A77" w:rsidRDefault="001F270B" w:rsidP="00453877">
      <w:pPr>
        <w:pStyle w:val="ListParagraph"/>
        <w:numPr>
          <w:ilvl w:val="0"/>
          <w:numId w:val="22"/>
        </w:numPr>
        <w:spacing w:before="120" w:after="120" w:line="312" w:lineRule="auto"/>
        <w:ind w:left="2520"/>
        <w:jc w:val="both"/>
      </w:pPr>
      <w:r w:rsidRPr="00107A77">
        <w:t xml:space="preserve">Top </w:t>
      </w:r>
      <w:r w:rsidR="007D29B6" w:rsidRPr="00107A77">
        <w:t>bài hát</w:t>
      </w:r>
    </w:p>
    <w:p w14:paraId="26CD9C50" w14:textId="77777777" w:rsidR="001F270B" w:rsidRPr="00107A77" w:rsidRDefault="003109E8" w:rsidP="00453877">
      <w:pPr>
        <w:pStyle w:val="ListParagraph"/>
        <w:numPr>
          <w:ilvl w:val="0"/>
          <w:numId w:val="22"/>
        </w:numPr>
        <w:spacing w:before="120" w:after="120" w:line="312" w:lineRule="auto"/>
        <w:ind w:left="2520"/>
        <w:jc w:val="both"/>
      </w:pPr>
      <w:r w:rsidRPr="00107A77">
        <w:t>P</w:t>
      </w:r>
      <w:r w:rsidR="0045125D" w:rsidRPr="00107A77">
        <w:t xml:space="preserve">laylist / </w:t>
      </w:r>
      <w:r w:rsidRPr="00107A77">
        <w:t>A</w:t>
      </w:r>
      <w:r w:rsidR="001F270B" w:rsidRPr="00107A77">
        <w:t>lbum</w:t>
      </w:r>
    </w:p>
    <w:p w14:paraId="38F26BF9" w14:textId="77777777" w:rsidR="001F270B" w:rsidRPr="00107A77" w:rsidRDefault="005756FD" w:rsidP="00453877">
      <w:pPr>
        <w:pStyle w:val="ListParagraph"/>
        <w:numPr>
          <w:ilvl w:val="0"/>
          <w:numId w:val="22"/>
        </w:numPr>
        <w:spacing w:before="120" w:after="120" w:line="312" w:lineRule="auto"/>
        <w:ind w:left="2520"/>
        <w:jc w:val="both"/>
      </w:pPr>
      <w:r w:rsidRPr="00107A77">
        <w:t>Nghệ sĩ</w:t>
      </w:r>
    </w:p>
    <w:p w14:paraId="4725112A" w14:textId="77777777" w:rsidR="001F270B" w:rsidRPr="00107A77" w:rsidRDefault="005756FD" w:rsidP="00453877">
      <w:pPr>
        <w:pStyle w:val="ListParagraph"/>
        <w:numPr>
          <w:ilvl w:val="0"/>
          <w:numId w:val="22"/>
        </w:numPr>
        <w:spacing w:before="120" w:after="120" w:line="312" w:lineRule="auto"/>
        <w:ind w:left="2520"/>
        <w:jc w:val="both"/>
      </w:pPr>
      <w:r w:rsidRPr="00107A77">
        <w:t>MV</w:t>
      </w:r>
    </w:p>
    <w:p w14:paraId="74104CB3" w14:textId="77777777" w:rsidR="001F270B" w:rsidRPr="00107A77" w:rsidRDefault="00F05625" w:rsidP="00453877">
      <w:pPr>
        <w:spacing w:before="120" w:after="120" w:line="312" w:lineRule="auto"/>
        <w:ind w:left="1440"/>
        <w:jc w:val="both"/>
        <w:rPr>
          <w:sz w:val="26"/>
          <w:szCs w:val="26"/>
        </w:rPr>
      </w:pPr>
      <w:bookmarkStart w:id="15" w:name="_Toc327032337"/>
      <w:r w:rsidRPr="00107A77">
        <w:rPr>
          <w:sz w:val="26"/>
          <w:szCs w:val="26"/>
        </w:rPr>
        <w:t xml:space="preserve">4. </w:t>
      </w:r>
      <w:r w:rsidR="001F270B" w:rsidRPr="00107A77">
        <w:rPr>
          <w:sz w:val="26"/>
          <w:szCs w:val="26"/>
        </w:rPr>
        <w:t>Tài khoản</w:t>
      </w:r>
      <w:bookmarkEnd w:id="15"/>
    </w:p>
    <w:p w14:paraId="305B6411" w14:textId="559BD6A8" w:rsidR="001F270B" w:rsidRPr="00107A77" w:rsidRDefault="001F270B" w:rsidP="00453877">
      <w:pPr>
        <w:pStyle w:val="ListParagraph"/>
        <w:numPr>
          <w:ilvl w:val="0"/>
          <w:numId w:val="22"/>
        </w:numPr>
        <w:spacing w:before="120" w:after="120" w:line="312" w:lineRule="auto"/>
        <w:ind w:left="2520"/>
        <w:jc w:val="both"/>
      </w:pPr>
      <w:r w:rsidRPr="00107A77">
        <w:t xml:space="preserve">Kiểm tra chức năng </w:t>
      </w:r>
      <w:r w:rsidR="00187AE0" w:rsidRPr="00107A77">
        <w:t xml:space="preserve">đăng ký, </w:t>
      </w:r>
      <w:r w:rsidRPr="00107A77">
        <w:t>đăng nhập vào hệ thố</w:t>
      </w:r>
      <w:r w:rsidR="00205FFB" w:rsidRPr="00107A77">
        <w:t>ng</w:t>
      </w:r>
    </w:p>
    <w:p w14:paraId="3D1AAF86" w14:textId="77777777" w:rsidR="00765168" w:rsidRPr="00107A77" w:rsidRDefault="00765168" w:rsidP="00453877">
      <w:pPr>
        <w:pStyle w:val="ListParagraph"/>
        <w:numPr>
          <w:ilvl w:val="0"/>
          <w:numId w:val="22"/>
        </w:numPr>
        <w:spacing w:before="120" w:after="120" w:line="312" w:lineRule="auto"/>
        <w:ind w:left="2520"/>
        <w:jc w:val="both"/>
      </w:pPr>
      <w:bookmarkStart w:id="16" w:name="_Toc327032338"/>
      <w:r w:rsidRPr="00107A77">
        <w:t>Trong mục trang cá nhân:</w:t>
      </w:r>
    </w:p>
    <w:p w14:paraId="43CC8F3B" w14:textId="77777777" w:rsidR="001F270B" w:rsidRPr="00107A77" w:rsidRDefault="001F270B" w:rsidP="00453877">
      <w:pPr>
        <w:pStyle w:val="ListParagraph"/>
        <w:spacing w:before="120" w:after="120" w:line="312" w:lineRule="auto"/>
        <w:ind w:left="1800" w:firstLine="720"/>
        <w:jc w:val="both"/>
      </w:pPr>
      <w:r w:rsidRPr="00107A77">
        <w:t>Quản lý hồ sơ cá nhân</w:t>
      </w:r>
      <w:bookmarkEnd w:id="16"/>
      <w:r w:rsidRPr="00107A77">
        <w:t xml:space="preserve"> kiểm tra chức năng hiển thị các hoạt động của người dùng về các thông tin:</w:t>
      </w:r>
    </w:p>
    <w:p w14:paraId="199FA553" w14:textId="77777777" w:rsidR="001F270B" w:rsidRPr="00107A77" w:rsidRDefault="00C01FBB" w:rsidP="00453877">
      <w:pPr>
        <w:pStyle w:val="ListParagraph"/>
        <w:numPr>
          <w:ilvl w:val="0"/>
          <w:numId w:val="22"/>
        </w:numPr>
        <w:spacing w:before="120" w:after="120" w:line="312" w:lineRule="auto"/>
        <w:ind w:left="2520"/>
        <w:jc w:val="both"/>
      </w:pPr>
      <w:r w:rsidRPr="00107A77">
        <w:t xml:space="preserve">Tạo một </w:t>
      </w:r>
      <w:r w:rsidR="003109E8" w:rsidRPr="00107A77">
        <w:t>Playlist</w:t>
      </w:r>
      <w:r w:rsidR="001F270B" w:rsidRPr="00107A77">
        <w:t xml:space="preserve"> </w:t>
      </w:r>
      <w:r w:rsidR="00FB6CB7" w:rsidRPr="00107A77">
        <w:t>nhạc cá nhân</w:t>
      </w:r>
      <w:r w:rsidRPr="00107A77">
        <w:t xml:space="preserve"> mới</w:t>
      </w:r>
    </w:p>
    <w:p w14:paraId="1C96214B" w14:textId="77777777" w:rsidR="001F270B" w:rsidRPr="00107A77" w:rsidRDefault="00765168" w:rsidP="00453877">
      <w:pPr>
        <w:pStyle w:val="ListParagraph"/>
        <w:numPr>
          <w:ilvl w:val="0"/>
          <w:numId w:val="22"/>
        </w:numPr>
        <w:spacing w:before="120" w:after="120" w:line="312" w:lineRule="auto"/>
        <w:ind w:left="2520"/>
        <w:jc w:val="both"/>
      </w:pPr>
      <w:r w:rsidRPr="00107A77">
        <w:lastRenderedPageBreak/>
        <w:t xml:space="preserve">Thêm </w:t>
      </w:r>
      <w:r w:rsidR="007D29B6" w:rsidRPr="00107A77">
        <w:t>bài hát</w:t>
      </w:r>
      <w:r w:rsidRPr="00107A77">
        <w:t xml:space="preserve"> vào </w:t>
      </w:r>
      <w:r w:rsidR="003109E8" w:rsidRPr="00107A77">
        <w:t>Playlist</w:t>
      </w:r>
    </w:p>
    <w:p w14:paraId="4688004E" w14:textId="77777777" w:rsidR="001F270B" w:rsidRPr="00107A77" w:rsidRDefault="00765168" w:rsidP="00453877">
      <w:pPr>
        <w:pStyle w:val="ListParagraph"/>
        <w:numPr>
          <w:ilvl w:val="0"/>
          <w:numId w:val="22"/>
        </w:numPr>
        <w:spacing w:before="120" w:after="120" w:line="312" w:lineRule="auto"/>
        <w:ind w:left="2520"/>
        <w:jc w:val="both"/>
      </w:pPr>
      <w:r w:rsidRPr="00107A77">
        <w:t>Bình luận</w:t>
      </w:r>
    </w:p>
    <w:p w14:paraId="6A8083CE" w14:textId="77777777" w:rsidR="00765168" w:rsidRPr="00107A77" w:rsidRDefault="00765168" w:rsidP="00453877">
      <w:pPr>
        <w:pStyle w:val="ListParagraph"/>
        <w:numPr>
          <w:ilvl w:val="0"/>
          <w:numId w:val="22"/>
        </w:numPr>
        <w:spacing w:before="120" w:after="120" w:line="312" w:lineRule="auto"/>
        <w:ind w:left="2520"/>
        <w:jc w:val="both"/>
      </w:pPr>
      <w:r w:rsidRPr="00107A77">
        <w:t>Tải xuống</w:t>
      </w:r>
    </w:p>
    <w:p w14:paraId="5F4D5D03" w14:textId="77777777" w:rsidR="00765168" w:rsidRPr="00107A77" w:rsidRDefault="00765168" w:rsidP="00453877">
      <w:pPr>
        <w:pStyle w:val="ListParagraph"/>
        <w:numPr>
          <w:ilvl w:val="0"/>
          <w:numId w:val="22"/>
        </w:numPr>
        <w:spacing w:before="120" w:after="120" w:line="312" w:lineRule="auto"/>
        <w:ind w:left="2520"/>
        <w:jc w:val="both"/>
      </w:pPr>
      <w:r w:rsidRPr="00107A77">
        <w:t>Sao chép link</w:t>
      </w:r>
    </w:p>
    <w:p w14:paraId="35F61A80" w14:textId="77777777" w:rsidR="001F270B" w:rsidRPr="00107A77" w:rsidRDefault="001F270B" w:rsidP="00453877">
      <w:pPr>
        <w:pStyle w:val="ListParagraph"/>
        <w:numPr>
          <w:ilvl w:val="0"/>
          <w:numId w:val="22"/>
        </w:numPr>
        <w:spacing w:before="120" w:after="120" w:line="312" w:lineRule="auto"/>
        <w:ind w:left="2520"/>
        <w:jc w:val="both"/>
      </w:pPr>
      <w:r w:rsidRPr="00107A77">
        <w:t xml:space="preserve">Kiểm tra chức năng cho phép tạo kết nối với Facebook, </w:t>
      </w:r>
      <w:r w:rsidR="00765168" w:rsidRPr="00107A77">
        <w:t>Zalo…</w:t>
      </w:r>
    </w:p>
    <w:p w14:paraId="3D63753F" w14:textId="77777777" w:rsidR="001F270B" w:rsidRPr="00107A77" w:rsidRDefault="001F270B" w:rsidP="00453877">
      <w:pPr>
        <w:pStyle w:val="ListParagraph"/>
        <w:numPr>
          <w:ilvl w:val="0"/>
          <w:numId w:val="22"/>
        </w:numPr>
        <w:spacing w:before="120" w:after="120" w:line="312" w:lineRule="auto"/>
        <w:ind w:left="2520"/>
        <w:jc w:val="both"/>
      </w:pPr>
      <w:r w:rsidRPr="00107A77">
        <w:t>Kiểm tra chức năng hiển thị và chỉnh sửa thông tin cá nhân người dùng</w:t>
      </w:r>
    </w:p>
    <w:p w14:paraId="2B95B613" w14:textId="77777777" w:rsidR="001F270B" w:rsidRPr="00107A77" w:rsidRDefault="001F270B" w:rsidP="00453877">
      <w:pPr>
        <w:pStyle w:val="ListParagraph"/>
        <w:numPr>
          <w:ilvl w:val="0"/>
          <w:numId w:val="22"/>
        </w:numPr>
        <w:spacing w:before="120" w:after="120" w:line="312" w:lineRule="auto"/>
        <w:ind w:left="2520"/>
        <w:jc w:val="both"/>
      </w:pPr>
      <w:r w:rsidRPr="00107A77">
        <w:t>Kiểm tra chức năng hiển thị và sửa đổi thông tin tài khoản</w:t>
      </w:r>
    </w:p>
    <w:p w14:paraId="2976B59E" w14:textId="77777777" w:rsidR="001F270B" w:rsidRPr="00107A77" w:rsidRDefault="001F270B" w:rsidP="00453877">
      <w:pPr>
        <w:pStyle w:val="ListParagraph"/>
        <w:spacing w:before="120" w:after="120" w:line="312" w:lineRule="auto"/>
        <w:ind w:left="1800" w:firstLine="720"/>
        <w:jc w:val="both"/>
      </w:pPr>
      <w:bookmarkStart w:id="17" w:name="_Toc327032339"/>
      <w:r w:rsidRPr="00107A77">
        <w:t xml:space="preserve">Mở </w:t>
      </w:r>
      <w:r w:rsidR="007D29B6" w:rsidRPr="00107A77">
        <w:t>bài hát</w:t>
      </w:r>
      <w:r w:rsidRPr="00107A77">
        <w:t xml:space="preserve"> / </w:t>
      </w:r>
      <w:r w:rsidR="003109E8" w:rsidRPr="00107A77">
        <w:t>Video</w:t>
      </w:r>
      <w:r w:rsidRPr="00107A77">
        <w:t xml:space="preserve"> / </w:t>
      </w:r>
      <w:r w:rsidR="003109E8" w:rsidRPr="00107A77">
        <w:t>Playlist</w:t>
      </w:r>
      <w:bookmarkEnd w:id="17"/>
    </w:p>
    <w:p w14:paraId="4A224983" w14:textId="77777777" w:rsidR="001F270B" w:rsidRPr="00107A77" w:rsidRDefault="001F270B" w:rsidP="00453877">
      <w:pPr>
        <w:pStyle w:val="ListParagraph"/>
        <w:numPr>
          <w:ilvl w:val="0"/>
          <w:numId w:val="22"/>
        </w:numPr>
        <w:spacing w:before="120" w:after="120" w:line="312" w:lineRule="auto"/>
        <w:ind w:left="2520"/>
        <w:jc w:val="both"/>
      </w:pPr>
      <w:r w:rsidRPr="00107A77">
        <w:t xml:space="preserve">Chức năng mở một </w:t>
      </w:r>
      <w:r w:rsidR="007D29B6" w:rsidRPr="00107A77">
        <w:t>bài hát</w:t>
      </w:r>
      <w:r w:rsidRPr="00107A77">
        <w:t xml:space="preserve"> / </w:t>
      </w:r>
      <w:r w:rsidR="003109E8" w:rsidRPr="00107A77">
        <w:t>Playlist</w:t>
      </w:r>
      <w:r w:rsidRPr="00107A77">
        <w:t xml:space="preserve"> / Video từ trang chủ hoặc từ trang tìm kiếm.</w:t>
      </w:r>
    </w:p>
    <w:p w14:paraId="206AFBA3" w14:textId="77777777" w:rsidR="001F270B" w:rsidRPr="00107A77" w:rsidRDefault="001F270B" w:rsidP="00453877">
      <w:pPr>
        <w:pStyle w:val="ListParagraph"/>
        <w:numPr>
          <w:ilvl w:val="0"/>
          <w:numId w:val="22"/>
        </w:numPr>
        <w:spacing w:before="120" w:after="120" w:line="312" w:lineRule="auto"/>
        <w:ind w:left="2520"/>
        <w:jc w:val="both"/>
      </w:pPr>
      <w:r w:rsidRPr="00107A77">
        <w:t xml:space="preserve">Mở </w:t>
      </w:r>
      <w:r w:rsidR="007D29B6" w:rsidRPr="00107A77">
        <w:t>Bài hát</w:t>
      </w:r>
      <w:r w:rsidRPr="00107A77">
        <w:t xml:space="preserve"> / </w:t>
      </w:r>
      <w:r w:rsidR="003109E8" w:rsidRPr="00107A77">
        <w:t>Playlist</w:t>
      </w:r>
      <w:r w:rsidRPr="00107A77">
        <w:t xml:space="preserve"> / Video bằng phần mềm Adobe Flash Player plugin phiên bản mới nhất (11.3)</w:t>
      </w:r>
    </w:p>
    <w:p w14:paraId="434455E9" w14:textId="77777777" w:rsidR="001F270B" w:rsidRPr="00107A77" w:rsidRDefault="001F270B" w:rsidP="00453877">
      <w:pPr>
        <w:pStyle w:val="ListParagraph"/>
        <w:numPr>
          <w:ilvl w:val="0"/>
          <w:numId w:val="22"/>
        </w:numPr>
        <w:spacing w:before="120" w:after="120" w:line="312" w:lineRule="auto"/>
        <w:ind w:left="2520"/>
        <w:jc w:val="both"/>
      </w:pPr>
      <w:r w:rsidRPr="00107A77">
        <w:t xml:space="preserve">Chức năng cho phép người dùng sao chép, chia sẻ, cho ý kiến (comment) cho </w:t>
      </w:r>
      <w:r w:rsidR="007D29B6" w:rsidRPr="00107A77">
        <w:t>Bài hát</w:t>
      </w:r>
      <w:r w:rsidRPr="00107A77">
        <w:t xml:space="preserve"> / </w:t>
      </w:r>
      <w:r w:rsidR="003109E8" w:rsidRPr="00107A77">
        <w:t>Playlist</w:t>
      </w:r>
      <w:r w:rsidRPr="00107A77">
        <w:t xml:space="preserve"> / Video</w:t>
      </w:r>
    </w:p>
    <w:p w14:paraId="2FA0A03D" w14:textId="77777777" w:rsidR="002C0B43" w:rsidRPr="00107A77" w:rsidRDefault="00D11D89" w:rsidP="00453877">
      <w:pPr>
        <w:spacing w:before="120" w:after="120" w:line="312" w:lineRule="auto"/>
        <w:ind w:left="1080"/>
        <w:jc w:val="both"/>
        <w:rPr>
          <w:b/>
          <w:sz w:val="26"/>
          <w:szCs w:val="26"/>
        </w:rPr>
      </w:pPr>
      <w:bookmarkStart w:id="18" w:name="_Toc327032340"/>
      <w:r w:rsidRPr="00107A77">
        <w:rPr>
          <w:b/>
          <w:sz w:val="26"/>
          <w:szCs w:val="26"/>
        </w:rPr>
        <w:t>2</w:t>
      </w:r>
      <w:r w:rsidR="002C0B43" w:rsidRPr="00107A77">
        <w:rPr>
          <w:b/>
          <w:sz w:val="26"/>
          <w:szCs w:val="26"/>
        </w:rPr>
        <w:t>.2. Yêu cầu phi chức năng:</w:t>
      </w:r>
    </w:p>
    <w:bookmarkEnd w:id="18"/>
    <w:p w14:paraId="116612E4" w14:textId="77777777" w:rsidR="001F270B" w:rsidRPr="00107A77" w:rsidRDefault="001F270B" w:rsidP="00453877">
      <w:pPr>
        <w:pStyle w:val="ListParagraph"/>
        <w:numPr>
          <w:ilvl w:val="0"/>
          <w:numId w:val="22"/>
        </w:numPr>
        <w:spacing w:before="120" w:after="120" w:line="312" w:lineRule="auto"/>
        <w:jc w:val="both"/>
      </w:pPr>
      <w:r w:rsidRPr="00107A77">
        <w:t xml:space="preserve">Upload </w:t>
      </w:r>
      <w:r w:rsidR="007D29B6" w:rsidRPr="00107A77">
        <w:t>bài hát</w:t>
      </w:r>
    </w:p>
    <w:p w14:paraId="13EF68D5" w14:textId="77777777" w:rsidR="001F270B" w:rsidRPr="00107A77" w:rsidRDefault="001F270B" w:rsidP="00453877">
      <w:pPr>
        <w:pStyle w:val="ListParagraph"/>
        <w:numPr>
          <w:ilvl w:val="0"/>
          <w:numId w:val="22"/>
        </w:numPr>
        <w:spacing w:before="120" w:after="120" w:line="312" w:lineRule="auto"/>
        <w:jc w:val="both"/>
      </w:pPr>
      <w:r w:rsidRPr="00107A77">
        <w:t xml:space="preserve">Thông tin về số lượt nghe </w:t>
      </w:r>
      <w:r w:rsidR="007D29B6" w:rsidRPr="00107A77">
        <w:t>bài hát</w:t>
      </w:r>
    </w:p>
    <w:p w14:paraId="6295691A" w14:textId="4856ADE9" w:rsidR="001F270B" w:rsidRPr="00107A77" w:rsidRDefault="00D32EC8" w:rsidP="00453877">
      <w:pPr>
        <w:pStyle w:val="ListParagraph"/>
        <w:numPr>
          <w:ilvl w:val="0"/>
          <w:numId w:val="22"/>
        </w:numPr>
        <w:spacing w:before="120" w:after="120" w:line="312" w:lineRule="auto"/>
        <w:jc w:val="both"/>
      </w:pPr>
      <w:r>
        <w:t>…</w:t>
      </w:r>
    </w:p>
    <w:p w14:paraId="18EDED5A" w14:textId="77777777" w:rsidR="00B156FF" w:rsidRPr="00107A77" w:rsidRDefault="00D11D89" w:rsidP="00453877">
      <w:pPr>
        <w:pStyle w:val="ListParagraph"/>
        <w:spacing w:before="120" w:after="120" w:line="312" w:lineRule="auto"/>
        <w:rPr>
          <w:b/>
          <w:lang w:val="en-US"/>
        </w:rPr>
      </w:pPr>
      <w:r w:rsidRPr="00107A77">
        <w:rPr>
          <w:b/>
          <w:lang w:val="en-US"/>
        </w:rPr>
        <w:t>2</w:t>
      </w:r>
      <w:r w:rsidR="00B156FF" w:rsidRPr="00107A77">
        <w:rPr>
          <w:b/>
          <w:lang w:val="en-US"/>
        </w:rPr>
        <w:t>.3. Công cụ kiểm thử:</w:t>
      </w:r>
    </w:p>
    <w:tbl>
      <w:tblPr>
        <w:tblW w:w="9136"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9"/>
        <w:gridCol w:w="3544"/>
        <w:gridCol w:w="1843"/>
        <w:gridCol w:w="1350"/>
      </w:tblGrid>
      <w:tr w:rsidR="00453877" w:rsidRPr="00107A77" w14:paraId="6CBE5C0B" w14:textId="77777777" w:rsidTr="00026AFE">
        <w:tc>
          <w:tcPr>
            <w:tcW w:w="2399" w:type="dxa"/>
            <w:shd w:val="pct10" w:color="auto" w:fill="auto"/>
            <w:vAlign w:val="center"/>
          </w:tcPr>
          <w:p w14:paraId="7AB7668A" w14:textId="77777777" w:rsidR="0023567C" w:rsidRPr="00107A77" w:rsidRDefault="0023567C" w:rsidP="00453877">
            <w:pPr>
              <w:pStyle w:val="HeadingLv1"/>
              <w:spacing w:before="120" w:after="120" w:line="312" w:lineRule="auto"/>
              <w:rPr>
                <w:rFonts w:ascii="Times New Roman" w:hAnsi="Times New Roman" w:cs="Times New Roman"/>
                <w:b/>
                <w:color w:val="auto"/>
                <w:sz w:val="26"/>
                <w:szCs w:val="26"/>
              </w:rPr>
            </w:pPr>
            <w:r w:rsidRPr="00107A77">
              <w:rPr>
                <w:rFonts w:ascii="Times New Roman" w:hAnsi="Times New Roman" w:cs="Times New Roman"/>
                <w:b/>
                <w:color w:val="auto"/>
                <w:sz w:val="26"/>
                <w:szCs w:val="26"/>
              </w:rPr>
              <w:t>Hoạt động</w:t>
            </w:r>
          </w:p>
        </w:tc>
        <w:tc>
          <w:tcPr>
            <w:tcW w:w="3544" w:type="dxa"/>
            <w:shd w:val="pct10" w:color="auto" w:fill="auto"/>
            <w:vAlign w:val="center"/>
          </w:tcPr>
          <w:p w14:paraId="68E5BBF5" w14:textId="77777777" w:rsidR="0023567C" w:rsidRPr="00107A77" w:rsidRDefault="0023567C" w:rsidP="00453877">
            <w:pPr>
              <w:pStyle w:val="HeadingLv1"/>
              <w:spacing w:before="120" w:after="120" w:line="312" w:lineRule="auto"/>
              <w:rPr>
                <w:rFonts w:ascii="Times New Roman" w:hAnsi="Times New Roman" w:cs="Times New Roman"/>
                <w:b/>
                <w:color w:val="auto"/>
                <w:sz w:val="26"/>
                <w:szCs w:val="26"/>
              </w:rPr>
            </w:pPr>
            <w:r w:rsidRPr="00107A77">
              <w:rPr>
                <w:rFonts w:ascii="Times New Roman" w:hAnsi="Times New Roman" w:cs="Times New Roman"/>
                <w:b/>
                <w:color w:val="auto"/>
                <w:sz w:val="26"/>
                <w:szCs w:val="26"/>
              </w:rPr>
              <w:t>Công cụ</w:t>
            </w:r>
          </w:p>
        </w:tc>
        <w:tc>
          <w:tcPr>
            <w:tcW w:w="1843" w:type="dxa"/>
            <w:shd w:val="pct10" w:color="auto" w:fill="auto"/>
            <w:vAlign w:val="center"/>
          </w:tcPr>
          <w:p w14:paraId="5068A1B6" w14:textId="77777777" w:rsidR="0023567C" w:rsidRPr="00107A77" w:rsidRDefault="0023567C" w:rsidP="00453877">
            <w:pPr>
              <w:pStyle w:val="HeadingLv1"/>
              <w:spacing w:before="120" w:after="120" w:line="312" w:lineRule="auto"/>
              <w:rPr>
                <w:rFonts w:ascii="Times New Roman" w:hAnsi="Times New Roman" w:cs="Times New Roman"/>
                <w:b/>
                <w:color w:val="auto"/>
                <w:sz w:val="26"/>
                <w:szCs w:val="26"/>
              </w:rPr>
            </w:pPr>
            <w:r w:rsidRPr="00107A77">
              <w:rPr>
                <w:rFonts w:ascii="Times New Roman" w:hAnsi="Times New Roman" w:cs="Times New Roman"/>
                <w:b/>
                <w:color w:val="auto"/>
                <w:sz w:val="26"/>
                <w:szCs w:val="26"/>
                <w:shd w:val="pct10" w:color="auto" w:fill="auto"/>
              </w:rPr>
              <w:t>Nhà cung cấp</w:t>
            </w:r>
          </w:p>
        </w:tc>
        <w:tc>
          <w:tcPr>
            <w:tcW w:w="1350" w:type="dxa"/>
            <w:shd w:val="pct10" w:color="auto" w:fill="auto"/>
            <w:vAlign w:val="center"/>
          </w:tcPr>
          <w:p w14:paraId="591098AF" w14:textId="77777777" w:rsidR="0023567C" w:rsidRPr="00107A77" w:rsidRDefault="0023567C" w:rsidP="00453877">
            <w:pPr>
              <w:pStyle w:val="HeadingLv1"/>
              <w:spacing w:before="120" w:after="120" w:line="312" w:lineRule="auto"/>
              <w:rPr>
                <w:rFonts w:ascii="Times New Roman" w:hAnsi="Times New Roman" w:cs="Times New Roman"/>
                <w:b/>
                <w:color w:val="auto"/>
                <w:sz w:val="26"/>
                <w:szCs w:val="26"/>
              </w:rPr>
            </w:pPr>
            <w:r w:rsidRPr="00107A77">
              <w:rPr>
                <w:rFonts w:ascii="Times New Roman" w:hAnsi="Times New Roman" w:cs="Times New Roman"/>
                <w:b/>
                <w:color w:val="auto"/>
                <w:sz w:val="26"/>
                <w:szCs w:val="26"/>
              </w:rPr>
              <w:t>Phiên bản</w:t>
            </w:r>
          </w:p>
        </w:tc>
      </w:tr>
      <w:tr w:rsidR="0023567C" w:rsidRPr="00107A77" w14:paraId="3DA3A35E" w14:textId="77777777" w:rsidTr="00026AFE">
        <w:tc>
          <w:tcPr>
            <w:tcW w:w="2399" w:type="dxa"/>
            <w:vAlign w:val="center"/>
          </w:tcPr>
          <w:p w14:paraId="5DDE1678" w14:textId="77777777" w:rsidR="0023567C" w:rsidRPr="00107A77" w:rsidRDefault="0023567C" w:rsidP="00453877">
            <w:pPr>
              <w:pStyle w:val="Bang"/>
              <w:spacing w:before="120" w:after="120" w:line="312" w:lineRule="auto"/>
              <w:rPr>
                <w:rFonts w:ascii="Times New Roman" w:hAnsi="Times New Roman" w:cs="Times New Roman"/>
                <w:sz w:val="26"/>
                <w:szCs w:val="26"/>
              </w:rPr>
            </w:pPr>
            <w:r w:rsidRPr="00107A77">
              <w:rPr>
                <w:rFonts w:ascii="Times New Roman" w:hAnsi="Times New Roman" w:cs="Times New Roman"/>
                <w:sz w:val="26"/>
                <w:szCs w:val="26"/>
              </w:rPr>
              <w:t>Quản lý Test Case</w:t>
            </w:r>
          </w:p>
        </w:tc>
        <w:tc>
          <w:tcPr>
            <w:tcW w:w="3544" w:type="dxa"/>
            <w:vAlign w:val="center"/>
          </w:tcPr>
          <w:p w14:paraId="2C10D8D4" w14:textId="77777777" w:rsidR="0023567C" w:rsidRPr="00107A77" w:rsidRDefault="0023567C" w:rsidP="00453877">
            <w:pPr>
              <w:pStyle w:val="Bang"/>
              <w:spacing w:before="120" w:after="120" w:line="312" w:lineRule="auto"/>
              <w:rPr>
                <w:rFonts w:ascii="Times New Roman" w:hAnsi="Times New Roman" w:cs="Times New Roman"/>
                <w:sz w:val="26"/>
                <w:szCs w:val="26"/>
              </w:rPr>
            </w:pPr>
            <w:r w:rsidRPr="00107A77">
              <w:rPr>
                <w:rFonts w:ascii="Times New Roman" w:hAnsi="Times New Roman" w:cs="Times New Roman"/>
                <w:sz w:val="26"/>
                <w:szCs w:val="26"/>
              </w:rPr>
              <w:t>Microsoft Office Excel</w:t>
            </w:r>
          </w:p>
        </w:tc>
        <w:tc>
          <w:tcPr>
            <w:tcW w:w="1843" w:type="dxa"/>
            <w:vAlign w:val="center"/>
          </w:tcPr>
          <w:p w14:paraId="1D5B11B0" w14:textId="77777777" w:rsidR="0023567C" w:rsidRPr="00107A77" w:rsidRDefault="0023567C" w:rsidP="00453877">
            <w:pPr>
              <w:pStyle w:val="Bang"/>
              <w:spacing w:before="120" w:after="120" w:line="312" w:lineRule="auto"/>
              <w:rPr>
                <w:rFonts w:ascii="Times New Roman" w:hAnsi="Times New Roman" w:cs="Times New Roman"/>
                <w:sz w:val="26"/>
                <w:szCs w:val="26"/>
              </w:rPr>
            </w:pPr>
            <w:r w:rsidRPr="00107A77">
              <w:rPr>
                <w:rFonts w:ascii="Times New Roman" w:hAnsi="Times New Roman" w:cs="Times New Roman"/>
                <w:sz w:val="26"/>
                <w:szCs w:val="26"/>
              </w:rPr>
              <w:t>Microsoft</w:t>
            </w:r>
          </w:p>
        </w:tc>
        <w:tc>
          <w:tcPr>
            <w:tcW w:w="1350" w:type="dxa"/>
            <w:vAlign w:val="center"/>
          </w:tcPr>
          <w:p w14:paraId="49C24A27" w14:textId="249EEC1A" w:rsidR="0023567C" w:rsidRPr="00107A77" w:rsidRDefault="0023567C" w:rsidP="00E7153F">
            <w:pPr>
              <w:pStyle w:val="Bang"/>
              <w:spacing w:before="120" w:after="120" w:line="312" w:lineRule="auto"/>
              <w:rPr>
                <w:rFonts w:ascii="Times New Roman" w:hAnsi="Times New Roman" w:cs="Times New Roman"/>
                <w:sz w:val="26"/>
                <w:szCs w:val="26"/>
              </w:rPr>
            </w:pPr>
            <w:r w:rsidRPr="00107A77">
              <w:rPr>
                <w:rFonts w:ascii="Times New Roman" w:hAnsi="Times New Roman" w:cs="Times New Roman"/>
                <w:sz w:val="26"/>
                <w:szCs w:val="26"/>
              </w:rPr>
              <w:t>20</w:t>
            </w:r>
            <w:r w:rsidR="00911A92" w:rsidRPr="00107A77">
              <w:rPr>
                <w:rFonts w:ascii="Times New Roman" w:hAnsi="Times New Roman" w:cs="Times New Roman"/>
                <w:sz w:val="26"/>
                <w:szCs w:val="26"/>
              </w:rPr>
              <w:t>1</w:t>
            </w:r>
            <w:r w:rsidR="00E7153F">
              <w:rPr>
                <w:rFonts w:ascii="Times New Roman" w:hAnsi="Times New Roman" w:cs="Times New Roman"/>
                <w:sz w:val="26"/>
                <w:szCs w:val="26"/>
              </w:rPr>
              <w:t>6</w:t>
            </w:r>
          </w:p>
        </w:tc>
      </w:tr>
      <w:tr w:rsidR="0023567C" w:rsidRPr="00107A77" w14:paraId="23BD06AE" w14:textId="77777777" w:rsidTr="00026AFE">
        <w:tc>
          <w:tcPr>
            <w:tcW w:w="2399" w:type="dxa"/>
            <w:vAlign w:val="center"/>
          </w:tcPr>
          <w:p w14:paraId="49BF27E3" w14:textId="77777777" w:rsidR="0023567C" w:rsidRPr="00107A77" w:rsidRDefault="0023567C" w:rsidP="00453877">
            <w:pPr>
              <w:pStyle w:val="Bang"/>
              <w:spacing w:before="120" w:after="120" w:line="312" w:lineRule="auto"/>
              <w:rPr>
                <w:rFonts w:ascii="Times New Roman" w:hAnsi="Times New Roman" w:cs="Times New Roman"/>
                <w:sz w:val="26"/>
                <w:szCs w:val="26"/>
              </w:rPr>
            </w:pPr>
            <w:r w:rsidRPr="00107A77">
              <w:rPr>
                <w:rFonts w:ascii="Times New Roman" w:hAnsi="Times New Roman" w:cs="Times New Roman"/>
                <w:sz w:val="26"/>
                <w:szCs w:val="26"/>
              </w:rPr>
              <w:t>Quản lý Configuration</w:t>
            </w:r>
          </w:p>
        </w:tc>
        <w:tc>
          <w:tcPr>
            <w:tcW w:w="3544" w:type="dxa"/>
            <w:vAlign w:val="center"/>
          </w:tcPr>
          <w:p w14:paraId="456A0808" w14:textId="77777777" w:rsidR="0023567C" w:rsidRPr="00107A77" w:rsidRDefault="0023567C" w:rsidP="00453877">
            <w:pPr>
              <w:pStyle w:val="Bang"/>
              <w:spacing w:before="120" w:after="120" w:line="312" w:lineRule="auto"/>
              <w:rPr>
                <w:rFonts w:ascii="Times New Roman" w:hAnsi="Times New Roman" w:cs="Times New Roman"/>
                <w:sz w:val="26"/>
                <w:szCs w:val="26"/>
              </w:rPr>
            </w:pPr>
            <w:r w:rsidRPr="00107A77">
              <w:rPr>
                <w:rFonts w:ascii="Times New Roman" w:hAnsi="Times New Roman" w:cs="Times New Roman"/>
                <w:sz w:val="26"/>
                <w:szCs w:val="26"/>
              </w:rPr>
              <w:t>Microsoft Office Word</w:t>
            </w:r>
          </w:p>
        </w:tc>
        <w:tc>
          <w:tcPr>
            <w:tcW w:w="1843" w:type="dxa"/>
            <w:vAlign w:val="center"/>
          </w:tcPr>
          <w:p w14:paraId="0FC2E936" w14:textId="77777777" w:rsidR="0023567C" w:rsidRPr="00107A77" w:rsidRDefault="0023567C" w:rsidP="00453877">
            <w:pPr>
              <w:pStyle w:val="Bang"/>
              <w:spacing w:before="120" w:after="120" w:line="312" w:lineRule="auto"/>
              <w:rPr>
                <w:rFonts w:ascii="Times New Roman" w:hAnsi="Times New Roman" w:cs="Times New Roman"/>
                <w:sz w:val="26"/>
                <w:szCs w:val="26"/>
              </w:rPr>
            </w:pPr>
            <w:r w:rsidRPr="00107A77">
              <w:rPr>
                <w:rFonts w:ascii="Times New Roman" w:hAnsi="Times New Roman" w:cs="Times New Roman"/>
                <w:sz w:val="26"/>
                <w:szCs w:val="26"/>
              </w:rPr>
              <w:t>Microsoft</w:t>
            </w:r>
          </w:p>
        </w:tc>
        <w:tc>
          <w:tcPr>
            <w:tcW w:w="1350" w:type="dxa"/>
            <w:vAlign w:val="center"/>
          </w:tcPr>
          <w:p w14:paraId="437968FA" w14:textId="149EBBCD" w:rsidR="0023567C" w:rsidRPr="00107A77" w:rsidRDefault="0023567C" w:rsidP="00E7153F">
            <w:pPr>
              <w:pStyle w:val="Bang"/>
              <w:spacing w:before="120" w:after="120" w:line="312" w:lineRule="auto"/>
              <w:rPr>
                <w:rFonts w:ascii="Times New Roman" w:hAnsi="Times New Roman" w:cs="Times New Roman"/>
                <w:sz w:val="26"/>
                <w:szCs w:val="26"/>
              </w:rPr>
            </w:pPr>
            <w:r w:rsidRPr="00107A77">
              <w:rPr>
                <w:rFonts w:ascii="Times New Roman" w:hAnsi="Times New Roman" w:cs="Times New Roman"/>
                <w:sz w:val="26"/>
                <w:szCs w:val="26"/>
              </w:rPr>
              <w:t>20</w:t>
            </w:r>
            <w:r w:rsidR="00911A92" w:rsidRPr="00107A77">
              <w:rPr>
                <w:rFonts w:ascii="Times New Roman" w:hAnsi="Times New Roman" w:cs="Times New Roman"/>
                <w:sz w:val="26"/>
                <w:szCs w:val="26"/>
              </w:rPr>
              <w:t>1</w:t>
            </w:r>
            <w:r w:rsidR="00E7153F">
              <w:rPr>
                <w:rFonts w:ascii="Times New Roman" w:hAnsi="Times New Roman" w:cs="Times New Roman"/>
                <w:sz w:val="26"/>
                <w:szCs w:val="26"/>
              </w:rPr>
              <w:t>6</w:t>
            </w:r>
          </w:p>
        </w:tc>
      </w:tr>
      <w:tr w:rsidR="0023567C" w:rsidRPr="00107A77" w14:paraId="1D872BFE" w14:textId="77777777" w:rsidTr="00026AFE">
        <w:tc>
          <w:tcPr>
            <w:tcW w:w="2399" w:type="dxa"/>
            <w:vAlign w:val="center"/>
          </w:tcPr>
          <w:p w14:paraId="25B5FC1B" w14:textId="77777777" w:rsidR="0023567C" w:rsidRPr="00107A77" w:rsidRDefault="0023567C" w:rsidP="00453877">
            <w:pPr>
              <w:pStyle w:val="Bang"/>
              <w:spacing w:before="120" w:after="120" w:line="312" w:lineRule="auto"/>
              <w:rPr>
                <w:rFonts w:ascii="Times New Roman" w:hAnsi="Times New Roman" w:cs="Times New Roman"/>
                <w:sz w:val="26"/>
                <w:szCs w:val="26"/>
              </w:rPr>
            </w:pPr>
            <w:r w:rsidRPr="00107A77">
              <w:rPr>
                <w:rFonts w:ascii="Times New Roman" w:hAnsi="Times New Roman" w:cs="Times New Roman"/>
                <w:sz w:val="26"/>
                <w:szCs w:val="26"/>
              </w:rPr>
              <w:t>Defect Tracking</w:t>
            </w:r>
          </w:p>
        </w:tc>
        <w:tc>
          <w:tcPr>
            <w:tcW w:w="3544" w:type="dxa"/>
            <w:vAlign w:val="center"/>
          </w:tcPr>
          <w:p w14:paraId="519568CE" w14:textId="77777777" w:rsidR="0023567C" w:rsidRPr="00107A77" w:rsidRDefault="0023567C" w:rsidP="00453877">
            <w:pPr>
              <w:pStyle w:val="Bang"/>
              <w:spacing w:before="120" w:after="120" w:line="312" w:lineRule="auto"/>
              <w:rPr>
                <w:rFonts w:ascii="Times New Roman" w:hAnsi="Times New Roman" w:cs="Times New Roman"/>
                <w:sz w:val="26"/>
                <w:szCs w:val="26"/>
              </w:rPr>
            </w:pPr>
            <w:r w:rsidRPr="00107A77">
              <w:rPr>
                <w:rFonts w:ascii="Times New Roman" w:hAnsi="Times New Roman" w:cs="Times New Roman"/>
                <w:sz w:val="26"/>
                <w:szCs w:val="26"/>
              </w:rPr>
              <w:t>Microsoft Office Excel</w:t>
            </w:r>
          </w:p>
        </w:tc>
        <w:tc>
          <w:tcPr>
            <w:tcW w:w="1843" w:type="dxa"/>
            <w:vAlign w:val="center"/>
          </w:tcPr>
          <w:p w14:paraId="6BE28E3C" w14:textId="77777777" w:rsidR="0023567C" w:rsidRPr="00107A77" w:rsidRDefault="0023567C" w:rsidP="00453877">
            <w:pPr>
              <w:pStyle w:val="Bang"/>
              <w:spacing w:before="120" w:after="120" w:line="312" w:lineRule="auto"/>
              <w:rPr>
                <w:rFonts w:ascii="Times New Roman" w:hAnsi="Times New Roman" w:cs="Times New Roman"/>
                <w:sz w:val="26"/>
                <w:szCs w:val="26"/>
              </w:rPr>
            </w:pPr>
            <w:r w:rsidRPr="00107A77">
              <w:rPr>
                <w:rFonts w:ascii="Times New Roman" w:hAnsi="Times New Roman" w:cs="Times New Roman"/>
                <w:sz w:val="26"/>
                <w:szCs w:val="26"/>
              </w:rPr>
              <w:t>Microsoft</w:t>
            </w:r>
          </w:p>
        </w:tc>
        <w:tc>
          <w:tcPr>
            <w:tcW w:w="1350" w:type="dxa"/>
            <w:vAlign w:val="center"/>
          </w:tcPr>
          <w:p w14:paraId="6D77871C" w14:textId="505DFB66" w:rsidR="0023567C" w:rsidRPr="00107A77" w:rsidRDefault="0023567C" w:rsidP="00E7153F">
            <w:pPr>
              <w:pStyle w:val="Bang"/>
              <w:spacing w:before="120" w:after="120" w:line="312" w:lineRule="auto"/>
              <w:rPr>
                <w:rFonts w:ascii="Times New Roman" w:hAnsi="Times New Roman" w:cs="Times New Roman"/>
                <w:sz w:val="26"/>
                <w:szCs w:val="26"/>
              </w:rPr>
            </w:pPr>
            <w:r w:rsidRPr="00107A77">
              <w:rPr>
                <w:rFonts w:ascii="Times New Roman" w:hAnsi="Times New Roman" w:cs="Times New Roman"/>
                <w:sz w:val="26"/>
                <w:szCs w:val="26"/>
              </w:rPr>
              <w:t>20</w:t>
            </w:r>
            <w:r w:rsidR="00911A92" w:rsidRPr="00107A77">
              <w:rPr>
                <w:rFonts w:ascii="Times New Roman" w:hAnsi="Times New Roman" w:cs="Times New Roman"/>
                <w:sz w:val="26"/>
                <w:szCs w:val="26"/>
              </w:rPr>
              <w:t>1</w:t>
            </w:r>
            <w:r w:rsidR="00E7153F">
              <w:rPr>
                <w:rFonts w:ascii="Times New Roman" w:hAnsi="Times New Roman" w:cs="Times New Roman"/>
                <w:sz w:val="26"/>
                <w:szCs w:val="26"/>
              </w:rPr>
              <w:t>6</w:t>
            </w:r>
          </w:p>
        </w:tc>
      </w:tr>
      <w:tr w:rsidR="0023567C" w:rsidRPr="00107A77" w14:paraId="05D67BF5" w14:textId="77777777" w:rsidTr="00026AFE">
        <w:tc>
          <w:tcPr>
            <w:tcW w:w="2399" w:type="dxa"/>
            <w:vAlign w:val="center"/>
          </w:tcPr>
          <w:p w14:paraId="65AF7BA0" w14:textId="77777777" w:rsidR="0023567C" w:rsidRPr="00107A77" w:rsidRDefault="0023567C" w:rsidP="00453877">
            <w:pPr>
              <w:pStyle w:val="Bang"/>
              <w:spacing w:before="120" w:after="120" w:line="312" w:lineRule="auto"/>
              <w:rPr>
                <w:rFonts w:ascii="Times New Roman" w:hAnsi="Times New Roman" w:cs="Times New Roman"/>
                <w:sz w:val="26"/>
                <w:szCs w:val="26"/>
              </w:rPr>
            </w:pPr>
            <w:r w:rsidRPr="00107A77">
              <w:rPr>
                <w:rFonts w:ascii="Times New Roman" w:hAnsi="Times New Roman" w:cs="Times New Roman"/>
                <w:sz w:val="26"/>
                <w:szCs w:val="26"/>
              </w:rPr>
              <w:t>Quản lý tiến độ kiểm thử</w:t>
            </w:r>
          </w:p>
        </w:tc>
        <w:tc>
          <w:tcPr>
            <w:tcW w:w="3544" w:type="dxa"/>
            <w:vAlign w:val="center"/>
          </w:tcPr>
          <w:p w14:paraId="1826867D" w14:textId="77777777" w:rsidR="0023567C" w:rsidRPr="00107A77" w:rsidRDefault="0023567C" w:rsidP="00453877">
            <w:pPr>
              <w:pStyle w:val="Bang"/>
              <w:spacing w:before="120" w:after="120" w:line="312" w:lineRule="auto"/>
              <w:rPr>
                <w:rFonts w:ascii="Times New Roman" w:hAnsi="Times New Roman" w:cs="Times New Roman"/>
                <w:sz w:val="26"/>
                <w:szCs w:val="26"/>
              </w:rPr>
            </w:pPr>
            <w:r w:rsidRPr="00107A77">
              <w:rPr>
                <w:rFonts w:ascii="Times New Roman" w:hAnsi="Times New Roman" w:cs="Times New Roman"/>
                <w:sz w:val="26"/>
                <w:szCs w:val="26"/>
              </w:rPr>
              <w:t>Microsoft Project Professional</w:t>
            </w:r>
          </w:p>
        </w:tc>
        <w:tc>
          <w:tcPr>
            <w:tcW w:w="1843" w:type="dxa"/>
            <w:vAlign w:val="center"/>
          </w:tcPr>
          <w:p w14:paraId="19022954" w14:textId="77777777" w:rsidR="0023567C" w:rsidRPr="00107A77" w:rsidRDefault="0023567C" w:rsidP="00453877">
            <w:pPr>
              <w:pStyle w:val="Bang"/>
              <w:spacing w:before="120" w:after="120" w:line="312" w:lineRule="auto"/>
              <w:rPr>
                <w:rFonts w:ascii="Times New Roman" w:hAnsi="Times New Roman" w:cs="Times New Roman"/>
                <w:sz w:val="26"/>
                <w:szCs w:val="26"/>
              </w:rPr>
            </w:pPr>
            <w:r w:rsidRPr="00107A77">
              <w:rPr>
                <w:rFonts w:ascii="Times New Roman" w:hAnsi="Times New Roman" w:cs="Times New Roman"/>
                <w:sz w:val="26"/>
                <w:szCs w:val="26"/>
              </w:rPr>
              <w:t>Microsoft</w:t>
            </w:r>
          </w:p>
        </w:tc>
        <w:tc>
          <w:tcPr>
            <w:tcW w:w="1350" w:type="dxa"/>
            <w:vAlign w:val="center"/>
          </w:tcPr>
          <w:p w14:paraId="02F82CAC" w14:textId="63784542" w:rsidR="0023567C" w:rsidRPr="00107A77" w:rsidRDefault="0023567C" w:rsidP="00E7153F">
            <w:pPr>
              <w:pStyle w:val="Bang"/>
              <w:spacing w:before="120" w:after="120" w:line="312" w:lineRule="auto"/>
              <w:rPr>
                <w:rFonts w:ascii="Times New Roman" w:hAnsi="Times New Roman" w:cs="Times New Roman"/>
                <w:sz w:val="26"/>
                <w:szCs w:val="26"/>
              </w:rPr>
            </w:pPr>
            <w:r w:rsidRPr="00107A77">
              <w:rPr>
                <w:rFonts w:ascii="Times New Roman" w:hAnsi="Times New Roman" w:cs="Times New Roman"/>
                <w:sz w:val="26"/>
                <w:szCs w:val="26"/>
              </w:rPr>
              <w:t>201</w:t>
            </w:r>
            <w:r w:rsidR="00E7153F">
              <w:rPr>
                <w:rFonts w:ascii="Times New Roman" w:hAnsi="Times New Roman" w:cs="Times New Roman"/>
                <w:sz w:val="26"/>
                <w:szCs w:val="26"/>
              </w:rPr>
              <w:t>6</w:t>
            </w:r>
          </w:p>
        </w:tc>
      </w:tr>
    </w:tbl>
    <w:p w14:paraId="105E25B3" w14:textId="77777777" w:rsidR="00B156FF" w:rsidRPr="00107A77" w:rsidRDefault="00B156FF" w:rsidP="00453877">
      <w:pPr>
        <w:pStyle w:val="ListParagraph"/>
        <w:spacing w:before="120" w:after="120" w:line="312" w:lineRule="auto"/>
        <w:rPr>
          <w:lang w:val="en-US"/>
        </w:rPr>
      </w:pPr>
    </w:p>
    <w:p w14:paraId="06D8F746" w14:textId="4428E59B" w:rsidR="00D11D89" w:rsidRPr="00107A77" w:rsidRDefault="00D11D89" w:rsidP="00453877">
      <w:pPr>
        <w:pStyle w:val="ListParagraph"/>
        <w:spacing w:before="120" w:after="120" w:line="312" w:lineRule="auto"/>
        <w:rPr>
          <w:b/>
          <w:lang w:val="en-US"/>
        </w:rPr>
      </w:pPr>
      <w:r w:rsidRPr="00107A77">
        <w:rPr>
          <w:b/>
        </w:rPr>
        <w:t xml:space="preserve">Bước 3: </w:t>
      </w:r>
      <w:r w:rsidRPr="00107A77">
        <w:rPr>
          <w:b/>
          <w:lang w:val="vi-VN"/>
        </w:rPr>
        <w:t>Acceptance criteria</w:t>
      </w:r>
      <w:r w:rsidRPr="00107A77">
        <w:rPr>
          <w:b/>
          <w:lang w:val="en-US"/>
        </w:rPr>
        <w:t xml:space="preserve"> (Các tiêu chí chấp nhận sản phẩm)</w:t>
      </w:r>
    </w:p>
    <w:p w14:paraId="6FFD44C5" w14:textId="1719D154" w:rsidR="002122BB" w:rsidRPr="00107A77" w:rsidRDefault="002122BB" w:rsidP="00453877">
      <w:pPr>
        <w:pStyle w:val="ListParagraph"/>
        <w:spacing w:before="120" w:after="120" w:line="312" w:lineRule="auto"/>
        <w:rPr>
          <w:b/>
          <w:lang w:val="en-US"/>
        </w:rPr>
      </w:pPr>
      <w:r w:rsidRPr="00107A77">
        <w:rPr>
          <w:b/>
        </w:rPr>
        <w:t>3</w:t>
      </w:r>
      <w:r w:rsidRPr="00107A77">
        <w:rPr>
          <w:b/>
          <w:lang w:val="en-US"/>
        </w:rPr>
        <w:t>.1. Tiêu chí tạm dừng</w:t>
      </w:r>
    </w:p>
    <w:p w14:paraId="7253B732" w14:textId="63CB5991" w:rsidR="002122BB" w:rsidRPr="00107A77" w:rsidRDefault="002122BB" w:rsidP="00453877">
      <w:pPr>
        <w:pStyle w:val="ListParagraph"/>
        <w:spacing w:before="120" w:after="120" w:line="312" w:lineRule="auto"/>
        <w:ind w:firstLine="720"/>
        <w:jc w:val="both"/>
        <w:rPr>
          <w:lang w:val="en-US"/>
        </w:rPr>
      </w:pPr>
      <w:r w:rsidRPr="00107A77">
        <w:rPr>
          <w:lang w:val="en-US"/>
        </w:rPr>
        <w:lastRenderedPageBreak/>
        <w:t xml:space="preserve">Nếu </w:t>
      </w:r>
      <w:r w:rsidRPr="00107A77">
        <w:t>các</w:t>
      </w:r>
      <w:r w:rsidRPr="00107A77">
        <w:rPr>
          <w:lang w:val="en-US"/>
        </w:rPr>
        <w:t xml:space="preserve"> thành viên trong nhóm báo cáo rằng có 40% trường hợp thử nghiệm thất bại, tạm dừng thử nghiệm cho đến khi nhóm phát triển sửa chữa tất cả các trường hợp thất bại.</w:t>
      </w:r>
    </w:p>
    <w:p w14:paraId="4D2F384F" w14:textId="77777777" w:rsidR="002122BB" w:rsidRPr="00107A77" w:rsidRDefault="002122BB" w:rsidP="00453877">
      <w:pPr>
        <w:pStyle w:val="ListParagraph"/>
        <w:spacing w:before="120" w:after="120" w:line="312" w:lineRule="auto"/>
        <w:rPr>
          <w:b/>
          <w:lang w:val="en-US"/>
        </w:rPr>
      </w:pPr>
      <w:r w:rsidRPr="00107A77">
        <w:rPr>
          <w:b/>
        </w:rPr>
        <w:t>3</w:t>
      </w:r>
      <w:r w:rsidRPr="00107A77">
        <w:rPr>
          <w:b/>
          <w:lang w:val="en-US"/>
        </w:rPr>
        <w:t>.2. Tiêu chí hoàn thành</w:t>
      </w:r>
    </w:p>
    <w:p w14:paraId="30317455" w14:textId="69539F33" w:rsidR="002122BB" w:rsidRPr="00107A77" w:rsidRDefault="002122BB" w:rsidP="00453877">
      <w:pPr>
        <w:pStyle w:val="ListParagraph"/>
        <w:spacing w:before="120" w:after="120" w:line="312" w:lineRule="auto"/>
        <w:ind w:firstLine="720"/>
        <w:jc w:val="both"/>
        <w:rPr>
          <w:lang w:val="en-US"/>
        </w:rPr>
      </w:pPr>
      <w:r w:rsidRPr="00107A77">
        <w:rPr>
          <w:lang w:val="en-US"/>
        </w:rPr>
        <w:t>Chỉ định các tiêu chí biểu thị hoàn thành thành công giai đoạn thử nghiệm</w:t>
      </w:r>
    </w:p>
    <w:p w14:paraId="7448A06A" w14:textId="11C6CD56" w:rsidR="002122BB" w:rsidRPr="00107A77" w:rsidRDefault="002122BB" w:rsidP="00453877">
      <w:pPr>
        <w:pStyle w:val="ListParagraph"/>
        <w:numPr>
          <w:ilvl w:val="1"/>
          <w:numId w:val="33"/>
        </w:numPr>
        <w:spacing w:before="120" w:after="120" w:line="312" w:lineRule="auto"/>
        <w:jc w:val="both"/>
        <w:rPr>
          <w:lang w:val="en-US"/>
        </w:rPr>
      </w:pPr>
      <w:r w:rsidRPr="00107A77">
        <w:rPr>
          <w:lang w:val="en-US"/>
        </w:rPr>
        <w:t>Tốc độ chạy bắt buộc là 100% trừ khi có lý do rõ ràng.</w:t>
      </w:r>
    </w:p>
    <w:p w14:paraId="05D3DA39" w14:textId="088B038E" w:rsidR="002122BB" w:rsidRPr="00107A77" w:rsidRDefault="002122BB" w:rsidP="00453877">
      <w:pPr>
        <w:pStyle w:val="ListParagraph"/>
        <w:numPr>
          <w:ilvl w:val="1"/>
          <w:numId w:val="33"/>
        </w:numPr>
        <w:spacing w:before="120" w:after="120" w:line="312" w:lineRule="auto"/>
        <w:jc w:val="both"/>
        <w:rPr>
          <w:lang w:val="en-US"/>
        </w:rPr>
      </w:pPr>
      <w:r w:rsidRPr="00107A77">
        <w:rPr>
          <w:lang w:val="en-US"/>
        </w:rPr>
        <w:t>Tỷ lệ vượt qua là 80%, đạt được tỷ lệ vượt qua là bắt buộc.</w:t>
      </w:r>
    </w:p>
    <w:p w14:paraId="275F9EF3" w14:textId="1FF60A8E" w:rsidR="00A25A4F" w:rsidRPr="00107A77" w:rsidRDefault="00A25A4F" w:rsidP="00453877">
      <w:pPr>
        <w:pStyle w:val="ListParagraph"/>
        <w:spacing w:before="120" w:after="120" w:line="312" w:lineRule="auto"/>
        <w:rPr>
          <w:b/>
          <w:lang w:val="en-US"/>
        </w:rPr>
      </w:pPr>
      <w:r w:rsidRPr="00107A77">
        <w:rPr>
          <w:b/>
        </w:rPr>
        <w:t xml:space="preserve">Bước 4: </w:t>
      </w:r>
      <w:r w:rsidRPr="00107A77">
        <w:rPr>
          <w:b/>
          <w:lang w:val="vi-VN"/>
        </w:rPr>
        <w:t>Test strategy</w:t>
      </w:r>
      <w:r w:rsidRPr="00107A77">
        <w:rPr>
          <w:b/>
          <w:lang w:val="en-US"/>
        </w:rPr>
        <w:t xml:space="preserve"> (Các chiến lược kiểm thử)</w:t>
      </w:r>
    </w:p>
    <w:p w14:paraId="1A619238" w14:textId="77777777" w:rsidR="006160C2" w:rsidRPr="00107A77" w:rsidRDefault="006160C2" w:rsidP="00453877">
      <w:pPr>
        <w:pStyle w:val="ListParagraph"/>
        <w:spacing w:before="120" w:after="120" w:line="312" w:lineRule="auto"/>
        <w:jc w:val="both"/>
      </w:pPr>
      <w:r w:rsidRPr="00107A77">
        <w:t>Kiểm thử chức nă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1E0" w:firstRow="1" w:lastRow="1" w:firstColumn="1" w:lastColumn="1" w:noHBand="0" w:noVBand="0"/>
      </w:tblPr>
      <w:tblGrid>
        <w:gridCol w:w="2040"/>
        <w:gridCol w:w="6691"/>
      </w:tblGrid>
      <w:tr w:rsidR="0022707F" w:rsidRPr="00107A77" w14:paraId="299F0D81" w14:textId="77777777" w:rsidTr="003109E8">
        <w:trPr>
          <w:jc w:val="center"/>
        </w:trPr>
        <w:tc>
          <w:tcPr>
            <w:tcW w:w="2040" w:type="dxa"/>
          </w:tcPr>
          <w:p w14:paraId="2C331BD4" w14:textId="77777777" w:rsidR="0022707F" w:rsidRPr="00107A77" w:rsidRDefault="0022707F" w:rsidP="00AF1651">
            <w:pPr>
              <w:pStyle w:val="table2"/>
            </w:pPr>
            <w:r w:rsidRPr="00107A77">
              <w:t>Mục đích kiểm tra</w:t>
            </w:r>
          </w:p>
        </w:tc>
        <w:tc>
          <w:tcPr>
            <w:tcW w:w="6691" w:type="dxa"/>
          </w:tcPr>
          <w:p w14:paraId="3FBF514F" w14:textId="77777777" w:rsidR="0022707F" w:rsidRPr="00107A77" w:rsidRDefault="0022707F" w:rsidP="00AF1651">
            <w:pPr>
              <w:pStyle w:val="table2"/>
            </w:pPr>
            <w:r w:rsidRPr="00107A77">
              <w:t>Đảm bảo các chức năng được kiểm tra hoạt động chính xác theo đặc tả yêu cầu</w:t>
            </w:r>
          </w:p>
        </w:tc>
      </w:tr>
      <w:tr w:rsidR="0022707F" w:rsidRPr="00107A77" w14:paraId="57ABB7C8" w14:textId="77777777" w:rsidTr="003109E8">
        <w:trPr>
          <w:jc w:val="center"/>
        </w:trPr>
        <w:tc>
          <w:tcPr>
            <w:tcW w:w="2040" w:type="dxa"/>
            <w:vAlign w:val="center"/>
          </w:tcPr>
          <w:p w14:paraId="55D5E47B" w14:textId="77777777" w:rsidR="0022707F" w:rsidRPr="00107A77" w:rsidRDefault="0022707F" w:rsidP="00AF1651">
            <w:pPr>
              <w:pStyle w:val="table2"/>
            </w:pPr>
            <w:r w:rsidRPr="00107A77">
              <w:t>Kỹ thuật</w:t>
            </w:r>
          </w:p>
        </w:tc>
        <w:tc>
          <w:tcPr>
            <w:tcW w:w="6691" w:type="dxa"/>
          </w:tcPr>
          <w:p w14:paraId="09AB1BA1" w14:textId="77777777" w:rsidR="0022707F" w:rsidRPr="00107A77" w:rsidRDefault="0022707F" w:rsidP="00AF1651">
            <w:pPr>
              <w:pStyle w:val="table2"/>
            </w:pPr>
            <w:r w:rsidRPr="00107A77">
              <w:t>Thực thi tất cả các trường hợp có thể có cho mỗi nhóm chức năng, sử dụng dữ liệu hợp lệ và không hợp lệ để xác định:</w:t>
            </w:r>
          </w:p>
          <w:p w14:paraId="044F93E8" w14:textId="77777777" w:rsidR="0022707F" w:rsidRPr="00107A77" w:rsidRDefault="0022707F" w:rsidP="00AF1651">
            <w:pPr>
              <w:pStyle w:val="table2"/>
            </w:pPr>
            <w:r w:rsidRPr="00107A77">
              <w:t>- Kết quả mong đợi khi dữ liệu hợp lệ được sử dụng</w:t>
            </w:r>
          </w:p>
          <w:p w14:paraId="7BE9E965" w14:textId="77777777" w:rsidR="0022707F" w:rsidRPr="00107A77" w:rsidRDefault="0022707F" w:rsidP="00AF1651">
            <w:pPr>
              <w:pStyle w:val="table2"/>
            </w:pPr>
            <w:r w:rsidRPr="00107A77">
              <w:t>- Cảnh báo phù hợp hiện ra khi dữ liệu không hợp lệ được sử dụng</w:t>
            </w:r>
          </w:p>
        </w:tc>
      </w:tr>
      <w:tr w:rsidR="0022707F" w:rsidRPr="00107A77" w14:paraId="27108324" w14:textId="77777777" w:rsidTr="003109E8">
        <w:trPr>
          <w:jc w:val="center"/>
        </w:trPr>
        <w:tc>
          <w:tcPr>
            <w:tcW w:w="2040" w:type="dxa"/>
            <w:vAlign w:val="center"/>
          </w:tcPr>
          <w:p w14:paraId="71B669AA" w14:textId="77777777" w:rsidR="0022707F" w:rsidRPr="00107A77" w:rsidRDefault="0022707F" w:rsidP="00AF1651">
            <w:pPr>
              <w:pStyle w:val="table2"/>
            </w:pPr>
            <w:r w:rsidRPr="00107A77">
              <w:t>Tiêu chuẩn dừng</w:t>
            </w:r>
          </w:p>
        </w:tc>
        <w:tc>
          <w:tcPr>
            <w:tcW w:w="6691" w:type="dxa"/>
          </w:tcPr>
          <w:p w14:paraId="7E00A22E" w14:textId="77777777" w:rsidR="0022707F" w:rsidRPr="00107A77" w:rsidRDefault="0022707F" w:rsidP="00AF1651">
            <w:pPr>
              <w:pStyle w:val="table2"/>
            </w:pPr>
            <w:r w:rsidRPr="00107A77">
              <w:t>Tất cả các testcase đã được thiết kế đều được thực thi.</w:t>
            </w:r>
          </w:p>
          <w:p w14:paraId="795AAFA0" w14:textId="77777777" w:rsidR="0022707F" w:rsidRPr="00107A77" w:rsidRDefault="0022707F" w:rsidP="00AF1651">
            <w:pPr>
              <w:pStyle w:val="table2"/>
            </w:pPr>
            <w:r w:rsidRPr="00107A77">
              <w:t>Tất cả các lỗi tìm thấy đều được ghi nhận lý do rõ ràng để có thể giúp cho developer khắc phục.</w:t>
            </w:r>
          </w:p>
        </w:tc>
      </w:tr>
      <w:tr w:rsidR="0022707F" w:rsidRPr="00107A77" w14:paraId="21E16C8F" w14:textId="77777777" w:rsidTr="003109E8">
        <w:trPr>
          <w:jc w:val="center"/>
        </w:trPr>
        <w:tc>
          <w:tcPr>
            <w:tcW w:w="2040" w:type="dxa"/>
          </w:tcPr>
          <w:p w14:paraId="3F83B2DA" w14:textId="77777777" w:rsidR="0022707F" w:rsidRPr="00107A77" w:rsidRDefault="0022707F" w:rsidP="00AF1651">
            <w:pPr>
              <w:pStyle w:val="table2"/>
            </w:pPr>
            <w:r w:rsidRPr="00107A77">
              <w:t>Chịu trách nhiệm kiểm thử</w:t>
            </w:r>
          </w:p>
        </w:tc>
        <w:tc>
          <w:tcPr>
            <w:tcW w:w="6691" w:type="dxa"/>
          </w:tcPr>
          <w:p w14:paraId="3A712691" w14:textId="77777777" w:rsidR="0022707F" w:rsidRPr="00107A77" w:rsidRDefault="0022707F" w:rsidP="00AF1651">
            <w:pPr>
              <w:pStyle w:val="table2"/>
            </w:pPr>
            <w:r w:rsidRPr="00107A77">
              <w:t>Test Designer / Tester</w:t>
            </w:r>
          </w:p>
        </w:tc>
      </w:tr>
      <w:tr w:rsidR="0022707F" w:rsidRPr="00107A77" w14:paraId="3149435A" w14:textId="77777777" w:rsidTr="003109E8">
        <w:trPr>
          <w:jc w:val="center"/>
        </w:trPr>
        <w:tc>
          <w:tcPr>
            <w:tcW w:w="2040" w:type="dxa"/>
          </w:tcPr>
          <w:p w14:paraId="600E624B" w14:textId="77777777" w:rsidR="0022707F" w:rsidRPr="00107A77" w:rsidRDefault="0022707F" w:rsidP="00AF1651">
            <w:pPr>
              <w:pStyle w:val="table2"/>
            </w:pPr>
            <w:r w:rsidRPr="00107A77">
              <w:t>Cách kiểm thử</w:t>
            </w:r>
          </w:p>
        </w:tc>
        <w:tc>
          <w:tcPr>
            <w:tcW w:w="6691" w:type="dxa"/>
          </w:tcPr>
          <w:p w14:paraId="22DDC7DE" w14:textId="77777777" w:rsidR="0022707F" w:rsidRPr="00107A77" w:rsidRDefault="0022707F" w:rsidP="00AF1651">
            <w:pPr>
              <w:pStyle w:val="table2"/>
            </w:pPr>
            <w:r w:rsidRPr="00107A77">
              <w:t>Kiểm thử bằng tay thủ công, tuần tự theo các bước được định nghĩa trong testcase</w:t>
            </w:r>
          </w:p>
        </w:tc>
      </w:tr>
      <w:tr w:rsidR="0022707F" w:rsidRPr="00107A77" w14:paraId="66517BD5" w14:textId="77777777" w:rsidTr="003109E8">
        <w:trPr>
          <w:jc w:val="center"/>
        </w:trPr>
        <w:tc>
          <w:tcPr>
            <w:tcW w:w="2040" w:type="dxa"/>
          </w:tcPr>
          <w:p w14:paraId="62A993E8" w14:textId="77777777" w:rsidR="0022707F" w:rsidRPr="00107A77" w:rsidRDefault="0022707F" w:rsidP="00AF1651">
            <w:pPr>
              <w:pStyle w:val="table2"/>
            </w:pPr>
            <w:r w:rsidRPr="00107A77">
              <w:t>Xử lý ngoại lệ</w:t>
            </w:r>
          </w:p>
        </w:tc>
        <w:tc>
          <w:tcPr>
            <w:tcW w:w="6691" w:type="dxa"/>
          </w:tcPr>
          <w:p w14:paraId="1E9C1EAC" w14:textId="77777777" w:rsidR="0022707F" w:rsidRPr="00107A77" w:rsidRDefault="0022707F" w:rsidP="00AF1651">
            <w:pPr>
              <w:pStyle w:val="table2"/>
            </w:pPr>
            <w:r w:rsidRPr="00107A77">
              <w:t>Liệt kê tất cả các vấn đề liên quan phát sinh trong quá trình thực thi kiểm thử.</w:t>
            </w:r>
          </w:p>
        </w:tc>
      </w:tr>
    </w:tbl>
    <w:p w14:paraId="646D6259" w14:textId="7FA7F3CF" w:rsidR="003109E8" w:rsidRPr="00107A77" w:rsidRDefault="003109E8" w:rsidP="00453877">
      <w:pPr>
        <w:spacing w:before="120" w:after="120" w:line="312" w:lineRule="auto"/>
        <w:ind w:left="0"/>
        <w:rPr>
          <w:rFonts w:eastAsia="Calibri"/>
          <w:b/>
          <w:sz w:val="26"/>
          <w:szCs w:val="26"/>
          <w:lang w:val="en-GB"/>
        </w:rPr>
      </w:pPr>
    </w:p>
    <w:p w14:paraId="5362D6D5" w14:textId="77777777" w:rsidR="006502E4" w:rsidRPr="00107A77" w:rsidRDefault="006502E4" w:rsidP="00453877">
      <w:pPr>
        <w:pStyle w:val="ListParagraph"/>
        <w:spacing w:before="120" w:after="120" w:line="312" w:lineRule="auto"/>
        <w:rPr>
          <w:b/>
          <w:lang w:val="en-US"/>
        </w:rPr>
      </w:pPr>
      <w:r w:rsidRPr="00107A77">
        <w:rPr>
          <w:b/>
        </w:rPr>
        <w:t xml:space="preserve">Bước 5: </w:t>
      </w:r>
      <w:r w:rsidRPr="00107A77">
        <w:rPr>
          <w:b/>
          <w:lang w:val="vi-VN"/>
        </w:rPr>
        <w:t>Resources for testing</w:t>
      </w:r>
      <w:r w:rsidR="00E973D0" w:rsidRPr="00107A77">
        <w:rPr>
          <w:b/>
          <w:lang w:val="en-US"/>
        </w:rPr>
        <w:t xml:space="preserve"> (</w:t>
      </w:r>
      <w:r w:rsidR="00D4525C" w:rsidRPr="00107A77">
        <w:rPr>
          <w:b/>
          <w:lang w:val="en-US"/>
        </w:rPr>
        <w:t>N</w:t>
      </w:r>
      <w:r w:rsidRPr="00107A77">
        <w:rPr>
          <w:b/>
          <w:lang w:val="en-US"/>
        </w:rPr>
        <w:t>guồn lực cho kiểm thử)</w:t>
      </w:r>
    </w:p>
    <w:p w14:paraId="11D895CE" w14:textId="77777777" w:rsidR="001D1339" w:rsidRPr="00107A77" w:rsidRDefault="001D1339" w:rsidP="00453877">
      <w:pPr>
        <w:pStyle w:val="ListParagraph"/>
        <w:spacing w:before="120" w:after="120" w:line="312" w:lineRule="auto"/>
        <w:rPr>
          <w:b/>
          <w:lang w:val="en-US"/>
        </w:rPr>
      </w:pPr>
      <w:r w:rsidRPr="00107A77">
        <w:rPr>
          <w:b/>
          <w:lang w:val="en-US"/>
        </w:rPr>
        <w:t xml:space="preserve">5.1. </w:t>
      </w:r>
      <w:r w:rsidR="00530C04" w:rsidRPr="00107A77">
        <w:rPr>
          <w:b/>
          <w:lang w:val="en-US"/>
        </w:rPr>
        <w:t>N</w:t>
      </w:r>
      <w:r w:rsidR="00D4525C" w:rsidRPr="00107A77">
        <w:rPr>
          <w:b/>
          <w:lang w:val="en-US"/>
        </w:rPr>
        <w:t>guồn n</w:t>
      </w:r>
      <w:r w:rsidR="00530C04" w:rsidRPr="00107A77">
        <w:rPr>
          <w:b/>
          <w:lang w:val="en-US"/>
        </w:rPr>
        <w:t>hân lực</w:t>
      </w:r>
      <w:r w:rsidR="002B237A" w:rsidRPr="00107A77">
        <w:rPr>
          <w:b/>
          <w:lang w:val="en-US"/>
        </w:rPr>
        <w:t xml:space="preserve">: </w:t>
      </w:r>
      <w:r w:rsidRPr="00107A77">
        <w:rPr>
          <w:b/>
          <w:lang w:val="en-US"/>
        </w:rPr>
        <w:t>Vai trò và trách nhiệm</w:t>
      </w:r>
    </w:p>
    <w:tbl>
      <w:tblPr>
        <w:tblW w:w="8741"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6581"/>
      </w:tblGrid>
      <w:tr w:rsidR="00453877" w:rsidRPr="00107A77" w14:paraId="4F013DFB" w14:textId="77777777" w:rsidTr="00805C80">
        <w:trPr>
          <w:cantSplit/>
          <w:trHeight w:val="440"/>
        </w:trPr>
        <w:tc>
          <w:tcPr>
            <w:tcW w:w="2160" w:type="dxa"/>
            <w:shd w:val="pct10" w:color="auto" w:fill="auto"/>
            <w:vAlign w:val="center"/>
          </w:tcPr>
          <w:p w14:paraId="3CF7ACF1" w14:textId="70937683" w:rsidR="001D1339" w:rsidRPr="00107A77" w:rsidRDefault="001D1339" w:rsidP="00453877">
            <w:pPr>
              <w:pStyle w:val="HeadingLv1"/>
              <w:spacing w:before="120" w:after="120" w:line="312" w:lineRule="auto"/>
              <w:rPr>
                <w:rFonts w:ascii="Times New Roman" w:hAnsi="Times New Roman" w:cs="Times New Roman"/>
                <w:b/>
                <w:color w:val="auto"/>
                <w:sz w:val="26"/>
                <w:szCs w:val="26"/>
              </w:rPr>
            </w:pPr>
            <w:r w:rsidRPr="00107A77">
              <w:rPr>
                <w:rFonts w:ascii="Times New Roman" w:hAnsi="Times New Roman" w:cs="Times New Roman"/>
                <w:b/>
                <w:color w:val="auto"/>
                <w:sz w:val="26"/>
                <w:szCs w:val="26"/>
              </w:rPr>
              <w:t>Thành viên</w:t>
            </w:r>
          </w:p>
        </w:tc>
        <w:tc>
          <w:tcPr>
            <w:tcW w:w="6581" w:type="dxa"/>
            <w:shd w:val="pct10" w:color="auto" w:fill="auto"/>
            <w:vAlign w:val="center"/>
          </w:tcPr>
          <w:p w14:paraId="04B280BB" w14:textId="77777777" w:rsidR="001D1339" w:rsidRPr="00107A77" w:rsidRDefault="001D1339" w:rsidP="00453877">
            <w:pPr>
              <w:pStyle w:val="HeadingLv1"/>
              <w:spacing w:before="120" w:after="120" w:line="312" w:lineRule="auto"/>
              <w:rPr>
                <w:rFonts w:ascii="Times New Roman" w:hAnsi="Times New Roman" w:cs="Times New Roman"/>
                <w:b/>
                <w:color w:val="auto"/>
                <w:sz w:val="26"/>
                <w:szCs w:val="26"/>
              </w:rPr>
            </w:pPr>
            <w:r w:rsidRPr="00107A77">
              <w:rPr>
                <w:rFonts w:ascii="Times New Roman" w:hAnsi="Times New Roman" w:cs="Times New Roman"/>
                <w:b/>
                <w:color w:val="auto"/>
                <w:sz w:val="26"/>
                <w:szCs w:val="26"/>
              </w:rPr>
              <w:t>Vai trò</w:t>
            </w:r>
          </w:p>
        </w:tc>
      </w:tr>
      <w:tr w:rsidR="001D1339" w:rsidRPr="00107A77" w14:paraId="5CC77F2B" w14:textId="77777777" w:rsidTr="00805C80">
        <w:trPr>
          <w:cantSplit/>
          <w:trHeight w:val="1378"/>
        </w:trPr>
        <w:tc>
          <w:tcPr>
            <w:tcW w:w="2160" w:type="dxa"/>
            <w:vAlign w:val="center"/>
          </w:tcPr>
          <w:p w14:paraId="7DB39AED" w14:textId="77777777" w:rsidR="001D1339" w:rsidRPr="00107A77" w:rsidRDefault="005F6EA3" w:rsidP="00453877">
            <w:pPr>
              <w:pStyle w:val="Bang"/>
              <w:spacing w:before="120" w:after="120" w:line="312" w:lineRule="auto"/>
              <w:rPr>
                <w:rFonts w:ascii="Times New Roman" w:hAnsi="Times New Roman" w:cs="Times New Roman"/>
                <w:sz w:val="26"/>
                <w:szCs w:val="26"/>
              </w:rPr>
            </w:pPr>
            <w:r w:rsidRPr="00107A77">
              <w:rPr>
                <w:rFonts w:ascii="Times New Roman" w:hAnsi="Times New Roman" w:cs="Times New Roman"/>
                <w:sz w:val="26"/>
                <w:szCs w:val="26"/>
              </w:rPr>
              <w:t>Trần Khánh Bình</w:t>
            </w:r>
          </w:p>
        </w:tc>
        <w:tc>
          <w:tcPr>
            <w:tcW w:w="6581" w:type="dxa"/>
            <w:vAlign w:val="center"/>
          </w:tcPr>
          <w:p w14:paraId="6E4B60A5" w14:textId="77777777" w:rsidR="001D1339" w:rsidRPr="00107A77" w:rsidRDefault="001D1339" w:rsidP="00453877">
            <w:pPr>
              <w:pStyle w:val="BodyText1"/>
              <w:numPr>
                <w:ilvl w:val="12"/>
                <w:numId w:val="0"/>
              </w:numPr>
              <w:spacing w:before="120" w:line="312" w:lineRule="auto"/>
              <w:jc w:val="both"/>
              <w:rPr>
                <w:sz w:val="26"/>
                <w:szCs w:val="26"/>
              </w:rPr>
            </w:pPr>
            <w:r w:rsidRPr="00107A77">
              <w:rPr>
                <w:sz w:val="26"/>
                <w:szCs w:val="26"/>
              </w:rPr>
              <w:t>Test Manager / Test Designer / Tester: Lập kế hoạch kiểm thử, quản lý tiến độ hoạt động kiểm thử, thiết kế các testcase bổ sung và thực thi các testcase bổ sung</w:t>
            </w:r>
          </w:p>
        </w:tc>
      </w:tr>
      <w:tr w:rsidR="001D1339" w:rsidRPr="00107A77" w14:paraId="29F4C75E" w14:textId="77777777" w:rsidTr="00805C80">
        <w:trPr>
          <w:cantSplit/>
          <w:trHeight w:val="1261"/>
        </w:trPr>
        <w:tc>
          <w:tcPr>
            <w:tcW w:w="2160" w:type="dxa"/>
            <w:vAlign w:val="center"/>
          </w:tcPr>
          <w:p w14:paraId="6C667DBE" w14:textId="77777777" w:rsidR="001D1339" w:rsidRPr="00107A77" w:rsidRDefault="005F6EA3" w:rsidP="00453877">
            <w:pPr>
              <w:pStyle w:val="Bang"/>
              <w:spacing w:before="120" w:after="120" w:line="312" w:lineRule="auto"/>
              <w:ind w:left="0"/>
              <w:rPr>
                <w:rFonts w:ascii="Times New Roman" w:hAnsi="Times New Roman" w:cs="Times New Roman"/>
                <w:sz w:val="26"/>
                <w:szCs w:val="26"/>
              </w:rPr>
            </w:pPr>
            <w:r w:rsidRPr="00107A77">
              <w:rPr>
                <w:rFonts w:ascii="Times New Roman" w:hAnsi="Times New Roman" w:cs="Times New Roman"/>
                <w:sz w:val="26"/>
                <w:szCs w:val="26"/>
              </w:rPr>
              <w:lastRenderedPageBreak/>
              <w:t>Bùi Hữu Nghĩa</w:t>
            </w:r>
          </w:p>
        </w:tc>
        <w:tc>
          <w:tcPr>
            <w:tcW w:w="6581" w:type="dxa"/>
            <w:vAlign w:val="center"/>
          </w:tcPr>
          <w:p w14:paraId="32F2DC28" w14:textId="77777777" w:rsidR="001D1339" w:rsidRPr="00107A77" w:rsidRDefault="001D1339" w:rsidP="00453877">
            <w:pPr>
              <w:pStyle w:val="BodyText1"/>
              <w:numPr>
                <w:ilvl w:val="12"/>
                <w:numId w:val="0"/>
              </w:numPr>
              <w:spacing w:before="120" w:line="312" w:lineRule="auto"/>
              <w:jc w:val="both"/>
              <w:rPr>
                <w:sz w:val="26"/>
                <w:szCs w:val="26"/>
              </w:rPr>
            </w:pPr>
            <w:r w:rsidRPr="00107A77">
              <w:rPr>
                <w:sz w:val="26"/>
                <w:szCs w:val="26"/>
              </w:rPr>
              <w:t xml:space="preserve">Test Designer / Tester: Thiết kế và viết các testcase, thực thi các testcase cho 2 chức năng Quản lý hồ sơ cá nhân và Mở </w:t>
            </w:r>
            <w:r w:rsidR="007D29B6" w:rsidRPr="00107A77">
              <w:rPr>
                <w:sz w:val="26"/>
                <w:szCs w:val="26"/>
              </w:rPr>
              <w:t>bài hát</w:t>
            </w:r>
            <w:r w:rsidRPr="00107A77">
              <w:rPr>
                <w:sz w:val="26"/>
                <w:szCs w:val="26"/>
              </w:rPr>
              <w:t xml:space="preserve"> / </w:t>
            </w:r>
            <w:r w:rsidR="003109E8" w:rsidRPr="00107A77">
              <w:rPr>
                <w:sz w:val="26"/>
                <w:szCs w:val="26"/>
              </w:rPr>
              <w:t>Video</w:t>
            </w:r>
            <w:r w:rsidRPr="00107A77">
              <w:rPr>
                <w:sz w:val="26"/>
                <w:szCs w:val="26"/>
              </w:rPr>
              <w:t xml:space="preserve"> / </w:t>
            </w:r>
            <w:r w:rsidR="003109E8" w:rsidRPr="00107A77">
              <w:rPr>
                <w:sz w:val="26"/>
                <w:szCs w:val="26"/>
              </w:rPr>
              <w:t>Playlist</w:t>
            </w:r>
            <w:r w:rsidRPr="00107A77">
              <w:rPr>
                <w:sz w:val="26"/>
                <w:szCs w:val="26"/>
              </w:rPr>
              <w:t>, xem lại Test Plan</w:t>
            </w:r>
          </w:p>
        </w:tc>
      </w:tr>
      <w:tr w:rsidR="001D1339" w:rsidRPr="00107A77" w14:paraId="3398D191" w14:textId="77777777" w:rsidTr="00805C80">
        <w:trPr>
          <w:cantSplit/>
          <w:trHeight w:val="865"/>
        </w:trPr>
        <w:tc>
          <w:tcPr>
            <w:tcW w:w="2160" w:type="dxa"/>
            <w:vAlign w:val="center"/>
          </w:tcPr>
          <w:p w14:paraId="2E913D03" w14:textId="77777777" w:rsidR="001D1339" w:rsidRPr="00107A77" w:rsidRDefault="005F6EA3" w:rsidP="00453877">
            <w:pPr>
              <w:pStyle w:val="Bang"/>
              <w:spacing w:before="120" w:after="120" w:line="312" w:lineRule="auto"/>
              <w:rPr>
                <w:rFonts w:ascii="Times New Roman" w:hAnsi="Times New Roman" w:cs="Times New Roman"/>
                <w:sz w:val="26"/>
                <w:szCs w:val="26"/>
              </w:rPr>
            </w:pPr>
            <w:r w:rsidRPr="00107A77">
              <w:rPr>
                <w:rFonts w:ascii="Times New Roman" w:hAnsi="Times New Roman" w:cs="Times New Roman"/>
                <w:sz w:val="26"/>
                <w:szCs w:val="26"/>
              </w:rPr>
              <w:t>Trương Việt Hùng</w:t>
            </w:r>
          </w:p>
        </w:tc>
        <w:tc>
          <w:tcPr>
            <w:tcW w:w="6581" w:type="dxa"/>
            <w:vAlign w:val="center"/>
          </w:tcPr>
          <w:p w14:paraId="14DE6A18" w14:textId="77777777" w:rsidR="001D1339" w:rsidRPr="00107A77" w:rsidRDefault="001D1339" w:rsidP="00453877">
            <w:pPr>
              <w:pStyle w:val="BodyText1"/>
              <w:numPr>
                <w:ilvl w:val="12"/>
                <w:numId w:val="0"/>
              </w:numPr>
              <w:spacing w:before="120" w:line="312" w:lineRule="auto"/>
              <w:jc w:val="both"/>
              <w:rPr>
                <w:sz w:val="26"/>
                <w:szCs w:val="26"/>
              </w:rPr>
            </w:pPr>
            <w:r w:rsidRPr="00107A77">
              <w:rPr>
                <w:sz w:val="26"/>
                <w:szCs w:val="26"/>
              </w:rPr>
              <w:t xml:space="preserve">Test Designer / Tester: Thiết kế và viết các test case, thực thi các testcase cho 2 chức năng Tìm kiếm và </w:t>
            </w:r>
            <w:r w:rsidR="003C3FD2" w:rsidRPr="00107A77">
              <w:rPr>
                <w:sz w:val="26"/>
                <w:szCs w:val="26"/>
              </w:rPr>
              <w:t>đăng nhập</w:t>
            </w:r>
            <w:r w:rsidRPr="00107A77">
              <w:rPr>
                <w:sz w:val="26"/>
                <w:szCs w:val="26"/>
              </w:rPr>
              <w:t xml:space="preserve"> tài khoản, xem lại Test Plan</w:t>
            </w:r>
          </w:p>
        </w:tc>
      </w:tr>
      <w:tr w:rsidR="001D1339" w:rsidRPr="00107A77" w14:paraId="18E06BB4" w14:textId="77777777" w:rsidTr="00805C80">
        <w:trPr>
          <w:cantSplit/>
        </w:trPr>
        <w:tc>
          <w:tcPr>
            <w:tcW w:w="2160" w:type="dxa"/>
            <w:vAlign w:val="center"/>
          </w:tcPr>
          <w:p w14:paraId="08AC8005" w14:textId="77777777" w:rsidR="001D1339" w:rsidRPr="00107A77" w:rsidRDefault="005F6EA3" w:rsidP="00453877">
            <w:pPr>
              <w:pStyle w:val="Bang"/>
              <w:spacing w:before="120" w:after="120" w:line="312" w:lineRule="auto"/>
              <w:rPr>
                <w:rFonts w:ascii="Times New Roman" w:hAnsi="Times New Roman" w:cs="Times New Roman"/>
                <w:sz w:val="26"/>
                <w:szCs w:val="26"/>
              </w:rPr>
            </w:pPr>
            <w:r w:rsidRPr="00107A77">
              <w:rPr>
                <w:rFonts w:ascii="Times New Roman" w:hAnsi="Times New Roman" w:cs="Times New Roman"/>
                <w:sz w:val="26"/>
                <w:szCs w:val="26"/>
              </w:rPr>
              <w:t>Bùi Thị Cẩm Tú</w:t>
            </w:r>
          </w:p>
        </w:tc>
        <w:tc>
          <w:tcPr>
            <w:tcW w:w="6581" w:type="dxa"/>
            <w:vAlign w:val="center"/>
          </w:tcPr>
          <w:p w14:paraId="5CB7F936" w14:textId="77777777" w:rsidR="001D1339" w:rsidRPr="00107A77" w:rsidRDefault="001D1339" w:rsidP="00453877">
            <w:pPr>
              <w:pStyle w:val="BodyText1"/>
              <w:spacing w:before="120" w:line="312" w:lineRule="auto"/>
              <w:jc w:val="both"/>
              <w:rPr>
                <w:sz w:val="26"/>
                <w:szCs w:val="26"/>
              </w:rPr>
            </w:pPr>
            <w:r w:rsidRPr="00107A77">
              <w:rPr>
                <w:sz w:val="26"/>
                <w:szCs w:val="26"/>
              </w:rPr>
              <w:t>Test Designer / Tester: Thiết kế và viết các testcase bổ sung, thực thi các testcase bổ sung, đọc các tài liệu tham khảo để cung cấp thông tin cần thiết cho nhóm, xem lại Test Plan</w:t>
            </w:r>
          </w:p>
        </w:tc>
      </w:tr>
    </w:tbl>
    <w:p w14:paraId="6B355415" w14:textId="4A847792" w:rsidR="00C90F80" w:rsidRPr="00107A77" w:rsidRDefault="006E60ED" w:rsidP="00453877">
      <w:pPr>
        <w:pStyle w:val="ListParagraph"/>
        <w:spacing w:before="120" w:after="120" w:line="312" w:lineRule="auto"/>
        <w:rPr>
          <w:b/>
          <w:lang w:val="en-US"/>
        </w:rPr>
      </w:pPr>
      <w:r w:rsidRPr="00107A77">
        <w:rPr>
          <w:b/>
          <w:lang w:val="en-US"/>
        </w:rPr>
        <w:t xml:space="preserve">5.2. </w:t>
      </w:r>
      <w:r w:rsidR="00C90F80" w:rsidRPr="00107A77">
        <w:rPr>
          <w:b/>
          <w:lang w:val="en-US"/>
        </w:rPr>
        <w:t xml:space="preserve">System: </w:t>
      </w:r>
      <w:r w:rsidR="00453877" w:rsidRPr="00107A77">
        <w:rPr>
          <w:b/>
          <w:lang w:val="en-US"/>
        </w:rPr>
        <w:t>Hardware &amp; Software</w:t>
      </w:r>
      <w:r w:rsidR="00C90F80" w:rsidRPr="00107A77">
        <w:rPr>
          <w:b/>
          <w:lang w:val="en-US"/>
        </w:rPr>
        <w:t xml:space="preserve"> (</w:t>
      </w:r>
      <w:r w:rsidR="00453877" w:rsidRPr="00107A77">
        <w:rPr>
          <w:b/>
          <w:lang w:val="en-US"/>
        </w:rPr>
        <w:t>N</w:t>
      </w:r>
      <w:r w:rsidR="00C90F80" w:rsidRPr="00107A77">
        <w:rPr>
          <w:b/>
          <w:lang w:val="en-US"/>
        </w:rPr>
        <w:t>guồn lực hệ thống)</w:t>
      </w:r>
    </w:p>
    <w:p w14:paraId="77E79227" w14:textId="77777777" w:rsidR="00530C04" w:rsidRPr="00107A77" w:rsidRDefault="006E60ED" w:rsidP="00453877">
      <w:pPr>
        <w:pStyle w:val="ListParagraph"/>
        <w:spacing w:before="120" w:after="120" w:line="312" w:lineRule="auto"/>
        <w:rPr>
          <w:b/>
          <w:lang w:val="en-US"/>
        </w:rPr>
      </w:pPr>
      <w:r w:rsidRPr="00107A77">
        <w:rPr>
          <w:b/>
          <w:lang w:val="en-US"/>
        </w:rPr>
        <w:t>5</w:t>
      </w:r>
      <w:r w:rsidR="00530C04" w:rsidRPr="00107A77">
        <w:rPr>
          <w:b/>
          <w:lang w:val="en-US"/>
        </w:rPr>
        <w:t>.</w:t>
      </w:r>
      <w:r w:rsidRPr="00107A77">
        <w:rPr>
          <w:b/>
          <w:lang w:val="en-US"/>
        </w:rPr>
        <w:t>2.</w:t>
      </w:r>
      <w:r w:rsidR="00530C04" w:rsidRPr="00107A77">
        <w:rPr>
          <w:b/>
          <w:lang w:val="en-US"/>
        </w:rPr>
        <w:t>1. Phần cứng:</w:t>
      </w:r>
    </w:p>
    <w:p w14:paraId="09DECAFF" w14:textId="77777777" w:rsidR="00530C04" w:rsidRPr="00107A77" w:rsidRDefault="00530C04" w:rsidP="00453877">
      <w:pPr>
        <w:pStyle w:val="ListParagraph"/>
        <w:spacing w:before="120" w:after="120" w:line="312" w:lineRule="auto"/>
        <w:rPr>
          <w:lang w:val="en-US"/>
        </w:rPr>
      </w:pPr>
      <w:r w:rsidRPr="00107A77">
        <w:rPr>
          <w:lang w:val="en-US"/>
        </w:rPr>
        <w:t>Máy tính cá nhân có kết nối mạng Internet.</w:t>
      </w:r>
    </w:p>
    <w:tbl>
      <w:tblPr>
        <w:tblW w:w="91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948"/>
        <w:gridCol w:w="2070"/>
        <w:gridCol w:w="2070"/>
        <w:gridCol w:w="2070"/>
      </w:tblGrid>
      <w:tr w:rsidR="00530C04" w:rsidRPr="00107A77" w14:paraId="74857762" w14:textId="77777777" w:rsidTr="00D4525C">
        <w:trPr>
          <w:jc w:val="center"/>
        </w:trPr>
        <w:tc>
          <w:tcPr>
            <w:tcW w:w="2948" w:type="dxa"/>
            <w:shd w:val="clear" w:color="auto" w:fill="E6E6E6"/>
          </w:tcPr>
          <w:p w14:paraId="431E509C" w14:textId="77777777" w:rsidR="00530C04" w:rsidRPr="00107A77" w:rsidRDefault="00530C04" w:rsidP="00AF1651">
            <w:pPr>
              <w:pStyle w:val="table2"/>
            </w:pPr>
            <w:r w:rsidRPr="00107A77">
              <w:t>CPU</w:t>
            </w:r>
          </w:p>
        </w:tc>
        <w:tc>
          <w:tcPr>
            <w:tcW w:w="2070" w:type="dxa"/>
            <w:shd w:val="clear" w:color="auto" w:fill="E6E6E6"/>
          </w:tcPr>
          <w:p w14:paraId="7D073E72" w14:textId="77777777" w:rsidR="00530C04" w:rsidRPr="00107A77" w:rsidRDefault="00530C04" w:rsidP="00AF1651">
            <w:pPr>
              <w:pStyle w:val="table2"/>
            </w:pPr>
            <w:r w:rsidRPr="00107A77">
              <w:t>RAM</w:t>
            </w:r>
          </w:p>
        </w:tc>
        <w:tc>
          <w:tcPr>
            <w:tcW w:w="2070" w:type="dxa"/>
            <w:shd w:val="clear" w:color="auto" w:fill="E6E6E6"/>
          </w:tcPr>
          <w:p w14:paraId="19F38A16" w14:textId="77777777" w:rsidR="00530C04" w:rsidRPr="00107A77" w:rsidRDefault="00530C04" w:rsidP="00AF1651">
            <w:pPr>
              <w:pStyle w:val="table2"/>
            </w:pPr>
            <w:r w:rsidRPr="00107A77">
              <w:t>HDD</w:t>
            </w:r>
          </w:p>
        </w:tc>
        <w:tc>
          <w:tcPr>
            <w:tcW w:w="2070" w:type="dxa"/>
            <w:shd w:val="clear" w:color="auto" w:fill="E6E6E6"/>
          </w:tcPr>
          <w:p w14:paraId="2F052C69" w14:textId="77777777" w:rsidR="00530C04" w:rsidRPr="00107A77" w:rsidRDefault="00530C04" w:rsidP="00AF1651">
            <w:pPr>
              <w:pStyle w:val="table2"/>
            </w:pPr>
            <w:r w:rsidRPr="00107A77">
              <w:t>Architecture</w:t>
            </w:r>
          </w:p>
        </w:tc>
      </w:tr>
      <w:tr w:rsidR="00530C04" w:rsidRPr="00107A77" w14:paraId="26FEB3B8" w14:textId="77777777" w:rsidTr="00D4525C">
        <w:trPr>
          <w:jc w:val="center"/>
        </w:trPr>
        <w:tc>
          <w:tcPr>
            <w:tcW w:w="2948" w:type="dxa"/>
            <w:shd w:val="clear" w:color="auto" w:fill="auto"/>
            <w:vAlign w:val="center"/>
          </w:tcPr>
          <w:p w14:paraId="3F41D021" w14:textId="77777777" w:rsidR="00530C04" w:rsidRPr="00107A77" w:rsidRDefault="00530C04" w:rsidP="00AF1651">
            <w:pPr>
              <w:pStyle w:val="table2"/>
            </w:pPr>
            <w:r w:rsidRPr="00107A77">
              <w:t>Intel Core i5, 2.3 GHz</w:t>
            </w:r>
          </w:p>
        </w:tc>
        <w:tc>
          <w:tcPr>
            <w:tcW w:w="2070" w:type="dxa"/>
            <w:shd w:val="clear" w:color="auto" w:fill="auto"/>
            <w:vAlign w:val="center"/>
          </w:tcPr>
          <w:p w14:paraId="5ADA609F" w14:textId="77777777" w:rsidR="00530C04" w:rsidRPr="00107A77" w:rsidRDefault="00530C04" w:rsidP="00AF1651">
            <w:pPr>
              <w:pStyle w:val="table2"/>
            </w:pPr>
            <w:r w:rsidRPr="00107A77">
              <w:t>4 GB</w:t>
            </w:r>
          </w:p>
        </w:tc>
        <w:tc>
          <w:tcPr>
            <w:tcW w:w="2070" w:type="dxa"/>
            <w:shd w:val="clear" w:color="auto" w:fill="auto"/>
            <w:vAlign w:val="center"/>
          </w:tcPr>
          <w:p w14:paraId="06B99D6A" w14:textId="77777777" w:rsidR="00530C04" w:rsidRPr="00107A77" w:rsidRDefault="00530C04" w:rsidP="00AF1651">
            <w:pPr>
              <w:pStyle w:val="table2"/>
            </w:pPr>
            <w:r w:rsidRPr="00107A77">
              <w:t>360 GB</w:t>
            </w:r>
          </w:p>
        </w:tc>
        <w:tc>
          <w:tcPr>
            <w:tcW w:w="2070" w:type="dxa"/>
          </w:tcPr>
          <w:p w14:paraId="19D8A355" w14:textId="77777777" w:rsidR="00530C04" w:rsidRPr="00107A77" w:rsidRDefault="00530C04" w:rsidP="00AF1651">
            <w:pPr>
              <w:pStyle w:val="table2"/>
            </w:pPr>
            <w:r w:rsidRPr="00107A77">
              <w:t>64 bit</w:t>
            </w:r>
          </w:p>
        </w:tc>
      </w:tr>
    </w:tbl>
    <w:p w14:paraId="2C9B6249" w14:textId="77777777" w:rsidR="00530C04" w:rsidRPr="00107A77" w:rsidRDefault="006E60ED" w:rsidP="00453877">
      <w:pPr>
        <w:pStyle w:val="ListParagraph"/>
        <w:spacing w:before="120" w:after="120" w:line="312" w:lineRule="auto"/>
        <w:rPr>
          <w:b/>
          <w:lang w:val="en-US"/>
        </w:rPr>
      </w:pPr>
      <w:r w:rsidRPr="00107A77">
        <w:rPr>
          <w:b/>
          <w:lang w:val="en-US"/>
        </w:rPr>
        <w:t>5.2</w:t>
      </w:r>
      <w:r w:rsidR="00530C04" w:rsidRPr="00107A77">
        <w:rPr>
          <w:b/>
          <w:lang w:val="en-US"/>
        </w:rPr>
        <w:t>.2. Phần mềm:</w:t>
      </w:r>
    </w:p>
    <w:tbl>
      <w:tblPr>
        <w:tblW w:w="9354"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4001"/>
        <w:gridCol w:w="2126"/>
        <w:gridCol w:w="3227"/>
      </w:tblGrid>
      <w:tr w:rsidR="00530C04" w:rsidRPr="00107A77" w14:paraId="2D52299F" w14:textId="77777777" w:rsidTr="00D4525C">
        <w:tc>
          <w:tcPr>
            <w:tcW w:w="4001" w:type="dxa"/>
            <w:shd w:val="clear" w:color="auto" w:fill="E6E6E6"/>
          </w:tcPr>
          <w:p w14:paraId="601649D5" w14:textId="77777777" w:rsidR="00530C04" w:rsidRPr="00107A77" w:rsidRDefault="00530C04" w:rsidP="00AF1651">
            <w:pPr>
              <w:pStyle w:val="table2"/>
            </w:pPr>
            <w:r w:rsidRPr="00107A77">
              <w:t>Tên phần mềm</w:t>
            </w:r>
          </w:p>
        </w:tc>
        <w:tc>
          <w:tcPr>
            <w:tcW w:w="2126" w:type="dxa"/>
            <w:shd w:val="clear" w:color="auto" w:fill="E6E6E6"/>
          </w:tcPr>
          <w:p w14:paraId="521B5CE0" w14:textId="77777777" w:rsidR="00530C04" w:rsidRPr="00107A77" w:rsidRDefault="00530C04" w:rsidP="00AF1651">
            <w:pPr>
              <w:pStyle w:val="table2"/>
            </w:pPr>
            <w:r w:rsidRPr="00107A77">
              <w:t>Phiên bản</w:t>
            </w:r>
          </w:p>
        </w:tc>
        <w:tc>
          <w:tcPr>
            <w:tcW w:w="3227" w:type="dxa"/>
            <w:shd w:val="clear" w:color="auto" w:fill="E6E6E6"/>
          </w:tcPr>
          <w:p w14:paraId="7EC6D7CF" w14:textId="77777777" w:rsidR="00530C04" w:rsidRPr="00107A77" w:rsidRDefault="00530C04" w:rsidP="00AF1651">
            <w:pPr>
              <w:pStyle w:val="table2"/>
            </w:pPr>
            <w:r w:rsidRPr="00107A77">
              <w:t>Loại</w:t>
            </w:r>
          </w:p>
        </w:tc>
      </w:tr>
      <w:tr w:rsidR="00530C04" w:rsidRPr="00107A77" w14:paraId="49AA4E94" w14:textId="77777777" w:rsidTr="00D4525C">
        <w:tc>
          <w:tcPr>
            <w:tcW w:w="4001" w:type="dxa"/>
            <w:shd w:val="clear" w:color="auto" w:fill="auto"/>
            <w:vAlign w:val="center"/>
          </w:tcPr>
          <w:p w14:paraId="44137155" w14:textId="77777777" w:rsidR="00530C04" w:rsidRPr="00107A77" w:rsidRDefault="00530C04" w:rsidP="00AF1651">
            <w:pPr>
              <w:pStyle w:val="table2"/>
            </w:pPr>
            <w:r w:rsidRPr="00107A77">
              <w:t>IE</w:t>
            </w:r>
            <w:r w:rsidR="00E845F5" w:rsidRPr="00107A77">
              <w:t>11</w:t>
            </w:r>
          </w:p>
        </w:tc>
        <w:tc>
          <w:tcPr>
            <w:tcW w:w="2126" w:type="dxa"/>
            <w:shd w:val="clear" w:color="auto" w:fill="auto"/>
            <w:vAlign w:val="center"/>
          </w:tcPr>
          <w:p w14:paraId="38EFA90A" w14:textId="77777777" w:rsidR="00530C04" w:rsidRPr="00107A77" w:rsidRDefault="00530C04" w:rsidP="00AF1651">
            <w:pPr>
              <w:pStyle w:val="table2"/>
            </w:pPr>
            <w:r w:rsidRPr="00107A77">
              <w:t>8.0.6001.18702IC</w:t>
            </w:r>
          </w:p>
        </w:tc>
        <w:tc>
          <w:tcPr>
            <w:tcW w:w="3227" w:type="dxa"/>
            <w:shd w:val="clear" w:color="auto" w:fill="auto"/>
            <w:vAlign w:val="center"/>
          </w:tcPr>
          <w:p w14:paraId="5D34B255" w14:textId="77777777" w:rsidR="00530C04" w:rsidRPr="00107A77" w:rsidRDefault="00530C04" w:rsidP="00AF1651">
            <w:pPr>
              <w:pStyle w:val="table2"/>
            </w:pPr>
            <w:r w:rsidRPr="00107A77">
              <w:t xml:space="preserve">Trình duyệt </w:t>
            </w:r>
            <w:r w:rsidR="00D4525C" w:rsidRPr="00107A77">
              <w:t>Web</w:t>
            </w:r>
          </w:p>
        </w:tc>
      </w:tr>
      <w:tr w:rsidR="00530C04" w:rsidRPr="00107A77" w14:paraId="4198D042" w14:textId="77777777" w:rsidTr="00D4525C">
        <w:tc>
          <w:tcPr>
            <w:tcW w:w="4001" w:type="dxa"/>
            <w:shd w:val="clear" w:color="auto" w:fill="auto"/>
            <w:vAlign w:val="center"/>
          </w:tcPr>
          <w:p w14:paraId="25956C98" w14:textId="77777777" w:rsidR="00530C04" w:rsidRPr="00107A77" w:rsidRDefault="00530C04" w:rsidP="00AF1651">
            <w:pPr>
              <w:pStyle w:val="table2"/>
            </w:pPr>
            <w:r w:rsidRPr="00107A77">
              <w:t>Mozilla Firefox</w:t>
            </w:r>
          </w:p>
        </w:tc>
        <w:tc>
          <w:tcPr>
            <w:tcW w:w="2126" w:type="dxa"/>
            <w:shd w:val="clear" w:color="auto" w:fill="auto"/>
            <w:vAlign w:val="center"/>
          </w:tcPr>
          <w:p w14:paraId="7073BB1D" w14:textId="77777777" w:rsidR="00530C04" w:rsidRPr="00107A77" w:rsidRDefault="00E845F5" w:rsidP="00AF1651">
            <w:pPr>
              <w:pStyle w:val="table2"/>
            </w:pPr>
            <w:r w:rsidRPr="00107A77">
              <w:t>70.0.1</w:t>
            </w:r>
          </w:p>
        </w:tc>
        <w:tc>
          <w:tcPr>
            <w:tcW w:w="3227" w:type="dxa"/>
            <w:shd w:val="clear" w:color="auto" w:fill="auto"/>
            <w:vAlign w:val="center"/>
          </w:tcPr>
          <w:p w14:paraId="22DE34B5" w14:textId="77777777" w:rsidR="00530C04" w:rsidRPr="00107A77" w:rsidRDefault="00530C04" w:rsidP="00AF1651">
            <w:pPr>
              <w:pStyle w:val="table2"/>
            </w:pPr>
            <w:r w:rsidRPr="00107A77">
              <w:t xml:space="preserve">Trình duyệt </w:t>
            </w:r>
            <w:r w:rsidR="00D4525C" w:rsidRPr="00107A77">
              <w:t>Web</w:t>
            </w:r>
          </w:p>
        </w:tc>
      </w:tr>
      <w:tr w:rsidR="00530C04" w:rsidRPr="00107A77" w14:paraId="5273A01C" w14:textId="77777777" w:rsidTr="00D4525C">
        <w:tc>
          <w:tcPr>
            <w:tcW w:w="4001" w:type="dxa"/>
            <w:shd w:val="clear" w:color="auto" w:fill="auto"/>
            <w:vAlign w:val="center"/>
          </w:tcPr>
          <w:p w14:paraId="1E7A38EA" w14:textId="77777777" w:rsidR="00530C04" w:rsidRPr="00107A77" w:rsidRDefault="00530C04" w:rsidP="00AF1651">
            <w:pPr>
              <w:pStyle w:val="table2"/>
            </w:pPr>
            <w:r w:rsidRPr="00107A77">
              <w:t>Google Chrome</w:t>
            </w:r>
          </w:p>
        </w:tc>
        <w:tc>
          <w:tcPr>
            <w:tcW w:w="2126" w:type="dxa"/>
            <w:shd w:val="clear" w:color="auto" w:fill="auto"/>
            <w:vAlign w:val="center"/>
          </w:tcPr>
          <w:p w14:paraId="51E620AE" w14:textId="77777777" w:rsidR="00530C04" w:rsidRPr="00107A77" w:rsidRDefault="00E845F5" w:rsidP="00AF1651">
            <w:pPr>
              <w:pStyle w:val="table2"/>
            </w:pPr>
            <w:r w:rsidRPr="00107A77">
              <w:t>83.0.4103.97</w:t>
            </w:r>
          </w:p>
        </w:tc>
        <w:tc>
          <w:tcPr>
            <w:tcW w:w="3227" w:type="dxa"/>
            <w:shd w:val="clear" w:color="auto" w:fill="auto"/>
            <w:vAlign w:val="center"/>
          </w:tcPr>
          <w:p w14:paraId="04808B7B" w14:textId="77777777" w:rsidR="00530C04" w:rsidRPr="00107A77" w:rsidRDefault="00530C04" w:rsidP="00AF1651">
            <w:pPr>
              <w:pStyle w:val="table2"/>
            </w:pPr>
            <w:r w:rsidRPr="00107A77">
              <w:t xml:space="preserve">Trình duyệt </w:t>
            </w:r>
            <w:r w:rsidR="00D4525C" w:rsidRPr="00107A77">
              <w:t>Web</w:t>
            </w:r>
          </w:p>
        </w:tc>
      </w:tr>
      <w:tr w:rsidR="00530C04" w:rsidRPr="00107A77" w14:paraId="2B669928" w14:textId="77777777" w:rsidTr="00D4525C">
        <w:tc>
          <w:tcPr>
            <w:tcW w:w="4001" w:type="dxa"/>
            <w:shd w:val="clear" w:color="auto" w:fill="auto"/>
            <w:vAlign w:val="center"/>
          </w:tcPr>
          <w:p w14:paraId="38D23561" w14:textId="77777777" w:rsidR="00530C04" w:rsidRPr="00107A77" w:rsidRDefault="00530C04" w:rsidP="00AF1651">
            <w:pPr>
              <w:pStyle w:val="table2"/>
            </w:pPr>
            <w:r w:rsidRPr="00107A77">
              <w:t xml:space="preserve">Microsoft Windows </w:t>
            </w:r>
            <w:r w:rsidR="00E845F5" w:rsidRPr="00107A77">
              <w:t>10</w:t>
            </w:r>
            <w:r w:rsidRPr="00107A77">
              <w:t xml:space="preserve"> Professional</w:t>
            </w:r>
          </w:p>
        </w:tc>
        <w:tc>
          <w:tcPr>
            <w:tcW w:w="2126" w:type="dxa"/>
            <w:shd w:val="clear" w:color="auto" w:fill="auto"/>
            <w:vAlign w:val="center"/>
          </w:tcPr>
          <w:p w14:paraId="73569098" w14:textId="77777777" w:rsidR="00530C04" w:rsidRPr="00107A77" w:rsidRDefault="00E845F5" w:rsidP="00AF1651">
            <w:pPr>
              <w:pStyle w:val="table2"/>
            </w:pPr>
            <w:r w:rsidRPr="00107A77">
              <w:t>10</w:t>
            </w:r>
          </w:p>
        </w:tc>
        <w:tc>
          <w:tcPr>
            <w:tcW w:w="3227" w:type="dxa"/>
            <w:shd w:val="clear" w:color="auto" w:fill="auto"/>
            <w:vAlign w:val="center"/>
          </w:tcPr>
          <w:p w14:paraId="5AF60690" w14:textId="77777777" w:rsidR="00530C04" w:rsidRPr="00107A77" w:rsidRDefault="00530C04" w:rsidP="00AF1651">
            <w:pPr>
              <w:pStyle w:val="table2"/>
            </w:pPr>
            <w:r w:rsidRPr="00107A77">
              <w:t>Hệ điều hành</w:t>
            </w:r>
          </w:p>
        </w:tc>
      </w:tr>
      <w:tr w:rsidR="00530C04" w:rsidRPr="00107A77" w14:paraId="0F2BD4C8" w14:textId="77777777" w:rsidTr="00D4525C">
        <w:tc>
          <w:tcPr>
            <w:tcW w:w="4001" w:type="dxa"/>
            <w:shd w:val="clear" w:color="auto" w:fill="auto"/>
            <w:vAlign w:val="center"/>
          </w:tcPr>
          <w:p w14:paraId="1A0E5B04" w14:textId="77777777" w:rsidR="00530C04" w:rsidRPr="00107A77" w:rsidRDefault="00530C04" w:rsidP="00AF1651">
            <w:pPr>
              <w:pStyle w:val="table2"/>
            </w:pPr>
            <w:r w:rsidRPr="00107A77">
              <w:t>Adobe Flash Player plugin</w:t>
            </w:r>
          </w:p>
        </w:tc>
        <w:tc>
          <w:tcPr>
            <w:tcW w:w="2126" w:type="dxa"/>
            <w:shd w:val="clear" w:color="auto" w:fill="auto"/>
            <w:vAlign w:val="center"/>
          </w:tcPr>
          <w:p w14:paraId="33C666DF" w14:textId="77777777" w:rsidR="00530C04" w:rsidRPr="00107A77" w:rsidRDefault="00E845F5" w:rsidP="00AF1651">
            <w:pPr>
              <w:pStyle w:val="table2"/>
            </w:pPr>
            <w:r w:rsidRPr="00107A77">
              <w:t>12.822.109</w:t>
            </w:r>
          </w:p>
        </w:tc>
        <w:tc>
          <w:tcPr>
            <w:tcW w:w="3227" w:type="dxa"/>
            <w:shd w:val="clear" w:color="auto" w:fill="auto"/>
            <w:vAlign w:val="center"/>
          </w:tcPr>
          <w:p w14:paraId="5D653840" w14:textId="77777777" w:rsidR="00530C04" w:rsidRPr="00107A77" w:rsidRDefault="00530C04" w:rsidP="00AF1651">
            <w:pPr>
              <w:pStyle w:val="table2"/>
            </w:pPr>
            <w:r w:rsidRPr="00107A77">
              <w:t xml:space="preserve">Tích hợp vào trình duyệt </w:t>
            </w:r>
            <w:r w:rsidR="00D4525C" w:rsidRPr="00107A77">
              <w:t>Web</w:t>
            </w:r>
          </w:p>
        </w:tc>
      </w:tr>
    </w:tbl>
    <w:p w14:paraId="1F8EB4DB" w14:textId="77777777" w:rsidR="00530C04" w:rsidRPr="00107A77" w:rsidRDefault="00530C04" w:rsidP="00453877">
      <w:pPr>
        <w:pStyle w:val="ListParagraph"/>
        <w:spacing w:before="120" w:after="120" w:line="312" w:lineRule="auto"/>
        <w:ind w:firstLine="720"/>
        <w:jc w:val="both"/>
        <w:rPr>
          <w:lang w:val="en-US"/>
        </w:rPr>
      </w:pPr>
    </w:p>
    <w:p w14:paraId="2B9800AF" w14:textId="4FB5A446" w:rsidR="001D1339" w:rsidRPr="00107A77" w:rsidRDefault="001D1339" w:rsidP="00E7153F">
      <w:pPr>
        <w:pStyle w:val="ListParagraph"/>
        <w:spacing w:before="120" w:after="120" w:line="312" w:lineRule="auto"/>
        <w:ind w:firstLine="720"/>
        <w:jc w:val="both"/>
        <w:rPr>
          <w:lang w:val="en-US"/>
        </w:rPr>
      </w:pPr>
      <w:r w:rsidRPr="00107A77">
        <w:rPr>
          <w:lang w:val="en-US"/>
        </w:rPr>
        <w:t xml:space="preserve">Máy tính cá nhân có kết nối mạng Internet để có thể truy cập vào trang </w:t>
      </w:r>
      <w:r w:rsidR="00D4525C" w:rsidRPr="00107A77">
        <w:rPr>
          <w:lang w:val="en-US"/>
        </w:rPr>
        <w:t>Web</w:t>
      </w:r>
      <w:r w:rsidRPr="00107A77">
        <w:rPr>
          <w:lang w:val="en-US"/>
        </w:rPr>
        <w:t xml:space="preserve"> âm nhạc </w:t>
      </w:r>
      <w:hyperlink r:id="rId13" w:history="1">
        <w:r w:rsidR="00835559" w:rsidRPr="00107A77">
          <w:rPr>
            <w:rStyle w:val="Hyperlink"/>
          </w:rPr>
          <w:t>https://www.mp3</w:t>
        </w:r>
      </w:hyperlink>
      <w:r w:rsidR="00835559" w:rsidRPr="00107A77">
        <w:rPr>
          <w:rStyle w:val="Hyperlink"/>
        </w:rPr>
        <w:t>.zing.vn</w:t>
      </w:r>
      <w:r w:rsidRPr="00107A77">
        <w:rPr>
          <w:lang w:val="en-US"/>
        </w:rPr>
        <w:t xml:space="preserve"> bằng trình duyệt.</w:t>
      </w:r>
      <w:r w:rsidR="00E7153F">
        <w:rPr>
          <w:lang w:val="en-US"/>
        </w:rPr>
        <w:t xml:space="preserve"> </w:t>
      </w:r>
      <w:r w:rsidRPr="00107A77">
        <w:rPr>
          <w:lang w:val="en-US"/>
        </w:rPr>
        <w:t xml:space="preserve">Các chức năng của trang </w:t>
      </w:r>
      <w:r w:rsidR="00D4525C" w:rsidRPr="00107A77">
        <w:rPr>
          <w:lang w:val="en-US"/>
        </w:rPr>
        <w:t>Web</w:t>
      </w:r>
      <w:r w:rsidRPr="00107A77">
        <w:rPr>
          <w:lang w:val="en-US"/>
        </w:rPr>
        <w:t xml:space="preserve"> </w:t>
      </w:r>
      <w:hyperlink r:id="rId14" w:history="1">
        <w:r w:rsidR="003725B3" w:rsidRPr="00107A77">
          <w:rPr>
            <w:rStyle w:val="Hyperlink"/>
          </w:rPr>
          <w:t>https://www.mp3</w:t>
        </w:r>
      </w:hyperlink>
      <w:r w:rsidR="003725B3" w:rsidRPr="00107A77">
        <w:rPr>
          <w:rStyle w:val="Hyperlink"/>
        </w:rPr>
        <w:t>.zing.vn</w:t>
      </w:r>
      <w:r w:rsidRPr="00107A77">
        <w:rPr>
          <w:lang w:val="en-US"/>
        </w:rPr>
        <w:t xml:space="preserve"> được kiểm tra trên các trình duyệt IE</w:t>
      </w:r>
      <w:r w:rsidR="003725B3" w:rsidRPr="00107A77">
        <w:rPr>
          <w:lang w:val="en-US"/>
        </w:rPr>
        <w:t>11</w:t>
      </w:r>
      <w:r w:rsidRPr="00107A77">
        <w:rPr>
          <w:lang w:val="en-US"/>
        </w:rPr>
        <w:t xml:space="preserve">, Mozilla Firefox </w:t>
      </w:r>
      <w:r w:rsidR="003725B3" w:rsidRPr="00107A77">
        <w:rPr>
          <w:lang w:val="en-US"/>
        </w:rPr>
        <w:t>77.0.1</w:t>
      </w:r>
      <w:r w:rsidRPr="00107A77">
        <w:rPr>
          <w:lang w:val="en-US"/>
        </w:rPr>
        <w:t xml:space="preserve"> và Google Chrome </w:t>
      </w:r>
      <w:r w:rsidR="003725B3" w:rsidRPr="00107A77">
        <w:rPr>
          <w:lang w:val="en-US"/>
        </w:rPr>
        <w:t>83.0.4103.97</w:t>
      </w:r>
      <w:r w:rsidRPr="00107A77">
        <w:rPr>
          <w:lang w:val="en-US"/>
        </w:rPr>
        <w:t>. Các trình duyệt này sử dụng phần mềm tích hợp Adobe Flash Player</w:t>
      </w:r>
      <w:r w:rsidR="00EB10BB" w:rsidRPr="00107A77">
        <w:rPr>
          <w:shd w:val="clear" w:color="auto" w:fill="FFFFFF"/>
        </w:rPr>
        <w:t xml:space="preserve"> </w:t>
      </w:r>
      <w:r w:rsidR="00EB10BB" w:rsidRPr="00107A77">
        <w:rPr>
          <w:lang w:val="en-US"/>
        </w:rPr>
        <w:t>12.822.109</w:t>
      </w:r>
      <w:r w:rsidRPr="00107A77">
        <w:rPr>
          <w:lang w:val="en-US"/>
        </w:rPr>
        <w:t xml:space="preserve"> để chạy các </w:t>
      </w:r>
      <w:r w:rsidR="007D29B6" w:rsidRPr="00107A77">
        <w:rPr>
          <w:lang w:val="en-US"/>
        </w:rPr>
        <w:t>bài hát</w:t>
      </w:r>
      <w:r w:rsidRPr="00107A77">
        <w:rPr>
          <w:lang w:val="en-US"/>
        </w:rPr>
        <w:t>.</w:t>
      </w:r>
    </w:p>
    <w:p w14:paraId="015EF90B" w14:textId="0D5F7FF3" w:rsidR="001D1339" w:rsidRPr="00107A77" w:rsidRDefault="001D1339" w:rsidP="00453877">
      <w:pPr>
        <w:pStyle w:val="ListParagraph"/>
        <w:spacing w:before="120" w:after="120" w:line="312" w:lineRule="auto"/>
        <w:ind w:firstLine="720"/>
        <w:rPr>
          <w:lang w:val="en-US"/>
        </w:rPr>
      </w:pPr>
      <w:r w:rsidRPr="00107A77">
        <w:rPr>
          <w:lang w:val="en-US"/>
        </w:rPr>
        <w:t xml:space="preserve">Hệ điều hành được sử dụng là Microsoft Windows </w:t>
      </w:r>
      <w:r w:rsidR="00F73C6A" w:rsidRPr="00107A77">
        <w:rPr>
          <w:lang w:val="en-US"/>
        </w:rPr>
        <w:t>10</w:t>
      </w:r>
      <w:r w:rsidRPr="00107A77">
        <w:rPr>
          <w:lang w:val="en-US"/>
        </w:rPr>
        <w:t xml:space="preserve"> Professional</w:t>
      </w:r>
      <w:r w:rsidR="00D4525C" w:rsidRPr="00107A77">
        <w:rPr>
          <w:lang w:val="en-US"/>
        </w:rPr>
        <w:t>.</w:t>
      </w:r>
    </w:p>
    <w:p w14:paraId="0ED86282" w14:textId="3D0D184B" w:rsidR="00371FC5" w:rsidRPr="00107A77" w:rsidRDefault="00371FC5" w:rsidP="00453877">
      <w:pPr>
        <w:pStyle w:val="ListParagraph"/>
        <w:spacing w:before="120" w:after="120" w:line="312" w:lineRule="auto"/>
        <w:rPr>
          <w:b/>
          <w:lang w:val="en-US"/>
        </w:rPr>
      </w:pPr>
      <w:r w:rsidRPr="00107A77">
        <w:rPr>
          <w:b/>
          <w:lang w:val="en-US"/>
        </w:rPr>
        <w:t>5.3. Environment: (môi trường test)</w:t>
      </w:r>
    </w:p>
    <w:p w14:paraId="3A69B935" w14:textId="5DBB416E" w:rsidR="00371FC5" w:rsidRPr="00107A77" w:rsidRDefault="00371FC5" w:rsidP="00453877">
      <w:pPr>
        <w:pStyle w:val="ListParagraph"/>
        <w:spacing w:before="120" w:after="120" w:line="312" w:lineRule="auto"/>
        <w:ind w:firstLine="720"/>
        <w:rPr>
          <w:lang w:val="en-US"/>
        </w:rPr>
      </w:pPr>
      <w:r w:rsidRPr="00107A77">
        <w:rPr>
          <w:lang w:val="en-US"/>
        </w:rPr>
        <w:lastRenderedPageBreak/>
        <w:t>Test trên môi trườ</w:t>
      </w:r>
      <w:r w:rsidR="00E7153F">
        <w:rPr>
          <w:lang w:val="en-US"/>
        </w:rPr>
        <w:t>ng web.</w:t>
      </w:r>
    </w:p>
    <w:p w14:paraId="3384C8B4" w14:textId="77777777" w:rsidR="00C90F80" w:rsidRPr="00107A77" w:rsidRDefault="00C90F80" w:rsidP="00453877">
      <w:pPr>
        <w:pStyle w:val="ListParagraph"/>
        <w:spacing w:before="120" w:after="120" w:line="312" w:lineRule="auto"/>
        <w:rPr>
          <w:b/>
          <w:lang w:val="en-US"/>
        </w:rPr>
      </w:pPr>
      <w:r w:rsidRPr="00107A77">
        <w:rPr>
          <w:b/>
        </w:rPr>
        <w:t xml:space="preserve">Bước 6: </w:t>
      </w:r>
      <w:r w:rsidRPr="00107A77">
        <w:rPr>
          <w:b/>
          <w:lang w:val="vi-VN"/>
        </w:rPr>
        <w:t>Test milestones</w:t>
      </w:r>
      <w:r w:rsidRPr="00107A77">
        <w:rPr>
          <w:b/>
          <w:lang w:val="en-US"/>
        </w:rPr>
        <w:t xml:space="preserve"> (Các mốc kiểm thử)</w:t>
      </w:r>
    </w:p>
    <w:tbl>
      <w:tblPr>
        <w:tblW w:w="8939"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43" w:type="dxa"/>
          <w:right w:w="43" w:type="dxa"/>
        </w:tblCellMar>
        <w:tblLook w:val="01E0" w:firstRow="1" w:lastRow="1" w:firstColumn="1" w:lastColumn="1" w:noHBand="0" w:noVBand="0"/>
      </w:tblPr>
      <w:tblGrid>
        <w:gridCol w:w="2571"/>
        <w:gridCol w:w="2048"/>
        <w:gridCol w:w="1200"/>
        <w:gridCol w:w="1440"/>
        <w:gridCol w:w="1680"/>
      </w:tblGrid>
      <w:tr w:rsidR="00397948" w:rsidRPr="00107A77" w14:paraId="409F493F" w14:textId="77777777" w:rsidTr="001A6B3E">
        <w:trPr>
          <w:jc w:val="center"/>
        </w:trPr>
        <w:tc>
          <w:tcPr>
            <w:tcW w:w="2571" w:type="dxa"/>
            <w:tcBorders>
              <w:top w:val="single" w:sz="4" w:space="0" w:color="999999"/>
              <w:left w:val="single" w:sz="4" w:space="0" w:color="999999"/>
              <w:bottom w:val="single" w:sz="4" w:space="0" w:color="999999"/>
              <w:right w:val="single" w:sz="4" w:space="0" w:color="999999"/>
            </w:tcBorders>
            <w:shd w:val="clear" w:color="auto" w:fill="E6E6E6"/>
          </w:tcPr>
          <w:p w14:paraId="08147398" w14:textId="77777777" w:rsidR="00397948" w:rsidRPr="00107A77" w:rsidRDefault="00397948" w:rsidP="00AF1651">
            <w:pPr>
              <w:pStyle w:val="table2"/>
            </w:pPr>
            <w:r w:rsidRPr="00107A77">
              <w:t>Milestone</w:t>
            </w:r>
          </w:p>
        </w:tc>
        <w:tc>
          <w:tcPr>
            <w:tcW w:w="2048" w:type="dxa"/>
            <w:tcBorders>
              <w:top w:val="single" w:sz="4" w:space="0" w:color="999999"/>
              <w:left w:val="single" w:sz="4" w:space="0" w:color="999999"/>
              <w:bottom w:val="single" w:sz="4" w:space="0" w:color="999999"/>
              <w:right w:val="single" w:sz="4" w:space="0" w:color="999999"/>
            </w:tcBorders>
            <w:shd w:val="clear" w:color="auto" w:fill="E6E6E6"/>
          </w:tcPr>
          <w:p w14:paraId="13A330CD" w14:textId="77777777" w:rsidR="00397948" w:rsidRPr="00107A77" w:rsidRDefault="00397948" w:rsidP="00AF1651">
            <w:pPr>
              <w:pStyle w:val="table2"/>
            </w:pPr>
            <w:r w:rsidRPr="00107A77">
              <w:t>Deliverables</w:t>
            </w:r>
          </w:p>
        </w:tc>
        <w:tc>
          <w:tcPr>
            <w:tcW w:w="1200" w:type="dxa"/>
            <w:tcBorders>
              <w:top w:val="single" w:sz="4" w:space="0" w:color="999999"/>
              <w:left w:val="single" w:sz="4" w:space="0" w:color="999999"/>
              <w:bottom w:val="single" w:sz="4" w:space="0" w:color="999999"/>
              <w:right w:val="single" w:sz="4" w:space="0" w:color="999999"/>
            </w:tcBorders>
            <w:shd w:val="clear" w:color="auto" w:fill="E6E6E6"/>
          </w:tcPr>
          <w:p w14:paraId="7693E87F" w14:textId="77777777" w:rsidR="00397948" w:rsidRPr="00107A77" w:rsidRDefault="00397948" w:rsidP="00AF1651">
            <w:pPr>
              <w:pStyle w:val="table2"/>
            </w:pPr>
            <w:r w:rsidRPr="00107A77">
              <w:t>Duration</w:t>
            </w:r>
          </w:p>
        </w:tc>
        <w:tc>
          <w:tcPr>
            <w:tcW w:w="1440" w:type="dxa"/>
            <w:tcBorders>
              <w:top w:val="single" w:sz="4" w:space="0" w:color="999999"/>
              <w:left w:val="single" w:sz="4" w:space="0" w:color="999999"/>
              <w:bottom w:val="single" w:sz="4" w:space="0" w:color="999999"/>
              <w:right w:val="single" w:sz="4" w:space="0" w:color="999999"/>
            </w:tcBorders>
            <w:shd w:val="clear" w:color="auto" w:fill="E6E6E6"/>
          </w:tcPr>
          <w:p w14:paraId="234B454A" w14:textId="77777777" w:rsidR="00397948" w:rsidRPr="00107A77" w:rsidRDefault="00397948" w:rsidP="00AF1651">
            <w:pPr>
              <w:pStyle w:val="table2"/>
            </w:pPr>
            <w:r w:rsidRPr="00107A77">
              <w:t>Start Date</w:t>
            </w:r>
          </w:p>
        </w:tc>
        <w:tc>
          <w:tcPr>
            <w:tcW w:w="1680" w:type="dxa"/>
            <w:tcBorders>
              <w:top w:val="single" w:sz="4" w:space="0" w:color="999999"/>
              <w:left w:val="single" w:sz="4" w:space="0" w:color="999999"/>
              <w:bottom w:val="single" w:sz="4" w:space="0" w:color="999999"/>
              <w:right w:val="single" w:sz="4" w:space="0" w:color="999999"/>
            </w:tcBorders>
            <w:shd w:val="clear" w:color="auto" w:fill="E6E6E6"/>
          </w:tcPr>
          <w:p w14:paraId="19ADEE65" w14:textId="77777777" w:rsidR="00397948" w:rsidRPr="00107A77" w:rsidRDefault="00397948" w:rsidP="00AF1651">
            <w:pPr>
              <w:pStyle w:val="table2"/>
            </w:pPr>
            <w:r w:rsidRPr="00107A77">
              <w:t>End Date</w:t>
            </w:r>
          </w:p>
        </w:tc>
      </w:tr>
      <w:tr w:rsidR="00397948" w:rsidRPr="00107A77" w14:paraId="7F72226B" w14:textId="77777777" w:rsidTr="001A6B3E">
        <w:trPr>
          <w:jc w:val="center"/>
        </w:trPr>
        <w:tc>
          <w:tcPr>
            <w:tcW w:w="2571"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9C9C456" w14:textId="77777777" w:rsidR="00397948" w:rsidRPr="00107A77" w:rsidRDefault="00397948" w:rsidP="00AF1651">
            <w:pPr>
              <w:pStyle w:val="table2"/>
            </w:pPr>
            <w:r w:rsidRPr="00107A77">
              <w:t>Lập kế hoạch kiểm thử</w:t>
            </w:r>
          </w:p>
        </w:tc>
        <w:tc>
          <w:tcPr>
            <w:tcW w:w="2048" w:type="dxa"/>
            <w:shd w:val="clear" w:color="auto" w:fill="auto"/>
            <w:vAlign w:val="center"/>
          </w:tcPr>
          <w:p w14:paraId="0C7DF7E7" w14:textId="77777777" w:rsidR="00397948" w:rsidRPr="00107A77" w:rsidRDefault="00397948" w:rsidP="00AF1651">
            <w:pPr>
              <w:pStyle w:val="table2"/>
            </w:pPr>
            <w:r w:rsidRPr="00107A77">
              <w:t>Tài liệu Test Plan</w:t>
            </w:r>
          </w:p>
        </w:tc>
        <w:tc>
          <w:tcPr>
            <w:tcW w:w="1200" w:type="dxa"/>
            <w:shd w:val="clear" w:color="auto" w:fill="auto"/>
            <w:vAlign w:val="center"/>
          </w:tcPr>
          <w:p w14:paraId="579C1888" w14:textId="77777777" w:rsidR="00397948" w:rsidRPr="00107A77" w:rsidRDefault="00397948" w:rsidP="00AF1651">
            <w:pPr>
              <w:pStyle w:val="table2"/>
            </w:pPr>
            <w:r w:rsidRPr="00107A77">
              <w:t>2 ngày</w:t>
            </w:r>
          </w:p>
        </w:tc>
        <w:tc>
          <w:tcPr>
            <w:tcW w:w="1440" w:type="dxa"/>
            <w:shd w:val="clear" w:color="auto" w:fill="auto"/>
            <w:vAlign w:val="center"/>
          </w:tcPr>
          <w:p w14:paraId="1A65FB6A" w14:textId="77777777" w:rsidR="00397948" w:rsidRPr="00107A77" w:rsidRDefault="00397948" w:rsidP="00AF1651">
            <w:pPr>
              <w:pStyle w:val="table2"/>
            </w:pPr>
            <w:r w:rsidRPr="00107A77">
              <w:t>03/06/20</w:t>
            </w:r>
            <w:r w:rsidR="00315F59" w:rsidRPr="00107A77">
              <w:t>20</w:t>
            </w:r>
          </w:p>
        </w:tc>
        <w:tc>
          <w:tcPr>
            <w:tcW w:w="1680" w:type="dxa"/>
            <w:shd w:val="clear" w:color="auto" w:fill="auto"/>
            <w:vAlign w:val="center"/>
          </w:tcPr>
          <w:p w14:paraId="556ADB76" w14:textId="77777777" w:rsidR="00397948" w:rsidRPr="00107A77" w:rsidRDefault="00397948" w:rsidP="00AF1651">
            <w:pPr>
              <w:pStyle w:val="table2"/>
            </w:pPr>
            <w:r w:rsidRPr="00107A77">
              <w:t>04/06/20</w:t>
            </w:r>
            <w:r w:rsidR="00315F59" w:rsidRPr="00107A77">
              <w:t>20</w:t>
            </w:r>
          </w:p>
        </w:tc>
      </w:tr>
      <w:tr w:rsidR="00397948" w:rsidRPr="00107A77" w14:paraId="257B9688" w14:textId="77777777" w:rsidTr="001A6B3E">
        <w:trPr>
          <w:jc w:val="center"/>
        </w:trPr>
        <w:tc>
          <w:tcPr>
            <w:tcW w:w="2571" w:type="dxa"/>
            <w:tcBorders>
              <w:left w:val="single" w:sz="4" w:space="0" w:color="999999"/>
              <w:bottom w:val="single" w:sz="4" w:space="0" w:color="999999"/>
              <w:right w:val="single" w:sz="4" w:space="0" w:color="999999"/>
            </w:tcBorders>
            <w:shd w:val="clear" w:color="auto" w:fill="auto"/>
            <w:vAlign w:val="center"/>
          </w:tcPr>
          <w:p w14:paraId="589F59EE" w14:textId="77777777" w:rsidR="00397948" w:rsidRPr="00107A77" w:rsidRDefault="00397948" w:rsidP="00AF1651">
            <w:pPr>
              <w:pStyle w:val="table2"/>
            </w:pPr>
            <w:r w:rsidRPr="00107A77">
              <w:t>Xem lại các tài liệu</w:t>
            </w:r>
          </w:p>
        </w:tc>
        <w:tc>
          <w:tcPr>
            <w:tcW w:w="2048" w:type="dxa"/>
            <w:shd w:val="clear" w:color="auto" w:fill="auto"/>
            <w:vAlign w:val="center"/>
          </w:tcPr>
          <w:p w14:paraId="7449F16D" w14:textId="77777777" w:rsidR="00397948" w:rsidRPr="00107A77" w:rsidRDefault="00397948" w:rsidP="00AF1651">
            <w:pPr>
              <w:pStyle w:val="table2"/>
            </w:pPr>
            <w:r w:rsidRPr="00107A77">
              <w:t>Tài liệu Tes Plan</w:t>
            </w:r>
          </w:p>
        </w:tc>
        <w:tc>
          <w:tcPr>
            <w:tcW w:w="1200" w:type="dxa"/>
            <w:shd w:val="clear" w:color="auto" w:fill="auto"/>
            <w:vAlign w:val="center"/>
          </w:tcPr>
          <w:p w14:paraId="53BFC700" w14:textId="77777777" w:rsidR="00397948" w:rsidRPr="00107A77" w:rsidRDefault="00397948" w:rsidP="00AF1651">
            <w:pPr>
              <w:pStyle w:val="table2"/>
            </w:pPr>
            <w:r w:rsidRPr="00107A77">
              <w:t>2 ngày</w:t>
            </w:r>
          </w:p>
        </w:tc>
        <w:tc>
          <w:tcPr>
            <w:tcW w:w="1440" w:type="dxa"/>
            <w:shd w:val="clear" w:color="auto" w:fill="auto"/>
            <w:vAlign w:val="center"/>
          </w:tcPr>
          <w:p w14:paraId="7F42341F" w14:textId="77777777" w:rsidR="00397948" w:rsidRPr="00107A77" w:rsidRDefault="00397948" w:rsidP="00AF1651">
            <w:pPr>
              <w:pStyle w:val="table2"/>
            </w:pPr>
            <w:r w:rsidRPr="00107A77">
              <w:t>03/06/20</w:t>
            </w:r>
            <w:r w:rsidR="00315F59" w:rsidRPr="00107A77">
              <w:t>20</w:t>
            </w:r>
          </w:p>
        </w:tc>
        <w:tc>
          <w:tcPr>
            <w:tcW w:w="1680" w:type="dxa"/>
            <w:shd w:val="clear" w:color="auto" w:fill="auto"/>
            <w:vAlign w:val="center"/>
          </w:tcPr>
          <w:p w14:paraId="29D68366" w14:textId="77777777" w:rsidR="00397948" w:rsidRPr="00107A77" w:rsidRDefault="00397948" w:rsidP="00AF1651">
            <w:pPr>
              <w:pStyle w:val="table2"/>
            </w:pPr>
            <w:r w:rsidRPr="00107A77">
              <w:t>04/06/20</w:t>
            </w:r>
            <w:r w:rsidR="00315F59" w:rsidRPr="00107A77">
              <w:t>20</w:t>
            </w:r>
          </w:p>
        </w:tc>
      </w:tr>
      <w:tr w:rsidR="00397948" w:rsidRPr="00107A77" w14:paraId="7DA8F6DA" w14:textId="77777777" w:rsidTr="001A6B3E">
        <w:trPr>
          <w:jc w:val="center"/>
        </w:trPr>
        <w:tc>
          <w:tcPr>
            <w:tcW w:w="2571" w:type="dxa"/>
            <w:tcBorders>
              <w:left w:val="single" w:sz="4" w:space="0" w:color="999999"/>
              <w:bottom w:val="single" w:sz="4" w:space="0" w:color="999999"/>
              <w:right w:val="single" w:sz="4" w:space="0" w:color="999999"/>
            </w:tcBorders>
            <w:shd w:val="clear" w:color="auto" w:fill="auto"/>
            <w:vAlign w:val="center"/>
          </w:tcPr>
          <w:p w14:paraId="114A94E9" w14:textId="77777777" w:rsidR="00397948" w:rsidRPr="00107A77" w:rsidRDefault="00397948" w:rsidP="00AF1651">
            <w:pPr>
              <w:pStyle w:val="table2"/>
            </w:pPr>
            <w:r w:rsidRPr="00107A77">
              <w:t>Thiết kế các testcase</w:t>
            </w:r>
          </w:p>
        </w:tc>
        <w:tc>
          <w:tcPr>
            <w:tcW w:w="2048" w:type="dxa"/>
            <w:shd w:val="clear" w:color="auto" w:fill="auto"/>
            <w:vAlign w:val="center"/>
          </w:tcPr>
          <w:p w14:paraId="753F5647" w14:textId="77777777" w:rsidR="00397948" w:rsidRPr="00107A77" w:rsidRDefault="00397948" w:rsidP="00AF1651">
            <w:pPr>
              <w:pStyle w:val="table2"/>
            </w:pPr>
            <w:r w:rsidRPr="00107A77">
              <w:t>Tài liệu Testcase</w:t>
            </w:r>
          </w:p>
        </w:tc>
        <w:tc>
          <w:tcPr>
            <w:tcW w:w="1200" w:type="dxa"/>
            <w:shd w:val="clear" w:color="auto" w:fill="auto"/>
            <w:vAlign w:val="center"/>
          </w:tcPr>
          <w:p w14:paraId="19DDE55F" w14:textId="77777777" w:rsidR="00397948" w:rsidRPr="00107A77" w:rsidRDefault="00397948" w:rsidP="00AF1651">
            <w:pPr>
              <w:pStyle w:val="table2"/>
            </w:pPr>
            <w:r w:rsidRPr="00107A77">
              <w:t>1 ngày</w:t>
            </w:r>
          </w:p>
        </w:tc>
        <w:tc>
          <w:tcPr>
            <w:tcW w:w="1440" w:type="dxa"/>
            <w:shd w:val="clear" w:color="auto" w:fill="auto"/>
            <w:vAlign w:val="center"/>
          </w:tcPr>
          <w:p w14:paraId="70B51F7C" w14:textId="77777777" w:rsidR="00397948" w:rsidRPr="00107A77" w:rsidRDefault="00397948" w:rsidP="00AF1651">
            <w:pPr>
              <w:pStyle w:val="table2"/>
            </w:pPr>
            <w:r w:rsidRPr="00107A77">
              <w:t>05/06/20</w:t>
            </w:r>
            <w:r w:rsidR="00315F59" w:rsidRPr="00107A77">
              <w:t>20</w:t>
            </w:r>
          </w:p>
        </w:tc>
        <w:tc>
          <w:tcPr>
            <w:tcW w:w="1680" w:type="dxa"/>
            <w:shd w:val="clear" w:color="auto" w:fill="auto"/>
            <w:vAlign w:val="center"/>
          </w:tcPr>
          <w:p w14:paraId="6F85DE2A" w14:textId="77777777" w:rsidR="00397948" w:rsidRPr="00107A77" w:rsidRDefault="00397948" w:rsidP="00AF1651">
            <w:pPr>
              <w:pStyle w:val="table2"/>
            </w:pPr>
            <w:r w:rsidRPr="00107A77">
              <w:t>05/06/20</w:t>
            </w:r>
            <w:r w:rsidR="00315F59" w:rsidRPr="00107A77">
              <w:t>20</w:t>
            </w:r>
          </w:p>
        </w:tc>
      </w:tr>
      <w:tr w:rsidR="00397948" w:rsidRPr="00107A77" w14:paraId="1CADA22B" w14:textId="77777777" w:rsidTr="001A6B3E">
        <w:trPr>
          <w:jc w:val="center"/>
        </w:trPr>
        <w:tc>
          <w:tcPr>
            <w:tcW w:w="2571" w:type="dxa"/>
            <w:tcBorders>
              <w:left w:val="single" w:sz="4" w:space="0" w:color="999999"/>
              <w:bottom w:val="single" w:sz="4" w:space="0" w:color="999999"/>
              <w:right w:val="single" w:sz="4" w:space="0" w:color="999999"/>
            </w:tcBorders>
            <w:shd w:val="clear" w:color="auto" w:fill="auto"/>
            <w:vAlign w:val="center"/>
          </w:tcPr>
          <w:p w14:paraId="5613044D" w14:textId="77777777" w:rsidR="00397948" w:rsidRPr="00107A77" w:rsidRDefault="00397948" w:rsidP="00AF1651">
            <w:pPr>
              <w:pStyle w:val="table2"/>
            </w:pPr>
            <w:r w:rsidRPr="00107A77">
              <w:t>Viết các testcase</w:t>
            </w:r>
          </w:p>
        </w:tc>
        <w:tc>
          <w:tcPr>
            <w:tcW w:w="2048" w:type="dxa"/>
            <w:shd w:val="clear" w:color="auto" w:fill="auto"/>
            <w:vAlign w:val="center"/>
          </w:tcPr>
          <w:p w14:paraId="3298E899" w14:textId="77777777" w:rsidR="00397948" w:rsidRPr="00107A77" w:rsidRDefault="00397948" w:rsidP="00AF1651">
            <w:pPr>
              <w:pStyle w:val="table2"/>
            </w:pPr>
            <w:r w:rsidRPr="00107A77">
              <w:t>Tài liệu Testcase</w:t>
            </w:r>
          </w:p>
        </w:tc>
        <w:tc>
          <w:tcPr>
            <w:tcW w:w="1200" w:type="dxa"/>
            <w:shd w:val="clear" w:color="auto" w:fill="auto"/>
            <w:vAlign w:val="center"/>
          </w:tcPr>
          <w:p w14:paraId="2F1FFB44" w14:textId="77777777" w:rsidR="00397948" w:rsidRPr="00107A77" w:rsidRDefault="00397948" w:rsidP="00AF1651">
            <w:pPr>
              <w:pStyle w:val="table2"/>
            </w:pPr>
            <w:r w:rsidRPr="00107A77">
              <w:t>2 ngày</w:t>
            </w:r>
          </w:p>
        </w:tc>
        <w:tc>
          <w:tcPr>
            <w:tcW w:w="1440" w:type="dxa"/>
            <w:shd w:val="clear" w:color="auto" w:fill="auto"/>
            <w:vAlign w:val="center"/>
          </w:tcPr>
          <w:p w14:paraId="78F736B1" w14:textId="77777777" w:rsidR="00397948" w:rsidRPr="00107A77" w:rsidRDefault="00397948" w:rsidP="00AF1651">
            <w:pPr>
              <w:pStyle w:val="table2"/>
            </w:pPr>
            <w:r w:rsidRPr="00107A77">
              <w:t>0</w:t>
            </w:r>
            <w:r w:rsidR="008F4C50" w:rsidRPr="00107A77">
              <w:t>8</w:t>
            </w:r>
            <w:r w:rsidRPr="00107A77">
              <w:t>/06/20</w:t>
            </w:r>
            <w:r w:rsidR="00315F59" w:rsidRPr="00107A77">
              <w:t>20</w:t>
            </w:r>
          </w:p>
        </w:tc>
        <w:tc>
          <w:tcPr>
            <w:tcW w:w="1680" w:type="dxa"/>
            <w:shd w:val="clear" w:color="auto" w:fill="auto"/>
            <w:vAlign w:val="center"/>
          </w:tcPr>
          <w:p w14:paraId="3EFA2015" w14:textId="77777777" w:rsidR="00397948" w:rsidRPr="00107A77" w:rsidRDefault="00397948" w:rsidP="00AF1651">
            <w:pPr>
              <w:pStyle w:val="table2"/>
            </w:pPr>
            <w:r w:rsidRPr="00107A77">
              <w:t>0</w:t>
            </w:r>
            <w:r w:rsidR="008F4C50" w:rsidRPr="00107A77">
              <w:t>9</w:t>
            </w:r>
            <w:r w:rsidRPr="00107A77">
              <w:t>/06/20</w:t>
            </w:r>
            <w:r w:rsidR="00315F59" w:rsidRPr="00107A77">
              <w:t>20</w:t>
            </w:r>
          </w:p>
        </w:tc>
      </w:tr>
      <w:tr w:rsidR="00397948" w:rsidRPr="00107A77" w14:paraId="529C2086" w14:textId="77777777" w:rsidTr="001A6B3E">
        <w:trPr>
          <w:jc w:val="center"/>
        </w:trPr>
        <w:tc>
          <w:tcPr>
            <w:tcW w:w="2571"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C330B9C" w14:textId="77777777" w:rsidR="00397948" w:rsidRPr="00107A77" w:rsidRDefault="00397948" w:rsidP="00AF1651">
            <w:pPr>
              <w:pStyle w:val="table2"/>
            </w:pPr>
            <w:r w:rsidRPr="00107A77">
              <w:t>Xem lại các testcase</w:t>
            </w:r>
          </w:p>
        </w:tc>
        <w:tc>
          <w:tcPr>
            <w:tcW w:w="2048"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D513E28" w14:textId="77777777" w:rsidR="00397948" w:rsidRPr="00107A77" w:rsidRDefault="00397948" w:rsidP="00AF1651">
            <w:pPr>
              <w:pStyle w:val="table2"/>
            </w:pPr>
            <w:r w:rsidRPr="00107A77">
              <w:t>Tài liệu Testcase</w:t>
            </w:r>
          </w:p>
        </w:tc>
        <w:tc>
          <w:tcPr>
            <w:tcW w:w="120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0CA603F" w14:textId="77777777" w:rsidR="00397948" w:rsidRPr="00107A77" w:rsidRDefault="00397948" w:rsidP="00AF1651">
            <w:pPr>
              <w:pStyle w:val="table2"/>
            </w:pPr>
            <w:r w:rsidRPr="00107A77">
              <w:t>1 ngày</w:t>
            </w:r>
          </w:p>
        </w:tc>
        <w:tc>
          <w:tcPr>
            <w:tcW w:w="144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EDB10F3" w14:textId="77777777" w:rsidR="00397948" w:rsidRPr="00107A77" w:rsidRDefault="008F4C50" w:rsidP="00AF1651">
            <w:pPr>
              <w:pStyle w:val="table2"/>
            </w:pPr>
            <w:r w:rsidRPr="00107A77">
              <w:t>10</w:t>
            </w:r>
            <w:r w:rsidR="00397948" w:rsidRPr="00107A77">
              <w:t>/06/20</w:t>
            </w:r>
            <w:r w:rsidR="00315F59" w:rsidRPr="00107A77">
              <w:t>20</w:t>
            </w:r>
          </w:p>
        </w:tc>
        <w:tc>
          <w:tcPr>
            <w:tcW w:w="168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5261FBA" w14:textId="77777777" w:rsidR="00397948" w:rsidRPr="00107A77" w:rsidRDefault="008F4C50" w:rsidP="00AF1651">
            <w:pPr>
              <w:pStyle w:val="table2"/>
            </w:pPr>
            <w:r w:rsidRPr="00107A77">
              <w:t>10</w:t>
            </w:r>
            <w:r w:rsidR="00397948" w:rsidRPr="00107A77">
              <w:t>/06/20</w:t>
            </w:r>
            <w:r w:rsidR="00315F59" w:rsidRPr="00107A77">
              <w:t>20</w:t>
            </w:r>
          </w:p>
        </w:tc>
      </w:tr>
      <w:tr w:rsidR="00397948" w:rsidRPr="00107A77" w14:paraId="4E2ECBAC" w14:textId="77777777" w:rsidTr="001A6B3E">
        <w:trPr>
          <w:jc w:val="center"/>
        </w:trPr>
        <w:tc>
          <w:tcPr>
            <w:tcW w:w="2571"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A989B8E" w14:textId="77777777" w:rsidR="00397948" w:rsidRPr="00107A77" w:rsidRDefault="00397948" w:rsidP="00AF1651">
            <w:pPr>
              <w:pStyle w:val="table2"/>
            </w:pPr>
            <w:r w:rsidRPr="00107A77">
              <w:t>Thực thi các testcase</w:t>
            </w:r>
          </w:p>
        </w:tc>
        <w:tc>
          <w:tcPr>
            <w:tcW w:w="2048"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B947F7C" w14:textId="77777777" w:rsidR="00397948" w:rsidRPr="00107A77" w:rsidRDefault="00397948" w:rsidP="00AF1651">
            <w:pPr>
              <w:pStyle w:val="table2"/>
            </w:pPr>
            <w:r w:rsidRPr="00107A77">
              <w:t>Tài liệu Testcase</w:t>
            </w:r>
          </w:p>
        </w:tc>
        <w:tc>
          <w:tcPr>
            <w:tcW w:w="120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AEB9D46" w14:textId="77777777" w:rsidR="00397948" w:rsidRPr="00107A77" w:rsidRDefault="00397948" w:rsidP="00AF1651">
            <w:pPr>
              <w:pStyle w:val="table2"/>
            </w:pPr>
            <w:r w:rsidRPr="00107A77">
              <w:t>1 ngày</w:t>
            </w:r>
          </w:p>
        </w:tc>
        <w:tc>
          <w:tcPr>
            <w:tcW w:w="144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BFD6F7A" w14:textId="77777777" w:rsidR="00397948" w:rsidRPr="00107A77" w:rsidRDefault="008F4C50" w:rsidP="00AF1651">
            <w:pPr>
              <w:pStyle w:val="table2"/>
            </w:pPr>
            <w:r w:rsidRPr="00107A77">
              <w:t>11</w:t>
            </w:r>
            <w:r w:rsidR="00397948" w:rsidRPr="00107A77">
              <w:t>/06/20</w:t>
            </w:r>
            <w:r w:rsidR="00315F59" w:rsidRPr="00107A77">
              <w:t>20</w:t>
            </w:r>
          </w:p>
        </w:tc>
        <w:tc>
          <w:tcPr>
            <w:tcW w:w="168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4AA8EA2" w14:textId="77777777" w:rsidR="00397948" w:rsidRPr="00107A77" w:rsidRDefault="008F4C50" w:rsidP="00AF1651">
            <w:pPr>
              <w:pStyle w:val="table2"/>
            </w:pPr>
            <w:r w:rsidRPr="00107A77">
              <w:t>11</w:t>
            </w:r>
            <w:r w:rsidR="00397948" w:rsidRPr="00107A77">
              <w:t>/06/20</w:t>
            </w:r>
            <w:r w:rsidR="00315F59" w:rsidRPr="00107A77">
              <w:t>20</w:t>
            </w:r>
          </w:p>
        </w:tc>
      </w:tr>
      <w:tr w:rsidR="00397948" w:rsidRPr="00107A77" w14:paraId="2678BE18" w14:textId="77777777" w:rsidTr="001A6B3E">
        <w:trPr>
          <w:jc w:val="center"/>
        </w:trPr>
        <w:tc>
          <w:tcPr>
            <w:tcW w:w="2571"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44851D5" w14:textId="77777777" w:rsidR="00397948" w:rsidRPr="00107A77" w:rsidRDefault="00397948" w:rsidP="00AF1651">
            <w:pPr>
              <w:pStyle w:val="table2"/>
            </w:pPr>
            <w:r w:rsidRPr="00107A77">
              <w:t>Ghi nhận và đánh giá kết quả kiểm thử</w:t>
            </w:r>
          </w:p>
        </w:tc>
        <w:tc>
          <w:tcPr>
            <w:tcW w:w="2048"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5785C1B" w14:textId="77777777" w:rsidR="00397948" w:rsidRPr="00107A77" w:rsidRDefault="00397948" w:rsidP="00AF1651">
            <w:pPr>
              <w:pStyle w:val="table2"/>
            </w:pPr>
            <w:r w:rsidRPr="00107A77">
              <w:t>Tài liệu Testcase</w:t>
            </w:r>
          </w:p>
        </w:tc>
        <w:tc>
          <w:tcPr>
            <w:tcW w:w="120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57237DF" w14:textId="77777777" w:rsidR="00397948" w:rsidRPr="00107A77" w:rsidRDefault="00397948" w:rsidP="00AF1651">
            <w:pPr>
              <w:pStyle w:val="table2"/>
            </w:pPr>
            <w:r w:rsidRPr="00107A77">
              <w:t>2 ngày</w:t>
            </w:r>
          </w:p>
        </w:tc>
        <w:tc>
          <w:tcPr>
            <w:tcW w:w="144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9D64B77" w14:textId="77777777" w:rsidR="00397948" w:rsidRPr="00107A77" w:rsidRDefault="008F4C50" w:rsidP="00AF1651">
            <w:pPr>
              <w:pStyle w:val="table2"/>
            </w:pPr>
            <w:r w:rsidRPr="00107A77">
              <w:t>12</w:t>
            </w:r>
            <w:r w:rsidR="00397948" w:rsidRPr="00107A77">
              <w:t>/06/20</w:t>
            </w:r>
            <w:r w:rsidR="00315F59" w:rsidRPr="00107A77">
              <w:t>20</w:t>
            </w:r>
          </w:p>
        </w:tc>
        <w:tc>
          <w:tcPr>
            <w:tcW w:w="168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D19EBD2" w14:textId="77777777" w:rsidR="00397948" w:rsidRPr="00107A77" w:rsidRDefault="008F4C50" w:rsidP="00AF1651">
            <w:pPr>
              <w:pStyle w:val="table2"/>
            </w:pPr>
            <w:r w:rsidRPr="00107A77">
              <w:t>15</w:t>
            </w:r>
            <w:r w:rsidR="00397948" w:rsidRPr="00107A77">
              <w:t>/06/20</w:t>
            </w:r>
            <w:r w:rsidR="00315F59" w:rsidRPr="00107A77">
              <w:t>20</w:t>
            </w:r>
          </w:p>
        </w:tc>
      </w:tr>
    </w:tbl>
    <w:p w14:paraId="77918BDE" w14:textId="769B1101" w:rsidR="0002604D" w:rsidRPr="003361E2" w:rsidRDefault="0002604D" w:rsidP="003361E2">
      <w:pPr>
        <w:spacing w:before="120" w:after="120" w:line="312" w:lineRule="auto"/>
      </w:pPr>
      <w:r w:rsidRPr="003361E2">
        <w:t>Biểu đồ Gantt</w:t>
      </w:r>
    </w:p>
    <w:p w14:paraId="25AFAC54" w14:textId="77777777" w:rsidR="0002604D" w:rsidRPr="00107A77" w:rsidRDefault="00236DC6" w:rsidP="00453877">
      <w:pPr>
        <w:pStyle w:val="ListParagraph"/>
        <w:spacing w:before="120" w:after="120" w:line="312" w:lineRule="auto"/>
        <w:ind w:left="567"/>
        <w:rPr>
          <w:rFonts w:eastAsia="Times New Roman"/>
        </w:rPr>
      </w:pPr>
      <w:r w:rsidRPr="00107A77">
        <w:rPr>
          <w:lang w:val="en-US"/>
        </w:rPr>
        <w:drawing>
          <wp:inline distT="0" distB="0" distL="0" distR="0" wp14:anchorId="027DCE54" wp14:editId="2F610FF5">
            <wp:extent cx="5734916" cy="150190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540" r="1389"/>
                    <a:stretch/>
                  </pic:blipFill>
                  <pic:spPr bwMode="auto">
                    <a:xfrm>
                      <a:off x="0" y="0"/>
                      <a:ext cx="5762423" cy="1509109"/>
                    </a:xfrm>
                    <a:prstGeom prst="rect">
                      <a:avLst/>
                    </a:prstGeom>
                    <a:ln>
                      <a:noFill/>
                    </a:ln>
                    <a:extLst>
                      <a:ext uri="{53640926-AAD7-44D8-BBD7-CCE9431645EC}">
                        <a14:shadowObscured xmlns:a14="http://schemas.microsoft.com/office/drawing/2010/main"/>
                      </a:ext>
                    </a:extLst>
                  </pic:spPr>
                </pic:pic>
              </a:graphicData>
            </a:graphic>
          </wp:inline>
        </w:drawing>
      </w:r>
    </w:p>
    <w:p w14:paraId="4AB14C16" w14:textId="77777777" w:rsidR="00371FC5" w:rsidRPr="00107A77" w:rsidRDefault="00371FC5" w:rsidP="00453877">
      <w:pPr>
        <w:pStyle w:val="ListParagraph"/>
        <w:spacing w:before="120" w:after="120" w:line="312" w:lineRule="auto"/>
        <w:rPr>
          <w:b/>
        </w:rPr>
      </w:pPr>
    </w:p>
    <w:p w14:paraId="41541C3E" w14:textId="127BCDD1" w:rsidR="00C90F80" w:rsidRPr="00107A77" w:rsidRDefault="00C90F80" w:rsidP="00453877">
      <w:pPr>
        <w:pStyle w:val="ListParagraph"/>
        <w:spacing w:before="120" w:after="120" w:line="312" w:lineRule="auto"/>
        <w:rPr>
          <w:b/>
          <w:lang w:val="en-US"/>
        </w:rPr>
      </w:pPr>
      <w:r w:rsidRPr="00107A77">
        <w:rPr>
          <w:b/>
        </w:rPr>
        <w:t xml:space="preserve">Bước 7: </w:t>
      </w:r>
      <w:r w:rsidRPr="00107A77">
        <w:rPr>
          <w:b/>
          <w:lang w:val="vi-VN"/>
        </w:rPr>
        <w:t>Deliverables of test: Test Plan, Test Case,Test Reports</w:t>
      </w:r>
      <w:r w:rsidRPr="00107A77">
        <w:rPr>
          <w:b/>
          <w:lang w:val="en-US"/>
        </w:rPr>
        <w:t xml:space="preserve"> (sản phẩm cần bàn giao</w:t>
      </w:r>
      <w:r w:rsidR="00107A77">
        <w:rPr>
          <w:b/>
          <w:lang w:val="en-US"/>
        </w:rPr>
        <w:t xml:space="preserve"> giữa các bên có trách nhiệm liên quan</w:t>
      </w:r>
      <w:r w:rsidRPr="00107A77">
        <w:rPr>
          <w:b/>
          <w:lang w:val="en-US"/>
        </w:rPr>
        <w:t>)</w:t>
      </w:r>
    </w:p>
    <w:p w14:paraId="52CC4F3D" w14:textId="77777777" w:rsidR="001A01C7" w:rsidRPr="00107A77" w:rsidRDefault="00506611" w:rsidP="00107A77">
      <w:pPr>
        <w:pStyle w:val="ListParagraph"/>
        <w:numPr>
          <w:ilvl w:val="0"/>
          <w:numId w:val="34"/>
        </w:numPr>
        <w:spacing w:before="120" w:after="120" w:line="312" w:lineRule="auto"/>
        <w:rPr>
          <w:lang w:val="en-US"/>
        </w:rPr>
      </w:pPr>
      <w:r w:rsidRPr="00107A77">
        <w:rPr>
          <w:lang w:val="en-US"/>
        </w:rPr>
        <w:t>Liệt kê tên sản phẩm cần bàn giao</w:t>
      </w:r>
    </w:p>
    <w:p w14:paraId="0308B367" w14:textId="77777777" w:rsidR="001A01C7" w:rsidRPr="00107A77" w:rsidRDefault="00506611" w:rsidP="00107A77">
      <w:pPr>
        <w:pStyle w:val="ListParagraph"/>
        <w:numPr>
          <w:ilvl w:val="0"/>
          <w:numId w:val="34"/>
        </w:numPr>
        <w:spacing w:before="120" w:after="120" w:line="312" w:lineRule="auto"/>
        <w:rPr>
          <w:lang w:val="en-US"/>
        </w:rPr>
      </w:pPr>
      <w:r w:rsidRPr="00107A77">
        <w:rPr>
          <w:lang w:val="en-US"/>
        </w:rPr>
        <w:t>Ngày bàn giao</w:t>
      </w:r>
    </w:p>
    <w:p w14:paraId="7FD71A88" w14:textId="77777777" w:rsidR="001A01C7" w:rsidRPr="00107A77" w:rsidRDefault="00506611" w:rsidP="00107A77">
      <w:pPr>
        <w:pStyle w:val="ListParagraph"/>
        <w:numPr>
          <w:ilvl w:val="0"/>
          <w:numId w:val="34"/>
        </w:numPr>
        <w:spacing w:before="120" w:after="120" w:line="312" w:lineRule="auto"/>
        <w:rPr>
          <w:lang w:val="en-US"/>
        </w:rPr>
      </w:pPr>
      <w:r w:rsidRPr="00107A77">
        <w:rPr>
          <w:lang w:val="en-US"/>
        </w:rPr>
        <w:t>Người bàn giao</w:t>
      </w:r>
    </w:p>
    <w:p w14:paraId="7A21C260" w14:textId="776396E1" w:rsidR="001A01C7" w:rsidRPr="00107A77" w:rsidRDefault="00506611" w:rsidP="00107A77">
      <w:pPr>
        <w:pStyle w:val="ListParagraph"/>
        <w:numPr>
          <w:ilvl w:val="0"/>
          <w:numId w:val="34"/>
        </w:numPr>
        <w:spacing w:before="120" w:after="120" w:line="312" w:lineRule="auto"/>
        <w:rPr>
          <w:lang w:val="en-US"/>
        </w:rPr>
      </w:pPr>
      <w:r w:rsidRPr="00107A77">
        <w:rPr>
          <w:lang w:val="en-US"/>
        </w:rPr>
        <w:t>Bàn giao cho ai</w:t>
      </w:r>
      <w:r w:rsidR="00371FC5" w:rsidRPr="00107A77">
        <w:rPr>
          <w:lang w:val="en-US"/>
        </w:rPr>
        <w:t>.</w:t>
      </w:r>
    </w:p>
    <w:p w14:paraId="7C2ACE17" w14:textId="3034A9EC" w:rsidR="00A054DF" w:rsidRPr="00107A77" w:rsidRDefault="00523947" w:rsidP="00453877">
      <w:pPr>
        <w:spacing w:before="120" w:after="120" w:line="312" w:lineRule="auto"/>
        <w:ind w:left="0"/>
        <w:jc w:val="both"/>
        <w:rPr>
          <w:b/>
          <w:i/>
          <w:sz w:val="26"/>
          <w:szCs w:val="26"/>
          <w:u w:val="single"/>
        </w:rPr>
      </w:pPr>
      <w:r>
        <w:rPr>
          <w:b/>
          <w:i/>
          <w:sz w:val="26"/>
          <w:szCs w:val="26"/>
          <w:u w:val="single"/>
        </w:rPr>
        <w:t>P</w:t>
      </w:r>
      <w:r w:rsidR="00983B6C" w:rsidRPr="00107A77">
        <w:rPr>
          <w:b/>
          <w:i/>
          <w:sz w:val="26"/>
          <w:szCs w:val="26"/>
          <w:u w:val="single"/>
        </w:rPr>
        <w:t xml:space="preserve">hần 2. Bài tập </w:t>
      </w:r>
      <w:r w:rsidR="00CE4DD9" w:rsidRPr="00107A77">
        <w:rPr>
          <w:b/>
          <w:i/>
          <w:sz w:val="26"/>
          <w:szCs w:val="26"/>
          <w:u w:val="single"/>
        </w:rPr>
        <w:t xml:space="preserve">thực hành </w:t>
      </w:r>
      <w:r w:rsidR="00983B6C" w:rsidRPr="00107A77">
        <w:rPr>
          <w:b/>
          <w:i/>
          <w:sz w:val="26"/>
          <w:szCs w:val="26"/>
          <w:u w:val="single"/>
        </w:rPr>
        <w:t>trên lớp</w:t>
      </w:r>
    </w:p>
    <w:p w14:paraId="05DC02BD" w14:textId="77777777" w:rsidR="00CE50F0" w:rsidRDefault="00BD7DE2" w:rsidP="00453877">
      <w:pPr>
        <w:spacing w:before="120" w:after="120" w:line="312" w:lineRule="auto"/>
        <w:ind w:left="0" w:firstLine="720"/>
        <w:jc w:val="both"/>
        <w:rPr>
          <w:sz w:val="26"/>
          <w:szCs w:val="26"/>
        </w:rPr>
      </w:pPr>
      <w:r w:rsidRPr="00107A77">
        <w:rPr>
          <w:sz w:val="26"/>
          <w:szCs w:val="26"/>
        </w:rPr>
        <w:t xml:space="preserve">Hãy </w:t>
      </w:r>
      <w:r w:rsidR="00DA6AAE">
        <w:rPr>
          <w:sz w:val="26"/>
          <w:szCs w:val="26"/>
        </w:rPr>
        <w:t>lập bản kế hoạch thực hiện quá trình</w:t>
      </w:r>
      <w:r w:rsidRPr="00107A77">
        <w:rPr>
          <w:sz w:val="26"/>
          <w:szCs w:val="26"/>
        </w:rPr>
        <w:t xml:space="preserve"> kiểm </w:t>
      </w:r>
      <w:r w:rsidR="00DA6AAE">
        <w:rPr>
          <w:sz w:val="26"/>
          <w:szCs w:val="26"/>
        </w:rPr>
        <w:t>thử</w:t>
      </w:r>
      <w:r w:rsidRPr="00107A77">
        <w:rPr>
          <w:sz w:val="26"/>
          <w:szCs w:val="26"/>
        </w:rPr>
        <w:t xml:space="preserve"> các chức năng</w:t>
      </w:r>
      <w:r w:rsidR="00E7153F">
        <w:rPr>
          <w:sz w:val="26"/>
          <w:szCs w:val="26"/>
        </w:rPr>
        <w:t xml:space="preserve"> </w:t>
      </w:r>
      <w:r w:rsidR="00DA6AAE">
        <w:rPr>
          <w:sz w:val="26"/>
          <w:szCs w:val="26"/>
        </w:rPr>
        <w:t xml:space="preserve">chính của hệ thống </w:t>
      </w:r>
      <w:r w:rsidR="00CE50F0">
        <w:rPr>
          <w:sz w:val="26"/>
          <w:szCs w:val="26"/>
        </w:rPr>
        <w:t>CỔNG THÔNG TIN SINH VIÊN (</w:t>
      </w:r>
      <w:r w:rsidR="00CE50F0" w:rsidRPr="00CE50F0">
        <w:rPr>
          <w:sz w:val="26"/>
          <w:szCs w:val="26"/>
        </w:rPr>
        <w:t>https://sinhvien.hufi.edu.vn/</w:t>
      </w:r>
      <w:r w:rsidR="00CE50F0">
        <w:rPr>
          <w:sz w:val="26"/>
          <w:szCs w:val="26"/>
        </w:rPr>
        <w:t>)</w:t>
      </w:r>
      <w:r w:rsidR="00DA6AAE">
        <w:rPr>
          <w:sz w:val="26"/>
          <w:szCs w:val="26"/>
        </w:rPr>
        <w:t xml:space="preserve"> trường ĐH Công Thương TPHCM</w:t>
      </w:r>
      <w:r w:rsidR="00CE50F0">
        <w:rPr>
          <w:sz w:val="26"/>
          <w:szCs w:val="26"/>
        </w:rPr>
        <w:t xml:space="preserve">, gồm: </w:t>
      </w:r>
    </w:p>
    <w:p w14:paraId="5DBCB14E" w14:textId="3E882B75" w:rsidR="00CE50F0" w:rsidRDefault="00E7153F" w:rsidP="00CE50F0">
      <w:pPr>
        <w:pStyle w:val="ListParagraph"/>
        <w:numPr>
          <w:ilvl w:val="0"/>
          <w:numId w:val="37"/>
        </w:numPr>
        <w:spacing w:before="120" w:after="120" w:line="312" w:lineRule="auto"/>
        <w:jc w:val="both"/>
      </w:pPr>
      <w:r w:rsidRPr="00CE50F0">
        <w:t xml:space="preserve">xem thông báo, </w:t>
      </w:r>
      <w:r w:rsidR="00CE50F0" w:rsidRPr="00CE50F0">
        <w:t xml:space="preserve">đăng nhập hệ thống, </w:t>
      </w:r>
      <w:r w:rsidRPr="00CE50F0">
        <w:t>xem thời khoá biểu</w:t>
      </w:r>
      <w:r w:rsidR="00CE50F0">
        <w:t xml:space="preserve"> </w:t>
      </w:r>
    </w:p>
    <w:p w14:paraId="27A00B64" w14:textId="29DA66DD" w:rsidR="00BD7DE2" w:rsidRPr="00CE50F0" w:rsidRDefault="00CE50F0" w:rsidP="00CE50F0">
      <w:pPr>
        <w:pStyle w:val="ListParagraph"/>
        <w:numPr>
          <w:ilvl w:val="0"/>
          <w:numId w:val="37"/>
        </w:numPr>
        <w:spacing w:before="120" w:after="120" w:line="312" w:lineRule="auto"/>
        <w:jc w:val="both"/>
      </w:pPr>
      <w:r>
        <w:lastRenderedPageBreak/>
        <w:t xml:space="preserve">xem </w:t>
      </w:r>
      <w:r w:rsidR="00E7153F" w:rsidRPr="00CE50F0">
        <w:t>thông tin học tập cá nhân</w:t>
      </w:r>
      <w:r>
        <w:t xml:space="preserve"> và đăng ký môn học </w:t>
      </w:r>
      <w:r w:rsidRPr="00CE50F0">
        <w:rPr>
          <w:b/>
        </w:rPr>
        <w:t>(2 chức năng này dành cho Bài tập về nhà)</w:t>
      </w:r>
      <w:r>
        <w:rPr>
          <w:b/>
        </w:rPr>
        <w:t>.</w:t>
      </w:r>
    </w:p>
    <w:p w14:paraId="41E1CE33" w14:textId="77777777" w:rsidR="00BD7DE2" w:rsidRPr="00107A77" w:rsidRDefault="00BD7DE2" w:rsidP="00453877">
      <w:pPr>
        <w:pStyle w:val="ListParagraph"/>
        <w:spacing w:before="120" w:after="120" w:line="312" w:lineRule="auto"/>
        <w:ind w:left="0"/>
        <w:jc w:val="both"/>
      </w:pPr>
      <w:r w:rsidRPr="00107A77">
        <w:rPr>
          <w:b/>
        </w:rPr>
        <w:t>Mục đích:</w:t>
      </w:r>
      <w:r w:rsidRPr="00107A77">
        <w:t xml:space="preserve"> </w:t>
      </w:r>
    </w:p>
    <w:p w14:paraId="0EB05053" w14:textId="087C7479" w:rsidR="00BD7DE2" w:rsidRPr="00107A77" w:rsidRDefault="00BD7DE2" w:rsidP="00453877">
      <w:pPr>
        <w:spacing w:before="120" w:after="120" w:line="312" w:lineRule="auto"/>
        <w:ind w:left="0" w:firstLine="567"/>
        <w:rPr>
          <w:sz w:val="26"/>
          <w:szCs w:val="26"/>
        </w:rPr>
      </w:pPr>
      <w:r w:rsidRPr="00107A77">
        <w:rPr>
          <w:sz w:val="26"/>
          <w:szCs w:val="26"/>
        </w:rPr>
        <w:t xml:space="preserve">Thử nghiệm </w:t>
      </w:r>
      <w:r w:rsidR="00DA6AAE">
        <w:rPr>
          <w:sz w:val="26"/>
          <w:szCs w:val="26"/>
        </w:rPr>
        <w:t>các chức năng chính nêu trên của hệ thống quản lý học tập cho sinh viên trường ĐH Công Thương TPHCM.</w:t>
      </w:r>
    </w:p>
    <w:p w14:paraId="1F984D4D" w14:textId="644BBA46" w:rsidR="003917EB" w:rsidRPr="00107A77" w:rsidRDefault="003917EB" w:rsidP="00453877">
      <w:pPr>
        <w:spacing w:before="120" w:after="120" w:line="312" w:lineRule="auto"/>
        <w:ind w:left="0"/>
        <w:jc w:val="both"/>
        <w:rPr>
          <w:b/>
          <w:i/>
          <w:sz w:val="26"/>
          <w:szCs w:val="26"/>
          <w:u w:val="single"/>
        </w:rPr>
      </w:pPr>
      <w:r w:rsidRPr="00107A77">
        <w:rPr>
          <w:b/>
          <w:i/>
          <w:sz w:val="26"/>
          <w:szCs w:val="26"/>
          <w:u w:val="single"/>
        </w:rPr>
        <w:t>Phần 3. Bài tập về nhà</w:t>
      </w:r>
    </w:p>
    <w:p w14:paraId="40A69196" w14:textId="77777777" w:rsidR="00673284" w:rsidRDefault="00673284" w:rsidP="00453877">
      <w:pPr>
        <w:spacing w:before="120" w:after="120" w:line="312" w:lineRule="auto"/>
        <w:ind w:left="0"/>
        <w:jc w:val="both"/>
        <w:rPr>
          <w:rStyle w:val="Hyperlink"/>
          <w:sz w:val="26"/>
          <w:szCs w:val="26"/>
        </w:rPr>
      </w:pPr>
      <w:r w:rsidRPr="001A6BF6">
        <w:rPr>
          <w:sz w:val="26"/>
          <w:szCs w:val="26"/>
        </w:rPr>
        <w:t xml:space="preserve">Hãy mô tả quy trình lập kế hoạch, tổ chức, thực hiện và quản lý kiểm tra các chức năng và dịch vụ trên hệ thống Website </w:t>
      </w:r>
      <w:r w:rsidR="00B97AF2" w:rsidRPr="001A6BF6">
        <w:rPr>
          <w:sz w:val="26"/>
          <w:szCs w:val="26"/>
        </w:rPr>
        <w:t>thương mại điện tử</w:t>
      </w:r>
      <w:r w:rsidRPr="001A6BF6">
        <w:rPr>
          <w:sz w:val="26"/>
          <w:szCs w:val="26"/>
        </w:rPr>
        <w:t xml:space="preserve"> của Lazada:</w:t>
      </w:r>
      <w:r w:rsidRPr="001A6BF6">
        <w:rPr>
          <w:color w:val="FF0000"/>
          <w:sz w:val="26"/>
          <w:szCs w:val="26"/>
        </w:rPr>
        <w:t xml:space="preserve"> </w:t>
      </w:r>
      <w:r w:rsidRPr="001A6BF6">
        <w:rPr>
          <w:sz w:val="26"/>
          <w:szCs w:val="26"/>
        </w:rPr>
        <w:t xml:space="preserve"> </w:t>
      </w:r>
      <w:hyperlink r:id="rId16" w:history="1">
        <w:r w:rsidRPr="001A6BF6">
          <w:rPr>
            <w:rStyle w:val="Hyperlink"/>
            <w:sz w:val="26"/>
            <w:szCs w:val="26"/>
          </w:rPr>
          <w:t>http://www.lazada.vn</w:t>
        </w:r>
      </w:hyperlink>
    </w:p>
    <w:p w14:paraId="3AA8EEF9" w14:textId="59E2B1A4" w:rsidR="00CE50F0" w:rsidRPr="00CE50F0" w:rsidRDefault="00CE50F0" w:rsidP="00453877">
      <w:pPr>
        <w:spacing w:before="120" w:after="120" w:line="312" w:lineRule="auto"/>
        <w:ind w:left="0"/>
        <w:jc w:val="both"/>
        <w:rPr>
          <w:b/>
          <w:i/>
          <w:sz w:val="26"/>
          <w:szCs w:val="26"/>
        </w:rPr>
      </w:pPr>
      <w:r>
        <w:rPr>
          <w:rStyle w:val="Hyperlink"/>
          <w:b/>
          <w:i/>
          <w:color w:val="auto"/>
          <w:sz w:val="26"/>
          <w:szCs w:val="26"/>
          <w:u w:val="none"/>
        </w:rPr>
        <w:t>Một số gợi ý:</w:t>
      </w:r>
    </w:p>
    <w:p w14:paraId="512BEE4C" w14:textId="3FDFEBCC" w:rsidR="00673284" w:rsidRPr="001A6BF6" w:rsidRDefault="00673284" w:rsidP="00453877">
      <w:pPr>
        <w:spacing w:before="120" w:after="120" w:line="312" w:lineRule="auto"/>
        <w:ind w:left="0"/>
        <w:jc w:val="both"/>
        <w:rPr>
          <w:b/>
          <w:sz w:val="26"/>
          <w:szCs w:val="26"/>
        </w:rPr>
      </w:pPr>
      <w:r w:rsidRPr="001A6BF6">
        <w:rPr>
          <w:b/>
          <w:sz w:val="26"/>
          <w:szCs w:val="26"/>
        </w:rPr>
        <w:t>Yêu cầu:</w:t>
      </w:r>
    </w:p>
    <w:p w14:paraId="7582BBE9" w14:textId="09CC2E79" w:rsidR="00F57521" w:rsidRPr="001A6BF6" w:rsidRDefault="00F57521" w:rsidP="000E4212">
      <w:pPr>
        <w:spacing w:before="120" w:after="120" w:line="312" w:lineRule="auto"/>
        <w:ind w:left="0"/>
        <w:jc w:val="both"/>
        <w:rPr>
          <w:b/>
          <w:sz w:val="26"/>
          <w:szCs w:val="26"/>
        </w:rPr>
      </w:pPr>
      <w:r w:rsidRPr="001A6BF6">
        <w:rPr>
          <w:b/>
          <w:sz w:val="26"/>
          <w:szCs w:val="26"/>
        </w:rPr>
        <w:t xml:space="preserve">1: </w:t>
      </w:r>
      <w:r w:rsidRPr="001A6BF6">
        <w:rPr>
          <w:b/>
          <w:sz w:val="26"/>
          <w:szCs w:val="26"/>
          <w:lang w:val="vi-VN"/>
        </w:rPr>
        <w:t>Introduction</w:t>
      </w:r>
      <w:r w:rsidRPr="001A6BF6">
        <w:rPr>
          <w:b/>
          <w:sz w:val="26"/>
          <w:szCs w:val="26"/>
        </w:rPr>
        <w:t xml:space="preserve"> (giới thiệu chung)</w:t>
      </w:r>
    </w:p>
    <w:p w14:paraId="336FC5FE" w14:textId="77777777" w:rsidR="00F57521" w:rsidRPr="001A6BF6" w:rsidRDefault="00F57521" w:rsidP="000E4212">
      <w:pPr>
        <w:spacing w:before="120" w:after="120" w:line="312" w:lineRule="auto"/>
        <w:ind w:left="0"/>
        <w:jc w:val="both"/>
        <w:rPr>
          <w:b/>
          <w:sz w:val="26"/>
          <w:szCs w:val="26"/>
        </w:rPr>
      </w:pPr>
      <w:r w:rsidRPr="001A6BF6">
        <w:rPr>
          <w:b/>
          <w:sz w:val="26"/>
          <w:szCs w:val="26"/>
        </w:rPr>
        <w:t>1.1. Tổng quan</w:t>
      </w:r>
    </w:p>
    <w:p w14:paraId="480D95BA" w14:textId="71C7AAD6" w:rsidR="0057460E" w:rsidRPr="001A6BF6" w:rsidRDefault="0057460E" w:rsidP="0057460E">
      <w:pPr>
        <w:spacing w:before="120" w:after="120" w:line="312" w:lineRule="auto"/>
        <w:ind w:left="0" w:firstLine="720"/>
        <w:jc w:val="both"/>
        <w:rPr>
          <w:noProof w:val="0"/>
          <w:color w:val="202122"/>
          <w:sz w:val="26"/>
          <w:szCs w:val="26"/>
        </w:rPr>
      </w:pPr>
      <w:r w:rsidRPr="001A6BF6">
        <w:rPr>
          <w:b/>
          <w:bCs/>
          <w:color w:val="202122"/>
          <w:sz w:val="26"/>
          <w:szCs w:val="26"/>
        </w:rPr>
        <w:t>Lazada Việt Nam (</w:t>
      </w:r>
      <w:hyperlink r:id="rId17" w:history="1">
        <w:r w:rsidRPr="001A6BF6">
          <w:rPr>
            <w:rStyle w:val="Hyperlink"/>
            <w:sz w:val="26"/>
            <w:szCs w:val="26"/>
            <w:u w:val="none"/>
          </w:rPr>
          <w:t>http://www.lazada.vn</w:t>
        </w:r>
      </w:hyperlink>
      <w:r w:rsidRPr="001A6BF6">
        <w:rPr>
          <w:rStyle w:val="Hyperlink"/>
          <w:sz w:val="26"/>
          <w:szCs w:val="26"/>
          <w:u w:val="none"/>
        </w:rPr>
        <w:t>)</w:t>
      </w:r>
      <w:r w:rsidRPr="001A6BF6">
        <w:rPr>
          <w:color w:val="202122"/>
          <w:sz w:val="26"/>
          <w:szCs w:val="26"/>
        </w:rPr>
        <w:t> </w:t>
      </w:r>
      <w:r w:rsidRPr="001A6BF6">
        <w:rPr>
          <w:sz w:val="26"/>
          <w:szCs w:val="26"/>
        </w:rPr>
        <w:t>là một sàn giao dịch </w:t>
      </w:r>
      <w:hyperlink r:id="rId18" w:tooltip="Thương mại điện tử" w:history="1">
        <w:r w:rsidRPr="001A6BF6">
          <w:rPr>
            <w:rStyle w:val="Hyperlink"/>
            <w:color w:val="auto"/>
            <w:sz w:val="26"/>
            <w:szCs w:val="26"/>
            <w:u w:val="none"/>
          </w:rPr>
          <w:t>thương mại điện tử</w:t>
        </w:r>
      </w:hyperlink>
      <w:r w:rsidRPr="001A6BF6">
        <w:rPr>
          <w:sz w:val="26"/>
          <w:szCs w:val="26"/>
        </w:rPr>
        <w:t>, cung cấp sản phẩm trên nhiều </w:t>
      </w:r>
      <w:hyperlink r:id="rId19" w:tooltip="Ngành hàng" w:history="1">
        <w:r w:rsidRPr="001A6BF6">
          <w:rPr>
            <w:rStyle w:val="Hyperlink"/>
            <w:color w:val="auto"/>
            <w:sz w:val="26"/>
            <w:szCs w:val="26"/>
            <w:u w:val="none"/>
          </w:rPr>
          <w:t>ngành hàng</w:t>
        </w:r>
      </w:hyperlink>
      <w:r w:rsidRPr="001A6BF6">
        <w:rPr>
          <w:sz w:val="26"/>
          <w:szCs w:val="26"/>
        </w:rPr>
        <w:t xml:space="preserve"> khác nhau như nội thất, điện </w:t>
      </w:r>
      <w:r w:rsidRPr="001A6BF6">
        <w:rPr>
          <w:sz w:val="26"/>
          <w:szCs w:val="26"/>
          <w:shd w:val="clear" w:color="auto" w:fill="FFFFFF"/>
        </w:rPr>
        <w:t>thoại</w:t>
      </w:r>
      <w:r w:rsidRPr="001A6BF6">
        <w:rPr>
          <w:sz w:val="26"/>
          <w:szCs w:val="26"/>
        </w:rPr>
        <w:t xml:space="preserve"> máy tính bảng, </w:t>
      </w:r>
      <w:hyperlink r:id="rId20" w:tooltip="Thời trang và phụ kiện (trang chưa được viết)" w:history="1">
        <w:r w:rsidRPr="001A6BF6">
          <w:rPr>
            <w:rStyle w:val="Hyperlink"/>
            <w:color w:val="auto"/>
            <w:sz w:val="26"/>
            <w:szCs w:val="26"/>
            <w:u w:val="none"/>
          </w:rPr>
          <w:t>thời trang và phụ kiện</w:t>
        </w:r>
      </w:hyperlink>
      <w:r w:rsidRPr="001A6BF6">
        <w:rPr>
          <w:sz w:val="26"/>
          <w:szCs w:val="26"/>
        </w:rPr>
        <w:t>, sản phẩm chăm sóc sức khỏe, làm đẹp, đồ chơi và đồ dùng thể thao</w:t>
      </w:r>
    </w:p>
    <w:p w14:paraId="4C35D2A7" w14:textId="38DE622C" w:rsidR="0057460E" w:rsidRPr="001A6BF6" w:rsidRDefault="0057460E" w:rsidP="0057460E">
      <w:pPr>
        <w:spacing w:before="120" w:after="120" w:line="312" w:lineRule="auto"/>
        <w:ind w:left="0" w:firstLine="720"/>
        <w:jc w:val="both"/>
        <w:rPr>
          <w:sz w:val="26"/>
          <w:szCs w:val="26"/>
        </w:rPr>
      </w:pPr>
      <w:r w:rsidRPr="001A6BF6">
        <w:rPr>
          <w:sz w:val="26"/>
          <w:szCs w:val="26"/>
        </w:rPr>
        <w:t>Lazada Việt Nam là một phần của </w:t>
      </w:r>
      <w:hyperlink r:id="rId21" w:tooltip="Lazada Group" w:history="1">
        <w:r w:rsidRPr="001A6BF6">
          <w:rPr>
            <w:rStyle w:val="Hyperlink"/>
            <w:color w:val="auto"/>
            <w:sz w:val="26"/>
            <w:szCs w:val="26"/>
            <w:u w:val="none"/>
          </w:rPr>
          <w:t>Lazada Group</w:t>
        </w:r>
      </w:hyperlink>
      <w:r w:rsidRPr="001A6BF6">
        <w:rPr>
          <w:sz w:val="26"/>
          <w:szCs w:val="26"/>
        </w:rPr>
        <w:t> – tập đoàn thương mại điện tử </w:t>
      </w:r>
      <w:hyperlink r:id="rId22" w:tooltip="Đa quốc gia (trang chưa được viết)" w:history="1">
        <w:r w:rsidRPr="001A6BF6">
          <w:rPr>
            <w:rStyle w:val="Hyperlink"/>
            <w:color w:val="auto"/>
            <w:sz w:val="26"/>
            <w:szCs w:val="26"/>
            <w:u w:val="none"/>
          </w:rPr>
          <w:t>đa quốc gia</w:t>
        </w:r>
      </w:hyperlink>
      <w:r w:rsidRPr="001A6BF6">
        <w:rPr>
          <w:sz w:val="26"/>
          <w:szCs w:val="26"/>
        </w:rPr>
        <w:t> và hiện đang có chi nhánh tại Indonesia, Philippin, Singapore, Thái Lan và Malaysia. Tập đoàn Lazada lại thuộc sở hữu </w:t>
      </w:r>
      <w:hyperlink r:id="rId23" w:tooltip="Alibaba (tập đoàn)" w:history="1">
        <w:r w:rsidRPr="001A6BF6">
          <w:rPr>
            <w:rStyle w:val="Hyperlink"/>
            <w:color w:val="auto"/>
            <w:sz w:val="26"/>
            <w:szCs w:val="26"/>
            <w:u w:val="none"/>
          </w:rPr>
          <w:t>tập đoàn Alibaba</w:t>
        </w:r>
      </w:hyperlink>
    </w:p>
    <w:p w14:paraId="47DF3D2A" w14:textId="36D64065" w:rsidR="0057460E" w:rsidRPr="001A6BF6" w:rsidRDefault="0057460E" w:rsidP="0057460E">
      <w:pPr>
        <w:spacing w:before="120" w:after="120" w:line="312" w:lineRule="auto"/>
        <w:ind w:left="0" w:firstLine="720"/>
        <w:jc w:val="both"/>
        <w:rPr>
          <w:sz w:val="26"/>
          <w:szCs w:val="26"/>
        </w:rPr>
      </w:pPr>
      <w:r w:rsidRPr="001A6BF6">
        <w:rPr>
          <w:sz w:val="26"/>
          <w:szCs w:val="26"/>
        </w:rPr>
        <w:t>Lazada được điều hành bởi giám đốc kiêm nhà sáng lập người Đức Maximilian Bittner. Sau đó tập đoàn Alibaba của tỷ phú Trung Quốc </w:t>
      </w:r>
      <w:hyperlink r:id="rId24" w:tooltip="Mã Vân" w:history="1">
        <w:r w:rsidRPr="001A6BF6">
          <w:rPr>
            <w:rStyle w:val="Hyperlink"/>
            <w:color w:val="auto"/>
            <w:sz w:val="26"/>
            <w:szCs w:val="26"/>
            <w:u w:val="none"/>
          </w:rPr>
          <w:t>Jack Ma</w:t>
        </w:r>
      </w:hyperlink>
      <w:r w:rsidRPr="001A6BF6">
        <w:rPr>
          <w:sz w:val="26"/>
          <w:szCs w:val="26"/>
        </w:rPr>
        <w:t> mua lại và hoàn tất thương vụ vào đầu năm 2015</w:t>
      </w:r>
    </w:p>
    <w:p w14:paraId="6B84EFF7" w14:textId="77777777" w:rsidR="00F57521" w:rsidRPr="001A6BF6" w:rsidRDefault="00F57521" w:rsidP="0057460E">
      <w:pPr>
        <w:spacing w:before="120" w:after="120" w:line="312" w:lineRule="auto"/>
        <w:ind w:left="0"/>
        <w:jc w:val="both"/>
        <w:rPr>
          <w:b/>
          <w:sz w:val="26"/>
          <w:szCs w:val="26"/>
        </w:rPr>
      </w:pPr>
      <w:r w:rsidRPr="001A6BF6">
        <w:rPr>
          <w:b/>
          <w:sz w:val="26"/>
          <w:szCs w:val="26"/>
        </w:rPr>
        <w:t>1.2. Phạm vi</w:t>
      </w:r>
    </w:p>
    <w:p w14:paraId="65F6D2E2" w14:textId="509838CB" w:rsidR="00F57521" w:rsidRPr="001A6BF6" w:rsidRDefault="00F57521" w:rsidP="00C90264">
      <w:pPr>
        <w:spacing w:before="120" w:after="120" w:line="312" w:lineRule="auto"/>
        <w:ind w:left="0" w:firstLine="720"/>
        <w:jc w:val="both"/>
        <w:rPr>
          <w:sz w:val="26"/>
          <w:szCs w:val="26"/>
        </w:rPr>
      </w:pPr>
      <w:r w:rsidRPr="001A6BF6">
        <w:rPr>
          <w:sz w:val="26"/>
          <w:szCs w:val="26"/>
        </w:rPr>
        <w:t xml:space="preserve">Tài liệu kế hoạch kiểm thử này được áp dụng cho việc kiểm thử những chức năng của trang Web </w:t>
      </w:r>
      <w:hyperlink r:id="rId25" w:history="1">
        <w:r w:rsidR="0057460E" w:rsidRPr="001A6BF6">
          <w:rPr>
            <w:rStyle w:val="Hyperlink"/>
            <w:sz w:val="26"/>
            <w:szCs w:val="26"/>
            <w:u w:val="none"/>
          </w:rPr>
          <w:t>http://www.lazada.vn</w:t>
        </w:r>
      </w:hyperlink>
    </w:p>
    <w:p w14:paraId="4905278E" w14:textId="77777777" w:rsidR="00F57521" w:rsidRPr="001A6BF6" w:rsidRDefault="00F57521" w:rsidP="0057460E">
      <w:pPr>
        <w:spacing w:before="120" w:after="120" w:line="312" w:lineRule="auto"/>
        <w:ind w:left="0"/>
        <w:jc w:val="both"/>
        <w:rPr>
          <w:sz w:val="26"/>
          <w:szCs w:val="26"/>
        </w:rPr>
      </w:pPr>
      <w:r w:rsidRPr="001A6BF6">
        <w:rPr>
          <w:sz w:val="26"/>
          <w:szCs w:val="26"/>
        </w:rPr>
        <w:t>Các dịch vụ, chức năng cần kiểm tra:</w:t>
      </w:r>
    </w:p>
    <w:p w14:paraId="65CB4B4D" w14:textId="3AC11B44" w:rsidR="00F57521" w:rsidRPr="001A6BF6" w:rsidRDefault="00D32EC8" w:rsidP="0057460E">
      <w:pPr>
        <w:pStyle w:val="gach"/>
      </w:pPr>
      <w:r>
        <w:t>Tạo và xem thông tin t</w:t>
      </w:r>
      <w:r w:rsidR="0057460E" w:rsidRPr="001A6BF6">
        <w:t>ài khoản</w:t>
      </w:r>
      <w:r>
        <w:t>.</w:t>
      </w:r>
    </w:p>
    <w:p w14:paraId="4314A536" w14:textId="38BD4D25" w:rsidR="00F57521" w:rsidRPr="001A6BF6" w:rsidRDefault="0057460E" w:rsidP="0057460E">
      <w:pPr>
        <w:pStyle w:val="gach"/>
      </w:pPr>
      <w:r w:rsidRPr="001A6BF6">
        <w:t>Tìm kiếm</w:t>
      </w:r>
    </w:p>
    <w:p w14:paraId="0A12D319" w14:textId="1475B3CF" w:rsidR="00F57521" w:rsidRPr="001A6BF6" w:rsidRDefault="0057460E" w:rsidP="0057460E">
      <w:pPr>
        <w:pStyle w:val="gach"/>
      </w:pPr>
      <w:r w:rsidRPr="001A6BF6">
        <w:t>Chi tiết hàng hóa</w:t>
      </w:r>
    </w:p>
    <w:p w14:paraId="0F392EB1" w14:textId="5E08B8C3" w:rsidR="00F57521" w:rsidRPr="001A6BF6" w:rsidRDefault="0057460E" w:rsidP="0057460E">
      <w:pPr>
        <w:pStyle w:val="gach"/>
      </w:pPr>
      <w:r w:rsidRPr="001A6BF6">
        <w:t>Giỏ hàng</w:t>
      </w:r>
    </w:p>
    <w:p w14:paraId="1FC0F027" w14:textId="77777777" w:rsidR="00F57521" w:rsidRPr="001A6BF6" w:rsidRDefault="00F57521" w:rsidP="0057460E">
      <w:pPr>
        <w:spacing w:before="120" w:after="120" w:line="312" w:lineRule="auto"/>
        <w:ind w:left="0"/>
        <w:jc w:val="both"/>
        <w:rPr>
          <w:b/>
          <w:sz w:val="26"/>
          <w:szCs w:val="26"/>
        </w:rPr>
      </w:pPr>
      <w:r w:rsidRPr="001A6BF6">
        <w:rPr>
          <w:b/>
          <w:sz w:val="26"/>
          <w:szCs w:val="26"/>
        </w:rPr>
        <w:t>1.3. Các định nghĩa và các từ viết tắt được dùng</w:t>
      </w:r>
    </w:p>
    <w:p w14:paraId="47C9D651" w14:textId="77777777" w:rsidR="00F57521" w:rsidRPr="001A6BF6" w:rsidRDefault="00F57521" w:rsidP="00781AEF">
      <w:pPr>
        <w:spacing w:before="120" w:after="120" w:line="312" w:lineRule="auto"/>
        <w:ind w:left="0"/>
        <w:jc w:val="both"/>
        <w:rPr>
          <w:sz w:val="26"/>
          <w:szCs w:val="26"/>
        </w:rPr>
      </w:pPr>
      <w:r w:rsidRPr="001A6BF6">
        <w:rPr>
          <w:sz w:val="26"/>
          <w:szCs w:val="26"/>
        </w:rPr>
        <w:lastRenderedPageBreak/>
        <w:t>Các định nghĩa</w:t>
      </w:r>
    </w:p>
    <w:tbl>
      <w:tblPr>
        <w:tblW w:w="9134"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43" w:type="dxa"/>
          <w:right w:w="43" w:type="dxa"/>
        </w:tblCellMar>
        <w:tblLook w:val="01E0" w:firstRow="1" w:lastRow="1" w:firstColumn="1" w:lastColumn="1" w:noHBand="0" w:noVBand="0"/>
      </w:tblPr>
      <w:tblGrid>
        <w:gridCol w:w="2204"/>
        <w:gridCol w:w="6930"/>
      </w:tblGrid>
      <w:tr w:rsidR="00F57521" w:rsidRPr="001A6BF6" w14:paraId="52D55602" w14:textId="77777777" w:rsidTr="00AF1651">
        <w:trPr>
          <w:jc w:val="center"/>
        </w:trPr>
        <w:tc>
          <w:tcPr>
            <w:tcW w:w="2204" w:type="dxa"/>
            <w:tcBorders>
              <w:top w:val="single" w:sz="4" w:space="0" w:color="999999"/>
              <w:left w:val="single" w:sz="4" w:space="0" w:color="999999"/>
              <w:bottom w:val="single" w:sz="4" w:space="0" w:color="999999"/>
              <w:right w:val="single" w:sz="4" w:space="0" w:color="999999"/>
            </w:tcBorders>
            <w:shd w:val="clear" w:color="auto" w:fill="E6E6E6"/>
          </w:tcPr>
          <w:p w14:paraId="252FCC93" w14:textId="77777777" w:rsidR="00F57521" w:rsidRPr="001A6BF6" w:rsidRDefault="00F57521" w:rsidP="00AF1651">
            <w:pPr>
              <w:pStyle w:val="table2"/>
              <w:rPr>
                <w:sz w:val="26"/>
                <w:szCs w:val="26"/>
              </w:rPr>
            </w:pPr>
            <w:r w:rsidRPr="001A6BF6">
              <w:rPr>
                <w:sz w:val="26"/>
                <w:szCs w:val="26"/>
              </w:rPr>
              <w:t>Thuật ngữ</w:t>
            </w:r>
          </w:p>
        </w:tc>
        <w:tc>
          <w:tcPr>
            <w:tcW w:w="6930" w:type="dxa"/>
            <w:tcBorders>
              <w:top w:val="single" w:sz="4" w:space="0" w:color="999999"/>
              <w:left w:val="single" w:sz="4" w:space="0" w:color="999999"/>
              <w:bottom w:val="single" w:sz="4" w:space="0" w:color="999999"/>
              <w:right w:val="single" w:sz="4" w:space="0" w:color="999999"/>
            </w:tcBorders>
            <w:shd w:val="clear" w:color="auto" w:fill="E6E6E6"/>
          </w:tcPr>
          <w:p w14:paraId="35C7F380" w14:textId="77777777" w:rsidR="00F57521" w:rsidRPr="001A6BF6" w:rsidRDefault="00F57521" w:rsidP="00AF1651">
            <w:pPr>
              <w:pStyle w:val="table2"/>
              <w:rPr>
                <w:sz w:val="26"/>
                <w:szCs w:val="26"/>
              </w:rPr>
            </w:pPr>
            <w:r w:rsidRPr="001A6BF6">
              <w:rPr>
                <w:sz w:val="26"/>
                <w:szCs w:val="26"/>
              </w:rPr>
              <w:t>Định nghĩa</w:t>
            </w:r>
          </w:p>
        </w:tc>
      </w:tr>
      <w:tr w:rsidR="00F57521" w:rsidRPr="001A6BF6" w14:paraId="3890A259" w14:textId="77777777" w:rsidTr="00AF1651">
        <w:trPr>
          <w:trHeight w:val="332"/>
          <w:jc w:val="center"/>
        </w:trPr>
        <w:tc>
          <w:tcPr>
            <w:tcW w:w="2204" w:type="dxa"/>
            <w:tcBorders>
              <w:left w:val="single" w:sz="4" w:space="0" w:color="999999"/>
              <w:bottom w:val="single" w:sz="4" w:space="0" w:color="999999"/>
              <w:right w:val="single" w:sz="4" w:space="0" w:color="999999"/>
            </w:tcBorders>
          </w:tcPr>
          <w:p w14:paraId="5D5162C4" w14:textId="0D064392" w:rsidR="00F57521" w:rsidRPr="001A6BF6" w:rsidRDefault="00781AEF" w:rsidP="00AF1651">
            <w:pPr>
              <w:pStyle w:val="table2"/>
              <w:rPr>
                <w:sz w:val="26"/>
                <w:szCs w:val="26"/>
              </w:rPr>
            </w:pPr>
            <w:r w:rsidRPr="001A6BF6">
              <w:rPr>
                <w:sz w:val="26"/>
                <w:szCs w:val="26"/>
              </w:rPr>
              <w:t>Lazada.vn</w:t>
            </w:r>
          </w:p>
        </w:tc>
        <w:tc>
          <w:tcPr>
            <w:tcW w:w="6930" w:type="dxa"/>
          </w:tcPr>
          <w:p w14:paraId="1646E374" w14:textId="7AA70049" w:rsidR="00F57521" w:rsidRPr="001A6BF6" w:rsidRDefault="00F57521" w:rsidP="00AF1651">
            <w:pPr>
              <w:pStyle w:val="table2"/>
              <w:rPr>
                <w:sz w:val="26"/>
                <w:szCs w:val="26"/>
              </w:rPr>
            </w:pPr>
            <w:r w:rsidRPr="001A6BF6">
              <w:rPr>
                <w:sz w:val="26"/>
                <w:szCs w:val="26"/>
              </w:rPr>
              <w:t xml:space="preserve">Tên của một trang Web </w:t>
            </w:r>
            <w:r w:rsidR="00781AEF" w:rsidRPr="001A6BF6">
              <w:rPr>
                <w:sz w:val="26"/>
                <w:szCs w:val="26"/>
              </w:rPr>
              <w:t>thương mại điện tử</w:t>
            </w:r>
            <w:r w:rsidRPr="001A6BF6">
              <w:rPr>
                <w:sz w:val="26"/>
                <w:szCs w:val="26"/>
              </w:rPr>
              <w:t xml:space="preserve"> ở Việt Nam</w:t>
            </w:r>
          </w:p>
        </w:tc>
      </w:tr>
      <w:tr w:rsidR="00F57521" w:rsidRPr="001A6BF6" w14:paraId="6988457C" w14:textId="77777777" w:rsidTr="00AF1651">
        <w:trPr>
          <w:trHeight w:val="188"/>
          <w:jc w:val="center"/>
        </w:trPr>
        <w:tc>
          <w:tcPr>
            <w:tcW w:w="2204" w:type="dxa"/>
            <w:tcBorders>
              <w:top w:val="single" w:sz="4" w:space="0" w:color="999999"/>
              <w:left w:val="single" w:sz="4" w:space="0" w:color="999999"/>
              <w:bottom w:val="single" w:sz="4" w:space="0" w:color="999999"/>
              <w:right w:val="single" w:sz="4" w:space="0" w:color="999999"/>
            </w:tcBorders>
          </w:tcPr>
          <w:p w14:paraId="1FB0F591" w14:textId="67CF0AA5" w:rsidR="00F57521" w:rsidRPr="001A6BF6" w:rsidRDefault="00AF1651" w:rsidP="00AF1651">
            <w:pPr>
              <w:pStyle w:val="table2"/>
              <w:rPr>
                <w:sz w:val="26"/>
                <w:szCs w:val="26"/>
              </w:rPr>
            </w:pPr>
            <w:r w:rsidRPr="001A6BF6">
              <w:rPr>
                <w:sz w:val="26"/>
                <w:szCs w:val="26"/>
              </w:rPr>
              <w:t>TMDT</w:t>
            </w:r>
          </w:p>
        </w:tc>
        <w:tc>
          <w:tcPr>
            <w:tcW w:w="6930" w:type="dxa"/>
            <w:tcBorders>
              <w:top w:val="single" w:sz="4" w:space="0" w:color="999999"/>
              <w:left w:val="single" w:sz="4" w:space="0" w:color="999999"/>
              <w:bottom w:val="single" w:sz="4" w:space="0" w:color="999999"/>
              <w:right w:val="single" w:sz="4" w:space="0" w:color="999999"/>
            </w:tcBorders>
          </w:tcPr>
          <w:p w14:paraId="62C98F38" w14:textId="673285F1" w:rsidR="00F57521" w:rsidRPr="001A6BF6" w:rsidRDefault="00AF1651" w:rsidP="00AF1651">
            <w:pPr>
              <w:pStyle w:val="table2"/>
              <w:rPr>
                <w:sz w:val="26"/>
                <w:szCs w:val="26"/>
              </w:rPr>
            </w:pPr>
            <w:r w:rsidRPr="001A6BF6">
              <w:rPr>
                <w:sz w:val="26"/>
                <w:szCs w:val="26"/>
              </w:rPr>
              <w:t>Thương mại điện tử</w:t>
            </w:r>
          </w:p>
        </w:tc>
      </w:tr>
      <w:tr w:rsidR="00F57521" w:rsidRPr="001A6BF6" w14:paraId="07C8D079" w14:textId="77777777" w:rsidTr="00AF1651">
        <w:trPr>
          <w:trHeight w:val="188"/>
          <w:jc w:val="center"/>
        </w:trPr>
        <w:tc>
          <w:tcPr>
            <w:tcW w:w="2204" w:type="dxa"/>
            <w:tcBorders>
              <w:top w:val="single" w:sz="4" w:space="0" w:color="999999"/>
              <w:left w:val="single" w:sz="4" w:space="0" w:color="999999"/>
              <w:bottom w:val="single" w:sz="4" w:space="0" w:color="999999"/>
              <w:right w:val="single" w:sz="4" w:space="0" w:color="999999"/>
            </w:tcBorders>
          </w:tcPr>
          <w:p w14:paraId="2BDEA6B3" w14:textId="3FAB391A" w:rsidR="00F57521" w:rsidRPr="001A6BF6" w:rsidRDefault="00AF1651" w:rsidP="00AF1651">
            <w:pPr>
              <w:pStyle w:val="table2"/>
              <w:rPr>
                <w:sz w:val="26"/>
                <w:szCs w:val="26"/>
              </w:rPr>
            </w:pPr>
            <w:r w:rsidRPr="001A6BF6">
              <w:rPr>
                <w:sz w:val="26"/>
                <w:szCs w:val="26"/>
              </w:rPr>
              <w:t>Rating và Review</w:t>
            </w:r>
          </w:p>
        </w:tc>
        <w:tc>
          <w:tcPr>
            <w:tcW w:w="6930" w:type="dxa"/>
            <w:tcBorders>
              <w:top w:val="single" w:sz="4" w:space="0" w:color="999999"/>
              <w:left w:val="single" w:sz="4" w:space="0" w:color="999999"/>
              <w:bottom w:val="single" w:sz="4" w:space="0" w:color="999999"/>
              <w:right w:val="single" w:sz="4" w:space="0" w:color="999999"/>
            </w:tcBorders>
          </w:tcPr>
          <w:p w14:paraId="17ADF626" w14:textId="72107590" w:rsidR="00F57521" w:rsidRPr="001A6BF6" w:rsidRDefault="00AF1651" w:rsidP="00AF1651">
            <w:pPr>
              <w:pStyle w:val="table2"/>
              <w:rPr>
                <w:sz w:val="26"/>
                <w:szCs w:val="26"/>
              </w:rPr>
            </w:pPr>
            <w:r w:rsidRPr="001A6BF6">
              <w:rPr>
                <w:sz w:val="26"/>
                <w:szCs w:val="26"/>
              </w:rPr>
              <w:t>Đánh giá</w:t>
            </w:r>
            <w:r w:rsidR="00065286" w:rsidRPr="001A6BF6">
              <w:rPr>
                <w:sz w:val="26"/>
                <w:szCs w:val="26"/>
              </w:rPr>
              <w:t xml:space="preserve"> sao</w:t>
            </w:r>
            <w:r w:rsidRPr="001A6BF6">
              <w:rPr>
                <w:sz w:val="26"/>
                <w:szCs w:val="26"/>
              </w:rPr>
              <w:t xml:space="preserve"> sản phẩm</w:t>
            </w:r>
            <w:r w:rsidR="00065286" w:rsidRPr="001A6BF6">
              <w:rPr>
                <w:sz w:val="26"/>
                <w:szCs w:val="26"/>
              </w:rPr>
              <w:t>, đánh giá sản phẩm</w:t>
            </w:r>
          </w:p>
        </w:tc>
      </w:tr>
    </w:tbl>
    <w:p w14:paraId="4ADF9E45" w14:textId="77777777" w:rsidR="00F57521" w:rsidRPr="001A6BF6" w:rsidRDefault="00F57521" w:rsidP="00065286">
      <w:pPr>
        <w:spacing w:before="120" w:after="120" w:line="312" w:lineRule="auto"/>
        <w:ind w:left="0"/>
        <w:jc w:val="both"/>
        <w:rPr>
          <w:sz w:val="26"/>
          <w:szCs w:val="26"/>
        </w:rPr>
      </w:pPr>
      <w:r w:rsidRPr="001A6BF6">
        <w:rPr>
          <w:sz w:val="26"/>
          <w:szCs w:val="26"/>
        </w:rPr>
        <w:t>Các từ viết tắt</w:t>
      </w:r>
    </w:p>
    <w:tbl>
      <w:tblPr>
        <w:tblW w:w="8683"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43" w:type="dxa"/>
          <w:right w:w="43" w:type="dxa"/>
        </w:tblCellMar>
        <w:tblLook w:val="01E0" w:firstRow="1" w:lastRow="1" w:firstColumn="1" w:lastColumn="1" w:noHBand="0" w:noVBand="0"/>
      </w:tblPr>
      <w:tblGrid>
        <w:gridCol w:w="1560"/>
        <w:gridCol w:w="7123"/>
      </w:tblGrid>
      <w:tr w:rsidR="00F57521" w:rsidRPr="001A6BF6" w14:paraId="1744A167" w14:textId="77777777" w:rsidTr="000E4212">
        <w:trPr>
          <w:trHeight w:val="415"/>
          <w:jc w:val="center"/>
        </w:trPr>
        <w:tc>
          <w:tcPr>
            <w:tcW w:w="1560" w:type="dxa"/>
            <w:tcBorders>
              <w:top w:val="single" w:sz="4" w:space="0" w:color="999999"/>
              <w:left w:val="single" w:sz="4" w:space="0" w:color="999999"/>
              <w:bottom w:val="single" w:sz="4" w:space="0" w:color="999999"/>
              <w:right w:val="single" w:sz="4" w:space="0" w:color="999999"/>
            </w:tcBorders>
            <w:shd w:val="clear" w:color="auto" w:fill="E6E6E6"/>
          </w:tcPr>
          <w:p w14:paraId="7FC79554" w14:textId="77777777" w:rsidR="00F57521" w:rsidRPr="001A6BF6" w:rsidRDefault="00F57521" w:rsidP="00AF1651">
            <w:pPr>
              <w:pStyle w:val="table2"/>
              <w:rPr>
                <w:sz w:val="26"/>
                <w:szCs w:val="26"/>
              </w:rPr>
            </w:pPr>
            <w:r w:rsidRPr="001A6BF6">
              <w:rPr>
                <w:sz w:val="26"/>
                <w:szCs w:val="26"/>
              </w:rPr>
              <w:t>Từ viết tắt</w:t>
            </w:r>
          </w:p>
        </w:tc>
        <w:tc>
          <w:tcPr>
            <w:tcW w:w="7123" w:type="dxa"/>
            <w:tcBorders>
              <w:top w:val="single" w:sz="4" w:space="0" w:color="999999"/>
              <w:left w:val="single" w:sz="4" w:space="0" w:color="999999"/>
              <w:bottom w:val="single" w:sz="4" w:space="0" w:color="999999"/>
              <w:right w:val="single" w:sz="4" w:space="0" w:color="999999"/>
            </w:tcBorders>
            <w:shd w:val="clear" w:color="auto" w:fill="E6E6E6"/>
          </w:tcPr>
          <w:p w14:paraId="26B8B6AC" w14:textId="77777777" w:rsidR="00F57521" w:rsidRPr="001A6BF6" w:rsidRDefault="00F57521" w:rsidP="00AF1651">
            <w:pPr>
              <w:pStyle w:val="table2"/>
              <w:rPr>
                <w:sz w:val="26"/>
                <w:szCs w:val="26"/>
              </w:rPr>
            </w:pPr>
            <w:r w:rsidRPr="001A6BF6">
              <w:rPr>
                <w:sz w:val="26"/>
                <w:szCs w:val="26"/>
              </w:rPr>
              <w:t>Mô tả</w:t>
            </w:r>
          </w:p>
        </w:tc>
      </w:tr>
      <w:tr w:rsidR="00F57521" w:rsidRPr="001A6BF6" w14:paraId="488DDCF4" w14:textId="77777777" w:rsidTr="000E4212">
        <w:trPr>
          <w:trHeight w:val="244"/>
          <w:jc w:val="center"/>
        </w:trPr>
        <w:tc>
          <w:tcPr>
            <w:tcW w:w="1560" w:type="dxa"/>
            <w:tcBorders>
              <w:left w:val="single" w:sz="4" w:space="0" w:color="999999"/>
              <w:right w:val="single" w:sz="4" w:space="0" w:color="999999"/>
            </w:tcBorders>
          </w:tcPr>
          <w:p w14:paraId="3EF0B9BF" w14:textId="77777777" w:rsidR="00F57521" w:rsidRPr="001A6BF6" w:rsidRDefault="00F57521" w:rsidP="00AF1651">
            <w:pPr>
              <w:pStyle w:val="table2"/>
              <w:rPr>
                <w:sz w:val="26"/>
                <w:szCs w:val="26"/>
              </w:rPr>
            </w:pPr>
            <w:r w:rsidRPr="001A6BF6">
              <w:rPr>
                <w:sz w:val="26"/>
                <w:szCs w:val="26"/>
              </w:rPr>
              <w:t>IE11</w:t>
            </w:r>
          </w:p>
        </w:tc>
        <w:tc>
          <w:tcPr>
            <w:tcW w:w="7123" w:type="dxa"/>
          </w:tcPr>
          <w:p w14:paraId="3412993F" w14:textId="77777777" w:rsidR="00F57521" w:rsidRPr="001A6BF6" w:rsidRDefault="00F57521" w:rsidP="00AF1651">
            <w:pPr>
              <w:pStyle w:val="table2"/>
              <w:rPr>
                <w:sz w:val="26"/>
                <w:szCs w:val="26"/>
              </w:rPr>
            </w:pPr>
            <w:r w:rsidRPr="001A6BF6">
              <w:rPr>
                <w:sz w:val="26"/>
                <w:szCs w:val="26"/>
              </w:rPr>
              <w:t>Trình duyệt Web Windows Internet Explorer 11</w:t>
            </w:r>
            <w:r w:rsidRPr="001A6BF6">
              <w:rPr>
                <w:sz w:val="26"/>
                <w:szCs w:val="26"/>
              </w:rPr>
              <w:tab/>
            </w:r>
          </w:p>
        </w:tc>
      </w:tr>
    </w:tbl>
    <w:p w14:paraId="28FE39F6" w14:textId="77777777" w:rsidR="00F57521" w:rsidRPr="001A6BF6" w:rsidRDefault="00F57521" w:rsidP="00C90264">
      <w:pPr>
        <w:spacing w:before="120" w:after="120" w:line="312" w:lineRule="auto"/>
        <w:ind w:left="0"/>
        <w:jc w:val="both"/>
        <w:rPr>
          <w:b/>
          <w:sz w:val="26"/>
          <w:szCs w:val="26"/>
        </w:rPr>
      </w:pPr>
      <w:r w:rsidRPr="001A6BF6">
        <w:rPr>
          <w:b/>
          <w:sz w:val="26"/>
          <w:szCs w:val="26"/>
        </w:rPr>
        <w:t>1.4. Những người sử dụng tài liệu này</w:t>
      </w:r>
    </w:p>
    <w:p w14:paraId="3C0252BB" w14:textId="77777777" w:rsidR="00F57521" w:rsidRPr="001A6BF6" w:rsidRDefault="00F57521" w:rsidP="001A6BF6">
      <w:pPr>
        <w:spacing w:before="120" w:after="120" w:line="312" w:lineRule="auto"/>
        <w:ind w:left="0"/>
        <w:jc w:val="both"/>
        <w:rPr>
          <w:sz w:val="26"/>
          <w:szCs w:val="26"/>
        </w:rPr>
      </w:pPr>
      <w:r w:rsidRPr="001A6BF6">
        <w:rPr>
          <w:sz w:val="26"/>
          <w:szCs w:val="26"/>
        </w:rPr>
        <w:t>Tài liệu này được sử dụng cho Test Manager, Test Designer và Tester.</w:t>
      </w:r>
    </w:p>
    <w:p w14:paraId="1D61CC67" w14:textId="6F62D12C" w:rsidR="00673284" w:rsidRPr="001A6BF6" w:rsidRDefault="00F57521" w:rsidP="00453877">
      <w:pPr>
        <w:pStyle w:val="ListParagraph"/>
        <w:spacing w:before="120" w:after="120" w:line="312" w:lineRule="auto"/>
        <w:ind w:left="0"/>
        <w:jc w:val="both"/>
        <w:rPr>
          <w:b/>
        </w:rPr>
      </w:pPr>
      <w:r w:rsidRPr="001A6BF6">
        <w:rPr>
          <w:b/>
        </w:rPr>
        <w:t>2</w:t>
      </w:r>
      <w:r w:rsidR="00673284" w:rsidRPr="001A6BF6">
        <w:rPr>
          <w:b/>
        </w:rPr>
        <w:t xml:space="preserve">. Kiểm tra một số dịch vụ/chức năng của </w:t>
      </w:r>
      <w:r w:rsidR="00D4525C" w:rsidRPr="001A6BF6">
        <w:rPr>
          <w:b/>
        </w:rPr>
        <w:t>Website</w:t>
      </w:r>
      <w:r w:rsidR="00673284" w:rsidRPr="001A6BF6">
        <w:rPr>
          <w:b/>
        </w:rPr>
        <w:t>:</w:t>
      </w:r>
    </w:p>
    <w:p w14:paraId="4BEB4962" w14:textId="3AAEDDC2" w:rsidR="00673284" w:rsidRPr="001A6BF6" w:rsidRDefault="00F57521" w:rsidP="00453877">
      <w:pPr>
        <w:spacing w:before="120" w:after="120" w:line="312" w:lineRule="auto"/>
        <w:ind w:left="0"/>
        <w:jc w:val="both"/>
        <w:rPr>
          <w:b/>
          <w:sz w:val="26"/>
          <w:szCs w:val="26"/>
        </w:rPr>
      </w:pPr>
      <w:r w:rsidRPr="001A6BF6">
        <w:rPr>
          <w:b/>
          <w:sz w:val="26"/>
          <w:szCs w:val="26"/>
        </w:rPr>
        <w:t>2</w:t>
      </w:r>
      <w:r w:rsidR="00673284" w:rsidRPr="001A6BF6">
        <w:rPr>
          <w:b/>
          <w:sz w:val="26"/>
          <w:szCs w:val="26"/>
        </w:rPr>
        <w:t>.1. Tài khoản Lazada:</w:t>
      </w:r>
    </w:p>
    <w:p w14:paraId="1C6B16C3" w14:textId="77777777" w:rsidR="00673284" w:rsidRPr="001A6BF6" w:rsidRDefault="00673284" w:rsidP="00453877">
      <w:pPr>
        <w:pStyle w:val="gach"/>
      </w:pPr>
      <w:r w:rsidRPr="001A6BF6">
        <w:t>Sign up</w:t>
      </w:r>
    </w:p>
    <w:p w14:paraId="5354E85E" w14:textId="77777777" w:rsidR="00673284" w:rsidRPr="001A6BF6" w:rsidRDefault="00673284" w:rsidP="00453877">
      <w:pPr>
        <w:pStyle w:val="gach"/>
      </w:pPr>
      <w:r w:rsidRPr="001A6BF6">
        <w:rPr>
          <w:rFonts w:eastAsia="Times New Roman"/>
        </w:rPr>
        <w:t>Sửa đổi thông tin của một tài khoản</w:t>
      </w:r>
    </w:p>
    <w:p w14:paraId="7B633A75" w14:textId="77777777" w:rsidR="00673284" w:rsidRPr="001A6BF6" w:rsidRDefault="00673284" w:rsidP="00453877">
      <w:pPr>
        <w:pStyle w:val="gach"/>
      </w:pPr>
      <w:r w:rsidRPr="001A6BF6">
        <w:rPr>
          <w:rFonts w:eastAsia="Times New Roman"/>
        </w:rPr>
        <w:t>Login (login, login with facebook, login with google)</w:t>
      </w:r>
    </w:p>
    <w:p w14:paraId="28C69251" w14:textId="0E4C3BBC" w:rsidR="00673284" w:rsidRPr="001A6BF6" w:rsidRDefault="00F57521" w:rsidP="00453877">
      <w:pPr>
        <w:spacing w:before="120" w:after="120" w:line="312" w:lineRule="auto"/>
        <w:ind w:left="0"/>
        <w:jc w:val="both"/>
        <w:rPr>
          <w:b/>
          <w:sz w:val="26"/>
          <w:szCs w:val="26"/>
        </w:rPr>
      </w:pPr>
      <w:r w:rsidRPr="001A6BF6">
        <w:rPr>
          <w:b/>
          <w:sz w:val="26"/>
          <w:szCs w:val="26"/>
        </w:rPr>
        <w:t>2</w:t>
      </w:r>
      <w:r w:rsidR="00673284" w:rsidRPr="001A6BF6">
        <w:rPr>
          <w:b/>
          <w:sz w:val="26"/>
          <w:szCs w:val="26"/>
        </w:rPr>
        <w:t>.2. Tìm kiếm:</w:t>
      </w:r>
    </w:p>
    <w:p w14:paraId="64E7F1FC" w14:textId="77777777" w:rsidR="00673284" w:rsidRPr="001A6BF6" w:rsidRDefault="00673284" w:rsidP="00453877">
      <w:pPr>
        <w:pStyle w:val="gach"/>
      </w:pPr>
      <w:r w:rsidRPr="001A6BF6">
        <w:t xml:space="preserve">Tìm kiếm theo tên sản phẩm, tên thương hiệu, nhóm,... </w:t>
      </w:r>
    </w:p>
    <w:p w14:paraId="313B321B" w14:textId="77777777" w:rsidR="00673284" w:rsidRPr="001A6BF6" w:rsidRDefault="00673284" w:rsidP="00453877">
      <w:pPr>
        <w:pStyle w:val="gach"/>
      </w:pPr>
      <w:r w:rsidRPr="001A6BF6">
        <w:t>Kết quả tìm kiếm có liên quan với nhau không</w:t>
      </w:r>
    </w:p>
    <w:p w14:paraId="46FDFC51" w14:textId="77777777" w:rsidR="00673284" w:rsidRPr="001A6BF6" w:rsidRDefault="00673284" w:rsidP="00453877">
      <w:pPr>
        <w:pStyle w:val="gach"/>
      </w:pPr>
      <w:r w:rsidRPr="001A6BF6">
        <w:t>Kết quả tìm kiếm: theo đơn giá, theo thương hiệu, theo dịch vụ, loacation, rating,…</w:t>
      </w:r>
    </w:p>
    <w:p w14:paraId="18C58658" w14:textId="576185AE" w:rsidR="00673284" w:rsidRPr="001A6BF6" w:rsidRDefault="00F57521" w:rsidP="00453877">
      <w:pPr>
        <w:spacing w:before="120" w:after="120" w:line="312" w:lineRule="auto"/>
        <w:ind w:left="0"/>
        <w:jc w:val="both"/>
        <w:rPr>
          <w:b/>
          <w:sz w:val="26"/>
          <w:szCs w:val="26"/>
        </w:rPr>
      </w:pPr>
      <w:r w:rsidRPr="001A6BF6">
        <w:rPr>
          <w:b/>
          <w:sz w:val="26"/>
          <w:szCs w:val="26"/>
        </w:rPr>
        <w:t>2</w:t>
      </w:r>
      <w:r w:rsidR="00673284" w:rsidRPr="001A6BF6">
        <w:rPr>
          <w:b/>
          <w:sz w:val="26"/>
          <w:szCs w:val="26"/>
        </w:rPr>
        <w:t>.3. Chi tiết sản phẩm:</w:t>
      </w:r>
    </w:p>
    <w:p w14:paraId="6CBFAC6B" w14:textId="77777777" w:rsidR="00673284" w:rsidRPr="001A6BF6" w:rsidRDefault="00673284" w:rsidP="00453877">
      <w:pPr>
        <w:pStyle w:val="gach"/>
      </w:pPr>
      <w:r w:rsidRPr="001A6BF6">
        <w:t>Hình a</w:t>
      </w:r>
      <w:r w:rsidR="00B97AF2" w:rsidRPr="001A6BF6">
        <w:t>̉nh hoặc hình ảnh sản phẩm</w:t>
      </w:r>
    </w:p>
    <w:p w14:paraId="10466588" w14:textId="77777777" w:rsidR="00673284" w:rsidRPr="001A6BF6" w:rsidRDefault="00673284" w:rsidP="00453877">
      <w:pPr>
        <w:pStyle w:val="gach"/>
      </w:pPr>
      <w:r w:rsidRPr="001A6BF6">
        <w:t>Giá sản phẩm</w:t>
      </w:r>
    </w:p>
    <w:p w14:paraId="77B1D22B" w14:textId="77777777" w:rsidR="00673284" w:rsidRPr="001A6BF6" w:rsidRDefault="00673284" w:rsidP="00453877">
      <w:pPr>
        <w:pStyle w:val="gach"/>
      </w:pPr>
      <w:r w:rsidRPr="001A6BF6">
        <w:t>Thông tin kỹ thuật sản phẩm</w:t>
      </w:r>
    </w:p>
    <w:p w14:paraId="7BD8AB90" w14:textId="77777777" w:rsidR="00673284" w:rsidRPr="001A6BF6" w:rsidRDefault="00673284" w:rsidP="00453877">
      <w:pPr>
        <w:pStyle w:val="gach"/>
      </w:pPr>
      <w:r w:rsidRPr="001A6BF6">
        <w:t>Rating và Review</w:t>
      </w:r>
    </w:p>
    <w:p w14:paraId="423A9B8A" w14:textId="77777777" w:rsidR="00673284" w:rsidRPr="001A6BF6" w:rsidRDefault="00673284" w:rsidP="00453877">
      <w:pPr>
        <w:pStyle w:val="gach"/>
      </w:pPr>
      <w:r w:rsidRPr="001A6BF6">
        <w:t>Promotion</w:t>
      </w:r>
    </w:p>
    <w:p w14:paraId="5D6DCA15" w14:textId="77777777" w:rsidR="00673284" w:rsidRPr="001A6BF6" w:rsidRDefault="00673284" w:rsidP="00453877">
      <w:pPr>
        <w:pStyle w:val="gach"/>
      </w:pPr>
      <w:r w:rsidRPr="001A6BF6">
        <w:t>Hình thức giao hàng</w:t>
      </w:r>
    </w:p>
    <w:p w14:paraId="57EE765F" w14:textId="07ED68B4" w:rsidR="00673284" w:rsidRPr="001A6BF6" w:rsidRDefault="00F57521" w:rsidP="00453877">
      <w:pPr>
        <w:spacing w:before="120" w:after="120" w:line="312" w:lineRule="auto"/>
        <w:ind w:left="0"/>
        <w:jc w:val="both"/>
        <w:rPr>
          <w:b/>
          <w:sz w:val="26"/>
          <w:szCs w:val="26"/>
        </w:rPr>
      </w:pPr>
      <w:r w:rsidRPr="001A6BF6">
        <w:rPr>
          <w:b/>
          <w:sz w:val="26"/>
          <w:szCs w:val="26"/>
        </w:rPr>
        <w:t>2</w:t>
      </w:r>
      <w:r w:rsidR="00673284" w:rsidRPr="001A6BF6">
        <w:rPr>
          <w:b/>
          <w:sz w:val="26"/>
          <w:szCs w:val="26"/>
        </w:rPr>
        <w:t>.4. Giỏ hàng</w:t>
      </w:r>
    </w:p>
    <w:p w14:paraId="7240062E" w14:textId="77777777" w:rsidR="00673284" w:rsidRPr="001A6BF6" w:rsidRDefault="00673284" w:rsidP="00453877">
      <w:pPr>
        <w:pStyle w:val="gach"/>
      </w:pPr>
      <w:r w:rsidRPr="001A6BF6">
        <w:t>Có cần đăng nhập khi tạo giỏ hàng</w:t>
      </w:r>
    </w:p>
    <w:p w14:paraId="1D3A1397" w14:textId="77777777" w:rsidR="00673284" w:rsidRPr="001A6BF6" w:rsidRDefault="00673284" w:rsidP="00453877">
      <w:pPr>
        <w:pStyle w:val="gach"/>
      </w:pPr>
      <w:r w:rsidRPr="001A6BF6">
        <w:lastRenderedPageBreak/>
        <w:t>Thêm mặt hàng vào giỏ hàng và tiếp tục mua sắm</w:t>
      </w:r>
    </w:p>
    <w:p w14:paraId="580E4B84" w14:textId="77777777" w:rsidR="00673284" w:rsidRPr="001A6BF6" w:rsidRDefault="00673284" w:rsidP="00453877">
      <w:pPr>
        <w:pStyle w:val="gach"/>
      </w:pPr>
      <w:r w:rsidRPr="001A6BF6">
        <w:t>Nếu người dùng cùng mua 1 mặt hàng vào giỏ hàng khi tiếp tục mua sắm, số lượng mặt hàng giỏ hàng có tăng lên</w:t>
      </w:r>
    </w:p>
    <w:p w14:paraId="3773E19E" w14:textId="77777777" w:rsidR="00673284" w:rsidRPr="001A6BF6" w:rsidRDefault="00673284" w:rsidP="00453877">
      <w:pPr>
        <w:pStyle w:val="gach"/>
      </w:pPr>
      <w:r w:rsidRPr="001A6BF6">
        <w:t>Tất cả các danh mục và tổng số mặt hàng sẽ được hiển thị trong giỏ hàng</w:t>
      </w:r>
    </w:p>
    <w:p w14:paraId="73A33BFE" w14:textId="77777777" w:rsidR="00673284" w:rsidRPr="001A6BF6" w:rsidRDefault="00673284" w:rsidP="00453877">
      <w:pPr>
        <w:pStyle w:val="gach"/>
      </w:pPr>
      <w:r w:rsidRPr="001A6BF6">
        <w:t>Cập nhật nội dung được thêm vào giỏ hàng</w:t>
      </w:r>
    </w:p>
    <w:p w14:paraId="5841780F" w14:textId="77777777" w:rsidR="00673284" w:rsidRPr="001A6BF6" w:rsidRDefault="00673284" w:rsidP="00453877">
      <w:pPr>
        <w:pStyle w:val="gach"/>
      </w:pPr>
      <w:r w:rsidRPr="001A6BF6">
        <w:t>Loại bỏ mặt hàng từ giỏ hàng</w:t>
      </w:r>
    </w:p>
    <w:p w14:paraId="62A7A9CB" w14:textId="77777777" w:rsidR="00673284" w:rsidRPr="001A6BF6" w:rsidRDefault="00673284" w:rsidP="00453877">
      <w:pPr>
        <w:pStyle w:val="gach"/>
      </w:pPr>
      <w:r w:rsidRPr="001A6BF6">
        <w:t>Tính toán phí vận chuyển với các vận chuyển khác nhau</w:t>
      </w:r>
    </w:p>
    <w:p w14:paraId="5529C27C" w14:textId="77777777" w:rsidR="00673284" w:rsidRPr="001A6BF6" w:rsidRDefault="00673284" w:rsidP="00453877">
      <w:pPr>
        <w:pStyle w:val="gach"/>
      </w:pPr>
      <w:r w:rsidRPr="001A6BF6">
        <w:t>Áp dụng mã giảm giá</w:t>
      </w:r>
    </w:p>
    <w:p w14:paraId="3E1704E9" w14:textId="3D91A368" w:rsidR="00673284" w:rsidRPr="001A6BF6" w:rsidRDefault="00673284" w:rsidP="00453877">
      <w:pPr>
        <w:pStyle w:val="gach"/>
      </w:pPr>
      <w:r w:rsidRPr="001A6BF6">
        <w:t xml:space="preserve">Đóng trang </w:t>
      </w:r>
      <w:r w:rsidR="00D4525C" w:rsidRPr="001A6BF6">
        <w:t>Web</w:t>
      </w:r>
      <w:r w:rsidRPr="001A6BF6">
        <w:t xml:space="preserve"> và quay lại sau. Trang </w:t>
      </w:r>
      <w:r w:rsidR="00D4525C" w:rsidRPr="001A6BF6">
        <w:t>Web</w:t>
      </w:r>
      <w:r w:rsidRPr="001A6BF6">
        <w:t xml:space="preserve"> có giữ lại các mục trong giỏ hàng</w:t>
      </w:r>
    </w:p>
    <w:p w14:paraId="4E1A8B53" w14:textId="19BFC51B" w:rsidR="00AC5DCA" w:rsidRPr="001A6BF6" w:rsidRDefault="00F57521" w:rsidP="00AC5DCA">
      <w:pPr>
        <w:spacing w:before="120" w:after="120" w:line="312" w:lineRule="auto"/>
        <w:ind w:left="0"/>
        <w:jc w:val="both"/>
        <w:rPr>
          <w:b/>
          <w:sz w:val="26"/>
          <w:szCs w:val="26"/>
        </w:rPr>
      </w:pPr>
      <w:r w:rsidRPr="001A6BF6">
        <w:rPr>
          <w:b/>
          <w:sz w:val="26"/>
          <w:szCs w:val="26"/>
        </w:rPr>
        <w:t>2</w:t>
      </w:r>
      <w:r w:rsidR="00AC5DCA" w:rsidRPr="001A6BF6">
        <w:rPr>
          <w:b/>
          <w:sz w:val="26"/>
          <w:szCs w:val="26"/>
        </w:rPr>
        <w:t>.5. Công cụ kiểm thử:</w:t>
      </w:r>
    </w:p>
    <w:tbl>
      <w:tblPr>
        <w:tblW w:w="9136"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99"/>
        <w:gridCol w:w="3544"/>
        <w:gridCol w:w="1843"/>
        <w:gridCol w:w="1350"/>
      </w:tblGrid>
      <w:tr w:rsidR="00AC5DCA" w:rsidRPr="001A6BF6" w14:paraId="5ED1E589" w14:textId="77777777" w:rsidTr="00AC5DCA">
        <w:tc>
          <w:tcPr>
            <w:tcW w:w="2399" w:type="dxa"/>
            <w:shd w:val="pct10" w:color="auto" w:fill="auto"/>
            <w:vAlign w:val="center"/>
          </w:tcPr>
          <w:p w14:paraId="6B5FC983" w14:textId="77777777" w:rsidR="00AC5DCA" w:rsidRPr="001A6BF6" w:rsidRDefault="00AC5DCA" w:rsidP="00AC5DCA">
            <w:pPr>
              <w:pStyle w:val="HeadingLv1"/>
              <w:spacing w:before="120" w:after="120" w:line="312" w:lineRule="auto"/>
              <w:rPr>
                <w:rFonts w:ascii="Times New Roman" w:hAnsi="Times New Roman" w:cs="Times New Roman"/>
                <w:b/>
                <w:color w:val="auto"/>
                <w:sz w:val="26"/>
                <w:szCs w:val="26"/>
              </w:rPr>
            </w:pPr>
            <w:r w:rsidRPr="001A6BF6">
              <w:rPr>
                <w:rFonts w:ascii="Times New Roman" w:hAnsi="Times New Roman" w:cs="Times New Roman"/>
                <w:b/>
                <w:color w:val="auto"/>
                <w:sz w:val="26"/>
                <w:szCs w:val="26"/>
              </w:rPr>
              <w:t>Hoạt động</w:t>
            </w:r>
          </w:p>
        </w:tc>
        <w:tc>
          <w:tcPr>
            <w:tcW w:w="3544" w:type="dxa"/>
            <w:shd w:val="pct10" w:color="auto" w:fill="auto"/>
            <w:vAlign w:val="center"/>
          </w:tcPr>
          <w:p w14:paraId="54C2A90A" w14:textId="77777777" w:rsidR="00AC5DCA" w:rsidRPr="001A6BF6" w:rsidRDefault="00AC5DCA" w:rsidP="00AC5DCA">
            <w:pPr>
              <w:pStyle w:val="HeadingLv1"/>
              <w:spacing w:before="120" w:after="120" w:line="312" w:lineRule="auto"/>
              <w:rPr>
                <w:rFonts w:ascii="Times New Roman" w:hAnsi="Times New Roman" w:cs="Times New Roman"/>
                <w:b/>
                <w:color w:val="auto"/>
                <w:sz w:val="26"/>
                <w:szCs w:val="26"/>
              </w:rPr>
            </w:pPr>
            <w:r w:rsidRPr="001A6BF6">
              <w:rPr>
                <w:rFonts w:ascii="Times New Roman" w:hAnsi="Times New Roman" w:cs="Times New Roman"/>
                <w:b/>
                <w:color w:val="auto"/>
                <w:sz w:val="26"/>
                <w:szCs w:val="26"/>
              </w:rPr>
              <w:t>Công cụ</w:t>
            </w:r>
          </w:p>
        </w:tc>
        <w:tc>
          <w:tcPr>
            <w:tcW w:w="1843" w:type="dxa"/>
            <w:shd w:val="pct10" w:color="auto" w:fill="auto"/>
            <w:vAlign w:val="center"/>
          </w:tcPr>
          <w:p w14:paraId="4ADBC79D" w14:textId="77777777" w:rsidR="00AC5DCA" w:rsidRPr="001A6BF6" w:rsidRDefault="00AC5DCA" w:rsidP="00AC5DCA">
            <w:pPr>
              <w:pStyle w:val="HeadingLv1"/>
              <w:spacing w:before="120" w:after="120" w:line="312" w:lineRule="auto"/>
              <w:rPr>
                <w:rFonts w:ascii="Times New Roman" w:hAnsi="Times New Roman" w:cs="Times New Roman"/>
                <w:b/>
                <w:color w:val="auto"/>
                <w:sz w:val="26"/>
                <w:szCs w:val="26"/>
              </w:rPr>
            </w:pPr>
            <w:r w:rsidRPr="001A6BF6">
              <w:rPr>
                <w:rFonts w:ascii="Times New Roman" w:hAnsi="Times New Roman" w:cs="Times New Roman"/>
                <w:b/>
                <w:color w:val="auto"/>
                <w:sz w:val="26"/>
                <w:szCs w:val="26"/>
                <w:shd w:val="pct10" w:color="auto" w:fill="auto"/>
              </w:rPr>
              <w:t>Nhà cung cấp</w:t>
            </w:r>
          </w:p>
        </w:tc>
        <w:tc>
          <w:tcPr>
            <w:tcW w:w="1350" w:type="dxa"/>
            <w:shd w:val="pct10" w:color="auto" w:fill="auto"/>
            <w:vAlign w:val="center"/>
          </w:tcPr>
          <w:p w14:paraId="6C85A9D9" w14:textId="77777777" w:rsidR="00AC5DCA" w:rsidRPr="001A6BF6" w:rsidRDefault="00AC5DCA" w:rsidP="00AC5DCA">
            <w:pPr>
              <w:pStyle w:val="HeadingLv1"/>
              <w:spacing w:before="120" w:after="120" w:line="312" w:lineRule="auto"/>
              <w:rPr>
                <w:rFonts w:ascii="Times New Roman" w:hAnsi="Times New Roman" w:cs="Times New Roman"/>
                <w:b/>
                <w:color w:val="auto"/>
                <w:sz w:val="26"/>
                <w:szCs w:val="26"/>
              </w:rPr>
            </w:pPr>
            <w:r w:rsidRPr="001A6BF6">
              <w:rPr>
                <w:rFonts w:ascii="Times New Roman" w:hAnsi="Times New Roman" w:cs="Times New Roman"/>
                <w:b/>
                <w:color w:val="auto"/>
                <w:sz w:val="26"/>
                <w:szCs w:val="26"/>
              </w:rPr>
              <w:t>Phiên bản</w:t>
            </w:r>
          </w:p>
        </w:tc>
      </w:tr>
      <w:tr w:rsidR="00AC5DCA" w:rsidRPr="001A6BF6" w14:paraId="37576452" w14:textId="77777777" w:rsidTr="00AC5DCA">
        <w:tc>
          <w:tcPr>
            <w:tcW w:w="2399" w:type="dxa"/>
            <w:vAlign w:val="center"/>
          </w:tcPr>
          <w:p w14:paraId="355FB4C7" w14:textId="77777777" w:rsidR="00AC5DCA" w:rsidRPr="001A6BF6" w:rsidRDefault="00AC5DCA" w:rsidP="00AC5DCA">
            <w:pPr>
              <w:pStyle w:val="Bang"/>
              <w:spacing w:before="120" w:after="120" w:line="312" w:lineRule="auto"/>
              <w:rPr>
                <w:rFonts w:ascii="Times New Roman" w:hAnsi="Times New Roman" w:cs="Times New Roman"/>
                <w:sz w:val="26"/>
                <w:szCs w:val="26"/>
              </w:rPr>
            </w:pPr>
            <w:r w:rsidRPr="001A6BF6">
              <w:rPr>
                <w:rFonts w:ascii="Times New Roman" w:hAnsi="Times New Roman" w:cs="Times New Roman"/>
                <w:sz w:val="26"/>
                <w:szCs w:val="26"/>
              </w:rPr>
              <w:t>Quản lý Test Case</w:t>
            </w:r>
          </w:p>
        </w:tc>
        <w:tc>
          <w:tcPr>
            <w:tcW w:w="3544" w:type="dxa"/>
            <w:vAlign w:val="center"/>
          </w:tcPr>
          <w:p w14:paraId="33A7015F" w14:textId="77777777" w:rsidR="00AC5DCA" w:rsidRPr="001A6BF6" w:rsidRDefault="00AC5DCA" w:rsidP="00AC5DCA">
            <w:pPr>
              <w:pStyle w:val="Bang"/>
              <w:spacing w:before="120" w:after="120" w:line="312" w:lineRule="auto"/>
              <w:rPr>
                <w:rFonts w:ascii="Times New Roman" w:hAnsi="Times New Roman" w:cs="Times New Roman"/>
                <w:sz w:val="26"/>
                <w:szCs w:val="26"/>
              </w:rPr>
            </w:pPr>
            <w:r w:rsidRPr="001A6BF6">
              <w:rPr>
                <w:rFonts w:ascii="Times New Roman" w:hAnsi="Times New Roman" w:cs="Times New Roman"/>
                <w:sz w:val="26"/>
                <w:szCs w:val="26"/>
              </w:rPr>
              <w:t>Microsoft Office Excel</w:t>
            </w:r>
          </w:p>
        </w:tc>
        <w:tc>
          <w:tcPr>
            <w:tcW w:w="1843" w:type="dxa"/>
            <w:vAlign w:val="center"/>
          </w:tcPr>
          <w:p w14:paraId="28EC7381" w14:textId="77777777" w:rsidR="00AC5DCA" w:rsidRPr="001A6BF6" w:rsidRDefault="00AC5DCA" w:rsidP="00AC5DCA">
            <w:pPr>
              <w:pStyle w:val="Bang"/>
              <w:spacing w:before="120" w:after="120" w:line="312" w:lineRule="auto"/>
              <w:rPr>
                <w:rFonts w:ascii="Times New Roman" w:hAnsi="Times New Roman" w:cs="Times New Roman"/>
                <w:sz w:val="26"/>
                <w:szCs w:val="26"/>
              </w:rPr>
            </w:pPr>
            <w:r w:rsidRPr="001A6BF6">
              <w:rPr>
                <w:rFonts w:ascii="Times New Roman" w:hAnsi="Times New Roman" w:cs="Times New Roman"/>
                <w:sz w:val="26"/>
                <w:szCs w:val="26"/>
              </w:rPr>
              <w:t>Microsoft</w:t>
            </w:r>
          </w:p>
        </w:tc>
        <w:tc>
          <w:tcPr>
            <w:tcW w:w="1350" w:type="dxa"/>
            <w:vAlign w:val="center"/>
          </w:tcPr>
          <w:p w14:paraId="1217D51D" w14:textId="77777777" w:rsidR="00AC5DCA" w:rsidRPr="001A6BF6" w:rsidRDefault="00AC5DCA" w:rsidP="00AC5DCA">
            <w:pPr>
              <w:pStyle w:val="Bang"/>
              <w:spacing w:before="120" w:after="120" w:line="312" w:lineRule="auto"/>
              <w:rPr>
                <w:rFonts w:ascii="Times New Roman" w:hAnsi="Times New Roman" w:cs="Times New Roman"/>
                <w:sz w:val="26"/>
                <w:szCs w:val="26"/>
              </w:rPr>
            </w:pPr>
            <w:r w:rsidRPr="001A6BF6">
              <w:rPr>
                <w:rFonts w:ascii="Times New Roman" w:hAnsi="Times New Roman" w:cs="Times New Roman"/>
                <w:sz w:val="26"/>
                <w:szCs w:val="26"/>
              </w:rPr>
              <w:t>2010</w:t>
            </w:r>
          </w:p>
        </w:tc>
      </w:tr>
      <w:tr w:rsidR="00AC5DCA" w:rsidRPr="001A6BF6" w14:paraId="5A0DC3A2" w14:textId="77777777" w:rsidTr="00AC5DCA">
        <w:tc>
          <w:tcPr>
            <w:tcW w:w="2399" w:type="dxa"/>
            <w:vAlign w:val="center"/>
          </w:tcPr>
          <w:p w14:paraId="2EB06CC4" w14:textId="77777777" w:rsidR="00AC5DCA" w:rsidRPr="001A6BF6" w:rsidRDefault="00AC5DCA" w:rsidP="00AC5DCA">
            <w:pPr>
              <w:pStyle w:val="Bang"/>
              <w:spacing w:before="120" w:after="120" w:line="312" w:lineRule="auto"/>
              <w:rPr>
                <w:rFonts w:ascii="Times New Roman" w:hAnsi="Times New Roman" w:cs="Times New Roman"/>
                <w:sz w:val="26"/>
                <w:szCs w:val="26"/>
              </w:rPr>
            </w:pPr>
            <w:r w:rsidRPr="001A6BF6">
              <w:rPr>
                <w:rFonts w:ascii="Times New Roman" w:hAnsi="Times New Roman" w:cs="Times New Roman"/>
                <w:sz w:val="26"/>
                <w:szCs w:val="26"/>
              </w:rPr>
              <w:t>Quản lý Configuration</w:t>
            </w:r>
          </w:p>
        </w:tc>
        <w:tc>
          <w:tcPr>
            <w:tcW w:w="3544" w:type="dxa"/>
            <w:vAlign w:val="center"/>
          </w:tcPr>
          <w:p w14:paraId="41495FEA" w14:textId="77777777" w:rsidR="00AC5DCA" w:rsidRPr="001A6BF6" w:rsidRDefault="00AC5DCA" w:rsidP="00AC5DCA">
            <w:pPr>
              <w:pStyle w:val="Bang"/>
              <w:spacing w:before="120" w:after="120" w:line="312" w:lineRule="auto"/>
              <w:rPr>
                <w:rFonts w:ascii="Times New Roman" w:hAnsi="Times New Roman" w:cs="Times New Roman"/>
                <w:sz w:val="26"/>
                <w:szCs w:val="26"/>
              </w:rPr>
            </w:pPr>
            <w:r w:rsidRPr="001A6BF6">
              <w:rPr>
                <w:rFonts w:ascii="Times New Roman" w:hAnsi="Times New Roman" w:cs="Times New Roman"/>
                <w:sz w:val="26"/>
                <w:szCs w:val="26"/>
              </w:rPr>
              <w:t>Microsoft Office Word</w:t>
            </w:r>
          </w:p>
        </w:tc>
        <w:tc>
          <w:tcPr>
            <w:tcW w:w="1843" w:type="dxa"/>
            <w:vAlign w:val="center"/>
          </w:tcPr>
          <w:p w14:paraId="36F15D24" w14:textId="77777777" w:rsidR="00AC5DCA" w:rsidRPr="001A6BF6" w:rsidRDefault="00AC5DCA" w:rsidP="00AC5DCA">
            <w:pPr>
              <w:pStyle w:val="Bang"/>
              <w:spacing w:before="120" w:after="120" w:line="312" w:lineRule="auto"/>
              <w:rPr>
                <w:rFonts w:ascii="Times New Roman" w:hAnsi="Times New Roman" w:cs="Times New Roman"/>
                <w:sz w:val="26"/>
                <w:szCs w:val="26"/>
              </w:rPr>
            </w:pPr>
            <w:r w:rsidRPr="001A6BF6">
              <w:rPr>
                <w:rFonts w:ascii="Times New Roman" w:hAnsi="Times New Roman" w:cs="Times New Roman"/>
                <w:sz w:val="26"/>
                <w:szCs w:val="26"/>
              </w:rPr>
              <w:t>Microsoft</w:t>
            </w:r>
          </w:p>
        </w:tc>
        <w:tc>
          <w:tcPr>
            <w:tcW w:w="1350" w:type="dxa"/>
            <w:vAlign w:val="center"/>
          </w:tcPr>
          <w:p w14:paraId="648EEC57" w14:textId="77777777" w:rsidR="00AC5DCA" w:rsidRPr="001A6BF6" w:rsidRDefault="00AC5DCA" w:rsidP="00AC5DCA">
            <w:pPr>
              <w:pStyle w:val="Bang"/>
              <w:spacing w:before="120" w:after="120" w:line="312" w:lineRule="auto"/>
              <w:rPr>
                <w:rFonts w:ascii="Times New Roman" w:hAnsi="Times New Roman" w:cs="Times New Roman"/>
                <w:sz w:val="26"/>
                <w:szCs w:val="26"/>
              </w:rPr>
            </w:pPr>
            <w:r w:rsidRPr="001A6BF6">
              <w:rPr>
                <w:rFonts w:ascii="Times New Roman" w:hAnsi="Times New Roman" w:cs="Times New Roman"/>
                <w:sz w:val="26"/>
                <w:szCs w:val="26"/>
              </w:rPr>
              <w:t>2010</w:t>
            </w:r>
          </w:p>
        </w:tc>
      </w:tr>
      <w:tr w:rsidR="00AC5DCA" w:rsidRPr="001A6BF6" w14:paraId="277C855B" w14:textId="77777777" w:rsidTr="00AC5DCA">
        <w:tc>
          <w:tcPr>
            <w:tcW w:w="2399" w:type="dxa"/>
            <w:vAlign w:val="center"/>
          </w:tcPr>
          <w:p w14:paraId="5D170B9F" w14:textId="77777777" w:rsidR="00AC5DCA" w:rsidRPr="001A6BF6" w:rsidRDefault="00AC5DCA" w:rsidP="00AC5DCA">
            <w:pPr>
              <w:pStyle w:val="Bang"/>
              <w:spacing w:before="120" w:after="120" w:line="312" w:lineRule="auto"/>
              <w:rPr>
                <w:rFonts w:ascii="Times New Roman" w:hAnsi="Times New Roman" w:cs="Times New Roman"/>
                <w:sz w:val="26"/>
                <w:szCs w:val="26"/>
              </w:rPr>
            </w:pPr>
            <w:r w:rsidRPr="001A6BF6">
              <w:rPr>
                <w:rFonts w:ascii="Times New Roman" w:hAnsi="Times New Roman" w:cs="Times New Roman"/>
                <w:sz w:val="26"/>
                <w:szCs w:val="26"/>
              </w:rPr>
              <w:t>Defect Tracking</w:t>
            </w:r>
          </w:p>
        </w:tc>
        <w:tc>
          <w:tcPr>
            <w:tcW w:w="3544" w:type="dxa"/>
            <w:vAlign w:val="center"/>
          </w:tcPr>
          <w:p w14:paraId="5825B092" w14:textId="77777777" w:rsidR="00AC5DCA" w:rsidRPr="001A6BF6" w:rsidRDefault="00AC5DCA" w:rsidP="00AC5DCA">
            <w:pPr>
              <w:pStyle w:val="Bang"/>
              <w:spacing w:before="120" w:after="120" w:line="312" w:lineRule="auto"/>
              <w:rPr>
                <w:rFonts w:ascii="Times New Roman" w:hAnsi="Times New Roman" w:cs="Times New Roman"/>
                <w:sz w:val="26"/>
                <w:szCs w:val="26"/>
              </w:rPr>
            </w:pPr>
            <w:r w:rsidRPr="001A6BF6">
              <w:rPr>
                <w:rFonts w:ascii="Times New Roman" w:hAnsi="Times New Roman" w:cs="Times New Roman"/>
                <w:sz w:val="26"/>
                <w:szCs w:val="26"/>
              </w:rPr>
              <w:t>Microsoft Office Excel</w:t>
            </w:r>
          </w:p>
        </w:tc>
        <w:tc>
          <w:tcPr>
            <w:tcW w:w="1843" w:type="dxa"/>
            <w:vAlign w:val="center"/>
          </w:tcPr>
          <w:p w14:paraId="38F3BAC3" w14:textId="77777777" w:rsidR="00AC5DCA" w:rsidRPr="001A6BF6" w:rsidRDefault="00AC5DCA" w:rsidP="00AC5DCA">
            <w:pPr>
              <w:pStyle w:val="Bang"/>
              <w:spacing w:before="120" w:after="120" w:line="312" w:lineRule="auto"/>
              <w:rPr>
                <w:rFonts w:ascii="Times New Roman" w:hAnsi="Times New Roman" w:cs="Times New Roman"/>
                <w:sz w:val="26"/>
                <w:szCs w:val="26"/>
              </w:rPr>
            </w:pPr>
            <w:r w:rsidRPr="001A6BF6">
              <w:rPr>
                <w:rFonts w:ascii="Times New Roman" w:hAnsi="Times New Roman" w:cs="Times New Roman"/>
                <w:sz w:val="26"/>
                <w:szCs w:val="26"/>
              </w:rPr>
              <w:t>Microsoft</w:t>
            </w:r>
          </w:p>
        </w:tc>
        <w:tc>
          <w:tcPr>
            <w:tcW w:w="1350" w:type="dxa"/>
            <w:vAlign w:val="center"/>
          </w:tcPr>
          <w:p w14:paraId="7950AFFD" w14:textId="77777777" w:rsidR="00AC5DCA" w:rsidRPr="001A6BF6" w:rsidRDefault="00AC5DCA" w:rsidP="00AC5DCA">
            <w:pPr>
              <w:pStyle w:val="Bang"/>
              <w:spacing w:before="120" w:after="120" w:line="312" w:lineRule="auto"/>
              <w:rPr>
                <w:rFonts w:ascii="Times New Roman" w:hAnsi="Times New Roman" w:cs="Times New Roman"/>
                <w:sz w:val="26"/>
                <w:szCs w:val="26"/>
              </w:rPr>
            </w:pPr>
            <w:r w:rsidRPr="001A6BF6">
              <w:rPr>
                <w:rFonts w:ascii="Times New Roman" w:hAnsi="Times New Roman" w:cs="Times New Roman"/>
                <w:sz w:val="26"/>
                <w:szCs w:val="26"/>
              </w:rPr>
              <w:t>2010</w:t>
            </w:r>
          </w:p>
        </w:tc>
      </w:tr>
      <w:tr w:rsidR="00AC5DCA" w:rsidRPr="001A6BF6" w14:paraId="60C4ABEE" w14:textId="77777777" w:rsidTr="00AC5DCA">
        <w:tc>
          <w:tcPr>
            <w:tcW w:w="2399" w:type="dxa"/>
            <w:vAlign w:val="center"/>
          </w:tcPr>
          <w:p w14:paraId="6F14C50E" w14:textId="77777777" w:rsidR="00AC5DCA" w:rsidRPr="001A6BF6" w:rsidRDefault="00AC5DCA" w:rsidP="00AC5DCA">
            <w:pPr>
              <w:pStyle w:val="Bang"/>
              <w:spacing w:before="120" w:after="120" w:line="312" w:lineRule="auto"/>
              <w:rPr>
                <w:rFonts w:ascii="Times New Roman" w:hAnsi="Times New Roman" w:cs="Times New Roman"/>
                <w:sz w:val="26"/>
                <w:szCs w:val="26"/>
              </w:rPr>
            </w:pPr>
            <w:r w:rsidRPr="001A6BF6">
              <w:rPr>
                <w:rFonts w:ascii="Times New Roman" w:hAnsi="Times New Roman" w:cs="Times New Roman"/>
                <w:sz w:val="26"/>
                <w:szCs w:val="26"/>
              </w:rPr>
              <w:t>Quản lý tiến độ kiểm thử</w:t>
            </w:r>
          </w:p>
        </w:tc>
        <w:tc>
          <w:tcPr>
            <w:tcW w:w="3544" w:type="dxa"/>
            <w:vAlign w:val="center"/>
          </w:tcPr>
          <w:p w14:paraId="0AD8917E" w14:textId="77777777" w:rsidR="00AC5DCA" w:rsidRPr="001A6BF6" w:rsidRDefault="00AC5DCA" w:rsidP="00AC5DCA">
            <w:pPr>
              <w:pStyle w:val="Bang"/>
              <w:spacing w:before="120" w:after="120" w:line="312" w:lineRule="auto"/>
              <w:rPr>
                <w:rFonts w:ascii="Times New Roman" w:hAnsi="Times New Roman" w:cs="Times New Roman"/>
                <w:sz w:val="26"/>
                <w:szCs w:val="26"/>
              </w:rPr>
            </w:pPr>
            <w:r w:rsidRPr="001A6BF6">
              <w:rPr>
                <w:rFonts w:ascii="Times New Roman" w:hAnsi="Times New Roman" w:cs="Times New Roman"/>
                <w:sz w:val="26"/>
                <w:szCs w:val="26"/>
              </w:rPr>
              <w:t>Microsoft Project Professional</w:t>
            </w:r>
          </w:p>
        </w:tc>
        <w:tc>
          <w:tcPr>
            <w:tcW w:w="1843" w:type="dxa"/>
            <w:vAlign w:val="center"/>
          </w:tcPr>
          <w:p w14:paraId="3152355D" w14:textId="77777777" w:rsidR="00AC5DCA" w:rsidRPr="001A6BF6" w:rsidRDefault="00AC5DCA" w:rsidP="00AC5DCA">
            <w:pPr>
              <w:pStyle w:val="Bang"/>
              <w:spacing w:before="120" w:after="120" w:line="312" w:lineRule="auto"/>
              <w:rPr>
                <w:rFonts w:ascii="Times New Roman" w:hAnsi="Times New Roman" w:cs="Times New Roman"/>
                <w:sz w:val="26"/>
                <w:szCs w:val="26"/>
              </w:rPr>
            </w:pPr>
            <w:r w:rsidRPr="001A6BF6">
              <w:rPr>
                <w:rFonts w:ascii="Times New Roman" w:hAnsi="Times New Roman" w:cs="Times New Roman"/>
                <w:sz w:val="26"/>
                <w:szCs w:val="26"/>
              </w:rPr>
              <w:t>Microsoft</w:t>
            </w:r>
          </w:p>
        </w:tc>
        <w:tc>
          <w:tcPr>
            <w:tcW w:w="1350" w:type="dxa"/>
            <w:vAlign w:val="center"/>
          </w:tcPr>
          <w:p w14:paraId="39D5F92B" w14:textId="77777777" w:rsidR="00AC5DCA" w:rsidRPr="001A6BF6" w:rsidRDefault="00AC5DCA" w:rsidP="00AC5DCA">
            <w:pPr>
              <w:pStyle w:val="Bang"/>
              <w:spacing w:before="120" w:after="120" w:line="312" w:lineRule="auto"/>
              <w:rPr>
                <w:rFonts w:ascii="Times New Roman" w:hAnsi="Times New Roman" w:cs="Times New Roman"/>
                <w:sz w:val="26"/>
                <w:szCs w:val="26"/>
              </w:rPr>
            </w:pPr>
            <w:r w:rsidRPr="001A6BF6">
              <w:rPr>
                <w:rFonts w:ascii="Times New Roman" w:hAnsi="Times New Roman" w:cs="Times New Roman"/>
                <w:sz w:val="26"/>
                <w:szCs w:val="26"/>
              </w:rPr>
              <w:t>2010</w:t>
            </w:r>
          </w:p>
        </w:tc>
      </w:tr>
    </w:tbl>
    <w:p w14:paraId="0EB501F9" w14:textId="0AF646A6" w:rsidR="00AC5DCA" w:rsidRPr="001A6BF6" w:rsidRDefault="00F57521" w:rsidP="00255D09">
      <w:pPr>
        <w:spacing w:before="120" w:after="120" w:line="312" w:lineRule="auto"/>
        <w:ind w:left="0"/>
        <w:rPr>
          <w:b/>
          <w:sz w:val="26"/>
          <w:szCs w:val="26"/>
        </w:rPr>
      </w:pPr>
      <w:r w:rsidRPr="001A6BF6">
        <w:rPr>
          <w:b/>
          <w:sz w:val="26"/>
          <w:szCs w:val="26"/>
        </w:rPr>
        <w:t>3</w:t>
      </w:r>
      <w:r w:rsidR="00255D09" w:rsidRPr="001A6BF6">
        <w:rPr>
          <w:b/>
          <w:sz w:val="26"/>
          <w:szCs w:val="26"/>
        </w:rPr>
        <w:t xml:space="preserve">. </w:t>
      </w:r>
      <w:r w:rsidR="00AC5DCA" w:rsidRPr="001A6BF6">
        <w:rPr>
          <w:b/>
          <w:sz w:val="26"/>
          <w:szCs w:val="26"/>
          <w:lang w:val="vi-VN"/>
        </w:rPr>
        <w:t>Acceptance criteria</w:t>
      </w:r>
      <w:r w:rsidR="00AC5DCA" w:rsidRPr="001A6BF6">
        <w:rPr>
          <w:b/>
          <w:sz w:val="26"/>
          <w:szCs w:val="26"/>
        </w:rPr>
        <w:t xml:space="preserve"> (Các tiêu chí chấp nhận sản phẩm)</w:t>
      </w:r>
    </w:p>
    <w:p w14:paraId="51195864" w14:textId="1DCEECC3" w:rsidR="00AC5DCA" w:rsidRPr="001A6BF6" w:rsidRDefault="00F57521" w:rsidP="00255D09">
      <w:pPr>
        <w:spacing w:before="120" w:after="120" w:line="312" w:lineRule="auto"/>
        <w:ind w:left="0"/>
        <w:rPr>
          <w:b/>
          <w:sz w:val="26"/>
          <w:szCs w:val="26"/>
        </w:rPr>
      </w:pPr>
      <w:r w:rsidRPr="001A6BF6">
        <w:rPr>
          <w:b/>
          <w:sz w:val="26"/>
          <w:szCs w:val="26"/>
        </w:rPr>
        <w:t>3</w:t>
      </w:r>
      <w:r w:rsidR="00AC5DCA" w:rsidRPr="001A6BF6">
        <w:rPr>
          <w:b/>
          <w:sz w:val="26"/>
          <w:szCs w:val="26"/>
        </w:rPr>
        <w:t>.1. Tiêu chí tạm dừng</w:t>
      </w:r>
    </w:p>
    <w:p w14:paraId="5460D13D" w14:textId="77777777" w:rsidR="00AC5DCA" w:rsidRPr="001A6BF6" w:rsidRDefault="00AC5DCA" w:rsidP="00255D09">
      <w:pPr>
        <w:spacing w:before="120" w:after="120" w:line="312" w:lineRule="auto"/>
        <w:ind w:left="0"/>
        <w:jc w:val="both"/>
        <w:rPr>
          <w:sz w:val="26"/>
          <w:szCs w:val="26"/>
        </w:rPr>
      </w:pPr>
      <w:r w:rsidRPr="001A6BF6">
        <w:rPr>
          <w:sz w:val="26"/>
          <w:szCs w:val="26"/>
        </w:rPr>
        <w:t>Nếu các thành viên trong nhóm báo cáo rằng có 40% trường hợp thử nghiệm thất bại, tạm dừng thử nghiệm cho đến khi nhóm phát triển sửa chữa tất cả các trường hợp thất bại.</w:t>
      </w:r>
    </w:p>
    <w:p w14:paraId="2147F3FE" w14:textId="17A57E16" w:rsidR="00AC5DCA" w:rsidRPr="001A6BF6" w:rsidRDefault="00F57521" w:rsidP="00255D09">
      <w:pPr>
        <w:spacing w:before="120" w:after="120" w:line="312" w:lineRule="auto"/>
        <w:ind w:left="0"/>
        <w:rPr>
          <w:b/>
          <w:sz w:val="26"/>
          <w:szCs w:val="26"/>
        </w:rPr>
      </w:pPr>
      <w:r w:rsidRPr="001A6BF6">
        <w:rPr>
          <w:b/>
          <w:sz w:val="26"/>
          <w:szCs w:val="26"/>
        </w:rPr>
        <w:t>3</w:t>
      </w:r>
      <w:r w:rsidR="00AC5DCA" w:rsidRPr="001A6BF6">
        <w:rPr>
          <w:b/>
          <w:sz w:val="26"/>
          <w:szCs w:val="26"/>
        </w:rPr>
        <w:t>.2. Tiêu chí hoàn thành</w:t>
      </w:r>
    </w:p>
    <w:p w14:paraId="60682127" w14:textId="77777777" w:rsidR="00AC5DCA" w:rsidRPr="001A6BF6" w:rsidRDefault="00AC5DCA" w:rsidP="00255D09">
      <w:pPr>
        <w:spacing w:before="120" w:after="120" w:line="312" w:lineRule="auto"/>
        <w:jc w:val="both"/>
        <w:rPr>
          <w:sz w:val="26"/>
          <w:szCs w:val="26"/>
        </w:rPr>
      </w:pPr>
      <w:r w:rsidRPr="001A6BF6">
        <w:rPr>
          <w:sz w:val="26"/>
          <w:szCs w:val="26"/>
        </w:rPr>
        <w:t>Chỉ định các tiêu chí biểu thị hoàn thành thành công giai đoạn thử nghiệm</w:t>
      </w:r>
    </w:p>
    <w:p w14:paraId="15CCB2C2" w14:textId="77777777" w:rsidR="00AC5DCA" w:rsidRPr="001A6BF6" w:rsidRDefault="00AC5DCA" w:rsidP="00255D09">
      <w:pPr>
        <w:pStyle w:val="gach"/>
      </w:pPr>
      <w:r w:rsidRPr="001A6BF6">
        <w:t>Tốc độ chạy bắt buộc là 100% trừ khi có lý do rõ ràng.</w:t>
      </w:r>
    </w:p>
    <w:p w14:paraId="68F26AEE" w14:textId="77777777" w:rsidR="00AC5DCA" w:rsidRPr="001A6BF6" w:rsidRDefault="00AC5DCA" w:rsidP="00255D09">
      <w:pPr>
        <w:pStyle w:val="gach"/>
      </w:pPr>
      <w:r w:rsidRPr="001A6BF6">
        <w:t>Tỷ lệ vượt qua là 80%, đạt được tỷ lệ vượt qua là bắt buộc.</w:t>
      </w:r>
    </w:p>
    <w:p w14:paraId="2773E0C8" w14:textId="10D4D2DD" w:rsidR="00AC5DCA" w:rsidRPr="001A6BF6" w:rsidRDefault="00F57521" w:rsidP="00255D09">
      <w:pPr>
        <w:spacing w:before="120" w:after="120" w:line="312" w:lineRule="auto"/>
        <w:ind w:left="0"/>
        <w:rPr>
          <w:b/>
          <w:sz w:val="26"/>
          <w:szCs w:val="26"/>
        </w:rPr>
      </w:pPr>
      <w:r w:rsidRPr="001A6BF6">
        <w:rPr>
          <w:b/>
          <w:sz w:val="26"/>
          <w:szCs w:val="26"/>
        </w:rPr>
        <w:t>4</w:t>
      </w:r>
      <w:r w:rsidR="00255D09" w:rsidRPr="001A6BF6">
        <w:rPr>
          <w:b/>
          <w:sz w:val="26"/>
          <w:szCs w:val="26"/>
        </w:rPr>
        <w:t xml:space="preserve">. </w:t>
      </w:r>
      <w:r w:rsidR="00AC5DCA" w:rsidRPr="001A6BF6">
        <w:rPr>
          <w:b/>
          <w:sz w:val="26"/>
          <w:szCs w:val="26"/>
          <w:lang w:val="vi-VN"/>
        </w:rPr>
        <w:t>Test strategy</w:t>
      </w:r>
      <w:r w:rsidR="00AC5DCA" w:rsidRPr="001A6BF6">
        <w:rPr>
          <w:b/>
          <w:sz w:val="26"/>
          <w:szCs w:val="26"/>
        </w:rPr>
        <w:t xml:space="preserve"> (Các chiến lược kiểm thử)</w:t>
      </w:r>
    </w:p>
    <w:p w14:paraId="23830DC8" w14:textId="77777777" w:rsidR="00AC5DCA" w:rsidRPr="001A6BF6" w:rsidRDefault="00AC5DCA" w:rsidP="00255D09">
      <w:pPr>
        <w:spacing w:before="120" w:after="120" w:line="312" w:lineRule="auto"/>
        <w:ind w:left="0"/>
        <w:jc w:val="both"/>
        <w:rPr>
          <w:sz w:val="26"/>
          <w:szCs w:val="26"/>
        </w:rPr>
      </w:pPr>
      <w:r w:rsidRPr="001A6BF6">
        <w:rPr>
          <w:sz w:val="26"/>
          <w:szCs w:val="26"/>
        </w:rPr>
        <w:t>Kiểm thử chức nă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Look w:val="01E0" w:firstRow="1" w:lastRow="1" w:firstColumn="1" w:lastColumn="1" w:noHBand="0" w:noVBand="0"/>
      </w:tblPr>
      <w:tblGrid>
        <w:gridCol w:w="2040"/>
        <w:gridCol w:w="6691"/>
      </w:tblGrid>
      <w:tr w:rsidR="00AC5DCA" w:rsidRPr="001A6BF6" w14:paraId="49CBECCD" w14:textId="77777777" w:rsidTr="00AC5DCA">
        <w:trPr>
          <w:jc w:val="center"/>
        </w:trPr>
        <w:tc>
          <w:tcPr>
            <w:tcW w:w="2040" w:type="dxa"/>
          </w:tcPr>
          <w:p w14:paraId="75B4832D" w14:textId="77777777" w:rsidR="00AC5DCA" w:rsidRPr="001A6BF6" w:rsidRDefault="00AC5DCA" w:rsidP="00AF1651">
            <w:pPr>
              <w:pStyle w:val="table2"/>
              <w:rPr>
                <w:sz w:val="26"/>
                <w:szCs w:val="26"/>
              </w:rPr>
            </w:pPr>
            <w:r w:rsidRPr="001A6BF6">
              <w:rPr>
                <w:sz w:val="26"/>
                <w:szCs w:val="26"/>
              </w:rPr>
              <w:t>Mục đích kiểm tra</w:t>
            </w:r>
          </w:p>
        </w:tc>
        <w:tc>
          <w:tcPr>
            <w:tcW w:w="6691" w:type="dxa"/>
          </w:tcPr>
          <w:p w14:paraId="2919472A" w14:textId="77777777" w:rsidR="00AC5DCA" w:rsidRPr="001A6BF6" w:rsidRDefault="00AC5DCA" w:rsidP="00AF1651">
            <w:pPr>
              <w:pStyle w:val="table2"/>
              <w:rPr>
                <w:sz w:val="26"/>
                <w:szCs w:val="26"/>
              </w:rPr>
            </w:pPr>
            <w:r w:rsidRPr="001A6BF6">
              <w:rPr>
                <w:sz w:val="26"/>
                <w:szCs w:val="26"/>
              </w:rPr>
              <w:t xml:space="preserve">Đảm bảo các chức năng được kiểm tra hoạt động chính xác </w:t>
            </w:r>
            <w:r w:rsidRPr="001A6BF6">
              <w:rPr>
                <w:sz w:val="26"/>
                <w:szCs w:val="26"/>
              </w:rPr>
              <w:lastRenderedPageBreak/>
              <w:t>theo đặc tả yêu cầu</w:t>
            </w:r>
          </w:p>
        </w:tc>
      </w:tr>
      <w:tr w:rsidR="00AC5DCA" w:rsidRPr="001A6BF6" w14:paraId="0BE62F46" w14:textId="77777777" w:rsidTr="00AC5DCA">
        <w:trPr>
          <w:jc w:val="center"/>
        </w:trPr>
        <w:tc>
          <w:tcPr>
            <w:tcW w:w="2040" w:type="dxa"/>
            <w:vAlign w:val="center"/>
          </w:tcPr>
          <w:p w14:paraId="2F484672" w14:textId="77777777" w:rsidR="00AC5DCA" w:rsidRPr="001A6BF6" w:rsidRDefault="00AC5DCA" w:rsidP="00AF1651">
            <w:pPr>
              <w:pStyle w:val="table2"/>
              <w:rPr>
                <w:sz w:val="26"/>
                <w:szCs w:val="26"/>
              </w:rPr>
            </w:pPr>
            <w:r w:rsidRPr="001A6BF6">
              <w:rPr>
                <w:sz w:val="26"/>
                <w:szCs w:val="26"/>
              </w:rPr>
              <w:lastRenderedPageBreak/>
              <w:t>Kỹ thuật</w:t>
            </w:r>
          </w:p>
        </w:tc>
        <w:tc>
          <w:tcPr>
            <w:tcW w:w="6691" w:type="dxa"/>
          </w:tcPr>
          <w:p w14:paraId="02C35251" w14:textId="77777777" w:rsidR="00AC5DCA" w:rsidRPr="001A6BF6" w:rsidRDefault="00AC5DCA" w:rsidP="00AF1651">
            <w:pPr>
              <w:pStyle w:val="table2"/>
              <w:rPr>
                <w:sz w:val="26"/>
                <w:szCs w:val="26"/>
              </w:rPr>
            </w:pPr>
            <w:r w:rsidRPr="001A6BF6">
              <w:rPr>
                <w:sz w:val="26"/>
                <w:szCs w:val="26"/>
              </w:rPr>
              <w:t>Thực thi tất cả các trường hợp có thể có cho mỗi nhóm chức năng, sử dụng dữ liệu hợp lệ và không hợp lệ để xác định:</w:t>
            </w:r>
          </w:p>
          <w:p w14:paraId="1A39AB2B" w14:textId="77777777" w:rsidR="00AC5DCA" w:rsidRPr="001A6BF6" w:rsidRDefault="00AC5DCA" w:rsidP="00AF1651">
            <w:pPr>
              <w:pStyle w:val="table2"/>
              <w:rPr>
                <w:sz w:val="26"/>
                <w:szCs w:val="26"/>
              </w:rPr>
            </w:pPr>
            <w:r w:rsidRPr="001A6BF6">
              <w:rPr>
                <w:sz w:val="26"/>
                <w:szCs w:val="26"/>
              </w:rPr>
              <w:t>- Kết quả mong đợi khi dữ liệu hợp lệ được sử dụng</w:t>
            </w:r>
          </w:p>
          <w:p w14:paraId="31685DE0" w14:textId="77777777" w:rsidR="00AC5DCA" w:rsidRPr="001A6BF6" w:rsidRDefault="00AC5DCA" w:rsidP="00AF1651">
            <w:pPr>
              <w:pStyle w:val="table2"/>
              <w:rPr>
                <w:sz w:val="26"/>
                <w:szCs w:val="26"/>
              </w:rPr>
            </w:pPr>
            <w:r w:rsidRPr="001A6BF6">
              <w:rPr>
                <w:sz w:val="26"/>
                <w:szCs w:val="26"/>
              </w:rPr>
              <w:t>- Cảnh báo phù hợp hiện ra khi dữ liệu không hợp lệ được sử dụng</w:t>
            </w:r>
          </w:p>
        </w:tc>
      </w:tr>
      <w:tr w:rsidR="00AC5DCA" w:rsidRPr="001A6BF6" w14:paraId="0B2F8A40" w14:textId="77777777" w:rsidTr="00AC5DCA">
        <w:trPr>
          <w:jc w:val="center"/>
        </w:trPr>
        <w:tc>
          <w:tcPr>
            <w:tcW w:w="2040" w:type="dxa"/>
            <w:vAlign w:val="center"/>
          </w:tcPr>
          <w:p w14:paraId="18B03C31" w14:textId="77777777" w:rsidR="00AC5DCA" w:rsidRPr="001A6BF6" w:rsidRDefault="00AC5DCA" w:rsidP="00AF1651">
            <w:pPr>
              <w:pStyle w:val="table2"/>
              <w:rPr>
                <w:sz w:val="26"/>
                <w:szCs w:val="26"/>
              </w:rPr>
            </w:pPr>
            <w:r w:rsidRPr="001A6BF6">
              <w:rPr>
                <w:sz w:val="26"/>
                <w:szCs w:val="26"/>
              </w:rPr>
              <w:t>Tiêu chuẩn dừng</w:t>
            </w:r>
          </w:p>
        </w:tc>
        <w:tc>
          <w:tcPr>
            <w:tcW w:w="6691" w:type="dxa"/>
          </w:tcPr>
          <w:p w14:paraId="3C01DA46" w14:textId="77777777" w:rsidR="00AC5DCA" w:rsidRPr="001A6BF6" w:rsidRDefault="00AC5DCA" w:rsidP="00AF1651">
            <w:pPr>
              <w:pStyle w:val="table2"/>
              <w:rPr>
                <w:sz w:val="26"/>
                <w:szCs w:val="26"/>
              </w:rPr>
            </w:pPr>
            <w:r w:rsidRPr="001A6BF6">
              <w:rPr>
                <w:sz w:val="26"/>
                <w:szCs w:val="26"/>
              </w:rPr>
              <w:t>Tất cả các testcase đã được thiết kế đều được thực thi.</w:t>
            </w:r>
          </w:p>
          <w:p w14:paraId="2E1F8B4B" w14:textId="77777777" w:rsidR="00AC5DCA" w:rsidRPr="001A6BF6" w:rsidRDefault="00AC5DCA" w:rsidP="00AF1651">
            <w:pPr>
              <w:pStyle w:val="table2"/>
              <w:rPr>
                <w:sz w:val="26"/>
                <w:szCs w:val="26"/>
              </w:rPr>
            </w:pPr>
            <w:r w:rsidRPr="001A6BF6">
              <w:rPr>
                <w:sz w:val="26"/>
                <w:szCs w:val="26"/>
              </w:rPr>
              <w:t>Tất cả các lỗi tìm thấy đều được ghi nhận lý do rõ ràng để có thể giúp cho developer khắc phục.</w:t>
            </w:r>
          </w:p>
        </w:tc>
      </w:tr>
      <w:tr w:rsidR="00AC5DCA" w:rsidRPr="001A6BF6" w14:paraId="6E64D9FD" w14:textId="77777777" w:rsidTr="00AC5DCA">
        <w:trPr>
          <w:jc w:val="center"/>
        </w:trPr>
        <w:tc>
          <w:tcPr>
            <w:tcW w:w="2040" w:type="dxa"/>
          </w:tcPr>
          <w:p w14:paraId="39D77019" w14:textId="77777777" w:rsidR="00AC5DCA" w:rsidRPr="001A6BF6" w:rsidRDefault="00AC5DCA" w:rsidP="00AF1651">
            <w:pPr>
              <w:pStyle w:val="table2"/>
              <w:rPr>
                <w:sz w:val="26"/>
                <w:szCs w:val="26"/>
              </w:rPr>
            </w:pPr>
            <w:r w:rsidRPr="001A6BF6">
              <w:rPr>
                <w:sz w:val="26"/>
                <w:szCs w:val="26"/>
              </w:rPr>
              <w:t>Chịu trách nhiệm kiểm thử</w:t>
            </w:r>
          </w:p>
        </w:tc>
        <w:tc>
          <w:tcPr>
            <w:tcW w:w="6691" w:type="dxa"/>
          </w:tcPr>
          <w:p w14:paraId="18F4476D" w14:textId="77777777" w:rsidR="00AC5DCA" w:rsidRPr="001A6BF6" w:rsidRDefault="00AC5DCA" w:rsidP="00AF1651">
            <w:pPr>
              <w:pStyle w:val="table2"/>
              <w:rPr>
                <w:sz w:val="26"/>
                <w:szCs w:val="26"/>
              </w:rPr>
            </w:pPr>
            <w:r w:rsidRPr="001A6BF6">
              <w:rPr>
                <w:sz w:val="26"/>
                <w:szCs w:val="26"/>
              </w:rPr>
              <w:t>Test Designer / Tester</w:t>
            </w:r>
          </w:p>
        </w:tc>
      </w:tr>
      <w:tr w:rsidR="00AC5DCA" w:rsidRPr="001A6BF6" w14:paraId="780CD7DB" w14:textId="77777777" w:rsidTr="00AC5DCA">
        <w:trPr>
          <w:jc w:val="center"/>
        </w:trPr>
        <w:tc>
          <w:tcPr>
            <w:tcW w:w="2040" w:type="dxa"/>
          </w:tcPr>
          <w:p w14:paraId="2E0BC45C" w14:textId="77777777" w:rsidR="00AC5DCA" w:rsidRPr="001A6BF6" w:rsidRDefault="00AC5DCA" w:rsidP="00AF1651">
            <w:pPr>
              <w:pStyle w:val="table2"/>
              <w:rPr>
                <w:sz w:val="26"/>
                <w:szCs w:val="26"/>
              </w:rPr>
            </w:pPr>
            <w:r w:rsidRPr="001A6BF6">
              <w:rPr>
                <w:sz w:val="26"/>
                <w:szCs w:val="26"/>
              </w:rPr>
              <w:t>Cách kiểm thử</w:t>
            </w:r>
          </w:p>
        </w:tc>
        <w:tc>
          <w:tcPr>
            <w:tcW w:w="6691" w:type="dxa"/>
          </w:tcPr>
          <w:p w14:paraId="1478C43B" w14:textId="77777777" w:rsidR="00AC5DCA" w:rsidRPr="001A6BF6" w:rsidRDefault="00AC5DCA" w:rsidP="00AF1651">
            <w:pPr>
              <w:pStyle w:val="table2"/>
              <w:rPr>
                <w:sz w:val="26"/>
                <w:szCs w:val="26"/>
              </w:rPr>
            </w:pPr>
            <w:r w:rsidRPr="001A6BF6">
              <w:rPr>
                <w:sz w:val="26"/>
                <w:szCs w:val="26"/>
              </w:rPr>
              <w:t>Kiểm thử bằng tay thủ công, tuần tự theo các bước được định nghĩa trong testcase</w:t>
            </w:r>
          </w:p>
        </w:tc>
      </w:tr>
      <w:tr w:rsidR="00AC5DCA" w:rsidRPr="001A6BF6" w14:paraId="33E5318B" w14:textId="77777777" w:rsidTr="00AC5DCA">
        <w:trPr>
          <w:jc w:val="center"/>
        </w:trPr>
        <w:tc>
          <w:tcPr>
            <w:tcW w:w="2040" w:type="dxa"/>
          </w:tcPr>
          <w:p w14:paraId="1FC1F741" w14:textId="77777777" w:rsidR="00AC5DCA" w:rsidRPr="001A6BF6" w:rsidRDefault="00AC5DCA" w:rsidP="00AF1651">
            <w:pPr>
              <w:pStyle w:val="table2"/>
              <w:rPr>
                <w:sz w:val="26"/>
                <w:szCs w:val="26"/>
              </w:rPr>
            </w:pPr>
            <w:r w:rsidRPr="001A6BF6">
              <w:rPr>
                <w:sz w:val="26"/>
                <w:szCs w:val="26"/>
              </w:rPr>
              <w:t>Xử lý ngoại lệ</w:t>
            </w:r>
          </w:p>
        </w:tc>
        <w:tc>
          <w:tcPr>
            <w:tcW w:w="6691" w:type="dxa"/>
          </w:tcPr>
          <w:p w14:paraId="6F37347A" w14:textId="77777777" w:rsidR="00AC5DCA" w:rsidRPr="001A6BF6" w:rsidRDefault="00AC5DCA" w:rsidP="00AF1651">
            <w:pPr>
              <w:pStyle w:val="table2"/>
              <w:rPr>
                <w:sz w:val="26"/>
                <w:szCs w:val="26"/>
              </w:rPr>
            </w:pPr>
            <w:r w:rsidRPr="001A6BF6">
              <w:rPr>
                <w:sz w:val="26"/>
                <w:szCs w:val="26"/>
              </w:rPr>
              <w:t>Liệt kê tất cả các vấn đề liên quan phát sinh trong quá trình thực thi kiểm thử.</w:t>
            </w:r>
          </w:p>
        </w:tc>
      </w:tr>
    </w:tbl>
    <w:p w14:paraId="7910E67F" w14:textId="56B5BD4D" w:rsidR="00AC5DCA" w:rsidRPr="001A6BF6" w:rsidRDefault="00F57521" w:rsidP="00255D09">
      <w:pPr>
        <w:spacing w:before="120" w:after="120" w:line="312" w:lineRule="auto"/>
        <w:ind w:left="0"/>
        <w:rPr>
          <w:b/>
          <w:sz w:val="26"/>
          <w:szCs w:val="26"/>
        </w:rPr>
      </w:pPr>
      <w:r w:rsidRPr="001A6BF6">
        <w:rPr>
          <w:b/>
          <w:sz w:val="26"/>
          <w:szCs w:val="26"/>
        </w:rPr>
        <w:t>5</w:t>
      </w:r>
      <w:r w:rsidR="00255D09" w:rsidRPr="001A6BF6">
        <w:rPr>
          <w:b/>
          <w:sz w:val="26"/>
          <w:szCs w:val="26"/>
        </w:rPr>
        <w:t xml:space="preserve">. </w:t>
      </w:r>
      <w:r w:rsidR="00AC5DCA" w:rsidRPr="001A6BF6">
        <w:rPr>
          <w:b/>
          <w:sz w:val="26"/>
          <w:szCs w:val="26"/>
          <w:lang w:val="vi-VN"/>
        </w:rPr>
        <w:t>Resources for testing</w:t>
      </w:r>
      <w:r w:rsidR="00AC5DCA" w:rsidRPr="001A6BF6">
        <w:rPr>
          <w:b/>
          <w:sz w:val="26"/>
          <w:szCs w:val="26"/>
        </w:rPr>
        <w:t xml:space="preserve"> (Nguồn lực cho kiểm thử)</w:t>
      </w:r>
    </w:p>
    <w:p w14:paraId="18679BBD" w14:textId="09EDF517" w:rsidR="00AC5DCA" w:rsidRPr="001A6BF6" w:rsidRDefault="00F57521" w:rsidP="00255D09">
      <w:pPr>
        <w:spacing w:before="120" w:after="120" w:line="312" w:lineRule="auto"/>
        <w:ind w:left="0"/>
        <w:rPr>
          <w:b/>
          <w:sz w:val="26"/>
          <w:szCs w:val="26"/>
        </w:rPr>
      </w:pPr>
      <w:r w:rsidRPr="001A6BF6">
        <w:rPr>
          <w:b/>
          <w:sz w:val="26"/>
          <w:szCs w:val="26"/>
        </w:rPr>
        <w:t>5</w:t>
      </w:r>
      <w:r w:rsidR="00255D09" w:rsidRPr="001A6BF6">
        <w:rPr>
          <w:b/>
          <w:sz w:val="26"/>
          <w:szCs w:val="26"/>
        </w:rPr>
        <w:t xml:space="preserve">.1. </w:t>
      </w:r>
      <w:r w:rsidR="00AC5DCA" w:rsidRPr="001A6BF6">
        <w:rPr>
          <w:b/>
          <w:sz w:val="26"/>
          <w:szCs w:val="26"/>
        </w:rPr>
        <w:t>Nguồn nhân lực: Vai trò và trách nhiệm</w:t>
      </w:r>
    </w:p>
    <w:tbl>
      <w:tblPr>
        <w:tblW w:w="8741"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6581"/>
      </w:tblGrid>
      <w:tr w:rsidR="00AC5DCA" w:rsidRPr="001A6BF6" w14:paraId="17191BCB" w14:textId="77777777" w:rsidTr="00AC5DCA">
        <w:trPr>
          <w:cantSplit/>
          <w:trHeight w:val="440"/>
        </w:trPr>
        <w:tc>
          <w:tcPr>
            <w:tcW w:w="2160" w:type="dxa"/>
            <w:shd w:val="pct10" w:color="auto" w:fill="auto"/>
            <w:vAlign w:val="center"/>
          </w:tcPr>
          <w:p w14:paraId="59CE500A" w14:textId="77777777" w:rsidR="00AC5DCA" w:rsidRPr="001A6BF6" w:rsidRDefault="00AC5DCA" w:rsidP="00AC5DCA">
            <w:pPr>
              <w:pStyle w:val="HeadingLv1"/>
              <w:spacing w:before="120" w:after="120" w:line="312" w:lineRule="auto"/>
              <w:rPr>
                <w:rFonts w:ascii="Times New Roman" w:hAnsi="Times New Roman" w:cs="Times New Roman"/>
                <w:b/>
                <w:color w:val="auto"/>
                <w:sz w:val="26"/>
                <w:szCs w:val="26"/>
              </w:rPr>
            </w:pPr>
            <w:r w:rsidRPr="001A6BF6">
              <w:rPr>
                <w:rFonts w:ascii="Times New Roman" w:hAnsi="Times New Roman" w:cs="Times New Roman"/>
                <w:b/>
                <w:color w:val="auto"/>
                <w:sz w:val="26"/>
                <w:szCs w:val="26"/>
              </w:rPr>
              <w:t>Thành viên</w:t>
            </w:r>
          </w:p>
        </w:tc>
        <w:tc>
          <w:tcPr>
            <w:tcW w:w="6581" w:type="dxa"/>
            <w:shd w:val="pct10" w:color="auto" w:fill="auto"/>
            <w:vAlign w:val="center"/>
          </w:tcPr>
          <w:p w14:paraId="5AE17A2E" w14:textId="77777777" w:rsidR="00AC5DCA" w:rsidRPr="001A6BF6" w:rsidRDefault="00AC5DCA" w:rsidP="00AC5DCA">
            <w:pPr>
              <w:pStyle w:val="HeadingLv1"/>
              <w:spacing w:before="120" w:after="120" w:line="312" w:lineRule="auto"/>
              <w:rPr>
                <w:rFonts w:ascii="Times New Roman" w:hAnsi="Times New Roman" w:cs="Times New Roman"/>
                <w:b/>
                <w:color w:val="auto"/>
                <w:sz w:val="26"/>
                <w:szCs w:val="26"/>
              </w:rPr>
            </w:pPr>
            <w:r w:rsidRPr="001A6BF6">
              <w:rPr>
                <w:rFonts w:ascii="Times New Roman" w:hAnsi="Times New Roman" w:cs="Times New Roman"/>
                <w:b/>
                <w:color w:val="auto"/>
                <w:sz w:val="26"/>
                <w:szCs w:val="26"/>
              </w:rPr>
              <w:t>Vai trò</w:t>
            </w:r>
          </w:p>
        </w:tc>
      </w:tr>
      <w:tr w:rsidR="00AC5DCA" w:rsidRPr="001A6BF6" w14:paraId="0D86B4C6" w14:textId="77777777" w:rsidTr="00AC5DCA">
        <w:trPr>
          <w:cantSplit/>
          <w:trHeight w:val="1378"/>
        </w:trPr>
        <w:tc>
          <w:tcPr>
            <w:tcW w:w="2160" w:type="dxa"/>
            <w:vAlign w:val="center"/>
          </w:tcPr>
          <w:p w14:paraId="394BEF7F" w14:textId="7FAE57FA" w:rsidR="00AC5DCA" w:rsidRPr="001A6BF6" w:rsidRDefault="00AC5DCA" w:rsidP="00AC5DCA">
            <w:pPr>
              <w:pStyle w:val="Bang"/>
              <w:spacing w:before="120" w:after="120" w:line="312" w:lineRule="auto"/>
              <w:rPr>
                <w:rFonts w:ascii="Times New Roman" w:hAnsi="Times New Roman" w:cs="Times New Roman"/>
                <w:sz w:val="26"/>
                <w:szCs w:val="26"/>
              </w:rPr>
            </w:pPr>
          </w:p>
        </w:tc>
        <w:tc>
          <w:tcPr>
            <w:tcW w:w="6581" w:type="dxa"/>
            <w:vAlign w:val="center"/>
          </w:tcPr>
          <w:p w14:paraId="312FB02E" w14:textId="77777777" w:rsidR="00AC5DCA" w:rsidRPr="001A6BF6" w:rsidRDefault="00AC5DCA" w:rsidP="00AC5DCA">
            <w:pPr>
              <w:pStyle w:val="BodyText1"/>
              <w:numPr>
                <w:ilvl w:val="12"/>
                <w:numId w:val="0"/>
              </w:numPr>
              <w:spacing w:before="120" w:line="312" w:lineRule="auto"/>
              <w:jc w:val="both"/>
              <w:rPr>
                <w:sz w:val="26"/>
                <w:szCs w:val="26"/>
              </w:rPr>
            </w:pPr>
            <w:r w:rsidRPr="001A6BF6">
              <w:rPr>
                <w:sz w:val="26"/>
                <w:szCs w:val="26"/>
              </w:rPr>
              <w:t>Test Manager / Test Designer / Tester: Lập kế hoạch kiểm thử, quản lý tiến độ hoạt động kiểm thử, thiết kế các testcase bổ sung và thực thi các testcase bổ sung</w:t>
            </w:r>
          </w:p>
        </w:tc>
      </w:tr>
      <w:tr w:rsidR="00AC5DCA" w:rsidRPr="001A6BF6" w14:paraId="5E21CD2F" w14:textId="77777777" w:rsidTr="00AC5DCA">
        <w:trPr>
          <w:cantSplit/>
          <w:trHeight w:val="1261"/>
        </w:trPr>
        <w:tc>
          <w:tcPr>
            <w:tcW w:w="2160" w:type="dxa"/>
            <w:vAlign w:val="center"/>
          </w:tcPr>
          <w:p w14:paraId="03D1BE2A" w14:textId="05C72607" w:rsidR="00AC5DCA" w:rsidRPr="001A6BF6" w:rsidRDefault="00AC5DCA" w:rsidP="00AC5DCA">
            <w:pPr>
              <w:pStyle w:val="Bang"/>
              <w:spacing w:before="120" w:after="120" w:line="312" w:lineRule="auto"/>
              <w:ind w:left="0"/>
              <w:rPr>
                <w:rFonts w:ascii="Times New Roman" w:hAnsi="Times New Roman" w:cs="Times New Roman"/>
                <w:sz w:val="26"/>
                <w:szCs w:val="26"/>
              </w:rPr>
            </w:pPr>
          </w:p>
        </w:tc>
        <w:tc>
          <w:tcPr>
            <w:tcW w:w="6581" w:type="dxa"/>
            <w:vAlign w:val="center"/>
          </w:tcPr>
          <w:p w14:paraId="20790782" w14:textId="776AD6F4" w:rsidR="00AC5DCA" w:rsidRPr="001A6BF6" w:rsidRDefault="00AC5DCA" w:rsidP="008F025A">
            <w:pPr>
              <w:pStyle w:val="BodyText1"/>
              <w:numPr>
                <w:ilvl w:val="12"/>
                <w:numId w:val="0"/>
              </w:numPr>
              <w:spacing w:before="120" w:line="312" w:lineRule="auto"/>
              <w:jc w:val="both"/>
              <w:rPr>
                <w:sz w:val="26"/>
                <w:szCs w:val="26"/>
              </w:rPr>
            </w:pPr>
            <w:r w:rsidRPr="001A6BF6">
              <w:rPr>
                <w:sz w:val="26"/>
                <w:szCs w:val="26"/>
              </w:rPr>
              <w:t>Test Designer / Tester: Thiết kế và viết các testc</w:t>
            </w:r>
            <w:r w:rsidR="00255D09" w:rsidRPr="001A6BF6">
              <w:rPr>
                <w:sz w:val="26"/>
                <w:szCs w:val="26"/>
              </w:rPr>
              <w:t xml:space="preserve">ase, thực thi các testcase cho </w:t>
            </w:r>
            <w:r w:rsidR="008F025A" w:rsidRPr="001A6BF6">
              <w:rPr>
                <w:sz w:val="26"/>
                <w:szCs w:val="26"/>
              </w:rPr>
              <w:t>2</w:t>
            </w:r>
            <w:r w:rsidR="00255D09" w:rsidRPr="001A6BF6">
              <w:rPr>
                <w:sz w:val="26"/>
                <w:szCs w:val="26"/>
              </w:rPr>
              <w:t xml:space="preserve"> </w:t>
            </w:r>
            <w:r w:rsidRPr="001A6BF6">
              <w:rPr>
                <w:sz w:val="26"/>
                <w:szCs w:val="26"/>
              </w:rPr>
              <w:t xml:space="preserve">chức năng </w:t>
            </w:r>
            <w:r w:rsidR="00255D09" w:rsidRPr="001A6BF6">
              <w:rPr>
                <w:sz w:val="26"/>
                <w:szCs w:val="26"/>
              </w:rPr>
              <w:t xml:space="preserve">chi tiết sản phẩm, </w:t>
            </w:r>
            <w:r w:rsidR="008F025A" w:rsidRPr="001A6BF6">
              <w:rPr>
                <w:sz w:val="26"/>
                <w:szCs w:val="26"/>
              </w:rPr>
              <w:t>tìm kiếm.</w:t>
            </w:r>
          </w:p>
        </w:tc>
      </w:tr>
      <w:tr w:rsidR="00AC5DCA" w:rsidRPr="001A6BF6" w14:paraId="5EC7F0D5" w14:textId="77777777" w:rsidTr="00AC5DCA">
        <w:trPr>
          <w:cantSplit/>
          <w:trHeight w:val="865"/>
        </w:trPr>
        <w:tc>
          <w:tcPr>
            <w:tcW w:w="2160" w:type="dxa"/>
            <w:vAlign w:val="center"/>
          </w:tcPr>
          <w:p w14:paraId="51C95E70" w14:textId="7BC29AF5" w:rsidR="00AC5DCA" w:rsidRPr="001A6BF6" w:rsidRDefault="00AC5DCA" w:rsidP="00AC5DCA">
            <w:pPr>
              <w:pStyle w:val="Bang"/>
              <w:spacing w:before="120" w:after="120" w:line="312" w:lineRule="auto"/>
              <w:rPr>
                <w:rFonts w:ascii="Times New Roman" w:hAnsi="Times New Roman" w:cs="Times New Roman"/>
                <w:sz w:val="26"/>
                <w:szCs w:val="26"/>
              </w:rPr>
            </w:pPr>
          </w:p>
        </w:tc>
        <w:tc>
          <w:tcPr>
            <w:tcW w:w="6581" w:type="dxa"/>
            <w:vAlign w:val="center"/>
          </w:tcPr>
          <w:p w14:paraId="3538CAC6" w14:textId="6905AA61" w:rsidR="00AC5DCA" w:rsidRPr="001A6BF6" w:rsidRDefault="00AC5DCA" w:rsidP="008F025A">
            <w:pPr>
              <w:pStyle w:val="BodyText1"/>
              <w:numPr>
                <w:ilvl w:val="12"/>
                <w:numId w:val="0"/>
              </w:numPr>
              <w:spacing w:before="120" w:line="312" w:lineRule="auto"/>
              <w:jc w:val="both"/>
              <w:rPr>
                <w:sz w:val="26"/>
                <w:szCs w:val="26"/>
              </w:rPr>
            </w:pPr>
            <w:r w:rsidRPr="001A6BF6">
              <w:rPr>
                <w:sz w:val="26"/>
                <w:szCs w:val="26"/>
              </w:rPr>
              <w:t>Test Designer / Tester: Thiết kế và viết các test case, thực t</w:t>
            </w:r>
            <w:r w:rsidR="008F025A" w:rsidRPr="001A6BF6">
              <w:rPr>
                <w:sz w:val="26"/>
                <w:szCs w:val="26"/>
              </w:rPr>
              <w:t>hi các testcase cho 2 chức năng: đăng nhập và giỏ hàng</w:t>
            </w:r>
          </w:p>
        </w:tc>
      </w:tr>
      <w:tr w:rsidR="00AC5DCA" w:rsidRPr="001A6BF6" w14:paraId="2F9792FC" w14:textId="77777777" w:rsidTr="00AC5DCA">
        <w:trPr>
          <w:cantSplit/>
        </w:trPr>
        <w:tc>
          <w:tcPr>
            <w:tcW w:w="2160" w:type="dxa"/>
            <w:vAlign w:val="center"/>
          </w:tcPr>
          <w:p w14:paraId="376F1297" w14:textId="6925A4D0" w:rsidR="00AC5DCA" w:rsidRPr="001A6BF6" w:rsidRDefault="00AC5DCA" w:rsidP="00AC5DCA">
            <w:pPr>
              <w:pStyle w:val="Bang"/>
              <w:spacing w:before="120" w:after="120" w:line="312" w:lineRule="auto"/>
              <w:rPr>
                <w:rFonts w:ascii="Times New Roman" w:hAnsi="Times New Roman" w:cs="Times New Roman"/>
                <w:sz w:val="26"/>
                <w:szCs w:val="26"/>
              </w:rPr>
            </w:pPr>
          </w:p>
        </w:tc>
        <w:tc>
          <w:tcPr>
            <w:tcW w:w="6581" w:type="dxa"/>
            <w:vAlign w:val="center"/>
          </w:tcPr>
          <w:p w14:paraId="3B290452" w14:textId="77777777" w:rsidR="00AC5DCA" w:rsidRPr="001A6BF6" w:rsidRDefault="00AC5DCA" w:rsidP="00AC5DCA">
            <w:pPr>
              <w:pStyle w:val="BodyText1"/>
              <w:spacing w:before="120" w:line="312" w:lineRule="auto"/>
              <w:jc w:val="both"/>
              <w:rPr>
                <w:sz w:val="26"/>
                <w:szCs w:val="26"/>
              </w:rPr>
            </w:pPr>
            <w:r w:rsidRPr="001A6BF6">
              <w:rPr>
                <w:sz w:val="26"/>
                <w:szCs w:val="26"/>
              </w:rPr>
              <w:t>Test Designer / Tester: Thiết kế và viết các testcase bổ sung, thực thi các testcase bổ sung, đọc các tài liệu tham khảo để cung cấp thông tin cần thiết cho nhóm, xem lại Test Plan</w:t>
            </w:r>
          </w:p>
        </w:tc>
      </w:tr>
    </w:tbl>
    <w:p w14:paraId="64EE952D" w14:textId="77777777" w:rsidR="00AC5DCA" w:rsidRPr="001A6BF6" w:rsidRDefault="00AC5DCA" w:rsidP="00AC5DCA">
      <w:pPr>
        <w:pStyle w:val="ListParagraph"/>
        <w:spacing w:before="120" w:after="120" w:line="312" w:lineRule="auto"/>
        <w:rPr>
          <w:lang w:val="en-US"/>
        </w:rPr>
      </w:pPr>
    </w:p>
    <w:p w14:paraId="2FDDD210" w14:textId="69AE02C0" w:rsidR="00AC5DCA" w:rsidRPr="001A6BF6" w:rsidRDefault="00F57521" w:rsidP="008F025A">
      <w:pPr>
        <w:spacing w:before="120" w:after="120" w:line="312" w:lineRule="auto"/>
        <w:ind w:left="0"/>
        <w:rPr>
          <w:b/>
          <w:sz w:val="26"/>
          <w:szCs w:val="26"/>
        </w:rPr>
      </w:pPr>
      <w:r w:rsidRPr="001A6BF6">
        <w:rPr>
          <w:b/>
          <w:sz w:val="26"/>
          <w:szCs w:val="26"/>
        </w:rPr>
        <w:t>5</w:t>
      </w:r>
      <w:r w:rsidR="008F025A" w:rsidRPr="001A6BF6">
        <w:rPr>
          <w:b/>
          <w:sz w:val="26"/>
          <w:szCs w:val="26"/>
        </w:rPr>
        <w:t>.</w:t>
      </w:r>
      <w:r w:rsidR="00AC5DCA" w:rsidRPr="001A6BF6">
        <w:rPr>
          <w:b/>
          <w:sz w:val="26"/>
          <w:szCs w:val="26"/>
        </w:rPr>
        <w:t>2. System: Hardware &amp; Software (Nguồn lực hệ thống)</w:t>
      </w:r>
    </w:p>
    <w:p w14:paraId="6BD08D2C" w14:textId="798E9916" w:rsidR="00AC5DCA" w:rsidRPr="001A6BF6" w:rsidRDefault="00AC5DCA" w:rsidP="008F025A">
      <w:pPr>
        <w:spacing w:before="120" w:after="120" w:line="312" w:lineRule="auto"/>
        <w:ind w:left="0"/>
        <w:rPr>
          <w:b/>
          <w:sz w:val="26"/>
          <w:szCs w:val="26"/>
        </w:rPr>
      </w:pPr>
      <w:r w:rsidRPr="001A6BF6">
        <w:rPr>
          <w:b/>
          <w:sz w:val="26"/>
          <w:szCs w:val="26"/>
        </w:rPr>
        <w:t>Phần cứng:</w:t>
      </w:r>
    </w:p>
    <w:p w14:paraId="3AC4B743" w14:textId="77777777" w:rsidR="00AC5DCA" w:rsidRPr="001A6BF6" w:rsidRDefault="00AC5DCA" w:rsidP="00AC5DCA">
      <w:pPr>
        <w:pStyle w:val="ListParagraph"/>
        <w:spacing w:before="120" w:after="120" w:line="312" w:lineRule="auto"/>
        <w:rPr>
          <w:lang w:val="en-US"/>
        </w:rPr>
      </w:pPr>
      <w:r w:rsidRPr="001A6BF6">
        <w:rPr>
          <w:lang w:val="en-US"/>
        </w:rPr>
        <w:t>Máy tính cá nhân có kết nối mạng Internet.</w:t>
      </w:r>
    </w:p>
    <w:tbl>
      <w:tblPr>
        <w:tblW w:w="91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2948"/>
        <w:gridCol w:w="2070"/>
        <w:gridCol w:w="2070"/>
        <w:gridCol w:w="2070"/>
      </w:tblGrid>
      <w:tr w:rsidR="00AC5DCA" w:rsidRPr="001A6BF6" w14:paraId="5A3B482E" w14:textId="77777777" w:rsidTr="00AC5DCA">
        <w:trPr>
          <w:jc w:val="center"/>
        </w:trPr>
        <w:tc>
          <w:tcPr>
            <w:tcW w:w="2948" w:type="dxa"/>
            <w:shd w:val="clear" w:color="auto" w:fill="E6E6E6"/>
          </w:tcPr>
          <w:p w14:paraId="27B75CEF" w14:textId="77777777" w:rsidR="00AC5DCA" w:rsidRPr="001A6BF6" w:rsidRDefault="00AC5DCA" w:rsidP="00AF1651">
            <w:pPr>
              <w:pStyle w:val="table2"/>
              <w:rPr>
                <w:sz w:val="26"/>
                <w:szCs w:val="26"/>
              </w:rPr>
            </w:pPr>
            <w:r w:rsidRPr="001A6BF6">
              <w:rPr>
                <w:sz w:val="26"/>
                <w:szCs w:val="26"/>
              </w:rPr>
              <w:t>CPU</w:t>
            </w:r>
          </w:p>
        </w:tc>
        <w:tc>
          <w:tcPr>
            <w:tcW w:w="2070" w:type="dxa"/>
            <w:shd w:val="clear" w:color="auto" w:fill="E6E6E6"/>
          </w:tcPr>
          <w:p w14:paraId="4074FD43" w14:textId="77777777" w:rsidR="00AC5DCA" w:rsidRPr="001A6BF6" w:rsidRDefault="00AC5DCA" w:rsidP="00AF1651">
            <w:pPr>
              <w:pStyle w:val="table2"/>
              <w:rPr>
                <w:sz w:val="26"/>
                <w:szCs w:val="26"/>
              </w:rPr>
            </w:pPr>
            <w:r w:rsidRPr="001A6BF6">
              <w:rPr>
                <w:sz w:val="26"/>
                <w:szCs w:val="26"/>
              </w:rPr>
              <w:t>RAM</w:t>
            </w:r>
          </w:p>
        </w:tc>
        <w:tc>
          <w:tcPr>
            <w:tcW w:w="2070" w:type="dxa"/>
            <w:shd w:val="clear" w:color="auto" w:fill="E6E6E6"/>
          </w:tcPr>
          <w:p w14:paraId="6324D545" w14:textId="77777777" w:rsidR="00AC5DCA" w:rsidRPr="001A6BF6" w:rsidRDefault="00AC5DCA" w:rsidP="00AF1651">
            <w:pPr>
              <w:pStyle w:val="table2"/>
              <w:rPr>
                <w:sz w:val="26"/>
                <w:szCs w:val="26"/>
              </w:rPr>
            </w:pPr>
            <w:r w:rsidRPr="001A6BF6">
              <w:rPr>
                <w:sz w:val="26"/>
                <w:szCs w:val="26"/>
              </w:rPr>
              <w:t>HDD</w:t>
            </w:r>
          </w:p>
        </w:tc>
        <w:tc>
          <w:tcPr>
            <w:tcW w:w="2070" w:type="dxa"/>
            <w:shd w:val="clear" w:color="auto" w:fill="E6E6E6"/>
          </w:tcPr>
          <w:p w14:paraId="1716A16B" w14:textId="77777777" w:rsidR="00AC5DCA" w:rsidRPr="001A6BF6" w:rsidRDefault="00AC5DCA" w:rsidP="00AF1651">
            <w:pPr>
              <w:pStyle w:val="table2"/>
              <w:rPr>
                <w:sz w:val="26"/>
                <w:szCs w:val="26"/>
              </w:rPr>
            </w:pPr>
            <w:r w:rsidRPr="001A6BF6">
              <w:rPr>
                <w:sz w:val="26"/>
                <w:szCs w:val="26"/>
              </w:rPr>
              <w:t>Architecture</w:t>
            </w:r>
          </w:p>
        </w:tc>
      </w:tr>
      <w:tr w:rsidR="00AC5DCA" w:rsidRPr="001A6BF6" w14:paraId="76E327DF" w14:textId="77777777" w:rsidTr="00AC5DCA">
        <w:trPr>
          <w:jc w:val="center"/>
        </w:trPr>
        <w:tc>
          <w:tcPr>
            <w:tcW w:w="2948" w:type="dxa"/>
            <w:shd w:val="clear" w:color="auto" w:fill="auto"/>
            <w:vAlign w:val="center"/>
          </w:tcPr>
          <w:p w14:paraId="2F4D0366" w14:textId="04E525A6" w:rsidR="00AC5DCA" w:rsidRPr="001A6BF6" w:rsidRDefault="00AC5DCA" w:rsidP="00AF1651">
            <w:pPr>
              <w:pStyle w:val="table2"/>
              <w:rPr>
                <w:sz w:val="26"/>
                <w:szCs w:val="26"/>
              </w:rPr>
            </w:pPr>
          </w:p>
        </w:tc>
        <w:tc>
          <w:tcPr>
            <w:tcW w:w="2070" w:type="dxa"/>
            <w:shd w:val="clear" w:color="auto" w:fill="auto"/>
            <w:vAlign w:val="center"/>
          </w:tcPr>
          <w:p w14:paraId="38882F1B" w14:textId="68ADB060" w:rsidR="00AC5DCA" w:rsidRPr="001A6BF6" w:rsidRDefault="00AC5DCA" w:rsidP="00AF1651">
            <w:pPr>
              <w:pStyle w:val="table2"/>
              <w:rPr>
                <w:sz w:val="26"/>
                <w:szCs w:val="26"/>
              </w:rPr>
            </w:pPr>
          </w:p>
        </w:tc>
        <w:tc>
          <w:tcPr>
            <w:tcW w:w="2070" w:type="dxa"/>
            <w:shd w:val="clear" w:color="auto" w:fill="auto"/>
            <w:vAlign w:val="center"/>
          </w:tcPr>
          <w:p w14:paraId="5B83EA7C" w14:textId="6736D4EF" w:rsidR="00AC5DCA" w:rsidRPr="001A6BF6" w:rsidRDefault="00AC5DCA" w:rsidP="00AF1651">
            <w:pPr>
              <w:pStyle w:val="table2"/>
              <w:rPr>
                <w:sz w:val="26"/>
                <w:szCs w:val="26"/>
              </w:rPr>
            </w:pPr>
          </w:p>
        </w:tc>
        <w:tc>
          <w:tcPr>
            <w:tcW w:w="2070" w:type="dxa"/>
          </w:tcPr>
          <w:p w14:paraId="6EC7826B" w14:textId="7FD4FA25" w:rsidR="00AC5DCA" w:rsidRPr="001A6BF6" w:rsidRDefault="00AC5DCA" w:rsidP="00AF1651">
            <w:pPr>
              <w:pStyle w:val="table2"/>
              <w:rPr>
                <w:sz w:val="26"/>
                <w:szCs w:val="26"/>
              </w:rPr>
            </w:pPr>
          </w:p>
        </w:tc>
      </w:tr>
    </w:tbl>
    <w:p w14:paraId="031E178F" w14:textId="50D75E6C" w:rsidR="00AC5DCA" w:rsidRPr="001A6BF6" w:rsidRDefault="00AC5DCA" w:rsidP="008F025A">
      <w:pPr>
        <w:spacing w:before="120" w:after="120" w:line="312" w:lineRule="auto"/>
        <w:ind w:left="0"/>
        <w:rPr>
          <w:b/>
          <w:sz w:val="26"/>
          <w:szCs w:val="26"/>
        </w:rPr>
      </w:pPr>
      <w:r w:rsidRPr="001A6BF6">
        <w:rPr>
          <w:b/>
          <w:sz w:val="26"/>
          <w:szCs w:val="26"/>
        </w:rPr>
        <w:t>Phần mềm:</w:t>
      </w:r>
    </w:p>
    <w:tbl>
      <w:tblPr>
        <w:tblW w:w="9354"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1E0" w:firstRow="1" w:lastRow="1" w:firstColumn="1" w:lastColumn="1" w:noHBand="0" w:noVBand="0"/>
      </w:tblPr>
      <w:tblGrid>
        <w:gridCol w:w="4001"/>
        <w:gridCol w:w="2126"/>
        <w:gridCol w:w="3227"/>
      </w:tblGrid>
      <w:tr w:rsidR="00AC5DCA" w:rsidRPr="001A6BF6" w14:paraId="6F09DCB2" w14:textId="77777777" w:rsidTr="00AC5DCA">
        <w:tc>
          <w:tcPr>
            <w:tcW w:w="4001" w:type="dxa"/>
            <w:shd w:val="clear" w:color="auto" w:fill="E6E6E6"/>
          </w:tcPr>
          <w:p w14:paraId="347A893D" w14:textId="77777777" w:rsidR="00AC5DCA" w:rsidRPr="001A6BF6" w:rsidRDefault="00AC5DCA" w:rsidP="00AF1651">
            <w:pPr>
              <w:pStyle w:val="table2"/>
              <w:rPr>
                <w:sz w:val="26"/>
                <w:szCs w:val="26"/>
              </w:rPr>
            </w:pPr>
            <w:r w:rsidRPr="001A6BF6">
              <w:rPr>
                <w:sz w:val="26"/>
                <w:szCs w:val="26"/>
              </w:rPr>
              <w:t>Tên phần mềm</w:t>
            </w:r>
          </w:p>
        </w:tc>
        <w:tc>
          <w:tcPr>
            <w:tcW w:w="2126" w:type="dxa"/>
            <w:shd w:val="clear" w:color="auto" w:fill="E6E6E6"/>
          </w:tcPr>
          <w:p w14:paraId="5BEFBD28" w14:textId="77777777" w:rsidR="00AC5DCA" w:rsidRPr="001A6BF6" w:rsidRDefault="00AC5DCA" w:rsidP="00AF1651">
            <w:pPr>
              <w:pStyle w:val="table2"/>
              <w:rPr>
                <w:sz w:val="26"/>
                <w:szCs w:val="26"/>
              </w:rPr>
            </w:pPr>
            <w:r w:rsidRPr="001A6BF6">
              <w:rPr>
                <w:sz w:val="26"/>
                <w:szCs w:val="26"/>
              </w:rPr>
              <w:t>Phiên bản</w:t>
            </w:r>
          </w:p>
        </w:tc>
        <w:tc>
          <w:tcPr>
            <w:tcW w:w="3227" w:type="dxa"/>
            <w:shd w:val="clear" w:color="auto" w:fill="E6E6E6"/>
          </w:tcPr>
          <w:p w14:paraId="173889C4" w14:textId="77777777" w:rsidR="00AC5DCA" w:rsidRPr="001A6BF6" w:rsidRDefault="00AC5DCA" w:rsidP="00AF1651">
            <w:pPr>
              <w:pStyle w:val="table2"/>
              <w:rPr>
                <w:sz w:val="26"/>
                <w:szCs w:val="26"/>
              </w:rPr>
            </w:pPr>
            <w:r w:rsidRPr="001A6BF6">
              <w:rPr>
                <w:sz w:val="26"/>
                <w:szCs w:val="26"/>
              </w:rPr>
              <w:t>Loại</w:t>
            </w:r>
          </w:p>
        </w:tc>
      </w:tr>
      <w:tr w:rsidR="00AC5DCA" w:rsidRPr="001A6BF6" w14:paraId="04432D5F" w14:textId="77777777" w:rsidTr="00AC5DCA">
        <w:tc>
          <w:tcPr>
            <w:tcW w:w="4001" w:type="dxa"/>
            <w:shd w:val="clear" w:color="auto" w:fill="auto"/>
            <w:vAlign w:val="center"/>
          </w:tcPr>
          <w:p w14:paraId="68649737" w14:textId="77777777" w:rsidR="00AC5DCA" w:rsidRPr="001A6BF6" w:rsidRDefault="00AC5DCA" w:rsidP="00AF1651">
            <w:pPr>
              <w:pStyle w:val="table2"/>
              <w:rPr>
                <w:sz w:val="26"/>
                <w:szCs w:val="26"/>
              </w:rPr>
            </w:pPr>
            <w:r w:rsidRPr="001A6BF6">
              <w:rPr>
                <w:sz w:val="26"/>
                <w:szCs w:val="26"/>
              </w:rPr>
              <w:t>IE11</w:t>
            </w:r>
          </w:p>
        </w:tc>
        <w:tc>
          <w:tcPr>
            <w:tcW w:w="2126" w:type="dxa"/>
            <w:shd w:val="clear" w:color="auto" w:fill="auto"/>
            <w:vAlign w:val="center"/>
          </w:tcPr>
          <w:p w14:paraId="760A113D" w14:textId="77777777" w:rsidR="00AC5DCA" w:rsidRPr="001A6BF6" w:rsidRDefault="00AC5DCA" w:rsidP="00AF1651">
            <w:pPr>
              <w:pStyle w:val="table2"/>
              <w:rPr>
                <w:sz w:val="26"/>
                <w:szCs w:val="26"/>
              </w:rPr>
            </w:pPr>
            <w:r w:rsidRPr="001A6BF6">
              <w:rPr>
                <w:sz w:val="26"/>
                <w:szCs w:val="26"/>
              </w:rPr>
              <w:t>8.0.6001.18702IC</w:t>
            </w:r>
          </w:p>
        </w:tc>
        <w:tc>
          <w:tcPr>
            <w:tcW w:w="3227" w:type="dxa"/>
            <w:shd w:val="clear" w:color="auto" w:fill="auto"/>
            <w:vAlign w:val="center"/>
          </w:tcPr>
          <w:p w14:paraId="7B443F74" w14:textId="77777777" w:rsidR="00AC5DCA" w:rsidRPr="001A6BF6" w:rsidRDefault="00AC5DCA" w:rsidP="00AF1651">
            <w:pPr>
              <w:pStyle w:val="table2"/>
              <w:rPr>
                <w:sz w:val="26"/>
                <w:szCs w:val="26"/>
              </w:rPr>
            </w:pPr>
            <w:r w:rsidRPr="001A6BF6">
              <w:rPr>
                <w:sz w:val="26"/>
                <w:szCs w:val="26"/>
              </w:rPr>
              <w:t>Trình duyệt Web</w:t>
            </w:r>
          </w:p>
        </w:tc>
      </w:tr>
      <w:tr w:rsidR="00AC5DCA" w:rsidRPr="001A6BF6" w14:paraId="7D656DBD" w14:textId="77777777" w:rsidTr="00AC5DCA">
        <w:tc>
          <w:tcPr>
            <w:tcW w:w="4001" w:type="dxa"/>
            <w:shd w:val="clear" w:color="auto" w:fill="auto"/>
            <w:vAlign w:val="center"/>
          </w:tcPr>
          <w:p w14:paraId="20303C1A" w14:textId="77777777" w:rsidR="00AC5DCA" w:rsidRPr="001A6BF6" w:rsidRDefault="00AC5DCA" w:rsidP="00AF1651">
            <w:pPr>
              <w:pStyle w:val="table2"/>
              <w:rPr>
                <w:sz w:val="26"/>
                <w:szCs w:val="26"/>
              </w:rPr>
            </w:pPr>
            <w:r w:rsidRPr="001A6BF6">
              <w:rPr>
                <w:sz w:val="26"/>
                <w:szCs w:val="26"/>
              </w:rPr>
              <w:t>Mozilla Firefox</w:t>
            </w:r>
          </w:p>
        </w:tc>
        <w:tc>
          <w:tcPr>
            <w:tcW w:w="2126" w:type="dxa"/>
            <w:shd w:val="clear" w:color="auto" w:fill="auto"/>
            <w:vAlign w:val="center"/>
          </w:tcPr>
          <w:p w14:paraId="757E79D3" w14:textId="77777777" w:rsidR="00AC5DCA" w:rsidRPr="001A6BF6" w:rsidRDefault="00AC5DCA" w:rsidP="00AF1651">
            <w:pPr>
              <w:pStyle w:val="table2"/>
              <w:rPr>
                <w:sz w:val="26"/>
                <w:szCs w:val="26"/>
              </w:rPr>
            </w:pPr>
            <w:r w:rsidRPr="001A6BF6">
              <w:rPr>
                <w:sz w:val="26"/>
                <w:szCs w:val="26"/>
              </w:rPr>
              <w:t>70.0.1</w:t>
            </w:r>
          </w:p>
        </w:tc>
        <w:tc>
          <w:tcPr>
            <w:tcW w:w="3227" w:type="dxa"/>
            <w:shd w:val="clear" w:color="auto" w:fill="auto"/>
            <w:vAlign w:val="center"/>
          </w:tcPr>
          <w:p w14:paraId="10147F54" w14:textId="77777777" w:rsidR="00AC5DCA" w:rsidRPr="001A6BF6" w:rsidRDefault="00AC5DCA" w:rsidP="00AF1651">
            <w:pPr>
              <w:pStyle w:val="table2"/>
              <w:rPr>
                <w:sz w:val="26"/>
                <w:szCs w:val="26"/>
              </w:rPr>
            </w:pPr>
            <w:r w:rsidRPr="001A6BF6">
              <w:rPr>
                <w:sz w:val="26"/>
                <w:szCs w:val="26"/>
              </w:rPr>
              <w:t>Trình duyệt Web</w:t>
            </w:r>
          </w:p>
        </w:tc>
      </w:tr>
      <w:tr w:rsidR="00AC5DCA" w:rsidRPr="001A6BF6" w14:paraId="0004E5C2" w14:textId="77777777" w:rsidTr="00AC5DCA">
        <w:tc>
          <w:tcPr>
            <w:tcW w:w="4001" w:type="dxa"/>
            <w:shd w:val="clear" w:color="auto" w:fill="auto"/>
            <w:vAlign w:val="center"/>
          </w:tcPr>
          <w:p w14:paraId="372FDCA7" w14:textId="77777777" w:rsidR="00AC5DCA" w:rsidRPr="001A6BF6" w:rsidRDefault="00AC5DCA" w:rsidP="00AF1651">
            <w:pPr>
              <w:pStyle w:val="table2"/>
              <w:rPr>
                <w:sz w:val="26"/>
                <w:szCs w:val="26"/>
              </w:rPr>
            </w:pPr>
            <w:r w:rsidRPr="001A6BF6">
              <w:rPr>
                <w:sz w:val="26"/>
                <w:szCs w:val="26"/>
              </w:rPr>
              <w:t>Google Chrome</w:t>
            </w:r>
          </w:p>
        </w:tc>
        <w:tc>
          <w:tcPr>
            <w:tcW w:w="2126" w:type="dxa"/>
            <w:shd w:val="clear" w:color="auto" w:fill="auto"/>
            <w:vAlign w:val="center"/>
          </w:tcPr>
          <w:p w14:paraId="4230C936" w14:textId="77777777" w:rsidR="00AC5DCA" w:rsidRPr="001A6BF6" w:rsidRDefault="00AC5DCA" w:rsidP="00AF1651">
            <w:pPr>
              <w:pStyle w:val="table2"/>
              <w:rPr>
                <w:sz w:val="26"/>
                <w:szCs w:val="26"/>
              </w:rPr>
            </w:pPr>
            <w:r w:rsidRPr="001A6BF6">
              <w:rPr>
                <w:sz w:val="26"/>
                <w:szCs w:val="26"/>
              </w:rPr>
              <w:t>83.0.4103.97</w:t>
            </w:r>
          </w:p>
        </w:tc>
        <w:tc>
          <w:tcPr>
            <w:tcW w:w="3227" w:type="dxa"/>
            <w:shd w:val="clear" w:color="auto" w:fill="auto"/>
            <w:vAlign w:val="center"/>
          </w:tcPr>
          <w:p w14:paraId="64A3EE96" w14:textId="77777777" w:rsidR="00AC5DCA" w:rsidRPr="001A6BF6" w:rsidRDefault="00AC5DCA" w:rsidP="00AF1651">
            <w:pPr>
              <w:pStyle w:val="table2"/>
              <w:rPr>
                <w:sz w:val="26"/>
                <w:szCs w:val="26"/>
              </w:rPr>
            </w:pPr>
            <w:r w:rsidRPr="001A6BF6">
              <w:rPr>
                <w:sz w:val="26"/>
                <w:szCs w:val="26"/>
              </w:rPr>
              <w:t>Trình duyệt Web</w:t>
            </w:r>
          </w:p>
        </w:tc>
      </w:tr>
      <w:tr w:rsidR="00AC5DCA" w:rsidRPr="001A6BF6" w14:paraId="7ACD6237" w14:textId="77777777" w:rsidTr="00AC5DCA">
        <w:tc>
          <w:tcPr>
            <w:tcW w:w="4001" w:type="dxa"/>
            <w:shd w:val="clear" w:color="auto" w:fill="auto"/>
            <w:vAlign w:val="center"/>
          </w:tcPr>
          <w:p w14:paraId="56EF0137" w14:textId="77777777" w:rsidR="00AC5DCA" w:rsidRPr="001A6BF6" w:rsidRDefault="00AC5DCA" w:rsidP="00AF1651">
            <w:pPr>
              <w:pStyle w:val="table2"/>
              <w:rPr>
                <w:sz w:val="26"/>
                <w:szCs w:val="26"/>
              </w:rPr>
            </w:pPr>
            <w:r w:rsidRPr="001A6BF6">
              <w:rPr>
                <w:sz w:val="26"/>
                <w:szCs w:val="26"/>
              </w:rPr>
              <w:t>Microsoft Windows 10 Professional</w:t>
            </w:r>
          </w:p>
        </w:tc>
        <w:tc>
          <w:tcPr>
            <w:tcW w:w="2126" w:type="dxa"/>
            <w:shd w:val="clear" w:color="auto" w:fill="auto"/>
            <w:vAlign w:val="center"/>
          </w:tcPr>
          <w:p w14:paraId="2A0E8E99" w14:textId="77777777" w:rsidR="00AC5DCA" w:rsidRPr="001A6BF6" w:rsidRDefault="00AC5DCA" w:rsidP="00AF1651">
            <w:pPr>
              <w:pStyle w:val="table2"/>
              <w:rPr>
                <w:sz w:val="26"/>
                <w:szCs w:val="26"/>
              </w:rPr>
            </w:pPr>
            <w:r w:rsidRPr="001A6BF6">
              <w:rPr>
                <w:sz w:val="26"/>
                <w:szCs w:val="26"/>
              </w:rPr>
              <w:t>10</w:t>
            </w:r>
          </w:p>
        </w:tc>
        <w:tc>
          <w:tcPr>
            <w:tcW w:w="3227" w:type="dxa"/>
            <w:shd w:val="clear" w:color="auto" w:fill="auto"/>
            <w:vAlign w:val="center"/>
          </w:tcPr>
          <w:p w14:paraId="0B814F57" w14:textId="77777777" w:rsidR="00AC5DCA" w:rsidRPr="001A6BF6" w:rsidRDefault="00AC5DCA" w:rsidP="00AF1651">
            <w:pPr>
              <w:pStyle w:val="table2"/>
              <w:rPr>
                <w:sz w:val="26"/>
                <w:szCs w:val="26"/>
              </w:rPr>
            </w:pPr>
            <w:r w:rsidRPr="001A6BF6">
              <w:rPr>
                <w:sz w:val="26"/>
                <w:szCs w:val="26"/>
              </w:rPr>
              <w:t>Hệ điều hành</w:t>
            </w:r>
          </w:p>
        </w:tc>
      </w:tr>
      <w:tr w:rsidR="00AC5DCA" w:rsidRPr="001A6BF6" w14:paraId="33500978" w14:textId="77777777" w:rsidTr="00AC5DCA">
        <w:tc>
          <w:tcPr>
            <w:tcW w:w="4001" w:type="dxa"/>
            <w:shd w:val="clear" w:color="auto" w:fill="auto"/>
            <w:vAlign w:val="center"/>
          </w:tcPr>
          <w:p w14:paraId="343DDF3A" w14:textId="77777777" w:rsidR="00AC5DCA" w:rsidRPr="001A6BF6" w:rsidRDefault="00AC5DCA" w:rsidP="00AF1651">
            <w:pPr>
              <w:pStyle w:val="table2"/>
              <w:rPr>
                <w:sz w:val="26"/>
                <w:szCs w:val="26"/>
              </w:rPr>
            </w:pPr>
            <w:r w:rsidRPr="001A6BF6">
              <w:rPr>
                <w:sz w:val="26"/>
                <w:szCs w:val="26"/>
              </w:rPr>
              <w:t>Adobe Flash Player plugin</w:t>
            </w:r>
          </w:p>
        </w:tc>
        <w:tc>
          <w:tcPr>
            <w:tcW w:w="2126" w:type="dxa"/>
            <w:shd w:val="clear" w:color="auto" w:fill="auto"/>
            <w:vAlign w:val="center"/>
          </w:tcPr>
          <w:p w14:paraId="44A988AA" w14:textId="77777777" w:rsidR="00AC5DCA" w:rsidRPr="001A6BF6" w:rsidRDefault="00AC5DCA" w:rsidP="00AF1651">
            <w:pPr>
              <w:pStyle w:val="table2"/>
              <w:rPr>
                <w:sz w:val="26"/>
                <w:szCs w:val="26"/>
              </w:rPr>
            </w:pPr>
            <w:r w:rsidRPr="001A6BF6">
              <w:rPr>
                <w:sz w:val="26"/>
                <w:szCs w:val="26"/>
              </w:rPr>
              <w:t>12.822.109</w:t>
            </w:r>
          </w:p>
        </w:tc>
        <w:tc>
          <w:tcPr>
            <w:tcW w:w="3227" w:type="dxa"/>
            <w:shd w:val="clear" w:color="auto" w:fill="auto"/>
            <w:vAlign w:val="center"/>
          </w:tcPr>
          <w:p w14:paraId="36ECBE5F" w14:textId="77777777" w:rsidR="00AC5DCA" w:rsidRPr="001A6BF6" w:rsidRDefault="00AC5DCA" w:rsidP="00AF1651">
            <w:pPr>
              <w:pStyle w:val="table2"/>
              <w:rPr>
                <w:sz w:val="26"/>
                <w:szCs w:val="26"/>
              </w:rPr>
            </w:pPr>
            <w:r w:rsidRPr="001A6BF6">
              <w:rPr>
                <w:sz w:val="26"/>
                <w:szCs w:val="26"/>
              </w:rPr>
              <w:t>Tích hợp vào trình duyệt Web</w:t>
            </w:r>
          </w:p>
        </w:tc>
      </w:tr>
    </w:tbl>
    <w:p w14:paraId="04665BEC" w14:textId="588FEB66" w:rsidR="008F025A" w:rsidRPr="001A6BF6" w:rsidRDefault="00AC5DCA" w:rsidP="008F025A">
      <w:pPr>
        <w:spacing w:before="120" w:after="120" w:line="312" w:lineRule="auto"/>
        <w:ind w:left="0" w:firstLine="720"/>
        <w:jc w:val="both"/>
        <w:rPr>
          <w:sz w:val="26"/>
          <w:szCs w:val="26"/>
        </w:rPr>
      </w:pPr>
      <w:r w:rsidRPr="001A6BF6">
        <w:rPr>
          <w:sz w:val="26"/>
          <w:szCs w:val="26"/>
        </w:rPr>
        <w:t xml:space="preserve">Máy tính cá nhân có kết nối mạng Internet để có thể truy cập vào trang Web </w:t>
      </w:r>
      <w:r w:rsidR="008F025A" w:rsidRPr="001A6BF6">
        <w:rPr>
          <w:sz w:val="26"/>
          <w:szCs w:val="26"/>
        </w:rPr>
        <w:t>TMĐT</w:t>
      </w:r>
      <w:r w:rsidRPr="001A6BF6">
        <w:rPr>
          <w:sz w:val="26"/>
          <w:szCs w:val="26"/>
        </w:rPr>
        <w:t xml:space="preserve"> </w:t>
      </w:r>
      <w:r w:rsidR="008F025A" w:rsidRPr="001A6BF6">
        <w:rPr>
          <w:sz w:val="26"/>
          <w:szCs w:val="26"/>
        </w:rPr>
        <w:t>https://www.lazada.vn</w:t>
      </w:r>
      <w:r w:rsidRPr="001A6BF6">
        <w:rPr>
          <w:sz w:val="26"/>
          <w:szCs w:val="26"/>
        </w:rPr>
        <w:t xml:space="preserve"> bằng trình duyệt.</w:t>
      </w:r>
    </w:p>
    <w:p w14:paraId="5E41B694" w14:textId="77777777" w:rsidR="008F025A" w:rsidRPr="001A6BF6" w:rsidRDefault="00AC5DCA" w:rsidP="008F025A">
      <w:pPr>
        <w:spacing w:before="120" w:after="120" w:line="312" w:lineRule="auto"/>
        <w:ind w:left="0" w:firstLine="720"/>
        <w:jc w:val="both"/>
        <w:rPr>
          <w:sz w:val="26"/>
          <w:szCs w:val="26"/>
        </w:rPr>
      </w:pPr>
      <w:r w:rsidRPr="001A6BF6">
        <w:rPr>
          <w:sz w:val="26"/>
          <w:szCs w:val="26"/>
        </w:rPr>
        <w:t xml:space="preserve">Các chức năng của trang Web </w:t>
      </w:r>
      <w:r w:rsidR="008F025A" w:rsidRPr="001A6BF6">
        <w:rPr>
          <w:sz w:val="26"/>
          <w:szCs w:val="26"/>
        </w:rPr>
        <w:t>https://www.lazada.vn</w:t>
      </w:r>
      <w:r w:rsidRPr="001A6BF6">
        <w:rPr>
          <w:sz w:val="26"/>
          <w:szCs w:val="26"/>
        </w:rPr>
        <w:t xml:space="preserve"> được kiểm tra trên các trình duyệt IE11, Mozilla Firefox 77.0.1 và Google Chrome 83.0.4103.97. Các trình duyệt này sử dụng phần mềm tích hợp Adobe Flash Player</w:t>
      </w:r>
      <w:r w:rsidRPr="001A6BF6">
        <w:rPr>
          <w:sz w:val="26"/>
          <w:szCs w:val="26"/>
          <w:shd w:val="clear" w:color="auto" w:fill="FFFFFF"/>
        </w:rPr>
        <w:t xml:space="preserve"> </w:t>
      </w:r>
      <w:r w:rsidRPr="001A6BF6">
        <w:rPr>
          <w:sz w:val="26"/>
          <w:szCs w:val="26"/>
        </w:rPr>
        <w:t>12.822.109.</w:t>
      </w:r>
    </w:p>
    <w:p w14:paraId="620FA930" w14:textId="61B0FF5E" w:rsidR="00AC5DCA" w:rsidRPr="001A6BF6" w:rsidRDefault="00AC5DCA" w:rsidP="008F025A">
      <w:pPr>
        <w:spacing w:before="120" w:after="120" w:line="312" w:lineRule="auto"/>
        <w:ind w:left="0" w:firstLine="720"/>
        <w:jc w:val="both"/>
        <w:rPr>
          <w:sz w:val="26"/>
          <w:szCs w:val="26"/>
        </w:rPr>
      </w:pPr>
      <w:r w:rsidRPr="001A6BF6">
        <w:rPr>
          <w:sz w:val="26"/>
          <w:szCs w:val="26"/>
        </w:rPr>
        <w:t>Hệ điều hành được sử dụng là Microsoft Windows 10 Professional.</w:t>
      </w:r>
    </w:p>
    <w:p w14:paraId="0DDA6FE8" w14:textId="589C1D64" w:rsidR="00AC5DCA" w:rsidRPr="001A6BF6" w:rsidRDefault="00F57521" w:rsidP="008F025A">
      <w:pPr>
        <w:spacing w:before="120" w:after="120" w:line="312" w:lineRule="auto"/>
        <w:ind w:left="0"/>
        <w:rPr>
          <w:b/>
          <w:sz w:val="26"/>
          <w:szCs w:val="26"/>
        </w:rPr>
      </w:pPr>
      <w:r w:rsidRPr="001A6BF6">
        <w:rPr>
          <w:b/>
          <w:sz w:val="26"/>
          <w:szCs w:val="26"/>
        </w:rPr>
        <w:t>5</w:t>
      </w:r>
      <w:r w:rsidR="00AC5DCA" w:rsidRPr="001A6BF6">
        <w:rPr>
          <w:b/>
          <w:sz w:val="26"/>
          <w:szCs w:val="26"/>
        </w:rPr>
        <w:t>.3. Environment: (môi trường test)</w:t>
      </w:r>
    </w:p>
    <w:p w14:paraId="1003C61D" w14:textId="223E5A86" w:rsidR="00AC5DCA" w:rsidRPr="001A6BF6" w:rsidRDefault="00AC5DCA" w:rsidP="008F025A">
      <w:pPr>
        <w:spacing w:before="120" w:after="120" w:line="312" w:lineRule="auto"/>
        <w:ind w:left="0"/>
        <w:rPr>
          <w:sz w:val="26"/>
          <w:szCs w:val="26"/>
        </w:rPr>
      </w:pPr>
      <w:r w:rsidRPr="001A6BF6">
        <w:rPr>
          <w:sz w:val="26"/>
          <w:szCs w:val="26"/>
        </w:rPr>
        <w:t>Test trên môi trường web, mob</w:t>
      </w:r>
      <w:r w:rsidR="008F025A" w:rsidRPr="001A6BF6">
        <w:rPr>
          <w:sz w:val="26"/>
          <w:szCs w:val="26"/>
        </w:rPr>
        <w:t>il</w:t>
      </w:r>
      <w:r w:rsidRPr="001A6BF6">
        <w:rPr>
          <w:sz w:val="26"/>
          <w:szCs w:val="26"/>
        </w:rPr>
        <w:t>e..</w:t>
      </w:r>
    </w:p>
    <w:p w14:paraId="113053FA" w14:textId="722C039B" w:rsidR="00AC5DCA" w:rsidRPr="001A6BF6" w:rsidRDefault="008F025A" w:rsidP="008F025A">
      <w:pPr>
        <w:spacing w:before="120" w:after="120" w:line="312" w:lineRule="auto"/>
        <w:ind w:left="0"/>
        <w:rPr>
          <w:b/>
          <w:sz w:val="26"/>
          <w:szCs w:val="26"/>
        </w:rPr>
      </w:pPr>
      <w:r w:rsidRPr="001A6BF6">
        <w:rPr>
          <w:b/>
          <w:sz w:val="26"/>
          <w:szCs w:val="26"/>
        </w:rPr>
        <w:t xml:space="preserve">6. </w:t>
      </w:r>
      <w:r w:rsidR="00AC5DCA" w:rsidRPr="001A6BF6">
        <w:rPr>
          <w:b/>
          <w:sz w:val="26"/>
          <w:szCs w:val="26"/>
          <w:lang w:val="vi-VN"/>
        </w:rPr>
        <w:t>Test milestones</w:t>
      </w:r>
      <w:r w:rsidR="00AC5DCA" w:rsidRPr="001A6BF6">
        <w:rPr>
          <w:b/>
          <w:sz w:val="26"/>
          <w:szCs w:val="26"/>
        </w:rPr>
        <w:t xml:space="preserve"> (Các mốc kiểm thử)</w:t>
      </w:r>
    </w:p>
    <w:tbl>
      <w:tblPr>
        <w:tblW w:w="8939"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43" w:type="dxa"/>
          <w:right w:w="43" w:type="dxa"/>
        </w:tblCellMar>
        <w:tblLook w:val="01E0" w:firstRow="1" w:lastRow="1" w:firstColumn="1" w:lastColumn="1" w:noHBand="0" w:noVBand="0"/>
      </w:tblPr>
      <w:tblGrid>
        <w:gridCol w:w="2571"/>
        <w:gridCol w:w="2048"/>
        <w:gridCol w:w="1200"/>
        <w:gridCol w:w="1440"/>
        <w:gridCol w:w="1680"/>
      </w:tblGrid>
      <w:tr w:rsidR="00AC5DCA" w:rsidRPr="001A6BF6" w14:paraId="10D993F4" w14:textId="77777777" w:rsidTr="00AC5DCA">
        <w:trPr>
          <w:jc w:val="center"/>
        </w:trPr>
        <w:tc>
          <w:tcPr>
            <w:tcW w:w="2571" w:type="dxa"/>
            <w:tcBorders>
              <w:top w:val="single" w:sz="4" w:space="0" w:color="999999"/>
              <w:left w:val="single" w:sz="4" w:space="0" w:color="999999"/>
              <w:bottom w:val="single" w:sz="4" w:space="0" w:color="999999"/>
              <w:right w:val="single" w:sz="4" w:space="0" w:color="999999"/>
            </w:tcBorders>
            <w:shd w:val="clear" w:color="auto" w:fill="E6E6E6"/>
          </w:tcPr>
          <w:p w14:paraId="061254E5" w14:textId="77777777" w:rsidR="00AC5DCA" w:rsidRPr="001A6BF6" w:rsidRDefault="00AC5DCA" w:rsidP="00AF1651">
            <w:pPr>
              <w:pStyle w:val="table2"/>
              <w:rPr>
                <w:sz w:val="26"/>
                <w:szCs w:val="26"/>
              </w:rPr>
            </w:pPr>
            <w:r w:rsidRPr="001A6BF6">
              <w:rPr>
                <w:sz w:val="26"/>
                <w:szCs w:val="26"/>
              </w:rPr>
              <w:lastRenderedPageBreak/>
              <w:t>Milestone</w:t>
            </w:r>
          </w:p>
        </w:tc>
        <w:tc>
          <w:tcPr>
            <w:tcW w:w="2048" w:type="dxa"/>
            <w:tcBorders>
              <w:top w:val="single" w:sz="4" w:space="0" w:color="999999"/>
              <w:left w:val="single" w:sz="4" w:space="0" w:color="999999"/>
              <w:bottom w:val="single" w:sz="4" w:space="0" w:color="999999"/>
              <w:right w:val="single" w:sz="4" w:space="0" w:color="999999"/>
            </w:tcBorders>
            <w:shd w:val="clear" w:color="auto" w:fill="E6E6E6"/>
          </w:tcPr>
          <w:p w14:paraId="084F9C14" w14:textId="77777777" w:rsidR="00AC5DCA" w:rsidRPr="001A6BF6" w:rsidRDefault="00AC5DCA" w:rsidP="00AF1651">
            <w:pPr>
              <w:pStyle w:val="table2"/>
              <w:rPr>
                <w:sz w:val="26"/>
                <w:szCs w:val="26"/>
              </w:rPr>
            </w:pPr>
            <w:r w:rsidRPr="001A6BF6">
              <w:rPr>
                <w:sz w:val="26"/>
                <w:szCs w:val="26"/>
              </w:rPr>
              <w:t>Deliverables</w:t>
            </w:r>
          </w:p>
        </w:tc>
        <w:tc>
          <w:tcPr>
            <w:tcW w:w="1200" w:type="dxa"/>
            <w:tcBorders>
              <w:top w:val="single" w:sz="4" w:space="0" w:color="999999"/>
              <w:left w:val="single" w:sz="4" w:space="0" w:color="999999"/>
              <w:bottom w:val="single" w:sz="4" w:space="0" w:color="999999"/>
              <w:right w:val="single" w:sz="4" w:space="0" w:color="999999"/>
            </w:tcBorders>
            <w:shd w:val="clear" w:color="auto" w:fill="E6E6E6"/>
          </w:tcPr>
          <w:p w14:paraId="7123584B" w14:textId="77777777" w:rsidR="00AC5DCA" w:rsidRPr="001A6BF6" w:rsidRDefault="00AC5DCA" w:rsidP="00AF1651">
            <w:pPr>
              <w:pStyle w:val="table2"/>
              <w:rPr>
                <w:sz w:val="26"/>
                <w:szCs w:val="26"/>
              </w:rPr>
            </w:pPr>
            <w:r w:rsidRPr="001A6BF6">
              <w:rPr>
                <w:sz w:val="26"/>
                <w:szCs w:val="26"/>
              </w:rPr>
              <w:t>Duration</w:t>
            </w:r>
          </w:p>
        </w:tc>
        <w:tc>
          <w:tcPr>
            <w:tcW w:w="1440" w:type="dxa"/>
            <w:tcBorders>
              <w:top w:val="single" w:sz="4" w:space="0" w:color="999999"/>
              <w:left w:val="single" w:sz="4" w:space="0" w:color="999999"/>
              <w:bottom w:val="single" w:sz="4" w:space="0" w:color="999999"/>
              <w:right w:val="single" w:sz="4" w:space="0" w:color="999999"/>
            </w:tcBorders>
            <w:shd w:val="clear" w:color="auto" w:fill="E6E6E6"/>
          </w:tcPr>
          <w:p w14:paraId="73FF3BD1" w14:textId="77777777" w:rsidR="00AC5DCA" w:rsidRPr="001A6BF6" w:rsidRDefault="00AC5DCA" w:rsidP="00AF1651">
            <w:pPr>
              <w:pStyle w:val="table2"/>
              <w:rPr>
                <w:sz w:val="26"/>
                <w:szCs w:val="26"/>
              </w:rPr>
            </w:pPr>
            <w:r w:rsidRPr="001A6BF6">
              <w:rPr>
                <w:sz w:val="26"/>
                <w:szCs w:val="26"/>
              </w:rPr>
              <w:t>Start Date</w:t>
            </w:r>
          </w:p>
        </w:tc>
        <w:tc>
          <w:tcPr>
            <w:tcW w:w="1680" w:type="dxa"/>
            <w:tcBorders>
              <w:top w:val="single" w:sz="4" w:space="0" w:color="999999"/>
              <w:left w:val="single" w:sz="4" w:space="0" w:color="999999"/>
              <w:bottom w:val="single" w:sz="4" w:space="0" w:color="999999"/>
              <w:right w:val="single" w:sz="4" w:space="0" w:color="999999"/>
            </w:tcBorders>
            <w:shd w:val="clear" w:color="auto" w:fill="E6E6E6"/>
          </w:tcPr>
          <w:p w14:paraId="21A6A375" w14:textId="77777777" w:rsidR="00AC5DCA" w:rsidRPr="001A6BF6" w:rsidRDefault="00AC5DCA" w:rsidP="00AF1651">
            <w:pPr>
              <w:pStyle w:val="table2"/>
              <w:rPr>
                <w:sz w:val="26"/>
                <w:szCs w:val="26"/>
              </w:rPr>
            </w:pPr>
            <w:r w:rsidRPr="001A6BF6">
              <w:rPr>
                <w:sz w:val="26"/>
                <w:szCs w:val="26"/>
              </w:rPr>
              <w:t>End Date</w:t>
            </w:r>
          </w:p>
        </w:tc>
      </w:tr>
      <w:tr w:rsidR="00AC5DCA" w:rsidRPr="001A6BF6" w14:paraId="4A8C76B8" w14:textId="77777777" w:rsidTr="00AC5DCA">
        <w:trPr>
          <w:jc w:val="center"/>
        </w:trPr>
        <w:tc>
          <w:tcPr>
            <w:tcW w:w="2571"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60D9FF5" w14:textId="77777777" w:rsidR="00AC5DCA" w:rsidRPr="001A6BF6" w:rsidRDefault="00AC5DCA" w:rsidP="00AF1651">
            <w:pPr>
              <w:pStyle w:val="table2"/>
              <w:rPr>
                <w:sz w:val="26"/>
                <w:szCs w:val="26"/>
              </w:rPr>
            </w:pPr>
            <w:r w:rsidRPr="001A6BF6">
              <w:rPr>
                <w:sz w:val="26"/>
                <w:szCs w:val="26"/>
              </w:rPr>
              <w:t>Lập kế hoạch kiểm thử</w:t>
            </w:r>
          </w:p>
        </w:tc>
        <w:tc>
          <w:tcPr>
            <w:tcW w:w="2048" w:type="dxa"/>
            <w:shd w:val="clear" w:color="auto" w:fill="auto"/>
            <w:vAlign w:val="center"/>
          </w:tcPr>
          <w:p w14:paraId="53BE22D7" w14:textId="77777777" w:rsidR="00AC5DCA" w:rsidRPr="001A6BF6" w:rsidRDefault="00AC5DCA" w:rsidP="00AF1651">
            <w:pPr>
              <w:pStyle w:val="table2"/>
              <w:rPr>
                <w:sz w:val="26"/>
                <w:szCs w:val="26"/>
              </w:rPr>
            </w:pPr>
            <w:r w:rsidRPr="001A6BF6">
              <w:rPr>
                <w:sz w:val="26"/>
                <w:szCs w:val="26"/>
              </w:rPr>
              <w:t>Tài liệu Test Plan</w:t>
            </w:r>
          </w:p>
        </w:tc>
        <w:tc>
          <w:tcPr>
            <w:tcW w:w="1200" w:type="dxa"/>
            <w:shd w:val="clear" w:color="auto" w:fill="auto"/>
            <w:vAlign w:val="center"/>
          </w:tcPr>
          <w:p w14:paraId="404B6BB8" w14:textId="1FC49F48" w:rsidR="00AC5DCA" w:rsidRPr="001A6BF6" w:rsidRDefault="00AC5DCA" w:rsidP="00AF1651">
            <w:pPr>
              <w:pStyle w:val="table2"/>
              <w:rPr>
                <w:sz w:val="26"/>
                <w:szCs w:val="26"/>
              </w:rPr>
            </w:pPr>
          </w:p>
        </w:tc>
        <w:tc>
          <w:tcPr>
            <w:tcW w:w="1440" w:type="dxa"/>
            <w:shd w:val="clear" w:color="auto" w:fill="auto"/>
            <w:vAlign w:val="center"/>
          </w:tcPr>
          <w:p w14:paraId="287054FA" w14:textId="1036C232" w:rsidR="00AC5DCA" w:rsidRPr="001A6BF6" w:rsidRDefault="00AC5DCA" w:rsidP="00AF1651">
            <w:pPr>
              <w:pStyle w:val="table2"/>
              <w:rPr>
                <w:sz w:val="26"/>
                <w:szCs w:val="26"/>
              </w:rPr>
            </w:pPr>
          </w:p>
        </w:tc>
        <w:tc>
          <w:tcPr>
            <w:tcW w:w="1680" w:type="dxa"/>
            <w:shd w:val="clear" w:color="auto" w:fill="auto"/>
            <w:vAlign w:val="center"/>
          </w:tcPr>
          <w:p w14:paraId="7878BA35" w14:textId="029E5BDC" w:rsidR="00AC5DCA" w:rsidRPr="001A6BF6" w:rsidRDefault="00AC5DCA" w:rsidP="00AF1651">
            <w:pPr>
              <w:pStyle w:val="table2"/>
              <w:rPr>
                <w:sz w:val="26"/>
                <w:szCs w:val="26"/>
              </w:rPr>
            </w:pPr>
          </w:p>
        </w:tc>
      </w:tr>
      <w:tr w:rsidR="00AC5DCA" w:rsidRPr="001A6BF6" w14:paraId="32C29752" w14:textId="77777777" w:rsidTr="00AC5DCA">
        <w:trPr>
          <w:jc w:val="center"/>
        </w:trPr>
        <w:tc>
          <w:tcPr>
            <w:tcW w:w="2571" w:type="dxa"/>
            <w:tcBorders>
              <w:left w:val="single" w:sz="4" w:space="0" w:color="999999"/>
              <w:bottom w:val="single" w:sz="4" w:space="0" w:color="999999"/>
              <w:right w:val="single" w:sz="4" w:space="0" w:color="999999"/>
            </w:tcBorders>
            <w:shd w:val="clear" w:color="auto" w:fill="auto"/>
            <w:vAlign w:val="center"/>
          </w:tcPr>
          <w:p w14:paraId="09B3473D" w14:textId="77777777" w:rsidR="00AC5DCA" w:rsidRPr="001A6BF6" w:rsidRDefault="00AC5DCA" w:rsidP="00AF1651">
            <w:pPr>
              <w:pStyle w:val="table2"/>
              <w:rPr>
                <w:sz w:val="26"/>
                <w:szCs w:val="26"/>
              </w:rPr>
            </w:pPr>
            <w:r w:rsidRPr="001A6BF6">
              <w:rPr>
                <w:sz w:val="26"/>
                <w:szCs w:val="26"/>
              </w:rPr>
              <w:t>Xem lại các tài liệu</w:t>
            </w:r>
          </w:p>
        </w:tc>
        <w:tc>
          <w:tcPr>
            <w:tcW w:w="2048" w:type="dxa"/>
            <w:shd w:val="clear" w:color="auto" w:fill="auto"/>
            <w:vAlign w:val="center"/>
          </w:tcPr>
          <w:p w14:paraId="3DC0B332" w14:textId="77777777" w:rsidR="00AC5DCA" w:rsidRPr="001A6BF6" w:rsidRDefault="00AC5DCA" w:rsidP="00AF1651">
            <w:pPr>
              <w:pStyle w:val="table2"/>
              <w:rPr>
                <w:sz w:val="26"/>
                <w:szCs w:val="26"/>
              </w:rPr>
            </w:pPr>
            <w:r w:rsidRPr="001A6BF6">
              <w:rPr>
                <w:sz w:val="26"/>
                <w:szCs w:val="26"/>
              </w:rPr>
              <w:t>Tài liệu Tes Plan</w:t>
            </w:r>
          </w:p>
        </w:tc>
        <w:tc>
          <w:tcPr>
            <w:tcW w:w="1200" w:type="dxa"/>
            <w:shd w:val="clear" w:color="auto" w:fill="auto"/>
            <w:vAlign w:val="center"/>
          </w:tcPr>
          <w:p w14:paraId="24A75C4F" w14:textId="618A00C7" w:rsidR="00AC5DCA" w:rsidRPr="001A6BF6" w:rsidRDefault="00AC5DCA" w:rsidP="00AF1651">
            <w:pPr>
              <w:pStyle w:val="table2"/>
              <w:rPr>
                <w:sz w:val="26"/>
                <w:szCs w:val="26"/>
              </w:rPr>
            </w:pPr>
          </w:p>
        </w:tc>
        <w:tc>
          <w:tcPr>
            <w:tcW w:w="1440" w:type="dxa"/>
            <w:shd w:val="clear" w:color="auto" w:fill="auto"/>
            <w:vAlign w:val="center"/>
          </w:tcPr>
          <w:p w14:paraId="438CFFB1" w14:textId="2D639CFA" w:rsidR="00AC5DCA" w:rsidRPr="001A6BF6" w:rsidRDefault="00AC5DCA" w:rsidP="00AF1651">
            <w:pPr>
              <w:pStyle w:val="table2"/>
              <w:rPr>
                <w:sz w:val="26"/>
                <w:szCs w:val="26"/>
              </w:rPr>
            </w:pPr>
          </w:p>
        </w:tc>
        <w:tc>
          <w:tcPr>
            <w:tcW w:w="1680" w:type="dxa"/>
            <w:shd w:val="clear" w:color="auto" w:fill="auto"/>
            <w:vAlign w:val="center"/>
          </w:tcPr>
          <w:p w14:paraId="1339FD99" w14:textId="551F5097" w:rsidR="00AC5DCA" w:rsidRPr="001A6BF6" w:rsidRDefault="00AC5DCA" w:rsidP="00AF1651">
            <w:pPr>
              <w:pStyle w:val="table2"/>
              <w:rPr>
                <w:sz w:val="26"/>
                <w:szCs w:val="26"/>
              </w:rPr>
            </w:pPr>
          </w:p>
        </w:tc>
      </w:tr>
      <w:tr w:rsidR="00AC5DCA" w:rsidRPr="001A6BF6" w14:paraId="7EBB2F74" w14:textId="77777777" w:rsidTr="00AC5DCA">
        <w:trPr>
          <w:jc w:val="center"/>
        </w:trPr>
        <w:tc>
          <w:tcPr>
            <w:tcW w:w="2571" w:type="dxa"/>
            <w:tcBorders>
              <w:left w:val="single" w:sz="4" w:space="0" w:color="999999"/>
              <w:bottom w:val="single" w:sz="4" w:space="0" w:color="999999"/>
              <w:right w:val="single" w:sz="4" w:space="0" w:color="999999"/>
            </w:tcBorders>
            <w:shd w:val="clear" w:color="auto" w:fill="auto"/>
            <w:vAlign w:val="center"/>
          </w:tcPr>
          <w:p w14:paraId="6E33FC3A" w14:textId="77777777" w:rsidR="00AC5DCA" w:rsidRPr="001A6BF6" w:rsidRDefault="00AC5DCA" w:rsidP="00AF1651">
            <w:pPr>
              <w:pStyle w:val="table2"/>
              <w:rPr>
                <w:sz w:val="26"/>
                <w:szCs w:val="26"/>
              </w:rPr>
            </w:pPr>
            <w:r w:rsidRPr="001A6BF6">
              <w:rPr>
                <w:sz w:val="26"/>
                <w:szCs w:val="26"/>
              </w:rPr>
              <w:t>Thiết kế các testcase</w:t>
            </w:r>
          </w:p>
        </w:tc>
        <w:tc>
          <w:tcPr>
            <w:tcW w:w="2048" w:type="dxa"/>
            <w:shd w:val="clear" w:color="auto" w:fill="auto"/>
            <w:vAlign w:val="center"/>
          </w:tcPr>
          <w:p w14:paraId="5B603C4C" w14:textId="77777777" w:rsidR="00AC5DCA" w:rsidRPr="001A6BF6" w:rsidRDefault="00AC5DCA" w:rsidP="00AF1651">
            <w:pPr>
              <w:pStyle w:val="table2"/>
              <w:rPr>
                <w:sz w:val="26"/>
                <w:szCs w:val="26"/>
              </w:rPr>
            </w:pPr>
            <w:r w:rsidRPr="001A6BF6">
              <w:rPr>
                <w:sz w:val="26"/>
                <w:szCs w:val="26"/>
              </w:rPr>
              <w:t>Tài liệu Testcase</w:t>
            </w:r>
          </w:p>
        </w:tc>
        <w:tc>
          <w:tcPr>
            <w:tcW w:w="1200" w:type="dxa"/>
            <w:shd w:val="clear" w:color="auto" w:fill="auto"/>
            <w:vAlign w:val="center"/>
          </w:tcPr>
          <w:p w14:paraId="15F619EF" w14:textId="6BF36E0D" w:rsidR="00AC5DCA" w:rsidRPr="001A6BF6" w:rsidRDefault="00AC5DCA" w:rsidP="00AF1651">
            <w:pPr>
              <w:pStyle w:val="table2"/>
              <w:rPr>
                <w:sz w:val="26"/>
                <w:szCs w:val="26"/>
              </w:rPr>
            </w:pPr>
          </w:p>
        </w:tc>
        <w:tc>
          <w:tcPr>
            <w:tcW w:w="1440" w:type="dxa"/>
            <w:shd w:val="clear" w:color="auto" w:fill="auto"/>
            <w:vAlign w:val="center"/>
          </w:tcPr>
          <w:p w14:paraId="1D4DB600" w14:textId="4AEC728D" w:rsidR="00AC5DCA" w:rsidRPr="001A6BF6" w:rsidRDefault="00AC5DCA" w:rsidP="00AF1651">
            <w:pPr>
              <w:pStyle w:val="table2"/>
              <w:rPr>
                <w:sz w:val="26"/>
                <w:szCs w:val="26"/>
              </w:rPr>
            </w:pPr>
          </w:p>
        </w:tc>
        <w:tc>
          <w:tcPr>
            <w:tcW w:w="1680" w:type="dxa"/>
            <w:shd w:val="clear" w:color="auto" w:fill="auto"/>
            <w:vAlign w:val="center"/>
          </w:tcPr>
          <w:p w14:paraId="494BDF1D" w14:textId="064CC9F5" w:rsidR="00AC5DCA" w:rsidRPr="001A6BF6" w:rsidRDefault="00AC5DCA" w:rsidP="00AF1651">
            <w:pPr>
              <w:pStyle w:val="table2"/>
              <w:rPr>
                <w:sz w:val="26"/>
                <w:szCs w:val="26"/>
              </w:rPr>
            </w:pPr>
          </w:p>
        </w:tc>
      </w:tr>
      <w:tr w:rsidR="00AC5DCA" w:rsidRPr="001A6BF6" w14:paraId="70DF19FD" w14:textId="77777777" w:rsidTr="00AC5DCA">
        <w:trPr>
          <w:jc w:val="center"/>
        </w:trPr>
        <w:tc>
          <w:tcPr>
            <w:tcW w:w="2571" w:type="dxa"/>
            <w:tcBorders>
              <w:left w:val="single" w:sz="4" w:space="0" w:color="999999"/>
              <w:bottom w:val="single" w:sz="4" w:space="0" w:color="999999"/>
              <w:right w:val="single" w:sz="4" w:space="0" w:color="999999"/>
            </w:tcBorders>
            <w:shd w:val="clear" w:color="auto" w:fill="auto"/>
            <w:vAlign w:val="center"/>
          </w:tcPr>
          <w:p w14:paraId="6E185FC3" w14:textId="77777777" w:rsidR="00AC5DCA" w:rsidRPr="001A6BF6" w:rsidRDefault="00AC5DCA" w:rsidP="00AF1651">
            <w:pPr>
              <w:pStyle w:val="table2"/>
              <w:rPr>
                <w:sz w:val="26"/>
                <w:szCs w:val="26"/>
              </w:rPr>
            </w:pPr>
            <w:r w:rsidRPr="001A6BF6">
              <w:rPr>
                <w:sz w:val="26"/>
                <w:szCs w:val="26"/>
              </w:rPr>
              <w:t>Viết các testcase</w:t>
            </w:r>
          </w:p>
        </w:tc>
        <w:tc>
          <w:tcPr>
            <w:tcW w:w="2048" w:type="dxa"/>
            <w:shd w:val="clear" w:color="auto" w:fill="auto"/>
            <w:vAlign w:val="center"/>
          </w:tcPr>
          <w:p w14:paraId="381EA7F6" w14:textId="77777777" w:rsidR="00AC5DCA" w:rsidRPr="001A6BF6" w:rsidRDefault="00AC5DCA" w:rsidP="00AF1651">
            <w:pPr>
              <w:pStyle w:val="table2"/>
              <w:rPr>
                <w:sz w:val="26"/>
                <w:szCs w:val="26"/>
              </w:rPr>
            </w:pPr>
            <w:r w:rsidRPr="001A6BF6">
              <w:rPr>
                <w:sz w:val="26"/>
                <w:szCs w:val="26"/>
              </w:rPr>
              <w:t>Tài liệu Testcase</w:t>
            </w:r>
          </w:p>
        </w:tc>
        <w:tc>
          <w:tcPr>
            <w:tcW w:w="1200" w:type="dxa"/>
            <w:shd w:val="clear" w:color="auto" w:fill="auto"/>
            <w:vAlign w:val="center"/>
          </w:tcPr>
          <w:p w14:paraId="0B1E6668" w14:textId="30DE0D10" w:rsidR="00AC5DCA" w:rsidRPr="001A6BF6" w:rsidRDefault="00AC5DCA" w:rsidP="00AF1651">
            <w:pPr>
              <w:pStyle w:val="table2"/>
              <w:rPr>
                <w:sz w:val="26"/>
                <w:szCs w:val="26"/>
              </w:rPr>
            </w:pPr>
          </w:p>
        </w:tc>
        <w:tc>
          <w:tcPr>
            <w:tcW w:w="1440" w:type="dxa"/>
            <w:shd w:val="clear" w:color="auto" w:fill="auto"/>
            <w:vAlign w:val="center"/>
          </w:tcPr>
          <w:p w14:paraId="284B55AF" w14:textId="317D5978" w:rsidR="00AC5DCA" w:rsidRPr="001A6BF6" w:rsidRDefault="00AC5DCA" w:rsidP="00AF1651">
            <w:pPr>
              <w:pStyle w:val="table2"/>
              <w:rPr>
                <w:sz w:val="26"/>
                <w:szCs w:val="26"/>
              </w:rPr>
            </w:pPr>
          </w:p>
        </w:tc>
        <w:tc>
          <w:tcPr>
            <w:tcW w:w="1680" w:type="dxa"/>
            <w:shd w:val="clear" w:color="auto" w:fill="auto"/>
            <w:vAlign w:val="center"/>
          </w:tcPr>
          <w:p w14:paraId="6D22F35D" w14:textId="74D1D8F6" w:rsidR="00AC5DCA" w:rsidRPr="001A6BF6" w:rsidRDefault="00AC5DCA" w:rsidP="00AF1651">
            <w:pPr>
              <w:pStyle w:val="table2"/>
              <w:rPr>
                <w:sz w:val="26"/>
                <w:szCs w:val="26"/>
              </w:rPr>
            </w:pPr>
          </w:p>
        </w:tc>
      </w:tr>
      <w:tr w:rsidR="00AC5DCA" w:rsidRPr="001A6BF6" w14:paraId="3200528C" w14:textId="77777777" w:rsidTr="00AC5DCA">
        <w:trPr>
          <w:jc w:val="center"/>
        </w:trPr>
        <w:tc>
          <w:tcPr>
            <w:tcW w:w="2571"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9F4EBA2" w14:textId="77777777" w:rsidR="00AC5DCA" w:rsidRPr="001A6BF6" w:rsidRDefault="00AC5DCA" w:rsidP="00AF1651">
            <w:pPr>
              <w:pStyle w:val="table2"/>
              <w:rPr>
                <w:sz w:val="26"/>
                <w:szCs w:val="26"/>
              </w:rPr>
            </w:pPr>
            <w:r w:rsidRPr="001A6BF6">
              <w:rPr>
                <w:sz w:val="26"/>
                <w:szCs w:val="26"/>
              </w:rPr>
              <w:t>Xem lại các testcase</w:t>
            </w:r>
          </w:p>
        </w:tc>
        <w:tc>
          <w:tcPr>
            <w:tcW w:w="2048"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4006EE9" w14:textId="77777777" w:rsidR="00AC5DCA" w:rsidRPr="001A6BF6" w:rsidRDefault="00AC5DCA" w:rsidP="00AF1651">
            <w:pPr>
              <w:pStyle w:val="table2"/>
              <w:rPr>
                <w:sz w:val="26"/>
                <w:szCs w:val="26"/>
              </w:rPr>
            </w:pPr>
            <w:r w:rsidRPr="001A6BF6">
              <w:rPr>
                <w:sz w:val="26"/>
                <w:szCs w:val="26"/>
              </w:rPr>
              <w:t>Tài liệu Testcase</w:t>
            </w:r>
          </w:p>
        </w:tc>
        <w:tc>
          <w:tcPr>
            <w:tcW w:w="120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FAB97F2" w14:textId="7C4CF848" w:rsidR="00AC5DCA" w:rsidRPr="001A6BF6" w:rsidRDefault="00AC5DCA" w:rsidP="00AF1651">
            <w:pPr>
              <w:pStyle w:val="table2"/>
              <w:rPr>
                <w:sz w:val="26"/>
                <w:szCs w:val="26"/>
              </w:rPr>
            </w:pPr>
          </w:p>
        </w:tc>
        <w:tc>
          <w:tcPr>
            <w:tcW w:w="144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4F0D457" w14:textId="3196ABE3" w:rsidR="00AC5DCA" w:rsidRPr="001A6BF6" w:rsidRDefault="00AC5DCA" w:rsidP="00AF1651">
            <w:pPr>
              <w:pStyle w:val="table2"/>
              <w:rPr>
                <w:sz w:val="26"/>
                <w:szCs w:val="26"/>
              </w:rPr>
            </w:pPr>
          </w:p>
        </w:tc>
        <w:tc>
          <w:tcPr>
            <w:tcW w:w="168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60ED4A2" w14:textId="51A7E8B1" w:rsidR="00AC5DCA" w:rsidRPr="001A6BF6" w:rsidRDefault="00AC5DCA" w:rsidP="00AF1651">
            <w:pPr>
              <w:pStyle w:val="table2"/>
              <w:rPr>
                <w:sz w:val="26"/>
                <w:szCs w:val="26"/>
              </w:rPr>
            </w:pPr>
          </w:p>
        </w:tc>
      </w:tr>
      <w:tr w:rsidR="00AC5DCA" w:rsidRPr="001A6BF6" w14:paraId="4D9D0EF7" w14:textId="77777777" w:rsidTr="00AC5DCA">
        <w:trPr>
          <w:jc w:val="center"/>
        </w:trPr>
        <w:tc>
          <w:tcPr>
            <w:tcW w:w="2571"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16B9CE6" w14:textId="77777777" w:rsidR="00AC5DCA" w:rsidRPr="001A6BF6" w:rsidRDefault="00AC5DCA" w:rsidP="00AF1651">
            <w:pPr>
              <w:pStyle w:val="table2"/>
              <w:rPr>
                <w:sz w:val="26"/>
                <w:szCs w:val="26"/>
              </w:rPr>
            </w:pPr>
            <w:r w:rsidRPr="001A6BF6">
              <w:rPr>
                <w:sz w:val="26"/>
                <w:szCs w:val="26"/>
              </w:rPr>
              <w:t>Thực thi các testcase</w:t>
            </w:r>
          </w:p>
        </w:tc>
        <w:tc>
          <w:tcPr>
            <w:tcW w:w="2048"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86F0DCE" w14:textId="77777777" w:rsidR="00AC5DCA" w:rsidRPr="001A6BF6" w:rsidRDefault="00AC5DCA" w:rsidP="00AF1651">
            <w:pPr>
              <w:pStyle w:val="table2"/>
              <w:rPr>
                <w:sz w:val="26"/>
                <w:szCs w:val="26"/>
              </w:rPr>
            </w:pPr>
            <w:r w:rsidRPr="001A6BF6">
              <w:rPr>
                <w:sz w:val="26"/>
                <w:szCs w:val="26"/>
              </w:rPr>
              <w:t>Tài liệu Testcase</w:t>
            </w:r>
          </w:p>
        </w:tc>
        <w:tc>
          <w:tcPr>
            <w:tcW w:w="120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771610A" w14:textId="7BE70068" w:rsidR="00AC5DCA" w:rsidRPr="001A6BF6" w:rsidRDefault="00AC5DCA" w:rsidP="00AF1651">
            <w:pPr>
              <w:pStyle w:val="table2"/>
              <w:rPr>
                <w:sz w:val="26"/>
                <w:szCs w:val="26"/>
              </w:rPr>
            </w:pPr>
          </w:p>
        </w:tc>
        <w:tc>
          <w:tcPr>
            <w:tcW w:w="144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3A4A83A" w14:textId="6C0E4E84" w:rsidR="00AC5DCA" w:rsidRPr="001A6BF6" w:rsidRDefault="00AC5DCA" w:rsidP="00AF1651">
            <w:pPr>
              <w:pStyle w:val="table2"/>
              <w:rPr>
                <w:sz w:val="26"/>
                <w:szCs w:val="26"/>
              </w:rPr>
            </w:pPr>
          </w:p>
        </w:tc>
        <w:tc>
          <w:tcPr>
            <w:tcW w:w="168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ED6B2FB" w14:textId="2FDDD3AD" w:rsidR="00AC5DCA" w:rsidRPr="001A6BF6" w:rsidRDefault="00AC5DCA" w:rsidP="00AF1651">
            <w:pPr>
              <w:pStyle w:val="table2"/>
              <w:rPr>
                <w:sz w:val="26"/>
                <w:szCs w:val="26"/>
              </w:rPr>
            </w:pPr>
          </w:p>
        </w:tc>
      </w:tr>
      <w:tr w:rsidR="00AC5DCA" w:rsidRPr="001A6BF6" w14:paraId="7C95481B" w14:textId="77777777" w:rsidTr="00AC5DCA">
        <w:trPr>
          <w:jc w:val="center"/>
        </w:trPr>
        <w:tc>
          <w:tcPr>
            <w:tcW w:w="2571"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D53F406" w14:textId="77777777" w:rsidR="00AC5DCA" w:rsidRPr="001A6BF6" w:rsidRDefault="00AC5DCA" w:rsidP="00AF1651">
            <w:pPr>
              <w:pStyle w:val="table2"/>
              <w:rPr>
                <w:sz w:val="26"/>
                <w:szCs w:val="26"/>
              </w:rPr>
            </w:pPr>
            <w:r w:rsidRPr="001A6BF6">
              <w:rPr>
                <w:sz w:val="26"/>
                <w:szCs w:val="26"/>
              </w:rPr>
              <w:t>Ghi nhận và đánh giá kết quả kiểm thử</w:t>
            </w:r>
          </w:p>
        </w:tc>
        <w:tc>
          <w:tcPr>
            <w:tcW w:w="2048"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8C538F0" w14:textId="77777777" w:rsidR="00AC5DCA" w:rsidRPr="001A6BF6" w:rsidRDefault="00AC5DCA" w:rsidP="00AF1651">
            <w:pPr>
              <w:pStyle w:val="table2"/>
              <w:rPr>
                <w:sz w:val="26"/>
                <w:szCs w:val="26"/>
              </w:rPr>
            </w:pPr>
            <w:r w:rsidRPr="001A6BF6">
              <w:rPr>
                <w:sz w:val="26"/>
                <w:szCs w:val="26"/>
              </w:rPr>
              <w:t>Tài liệu Testcase</w:t>
            </w:r>
          </w:p>
        </w:tc>
        <w:tc>
          <w:tcPr>
            <w:tcW w:w="120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1260FDB" w14:textId="4B6F6589" w:rsidR="00AC5DCA" w:rsidRPr="001A6BF6" w:rsidRDefault="00AC5DCA" w:rsidP="00AF1651">
            <w:pPr>
              <w:pStyle w:val="table2"/>
              <w:rPr>
                <w:sz w:val="26"/>
                <w:szCs w:val="26"/>
              </w:rPr>
            </w:pPr>
          </w:p>
        </w:tc>
        <w:tc>
          <w:tcPr>
            <w:tcW w:w="144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C3AEEAB" w14:textId="043A4B82" w:rsidR="00AC5DCA" w:rsidRPr="001A6BF6" w:rsidRDefault="00AC5DCA" w:rsidP="00AF1651">
            <w:pPr>
              <w:pStyle w:val="table2"/>
              <w:rPr>
                <w:sz w:val="26"/>
                <w:szCs w:val="26"/>
              </w:rPr>
            </w:pPr>
          </w:p>
        </w:tc>
        <w:tc>
          <w:tcPr>
            <w:tcW w:w="1680"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BE2F31B" w14:textId="680789B1" w:rsidR="00AC5DCA" w:rsidRPr="001A6BF6" w:rsidRDefault="00AC5DCA" w:rsidP="00AF1651">
            <w:pPr>
              <w:pStyle w:val="table2"/>
              <w:rPr>
                <w:sz w:val="26"/>
                <w:szCs w:val="26"/>
              </w:rPr>
            </w:pPr>
          </w:p>
        </w:tc>
      </w:tr>
    </w:tbl>
    <w:p w14:paraId="36953226" w14:textId="35264B75" w:rsidR="00AC5DCA" w:rsidRPr="001A6BF6" w:rsidRDefault="00AC5DCA" w:rsidP="007E699D">
      <w:pPr>
        <w:spacing w:before="120" w:after="120" w:line="312" w:lineRule="auto"/>
        <w:ind w:left="0"/>
        <w:rPr>
          <w:sz w:val="26"/>
          <w:szCs w:val="26"/>
        </w:rPr>
      </w:pPr>
      <w:r w:rsidRPr="001A6BF6">
        <w:rPr>
          <w:sz w:val="26"/>
          <w:szCs w:val="26"/>
        </w:rPr>
        <w:t>Biểu đồ Gantt</w:t>
      </w:r>
      <w:r w:rsidR="007E699D" w:rsidRPr="001A6BF6">
        <w:rPr>
          <w:sz w:val="26"/>
          <w:szCs w:val="26"/>
        </w:rPr>
        <w:t>: MS Project</w:t>
      </w:r>
    </w:p>
    <w:p w14:paraId="6C17B7C8" w14:textId="1D3FDD11" w:rsidR="00AC5DCA" w:rsidRPr="001A6BF6" w:rsidRDefault="00F57521" w:rsidP="008F025A">
      <w:pPr>
        <w:spacing w:before="120" w:after="120" w:line="312" w:lineRule="auto"/>
        <w:ind w:left="0"/>
        <w:rPr>
          <w:b/>
          <w:sz w:val="26"/>
          <w:szCs w:val="26"/>
        </w:rPr>
      </w:pPr>
      <w:r w:rsidRPr="001A6BF6">
        <w:rPr>
          <w:b/>
          <w:sz w:val="26"/>
          <w:szCs w:val="26"/>
        </w:rPr>
        <w:t>7</w:t>
      </w:r>
      <w:r w:rsidR="008F025A" w:rsidRPr="001A6BF6">
        <w:rPr>
          <w:b/>
          <w:sz w:val="26"/>
          <w:szCs w:val="26"/>
        </w:rPr>
        <w:t>.</w:t>
      </w:r>
      <w:r w:rsidR="00AC5DCA" w:rsidRPr="001A6BF6">
        <w:rPr>
          <w:b/>
          <w:sz w:val="26"/>
          <w:szCs w:val="26"/>
        </w:rPr>
        <w:t xml:space="preserve"> </w:t>
      </w:r>
      <w:r w:rsidR="004C285C" w:rsidRPr="001A6BF6">
        <w:rPr>
          <w:b/>
          <w:sz w:val="26"/>
          <w:szCs w:val="26"/>
        </w:rPr>
        <w:t xml:space="preserve"> </w:t>
      </w:r>
      <w:r w:rsidR="00AC5DCA" w:rsidRPr="001A6BF6">
        <w:rPr>
          <w:b/>
          <w:sz w:val="26"/>
          <w:szCs w:val="26"/>
          <w:lang w:val="vi-VN"/>
        </w:rPr>
        <w:t>Deliverables of test: Test Plan, Test Case,</w:t>
      </w:r>
      <w:r w:rsidR="00D32EC8">
        <w:rPr>
          <w:b/>
          <w:sz w:val="26"/>
          <w:szCs w:val="26"/>
        </w:rPr>
        <w:t xml:space="preserve"> </w:t>
      </w:r>
      <w:r w:rsidR="00AC5DCA" w:rsidRPr="001A6BF6">
        <w:rPr>
          <w:b/>
          <w:sz w:val="26"/>
          <w:szCs w:val="26"/>
          <w:lang w:val="vi-VN"/>
        </w:rPr>
        <w:t>Test Reports</w:t>
      </w:r>
      <w:r w:rsidR="00AC5DCA" w:rsidRPr="001A6BF6">
        <w:rPr>
          <w:b/>
          <w:sz w:val="26"/>
          <w:szCs w:val="26"/>
        </w:rPr>
        <w:t xml:space="preserve"> (sản phẩm cần bàn giao giữa các bên có trách nhiệm liên quan)</w:t>
      </w:r>
    </w:p>
    <w:p w14:paraId="64F255E3" w14:textId="77777777" w:rsidR="00AC5DCA" w:rsidRPr="001A6BF6" w:rsidRDefault="00AC5DCA" w:rsidP="008F025A">
      <w:pPr>
        <w:pStyle w:val="gach"/>
      </w:pPr>
      <w:r w:rsidRPr="001A6BF6">
        <w:t>Liệt kê tên sản phẩm cần bàn giao</w:t>
      </w:r>
    </w:p>
    <w:p w14:paraId="3FD5D230" w14:textId="77777777" w:rsidR="00AC5DCA" w:rsidRPr="001A6BF6" w:rsidRDefault="00AC5DCA" w:rsidP="008F025A">
      <w:pPr>
        <w:pStyle w:val="gach"/>
      </w:pPr>
      <w:r w:rsidRPr="001A6BF6">
        <w:t>Ngày bàn giao</w:t>
      </w:r>
    </w:p>
    <w:p w14:paraId="08ED446C" w14:textId="77777777" w:rsidR="00AC5DCA" w:rsidRPr="001A6BF6" w:rsidRDefault="00AC5DCA" w:rsidP="008F025A">
      <w:pPr>
        <w:pStyle w:val="gach"/>
      </w:pPr>
      <w:r w:rsidRPr="001A6BF6">
        <w:t>Người bàn giao</w:t>
      </w:r>
    </w:p>
    <w:p w14:paraId="11669391" w14:textId="77777777" w:rsidR="00AC5DCA" w:rsidRPr="001A6BF6" w:rsidRDefault="00AC5DCA" w:rsidP="008F025A">
      <w:pPr>
        <w:pStyle w:val="gach"/>
      </w:pPr>
      <w:r w:rsidRPr="001A6BF6">
        <w:t>Bàn giao cho ai.</w:t>
      </w:r>
    </w:p>
    <w:p w14:paraId="1FB27429" w14:textId="644E6BA9" w:rsidR="00CE50F0" w:rsidRDefault="00CE50F0" w:rsidP="00CE50F0">
      <w:pPr>
        <w:spacing w:before="120" w:after="120" w:line="312" w:lineRule="auto"/>
        <w:ind w:left="0"/>
        <w:jc w:val="center"/>
        <w:rPr>
          <w:b/>
          <w:sz w:val="26"/>
          <w:szCs w:val="26"/>
          <w:lang w:val="fr-FR"/>
        </w:rPr>
      </w:pPr>
      <w:r w:rsidRPr="00E7153F">
        <w:rPr>
          <w:b/>
          <w:sz w:val="26"/>
          <w:szCs w:val="26"/>
          <w:lang w:val="fr-FR"/>
        </w:rPr>
        <w:t xml:space="preserve">PHẦN </w:t>
      </w:r>
      <w:r w:rsidR="004061C7">
        <w:rPr>
          <w:b/>
          <w:sz w:val="26"/>
          <w:szCs w:val="26"/>
          <w:lang w:val="fr-FR"/>
        </w:rPr>
        <w:t>B</w:t>
      </w:r>
      <w:r w:rsidRPr="00E7153F">
        <w:rPr>
          <w:b/>
          <w:sz w:val="26"/>
          <w:szCs w:val="26"/>
          <w:lang w:val="fr-FR"/>
        </w:rPr>
        <w:t xml:space="preserve"> – </w:t>
      </w:r>
      <w:r>
        <w:rPr>
          <w:b/>
          <w:sz w:val="26"/>
          <w:szCs w:val="26"/>
          <w:lang w:val="fr-FR"/>
        </w:rPr>
        <w:t>THIẾT KẾ TESTCASE</w:t>
      </w:r>
    </w:p>
    <w:p w14:paraId="27958BC2" w14:textId="77777777" w:rsidR="00CE50F0" w:rsidRDefault="00CE50F0" w:rsidP="00CE50F0">
      <w:pPr>
        <w:spacing w:before="120" w:after="120" w:line="312" w:lineRule="auto"/>
        <w:jc w:val="both"/>
        <w:rPr>
          <w:sz w:val="26"/>
          <w:szCs w:val="26"/>
          <w:lang w:val="fr-FR"/>
        </w:rPr>
      </w:pPr>
      <w:r w:rsidRPr="006C7022">
        <w:rPr>
          <w:sz w:val="26"/>
          <w:szCs w:val="26"/>
          <w:lang w:val="fr-FR"/>
        </w:rPr>
        <w:t xml:space="preserve">Thiết kế Testcase, Testdata bằng đồ </w:t>
      </w:r>
      <w:r>
        <w:rPr>
          <w:sz w:val="26"/>
          <w:szCs w:val="26"/>
          <w:lang w:val="fr-FR"/>
        </w:rPr>
        <w:t xml:space="preserve">các phương pháp : </w:t>
      </w:r>
      <w:r w:rsidRPr="00CE50F0">
        <w:rPr>
          <w:sz w:val="26"/>
          <w:szCs w:val="26"/>
          <w:lang w:val="fr-FR"/>
        </w:rPr>
        <w:t>phân hoạch, kiểm thử giá trị biên và kỹ thuật đồ thị nhân – quả</w:t>
      </w:r>
      <w:r>
        <w:rPr>
          <w:sz w:val="26"/>
          <w:szCs w:val="26"/>
          <w:lang w:val="fr-FR"/>
        </w:rPr>
        <w:t>.</w:t>
      </w:r>
    </w:p>
    <w:p w14:paraId="45F73976" w14:textId="199C3A06" w:rsidR="00CE50F0" w:rsidRPr="006C7022" w:rsidRDefault="00CE50F0" w:rsidP="00CE50F0">
      <w:pPr>
        <w:spacing w:before="120" w:after="120" w:line="312" w:lineRule="auto"/>
        <w:jc w:val="both"/>
        <w:rPr>
          <w:sz w:val="26"/>
          <w:szCs w:val="26"/>
          <w:lang w:val="fr-FR"/>
        </w:rPr>
      </w:pPr>
      <w:r>
        <w:rPr>
          <w:sz w:val="26"/>
          <w:szCs w:val="26"/>
          <w:lang w:val="fr-FR"/>
        </w:rPr>
        <w:t xml:space="preserve">Đối với phương pháp dùng đồ thị nhân – quả : </w:t>
      </w:r>
    </w:p>
    <w:p w14:paraId="38642B80" w14:textId="77777777" w:rsidR="00CE50F0" w:rsidRPr="006C7022" w:rsidRDefault="00CE50F0" w:rsidP="00CE50F0">
      <w:pPr>
        <w:pStyle w:val="ListParagraph"/>
        <w:numPr>
          <w:ilvl w:val="0"/>
          <w:numId w:val="22"/>
        </w:numPr>
        <w:pBdr>
          <w:top w:val="single" w:sz="4" w:space="1" w:color="auto"/>
          <w:left w:val="single" w:sz="4" w:space="4" w:color="auto"/>
          <w:bottom w:val="single" w:sz="4" w:space="1" w:color="auto"/>
          <w:right w:val="single" w:sz="4" w:space="4" w:color="auto"/>
        </w:pBdr>
        <w:spacing w:before="120" w:after="120" w:line="312" w:lineRule="auto"/>
        <w:ind w:left="1134" w:right="708" w:hanging="283"/>
        <w:jc w:val="both"/>
        <w:rPr>
          <w:i/>
          <w:iCs/>
          <w:lang w:val="fr-FR"/>
        </w:rPr>
      </w:pPr>
      <w:r w:rsidRPr="006C7022">
        <w:rPr>
          <w:i/>
          <w:iCs/>
          <w:lang w:val="fr-FR"/>
        </w:rPr>
        <w:t>Xác định Cause và Effect</w:t>
      </w:r>
    </w:p>
    <w:p w14:paraId="75E599D9" w14:textId="77777777" w:rsidR="00CE50F0" w:rsidRPr="006C7022" w:rsidRDefault="00CE50F0" w:rsidP="00CE50F0">
      <w:pPr>
        <w:pStyle w:val="ListParagraph"/>
        <w:numPr>
          <w:ilvl w:val="0"/>
          <w:numId w:val="22"/>
        </w:numPr>
        <w:pBdr>
          <w:top w:val="single" w:sz="4" w:space="1" w:color="auto"/>
          <w:left w:val="single" w:sz="4" w:space="4" w:color="auto"/>
          <w:bottom w:val="single" w:sz="4" w:space="1" w:color="auto"/>
          <w:right w:val="single" w:sz="4" w:space="4" w:color="auto"/>
        </w:pBdr>
        <w:spacing w:before="120" w:after="120" w:line="312" w:lineRule="auto"/>
        <w:ind w:left="1134" w:right="708" w:hanging="283"/>
        <w:jc w:val="both"/>
        <w:rPr>
          <w:i/>
          <w:iCs/>
          <w:lang w:val="fr-FR"/>
        </w:rPr>
      </w:pPr>
      <w:r w:rsidRPr="006C7022">
        <w:rPr>
          <w:i/>
          <w:iCs/>
          <w:lang w:val="fr-FR"/>
        </w:rPr>
        <w:t>Vẽ đồ thị nhân quả</w:t>
      </w:r>
    </w:p>
    <w:p w14:paraId="044C1D8F" w14:textId="77777777" w:rsidR="00CE50F0" w:rsidRPr="006C7022" w:rsidRDefault="00CE50F0" w:rsidP="00CE50F0">
      <w:pPr>
        <w:pStyle w:val="ListParagraph"/>
        <w:numPr>
          <w:ilvl w:val="0"/>
          <w:numId w:val="22"/>
        </w:numPr>
        <w:pBdr>
          <w:top w:val="single" w:sz="4" w:space="1" w:color="auto"/>
          <w:left w:val="single" w:sz="4" w:space="4" w:color="auto"/>
          <w:bottom w:val="single" w:sz="4" w:space="1" w:color="auto"/>
          <w:right w:val="single" w:sz="4" w:space="4" w:color="auto"/>
        </w:pBdr>
        <w:spacing w:before="120" w:after="120" w:line="312" w:lineRule="auto"/>
        <w:ind w:left="1134" w:right="708" w:hanging="283"/>
        <w:jc w:val="both"/>
        <w:rPr>
          <w:i/>
          <w:iCs/>
          <w:lang w:val="fr-FR"/>
        </w:rPr>
      </w:pPr>
      <w:r w:rsidRPr="006C7022">
        <w:rPr>
          <w:i/>
          <w:iCs/>
          <w:lang w:val="fr-FR"/>
        </w:rPr>
        <w:t>Lập bảng quyết định</w:t>
      </w:r>
    </w:p>
    <w:p w14:paraId="7716B703" w14:textId="77777777" w:rsidR="00CE50F0" w:rsidRPr="006C7022" w:rsidRDefault="00CE50F0" w:rsidP="00CE50F0">
      <w:pPr>
        <w:pStyle w:val="ListParagraph"/>
        <w:numPr>
          <w:ilvl w:val="0"/>
          <w:numId w:val="22"/>
        </w:numPr>
        <w:pBdr>
          <w:top w:val="single" w:sz="4" w:space="1" w:color="auto"/>
          <w:left w:val="single" w:sz="4" w:space="4" w:color="auto"/>
          <w:bottom w:val="single" w:sz="4" w:space="1" w:color="auto"/>
          <w:right w:val="single" w:sz="4" w:space="4" w:color="auto"/>
        </w:pBdr>
        <w:spacing w:before="120" w:after="120" w:line="312" w:lineRule="auto"/>
        <w:ind w:left="1134" w:right="708" w:hanging="283"/>
        <w:jc w:val="both"/>
        <w:rPr>
          <w:i/>
          <w:iCs/>
          <w:lang w:val="fr-FR"/>
        </w:rPr>
      </w:pPr>
      <w:r w:rsidRPr="006C7022">
        <w:rPr>
          <w:i/>
          <w:iCs/>
          <w:lang w:val="fr-FR"/>
        </w:rPr>
        <w:t>Chuyển đổi bảng quyết định thành Testcase</w:t>
      </w:r>
    </w:p>
    <w:p w14:paraId="3D77D38B" w14:textId="77777777" w:rsidR="00CE50F0" w:rsidRPr="006C7022" w:rsidRDefault="00CE50F0" w:rsidP="00CE50F0">
      <w:pPr>
        <w:pStyle w:val="ListParagraph"/>
        <w:numPr>
          <w:ilvl w:val="0"/>
          <w:numId w:val="22"/>
        </w:numPr>
        <w:pBdr>
          <w:top w:val="single" w:sz="4" w:space="1" w:color="auto"/>
          <w:left w:val="single" w:sz="4" w:space="4" w:color="auto"/>
          <w:bottom w:val="single" w:sz="4" w:space="1" w:color="auto"/>
          <w:right w:val="single" w:sz="4" w:space="4" w:color="auto"/>
        </w:pBdr>
        <w:spacing w:before="120" w:after="120" w:line="312" w:lineRule="auto"/>
        <w:ind w:left="1134" w:right="708" w:hanging="283"/>
        <w:jc w:val="both"/>
        <w:rPr>
          <w:i/>
          <w:iCs/>
          <w:lang w:val="fr-FR"/>
        </w:rPr>
      </w:pPr>
      <w:r w:rsidRPr="006C7022">
        <w:rPr>
          <w:i/>
          <w:iCs/>
          <w:lang w:val="fr-FR"/>
        </w:rPr>
        <w:t>Lập bảng Testdata</w:t>
      </w:r>
    </w:p>
    <w:p w14:paraId="4C0EEF0B" w14:textId="12AC2D04" w:rsidR="00FD5231" w:rsidRPr="00FD5231" w:rsidRDefault="00FD5231" w:rsidP="00FD5231">
      <w:pPr>
        <w:spacing w:before="120" w:after="120"/>
        <w:rPr>
          <w:b/>
          <w:u w:val="single"/>
          <w:lang w:val="fr-FR"/>
        </w:rPr>
      </w:pPr>
      <w:r w:rsidRPr="00FD5231">
        <w:rPr>
          <w:b/>
          <w:u w:val="single"/>
          <w:lang w:val="fr-FR"/>
        </w:rPr>
        <w:t>Phần 1: Bài tập có hướng dẫn</w:t>
      </w:r>
      <w:r w:rsidR="003361E2">
        <w:rPr>
          <w:b/>
          <w:u w:val="single"/>
          <w:lang w:val="fr-FR"/>
        </w:rPr>
        <w:t xml:space="preserve"> và thực hành trên lớp</w:t>
      </w:r>
    </w:p>
    <w:p w14:paraId="73F5583A" w14:textId="77777777" w:rsidR="00FD5231" w:rsidRPr="00FD5231" w:rsidRDefault="00FD5231" w:rsidP="00FD5231">
      <w:pPr>
        <w:spacing w:before="120" w:after="120"/>
        <w:rPr>
          <w:lang w:val="fr-FR"/>
        </w:rPr>
      </w:pPr>
      <w:r w:rsidRPr="00FD5231">
        <w:rPr>
          <w:b/>
          <w:lang w:val="fr-FR"/>
        </w:rPr>
        <w:t xml:space="preserve">Bài 1: </w:t>
      </w:r>
      <w:r w:rsidRPr="00FD5231">
        <w:rPr>
          <w:lang w:val="fr-FR"/>
        </w:rPr>
        <w:t xml:space="preserve">Tìm </w:t>
      </w:r>
      <w:r w:rsidRPr="00FD5231">
        <w:t>Testcase</w:t>
      </w:r>
      <w:r w:rsidRPr="00FD5231">
        <w:rPr>
          <w:lang w:val="fr-FR"/>
        </w:rPr>
        <w:t xml:space="preserve"> và Testdata cho bài toán tìm max, min của 3 số?</w:t>
      </w:r>
    </w:p>
    <w:p w14:paraId="2646A41B" w14:textId="77777777" w:rsidR="00FD5231" w:rsidRPr="00FD5231" w:rsidRDefault="00FD5231" w:rsidP="00FD5231">
      <w:pPr>
        <w:pStyle w:val="ListParagraph"/>
        <w:numPr>
          <w:ilvl w:val="0"/>
          <w:numId w:val="22"/>
        </w:numPr>
        <w:jc w:val="center"/>
        <w:rPr>
          <w:b/>
          <w:lang w:val="fr-FR"/>
        </w:rPr>
      </w:pPr>
      <w:r w:rsidRPr="006C7022">
        <w:rPr>
          <w:lang w:val="en-US"/>
        </w:rPr>
        <w:lastRenderedPageBreak/>
        <w:drawing>
          <wp:inline distT="0" distB="0" distL="0" distR="0" wp14:anchorId="23F33357" wp14:editId="440546EE">
            <wp:extent cx="2687541" cy="1591307"/>
            <wp:effectExtent l="0" t="0" r="0" b="9525"/>
            <wp:docPr id="20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a:blip r:embed="rId26"/>
                    <a:srcRect/>
                    <a:stretch>
                      <a:fillRect/>
                    </a:stretch>
                  </pic:blipFill>
                  <pic:spPr bwMode="auto">
                    <a:xfrm>
                      <a:off x="0" y="0"/>
                      <a:ext cx="2740804" cy="1622845"/>
                    </a:xfrm>
                    <a:prstGeom prst="rect">
                      <a:avLst/>
                    </a:prstGeom>
                    <a:noFill/>
                    <a:ln w="9525">
                      <a:noFill/>
                      <a:miter lim="800000"/>
                      <a:headEnd/>
                      <a:tailEnd/>
                    </a:ln>
                    <a:effectLst/>
                  </pic:spPr>
                </pic:pic>
              </a:graphicData>
            </a:graphic>
          </wp:inline>
        </w:drawing>
      </w:r>
    </w:p>
    <w:p w14:paraId="7F125D2C" w14:textId="77777777" w:rsidR="00FD5231" w:rsidRPr="00FD5231" w:rsidRDefault="00FD5231" w:rsidP="00FD5231">
      <w:pPr>
        <w:ind w:left="1080"/>
        <w:jc w:val="both"/>
        <w:rPr>
          <w:lang w:val="fr-FR"/>
        </w:rPr>
      </w:pPr>
      <w:r w:rsidRPr="00FD5231">
        <w:rPr>
          <w:b/>
          <w:u w:val="single"/>
          <w:lang w:val="fr-FR"/>
        </w:rPr>
        <w:t xml:space="preserve">Bước 1: </w:t>
      </w:r>
      <w:r w:rsidRPr="00FD5231">
        <w:rPr>
          <w:lang w:val="fr-FR"/>
        </w:rPr>
        <w:t>Xác định các Cause và Effect</w:t>
      </w:r>
    </w:p>
    <w:tbl>
      <w:tblPr>
        <w:tblStyle w:val="TableGrid"/>
        <w:tblW w:w="0" w:type="auto"/>
        <w:jc w:val="center"/>
        <w:tblLook w:val="04A0" w:firstRow="1" w:lastRow="0" w:firstColumn="1" w:lastColumn="0" w:noHBand="0" w:noVBand="1"/>
      </w:tblPr>
      <w:tblGrid>
        <w:gridCol w:w="3971"/>
        <w:gridCol w:w="3972"/>
      </w:tblGrid>
      <w:tr w:rsidR="00FD5231" w:rsidRPr="004C1B51" w14:paraId="6723FE9B" w14:textId="77777777" w:rsidTr="00F3231F">
        <w:trPr>
          <w:trHeight w:val="454"/>
          <w:jc w:val="center"/>
        </w:trPr>
        <w:tc>
          <w:tcPr>
            <w:tcW w:w="3971" w:type="dxa"/>
            <w:vAlign w:val="center"/>
          </w:tcPr>
          <w:p w14:paraId="7E8D581E" w14:textId="77777777" w:rsidR="00FD5231" w:rsidRPr="004C1B51" w:rsidRDefault="00FD5231" w:rsidP="00F3231F">
            <w:pPr>
              <w:jc w:val="center"/>
              <w:rPr>
                <w:b/>
                <w:sz w:val="26"/>
                <w:szCs w:val="26"/>
                <w:lang w:val="fr-FR"/>
              </w:rPr>
            </w:pPr>
            <w:r w:rsidRPr="004C1B51">
              <w:rPr>
                <w:b/>
                <w:sz w:val="26"/>
                <w:szCs w:val="26"/>
                <w:lang w:val="fr-FR"/>
              </w:rPr>
              <w:t>Cause</w:t>
            </w:r>
          </w:p>
        </w:tc>
        <w:tc>
          <w:tcPr>
            <w:tcW w:w="3972" w:type="dxa"/>
            <w:vAlign w:val="center"/>
          </w:tcPr>
          <w:p w14:paraId="0F7A6FE9" w14:textId="77777777" w:rsidR="00FD5231" w:rsidRPr="004C1B51" w:rsidRDefault="00FD5231" w:rsidP="00F3231F">
            <w:pPr>
              <w:jc w:val="center"/>
              <w:rPr>
                <w:b/>
                <w:sz w:val="26"/>
                <w:szCs w:val="26"/>
                <w:lang w:val="fr-FR"/>
              </w:rPr>
            </w:pPr>
            <w:r w:rsidRPr="004C1B51">
              <w:rPr>
                <w:b/>
                <w:sz w:val="26"/>
                <w:szCs w:val="26"/>
                <w:lang w:val="fr-FR"/>
              </w:rPr>
              <w:t>Effect</w:t>
            </w:r>
          </w:p>
        </w:tc>
      </w:tr>
      <w:tr w:rsidR="00FD5231" w:rsidRPr="006C7022" w14:paraId="70768DC7" w14:textId="77777777" w:rsidTr="00F3231F">
        <w:trPr>
          <w:jc w:val="center"/>
        </w:trPr>
        <w:tc>
          <w:tcPr>
            <w:tcW w:w="3971" w:type="dxa"/>
            <w:vAlign w:val="center"/>
          </w:tcPr>
          <w:p w14:paraId="6AEB6CA7" w14:textId="77777777" w:rsidR="00FD5231" w:rsidRPr="006C7022" w:rsidRDefault="00FD5231" w:rsidP="00F3231F">
            <w:pPr>
              <w:ind w:left="131"/>
              <w:rPr>
                <w:sz w:val="26"/>
                <w:szCs w:val="26"/>
                <w:lang w:val="fr-FR"/>
              </w:rPr>
            </w:pPr>
            <w:r w:rsidRPr="006C7022">
              <w:rPr>
                <w:sz w:val="26"/>
                <w:szCs w:val="26"/>
                <w:lang w:val="fr-FR"/>
              </w:rPr>
              <w:t>C1</w:t>
            </w:r>
            <w:r>
              <w:rPr>
                <w:sz w:val="26"/>
                <w:szCs w:val="26"/>
                <w:lang w:val="fr-FR"/>
              </w:rPr>
              <w:t xml:space="preserve">: </w:t>
            </w:r>
            <w:r w:rsidRPr="006C7022">
              <w:rPr>
                <w:sz w:val="26"/>
                <w:szCs w:val="26"/>
                <w:lang w:val="fr-FR"/>
              </w:rPr>
              <w:t>Nhập dữ liệu hợp lệ</w:t>
            </w:r>
          </w:p>
        </w:tc>
        <w:tc>
          <w:tcPr>
            <w:tcW w:w="3972" w:type="dxa"/>
            <w:vAlign w:val="center"/>
          </w:tcPr>
          <w:p w14:paraId="64B43588" w14:textId="77777777" w:rsidR="00FD5231" w:rsidRPr="006C7022" w:rsidRDefault="00FD5231" w:rsidP="00F3231F">
            <w:pPr>
              <w:ind w:left="131"/>
              <w:rPr>
                <w:sz w:val="26"/>
                <w:szCs w:val="26"/>
                <w:lang w:val="fr-FR"/>
              </w:rPr>
            </w:pPr>
            <w:r w:rsidRPr="006C7022">
              <w:rPr>
                <w:sz w:val="26"/>
                <w:szCs w:val="26"/>
                <w:lang w:val="fr-FR"/>
              </w:rPr>
              <w:t>E1</w:t>
            </w:r>
            <w:r>
              <w:rPr>
                <w:sz w:val="26"/>
                <w:szCs w:val="26"/>
                <w:lang w:val="fr-FR"/>
              </w:rPr>
              <w:t xml:space="preserve">: </w:t>
            </w:r>
            <w:r w:rsidRPr="006C7022">
              <w:rPr>
                <w:sz w:val="26"/>
                <w:szCs w:val="26"/>
                <w:lang w:val="fr-FR"/>
              </w:rPr>
              <w:t>Nhập liệu không hợp lệ</w:t>
            </w:r>
          </w:p>
        </w:tc>
      </w:tr>
      <w:tr w:rsidR="00FD5231" w:rsidRPr="006C7022" w14:paraId="793D3046" w14:textId="77777777" w:rsidTr="00F3231F">
        <w:trPr>
          <w:jc w:val="center"/>
        </w:trPr>
        <w:tc>
          <w:tcPr>
            <w:tcW w:w="3971" w:type="dxa"/>
            <w:vAlign w:val="center"/>
          </w:tcPr>
          <w:p w14:paraId="0F29F04D" w14:textId="77777777" w:rsidR="00FD5231" w:rsidRPr="006C7022" w:rsidRDefault="00FD5231" w:rsidP="00F3231F">
            <w:pPr>
              <w:ind w:left="131"/>
              <w:rPr>
                <w:sz w:val="26"/>
                <w:szCs w:val="26"/>
              </w:rPr>
            </w:pPr>
            <w:r w:rsidRPr="006C7022">
              <w:rPr>
                <w:sz w:val="26"/>
                <w:szCs w:val="26"/>
              </w:rPr>
              <w:t>C2</w:t>
            </w:r>
            <w:r>
              <w:rPr>
                <w:sz w:val="26"/>
                <w:szCs w:val="26"/>
              </w:rPr>
              <w:t xml:space="preserve">: </w:t>
            </w:r>
            <w:r w:rsidRPr="006C7022">
              <w:rPr>
                <w:sz w:val="26"/>
                <w:szCs w:val="26"/>
              </w:rPr>
              <w:t>a ≥ b</w:t>
            </w:r>
          </w:p>
        </w:tc>
        <w:tc>
          <w:tcPr>
            <w:tcW w:w="3972" w:type="dxa"/>
            <w:vAlign w:val="center"/>
          </w:tcPr>
          <w:p w14:paraId="56F467C1" w14:textId="77777777" w:rsidR="00FD5231" w:rsidRPr="006C7022" w:rsidRDefault="00FD5231" w:rsidP="00F3231F">
            <w:pPr>
              <w:ind w:left="131"/>
              <w:rPr>
                <w:sz w:val="26"/>
                <w:szCs w:val="26"/>
              </w:rPr>
            </w:pPr>
            <w:r w:rsidRPr="006C7022">
              <w:rPr>
                <w:sz w:val="26"/>
                <w:szCs w:val="26"/>
              </w:rPr>
              <w:t>E2</w:t>
            </w:r>
            <w:r>
              <w:rPr>
                <w:sz w:val="26"/>
                <w:szCs w:val="26"/>
              </w:rPr>
              <w:t xml:space="preserve">: </w:t>
            </w:r>
            <w:r w:rsidRPr="006C7022">
              <w:rPr>
                <w:sz w:val="26"/>
                <w:szCs w:val="26"/>
              </w:rPr>
              <w:t>Max là a</w:t>
            </w:r>
          </w:p>
        </w:tc>
      </w:tr>
      <w:tr w:rsidR="00FD5231" w:rsidRPr="006C7022" w14:paraId="2E0DDE6A" w14:textId="77777777" w:rsidTr="00F3231F">
        <w:trPr>
          <w:jc w:val="center"/>
        </w:trPr>
        <w:tc>
          <w:tcPr>
            <w:tcW w:w="3971" w:type="dxa"/>
            <w:vAlign w:val="center"/>
          </w:tcPr>
          <w:p w14:paraId="3B71F37A" w14:textId="77777777" w:rsidR="00FD5231" w:rsidRPr="006C7022" w:rsidRDefault="00FD5231" w:rsidP="00F3231F">
            <w:pPr>
              <w:ind w:left="131"/>
              <w:rPr>
                <w:sz w:val="26"/>
                <w:szCs w:val="26"/>
              </w:rPr>
            </w:pPr>
            <w:r w:rsidRPr="006C7022">
              <w:rPr>
                <w:sz w:val="26"/>
                <w:szCs w:val="26"/>
              </w:rPr>
              <w:t>C3</w:t>
            </w:r>
            <w:r>
              <w:rPr>
                <w:sz w:val="26"/>
                <w:szCs w:val="26"/>
              </w:rPr>
              <w:t xml:space="preserve">: </w:t>
            </w:r>
            <w:r w:rsidRPr="006C7022">
              <w:rPr>
                <w:sz w:val="26"/>
                <w:szCs w:val="26"/>
              </w:rPr>
              <w:t>a ≥ c</w:t>
            </w:r>
          </w:p>
        </w:tc>
        <w:tc>
          <w:tcPr>
            <w:tcW w:w="3972" w:type="dxa"/>
            <w:vAlign w:val="center"/>
          </w:tcPr>
          <w:p w14:paraId="1D966783" w14:textId="77777777" w:rsidR="00FD5231" w:rsidRPr="006C7022" w:rsidRDefault="00FD5231" w:rsidP="00F3231F">
            <w:pPr>
              <w:ind w:left="131"/>
              <w:rPr>
                <w:sz w:val="26"/>
                <w:szCs w:val="26"/>
              </w:rPr>
            </w:pPr>
            <w:r w:rsidRPr="006C7022">
              <w:rPr>
                <w:sz w:val="26"/>
                <w:szCs w:val="26"/>
              </w:rPr>
              <w:t>E3</w:t>
            </w:r>
            <w:r>
              <w:rPr>
                <w:sz w:val="26"/>
                <w:szCs w:val="26"/>
              </w:rPr>
              <w:t xml:space="preserve">: </w:t>
            </w:r>
            <w:r w:rsidRPr="006C7022">
              <w:rPr>
                <w:sz w:val="26"/>
                <w:szCs w:val="26"/>
              </w:rPr>
              <w:t>Max là b</w:t>
            </w:r>
          </w:p>
        </w:tc>
      </w:tr>
      <w:tr w:rsidR="00FD5231" w:rsidRPr="006C7022" w14:paraId="4C3D260D" w14:textId="77777777" w:rsidTr="00F3231F">
        <w:trPr>
          <w:jc w:val="center"/>
        </w:trPr>
        <w:tc>
          <w:tcPr>
            <w:tcW w:w="3971" w:type="dxa"/>
            <w:vAlign w:val="center"/>
          </w:tcPr>
          <w:p w14:paraId="651A4978" w14:textId="77777777" w:rsidR="00FD5231" w:rsidRPr="006C7022" w:rsidRDefault="00FD5231" w:rsidP="00F3231F">
            <w:pPr>
              <w:ind w:left="131"/>
              <w:rPr>
                <w:sz w:val="26"/>
                <w:szCs w:val="26"/>
              </w:rPr>
            </w:pPr>
            <w:r w:rsidRPr="006C7022">
              <w:rPr>
                <w:sz w:val="26"/>
                <w:szCs w:val="26"/>
              </w:rPr>
              <w:t>C4</w:t>
            </w:r>
            <w:r>
              <w:rPr>
                <w:sz w:val="26"/>
                <w:szCs w:val="26"/>
              </w:rPr>
              <w:t xml:space="preserve">: </w:t>
            </w:r>
            <w:r w:rsidRPr="006C7022">
              <w:rPr>
                <w:sz w:val="26"/>
                <w:szCs w:val="26"/>
              </w:rPr>
              <w:t>b ≥ a</w:t>
            </w:r>
          </w:p>
        </w:tc>
        <w:tc>
          <w:tcPr>
            <w:tcW w:w="3972" w:type="dxa"/>
            <w:vAlign w:val="center"/>
          </w:tcPr>
          <w:p w14:paraId="3C816CF1" w14:textId="77777777" w:rsidR="00FD5231" w:rsidRPr="006C7022" w:rsidRDefault="00FD5231" w:rsidP="00F3231F">
            <w:pPr>
              <w:ind w:left="131"/>
              <w:rPr>
                <w:sz w:val="26"/>
                <w:szCs w:val="26"/>
              </w:rPr>
            </w:pPr>
            <w:r w:rsidRPr="006C7022">
              <w:rPr>
                <w:sz w:val="26"/>
                <w:szCs w:val="26"/>
              </w:rPr>
              <w:t>E4</w:t>
            </w:r>
            <w:r>
              <w:rPr>
                <w:sz w:val="26"/>
                <w:szCs w:val="26"/>
              </w:rPr>
              <w:t xml:space="preserve">: </w:t>
            </w:r>
            <w:r w:rsidRPr="006C7022">
              <w:rPr>
                <w:sz w:val="26"/>
                <w:szCs w:val="26"/>
              </w:rPr>
              <w:t>Max là c</w:t>
            </w:r>
          </w:p>
        </w:tc>
      </w:tr>
      <w:tr w:rsidR="00FD5231" w:rsidRPr="006C7022" w14:paraId="63E19876" w14:textId="77777777" w:rsidTr="00F3231F">
        <w:trPr>
          <w:jc w:val="center"/>
        </w:trPr>
        <w:tc>
          <w:tcPr>
            <w:tcW w:w="3971" w:type="dxa"/>
            <w:vAlign w:val="center"/>
          </w:tcPr>
          <w:p w14:paraId="60E9AC05" w14:textId="77777777" w:rsidR="00FD5231" w:rsidRPr="006C7022" w:rsidRDefault="00FD5231" w:rsidP="00F3231F">
            <w:pPr>
              <w:ind w:left="131"/>
              <w:rPr>
                <w:sz w:val="26"/>
                <w:szCs w:val="26"/>
              </w:rPr>
            </w:pPr>
            <w:r w:rsidRPr="006C7022">
              <w:rPr>
                <w:sz w:val="26"/>
                <w:szCs w:val="26"/>
              </w:rPr>
              <w:t>C5</w:t>
            </w:r>
            <w:r>
              <w:rPr>
                <w:sz w:val="26"/>
                <w:szCs w:val="26"/>
              </w:rPr>
              <w:t xml:space="preserve">: </w:t>
            </w:r>
            <w:r w:rsidRPr="006C7022">
              <w:rPr>
                <w:sz w:val="26"/>
                <w:szCs w:val="26"/>
              </w:rPr>
              <w:t>b ≥ c</w:t>
            </w:r>
          </w:p>
        </w:tc>
        <w:tc>
          <w:tcPr>
            <w:tcW w:w="3972" w:type="dxa"/>
            <w:vAlign w:val="center"/>
          </w:tcPr>
          <w:p w14:paraId="7F7919D9" w14:textId="77777777" w:rsidR="00FD5231" w:rsidRPr="006C7022" w:rsidRDefault="00FD5231" w:rsidP="00F3231F">
            <w:pPr>
              <w:ind w:left="131"/>
              <w:rPr>
                <w:sz w:val="26"/>
                <w:szCs w:val="26"/>
              </w:rPr>
            </w:pPr>
            <w:r w:rsidRPr="006C7022">
              <w:rPr>
                <w:sz w:val="26"/>
                <w:szCs w:val="26"/>
              </w:rPr>
              <w:t>E5</w:t>
            </w:r>
            <w:r>
              <w:rPr>
                <w:sz w:val="26"/>
                <w:szCs w:val="26"/>
              </w:rPr>
              <w:t xml:space="preserve">: </w:t>
            </w:r>
            <w:r w:rsidRPr="006C7022">
              <w:rPr>
                <w:sz w:val="26"/>
                <w:szCs w:val="26"/>
              </w:rPr>
              <w:t>Min là a</w:t>
            </w:r>
          </w:p>
        </w:tc>
      </w:tr>
      <w:tr w:rsidR="00FD5231" w:rsidRPr="006C7022" w14:paraId="02A1854E" w14:textId="77777777" w:rsidTr="00F3231F">
        <w:trPr>
          <w:jc w:val="center"/>
        </w:trPr>
        <w:tc>
          <w:tcPr>
            <w:tcW w:w="3971" w:type="dxa"/>
            <w:vAlign w:val="center"/>
          </w:tcPr>
          <w:p w14:paraId="60A2BFCE" w14:textId="77777777" w:rsidR="00FD5231" w:rsidRPr="006C7022" w:rsidRDefault="00FD5231" w:rsidP="00F3231F">
            <w:pPr>
              <w:ind w:left="131"/>
              <w:rPr>
                <w:sz w:val="26"/>
                <w:szCs w:val="26"/>
              </w:rPr>
            </w:pPr>
            <w:r w:rsidRPr="006C7022">
              <w:rPr>
                <w:sz w:val="26"/>
                <w:szCs w:val="26"/>
              </w:rPr>
              <w:t>C6</w:t>
            </w:r>
            <w:r>
              <w:rPr>
                <w:sz w:val="26"/>
                <w:szCs w:val="26"/>
              </w:rPr>
              <w:t xml:space="preserve">: </w:t>
            </w:r>
            <w:r w:rsidRPr="006C7022">
              <w:rPr>
                <w:sz w:val="26"/>
                <w:szCs w:val="26"/>
              </w:rPr>
              <w:t>c ≥ a</w:t>
            </w:r>
          </w:p>
        </w:tc>
        <w:tc>
          <w:tcPr>
            <w:tcW w:w="3972" w:type="dxa"/>
            <w:vAlign w:val="center"/>
          </w:tcPr>
          <w:p w14:paraId="5EA532FA" w14:textId="77777777" w:rsidR="00FD5231" w:rsidRPr="006C7022" w:rsidRDefault="00FD5231" w:rsidP="00F3231F">
            <w:pPr>
              <w:ind w:left="131"/>
              <w:rPr>
                <w:sz w:val="26"/>
                <w:szCs w:val="26"/>
              </w:rPr>
            </w:pPr>
            <w:r w:rsidRPr="006C7022">
              <w:rPr>
                <w:sz w:val="26"/>
                <w:szCs w:val="26"/>
              </w:rPr>
              <w:t>E6</w:t>
            </w:r>
            <w:r>
              <w:rPr>
                <w:sz w:val="26"/>
                <w:szCs w:val="26"/>
              </w:rPr>
              <w:t xml:space="preserve">: </w:t>
            </w:r>
            <w:r w:rsidRPr="006C7022">
              <w:rPr>
                <w:sz w:val="26"/>
                <w:szCs w:val="26"/>
              </w:rPr>
              <w:t>Min là b</w:t>
            </w:r>
          </w:p>
        </w:tc>
      </w:tr>
      <w:tr w:rsidR="00FD5231" w:rsidRPr="006C7022" w14:paraId="64C83CAF" w14:textId="77777777" w:rsidTr="00F3231F">
        <w:trPr>
          <w:jc w:val="center"/>
        </w:trPr>
        <w:tc>
          <w:tcPr>
            <w:tcW w:w="3971" w:type="dxa"/>
            <w:vAlign w:val="center"/>
          </w:tcPr>
          <w:p w14:paraId="0983A4B5" w14:textId="77777777" w:rsidR="00FD5231" w:rsidRPr="006C7022" w:rsidRDefault="00FD5231" w:rsidP="00F3231F">
            <w:pPr>
              <w:ind w:left="131"/>
              <w:rPr>
                <w:sz w:val="26"/>
                <w:szCs w:val="26"/>
              </w:rPr>
            </w:pPr>
            <w:r w:rsidRPr="006C7022">
              <w:rPr>
                <w:sz w:val="26"/>
                <w:szCs w:val="26"/>
              </w:rPr>
              <w:t>C7</w:t>
            </w:r>
            <w:r>
              <w:rPr>
                <w:sz w:val="26"/>
                <w:szCs w:val="26"/>
              </w:rPr>
              <w:t xml:space="preserve">: </w:t>
            </w:r>
            <w:r w:rsidRPr="006C7022">
              <w:rPr>
                <w:sz w:val="26"/>
                <w:szCs w:val="26"/>
              </w:rPr>
              <w:t>c ≥ b</w:t>
            </w:r>
          </w:p>
        </w:tc>
        <w:tc>
          <w:tcPr>
            <w:tcW w:w="3972" w:type="dxa"/>
            <w:vAlign w:val="center"/>
          </w:tcPr>
          <w:p w14:paraId="1A525D0B" w14:textId="77777777" w:rsidR="00FD5231" w:rsidRPr="006C7022" w:rsidRDefault="00FD5231" w:rsidP="00F3231F">
            <w:pPr>
              <w:ind w:left="131"/>
              <w:rPr>
                <w:sz w:val="26"/>
                <w:szCs w:val="26"/>
              </w:rPr>
            </w:pPr>
            <w:r w:rsidRPr="006C7022">
              <w:rPr>
                <w:sz w:val="26"/>
                <w:szCs w:val="26"/>
              </w:rPr>
              <w:t>E7</w:t>
            </w:r>
            <w:r>
              <w:rPr>
                <w:sz w:val="26"/>
                <w:szCs w:val="26"/>
              </w:rPr>
              <w:t xml:space="preserve">: </w:t>
            </w:r>
            <w:r w:rsidRPr="006C7022">
              <w:rPr>
                <w:sz w:val="26"/>
                <w:szCs w:val="26"/>
              </w:rPr>
              <w:t>Min là c</w:t>
            </w:r>
          </w:p>
        </w:tc>
      </w:tr>
    </w:tbl>
    <w:p w14:paraId="70CD0463" w14:textId="77777777" w:rsidR="00FD5231" w:rsidRPr="00FD5231" w:rsidRDefault="00FD5231" w:rsidP="00FD5231">
      <w:pPr>
        <w:ind w:left="1080"/>
        <w:jc w:val="both"/>
      </w:pPr>
    </w:p>
    <w:p w14:paraId="042E4766" w14:textId="105F4904" w:rsidR="00FD5231" w:rsidRPr="00FD5231" w:rsidRDefault="00FD5231" w:rsidP="00FD5231">
      <w:pPr>
        <w:ind w:left="1080"/>
        <w:jc w:val="both"/>
      </w:pPr>
      <w:r w:rsidRPr="00FD5231">
        <w:rPr>
          <w:b/>
          <w:u w:val="single"/>
        </w:rPr>
        <w:t xml:space="preserve">Bước 2: </w:t>
      </w:r>
      <w:r w:rsidRPr="00FD5231">
        <w:t>Đồ thị Nhân – Quả</w:t>
      </w:r>
      <w:r w:rsidR="003361E2">
        <w:t xml:space="preserve"> (đồ thị bên dưới)</w:t>
      </w:r>
    </w:p>
    <w:p w14:paraId="7E75CA39" w14:textId="77777777" w:rsidR="00FD5231" w:rsidRPr="00FD5231" w:rsidRDefault="00FD5231" w:rsidP="00FD5231">
      <w:pPr>
        <w:ind w:left="1080"/>
      </w:pPr>
    </w:p>
    <w:p w14:paraId="5AD6FFAA" w14:textId="77777777" w:rsidR="003361E2" w:rsidRPr="00FD5231" w:rsidRDefault="003361E2" w:rsidP="003361E2">
      <w:pPr>
        <w:tabs>
          <w:tab w:val="left" w:pos="7396"/>
        </w:tabs>
        <w:ind w:left="1080"/>
      </w:pPr>
      <w:r w:rsidRPr="00FF0BD4">
        <w:rPr>
          <w:b/>
          <w:u w:val="single"/>
        </w:rPr>
        <w:t xml:space="preserve">Bước 3: </w:t>
      </w:r>
      <w:r w:rsidRPr="00FD5231">
        <w:t>Lập bảng quyết định</w:t>
      </w:r>
    </w:p>
    <w:tbl>
      <w:tblPr>
        <w:tblStyle w:val="TableGrid"/>
        <w:tblW w:w="0" w:type="auto"/>
        <w:jc w:val="center"/>
        <w:tblLook w:val="04A0" w:firstRow="1" w:lastRow="0" w:firstColumn="1" w:lastColumn="0" w:noHBand="0" w:noVBand="1"/>
      </w:tblPr>
      <w:tblGrid>
        <w:gridCol w:w="1020"/>
        <w:gridCol w:w="750"/>
        <w:gridCol w:w="857"/>
        <w:gridCol w:w="745"/>
        <w:gridCol w:w="831"/>
        <w:gridCol w:w="732"/>
        <w:gridCol w:w="708"/>
        <w:gridCol w:w="708"/>
      </w:tblGrid>
      <w:tr w:rsidR="003361E2" w:rsidRPr="006C7022" w14:paraId="35E955D5" w14:textId="77777777" w:rsidTr="00F3231F">
        <w:trPr>
          <w:trHeight w:val="454"/>
          <w:jc w:val="center"/>
        </w:trPr>
        <w:tc>
          <w:tcPr>
            <w:tcW w:w="1020" w:type="dxa"/>
            <w:vAlign w:val="center"/>
          </w:tcPr>
          <w:p w14:paraId="051B00A4" w14:textId="77777777" w:rsidR="003361E2" w:rsidRPr="006C7022" w:rsidRDefault="003361E2" w:rsidP="00F3231F">
            <w:pPr>
              <w:tabs>
                <w:tab w:val="left" w:pos="7396"/>
              </w:tabs>
              <w:ind w:left="0"/>
              <w:jc w:val="center"/>
              <w:rPr>
                <w:b/>
                <w:sz w:val="26"/>
                <w:szCs w:val="26"/>
              </w:rPr>
            </w:pPr>
          </w:p>
        </w:tc>
        <w:tc>
          <w:tcPr>
            <w:tcW w:w="750" w:type="dxa"/>
            <w:vAlign w:val="center"/>
          </w:tcPr>
          <w:p w14:paraId="77F44BEC" w14:textId="77777777" w:rsidR="003361E2" w:rsidRPr="006C7022" w:rsidRDefault="003361E2" w:rsidP="00F3231F">
            <w:pPr>
              <w:tabs>
                <w:tab w:val="left" w:pos="7396"/>
              </w:tabs>
              <w:ind w:left="0"/>
              <w:jc w:val="center"/>
              <w:rPr>
                <w:b/>
                <w:sz w:val="26"/>
                <w:szCs w:val="26"/>
              </w:rPr>
            </w:pPr>
            <w:r w:rsidRPr="006C7022">
              <w:rPr>
                <w:b/>
                <w:sz w:val="26"/>
                <w:szCs w:val="26"/>
              </w:rPr>
              <w:t>TC1</w:t>
            </w:r>
          </w:p>
        </w:tc>
        <w:tc>
          <w:tcPr>
            <w:tcW w:w="857" w:type="dxa"/>
            <w:vAlign w:val="center"/>
          </w:tcPr>
          <w:p w14:paraId="72118D59" w14:textId="77777777" w:rsidR="003361E2" w:rsidRPr="006C7022" w:rsidRDefault="003361E2" w:rsidP="00F3231F">
            <w:pPr>
              <w:tabs>
                <w:tab w:val="left" w:pos="7396"/>
              </w:tabs>
              <w:ind w:left="0"/>
              <w:jc w:val="center"/>
              <w:rPr>
                <w:b/>
                <w:sz w:val="26"/>
                <w:szCs w:val="26"/>
              </w:rPr>
            </w:pPr>
            <w:r w:rsidRPr="006C7022">
              <w:rPr>
                <w:b/>
                <w:sz w:val="26"/>
                <w:szCs w:val="26"/>
              </w:rPr>
              <w:t>TC2</w:t>
            </w:r>
          </w:p>
        </w:tc>
        <w:tc>
          <w:tcPr>
            <w:tcW w:w="745" w:type="dxa"/>
            <w:vAlign w:val="center"/>
          </w:tcPr>
          <w:p w14:paraId="26688FD6" w14:textId="77777777" w:rsidR="003361E2" w:rsidRPr="006C7022" w:rsidRDefault="003361E2" w:rsidP="00F3231F">
            <w:pPr>
              <w:tabs>
                <w:tab w:val="left" w:pos="7396"/>
              </w:tabs>
              <w:ind w:left="0"/>
              <w:jc w:val="center"/>
              <w:rPr>
                <w:b/>
                <w:sz w:val="26"/>
                <w:szCs w:val="26"/>
              </w:rPr>
            </w:pPr>
            <w:r w:rsidRPr="006C7022">
              <w:rPr>
                <w:b/>
                <w:sz w:val="26"/>
                <w:szCs w:val="26"/>
              </w:rPr>
              <w:t>TC3</w:t>
            </w:r>
          </w:p>
        </w:tc>
        <w:tc>
          <w:tcPr>
            <w:tcW w:w="831" w:type="dxa"/>
            <w:vAlign w:val="center"/>
          </w:tcPr>
          <w:p w14:paraId="1462CC01" w14:textId="77777777" w:rsidR="003361E2" w:rsidRPr="006C7022" w:rsidRDefault="003361E2" w:rsidP="00F3231F">
            <w:pPr>
              <w:tabs>
                <w:tab w:val="left" w:pos="7396"/>
              </w:tabs>
              <w:ind w:left="0"/>
              <w:jc w:val="center"/>
              <w:rPr>
                <w:b/>
                <w:sz w:val="26"/>
                <w:szCs w:val="26"/>
              </w:rPr>
            </w:pPr>
            <w:r w:rsidRPr="006C7022">
              <w:rPr>
                <w:b/>
                <w:sz w:val="26"/>
                <w:szCs w:val="26"/>
              </w:rPr>
              <w:t>TC4</w:t>
            </w:r>
          </w:p>
        </w:tc>
        <w:tc>
          <w:tcPr>
            <w:tcW w:w="732" w:type="dxa"/>
            <w:vAlign w:val="center"/>
          </w:tcPr>
          <w:p w14:paraId="2D38EBE0" w14:textId="77777777" w:rsidR="003361E2" w:rsidRPr="006C7022" w:rsidRDefault="003361E2" w:rsidP="00F3231F">
            <w:pPr>
              <w:tabs>
                <w:tab w:val="left" w:pos="7396"/>
              </w:tabs>
              <w:ind w:left="0"/>
              <w:jc w:val="center"/>
              <w:rPr>
                <w:b/>
                <w:sz w:val="26"/>
                <w:szCs w:val="26"/>
              </w:rPr>
            </w:pPr>
            <w:r w:rsidRPr="006C7022">
              <w:rPr>
                <w:b/>
                <w:sz w:val="26"/>
                <w:szCs w:val="26"/>
              </w:rPr>
              <w:t>TC5</w:t>
            </w:r>
          </w:p>
        </w:tc>
        <w:tc>
          <w:tcPr>
            <w:tcW w:w="699" w:type="dxa"/>
            <w:vAlign w:val="center"/>
          </w:tcPr>
          <w:p w14:paraId="7BBDBBF9" w14:textId="77777777" w:rsidR="003361E2" w:rsidRPr="006C7022" w:rsidRDefault="003361E2" w:rsidP="00F3231F">
            <w:pPr>
              <w:tabs>
                <w:tab w:val="left" w:pos="7396"/>
              </w:tabs>
              <w:ind w:left="0"/>
              <w:jc w:val="center"/>
              <w:rPr>
                <w:b/>
                <w:sz w:val="26"/>
                <w:szCs w:val="26"/>
              </w:rPr>
            </w:pPr>
            <w:r w:rsidRPr="006C7022">
              <w:rPr>
                <w:b/>
                <w:sz w:val="26"/>
                <w:szCs w:val="26"/>
              </w:rPr>
              <w:t>TC6</w:t>
            </w:r>
          </w:p>
        </w:tc>
        <w:tc>
          <w:tcPr>
            <w:tcW w:w="650" w:type="dxa"/>
            <w:vAlign w:val="center"/>
          </w:tcPr>
          <w:p w14:paraId="38E14A3A" w14:textId="77777777" w:rsidR="003361E2" w:rsidRPr="006C7022" w:rsidRDefault="003361E2" w:rsidP="00F3231F">
            <w:pPr>
              <w:tabs>
                <w:tab w:val="left" w:pos="7396"/>
              </w:tabs>
              <w:ind w:left="0"/>
              <w:jc w:val="center"/>
              <w:rPr>
                <w:b/>
                <w:sz w:val="26"/>
                <w:szCs w:val="26"/>
              </w:rPr>
            </w:pPr>
            <w:r w:rsidRPr="006C7022">
              <w:rPr>
                <w:b/>
                <w:sz w:val="26"/>
                <w:szCs w:val="26"/>
              </w:rPr>
              <w:t>TC7</w:t>
            </w:r>
          </w:p>
        </w:tc>
      </w:tr>
      <w:tr w:rsidR="003361E2" w:rsidRPr="006C7022" w14:paraId="3D00FF97" w14:textId="77777777" w:rsidTr="00F3231F">
        <w:trPr>
          <w:trHeight w:val="397"/>
          <w:jc w:val="center"/>
        </w:trPr>
        <w:tc>
          <w:tcPr>
            <w:tcW w:w="1020" w:type="dxa"/>
            <w:vAlign w:val="center"/>
          </w:tcPr>
          <w:p w14:paraId="538EA026" w14:textId="77777777" w:rsidR="003361E2" w:rsidRPr="006C7022" w:rsidRDefault="003361E2" w:rsidP="00F3231F">
            <w:pPr>
              <w:tabs>
                <w:tab w:val="left" w:pos="7396"/>
              </w:tabs>
              <w:ind w:left="0"/>
              <w:jc w:val="center"/>
              <w:rPr>
                <w:b/>
                <w:sz w:val="26"/>
                <w:szCs w:val="26"/>
              </w:rPr>
            </w:pPr>
            <w:r w:rsidRPr="006C7022">
              <w:rPr>
                <w:b/>
                <w:sz w:val="26"/>
                <w:szCs w:val="26"/>
              </w:rPr>
              <w:t>C1</w:t>
            </w:r>
          </w:p>
        </w:tc>
        <w:tc>
          <w:tcPr>
            <w:tcW w:w="750" w:type="dxa"/>
            <w:vAlign w:val="center"/>
          </w:tcPr>
          <w:p w14:paraId="21A2AE7E" w14:textId="77777777" w:rsidR="003361E2" w:rsidRPr="006C7022" w:rsidRDefault="003361E2" w:rsidP="00F3231F">
            <w:pPr>
              <w:tabs>
                <w:tab w:val="left" w:pos="7396"/>
              </w:tabs>
              <w:ind w:left="0"/>
              <w:jc w:val="center"/>
              <w:rPr>
                <w:sz w:val="26"/>
                <w:szCs w:val="26"/>
              </w:rPr>
            </w:pPr>
            <w:r w:rsidRPr="006C7022">
              <w:rPr>
                <w:sz w:val="26"/>
                <w:szCs w:val="26"/>
              </w:rPr>
              <w:t>N</w:t>
            </w:r>
          </w:p>
        </w:tc>
        <w:tc>
          <w:tcPr>
            <w:tcW w:w="857" w:type="dxa"/>
            <w:vAlign w:val="center"/>
          </w:tcPr>
          <w:p w14:paraId="790CE5B2" w14:textId="77777777" w:rsidR="003361E2" w:rsidRPr="006C7022" w:rsidRDefault="003361E2" w:rsidP="00F3231F">
            <w:pPr>
              <w:tabs>
                <w:tab w:val="left" w:pos="7396"/>
              </w:tabs>
              <w:ind w:left="0"/>
              <w:jc w:val="center"/>
              <w:rPr>
                <w:sz w:val="26"/>
                <w:szCs w:val="26"/>
              </w:rPr>
            </w:pPr>
            <w:r w:rsidRPr="006C7022">
              <w:rPr>
                <w:sz w:val="26"/>
                <w:szCs w:val="26"/>
              </w:rPr>
              <w:t>Y</w:t>
            </w:r>
          </w:p>
        </w:tc>
        <w:tc>
          <w:tcPr>
            <w:tcW w:w="745" w:type="dxa"/>
            <w:vAlign w:val="center"/>
          </w:tcPr>
          <w:p w14:paraId="7ED4DA44" w14:textId="77777777" w:rsidR="003361E2" w:rsidRPr="006C7022" w:rsidRDefault="003361E2" w:rsidP="00F3231F">
            <w:pPr>
              <w:tabs>
                <w:tab w:val="left" w:pos="7396"/>
              </w:tabs>
              <w:ind w:left="0"/>
              <w:jc w:val="center"/>
              <w:rPr>
                <w:sz w:val="26"/>
                <w:szCs w:val="26"/>
              </w:rPr>
            </w:pPr>
            <w:r w:rsidRPr="006C7022">
              <w:rPr>
                <w:sz w:val="26"/>
                <w:szCs w:val="26"/>
              </w:rPr>
              <w:t>Y</w:t>
            </w:r>
          </w:p>
        </w:tc>
        <w:tc>
          <w:tcPr>
            <w:tcW w:w="831" w:type="dxa"/>
            <w:vAlign w:val="center"/>
          </w:tcPr>
          <w:p w14:paraId="46C6659A" w14:textId="77777777" w:rsidR="003361E2" w:rsidRPr="006C7022" w:rsidRDefault="003361E2" w:rsidP="00F3231F">
            <w:pPr>
              <w:tabs>
                <w:tab w:val="left" w:pos="7396"/>
              </w:tabs>
              <w:ind w:left="0"/>
              <w:jc w:val="center"/>
              <w:rPr>
                <w:sz w:val="26"/>
                <w:szCs w:val="26"/>
              </w:rPr>
            </w:pPr>
            <w:r w:rsidRPr="006C7022">
              <w:rPr>
                <w:sz w:val="26"/>
                <w:szCs w:val="26"/>
              </w:rPr>
              <w:t>Y</w:t>
            </w:r>
          </w:p>
        </w:tc>
        <w:tc>
          <w:tcPr>
            <w:tcW w:w="732" w:type="dxa"/>
            <w:vAlign w:val="center"/>
          </w:tcPr>
          <w:p w14:paraId="4434AB5F" w14:textId="77777777" w:rsidR="003361E2" w:rsidRPr="006C7022" w:rsidRDefault="003361E2" w:rsidP="00F3231F">
            <w:pPr>
              <w:tabs>
                <w:tab w:val="left" w:pos="7396"/>
              </w:tabs>
              <w:ind w:left="0"/>
              <w:jc w:val="center"/>
              <w:rPr>
                <w:sz w:val="26"/>
                <w:szCs w:val="26"/>
              </w:rPr>
            </w:pPr>
            <w:r w:rsidRPr="006C7022">
              <w:rPr>
                <w:sz w:val="26"/>
                <w:szCs w:val="26"/>
              </w:rPr>
              <w:t>Y</w:t>
            </w:r>
          </w:p>
        </w:tc>
        <w:tc>
          <w:tcPr>
            <w:tcW w:w="699" w:type="dxa"/>
            <w:vAlign w:val="center"/>
          </w:tcPr>
          <w:p w14:paraId="339F40F7" w14:textId="77777777" w:rsidR="003361E2" w:rsidRPr="006C7022" w:rsidRDefault="003361E2" w:rsidP="00F3231F">
            <w:pPr>
              <w:tabs>
                <w:tab w:val="left" w:pos="7396"/>
              </w:tabs>
              <w:ind w:left="0"/>
              <w:jc w:val="center"/>
              <w:rPr>
                <w:sz w:val="26"/>
                <w:szCs w:val="26"/>
              </w:rPr>
            </w:pPr>
            <w:r w:rsidRPr="006C7022">
              <w:rPr>
                <w:sz w:val="26"/>
                <w:szCs w:val="26"/>
              </w:rPr>
              <w:t>Y</w:t>
            </w:r>
          </w:p>
        </w:tc>
        <w:tc>
          <w:tcPr>
            <w:tcW w:w="650" w:type="dxa"/>
            <w:vAlign w:val="center"/>
          </w:tcPr>
          <w:p w14:paraId="7F8C1B51" w14:textId="77777777" w:rsidR="003361E2" w:rsidRPr="006C7022" w:rsidRDefault="003361E2" w:rsidP="00F3231F">
            <w:pPr>
              <w:tabs>
                <w:tab w:val="left" w:pos="7396"/>
              </w:tabs>
              <w:ind w:left="0"/>
              <w:jc w:val="center"/>
              <w:rPr>
                <w:sz w:val="26"/>
                <w:szCs w:val="26"/>
              </w:rPr>
            </w:pPr>
            <w:r w:rsidRPr="006C7022">
              <w:rPr>
                <w:sz w:val="26"/>
                <w:szCs w:val="26"/>
              </w:rPr>
              <w:t>Y</w:t>
            </w:r>
          </w:p>
        </w:tc>
      </w:tr>
      <w:tr w:rsidR="003361E2" w:rsidRPr="006C7022" w14:paraId="01DB737C" w14:textId="77777777" w:rsidTr="00F3231F">
        <w:trPr>
          <w:trHeight w:val="397"/>
          <w:jc w:val="center"/>
        </w:trPr>
        <w:tc>
          <w:tcPr>
            <w:tcW w:w="1020" w:type="dxa"/>
            <w:vAlign w:val="center"/>
          </w:tcPr>
          <w:p w14:paraId="6A5A25C9" w14:textId="77777777" w:rsidR="003361E2" w:rsidRPr="006C7022" w:rsidRDefault="003361E2" w:rsidP="00F3231F">
            <w:pPr>
              <w:tabs>
                <w:tab w:val="left" w:pos="7396"/>
              </w:tabs>
              <w:ind w:left="0"/>
              <w:jc w:val="center"/>
              <w:rPr>
                <w:b/>
                <w:sz w:val="26"/>
                <w:szCs w:val="26"/>
              </w:rPr>
            </w:pPr>
            <w:r w:rsidRPr="006C7022">
              <w:rPr>
                <w:b/>
                <w:sz w:val="26"/>
                <w:szCs w:val="26"/>
              </w:rPr>
              <w:t>C2</w:t>
            </w:r>
          </w:p>
        </w:tc>
        <w:tc>
          <w:tcPr>
            <w:tcW w:w="750" w:type="dxa"/>
            <w:vAlign w:val="center"/>
          </w:tcPr>
          <w:p w14:paraId="1F68795F" w14:textId="77777777" w:rsidR="003361E2" w:rsidRPr="006C7022" w:rsidRDefault="003361E2" w:rsidP="00F3231F">
            <w:pPr>
              <w:tabs>
                <w:tab w:val="left" w:pos="7396"/>
              </w:tabs>
              <w:ind w:left="0"/>
              <w:jc w:val="center"/>
              <w:rPr>
                <w:sz w:val="26"/>
                <w:szCs w:val="26"/>
              </w:rPr>
            </w:pPr>
          </w:p>
        </w:tc>
        <w:tc>
          <w:tcPr>
            <w:tcW w:w="857" w:type="dxa"/>
            <w:vAlign w:val="center"/>
          </w:tcPr>
          <w:p w14:paraId="0604F3D4" w14:textId="77777777" w:rsidR="003361E2" w:rsidRPr="006C7022" w:rsidRDefault="003361E2" w:rsidP="00F3231F">
            <w:pPr>
              <w:tabs>
                <w:tab w:val="left" w:pos="7396"/>
              </w:tabs>
              <w:ind w:left="0"/>
              <w:jc w:val="center"/>
              <w:rPr>
                <w:sz w:val="26"/>
                <w:szCs w:val="26"/>
              </w:rPr>
            </w:pPr>
            <w:r w:rsidRPr="006C7022">
              <w:rPr>
                <w:sz w:val="26"/>
                <w:szCs w:val="26"/>
              </w:rPr>
              <w:t>Y</w:t>
            </w:r>
          </w:p>
        </w:tc>
        <w:tc>
          <w:tcPr>
            <w:tcW w:w="745" w:type="dxa"/>
            <w:vAlign w:val="center"/>
          </w:tcPr>
          <w:p w14:paraId="070AB5FB" w14:textId="77777777" w:rsidR="003361E2" w:rsidRPr="006C7022" w:rsidRDefault="003361E2" w:rsidP="00F3231F">
            <w:pPr>
              <w:tabs>
                <w:tab w:val="left" w:pos="7396"/>
              </w:tabs>
              <w:ind w:left="0"/>
              <w:jc w:val="center"/>
              <w:rPr>
                <w:sz w:val="26"/>
                <w:szCs w:val="26"/>
              </w:rPr>
            </w:pPr>
          </w:p>
        </w:tc>
        <w:tc>
          <w:tcPr>
            <w:tcW w:w="831" w:type="dxa"/>
            <w:vAlign w:val="center"/>
          </w:tcPr>
          <w:p w14:paraId="40F406DF" w14:textId="77777777" w:rsidR="003361E2" w:rsidRPr="006C7022" w:rsidRDefault="003361E2" w:rsidP="00F3231F">
            <w:pPr>
              <w:tabs>
                <w:tab w:val="left" w:pos="7396"/>
              </w:tabs>
              <w:ind w:left="0"/>
              <w:jc w:val="center"/>
              <w:rPr>
                <w:sz w:val="26"/>
                <w:szCs w:val="26"/>
              </w:rPr>
            </w:pPr>
          </w:p>
        </w:tc>
        <w:tc>
          <w:tcPr>
            <w:tcW w:w="732" w:type="dxa"/>
            <w:vAlign w:val="center"/>
          </w:tcPr>
          <w:p w14:paraId="6CB864B0" w14:textId="77777777" w:rsidR="003361E2" w:rsidRPr="006C7022" w:rsidRDefault="003361E2" w:rsidP="00F3231F">
            <w:pPr>
              <w:tabs>
                <w:tab w:val="left" w:pos="7396"/>
              </w:tabs>
              <w:ind w:left="0"/>
              <w:jc w:val="center"/>
              <w:rPr>
                <w:sz w:val="26"/>
                <w:szCs w:val="26"/>
              </w:rPr>
            </w:pPr>
          </w:p>
        </w:tc>
        <w:tc>
          <w:tcPr>
            <w:tcW w:w="699" w:type="dxa"/>
            <w:vAlign w:val="center"/>
          </w:tcPr>
          <w:p w14:paraId="78FB9F4E" w14:textId="77777777" w:rsidR="003361E2" w:rsidRPr="006C7022" w:rsidRDefault="003361E2" w:rsidP="00F3231F">
            <w:pPr>
              <w:tabs>
                <w:tab w:val="left" w:pos="7396"/>
              </w:tabs>
              <w:ind w:left="0"/>
              <w:jc w:val="center"/>
              <w:rPr>
                <w:sz w:val="26"/>
                <w:szCs w:val="26"/>
              </w:rPr>
            </w:pPr>
          </w:p>
        </w:tc>
        <w:tc>
          <w:tcPr>
            <w:tcW w:w="650" w:type="dxa"/>
            <w:vAlign w:val="center"/>
          </w:tcPr>
          <w:p w14:paraId="681B7EC6" w14:textId="77777777" w:rsidR="003361E2" w:rsidRPr="006C7022" w:rsidRDefault="003361E2" w:rsidP="00F3231F">
            <w:pPr>
              <w:tabs>
                <w:tab w:val="left" w:pos="7396"/>
              </w:tabs>
              <w:ind w:left="0"/>
              <w:jc w:val="center"/>
              <w:rPr>
                <w:sz w:val="26"/>
                <w:szCs w:val="26"/>
              </w:rPr>
            </w:pPr>
            <w:r w:rsidRPr="006C7022">
              <w:rPr>
                <w:sz w:val="26"/>
                <w:szCs w:val="26"/>
              </w:rPr>
              <w:t>Y</w:t>
            </w:r>
          </w:p>
        </w:tc>
      </w:tr>
      <w:tr w:rsidR="003361E2" w:rsidRPr="006C7022" w14:paraId="17A25F89" w14:textId="77777777" w:rsidTr="00F3231F">
        <w:trPr>
          <w:trHeight w:val="397"/>
          <w:jc w:val="center"/>
        </w:trPr>
        <w:tc>
          <w:tcPr>
            <w:tcW w:w="1020" w:type="dxa"/>
            <w:vAlign w:val="center"/>
          </w:tcPr>
          <w:p w14:paraId="5AEA11B2" w14:textId="77777777" w:rsidR="003361E2" w:rsidRPr="006C7022" w:rsidRDefault="003361E2" w:rsidP="00F3231F">
            <w:pPr>
              <w:tabs>
                <w:tab w:val="left" w:pos="7396"/>
              </w:tabs>
              <w:ind w:left="0"/>
              <w:jc w:val="center"/>
              <w:rPr>
                <w:b/>
                <w:sz w:val="26"/>
                <w:szCs w:val="26"/>
              </w:rPr>
            </w:pPr>
            <w:r w:rsidRPr="006C7022">
              <w:rPr>
                <w:b/>
                <w:sz w:val="26"/>
                <w:szCs w:val="26"/>
              </w:rPr>
              <w:t>C3</w:t>
            </w:r>
          </w:p>
        </w:tc>
        <w:tc>
          <w:tcPr>
            <w:tcW w:w="750" w:type="dxa"/>
            <w:vAlign w:val="center"/>
          </w:tcPr>
          <w:p w14:paraId="60B5B59A" w14:textId="77777777" w:rsidR="003361E2" w:rsidRPr="006C7022" w:rsidRDefault="003361E2" w:rsidP="00F3231F">
            <w:pPr>
              <w:tabs>
                <w:tab w:val="left" w:pos="7396"/>
              </w:tabs>
              <w:ind w:left="0"/>
              <w:jc w:val="center"/>
              <w:rPr>
                <w:sz w:val="26"/>
                <w:szCs w:val="26"/>
              </w:rPr>
            </w:pPr>
          </w:p>
        </w:tc>
        <w:tc>
          <w:tcPr>
            <w:tcW w:w="857" w:type="dxa"/>
            <w:vAlign w:val="center"/>
          </w:tcPr>
          <w:p w14:paraId="3604C0EB" w14:textId="77777777" w:rsidR="003361E2" w:rsidRPr="006C7022" w:rsidRDefault="003361E2" w:rsidP="00F3231F">
            <w:pPr>
              <w:tabs>
                <w:tab w:val="left" w:pos="7396"/>
              </w:tabs>
              <w:ind w:left="0"/>
              <w:jc w:val="center"/>
              <w:rPr>
                <w:sz w:val="26"/>
                <w:szCs w:val="26"/>
              </w:rPr>
            </w:pPr>
          </w:p>
        </w:tc>
        <w:tc>
          <w:tcPr>
            <w:tcW w:w="745" w:type="dxa"/>
            <w:vAlign w:val="center"/>
          </w:tcPr>
          <w:p w14:paraId="6F69C764" w14:textId="77777777" w:rsidR="003361E2" w:rsidRPr="006C7022" w:rsidRDefault="003361E2" w:rsidP="00F3231F">
            <w:pPr>
              <w:tabs>
                <w:tab w:val="left" w:pos="7396"/>
              </w:tabs>
              <w:ind w:left="0"/>
              <w:jc w:val="center"/>
              <w:rPr>
                <w:sz w:val="26"/>
                <w:szCs w:val="26"/>
              </w:rPr>
            </w:pPr>
            <w:r w:rsidRPr="006C7022">
              <w:rPr>
                <w:sz w:val="26"/>
                <w:szCs w:val="26"/>
              </w:rPr>
              <w:t>Y</w:t>
            </w:r>
          </w:p>
        </w:tc>
        <w:tc>
          <w:tcPr>
            <w:tcW w:w="831" w:type="dxa"/>
            <w:vAlign w:val="center"/>
          </w:tcPr>
          <w:p w14:paraId="4813473B" w14:textId="77777777" w:rsidR="003361E2" w:rsidRPr="006C7022" w:rsidRDefault="003361E2" w:rsidP="00F3231F">
            <w:pPr>
              <w:tabs>
                <w:tab w:val="left" w:pos="7396"/>
              </w:tabs>
              <w:ind w:left="0"/>
              <w:jc w:val="center"/>
              <w:rPr>
                <w:sz w:val="26"/>
                <w:szCs w:val="26"/>
              </w:rPr>
            </w:pPr>
            <w:r w:rsidRPr="006C7022">
              <w:rPr>
                <w:sz w:val="26"/>
                <w:szCs w:val="26"/>
              </w:rPr>
              <w:t>Y</w:t>
            </w:r>
          </w:p>
        </w:tc>
        <w:tc>
          <w:tcPr>
            <w:tcW w:w="732" w:type="dxa"/>
            <w:vAlign w:val="center"/>
          </w:tcPr>
          <w:p w14:paraId="26A07EAC" w14:textId="77777777" w:rsidR="003361E2" w:rsidRPr="006C7022" w:rsidRDefault="003361E2" w:rsidP="00F3231F">
            <w:pPr>
              <w:tabs>
                <w:tab w:val="left" w:pos="7396"/>
              </w:tabs>
              <w:ind w:left="0"/>
              <w:jc w:val="center"/>
              <w:rPr>
                <w:sz w:val="26"/>
                <w:szCs w:val="26"/>
              </w:rPr>
            </w:pPr>
          </w:p>
        </w:tc>
        <w:tc>
          <w:tcPr>
            <w:tcW w:w="699" w:type="dxa"/>
            <w:vAlign w:val="center"/>
          </w:tcPr>
          <w:p w14:paraId="762856F6" w14:textId="77777777" w:rsidR="003361E2" w:rsidRPr="006C7022" w:rsidRDefault="003361E2" w:rsidP="00F3231F">
            <w:pPr>
              <w:tabs>
                <w:tab w:val="left" w:pos="7396"/>
              </w:tabs>
              <w:ind w:left="0"/>
              <w:jc w:val="center"/>
              <w:rPr>
                <w:sz w:val="26"/>
                <w:szCs w:val="26"/>
              </w:rPr>
            </w:pPr>
          </w:p>
        </w:tc>
        <w:tc>
          <w:tcPr>
            <w:tcW w:w="650" w:type="dxa"/>
            <w:vAlign w:val="center"/>
          </w:tcPr>
          <w:p w14:paraId="049D0A57" w14:textId="77777777" w:rsidR="003361E2" w:rsidRPr="006C7022" w:rsidRDefault="003361E2" w:rsidP="00F3231F">
            <w:pPr>
              <w:tabs>
                <w:tab w:val="left" w:pos="7396"/>
              </w:tabs>
              <w:ind w:left="0"/>
              <w:jc w:val="center"/>
              <w:rPr>
                <w:sz w:val="26"/>
                <w:szCs w:val="26"/>
              </w:rPr>
            </w:pPr>
          </w:p>
        </w:tc>
      </w:tr>
      <w:tr w:rsidR="003361E2" w:rsidRPr="006C7022" w14:paraId="0AAEC487" w14:textId="77777777" w:rsidTr="00F3231F">
        <w:trPr>
          <w:trHeight w:val="397"/>
          <w:jc w:val="center"/>
        </w:trPr>
        <w:tc>
          <w:tcPr>
            <w:tcW w:w="1020" w:type="dxa"/>
            <w:vAlign w:val="center"/>
          </w:tcPr>
          <w:p w14:paraId="4B37B986" w14:textId="77777777" w:rsidR="003361E2" w:rsidRPr="006C7022" w:rsidRDefault="003361E2" w:rsidP="00F3231F">
            <w:pPr>
              <w:tabs>
                <w:tab w:val="left" w:pos="7396"/>
              </w:tabs>
              <w:ind w:left="0"/>
              <w:jc w:val="center"/>
              <w:rPr>
                <w:b/>
                <w:sz w:val="26"/>
                <w:szCs w:val="26"/>
              </w:rPr>
            </w:pPr>
            <w:r w:rsidRPr="006C7022">
              <w:rPr>
                <w:b/>
                <w:sz w:val="26"/>
                <w:szCs w:val="26"/>
              </w:rPr>
              <w:t>C4</w:t>
            </w:r>
          </w:p>
        </w:tc>
        <w:tc>
          <w:tcPr>
            <w:tcW w:w="750" w:type="dxa"/>
            <w:vAlign w:val="center"/>
          </w:tcPr>
          <w:p w14:paraId="33D530B5" w14:textId="77777777" w:rsidR="003361E2" w:rsidRPr="006C7022" w:rsidRDefault="003361E2" w:rsidP="00F3231F">
            <w:pPr>
              <w:tabs>
                <w:tab w:val="left" w:pos="7396"/>
              </w:tabs>
              <w:ind w:left="0"/>
              <w:jc w:val="center"/>
              <w:rPr>
                <w:sz w:val="26"/>
                <w:szCs w:val="26"/>
              </w:rPr>
            </w:pPr>
          </w:p>
        </w:tc>
        <w:tc>
          <w:tcPr>
            <w:tcW w:w="857" w:type="dxa"/>
            <w:vAlign w:val="center"/>
          </w:tcPr>
          <w:p w14:paraId="14BA603B" w14:textId="77777777" w:rsidR="003361E2" w:rsidRPr="006C7022" w:rsidRDefault="003361E2" w:rsidP="00F3231F">
            <w:pPr>
              <w:tabs>
                <w:tab w:val="left" w:pos="7396"/>
              </w:tabs>
              <w:ind w:left="0"/>
              <w:jc w:val="center"/>
              <w:rPr>
                <w:sz w:val="26"/>
                <w:szCs w:val="26"/>
              </w:rPr>
            </w:pPr>
          </w:p>
        </w:tc>
        <w:tc>
          <w:tcPr>
            <w:tcW w:w="745" w:type="dxa"/>
            <w:vAlign w:val="center"/>
          </w:tcPr>
          <w:p w14:paraId="4D0A6E0E" w14:textId="77777777" w:rsidR="003361E2" w:rsidRPr="006C7022" w:rsidRDefault="003361E2" w:rsidP="00F3231F">
            <w:pPr>
              <w:tabs>
                <w:tab w:val="left" w:pos="7396"/>
              </w:tabs>
              <w:ind w:left="0"/>
              <w:jc w:val="center"/>
              <w:rPr>
                <w:sz w:val="26"/>
                <w:szCs w:val="26"/>
              </w:rPr>
            </w:pPr>
          </w:p>
        </w:tc>
        <w:tc>
          <w:tcPr>
            <w:tcW w:w="831" w:type="dxa"/>
            <w:vAlign w:val="center"/>
          </w:tcPr>
          <w:p w14:paraId="242CF8E3" w14:textId="77777777" w:rsidR="003361E2" w:rsidRPr="006C7022" w:rsidRDefault="003361E2" w:rsidP="00F3231F">
            <w:pPr>
              <w:tabs>
                <w:tab w:val="left" w:pos="7396"/>
              </w:tabs>
              <w:ind w:left="0"/>
              <w:jc w:val="center"/>
              <w:rPr>
                <w:sz w:val="26"/>
                <w:szCs w:val="26"/>
              </w:rPr>
            </w:pPr>
            <w:r w:rsidRPr="006C7022">
              <w:rPr>
                <w:sz w:val="26"/>
                <w:szCs w:val="26"/>
              </w:rPr>
              <w:t>Y</w:t>
            </w:r>
          </w:p>
        </w:tc>
        <w:tc>
          <w:tcPr>
            <w:tcW w:w="732" w:type="dxa"/>
            <w:vAlign w:val="center"/>
          </w:tcPr>
          <w:p w14:paraId="6C54E239" w14:textId="77777777" w:rsidR="003361E2" w:rsidRPr="006C7022" w:rsidRDefault="003361E2" w:rsidP="00F3231F">
            <w:pPr>
              <w:tabs>
                <w:tab w:val="left" w:pos="7396"/>
              </w:tabs>
              <w:ind w:left="0"/>
              <w:jc w:val="center"/>
              <w:rPr>
                <w:sz w:val="26"/>
                <w:szCs w:val="26"/>
              </w:rPr>
            </w:pPr>
          </w:p>
        </w:tc>
        <w:tc>
          <w:tcPr>
            <w:tcW w:w="699" w:type="dxa"/>
            <w:vAlign w:val="center"/>
          </w:tcPr>
          <w:p w14:paraId="0F7782AC" w14:textId="77777777" w:rsidR="003361E2" w:rsidRPr="006C7022" w:rsidRDefault="003361E2" w:rsidP="00F3231F">
            <w:pPr>
              <w:tabs>
                <w:tab w:val="left" w:pos="7396"/>
              </w:tabs>
              <w:ind w:left="0"/>
              <w:jc w:val="center"/>
              <w:rPr>
                <w:sz w:val="26"/>
                <w:szCs w:val="26"/>
              </w:rPr>
            </w:pPr>
          </w:p>
        </w:tc>
        <w:tc>
          <w:tcPr>
            <w:tcW w:w="650" w:type="dxa"/>
            <w:vAlign w:val="center"/>
          </w:tcPr>
          <w:p w14:paraId="76DCAB91" w14:textId="77777777" w:rsidR="003361E2" w:rsidRPr="006C7022" w:rsidRDefault="003361E2" w:rsidP="00F3231F">
            <w:pPr>
              <w:tabs>
                <w:tab w:val="left" w:pos="7396"/>
              </w:tabs>
              <w:ind w:left="0"/>
              <w:jc w:val="center"/>
              <w:rPr>
                <w:sz w:val="26"/>
                <w:szCs w:val="26"/>
              </w:rPr>
            </w:pPr>
            <w:r w:rsidRPr="006C7022">
              <w:rPr>
                <w:sz w:val="26"/>
                <w:szCs w:val="26"/>
              </w:rPr>
              <w:t>Y</w:t>
            </w:r>
          </w:p>
        </w:tc>
      </w:tr>
      <w:tr w:rsidR="003361E2" w:rsidRPr="006C7022" w14:paraId="1F7F123B" w14:textId="77777777" w:rsidTr="00F3231F">
        <w:trPr>
          <w:trHeight w:val="397"/>
          <w:jc w:val="center"/>
        </w:trPr>
        <w:tc>
          <w:tcPr>
            <w:tcW w:w="1020" w:type="dxa"/>
            <w:vAlign w:val="center"/>
          </w:tcPr>
          <w:p w14:paraId="6DB6236A" w14:textId="77777777" w:rsidR="003361E2" w:rsidRPr="006C7022" w:rsidRDefault="003361E2" w:rsidP="00F3231F">
            <w:pPr>
              <w:tabs>
                <w:tab w:val="left" w:pos="7396"/>
              </w:tabs>
              <w:ind w:left="0"/>
              <w:jc w:val="center"/>
              <w:rPr>
                <w:b/>
                <w:sz w:val="26"/>
                <w:szCs w:val="26"/>
              </w:rPr>
            </w:pPr>
            <w:r w:rsidRPr="006C7022">
              <w:rPr>
                <w:b/>
                <w:sz w:val="26"/>
                <w:szCs w:val="26"/>
              </w:rPr>
              <w:t>C5</w:t>
            </w:r>
          </w:p>
        </w:tc>
        <w:tc>
          <w:tcPr>
            <w:tcW w:w="750" w:type="dxa"/>
            <w:vAlign w:val="center"/>
          </w:tcPr>
          <w:p w14:paraId="7F79986F" w14:textId="77777777" w:rsidR="003361E2" w:rsidRPr="006C7022" w:rsidRDefault="003361E2" w:rsidP="00F3231F">
            <w:pPr>
              <w:tabs>
                <w:tab w:val="left" w:pos="7396"/>
              </w:tabs>
              <w:ind w:left="0"/>
              <w:jc w:val="center"/>
              <w:rPr>
                <w:sz w:val="26"/>
                <w:szCs w:val="26"/>
              </w:rPr>
            </w:pPr>
          </w:p>
        </w:tc>
        <w:tc>
          <w:tcPr>
            <w:tcW w:w="857" w:type="dxa"/>
            <w:vAlign w:val="center"/>
          </w:tcPr>
          <w:p w14:paraId="76D9CF22" w14:textId="77777777" w:rsidR="003361E2" w:rsidRPr="006C7022" w:rsidRDefault="003361E2" w:rsidP="00F3231F">
            <w:pPr>
              <w:tabs>
                <w:tab w:val="left" w:pos="7396"/>
              </w:tabs>
              <w:ind w:left="0"/>
              <w:jc w:val="center"/>
              <w:rPr>
                <w:sz w:val="26"/>
                <w:szCs w:val="26"/>
              </w:rPr>
            </w:pPr>
            <w:r w:rsidRPr="006C7022">
              <w:rPr>
                <w:sz w:val="26"/>
                <w:szCs w:val="26"/>
              </w:rPr>
              <w:t>Y</w:t>
            </w:r>
          </w:p>
        </w:tc>
        <w:tc>
          <w:tcPr>
            <w:tcW w:w="745" w:type="dxa"/>
            <w:vAlign w:val="center"/>
          </w:tcPr>
          <w:p w14:paraId="1CEC5273" w14:textId="77777777" w:rsidR="003361E2" w:rsidRPr="006C7022" w:rsidRDefault="003361E2" w:rsidP="00F3231F">
            <w:pPr>
              <w:tabs>
                <w:tab w:val="left" w:pos="7396"/>
              </w:tabs>
              <w:ind w:left="0"/>
              <w:jc w:val="center"/>
              <w:rPr>
                <w:sz w:val="26"/>
                <w:szCs w:val="26"/>
              </w:rPr>
            </w:pPr>
          </w:p>
        </w:tc>
        <w:tc>
          <w:tcPr>
            <w:tcW w:w="831" w:type="dxa"/>
            <w:vAlign w:val="center"/>
          </w:tcPr>
          <w:p w14:paraId="3123CC70" w14:textId="77777777" w:rsidR="003361E2" w:rsidRPr="006C7022" w:rsidRDefault="003361E2" w:rsidP="00F3231F">
            <w:pPr>
              <w:tabs>
                <w:tab w:val="left" w:pos="7396"/>
              </w:tabs>
              <w:ind w:left="0"/>
              <w:jc w:val="center"/>
              <w:rPr>
                <w:sz w:val="26"/>
                <w:szCs w:val="26"/>
              </w:rPr>
            </w:pPr>
          </w:p>
        </w:tc>
        <w:tc>
          <w:tcPr>
            <w:tcW w:w="732" w:type="dxa"/>
            <w:vAlign w:val="center"/>
          </w:tcPr>
          <w:p w14:paraId="4566A32D" w14:textId="77777777" w:rsidR="003361E2" w:rsidRPr="006C7022" w:rsidRDefault="003361E2" w:rsidP="00F3231F">
            <w:pPr>
              <w:tabs>
                <w:tab w:val="left" w:pos="7396"/>
              </w:tabs>
              <w:ind w:left="0"/>
              <w:jc w:val="center"/>
              <w:rPr>
                <w:sz w:val="26"/>
                <w:szCs w:val="26"/>
              </w:rPr>
            </w:pPr>
            <w:r w:rsidRPr="006C7022">
              <w:rPr>
                <w:sz w:val="26"/>
                <w:szCs w:val="26"/>
              </w:rPr>
              <w:t>Y</w:t>
            </w:r>
          </w:p>
        </w:tc>
        <w:tc>
          <w:tcPr>
            <w:tcW w:w="699" w:type="dxa"/>
            <w:vAlign w:val="center"/>
          </w:tcPr>
          <w:p w14:paraId="0D8EE1EC" w14:textId="77777777" w:rsidR="003361E2" w:rsidRPr="006C7022" w:rsidRDefault="003361E2" w:rsidP="00F3231F">
            <w:pPr>
              <w:tabs>
                <w:tab w:val="left" w:pos="7396"/>
              </w:tabs>
              <w:ind w:left="0"/>
              <w:jc w:val="center"/>
              <w:rPr>
                <w:sz w:val="26"/>
                <w:szCs w:val="26"/>
              </w:rPr>
            </w:pPr>
          </w:p>
        </w:tc>
        <w:tc>
          <w:tcPr>
            <w:tcW w:w="650" w:type="dxa"/>
            <w:vAlign w:val="center"/>
          </w:tcPr>
          <w:p w14:paraId="3D7DD5C7" w14:textId="77777777" w:rsidR="003361E2" w:rsidRPr="006C7022" w:rsidRDefault="003361E2" w:rsidP="00F3231F">
            <w:pPr>
              <w:tabs>
                <w:tab w:val="left" w:pos="7396"/>
              </w:tabs>
              <w:ind w:left="0"/>
              <w:jc w:val="center"/>
              <w:rPr>
                <w:sz w:val="26"/>
                <w:szCs w:val="26"/>
              </w:rPr>
            </w:pPr>
          </w:p>
        </w:tc>
      </w:tr>
      <w:tr w:rsidR="003361E2" w:rsidRPr="006C7022" w14:paraId="3B8E55BB" w14:textId="77777777" w:rsidTr="00F3231F">
        <w:trPr>
          <w:trHeight w:val="397"/>
          <w:jc w:val="center"/>
        </w:trPr>
        <w:tc>
          <w:tcPr>
            <w:tcW w:w="1020" w:type="dxa"/>
            <w:vAlign w:val="center"/>
          </w:tcPr>
          <w:p w14:paraId="68EB1A3A" w14:textId="77777777" w:rsidR="003361E2" w:rsidRPr="006C7022" w:rsidRDefault="003361E2" w:rsidP="00F3231F">
            <w:pPr>
              <w:tabs>
                <w:tab w:val="left" w:pos="7396"/>
              </w:tabs>
              <w:ind w:left="0"/>
              <w:jc w:val="center"/>
              <w:rPr>
                <w:b/>
                <w:sz w:val="26"/>
                <w:szCs w:val="26"/>
              </w:rPr>
            </w:pPr>
            <w:r w:rsidRPr="006C7022">
              <w:rPr>
                <w:b/>
                <w:sz w:val="26"/>
                <w:szCs w:val="26"/>
              </w:rPr>
              <w:t>C6</w:t>
            </w:r>
          </w:p>
        </w:tc>
        <w:tc>
          <w:tcPr>
            <w:tcW w:w="750" w:type="dxa"/>
            <w:vAlign w:val="center"/>
          </w:tcPr>
          <w:p w14:paraId="1E5A1723" w14:textId="77777777" w:rsidR="003361E2" w:rsidRPr="006C7022" w:rsidRDefault="003361E2" w:rsidP="00F3231F">
            <w:pPr>
              <w:tabs>
                <w:tab w:val="left" w:pos="7396"/>
              </w:tabs>
              <w:ind w:left="0"/>
              <w:jc w:val="center"/>
              <w:rPr>
                <w:sz w:val="26"/>
                <w:szCs w:val="26"/>
              </w:rPr>
            </w:pPr>
          </w:p>
        </w:tc>
        <w:tc>
          <w:tcPr>
            <w:tcW w:w="857" w:type="dxa"/>
            <w:vAlign w:val="center"/>
          </w:tcPr>
          <w:p w14:paraId="01365B0E" w14:textId="77777777" w:rsidR="003361E2" w:rsidRPr="006C7022" w:rsidRDefault="003361E2" w:rsidP="00F3231F">
            <w:pPr>
              <w:tabs>
                <w:tab w:val="left" w:pos="7396"/>
              </w:tabs>
              <w:ind w:left="0"/>
              <w:jc w:val="center"/>
              <w:rPr>
                <w:sz w:val="26"/>
                <w:szCs w:val="26"/>
              </w:rPr>
            </w:pPr>
          </w:p>
        </w:tc>
        <w:tc>
          <w:tcPr>
            <w:tcW w:w="745" w:type="dxa"/>
            <w:vAlign w:val="center"/>
          </w:tcPr>
          <w:p w14:paraId="1D4FEA8D" w14:textId="77777777" w:rsidR="003361E2" w:rsidRPr="006C7022" w:rsidRDefault="003361E2" w:rsidP="00F3231F">
            <w:pPr>
              <w:tabs>
                <w:tab w:val="left" w:pos="7396"/>
              </w:tabs>
              <w:ind w:left="0"/>
              <w:jc w:val="center"/>
              <w:rPr>
                <w:sz w:val="26"/>
                <w:szCs w:val="26"/>
              </w:rPr>
            </w:pPr>
          </w:p>
        </w:tc>
        <w:tc>
          <w:tcPr>
            <w:tcW w:w="831" w:type="dxa"/>
            <w:vAlign w:val="center"/>
          </w:tcPr>
          <w:p w14:paraId="1DE5DB1F" w14:textId="77777777" w:rsidR="003361E2" w:rsidRPr="006C7022" w:rsidRDefault="003361E2" w:rsidP="00F3231F">
            <w:pPr>
              <w:tabs>
                <w:tab w:val="left" w:pos="7396"/>
              </w:tabs>
              <w:ind w:left="0"/>
              <w:jc w:val="center"/>
              <w:rPr>
                <w:sz w:val="26"/>
                <w:szCs w:val="26"/>
              </w:rPr>
            </w:pPr>
          </w:p>
        </w:tc>
        <w:tc>
          <w:tcPr>
            <w:tcW w:w="732" w:type="dxa"/>
            <w:vAlign w:val="center"/>
          </w:tcPr>
          <w:p w14:paraId="16140693" w14:textId="77777777" w:rsidR="003361E2" w:rsidRPr="006C7022" w:rsidRDefault="003361E2" w:rsidP="00F3231F">
            <w:pPr>
              <w:tabs>
                <w:tab w:val="left" w:pos="7396"/>
              </w:tabs>
              <w:ind w:left="0"/>
              <w:jc w:val="center"/>
              <w:rPr>
                <w:sz w:val="26"/>
                <w:szCs w:val="26"/>
              </w:rPr>
            </w:pPr>
            <w:r w:rsidRPr="006C7022">
              <w:rPr>
                <w:sz w:val="26"/>
                <w:szCs w:val="26"/>
              </w:rPr>
              <w:t>Y</w:t>
            </w:r>
          </w:p>
        </w:tc>
        <w:tc>
          <w:tcPr>
            <w:tcW w:w="699" w:type="dxa"/>
            <w:vAlign w:val="center"/>
          </w:tcPr>
          <w:p w14:paraId="194CEA1E" w14:textId="77777777" w:rsidR="003361E2" w:rsidRPr="006C7022" w:rsidRDefault="003361E2" w:rsidP="00F3231F">
            <w:pPr>
              <w:tabs>
                <w:tab w:val="left" w:pos="7396"/>
              </w:tabs>
              <w:ind w:left="0"/>
              <w:jc w:val="center"/>
              <w:rPr>
                <w:sz w:val="26"/>
                <w:szCs w:val="26"/>
              </w:rPr>
            </w:pPr>
            <w:r w:rsidRPr="006C7022">
              <w:rPr>
                <w:sz w:val="26"/>
                <w:szCs w:val="26"/>
              </w:rPr>
              <w:t>Y</w:t>
            </w:r>
          </w:p>
        </w:tc>
        <w:tc>
          <w:tcPr>
            <w:tcW w:w="650" w:type="dxa"/>
            <w:vAlign w:val="center"/>
          </w:tcPr>
          <w:p w14:paraId="36BE3F47" w14:textId="77777777" w:rsidR="003361E2" w:rsidRPr="006C7022" w:rsidRDefault="003361E2" w:rsidP="00F3231F">
            <w:pPr>
              <w:tabs>
                <w:tab w:val="left" w:pos="7396"/>
              </w:tabs>
              <w:ind w:left="0"/>
              <w:jc w:val="center"/>
              <w:rPr>
                <w:sz w:val="26"/>
                <w:szCs w:val="26"/>
              </w:rPr>
            </w:pPr>
          </w:p>
        </w:tc>
      </w:tr>
      <w:tr w:rsidR="003361E2" w:rsidRPr="006C7022" w14:paraId="50DE89B5" w14:textId="77777777" w:rsidTr="00F3231F">
        <w:trPr>
          <w:trHeight w:val="397"/>
          <w:jc w:val="center"/>
        </w:trPr>
        <w:tc>
          <w:tcPr>
            <w:tcW w:w="1020" w:type="dxa"/>
            <w:tcBorders>
              <w:bottom w:val="double" w:sz="4" w:space="0" w:color="FF0000"/>
            </w:tcBorders>
            <w:vAlign w:val="center"/>
          </w:tcPr>
          <w:p w14:paraId="5E7BBB4D" w14:textId="77777777" w:rsidR="003361E2" w:rsidRPr="006C7022" w:rsidRDefault="003361E2" w:rsidP="00F3231F">
            <w:pPr>
              <w:tabs>
                <w:tab w:val="left" w:pos="7396"/>
              </w:tabs>
              <w:ind w:left="0"/>
              <w:jc w:val="center"/>
              <w:rPr>
                <w:b/>
                <w:sz w:val="26"/>
                <w:szCs w:val="26"/>
              </w:rPr>
            </w:pPr>
            <w:r w:rsidRPr="006C7022">
              <w:rPr>
                <w:b/>
                <w:sz w:val="26"/>
                <w:szCs w:val="26"/>
              </w:rPr>
              <w:t>C7</w:t>
            </w:r>
          </w:p>
        </w:tc>
        <w:tc>
          <w:tcPr>
            <w:tcW w:w="750" w:type="dxa"/>
            <w:tcBorders>
              <w:bottom w:val="double" w:sz="4" w:space="0" w:color="FF0000"/>
            </w:tcBorders>
            <w:vAlign w:val="center"/>
          </w:tcPr>
          <w:p w14:paraId="4BCD670B" w14:textId="77777777" w:rsidR="003361E2" w:rsidRPr="006C7022" w:rsidRDefault="003361E2" w:rsidP="00F3231F">
            <w:pPr>
              <w:tabs>
                <w:tab w:val="left" w:pos="7396"/>
              </w:tabs>
              <w:ind w:left="0"/>
              <w:jc w:val="center"/>
              <w:rPr>
                <w:sz w:val="26"/>
                <w:szCs w:val="26"/>
              </w:rPr>
            </w:pPr>
          </w:p>
        </w:tc>
        <w:tc>
          <w:tcPr>
            <w:tcW w:w="857" w:type="dxa"/>
            <w:tcBorders>
              <w:bottom w:val="double" w:sz="4" w:space="0" w:color="FF0000"/>
            </w:tcBorders>
            <w:vAlign w:val="center"/>
          </w:tcPr>
          <w:p w14:paraId="21F6E452" w14:textId="77777777" w:rsidR="003361E2" w:rsidRPr="006C7022" w:rsidRDefault="003361E2" w:rsidP="00F3231F">
            <w:pPr>
              <w:tabs>
                <w:tab w:val="left" w:pos="7396"/>
              </w:tabs>
              <w:ind w:left="0"/>
              <w:jc w:val="center"/>
              <w:rPr>
                <w:sz w:val="26"/>
                <w:szCs w:val="26"/>
              </w:rPr>
            </w:pPr>
          </w:p>
        </w:tc>
        <w:tc>
          <w:tcPr>
            <w:tcW w:w="745" w:type="dxa"/>
            <w:tcBorders>
              <w:bottom w:val="double" w:sz="4" w:space="0" w:color="FF0000"/>
            </w:tcBorders>
            <w:vAlign w:val="center"/>
          </w:tcPr>
          <w:p w14:paraId="17A1D0AB" w14:textId="77777777" w:rsidR="003361E2" w:rsidRPr="006C7022" w:rsidRDefault="003361E2" w:rsidP="00F3231F">
            <w:pPr>
              <w:tabs>
                <w:tab w:val="left" w:pos="7396"/>
              </w:tabs>
              <w:ind w:left="0"/>
              <w:jc w:val="center"/>
              <w:rPr>
                <w:sz w:val="26"/>
                <w:szCs w:val="26"/>
              </w:rPr>
            </w:pPr>
            <w:r w:rsidRPr="006C7022">
              <w:rPr>
                <w:sz w:val="26"/>
                <w:szCs w:val="26"/>
              </w:rPr>
              <w:t>Y</w:t>
            </w:r>
          </w:p>
        </w:tc>
        <w:tc>
          <w:tcPr>
            <w:tcW w:w="831" w:type="dxa"/>
            <w:tcBorders>
              <w:bottom w:val="double" w:sz="4" w:space="0" w:color="FF0000"/>
            </w:tcBorders>
            <w:vAlign w:val="center"/>
          </w:tcPr>
          <w:p w14:paraId="35CEF069" w14:textId="77777777" w:rsidR="003361E2" w:rsidRPr="006C7022" w:rsidRDefault="003361E2" w:rsidP="00F3231F">
            <w:pPr>
              <w:tabs>
                <w:tab w:val="left" w:pos="7396"/>
              </w:tabs>
              <w:ind w:left="0"/>
              <w:jc w:val="center"/>
              <w:rPr>
                <w:sz w:val="26"/>
                <w:szCs w:val="26"/>
              </w:rPr>
            </w:pPr>
          </w:p>
        </w:tc>
        <w:tc>
          <w:tcPr>
            <w:tcW w:w="732" w:type="dxa"/>
            <w:tcBorders>
              <w:bottom w:val="double" w:sz="4" w:space="0" w:color="FF0000"/>
            </w:tcBorders>
            <w:vAlign w:val="center"/>
          </w:tcPr>
          <w:p w14:paraId="5EE9C023" w14:textId="77777777" w:rsidR="003361E2" w:rsidRPr="006C7022" w:rsidRDefault="003361E2" w:rsidP="00F3231F">
            <w:pPr>
              <w:tabs>
                <w:tab w:val="left" w:pos="7396"/>
              </w:tabs>
              <w:ind w:left="0"/>
              <w:jc w:val="center"/>
              <w:rPr>
                <w:sz w:val="26"/>
                <w:szCs w:val="26"/>
              </w:rPr>
            </w:pPr>
          </w:p>
        </w:tc>
        <w:tc>
          <w:tcPr>
            <w:tcW w:w="699" w:type="dxa"/>
            <w:tcBorders>
              <w:bottom w:val="double" w:sz="4" w:space="0" w:color="FF0000"/>
            </w:tcBorders>
            <w:vAlign w:val="center"/>
          </w:tcPr>
          <w:p w14:paraId="487CF04E" w14:textId="77777777" w:rsidR="003361E2" w:rsidRPr="006C7022" w:rsidRDefault="003361E2" w:rsidP="00F3231F">
            <w:pPr>
              <w:tabs>
                <w:tab w:val="left" w:pos="7396"/>
              </w:tabs>
              <w:ind w:left="0"/>
              <w:jc w:val="center"/>
              <w:rPr>
                <w:sz w:val="26"/>
                <w:szCs w:val="26"/>
              </w:rPr>
            </w:pPr>
          </w:p>
        </w:tc>
        <w:tc>
          <w:tcPr>
            <w:tcW w:w="650" w:type="dxa"/>
            <w:tcBorders>
              <w:bottom w:val="double" w:sz="4" w:space="0" w:color="FF0000"/>
            </w:tcBorders>
            <w:vAlign w:val="center"/>
          </w:tcPr>
          <w:p w14:paraId="7C1BC842" w14:textId="77777777" w:rsidR="003361E2" w:rsidRPr="006C7022" w:rsidRDefault="003361E2" w:rsidP="00F3231F">
            <w:pPr>
              <w:tabs>
                <w:tab w:val="left" w:pos="7396"/>
              </w:tabs>
              <w:ind w:left="0"/>
              <w:jc w:val="center"/>
              <w:rPr>
                <w:sz w:val="26"/>
                <w:szCs w:val="26"/>
              </w:rPr>
            </w:pPr>
            <w:r w:rsidRPr="006C7022">
              <w:rPr>
                <w:sz w:val="26"/>
                <w:szCs w:val="26"/>
              </w:rPr>
              <w:t>Y</w:t>
            </w:r>
          </w:p>
        </w:tc>
      </w:tr>
      <w:tr w:rsidR="003361E2" w:rsidRPr="006C7022" w14:paraId="45E2870B" w14:textId="77777777" w:rsidTr="00F3231F">
        <w:trPr>
          <w:trHeight w:val="397"/>
          <w:jc w:val="center"/>
        </w:trPr>
        <w:tc>
          <w:tcPr>
            <w:tcW w:w="1020" w:type="dxa"/>
            <w:tcBorders>
              <w:top w:val="double" w:sz="4" w:space="0" w:color="FF0000"/>
            </w:tcBorders>
            <w:vAlign w:val="center"/>
          </w:tcPr>
          <w:p w14:paraId="0455B6CE" w14:textId="77777777" w:rsidR="003361E2" w:rsidRPr="006C7022" w:rsidRDefault="003361E2" w:rsidP="00F3231F">
            <w:pPr>
              <w:tabs>
                <w:tab w:val="left" w:pos="7396"/>
              </w:tabs>
              <w:ind w:left="0"/>
              <w:jc w:val="center"/>
              <w:rPr>
                <w:b/>
                <w:sz w:val="26"/>
                <w:szCs w:val="26"/>
              </w:rPr>
            </w:pPr>
            <w:r w:rsidRPr="006C7022">
              <w:rPr>
                <w:b/>
                <w:sz w:val="26"/>
                <w:szCs w:val="26"/>
              </w:rPr>
              <w:t>E1</w:t>
            </w:r>
          </w:p>
        </w:tc>
        <w:tc>
          <w:tcPr>
            <w:tcW w:w="750" w:type="dxa"/>
            <w:tcBorders>
              <w:top w:val="double" w:sz="4" w:space="0" w:color="FF0000"/>
            </w:tcBorders>
            <w:vAlign w:val="center"/>
          </w:tcPr>
          <w:p w14:paraId="6752AC57" w14:textId="77777777" w:rsidR="003361E2" w:rsidRPr="006C7022" w:rsidRDefault="003361E2" w:rsidP="00F3231F">
            <w:pPr>
              <w:tabs>
                <w:tab w:val="left" w:pos="7396"/>
              </w:tabs>
              <w:ind w:left="0"/>
              <w:jc w:val="center"/>
              <w:rPr>
                <w:sz w:val="26"/>
                <w:szCs w:val="26"/>
              </w:rPr>
            </w:pPr>
            <w:r w:rsidRPr="006C7022">
              <w:rPr>
                <w:sz w:val="26"/>
                <w:szCs w:val="26"/>
              </w:rPr>
              <w:t>1</w:t>
            </w:r>
          </w:p>
        </w:tc>
        <w:tc>
          <w:tcPr>
            <w:tcW w:w="857" w:type="dxa"/>
            <w:tcBorders>
              <w:top w:val="double" w:sz="4" w:space="0" w:color="FF0000"/>
            </w:tcBorders>
            <w:vAlign w:val="center"/>
          </w:tcPr>
          <w:p w14:paraId="69AA6596" w14:textId="77777777" w:rsidR="003361E2" w:rsidRPr="006C7022" w:rsidRDefault="003361E2" w:rsidP="00F3231F">
            <w:pPr>
              <w:tabs>
                <w:tab w:val="left" w:pos="7396"/>
              </w:tabs>
              <w:ind w:left="0"/>
              <w:jc w:val="center"/>
              <w:rPr>
                <w:sz w:val="26"/>
                <w:szCs w:val="26"/>
              </w:rPr>
            </w:pPr>
          </w:p>
        </w:tc>
        <w:tc>
          <w:tcPr>
            <w:tcW w:w="745" w:type="dxa"/>
            <w:tcBorders>
              <w:top w:val="double" w:sz="4" w:space="0" w:color="FF0000"/>
            </w:tcBorders>
            <w:vAlign w:val="center"/>
          </w:tcPr>
          <w:p w14:paraId="49081F7B" w14:textId="77777777" w:rsidR="003361E2" w:rsidRPr="006C7022" w:rsidRDefault="003361E2" w:rsidP="00F3231F">
            <w:pPr>
              <w:tabs>
                <w:tab w:val="left" w:pos="7396"/>
              </w:tabs>
              <w:ind w:left="0"/>
              <w:jc w:val="center"/>
              <w:rPr>
                <w:sz w:val="26"/>
                <w:szCs w:val="26"/>
              </w:rPr>
            </w:pPr>
          </w:p>
        </w:tc>
        <w:tc>
          <w:tcPr>
            <w:tcW w:w="831" w:type="dxa"/>
            <w:tcBorders>
              <w:top w:val="double" w:sz="4" w:space="0" w:color="FF0000"/>
            </w:tcBorders>
            <w:vAlign w:val="center"/>
          </w:tcPr>
          <w:p w14:paraId="57AC926A" w14:textId="77777777" w:rsidR="003361E2" w:rsidRPr="006C7022" w:rsidRDefault="003361E2" w:rsidP="00F3231F">
            <w:pPr>
              <w:tabs>
                <w:tab w:val="left" w:pos="7396"/>
              </w:tabs>
              <w:ind w:left="0"/>
              <w:jc w:val="center"/>
              <w:rPr>
                <w:sz w:val="26"/>
                <w:szCs w:val="26"/>
              </w:rPr>
            </w:pPr>
          </w:p>
        </w:tc>
        <w:tc>
          <w:tcPr>
            <w:tcW w:w="732" w:type="dxa"/>
            <w:tcBorders>
              <w:top w:val="double" w:sz="4" w:space="0" w:color="FF0000"/>
            </w:tcBorders>
            <w:vAlign w:val="center"/>
          </w:tcPr>
          <w:p w14:paraId="1279D975" w14:textId="77777777" w:rsidR="003361E2" w:rsidRPr="006C7022" w:rsidRDefault="003361E2" w:rsidP="00F3231F">
            <w:pPr>
              <w:tabs>
                <w:tab w:val="left" w:pos="7396"/>
              </w:tabs>
              <w:ind w:left="0"/>
              <w:jc w:val="center"/>
              <w:rPr>
                <w:sz w:val="26"/>
                <w:szCs w:val="26"/>
              </w:rPr>
            </w:pPr>
          </w:p>
        </w:tc>
        <w:tc>
          <w:tcPr>
            <w:tcW w:w="699" w:type="dxa"/>
            <w:tcBorders>
              <w:top w:val="double" w:sz="4" w:space="0" w:color="FF0000"/>
            </w:tcBorders>
            <w:vAlign w:val="center"/>
          </w:tcPr>
          <w:p w14:paraId="67981506" w14:textId="77777777" w:rsidR="003361E2" w:rsidRPr="006C7022" w:rsidRDefault="003361E2" w:rsidP="00F3231F">
            <w:pPr>
              <w:tabs>
                <w:tab w:val="left" w:pos="7396"/>
              </w:tabs>
              <w:ind w:left="0"/>
              <w:jc w:val="center"/>
              <w:rPr>
                <w:sz w:val="26"/>
                <w:szCs w:val="26"/>
              </w:rPr>
            </w:pPr>
          </w:p>
        </w:tc>
        <w:tc>
          <w:tcPr>
            <w:tcW w:w="650" w:type="dxa"/>
            <w:tcBorders>
              <w:top w:val="double" w:sz="4" w:space="0" w:color="FF0000"/>
            </w:tcBorders>
            <w:vAlign w:val="center"/>
          </w:tcPr>
          <w:p w14:paraId="506B77DF" w14:textId="77777777" w:rsidR="003361E2" w:rsidRPr="006C7022" w:rsidRDefault="003361E2" w:rsidP="00F3231F">
            <w:pPr>
              <w:tabs>
                <w:tab w:val="left" w:pos="7396"/>
              </w:tabs>
              <w:ind w:left="0"/>
              <w:jc w:val="center"/>
              <w:rPr>
                <w:sz w:val="26"/>
                <w:szCs w:val="26"/>
              </w:rPr>
            </w:pPr>
          </w:p>
        </w:tc>
      </w:tr>
      <w:tr w:rsidR="003361E2" w:rsidRPr="006C7022" w14:paraId="2E8BB722" w14:textId="77777777" w:rsidTr="00F3231F">
        <w:trPr>
          <w:trHeight w:val="397"/>
          <w:jc w:val="center"/>
        </w:trPr>
        <w:tc>
          <w:tcPr>
            <w:tcW w:w="1020" w:type="dxa"/>
            <w:vAlign w:val="center"/>
          </w:tcPr>
          <w:p w14:paraId="1E639374" w14:textId="77777777" w:rsidR="003361E2" w:rsidRPr="006C7022" w:rsidRDefault="003361E2" w:rsidP="00F3231F">
            <w:pPr>
              <w:tabs>
                <w:tab w:val="left" w:pos="7396"/>
              </w:tabs>
              <w:ind w:left="0"/>
              <w:jc w:val="center"/>
              <w:rPr>
                <w:b/>
                <w:sz w:val="26"/>
                <w:szCs w:val="26"/>
              </w:rPr>
            </w:pPr>
            <w:r w:rsidRPr="006C7022">
              <w:rPr>
                <w:b/>
                <w:sz w:val="26"/>
                <w:szCs w:val="26"/>
              </w:rPr>
              <w:t>E2</w:t>
            </w:r>
          </w:p>
        </w:tc>
        <w:tc>
          <w:tcPr>
            <w:tcW w:w="750" w:type="dxa"/>
            <w:vAlign w:val="center"/>
          </w:tcPr>
          <w:p w14:paraId="6D1C968A" w14:textId="77777777" w:rsidR="003361E2" w:rsidRPr="006C7022" w:rsidRDefault="003361E2" w:rsidP="00F3231F">
            <w:pPr>
              <w:tabs>
                <w:tab w:val="left" w:pos="7396"/>
              </w:tabs>
              <w:ind w:left="0"/>
              <w:jc w:val="center"/>
              <w:rPr>
                <w:sz w:val="26"/>
                <w:szCs w:val="26"/>
              </w:rPr>
            </w:pPr>
          </w:p>
        </w:tc>
        <w:tc>
          <w:tcPr>
            <w:tcW w:w="857" w:type="dxa"/>
            <w:vAlign w:val="center"/>
          </w:tcPr>
          <w:p w14:paraId="7CC81E52" w14:textId="77777777" w:rsidR="003361E2" w:rsidRPr="006C7022" w:rsidRDefault="003361E2" w:rsidP="00F3231F">
            <w:pPr>
              <w:tabs>
                <w:tab w:val="left" w:pos="7396"/>
              </w:tabs>
              <w:ind w:left="0"/>
              <w:jc w:val="center"/>
              <w:rPr>
                <w:sz w:val="26"/>
                <w:szCs w:val="26"/>
              </w:rPr>
            </w:pPr>
            <w:r w:rsidRPr="006C7022">
              <w:rPr>
                <w:sz w:val="26"/>
                <w:szCs w:val="26"/>
              </w:rPr>
              <w:t>1</w:t>
            </w:r>
          </w:p>
        </w:tc>
        <w:tc>
          <w:tcPr>
            <w:tcW w:w="745" w:type="dxa"/>
            <w:vAlign w:val="center"/>
          </w:tcPr>
          <w:p w14:paraId="2440291A" w14:textId="77777777" w:rsidR="003361E2" w:rsidRPr="006C7022" w:rsidRDefault="003361E2" w:rsidP="00F3231F">
            <w:pPr>
              <w:tabs>
                <w:tab w:val="left" w:pos="7396"/>
              </w:tabs>
              <w:ind w:left="0"/>
              <w:jc w:val="center"/>
              <w:rPr>
                <w:sz w:val="26"/>
                <w:szCs w:val="26"/>
              </w:rPr>
            </w:pPr>
            <w:r w:rsidRPr="006C7022">
              <w:rPr>
                <w:sz w:val="26"/>
                <w:szCs w:val="26"/>
              </w:rPr>
              <w:t>1</w:t>
            </w:r>
          </w:p>
        </w:tc>
        <w:tc>
          <w:tcPr>
            <w:tcW w:w="831" w:type="dxa"/>
            <w:vAlign w:val="center"/>
          </w:tcPr>
          <w:p w14:paraId="4C7580EB" w14:textId="77777777" w:rsidR="003361E2" w:rsidRPr="006C7022" w:rsidRDefault="003361E2" w:rsidP="00F3231F">
            <w:pPr>
              <w:tabs>
                <w:tab w:val="left" w:pos="7396"/>
              </w:tabs>
              <w:ind w:left="0"/>
              <w:jc w:val="center"/>
              <w:rPr>
                <w:sz w:val="26"/>
                <w:szCs w:val="26"/>
              </w:rPr>
            </w:pPr>
          </w:p>
        </w:tc>
        <w:tc>
          <w:tcPr>
            <w:tcW w:w="732" w:type="dxa"/>
            <w:vAlign w:val="center"/>
          </w:tcPr>
          <w:p w14:paraId="52DF933B" w14:textId="77777777" w:rsidR="003361E2" w:rsidRPr="006C7022" w:rsidRDefault="003361E2" w:rsidP="00F3231F">
            <w:pPr>
              <w:tabs>
                <w:tab w:val="left" w:pos="7396"/>
              </w:tabs>
              <w:ind w:left="0"/>
              <w:jc w:val="center"/>
              <w:rPr>
                <w:sz w:val="26"/>
                <w:szCs w:val="26"/>
              </w:rPr>
            </w:pPr>
          </w:p>
        </w:tc>
        <w:tc>
          <w:tcPr>
            <w:tcW w:w="699" w:type="dxa"/>
            <w:vAlign w:val="center"/>
          </w:tcPr>
          <w:p w14:paraId="662032CC" w14:textId="77777777" w:rsidR="003361E2" w:rsidRPr="006C7022" w:rsidRDefault="003361E2" w:rsidP="00F3231F">
            <w:pPr>
              <w:tabs>
                <w:tab w:val="left" w:pos="7396"/>
              </w:tabs>
              <w:ind w:left="0"/>
              <w:jc w:val="center"/>
              <w:rPr>
                <w:sz w:val="26"/>
                <w:szCs w:val="26"/>
              </w:rPr>
            </w:pPr>
          </w:p>
        </w:tc>
        <w:tc>
          <w:tcPr>
            <w:tcW w:w="650" w:type="dxa"/>
            <w:vAlign w:val="center"/>
          </w:tcPr>
          <w:p w14:paraId="7C499951" w14:textId="77777777" w:rsidR="003361E2" w:rsidRPr="006C7022" w:rsidRDefault="003361E2" w:rsidP="00F3231F">
            <w:pPr>
              <w:tabs>
                <w:tab w:val="left" w:pos="7396"/>
              </w:tabs>
              <w:ind w:left="0"/>
              <w:jc w:val="center"/>
              <w:rPr>
                <w:sz w:val="26"/>
                <w:szCs w:val="26"/>
              </w:rPr>
            </w:pPr>
          </w:p>
        </w:tc>
      </w:tr>
      <w:tr w:rsidR="003361E2" w:rsidRPr="006C7022" w14:paraId="69D2FF94" w14:textId="77777777" w:rsidTr="00F3231F">
        <w:trPr>
          <w:trHeight w:val="397"/>
          <w:jc w:val="center"/>
        </w:trPr>
        <w:tc>
          <w:tcPr>
            <w:tcW w:w="1020" w:type="dxa"/>
            <w:vAlign w:val="center"/>
          </w:tcPr>
          <w:p w14:paraId="40FD4CD2" w14:textId="77777777" w:rsidR="003361E2" w:rsidRPr="006C7022" w:rsidRDefault="003361E2" w:rsidP="00F3231F">
            <w:pPr>
              <w:tabs>
                <w:tab w:val="left" w:pos="7396"/>
              </w:tabs>
              <w:ind w:left="0"/>
              <w:jc w:val="center"/>
              <w:rPr>
                <w:b/>
                <w:sz w:val="26"/>
                <w:szCs w:val="26"/>
              </w:rPr>
            </w:pPr>
            <w:r w:rsidRPr="006C7022">
              <w:rPr>
                <w:b/>
                <w:sz w:val="26"/>
                <w:szCs w:val="26"/>
              </w:rPr>
              <w:t>E3</w:t>
            </w:r>
          </w:p>
        </w:tc>
        <w:tc>
          <w:tcPr>
            <w:tcW w:w="750" w:type="dxa"/>
            <w:vAlign w:val="center"/>
          </w:tcPr>
          <w:p w14:paraId="5078FA57" w14:textId="77777777" w:rsidR="003361E2" w:rsidRPr="006C7022" w:rsidRDefault="003361E2" w:rsidP="00F3231F">
            <w:pPr>
              <w:tabs>
                <w:tab w:val="left" w:pos="7396"/>
              </w:tabs>
              <w:ind w:left="0"/>
              <w:jc w:val="center"/>
              <w:rPr>
                <w:sz w:val="26"/>
                <w:szCs w:val="26"/>
              </w:rPr>
            </w:pPr>
          </w:p>
        </w:tc>
        <w:tc>
          <w:tcPr>
            <w:tcW w:w="857" w:type="dxa"/>
            <w:vAlign w:val="center"/>
          </w:tcPr>
          <w:p w14:paraId="4C28C494" w14:textId="77777777" w:rsidR="003361E2" w:rsidRPr="006C7022" w:rsidRDefault="003361E2" w:rsidP="00F3231F">
            <w:pPr>
              <w:tabs>
                <w:tab w:val="left" w:pos="7396"/>
              </w:tabs>
              <w:ind w:left="0"/>
              <w:jc w:val="center"/>
              <w:rPr>
                <w:sz w:val="26"/>
                <w:szCs w:val="26"/>
              </w:rPr>
            </w:pPr>
          </w:p>
        </w:tc>
        <w:tc>
          <w:tcPr>
            <w:tcW w:w="745" w:type="dxa"/>
            <w:vAlign w:val="center"/>
          </w:tcPr>
          <w:p w14:paraId="530A4DF6" w14:textId="77777777" w:rsidR="003361E2" w:rsidRPr="006C7022" w:rsidRDefault="003361E2" w:rsidP="00F3231F">
            <w:pPr>
              <w:tabs>
                <w:tab w:val="left" w:pos="7396"/>
              </w:tabs>
              <w:ind w:left="0"/>
              <w:jc w:val="center"/>
              <w:rPr>
                <w:sz w:val="26"/>
                <w:szCs w:val="26"/>
              </w:rPr>
            </w:pPr>
          </w:p>
        </w:tc>
        <w:tc>
          <w:tcPr>
            <w:tcW w:w="831" w:type="dxa"/>
            <w:vAlign w:val="center"/>
          </w:tcPr>
          <w:p w14:paraId="4D5DBB4C" w14:textId="77777777" w:rsidR="003361E2" w:rsidRPr="006C7022" w:rsidRDefault="003361E2" w:rsidP="00F3231F">
            <w:pPr>
              <w:tabs>
                <w:tab w:val="left" w:pos="7396"/>
              </w:tabs>
              <w:ind w:left="0"/>
              <w:jc w:val="center"/>
              <w:rPr>
                <w:sz w:val="26"/>
                <w:szCs w:val="26"/>
              </w:rPr>
            </w:pPr>
            <w:r w:rsidRPr="006C7022">
              <w:rPr>
                <w:sz w:val="26"/>
                <w:szCs w:val="26"/>
              </w:rPr>
              <w:t>1</w:t>
            </w:r>
          </w:p>
        </w:tc>
        <w:tc>
          <w:tcPr>
            <w:tcW w:w="732" w:type="dxa"/>
            <w:vAlign w:val="center"/>
          </w:tcPr>
          <w:p w14:paraId="1FE71FCA" w14:textId="77777777" w:rsidR="003361E2" w:rsidRPr="006C7022" w:rsidRDefault="003361E2" w:rsidP="00F3231F">
            <w:pPr>
              <w:tabs>
                <w:tab w:val="left" w:pos="7396"/>
              </w:tabs>
              <w:ind w:left="0"/>
              <w:jc w:val="center"/>
              <w:rPr>
                <w:sz w:val="26"/>
                <w:szCs w:val="26"/>
              </w:rPr>
            </w:pPr>
            <w:r w:rsidRPr="006C7022">
              <w:rPr>
                <w:sz w:val="26"/>
                <w:szCs w:val="26"/>
              </w:rPr>
              <w:t>1</w:t>
            </w:r>
          </w:p>
        </w:tc>
        <w:tc>
          <w:tcPr>
            <w:tcW w:w="699" w:type="dxa"/>
            <w:vAlign w:val="center"/>
          </w:tcPr>
          <w:p w14:paraId="00BB3F4F" w14:textId="77777777" w:rsidR="003361E2" w:rsidRPr="006C7022" w:rsidRDefault="003361E2" w:rsidP="00F3231F">
            <w:pPr>
              <w:tabs>
                <w:tab w:val="left" w:pos="7396"/>
              </w:tabs>
              <w:ind w:left="0"/>
              <w:jc w:val="center"/>
              <w:rPr>
                <w:sz w:val="26"/>
                <w:szCs w:val="26"/>
              </w:rPr>
            </w:pPr>
          </w:p>
        </w:tc>
        <w:tc>
          <w:tcPr>
            <w:tcW w:w="650" w:type="dxa"/>
            <w:vAlign w:val="center"/>
          </w:tcPr>
          <w:p w14:paraId="2A7872A5" w14:textId="77777777" w:rsidR="003361E2" w:rsidRPr="006C7022" w:rsidRDefault="003361E2" w:rsidP="00F3231F">
            <w:pPr>
              <w:tabs>
                <w:tab w:val="left" w:pos="7396"/>
              </w:tabs>
              <w:ind w:left="0"/>
              <w:jc w:val="center"/>
              <w:rPr>
                <w:sz w:val="26"/>
                <w:szCs w:val="26"/>
              </w:rPr>
            </w:pPr>
          </w:p>
        </w:tc>
      </w:tr>
      <w:tr w:rsidR="003361E2" w:rsidRPr="006C7022" w14:paraId="79321E3E" w14:textId="77777777" w:rsidTr="00F3231F">
        <w:trPr>
          <w:trHeight w:val="397"/>
          <w:jc w:val="center"/>
        </w:trPr>
        <w:tc>
          <w:tcPr>
            <w:tcW w:w="1020" w:type="dxa"/>
            <w:vAlign w:val="center"/>
          </w:tcPr>
          <w:p w14:paraId="5EA3BBB9" w14:textId="77777777" w:rsidR="003361E2" w:rsidRPr="006C7022" w:rsidRDefault="003361E2" w:rsidP="00F3231F">
            <w:pPr>
              <w:tabs>
                <w:tab w:val="left" w:pos="7396"/>
              </w:tabs>
              <w:ind w:left="0"/>
              <w:jc w:val="center"/>
              <w:rPr>
                <w:b/>
                <w:sz w:val="26"/>
                <w:szCs w:val="26"/>
              </w:rPr>
            </w:pPr>
            <w:r w:rsidRPr="006C7022">
              <w:rPr>
                <w:b/>
                <w:sz w:val="26"/>
                <w:szCs w:val="26"/>
              </w:rPr>
              <w:t>E4</w:t>
            </w:r>
          </w:p>
        </w:tc>
        <w:tc>
          <w:tcPr>
            <w:tcW w:w="750" w:type="dxa"/>
            <w:vAlign w:val="center"/>
          </w:tcPr>
          <w:p w14:paraId="4A65A064" w14:textId="77777777" w:rsidR="003361E2" w:rsidRPr="006C7022" w:rsidRDefault="003361E2" w:rsidP="00F3231F">
            <w:pPr>
              <w:tabs>
                <w:tab w:val="left" w:pos="7396"/>
              </w:tabs>
              <w:ind w:left="0"/>
              <w:jc w:val="center"/>
              <w:rPr>
                <w:sz w:val="26"/>
                <w:szCs w:val="26"/>
              </w:rPr>
            </w:pPr>
          </w:p>
        </w:tc>
        <w:tc>
          <w:tcPr>
            <w:tcW w:w="857" w:type="dxa"/>
            <w:vAlign w:val="center"/>
          </w:tcPr>
          <w:p w14:paraId="37C703A8" w14:textId="77777777" w:rsidR="003361E2" w:rsidRPr="006C7022" w:rsidRDefault="003361E2" w:rsidP="00F3231F">
            <w:pPr>
              <w:tabs>
                <w:tab w:val="left" w:pos="7396"/>
              </w:tabs>
              <w:ind w:left="0"/>
              <w:jc w:val="center"/>
              <w:rPr>
                <w:sz w:val="26"/>
                <w:szCs w:val="26"/>
              </w:rPr>
            </w:pPr>
          </w:p>
        </w:tc>
        <w:tc>
          <w:tcPr>
            <w:tcW w:w="745" w:type="dxa"/>
            <w:vAlign w:val="center"/>
          </w:tcPr>
          <w:p w14:paraId="68E40A03" w14:textId="77777777" w:rsidR="003361E2" w:rsidRPr="006C7022" w:rsidRDefault="003361E2" w:rsidP="00F3231F">
            <w:pPr>
              <w:tabs>
                <w:tab w:val="left" w:pos="7396"/>
              </w:tabs>
              <w:ind w:left="0"/>
              <w:jc w:val="center"/>
              <w:rPr>
                <w:sz w:val="26"/>
                <w:szCs w:val="26"/>
              </w:rPr>
            </w:pPr>
          </w:p>
        </w:tc>
        <w:tc>
          <w:tcPr>
            <w:tcW w:w="831" w:type="dxa"/>
            <w:vAlign w:val="center"/>
          </w:tcPr>
          <w:p w14:paraId="0F6107F5" w14:textId="77777777" w:rsidR="003361E2" w:rsidRPr="006C7022" w:rsidRDefault="003361E2" w:rsidP="00F3231F">
            <w:pPr>
              <w:tabs>
                <w:tab w:val="left" w:pos="7396"/>
              </w:tabs>
              <w:ind w:left="0"/>
              <w:jc w:val="center"/>
              <w:rPr>
                <w:sz w:val="26"/>
                <w:szCs w:val="26"/>
              </w:rPr>
            </w:pPr>
          </w:p>
        </w:tc>
        <w:tc>
          <w:tcPr>
            <w:tcW w:w="732" w:type="dxa"/>
            <w:vAlign w:val="center"/>
          </w:tcPr>
          <w:p w14:paraId="187B06F1" w14:textId="77777777" w:rsidR="003361E2" w:rsidRPr="006C7022" w:rsidRDefault="003361E2" w:rsidP="00F3231F">
            <w:pPr>
              <w:tabs>
                <w:tab w:val="left" w:pos="7396"/>
              </w:tabs>
              <w:ind w:left="0"/>
              <w:jc w:val="center"/>
              <w:rPr>
                <w:sz w:val="26"/>
                <w:szCs w:val="26"/>
              </w:rPr>
            </w:pPr>
          </w:p>
        </w:tc>
        <w:tc>
          <w:tcPr>
            <w:tcW w:w="699" w:type="dxa"/>
            <w:vAlign w:val="center"/>
          </w:tcPr>
          <w:p w14:paraId="42C60339" w14:textId="77777777" w:rsidR="003361E2" w:rsidRPr="006C7022" w:rsidRDefault="003361E2" w:rsidP="00F3231F">
            <w:pPr>
              <w:tabs>
                <w:tab w:val="left" w:pos="7396"/>
              </w:tabs>
              <w:ind w:left="0"/>
              <w:jc w:val="center"/>
              <w:rPr>
                <w:sz w:val="26"/>
                <w:szCs w:val="26"/>
              </w:rPr>
            </w:pPr>
            <w:r w:rsidRPr="006C7022">
              <w:rPr>
                <w:sz w:val="26"/>
                <w:szCs w:val="26"/>
              </w:rPr>
              <w:t>1</w:t>
            </w:r>
          </w:p>
        </w:tc>
        <w:tc>
          <w:tcPr>
            <w:tcW w:w="650" w:type="dxa"/>
            <w:vAlign w:val="center"/>
          </w:tcPr>
          <w:p w14:paraId="417679F9" w14:textId="77777777" w:rsidR="003361E2" w:rsidRPr="006C7022" w:rsidRDefault="003361E2" w:rsidP="00F3231F">
            <w:pPr>
              <w:tabs>
                <w:tab w:val="left" w:pos="7396"/>
              </w:tabs>
              <w:ind w:left="0"/>
              <w:jc w:val="center"/>
              <w:rPr>
                <w:sz w:val="26"/>
                <w:szCs w:val="26"/>
              </w:rPr>
            </w:pPr>
            <w:r w:rsidRPr="006C7022">
              <w:rPr>
                <w:sz w:val="26"/>
                <w:szCs w:val="26"/>
              </w:rPr>
              <w:t>1</w:t>
            </w:r>
          </w:p>
        </w:tc>
      </w:tr>
      <w:tr w:rsidR="003361E2" w:rsidRPr="006C7022" w14:paraId="53B1F82B" w14:textId="77777777" w:rsidTr="00F3231F">
        <w:trPr>
          <w:trHeight w:val="397"/>
          <w:jc w:val="center"/>
        </w:trPr>
        <w:tc>
          <w:tcPr>
            <w:tcW w:w="1020" w:type="dxa"/>
            <w:vAlign w:val="center"/>
          </w:tcPr>
          <w:p w14:paraId="12BF3A18" w14:textId="77777777" w:rsidR="003361E2" w:rsidRPr="006C7022" w:rsidRDefault="003361E2" w:rsidP="00F3231F">
            <w:pPr>
              <w:tabs>
                <w:tab w:val="left" w:pos="7396"/>
              </w:tabs>
              <w:ind w:left="0"/>
              <w:jc w:val="center"/>
              <w:rPr>
                <w:b/>
                <w:sz w:val="26"/>
                <w:szCs w:val="26"/>
              </w:rPr>
            </w:pPr>
            <w:r w:rsidRPr="006C7022">
              <w:rPr>
                <w:b/>
                <w:sz w:val="26"/>
                <w:szCs w:val="26"/>
              </w:rPr>
              <w:t>E5</w:t>
            </w:r>
          </w:p>
        </w:tc>
        <w:tc>
          <w:tcPr>
            <w:tcW w:w="750" w:type="dxa"/>
            <w:vAlign w:val="center"/>
          </w:tcPr>
          <w:p w14:paraId="4D247113" w14:textId="77777777" w:rsidR="003361E2" w:rsidRPr="006C7022" w:rsidRDefault="003361E2" w:rsidP="00F3231F">
            <w:pPr>
              <w:tabs>
                <w:tab w:val="left" w:pos="7396"/>
              </w:tabs>
              <w:ind w:left="0"/>
              <w:jc w:val="center"/>
              <w:rPr>
                <w:sz w:val="26"/>
                <w:szCs w:val="26"/>
              </w:rPr>
            </w:pPr>
          </w:p>
        </w:tc>
        <w:tc>
          <w:tcPr>
            <w:tcW w:w="857" w:type="dxa"/>
            <w:vAlign w:val="center"/>
          </w:tcPr>
          <w:p w14:paraId="0A12D540" w14:textId="77777777" w:rsidR="003361E2" w:rsidRPr="006C7022" w:rsidRDefault="003361E2" w:rsidP="00F3231F">
            <w:pPr>
              <w:tabs>
                <w:tab w:val="left" w:pos="7396"/>
              </w:tabs>
              <w:ind w:left="0"/>
              <w:jc w:val="center"/>
              <w:rPr>
                <w:sz w:val="26"/>
                <w:szCs w:val="26"/>
              </w:rPr>
            </w:pPr>
          </w:p>
        </w:tc>
        <w:tc>
          <w:tcPr>
            <w:tcW w:w="745" w:type="dxa"/>
            <w:vAlign w:val="center"/>
          </w:tcPr>
          <w:p w14:paraId="0F8BA895" w14:textId="77777777" w:rsidR="003361E2" w:rsidRPr="006C7022" w:rsidRDefault="003361E2" w:rsidP="00F3231F">
            <w:pPr>
              <w:tabs>
                <w:tab w:val="left" w:pos="7396"/>
              </w:tabs>
              <w:ind w:left="0"/>
              <w:jc w:val="center"/>
              <w:rPr>
                <w:sz w:val="26"/>
                <w:szCs w:val="26"/>
              </w:rPr>
            </w:pPr>
          </w:p>
        </w:tc>
        <w:tc>
          <w:tcPr>
            <w:tcW w:w="831" w:type="dxa"/>
            <w:vAlign w:val="center"/>
          </w:tcPr>
          <w:p w14:paraId="7BCF15AC" w14:textId="77777777" w:rsidR="003361E2" w:rsidRPr="006C7022" w:rsidRDefault="003361E2" w:rsidP="00F3231F">
            <w:pPr>
              <w:tabs>
                <w:tab w:val="left" w:pos="7396"/>
              </w:tabs>
              <w:ind w:left="0"/>
              <w:jc w:val="center"/>
              <w:rPr>
                <w:sz w:val="26"/>
                <w:szCs w:val="26"/>
              </w:rPr>
            </w:pPr>
          </w:p>
        </w:tc>
        <w:tc>
          <w:tcPr>
            <w:tcW w:w="732" w:type="dxa"/>
            <w:vAlign w:val="center"/>
          </w:tcPr>
          <w:p w14:paraId="527F5481" w14:textId="77777777" w:rsidR="003361E2" w:rsidRPr="006C7022" w:rsidRDefault="003361E2" w:rsidP="00F3231F">
            <w:pPr>
              <w:tabs>
                <w:tab w:val="left" w:pos="7396"/>
              </w:tabs>
              <w:ind w:left="0"/>
              <w:jc w:val="center"/>
              <w:rPr>
                <w:sz w:val="26"/>
                <w:szCs w:val="26"/>
              </w:rPr>
            </w:pPr>
            <w:r w:rsidRPr="006C7022">
              <w:rPr>
                <w:sz w:val="26"/>
                <w:szCs w:val="26"/>
              </w:rPr>
              <w:t>1</w:t>
            </w:r>
          </w:p>
        </w:tc>
        <w:tc>
          <w:tcPr>
            <w:tcW w:w="699" w:type="dxa"/>
            <w:vAlign w:val="center"/>
          </w:tcPr>
          <w:p w14:paraId="79D9BDCA" w14:textId="77777777" w:rsidR="003361E2" w:rsidRPr="006C7022" w:rsidRDefault="003361E2" w:rsidP="00F3231F">
            <w:pPr>
              <w:tabs>
                <w:tab w:val="left" w:pos="7396"/>
              </w:tabs>
              <w:ind w:left="0"/>
              <w:jc w:val="center"/>
              <w:rPr>
                <w:sz w:val="26"/>
                <w:szCs w:val="26"/>
              </w:rPr>
            </w:pPr>
          </w:p>
        </w:tc>
        <w:tc>
          <w:tcPr>
            <w:tcW w:w="650" w:type="dxa"/>
            <w:vAlign w:val="center"/>
          </w:tcPr>
          <w:p w14:paraId="3152E1EC" w14:textId="77777777" w:rsidR="003361E2" w:rsidRPr="006C7022" w:rsidRDefault="003361E2" w:rsidP="00F3231F">
            <w:pPr>
              <w:tabs>
                <w:tab w:val="left" w:pos="7396"/>
              </w:tabs>
              <w:ind w:left="0"/>
              <w:jc w:val="center"/>
              <w:rPr>
                <w:sz w:val="26"/>
                <w:szCs w:val="26"/>
              </w:rPr>
            </w:pPr>
            <w:r w:rsidRPr="006C7022">
              <w:rPr>
                <w:sz w:val="26"/>
                <w:szCs w:val="26"/>
              </w:rPr>
              <w:t>1</w:t>
            </w:r>
          </w:p>
        </w:tc>
      </w:tr>
      <w:tr w:rsidR="003361E2" w:rsidRPr="006C7022" w14:paraId="5D7C6255" w14:textId="77777777" w:rsidTr="00F3231F">
        <w:trPr>
          <w:trHeight w:val="397"/>
          <w:jc w:val="center"/>
        </w:trPr>
        <w:tc>
          <w:tcPr>
            <w:tcW w:w="1020" w:type="dxa"/>
            <w:vAlign w:val="center"/>
          </w:tcPr>
          <w:p w14:paraId="6D8A76DD" w14:textId="77777777" w:rsidR="003361E2" w:rsidRPr="006C7022" w:rsidRDefault="003361E2" w:rsidP="00F3231F">
            <w:pPr>
              <w:tabs>
                <w:tab w:val="left" w:pos="7396"/>
              </w:tabs>
              <w:ind w:left="0"/>
              <w:jc w:val="center"/>
              <w:rPr>
                <w:b/>
                <w:sz w:val="26"/>
                <w:szCs w:val="26"/>
              </w:rPr>
            </w:pPr>
            <w:r w:rsidRPr="006C7022">
              <w:rPr>
                <w:b/>
                <w:sz w:val="26"/>
                <w:szCs w:val="26"/>
              </w:rPr>
              <w:t>E6</w:t>
            </w:r>
          </w:p>
        </w:tc>
        <w:tc>
          <w:tcPr>
            <w:tcW w:w="750" w:type="dxa"/>
            <w:vAlign w:val="center"/>
          </w:tcPr>
          <w:p w14:paraId="73FEF60A" w14:textId="77777777" w:rsidR="003361E2" w:rsidRPr="006C7022" w:rsidRDefault="003361E2" w:rsidP="00F3231F">
            <w:pPr>
              <w:tabs>
                <w:tab w:val="left" w:pos="7396"/>
              </w:tabs>
              <w:ind w:left="0"/>
              <w:jc w:val="center"/>
              <w:rPr>
                <w:sz w:val="26"/>
                <w:szCs w:val="26"/>
              </w:rPr>
            </w:pPr>
          </w:p>
        </w:tc>
        <w:tc>
          <w:tcPr>
            <w:tcW w:w="857" w:type="dxa"/>
            <w:vAlign w:val="center"/>
          </w:tcPr>
          <w:p w14:paraId="1731E448" w14:textId="77777777" w:rsidR="003361E2" w:rsidRPr="006C7022" w:rsidRDefault="003361E2" w:rsidP="00F3231F">
            <w:pPr>
              <w:tabs>
                <w:tab w:val="left" w:pos="7396"/>
              </w:tabs>
              <w:ind w:left="0"/>
              <w:jc w:val="center"/>
              <w:rPr>
                <w:sz w:val="26"/>
                <w:szCs w:val="26"/>
              </w:rPr>
            </w:pPr>
          </w:p>
        </w:tc>
        <w:tc>
          <w:tcPr>
            <w:tcW w:w="745" w:type="dxa"/>
            <w:vAlign w:val="center"/>
          </w:tcPr>
          <w:p w14:paraId="700F615D" w14:textId="77777777" w:rsidR="003361E2" w:rsidRPr="006C7022" w:rsidRDefault="003361E2" w:rsidP="00F3231F">
            <w:pPr>
              <w:tabs>
                <w:tab w:val="left" w:pos="7396"/>
              </w:tabs>
              <w:ind w:left="0"/>
              <w:jc w:val="center"/>
              <w:rPr>
                <w:sz w:val="26"/>
                <w:szCs w:val="26"/>
              </w:rPr>
            </w:pPr>
            <w:r w:rsidRPr="006C7022">
              <w:rPr>
                <w:sz w:val="26"/>
                <w:szCs w:val="26"/>
              </w:rPr>
              <w:t>1</w:t>
            </w:r>
          </w:p>
        </w:tc>
        <w:tc>
          <w:tcPr>
            <w:tcW w:w="831" w:type="dxa"/>
            <w:vAlign w:val="center"/>
          </w:tcPr>
          <w:p w14:paraId="19172A5E" w14:textId="77777777" w:rsidR="003361E2" w:rsidRPr="006C7022" w:rsidRDefault="003361E2" w:rsidP="00F3231F">
            <w:pPr>
              <w:tabs>
                <w:tab w:val="left" w:pos="7396"/>
              </w:tabs>
              <w:ind w:left="0"/>
              <w:jc w:val="center"/>
              <w:rPr>
                <w:sz w:val="26"/>
                <w:szCs w:val="26"/>
              </w:rPr>
            </w:pPr>
          </w:p>
        </w:tc>
        <w:tc>
          <w:tcPr>
            <w:tcW w:w="732" w:type="dxa"/>
            <w:vAlign w:val="center"/>
          </w:tcPr>
          <w:p w14:paraId="28C11C1C" w14:textId="77777777" w:rsidR="003361E2" w:rsidRPr="006C7022" w:rsidRDefault="003361E2" w:rsidP="00F3231F">
            <w:pPr>
              <w:tabs>
                <w:tab w:val="left" w:pos="7396"/>
              </w:tabs>
              <w:ind w:left="0"/>
              <w:jc w:val="center"/>
              <w:rPr>
                <w:sz w:val="26"/>
                <w:szCs w:val="26"/>
              </w:rPr>
            </w:pPr>
          </w:p>
        </w:tc>
        <w:tc>
          <w:tcPr>
            <w:tcW w:w="699" w:type="dxa"/>
            <w:vAlign w:val="center"/>
          </w:tcPr>
          <w:p w14:paraId="13602E59" w14:textId="77777777" w:rsidR="003361E2" w:rsidRPr="006C7022" w:rsidRDefault="003361E2" w:rsidP="00F3231F">
            <w:pPr>
              <w:tabs>
                <w:tab w:val="left" w:pos="7396"/>
              </w:tabs>
              <w:ind w:left="0"/>
              <w:jc w:val="center"/>
              <w:rPr>
                <w:sz w:val="26"/>
                <w:szCs w:val="26"/>
              </w:rPr>
            </w:pPr>
            <w:r w:rsidRPr="006C7022">
              <w:rPr>
                <w:sz w:val="26"/>
                <w:szCs w:val="26"/>
              </w:rPr>
              <w:t>1</w:t>
            </w:r>
          </w:p>
        </w:tc>
        <w:tc>
          <w:tcPr>
            <w:tcW w:w="650" w:type="dxa"/>
            <w:vAlign w:val="center"/>
          </w:tcPr>
          <w:p w14:paraId="6BDECD71" w14:textId="77777777" w:rsidR="003361E2" w:rsidRPr="006C7022" w:rsidRDefault="003361E2" w:rsidP="00F3231F">
            <w:pPr>
              <w:tabs>
                <w:tab w:val="left" w:pos="7396"/>
              </w:tabs>
              <w:ind w:left="0"/>
              <w:jc w:val="center"/>
              <w:rPr>
                <w:sz w:val="26"/>
                <w:szCs w:val="26"/>
              </w:rPr>
            </w:pPr>
          </w:p>
        </w:tc>
      </w:tr>
      <w:tr w:rsidR="003361E2" w:rsidRPr="006C7022" w14:paraId="457ABADB" w14:textId="77777777" w:rsidTr="00F3231F">
        <w:trPr>
          <w:trHeight w:val="397"/>
          <w:jc w:val="center"/>
        </w:trPr>
        <w:tc>
          <w:tcPr>
            <w:tcW w:w="1020" w:type="dxa"/>
            <w:vAlign w:val="center"/>
          </w:tcPr>
          <w:p w14:paraId="07D54181" w14:textId="77777777" w:rsidR="003361E2" w:rsidRPr="006C7022" w:rsidRDefault="003361E2" w:rsidP="00F3231F">
            <w:pPr>
              <w:tabs>
                <w:tab w:val="left" w:pos="7396"/>
              </w:tabs>
              <w:ind w:left="0"/>
              <w:jc w:val="center"/>
              <w:rPr>
                <w:b/>
                <w:sz w:val="26"/>
                <w:szCs w:val="26"/>
              </w:rPr>
            </w:pPr>
            <w:r w:rsidRPr="006C7022">
              <w:rPr>
                <w:b/>
                <w:sz w:val="26"/>
                <w:szCs w:val="26"/>
              </w:rPr>
              <w:t>E7</w:t>
            </w:r>
          </w:p>
        </w:tc>
        <w:tc>
          <w:tcPr>
            <w:tcW w:w="750" w:type="dxa"/>
            <w:vAlign w:val="center"/>
          </w:tcPr>
          <w:p w14:paraId="1B3EB78D" w14:textId="77777777" w:rsidR="003361E2" w:rsidRPr="006C7022" w:rsidRDefault="003361E2" w:rsidP="00F3231F">
            <w:pPr>
              <w:tabs>
                <w:tab w:val="left" w:pos="7396"/>
              </w:tabs>
              <w:ind w:left="0"/>
              <w:jc w:val="center"/>
              <w:rPr>
                <w:sz w:val="26"/>
                <w:szCs w:val="26"/>
              </w:rPr>
            </w:pPr>
          </w:p>
        </w:tc>
        <w:tc>
          <w:tcPr>
            <w:tcW w:w="857" w:type="dxa"/>
            <w:vAlign w:val="center"/>
          </w:tcPr>
          <w:p w14:paraId="50144CDA" w14:textId="77777777" w:rsidR="003361E2" w:rsidRPr="006C7022" w:rsidRDefault="003361E2" w:rsidP="00F3231F">
            <w:pPr>
              <w:tabs>
                <w:tab w:val="left" w:pos="7396"/>
              </w:tabs>
              <w:ind w:left="0"/>
              <w:jc w:val="center"/>
              <w:rPr>
                <w:sz w:val="26"/>
                <w:szCs w:val="26"/>
              </w:rPr>
            </w:pPr>
            <w:r w:rsidRPr="006C7022">
              <w:rPr>
                <w:sz w:val="26"/>
                <w:szCs w:val="26"/>
              </w:rPr>
              <w:t>1</w:t>
            </w:r>
          </w:p>
        </w:tc>
        <w:tc>
          <w:tcPr>
            <w:tcW w:w="745" w:type="dxa"/>
            <w:vAlign w:val="center"/>
          </w:tcPr>
          <w:p w14:paraId="35D51C9D" w14:textId="77777777" w:rsidR="003361E2" w:rsidRPr="006C7022" w:rsidRDefault="003361E2" w:rsidP="00F3231F">
            <w:pPr>
              <w:tabs>
                <w:tab w:val="left" w:pos="7396"/>
              </w:tabs>
              <w:ind w:left="0"/>
              <w:jc w:val="center"/>
              <w:rPr>
                <w:sz w:val="26"/>
                <w:szCs w:val="26"/>
              </w:rPr>
            </w:pPr>
          </w:p>
        </w:tc>
        <w:tc>
          <w:tcPr>
            <w:tcW w:w="831" w:type="dxa"/>
            <w:vAlign w:val="center"/>
          </w:tcPr>
          <w:p w14:paraId="4BB78F92" w14:textId="77777777" w:rsidR="003361E2" w:rsidRPr="006C7022" w:rsidRDefault="003361E2" w:rsidP="00F3231F">
            <w:pPr>
              <w:tabs>
                <w:tab w:val="left" w:pos="7396"/>
              </w:tabs>
              <w:ind w:left="0"/>
              <w:jc w:val="center"/>
              <w:rPr>
                <w:sz w:val="26"/>
                <w:szCs w:val="26"/>
              </w:rPr>
            </w:pPr>
            <w:r w:rsidRPr="006C7022">
              <w:rPr>
                <w:sz w:val="26"/>
                <w:szCs w:val="26"/>
              </w:rPr>
              <w:t>1</w:t>
            </w:r>
          </w:p>
        </w:tc>
        <w:tc>
          <w:tcPr>
            <w:tcW w:w="732" w:type="dxa"/>
            <w:vAlign w:val="center"/>
          </w:tcPr>
          <w:p w14:paraId="5C0BBA64" w14:textId="77777777" w:rsidR="003361E2" w:rsidRPr="006C7022" w:rsidRDefault="003361E2" w:rsidP="00F3231F">
            <w:pPr>
              <w:tabs>
                <w:tab w:val="left" w:pos="7396"/>
              </w:tabs>
              <w:ind w:left="0"/>
              <w:jc w:val="center"/>
              <w:rPr>
                <w:sz w:val="26"/>
                <w:szCs w:val="26"/>
              </w:rPr>
            </w:pPr>
          </w:p>
        </w:tc>
        <w:tc>
          <w:tcPr>
            <w:tcW w:w="699" w:type="dxa"/>
            <w:vAlign w:val="center"/>
          </w:tcPr>
          <w:p w14:paraId="48FA6CD0" w14:textId="77777777" w:rsidR="003361E2" w:rsidRPr="006C7022" w:rsidRDefault="003361E2" w:rsidP="00F3231F">
            <w:pPr>
              <w:tabs>
                <w:tab w:val="left" w:pos="7396"/>
              </w:tabs>
              <w:ind w:left="0"/>
              <w:jc w:val="center"/>
              <w:rPr>
                <w:sz w:val="26"/>
                <w:szCs w:val="26"/>
              </w:rPr>
            </w:pPr>
          </w:p>
        </w:tc>
        <w:tc>
          <w:tcPr>
            <w:tcW w:w="650" w:type="dxa"/>
            <w:vAlign w:val="center"/>
          </w:tcPr>
          <w:p w14:paraId="4A2D4346" w14:textId="77777777" w:rsidR="003361E2" w:rsidRPr="006C7022" w:rsidRDefault="003361E2" w:rsidP="00F3231F">
            <w:pPr>
              <w:tabs>
                <w:tab w:val="left" w:pos="7396"/>
              </w:tabs>
              <w:ind w:left="0"/>
              <w:jc w:val="center"/>
              <w:rPr>
                <w:sz w:val="26"/>
                <w:szCs w:val="26"/>
              </w:rPr>
            </w:pPr>
          </w:p>
        </w:tc>
      </w:tr>
    </w:tbl>
    <w:p w14:paraId="07DBF96D" w14:textId="77777777" w:rsidR="00FD5231" w:rsidRPr="00FD5231" w:rsidRDefault="00FD5231" w:rsidP="00FD5231">
      <w:pPr>
        <w:ind w:left="1080"/>
        <w:jc w:val="both"/>
      </w:pPr>
    </w:p>
    <w:p w14:paraId="1CFC82DF" w14:textId="77777777" w:rsidR="00FD5231" w:rsidRPr="00FD5231" w:rsidRDefault="00FD5231" w:rsidP="00FF0BD4">
      <w:pPr>
        <w:pStyle w:val="ListParagraph"/>
        <w:ind w:left="1440"/>
      </w:pPr>
      <w:r w:rsidRPr="006C7022">
        <w:rPr>
          <w:lang w:val="en-US"/>
        </w:rPr>
        <w:lastRenderedPageBreak/>
        <mc:AlternateContent>
          <mc:Choice Requires="wpg">
            <w:drawing>
              <wp:inline distT="0" distB="0" distL="0" distR="0" wp14:anchorId="197EE664" wp14:editId="34593A35">
                <wp:extent cx="3880485" cy="6076950"/>
                <wp:effectExtent l="0" t="0" r="24765" b="19050"/>
                <wp:docPr id="2272" name="Group 2272"/>
                <wp:cNvGraphicFramePr/>
                <a:graphic xmlns:a="http://schemas.openxmlformats.org/drawingml/2006/main">
                  <a:graphicData uri="http://schemas.microsoft.com/office/word/2010/wordprocessingGroup">
                    <wpg:wgp>
                      <wpg:cNvGrpSpPr/>
                      <wpg:grpSpPr>
                        <a:xfrm>
                          <a:off x="0" y="0"/>
                          <a:ext cx="3880485" cy="6076950"/>
                          <a:chOff x="-42284" y="-65842"/>
                          <a:chExt cx="3836206" cy="6497052"/>
                        </a:xfrm>
                      </wpg:grpSpPr>
                      <wpg:grpSp>
                        <wpg:cNvPr id="2273" name="Group 2273"/>
                        <wpg:cNvGrpSpPr/>
                        <wpg:grpSpPr>
                          <a:xfrm>
                            <a:off x="-42284" y="-65842"/>
                            <a:ext cx="3836206" cy="6497052"/>
                            <a:chOff x="-13023" y="-65843"/>
                            <a:chExt cx="3836206" cy="6497052"/>
                          </a:xfrm>
                        </wpg:grpSpPr>
                        <wps:wsp>
                          <wps:cNvPr id="2274" name="Oval 2274"/>
                          <wps:cNvSpPr/>
                          <wps:spPr>
                            <a:xfrm>
                              <a:off x="3265965" y="893928"/>
                              <a:ext cx="540000" cy="360030"/>
                            </a:xfrm>
                            <a:prstGeom prst="ellips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CBF2FC"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75" name="Group 2275"/>
                          <wpg:cNvGrpSpPr/>
                          <wpg:grpSpPr>
                            <a:xfrm>
                              <a:off x="-13023" y="-65843"/>
                              <a:ext cx="3836206" cy="6497052"/>
                              <a:chOff x="-13023" y="-65843"/>
                              <a:chExt cx="3836206" cy="6497052"/>
                            </a:xfrm>
                          </wpg:grpSpPr>
                          <wps:wsp>
                            <wps:cNvPr id="2276" name="Oval 2276"/>
                            <wps:cNvSpPr/>
                            <wps:spPr>
                              <a:xfrm>
                                <a:off x="967294" y="3774643"/>
                                <a:ext cx="540000" cy="360000"/>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FC229B"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7" name="Oval 2277"/>
                            <wps:cNvSpPr/>
                            <wps:spPr>
                              <a:xfrm>
                                <a:off x="967726" y="4806086"/>
                                <a:ext cx="540000" cy="360000"/>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8E11AD"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8" name="Oval 2278"/>
                            <wps:cNvSpPr/>
                            <wps:spPr>
                              <a:xfrm>
                                <a:off x="2144374" y="3774643"/>
                                <a:ext cx="540000" cy="360000"/>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629680E"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9" name="Oval 2279"/>
                            <wps:cNvSpPr/>
                            <wps:spPr>
                              <a:xfrm>
                                <a:off x="2144501" y="4806086"/>
                                <a:ext cx="540000" cy="360000"/>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93397FF"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0" name="Oval 2280"/>
                            <wps:cNvSpPr/>
                            <wps:spPr>
                              <a:xfrm>
                                <a:off x="3266058" y="4027838"/>
                                <a:ext cx="540000" cy="360030"/>
                              </a:xfrm>
                              <a:prstGeom prst="ellips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9C42F8"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1" name="Oval 2281"/>
                            <wps:cNvSpPr/>
                            <wps:spPr>
                              <a:xfrm>
                                <a:off x="3266058" y="3546945"/>
                                <a:ext cx="540000" cy="360030"/>
                              </a:xfrm>
                              <a:prstGeom prst="ellips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F5F100"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2" name="Straight Connector 2282"/>
                            <wps:cNvCnPr/>
                            <wps:spPr>
                              <a:xfrm flipV="1">
                                <a:off x="2684374" y="3726945"/>
                                <a:ext cx="581684" cy="227698"/>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83" name="Straight Connector 2283"/>
                            <wps:cNvCnPr/>
                            <wps:spPr>
                              <a:xfrm>
                                <a:off x="2684374" y="3954643"/>
                                <a:ext cx="581684" cy="25319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84" name="Oval 2284"/>
                            <wps:cNvSpPr/>
                            <wps:spPr>
                              <a:xfrm>
                                <a:off x="3265854" y="5044650"/>
                                <a:ext cx="540000" cy="360030"/>
                              </a:xfrm>
                              <a:prstGeom prst="ellips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7E40E77"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5" name="Oval 2285"/>
                            <wps:cNvSpPr/>
                            <wps:spPr>
                              <a:xfrm>
                                <a:off x="3265854" y="4563757"/>
                                <a:ext cx="540000" cy="360030"/>
                              </a:xfrm>
                              <a:prstGeom prst="ellips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709C466"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6" name="Straight Connector 2286"/>
                            <wps:cNvCnPr/>
                            <wps:spPr>
                              <a:xfrm flipV="1">
                                <a:off x="2684501" y="4743757"/>
                                <a:ext cx="581353" cy="242329"/>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87" name="Straight Connector 2287"/>
                            <wps:cNvCnPr/>
                            <wps:spPr>
                              <a:xfrm>
                                <a:off x="2684501" y="4986086"/>
                                <a:ext cx="581353" cy="23856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88" name="Straight Connector 2288"/>
                            <wps:cNvCnPr>
                              <a:endCxn id="2276" idx="2"/>
                            </wps:cNvCnPr>
                            <wps:spPr>
                              <a:xfrm>
                                <a:off x="277715" y="343778"/>
                                <a:ext cx="689488" cy="3610598"/>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2289" name="Straight Arrow Connector 2289"/>
                            <wps:cNvCnPr/>
                            <wps:spPr>
                              <a:xfrm>
                                <a:off x="1507098" y="3954531"/>
                                <a:ext cx="636996"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290" name="Straight Arrow Connector 2290"/>
                            <wps:cNvCnPr/>
                            <wps:spPr>
                              <a:xfrm>
                                <a:off x="1507530" y="4985945"/>
                                <a:ext cx="636691"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grpSp>
                            <wpg:cNvPr id="2291" name="Group 2291"/>
                            <wpg:cNvGrpSpPr/>
                            <wpg:grpSpPr>
                              <a:xfrm>
                                <a:off x="-13023" y="-65843"/>
                                <a:ext cx="3836206" cy="6497052"/>
                                <a:chOff x="-13023" y="-65843"/>
                                <a:chExt cx="3836206" cy="6497052"/>
                              </a:xfrm>
                            </wpg:grpSpPr>
                            <wps:wsp>
                              <wps:cNvPr id="2292" name="Oval 2292"/>
                              <wps:cNvSpPr/>
                              <wps:spPr>
                                <a:xfrm>
                                  <a:off x="967311" y="1697126"/>
                                  <a:ext cx="540017" cy="360137"/>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F4DF50"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3" name="Oval 2293"/>
                              <wps:cNvSpPr/>
                              <wps:spPr>
                                <a:xfrm>
                                  <a:off x="967319" y="2714430"/>
                                  <a:ext cx="540000" cy="360000"/>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C249881"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4" name="Oval 2294"/>
                              <wps:cNvSpPr/>
                              <wps:spPr>
                                <a:xfrm>
                                  <a:off x="2144374" y="1697126"/>
                                  <a:ext cx="540000" cy="360000"/>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ADB5E4"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5" name="Oval 2295"/>
                              <wps:cNvSpPr/>
                              <wps:spPr>
                                <a:xfrm>
                                  <a:off x="2144729" y="2713939"/>
                                  <a:ext cx="540000" cy="360000"/>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4C42B43"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6" name="Oval 2296"/>
                              <wps:cNvSpPr/>
                              <wps:spPr>
                                <a:xfrm>
                                  <a:off x="3266361" y="1914235"/>
                                  <a:ext cx="540000" cy="360030"/>
                                </a:xfrm>
                                <a:prstGeom prst="ellips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2DDB6A"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7" name="Oval 2297"/>
                              <wps:cNvSpPr/>
                              <wps:spPr>
                                <a:xfrm>
                                  <a:off x="3266362" y="1446990"/>
                                  <a:ext cx="540000" cy="360030"/>
                                </a:xfrm>
                                <a:prstGeom prst="ellips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83CB96"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98" name="Straight Connector 2298"/>
                              <wps:cNvCnPr/>
                              <wps:spPr>
                                <a:xfrm flipV="1">
                                  <a:off x="2684374" y="1626990"/>
                                  <a:ext cx="581988" cy="250136"/>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99" name="Straight Connector 2299"/>
                              <wps:cNvCnPr/>
                              <wps:spPr>
                                <a:xfrm>
                                  <a:off x="2684374" y="1877126"/>
                                  <a:ext cx="581987" cy="217109"/>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00" name="Oval 2300"/>
                              <wps:cNvSpPr/>
                              <wps:spPr>
                                <a:xfrm>
                                  <a:off x="3266058" y="2980289"/>
                                  <a:ext cx="540000" cy="360030"/>
                                </a:xfrm>
                                <a:prstGeom prst="ellips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D026710"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1" name="Oval 2301"/>
                              <wps:cNvSpPr/>
                              <wps:spPr>
                                <a:xfrm>
                                  <a:off x="3266058" y="2499397"/>
                                  <a:ext cx="540000" cy="360030"/>
                                </a:xfrm>
                                <a:prstGeom prst="ellips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781B0B"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2" name="Straight Connector 2302"/>
                              <wps:cNvCnPr/>
                              <wps:spPr>
                                <a:xfrm flipV="1">
                                  <a:off x="2684729" y="2679397"/>
                                  <a:ext cx="581329" cy="214542"/>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03" name="Straight Connector 2303"/>
                              <wps:cNvCnPr/>
                              <wps:spPr>
                                <a:xfrm>
                                  <a:off x="2684729" y="2893939"/>
                                  <a:ext cx="581329" cy="266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04" name="Straight Connector 2304"/>
                              <wps:cNvCnPr>
                                <a:stCxn id="2309" idx="4"/>
                                <a:endCxn id="2292" idx="2"/>
                              </wps:cNvCnPr>
                              <wps:spPr>
                                <a:xfrm>
                                  <a:off x="261767" y="300557"/>
                                  <a:ext cx="705453" cy="1576509"/>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2305" name="Straight Connector 2305"/>
                              <wps:cNvCnPr>
                                <a:stCxn id="2309" idx="4"/>
                                <a:endCxn id="2293" idx="2"/>
                              </wps:cNvCnPr>
                              <wps:spPr>
                                <a:xfrm>
                                  <a:off x="261792" y="300581"/>
                                  <a:ext cx="705527" cy="2593849"/>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2306" name="Straight Arrow Connector 2306"/>
                              <wps:cNvCnPr>
                                <a:stCxn id="2292" idx="6"/>
                              </wps:cNvCnPr>
                              <wps:spPr>
                                <a:xfrm flipV="1">
                                  <a:off x="1507329" y="1877127"/>
                                  <a:ext cx="636834" cy="68"/>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2307" name="Straight Arrow Connector 2307"/>
                              <wps:cNvCnPr/>
                              <wps:spPr>
                                <a:xfrm flipV="1">
                                  <a:off x="1507319" y="2893939"/>
                                  <a:ext cx="637410" cy="491"/>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grpSp>
                              <wpg:cNvPr id="2308" name="Group 2308"/>
                              <wpg:cNvGrpSpPr/>
                              <wpg:grpSpPr>
                                <a:xfrm>
                                  <a:off x="-13023" y="-65843"/>
                                  <a:ext cx="3836206" cy="6497052"/>
                                  <a:chOff x="-13023" y="-65843"/>
                                  <a:chExt cx="3836206" cy="6497052"/>
                                </a:xfrm>
                              </wpg:grpSpPr>
                              <wps:wsp>
                                <wps:cNvPr id="2309" name="Oval 2309"/>
                                <wps:cNvSpPr/>
                                <wps:spPr>
                                  <a:xfrm>
                                    <a:off x="-13023" y="-65843"/>
                                    <a:ext cx="549630" cy="366424"/>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697F61C" w14:textId="77777777" w:rsidR="00FD5231" w:rsidRPr="00FD5231" w:rsidRDefault="00FD5231" w:rsidP="00FD5231">
                                      <w:pPr>
                                        <w:ind w:left="0"/>
                                        <w:rPr>
                                          <w:color w:val="000000" w:themeColor="text1"/>
                                          <w:sz w:val="18"/>
                                          <w:szCs w:val="18"/>
                                        </w:rPr>
                                      </w:pPr>
                                      <w:r w:rsidRPr="00FD5231">
                                        <w:rPr>
                                          <w:color w:val="000000" w:themeColor="text1"/>
                                          <w:sz w:val="18"/>
                                          <w:szCs w:val="18"/>
                                        </w:rPr>
                                        <w:t>C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0" name="Oval 2310"/>
                                <wps:cNvSpPr/>
                                <wps:spPr>
                                  <a:xfrm>
                                    <a:off x="967239" y="680313"/>
                                    <a:ext cx="540338" cy="360137"/>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037D23"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1" name="Oval 2311"/>
                                <wps:cNvSpPr/>
                                <wps:spPr>
                                  <a:xfrm>
                                    <a:off x="2144398" y="680313"/>
                                    <a:ext cx="540000" cy="360000"/>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4D85273"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2" name="Oval 2312"/>
                                <wps:cNvSpPr/>
                                <wps:spPr>
                                  <a:xfrm>
                                    <a:off x="3283183" y="-65839"/>
                                    <a:ext cx="540000" cy="360030"/>
                                  </a:xfrm>
                                  <a:prstGeom prst="ellips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E86740" w14:textId="77777777" w:rsidR="00FD5231" w:rsidRPr="00FD5231" w:rsidRDefault="00FD5231" w:rsidP="00FD5231">
                                      <w:pPr>
                                        <w:ind w:left="0"/>
                                        <w:rPr>
                                          <w:color w:val="000000" w:themeColor="text1"/>
                                          <w:sz w:val="18"/>
                                          <w:szCs w:val="18"/>
                                        </w:rPr>
                                      </w:pPr>
                                      <w:r w:rsidRPr="00FD5231">
                                        <w:rPr>
                                          <w:color w:val="000000" w:themeColor="text1"/>
                                          <w:sz w:val="18"/>
                                          <w:szCs w:val="18"/>
                                        </w:rPr>
                                        <w:t>E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3" name="Oval 2313"/>
                                <wps:cNvSpPr/>
                                <wps:spPr>
                                  <a:xfrm>
                                    <a:off x="3265737" y="415055"/>
                                    <a:ext cx="540000" cy="360030"/>
                                  </a:xfrm>
                                  <a:prstGeom prst="ellips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1C19DC0"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4" name="Straight Connector 2314"/>
                                <wps:cNvCnPr/>
                                <wps:spPr>
                                  <a:xfrm flipV="1">
                                    <a:off x="2684398" y="595056"/>
                                    <a:ext cx="581659" cy="265257"/>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15" name="Straight Connector 2315"/>
                                <wps:cNvCnPr/>
                                <wps:spPr>
                                  <a:xfrm>
                                    <a:off x="2684398" y="860313"/>
                                    <a:ext cx="581567" cy="21361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16" name="Straight Connector 2316"/>
                                <wps:cNvCnPr>
                                  <a:stCxn id="2309" idx="4"/>
                                  <a:endCxn id="2310" idx="2"/>
                                </wps:cNvCnPr>
                                <wps:spPr>
                                  <a:xfrm>
                                    <a:off x="261767" y="300557"/>
                                    <a:ext cx="705381" cy="559765"/>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2317" name="Straight Arrow Connector 2317"/>
                                <wps:cNvCnPr/>
                                <wps:spPr>
                                  <a:xfrm>
                                    <a:off x="1507405" y="860289"/>
                                    <a:ext cx="636682"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grpSp>
                                <wpg:cNvPr id="2318" name="Group 2318"/>
                                <wpg:cNvGrpSpPr/>
                                <wpg:grpSpPr>
                                  <a:xfrm>
                                    <a:off x="261792" y="300581"/>
                                    <a:ext cx="3544240" cy="6130628"/>
                                    <a:chOff x="261792" y="59179"/>
                                    <a:chExt cx="3544240" cy="6130628"/>
                                  </a:xfrm>
                                </wpg:grpSpPr>
                                <wps:wsp>
                                  <wps:cNvPr id="2319" name="Oval 2319"/>
                                  <wps:cNvSpPr/>
                                  <wps:spPr>
                                    <a:xfrm>
                                      <a:off x="967294" y="5522975"/>
                                      <a:ext cx="540000" cy="360000"/>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F1362F"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0" name="Oval 2320"/>
                                  <wps:cNvSpPr/>
                                  <wps:spPr>
                                    <a:xfrm>
                                      <a:off x="2144704" y="5522975"/>
                                      <a:ext cx="540000" cy="360000"/>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42087AC"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1" name="Oval 2321"/>
                                  <wps:cNvSpPr/>
                                  <wps:spPr>
                                    <a:xfrm>
                                      <a:off x="3266032" y="5829777"/>
                                      <a:ext cx="540000" cy="360030"/>
                                    </a:xfrm>
                                    <a:prstGeom prst="ellips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FE3171"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2" name="Oval 2322"/>
                                  <wps:cNvSpPr/>
                                  <wps:spPr>
                                    <a:xfrm>
                                      <a:off x="3266032" y="5369357"/>
                                      <a:ext cx="540000" cy="360030"/>
                                    </a:xfrm>
                                    <a:prstGeom prst="ellips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58ECB5"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23" name="Straight Connector 2323"/>
                                  <wps:cNvCnPr/>
                                  <wps:spPr>
                                    <a:xfrm flipV="1">
                                      <a:off x="2684315" y="5549193"/>
                                      <a:ext cx="581244" cy="15361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24" name="Straight Connector 2324"/>
                                  <wps:cNvCnPr/>
                                  <wps:spPr>
                                    <a:xfrm>
                                      <a:off x="2684704" y="5702975"/>
                                      <a:ext cx="581328" cy="306802"/>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25" name="Straight Connector 2325"/>
                                  <wps:cNvCnPr>
                                    <a:stCxn id="2309" idx="4"/>
                                    <a:endCxn id="2319" idx="2"/>
                                  </wps:cNvCnPr>
                                  <wps:spPr>
                                    <a:xfrm>
                                      <a:off x="261792" y="59179"/>
                                      <a:ext cx="705502" cy="5643796"/>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2326" name="Straight Arrow Connector 2326"/>
                                  <wps:cNvCnPr/>
                                  <wps:spPr>
                                    <a:xfrm>
                                      <a:off x="1507076" y="5702807"/>
                                      <a:ext cx="637317" cy="0"/>
                                    </a:xfrm>
                                    <a:prstGeom prst="straightConnector1">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g:grpSp>
                              <wps:wsp>
                                <wps:cNvPr id="2327" name="Straight Connector 2327"/>
                                <wps:cNvCnPr>
                                  <a:stCxn id="2309" idx="6"/>
                                  <a:endCxn id="2312" idx="2"/>
                                </wps:cNvCnPr>
                                <wps:spPr>
                                  <a:xfrm flipV="1">
                                    <a:off x="536607" y="114176"/>
                                    <a:ext cx="2746575" cy="3193"/>
                                  </a:xfrm>
                                  <a:prstGeom prst="line">
                                    <a:avLst/>
                                  </a:prstGeom>
                                  <a:ln w="28575"/>
                                </wps:spPr>
                                <wps:style>
                                  <a:lnRef idx="1">
                                    <a:schemeClr val="accent1"/>
                                  </a:lnRef>
                                  <a:fillRef idx="0">
                                    <a:schemeClr val="accent1"/>
                                  </a:fillRef>
                                  <a:effectRef idx="0">
                                    <a:schemeClr val="accent1"/>
                                  </a:effectRef>
                                  <a:fontRef idx="minor">
                                    <a:schemeClr val="tx1"/>
                                  </a:fontRef>
                                </wps:style>
                                <wps:bodyPr/>
                              </wps:wsp>
                              <wps:wsp>
                                <wps:cNvPr id="2328" name="Freeform 2328"/>
                                <wps:cNvSpPr/>
                                <wps:spPr>
                                  <a:xfrm rot="10800000">
                                    <a:off x="1378820" y="1471"/>
                                    <a:ext cx="985712" cy="281217"/>
                                  </a:xfrm>
                                  <a:custGeom>
                                    <a:avLst/>
                                    <a:gdLst>
                                      <a:gd name="connsiteX0" fmla="*/ 0 w 965607"/>
                                      <a:gd name="connsiteY0" fmla="*/ 241401 h 285331"/>
                                      <a:gd name="connsiteX1" fmla="*/ 365760 w 965607"/>
                                      <a:gd name="connsiteY1" fmla="*/ 21945 h 285331"/>
                                      <a:gd name="connsiteX2" fmla="*/ 636423 w 965607"/>
                                      <a:gd name="connsiteY2" fmla="*/ 285293 h 285331"/>
                                      <a:gd name="connsiteX3" fmla="*/ 965607 w 965607"/>
                                      <a:gd name="connsiteY3" fmla="*/ 0 h 285331"/>
                                      <a:gd name="connsiteX4" fmla="*/ 965607 w 965607"/>
                                      <a:gd name="connsiteY4" fmla="*/ 0 h 28533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65607" h="285331">
                                        <a:moveTo>
                                          <a:pt x="0" y="241401"/>
                                        </a:moveTo>
                                        <a:cubicBezTo>
                                          <a:pt x="129845" y="128015"/>
                                          <a:pt x="259690" y="14630"/>
                                          <a:pt x="365760" y="21945"/>
                                        </a:cubicBezTo>
                                        <a:cubicBezTo>
                                          <a:pt x="471830" y="29260"/>
                                          <a:pt x="536449" y="288950"/>
                                          <a:pt x="636423" y="285293"/>
                                        </a:cubicBezTo>
                                        <a:cubicBezTo>
                                          <a:pt x="736397" y="281636"/>
                                          <a:pt x="965607" y="0"/>
                                          <a:pt x="965607" y="0"/>
                                        </a:cubicBezTo>
                                        <a:lnTo>
                                          <a:pt x="965607" y="0"/>
                                        </a:ln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s:wsp>
                        <wps:cNvPr id="2329" name="Straight Connector 2329"/>
                        <wps:cNvCnPr>
                          <a:stCxn id="2309" idx="4"/>
                          <a:endCxn id="2277" idx="2"/>
                        </wps:cNvCnPr>
                        <wps:spPr>
                          <a:xfrm>
                            <a:off x="232531" y="300582"/>
                            <a:ext cx="705934" cy="4685505"/>
                          </a:xfrm>
                          <a:prstGeom prst="line">
                            <a:avLst/>
                          </a:prstGeom>
                          <a:ln w="28575"/>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id="Group 2272" o:spid="_x0000_s1026" style="width:305.55pt;height:478.5pt;mso-position-horizontal-relative:char;mso-position-vertical-relative:line" coordorigin="-422,-658" coordsize="38362,64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">
                <v:group id="Group 2273" o:spid="_x0000_s1027" style="position:absolute;left:-422;top:-658;width:38361;height:64970" coordorigin="-130,-658" coordsize="38362,649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T4JeZxgAAAN0A&#10;AAAPAAAAAAAAAAAAAAAAAKoCAABkcnMvZG93bnJldi54bWxQSwUGAAAAAAQABAD6AAAAnQMAAAAA&#10;">
                  <v:oval id="Oval 2274" o:spid="_x0000_s1028" style="position:absolute;left:32659;top:8939;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tgUsYA&#10;AADdAAAADwAAAGRycy9kb3ducmV2LnhtbESP3WoCMRSE7wu+QzgFb4pmXaTWrVFEEBSx1B/w9rA5&#10;3SzdnKybqOvbG6HQy2FmvmEms9ZW4kqNLx0rGPQTEMS50yUXCo6HZe8DhA/IGivHpOBOHmbTzssE&#10;M+1uvKPrPhQiQthnqMCEUGdS+tyQRd93NXH0flxjMUTZFFI3eItwW8k0Sd6lxZLjgsGaFoby3/3F&#10;KtjeF1+jcozL7Wl9fuPDt9mQ3ynVfW3nnyACteE//NdeaQVpOhrC8018AnL6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ItgUsYAAADdAAAADwAAAAAAAAAAAAAAAACYAgAAZHJz&#10;L2Rvd25yZXYueG1sUEsFBgAAAAAEAAQA9QAAAIsDAAAAAA==&#10;" fillcolor="#ccc0d9 [1303]" strokecolor="#243f60 [1604]" strokeweight="2pt">
                    <v:textbox>
                      <w:txbxContent>
                        <w:p w14:paraId="57CBF2FC"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7</w:t>
                          </w:r>
                        </w:p>
                      </w:txbxContent>
                    </v:textbox>
                  </v:oval>
                  <v:group id="Group 2275" o:spid="_x0000_s1029" style="position:absolute;left:-130;top:-658;width:38361;height:64970" coordorigin="-130,-658" coordsize="38362,649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zRap2xgAAAN0A&#10;AAAPAAAAAAAAAAAAAAAAAKoCAABkcnMvZG93bnJldi54bWxQSwUGAAAAAAQABAD6AAAAnQMAAAAA&#10;">
                    <v:oval id="Oval 2276" o:spid="_x0000_s1030" style="position:absolute;left:9672;top:37746;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8jYMQA&#10;AADdAAAADwAAAGRycy9kb3ducmV2LnhtbESPT4vCMBTE7wt+h/AEb2tqwT9Uo4iyqydZqxdvj+aZ&#10;FpuX0kSt336zIOxxmJnfMItVZ2vxoNZXjhWMhgkI4sLpio2C8+nrcwbCB2SNtWNS8CIPq2XvY4GZ&#10;dk8+0iMPRkQI+wwVlCE0mZS+KMmiH7qGOHpX11oMUbZG6hafEW5rmSbJRFqsOC6U2NCmpOKW362C&#10;7f5qboefHM22vnyfxlPa+dFdqUG/W89BBOrCf/jd3msFaTqdwN+b+ATk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PI2DEAAAA3QAAAA8AAAAAAAAAAAAAAAAAmAIAAGRycy9k&#10;b3ducmV2LnhtbFBLBQYAAAAABAAEAPUAAACJAwAAAAA=&#10;" fillcolor="#e5b8b7 [1301]" strokecolor="#243f60 [1604]" strokeweight="2pt">
                      <v:textbox>
                        <w:txbxContent>
                          <w:p w14:paraId="0FFC229B"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5</w:t>
                            </w:r>
                          </w:p>
                        </w:txbxContent>
                      </v:textbox>
                    </v:oval>
                    <v:oval id="Oval 2277" o:spid="_x0000_s1031" style="position:absolute;left:9677;top:48060;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G+8UA&#10;AADdAAAADwAAAGRycy9kb3ducmV2LnhtbESPQWvCQBSE70L/w/IK3nRjoI2krlIqrZ6KJl68PbLP&#10;TTD7NmRXjf/eLRQ8DjPzDbNYDbYVV+p941jBbJqAIK6cbtgoOJTfkzkIH5A1to5JwZ08rJYvowXm&#10;2t14T9ciGBEh7HNUUIfQ5VL6qiaLfuo64uidXG8xRNkbqXu8RbhtZZok79Jiw3Ghxo6+aqrOxcUq&#10;WG9P5vy7K9Cs2+NP+ZbRxs8uSo1fh88PEIGG8Az/t7daQZpmGfy9iU9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8w4b7xQAAAN0AAAAPAAAAAAAAAAAAAAAAAJgCAABkcnMv&#10;ZG93bnJldi54bWxQSwUGAAAAAAQABAD1AAAAigMAAAAA&#10;" fillcolor="#e5b8b7 [1301]" strokecolor="#243f60 [1604]" strokeweight="2pt">
                      <v:textbox>
                        <w:txbxContent>
                          <w:p w14:paraId="5A8E11AD"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6</w:t>
                            </w:r>
                          </w:p>
                        </w:txbxContent>
                      </v:textbox>
                    </v:oval>
                    <v:oval id="Oval 2278" o:spid="_x0000_s1032" style="position:absolute;left:21443;top:37746;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wSicEA&#10;AADdAAAADwAAAGRycy9kb3ducmV2LnhtbERPTYvCMBC9C/sfwgh709TC6lKNIiu6nkTbvXgbmjEt&#10;NpPSRO3+e3MQPD7e92LV20bcqfO1YwWTcQKCuHS6ZqPgr9iOvkH4gKyxcUwK/snDavkxWGCm3YNP&#10;dM+DETGEfYYKqhDaTEpfVmTRj11LHLmL6yyGCDsjdYePGG4bmSbJVFqsOTZU2NJPReU1v1kFm/3F&#10;XA/HHM2mOe+Krxn9+slNqc9hv56DCNSHt/jl3msFaTqLc+Ob+ATk8g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1cEonBAAAA3QAAAA8AAAAAAAAAAAAAAAAAmAIAAGRycy9kb3du&#10;cmV2LnhtbFBLBQYAAAAABAAEAPUAAACGAwAAAAA=&#10;" fillcolor="#e5b8b7 [1301]" strokecolor="#243f60 [1604]" strokeweight="2pt">
                      <v:textbox>
                        <w:txbxContent>
                          <w:p w14:paraId="6629680E"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6</w:t>
                            </w:r>
                          </w:p>
                        </w:txbxContent>
                      </v:textbox>
                    </v:oval>
                    <v:oval id="Oval 2279" o:spid="_x0000_s1033" style="position:absolute;left:21445;top:48060;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C3EsUA&#10;AADdAAAADwAAAGRycy9kb3ducmV2LnhtbESPQWvCQBSE74L/YXlCb3VjwNpGVxHF6qnY2Iu3R/a5&#10;CWbfhuyq8d93BcHjMDPfMLNFZ2txpdZXjhWMhgkI4sLpio2Cv8Pm/ROED8gaa8ek4E4eFvN+b4aZ&#10;djf+pWsejIgQ9hkqKENoMil9UZJFP3QNcfROrrUYomyN1C3eItzWMk2SD2mx4rhQYkOrkopzfrEK&#10;1ruTOf/sczTr+vh9GE9o60cXpd4G3XIKIlAXXuFne6cVpOnkCx5v4hOQ8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ELcSxQAAAN0AAAAPAAAAAAAAAAAAAAAAAJgCAABkcnMv&#10;ZG93bnJldi54bWxQSwUGAAAAAAQABAD1AAAAigMAAAAA&#10;" fillcolor="#e5b8b7 [1301]" strokecolor="#243f60 [1604]" strokeweight="2pt">
                      <v:textbox>
                        <w:txbxContent>
                          <w:p w14:paraId="093397FF"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2</w:t>
                            </w:r>
                          </w:p>
                        </w:txbxContent>
                      </v:textbox>
                    </v:oval>
                    <v:oval id="Oval 2280" o:spid="_x0000_s1034" style="position:absolute;left:32660;top:40278;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UWdsIA&#10;AADdAAAADwAAAGRycy9kb3ducmV2LnhtbERPy4rCMBTdC/MP4QpuZEztYnSqUQZBUAbFF7i9NNem&#10;2NzUJmr9+8liwOXhvKfz1lbiQY0vHSsYDhIQxLnTJRcKTsfl5xiED8gaK8ek4EUe5rOPzhQz7Z68&#10;p8chFCKGsM9QgQmhzqT0uSGLfuBq4shdXGMxRNgUUjf4jOG2kmmSfEmLJccGgzUtDOXXw90q2LwW&#10;21H5jcvNeX3r83Fnfsnvlep1258JiEBteIv/3SutIE3HcX98E5+AnP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ZRZ2wgAAAN0AAAAPAAAAAAAAAAAAAAAAAJgCAABkcnMvZG93&#10;bnJldi54bWxQSwUGAAAAAAQABAD1AAAAhwMAAAAA&#10;" fillcolor="#ccc0d9 [1303]" strokecolor="#243f60 [1604]" strokeweight="2pt">
                      <v:textbox>
                        <w:txbxContent>
                          <w:p w14:paraId="039C42F8"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5</w:t>
                            </w:r>
                          </w:p>
                        </w:txbxContent>
                      </v:textbox>
                    </v:oval>
                    <v:oval id="Oval 2281" o:spid="_x0000_s1035" style="position:absolute;left:32660;top:35469;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mz7ccA&#10;AADdAAAADwAAAGRycy9kb3ducmV2LnhtbESPT2vCQBTE7wW/w/KEXopuzKHV6CaIILQUpf4Br4/s&#10;MxvMvk2zW43fvisUehxm5jfMouhtI67U+dqxgsk4AUFcOl1zpeB4WI+mIHxA1tg4JgV38lDkg6cF&#10;ZtrdeEfXfahEhLDPUIEJoc2k9KUhi37sWuLonV1nMUTZVVJ3eItw28g0SV6lxZrjgsGWVobKy/7H&#10;KtjcV9u3eobrzenj+4UPX+aT/E6p52G/nIMI1If/8F/7XStI0+kEHm/iE5D5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Eps+3HAAAA3QAAAA8AAAAAAAAAAAAAAAAAmAIAAGRy&#10;cy9kb3ducmV2LnhtbFBLBQYAAAAABAAEAPUAAACMAwAAAAA=&#10;" fillcolor="#ccc0d9 [1303]" strokecolor="#243f60 [1604]" strokeweight="2pt">
                      <v:textbox>
                        <w:txbxContent>
                          <w:p w14:paraId="55F5F100"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3</w:t>
                            </w:r>
                          </w:p>
                        </w:txbxContent>
                      </v:textbox>
                    </v:oval>
                    <v:line id="Straight Connector 2282" o:spid="_x0000_s1036" style="position:absolute;flip:y;visibility:visible;mso-wrap-style:square" from="26843,37269" to="32660,395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A054ccAAADdAAAADwAAAGRycy9kb3ducmV2LnhtbESPT2vCQBTE7wW/w/KE3nRjWlSiq0hB&#10;GizUvwePj+wzCWbfptmtSfvpu4LQ4zAzv2Hmy85U4kaNKy0rGA0jEMSZ1SXnCk7H9WAKwnlkjZVl&#10;UvBDDpaL3tMcE21b3tPt4HMRIOwSVFB4XydSuqwgg25oa+LgXWxj0AfZ5FI32Aa4qWQcRWNpsOSw&#10;UGBNbwVl18O3UZCmvNn88np7Hu2+3v1L+fH52k6Ueu53qxkIT53/Dz/aqVYQx9MY7m/CE5CLP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oDTnhxwAAAN0AAAAPAAAAAAAA&#10;AAAAAAAAAKECAABkcnMvZG93bnJldi54bWxQSwUGAAAAAAQABAD5AAAAlQMAAAAA&#10;" strokecolor="#4579b8 [3044]"/>
                    <v:line id="Straight Connector 2283" o:spid="_x0000_s1037" style="position:absolute;visibility:visible;mso-wrap-style:square" from="26843,39546" to="32660,420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EIVyMYAAADdAAAADwAAAGRycy9kb3ducmV2LnhtbESPUWvCQBCE34X+h2MLfdOLESWmniKF&#10;grR9qfUHbHNrEsztpXdbjf31XqHQx2FmvmFWm8F16kwhtp4NTCcZKOLK25ZrA4eP53EBKgqyxc4z&#10;GbhShM36brTC0voLv9N5L7VKEI4lGmhE+lLrWDXkME58T5y8ow8OJclQaxvwkuCu03mWLbTDltNC&#10;gz09NVSd9t/OwNfr2y5eP7tcFvOfl1PYFkuZRWMe7oftIyihQf7Df+2dNZDnxQx+36QnoNc3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RCFcjGAAAA3QAAAA8AAAAAAAAA&#10;AAAAAAAAoQIAAGRycy9kb3ducmV2LnhtbFBLBQYAAAAABAAEAPkAAACUAwAAAAA=&#10;" strokecolor="#4579b8 [3044]"/>
                    <v:oval id="Oval 2284" o:spid="_x0000_s1038" style="position:absolute;left:32658;top:50446;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4QdcYA&#10;AADdAAAADwAAAGRycy9kb3ducmV2LnhtbESP3WoCMRSE74W+QzgFb0rNdpFWV6MUQVBE8Q+8PWxO&#10;N0s3J+sm6vr2plDwcpiZb5jxtLWVuFLjS8cKPnoJCOLc6ZILBcfD/H0AwgdkjZVjUnAnD9PJS2eM&#10;mXY33tF1HwoRIewzVGBCqDMpfW7Iou+5mjh6P66xGKJsCqkbvEW4rWSaJJ/SYslxwWBNM0P57/5i&#10;Fazvs81XOcT5+rQ8v/Fha1bkd0p1X9vvEYhAbXiG/9sLrSBNB334exOfgJw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V4QdcYAAADdAAAADwAAAAAAAAAAAAAAAACYAgAAZHJz&#10;L2Rvd25yZXYueG1sUEsFBgAAAAAEAAQA9QAAAIsDAAAAAA==&#10;" fillcolor="#ccc0d9 [1303]" strokecolor="#243f60 [1604]" strokeweight="2pt">
                      <v:textbox>
                        <w:txbxContent>
                          <w:p w14:paraId="37E40E77"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6</w:t>
                            </w:r>
                          </w:p>
                        </w:txbxContent>
                      </v:textbox>
                    </v:oval>
                    <v:oval id="Oval 2285" o:spid="_x0000_s1039" style="position:absolute;left:32658;top:45637;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hK17sYA&#10;AADdAAAADwAAAGRycy9kb3ducmV2LnhtbESP3WoCMRSE74W+QzgFb0rNdsFWV6MUQVBE8Q+8PWxO&#10;N0s3J+sm6vr2plDwcpiZb5jxtLWVuFLjS8cKPnoJCOLc6ZILBcfD/H0AwgdkjZVjUnAnD9PJS2eM&#10;mXY33tF1HwoRIewzVGBCqDMpfW7Iou+5mjh6P66xGKJsCqkbvEW4rWSaJJ/SYslxwWBNM0P57/5i&#10;Fazvs81XOcT5+rQ8v/Fha1bkd0p1X9vvEYhAbXiG/9sLrSBNB334exOfgJw8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hK17sYAAADdAAAADwAAAAAAAAAAAAAAAACYAgAAZHJz&#10;L2Rvd25yZXYueG1sUEsFBgAAAAAEAAQA9QAAAIsDAAAAAA==&#10;" fillcolor="#ccc0d9 [1303]" strokecolor="#243f60 [1604]" strokeweight="2pt">
                      <v:textbox>
                        <w:txbxContent>
                          <w:p w14:paraId="3709C466"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4</w:t>
                            </w:r>
                          </w:p>
                        </w:txbxContent>
                      </v:textbox>
                    </v:oval>
                    <v:line id="Straight Connector 2286" o:spid="_x0000_s1040" style="position:absolute;flip:y;visibility:visible;mso-wrap-style:square" from="26845,47437" to="32658,498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zY/4scAAADdAAAADwAAAGRycy9kb3ducmV2LnhtbESPT2vCQBTE70K/w/IKvdWNqahEVxFB&#10;GizY+ufg8ZF9JsHs2zS7mrSfvisUPA4z8xtmtuhMJW7UuNKygkE/AkGcWV1yruB4WL9OQDiPrLGy&#10;TAp+yMFi/tSbYaJtyzu67X0uAoRdggoK7+tESpcVZND1bU0cvLNtDPogm1zqBtsAN5WMo2gkDZYc&#10;FgqsaVVQdtlfjYI05c3ml9efp8HX97t/Kz+2w3as1Mtzt5yC8NT5R/i/nWoFcTwZwf1NeAJy/g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XNj/ixwAAAN0AAAAPAAAAAAAA&#10;AAAAAAAAAKECAABkcnMvZG93bnJldi54bWxQSwUGAAAAAAQABAD5AAAAlQMAAAAA&#10;" strokecolor="#4579b8 [3044]"/>
                    <v:line id="Straight Connector 2287" o:spid="_x0000_s1041" style="position:absolute;visibility:visible;mso-wrap-style:square" from="26845,49860" to="32658,522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kTy8YAAADdAAAADwAAAGRycy9kb3ducmV2LnhtbESPUUvDQBCE3wX/w7FC39qLKa0x9lqK&#10;UCjVF6s/YM2tSWhuL96tbdpf7wkFH4eZ+YZZrAbXqSOF2Ho2cD/JQBFX3rZcG/h434wLUFGQLXae&#10;ycCZIqyWtzcLLK0/8Rsd91KrBOFYooFGpC+1jlVDDuPE98TJ+/LBoSQZam0DnhLcdTrPsrl22HJa&#10;aLCn54aqw/7HGfh+ed3G82eXy3x22R3CuniUaTRmdDesn0AJDfIfvra31kCeFw/w9yY9Ab38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t5E8vGAAAA3QAAAA8AAAAAAAAA&#10;AAAAAAAAoQIAAGRycy9kb3ducmV2LnhtbFBLBQYAAAAABAAEAPkAAACUAwAAAAA=&#10;" strokecolor="#4579b8 [3044]"/>
                    <v:line id="Straight Connector 2288" o:spid="_x0000_s1042" style="position:absolute;visibility:visible;mso-wrap-style:square" from="2777,3437" to="9672,395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AGiVsMAAADdAAAADwAAAGRycy9kb3ducmV2LnhtbERPz2vCMBS+D/wfwhO8zdS6SalGkU1h&#10;4DyoG14fzVtb1ryUJGr735uD4PHj+71YdaYRV3K+tqxgMk5AEBdW11wq+DltXzMQPiBrbCyTgp48&#10;rJaDlwXm2t74QNdjKEUMYZ+jgiqENpfSFxUZ9GPbEkfuzzqDIUJXSu3wFsNNI9MkmUmDNceGClv6&#10;qKj4P16Mgo3tfw87tznv6/5993bKvtPpZ6HUaNit5yACdeEpfri/tII0zeLc+CY+Abm8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ABolbDAAAA3QAAAA8AAAAAAAAAAAAA&#10;AAAAoQIAAGRycy9kb3ducmV2LnhtbFBLBQYAAAAABAAEAPkAAACRAwAAAAA=&#10;" strokecolor="#4579b8 [3044]" strokeweight="2.25pt"/>
                    <v:shapetype id="_x0000_t32" coordsize="21600,21600" o:spt="32" o:oned="t" path="m,l21600,21600e" filled="f">
                      <v:path arrowok="t" fillok="f" o:connecttype="none"/>
                      <o:lock v:ext="edit" shapetype="t"/>
                    </v:shapetype>
                    <v:shape id="Straight Arrow Connector 2289" o:spid="_x0000_s1043" type="#_x0000_t32" style="position:absolute;left:15070;top:39545;width:637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x4D5sYAAADdAAAADwAAAGRycy9kb3ducmV2LnhtbESPT4vCMBTE78J+h/AW9qapZRWtRpHF&#10;hRUP4p+Dx0fzbIvNS2nS2vXTG0HwOMzMb5j5sjOlaKl2hWUFw0EEgji1uuBMwen425+AcB5ZY2mZ&#10;FPyTg+XiozfHRNsb76k9+EwECLsEFeTeV4mULs3JoBvYijh4F1sb9EHWmdQ13gLclDKOorE0WHBY&#10;yLGin5zS66ExCr43cXu8S7vbNOftuhnJdbvSV6W+PrvVDISnzr/Dr/afVhDHkyk834QnIBc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8eA+bGAAAA3QAAAA8AAAAAAAAA&#10;AAAAAAAAoQIAAGRycy9kb3ducmV2LnhtbFBLBQYAAAAABAAEAPkAAACUAwAAAAA=&#10;" strokecolor="#4579b8 [3044]" strokeweight="2.25pt">
                      <v:stroke endarrow="block"/>
                    </v:shape>
                    <v:shape id="Straight Arrow Connector 2290" o:spid="_x0000_s1044" type="#_x0000_t32" style="position:absolute;left:15075;top:49859;width:6367;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08psMAAADdAAAADwAAAGRycy9kb3ducmV2LnhtbERPTYvCMBC9C/6HMII3TbeoaNcoIgrK&#10;HsTqYY9DM9sWm0lp0lr99ZvDwh4f73u97U0lOmpcaVnBxzQCQZxZXXKu4H47TpYgnEfWWFkmBS9y&#10;sN0MB2tMtH3ylbrU5yKEsEtQQeF9nUjpsoIMuqmtiQP3YxuDPsAml7rBZwg3lYyjaCENlhwaCqxp&#10;X1D2SFujYHaOu9tb2su5/f46tHN56Hb6odR41O8+QXjq/b/4z33SCuJ4FfaHN+EJyM0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v9PKbDAAAA3QAAAA8AAAAAAAAAAAAA&#10;AAAAoQIAAGRycy9kb3ducmV2LnhtbFBLBQYAAAAABAAEAPkAAACRAwAAAAA=&#10;" strokecolor="#4579b8 [3044]" strokeweight="2.25pt">
                      <v:stroke endarrow="block"/>
                    </v:shape>
                    <v:group id="Group 2291" o:spid="_x0000_s1045" style="position:absolute;left:-130;top:-658;width:38361;height:64970" coordorigin="-130,-658" coordsize="38362,649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8ckqPxgAAAN0A&#10;AAAPAAAAAAAAAAAAAAAAAKoCAABkcnMvZG93bnJldi54bWxQSwUGAAAAAAQABAD6AAAAnQMAAAAA&#10;">
                      <v:oval id="Oval 2292" o:spid="_x0000_s1046" style="position:absolute;left:9673;top:16971;width:5400;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jDmcYA&#10;AADdAAAADwAAAGRycy9kb3ducmV2LnhtbESPzWrDMBCE74W+g9hCb7UcQ9PWtRJKQn5OIbF76W2x&#10;NrKJtTKWkjhvXxUCPQ4z8w1TzEfbiQsNvnWsYJKkIIhrp1s2Cr6r1cs7CB+QNXaOScGNPMxnjw8F&#10;5tpd+UCXMhgRIexzVNCE0OdS+rohiz5xPXH0jm6wGKIcjNQDXiPcdjJL06m02HJcaLCnRUP1qTxb&#10;Bcvt0Zx2+xLNsvtZV69vtPGTs1LPT+PXJ4hAY/gP39tbrSDLPjL4exOfgJ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LjDmcYAAADdAAAADwAAAAAAAAAAAAAAAACYAgAAZHJz&#10;L2Rvd25yZXYueG1sUEsFBgAAAAAEAAQA9QAAAIsDAAAAAA==&#10;" fillcolor="#e5b8b7 [1301]" strokecolor="#243f60 [1604]" strokeweight="2pt">
                        <v:textbox>
                          <w:txbxContent>
                            <w:p w14:paraId="49F4DF50"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3</w:t>
                              </w:r>
                            </w:p>
                          </w:txbxContent>
                        </v:textbox>
                      </v:oval>
                      <v:oval id="Oval 2293" o:spid="_x0000_s1047" style="position:absolute;left:9673;top:27144;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mAsUA&#10;AADdAAAADwAAAGRycy9kb3ducmV2LnhtbESPQWvCQBSE70L/w/IK3urGSKtGVymVVk+i0Yu3R/a5&#10;CWbfhuyq6b93CwWPw8x8w8yXna3FjVpfOVYwHCQgiAunKzYKjofvtwkIH5A11o5JwS95WC5eenPM&#10;tLvznm55MCJC2GeooAyhyaT0RUkW/cA1xNE7u9ZiiLI1Urd4j3BbyzRJPqTFiuNCiQ19lVRc8qtV&#10;sNqczWW7y9Gs6tPP4X1Maz+8KtV/7T5nIAJ14Rn+b2+0gjSdjuDvTXwCcvE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9GYCxQAAAN0AAAAPAAAAAAAAAAAAAAAAAJgCAABkcnMv&#10;ZG93bnJldi54bWxQSwUGAAAAAAQABAD1AAAAigMAAAAA&#10;" fillcolor="#e5b8b7 [1301]" strokecolor="#243f60 [1604]" strokeweight="2pt">
                        <v:textbox>
                          <w:txbxContent>
                            <w:p w14:paraId="5C249881"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4</w:t>
                              </w:r>
                            </w:p>
                          </w:txbxContent>
                        </v:textbox>
                      </v:oval>
                      <v:oval id="Oval 2294" o:spid="_x0000_s1048" style="position:absolute;left:21443;top:16971;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3+dsUA&#10;AADdAAAADwAAAGRycy9kb3ducmV2LnhtbESPQWvCQBSE70L/w/IK3urGYKtGVymVVk+i0Yu3R/a5&#10;CWbfhuyq6b93CwWPw8x8w8yXna3FjVpfOVYwHCQgiAunKzYKjofvtwkIH5A11o5JwS95WC5eenPM&#10;tLvznm55MCJC2GeooAyhyaT0RUkW/cA1xNE7u9ZiiLI1Urd4j3BbyzRJPqTFiuNCiQ19lVRc8qtV&#10;sNqczWW7y9Gs6tPP4X1Maz+8KtV/7T5nIAJ14Rn+b2+0gjSdjuDvTXwCcvE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Hf52xQAAAN0AAAAPAAAAAAAAAAAAAAAAAJgCAABkcnMv&#10;ZG93bnJldi54bWxQSwUGAAAAAAQABAD1AAAAigMAAAAA&#10;" fillcolor="#e5b8b7 [1301]" strokecolor="#243f60 [1604]" strokeweight="2pt">
                        <v:textbox>
                          <w:txbxContent>
                            <w:p w14:paraId="04ADB5E4"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7</w:t>
                              </w:r>
                            </w:p>
                          </w:txbxContent>
                        </v:textbox>
                      </v:oval>
                      <v:oval id="Oval 2295" o:spid="_x0000_s1049" style="position:absolute;left:21447;top:27139;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1Fb7cUA&#10;AADdAAAADwAAAGRycy9kb3ducmV2LnhtbESPQWvCQBSE74X+h+UVeqsbA1obXUWUVk+iSS/eHtnn&#10;Jph9G7Krpv/eFYQeh5n5hpktetuIK3W+dqxgOEhAEJdO12wU/BbfHxMQPiBrbByTgj/ysJi/vsww&#10;0+7GB7rmwYgIYZ+hgiqENpPSlxVZ9APXEkfv5DqLIcrOSN3hLcJtI9MkGUuLNceFCltaVVSe84tV&#10;sN6ezHm3z9Gsm+NPMfqkjR9elHp/65dTEIH68B9+trdaQZp+jeDxJj4BOb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UVvtxQAAAN0AAAAPAAAAAAAAAAAAAAAAAJgCAABkcnMv&#10;ZG93bnJldi54bWxQSwUGAAAAAAQABAD1AAAAigMAAAAA&#10;" fillcolor="#e5b8b7 [1301]" strokecolor="#243f60 [1604]" strokeweight="2pt">
                        <v:textbox>
                          <w:txbxContent>
                            <w:p w14:paraId="64C42B43"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3</w:t>
                              </w:r>
                            </w:p>
                          </w:txbxContent>
                        </v:textbox>
                      </v:oval>
                      <v:oval id="Oval 2296" o:spid="_x0000_s1050" style="position:absolute;left:32663;top:19142;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9RMYA&#10;AADdAAAADwAAAGRycy9kb3ducmV2LnhtbESPQWvCQBSE7wX/w/KEXorZmINtUlcRQWgplkaFXh/Z&#10;ZzaYfZtmtxr/vSsUehxm5htmvhxsK87U+8axgmmSgiCunG64VnDYbyYvIHxA1tg6JgVX8rBcjB7m&#10;WGh34ZLOu1CLCGFfoAITQldI6StDFn3iOuLoHV1vMUTZ11L3eIlw28osTWfSYsNxwWBHa0PVafdr&#10;FWyv68/nJsfN9vv954n3X+aDfKnU43hYvYIINIT/8F/7TSvIsnwG9zfxCcjF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m9RMYAAADdAAAADwAAAAAAAAAAAAAAAACYAgAAZHJz&#10;L2Rvd25yZXYueG1sUEsFBgAAAAAEAAQA9QAAAIsDAAAAAA==&#10;" fillcolor="#ccc0d9 [1303]" strokecolor="#243f60 [1604]" strokeweight="2pt">
                        <v:textbox>
                          <w:txbxContent>
                            <w:p w14:paraId="5F2DDB6A"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6</w:t>
                              </w:r>
                            </w:p>
                          </w:txbxContent>
                        </v:textbox>
                      </v:oval>
                      <v:oval id="Oval 2297" o:spid="_x0000_s1051" style="position:absolute;left:32663;top:14469;width:5400;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UY38YA&#10;AADdAAAADwAAAGRycy9kb3ducmV2LnhtbESPQWvCQBSE70L/w/IKXkqzaQ7VRFcpgtBSFKMFr4/s&#10;azY0+zbNrhr/fVcoeBxm5htmvhxsK87U+8axgpckBUFcOd1wreDrsH6egvABWWPrmBRcycNy8TCa&#10;Y6HdhUs670MtIoR9gQpMCF0hpa8MWfSJ64ij9+16iyHKvpa6x0uE21ZmafoqLTYcFwx2tDJU/exP&#10;VsHmutpOmhzXm+PH7xMfduaTfKnU+HF4m4EINIR7+L/9rhVkWT6B25v4BOTi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FUY38YAAADdAAAADwAAAAAAAAAAAAAAAACYAgAAZHJz&#10;L2Rvd25yZXYueG1sUEsFBgAAAAAEAAQA9QAAAIsDAAAAAA==&#10;" fillcolor="#ccc0d9 [1303]" strokecolor="#243f60 [1604]" strokeweight="2pt">
                        <v:textbox>
                          <w:txbxContent>
                            <w:p w14:paraId="3583CB96"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2</w:t>
                              </w:r>
                            </w:p>
                          </w:txbxContent>
                        </v:textbox>
                      </v:oval>
                      <v:line id="Straight Connector 2298" o:spid="_x0000_s1052" style="position:absolute;flip:y;visibility:visible;mso-wrap-style:square" from="26843,16269" to="32663,187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DyY1sQAAADdAAAADwAAAGRycy9kb3ducmV2LnhtbERPy2rCQBTdF/yH4Qru6sRYqkZHkYIY&#10;LLS+Fi4vmWsSzNxJM6NJ+/WdRaHLw3kvVp2pxIMaV1pWMBpGIIgzq0vOFZxPm+cpCOeRNVaWScE3&#10;OVgte08LTLRt+UCPo89FCGGXoILC+zqR0mUFGXRDWxMH7mobgz7AJpe6wTaEm0rGUfQqDZYcGgqs&#10;6a2g7Ha8GwVpyrvdD28+L6P919aPy/ePl3ai1KDfrecgPHX+X/znTrWCOJ6FueFNeAJy+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MPJjWxAAAAN0AAAAPAAAAAAAAAAAA&#10;AAAAAKECAABkcnMvZG93bnJldi54bWxQSwUGAAAAAAQABAD5AAAAkgMAAAAA&#10;" strokecolor="#4579b8 [3044]"/>
                      <v:line id="Straight Connector 2299" o:spid="_x0000_s1053" style="position:absolute;visibility:visible;mso-wrap-style:square" from="26843,18771" to="32663,209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HO0/8YAAADdAAAADwAAAGRycy9kb3ducmV2LnhtbESPUWvCQBCE3wv9D8cWfKuXpigmeooU&#10;CmL7Uu0P2ObWJJjbS++2GvvrvULBx2FmvmEWq8F16kQhtp4NPI0zUMSVty3XBj73r48zUFGQLXae&#10;ycCFIqyW93cLLK0/8weddlKrBOFYooFGpC+1jlVDDuPY98TJO/jgUJIMtbYBzwnuOp1n2VQ7bDkt&#10;NNjTS0PVcffjDHy/vW/i5avLZTr53R7DelbIczRm9DCs56CEBrmF/9sbayDPiwL+3qQnoJ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BztP/GAAAA3QAAAA8AAAAAAAAA&#10;AAAAAAAAoQIAAGRycy9kb3ducmV2LnhtbFBLBQYAAAAABAAEAPkAAACUAwAAAAA=&#10;" strokecolor="#4579b8 [3044]"/>
                      <v:oval id="Oval 2300" o:spid="_x0000_s1054" style="position:absolute;left:32660;top:29802;width:5400;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cascIA&#10;AADdAAAADwAAAGRycy9kb3ducmV2LnhtbERPy4rCMBTdC/5DuIKbYUxHQZ1qFBEERRQfA7O9NNem&#10;2Nx0mqj1781iwOXhvKfzxpbiTrUvHCv46iUgiDOnC84V/JxXn2MQPiBrLB2Tgid5mM/arSmm2j34&#10;SPdTyEUMYZ+iAhNClUrpM0MWfc9VxJG7uNpiiLDOpa7xEcNtKftJMpQWC44NBitaGsqup5tVsHsu&#10;96PiG1e7383fB58PZkv+qFS30ywmIAI14S3+d6+1gv4gifvjm/gE5O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VxqxwgAAAN0AAAAPAAAAAAAAAAAAAAAAAJgCAABkcnMvZG93&#10;bnJldi54bWxQSwUGAAAAAAQABAD1AAAAhwMAAAAA&#10;" fillcolor="#ccc0d9 [1303]" strokecolor="#243f60 [1604]" strokeweight="2pt">
                        <v:textbox>
                          <w:txbxContent>
                            <w:p w14:paraId="7D026710"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7</w:t>
                              </w:r>
                            </w:p>
                          </w:txbxContent>
                        </v:textbox>
                      </v:oval>
                      <v:oval id="Oval 2301" o:spid="_x0000_s1055" style="position:absolute;left:32660;top:24993;width:5400;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u/KsYA&#10;AADdAAAADwAAAGRycy9kb3ducmV2LnhtbESP3WoCMRSE7wt9h3AEb4pmteDP1ihFEFpEcVXw9rA5&#10;3SxuTtZNquvbG6HQy2FmvmFmi9ZW4kqNLx0rGPQTEMS50yUXCo6HVW8CwgdkjZVjUnAnD4v568sM&#10;U+1unNF1HwoRIexTVGBCqFMpfW7Iou+7mjh6P66xGKJsCqkbvEW4reQwSUbSYslxwWBNS0P5ef9r&#10;FWzuy+24nOJqc/q+vPFhZ9bkM6W6nfbzA0SgNvyH/9pfWsHwPRnA8018An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hu/KsYAAADdAAAADwAAAAAAAAAAAAAAAACYAgAAZHJz&#10;L2Rvd25yZXYueG1sUEsFBgAAAAAEAAQA9QAAAIsDAAAAAA==&#10;" fillcolor="#ccc0d9 [1303]" strokecolor="#243f60 [1604]" strokeweight="2pt">
                        <v:textbox>
                          <w:txbxContent>
                            <w:p w14:paraId="7E781B0B"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3</w:t>
                              </w:r>
                            </w:p>
                          </w:txbxContent>
                        </v:textbox>
                      </v:oval>
                      <v:line id="Straight Connector 2302" o:spid="_x0000_s1056" style="position:absolute;flip:y;visibility:visible;mso-wrap-style:square" from="26847,26793" to="32660,289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z81JscAAADdAAAADwAAAGRycy9kb3ducmV2LnhtbESPQWvCQBSE7wX/w/IEb3VjlFqiq4gg&#10;BgvV2h48PrLPJJh9G7Orif313UKhx2FmvmHmy85U4k6NKy0rGA0jEMSZ1SXnCr4+N8+vIJxH1lhZ&#10;JgUPcrBc9J7mmGjb8gfdjz4XAcIuQQWF93UipcsKMuiGtiYO3tk2Bn2QTS51g22Am0rGUfQiDZYc&#10;FgqsaV1QdjnejII05d3umzf70+hw3fpx+fY+aadKDfrdagbCU+f/w3/tVCuIx1EMv2/CE5C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zPzUmxwAAAN0AAAAPAAAAAAAA&#10;AAAAAAAAAKECAABkcnMvZG93bnJldi54bWxQSwUGAAAAAAQABAD5AAAAlQMAAAAA&#10;" strokecolor="#4579b8 [3044]"/>
                      <v:line id="Straight Connector 2303" o:spid="_x0000_s1057" style="position:absolute;visibility:visible;mso-wrap-style:square" from="26847,28939" to="32660,316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3AZD8YAAADdAAAADwAAAGRycy9kb3ducmV2LnhtbESPUUvDQBCE3wv+h2MF39qLCS0x9lqK&#10;IBT1pdUfsObWJDS3F+/WNvXX94SCj8PMfMMs16Pr1ZFC7DwbuJ9loIhrbztuDHy8P09LUFGQLfae&#10;ycCZIqxXN5MlVtafeEfHvTQqQThWaKAVGSqtY92SwzjzA3HyvnxwKEmGRtuApwR3vc6zbKEddpwW&#10;WhzoqaX6sP9xBr5f37bx/Nnnspj/vhzCpnyQIhpzdztuHkEJjfIfvra31kBeZAX8vUlPQK8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9wGQ/GAAAA3QAAAA8AAAAAAAAA&#10;AAAAAAAAoQIAAGRycy9kb3ducmV2LnhtbFBLBQYAAAAABAAEAPkAAACUAwAAAAA=&#10;" strokecolor="#4579b8 [3044]"/>
                      <v:line id="Straight Connector 2304" o:spid="_x0000_s1058" style="position:absolute;visibility:visible;mso-wrap-style:square" from="2617,3005" to="9672,187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6klMYAAADdAAAADwAAAGRycy9kb3ducmV2LnhtbESPT2vCQBTE74LfYXlCb7oxWpHoKqW1&#10;ULAe/IfXR/aZBLNvw+5Wk2/fLRQ8DjPzG2a5bk0t7uR8ZVnBeJSAIM6trrhQcDp+DucgfEDWWFsm&#10;BR15WK/6vSVm2j54T/dDKESEsM9QQRlCk0np85IM+pFtiKN3tc5giNIVUjt8RLipZZokM2mw4rhQ&#10;YkPvJeW3w49RsLHdeb91m8uu6l630+P8O5185Eq9DNq3BYhAbXiG/9tfWkE6Sabw9yY+Abn6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p+pJTGAAAA3QAAAA8AAAAAAAAA&#10;AAAAAAAAoQIAAGRycy9kb3ducmV2LnhtbFBLBQYAAAAABAAEAPkAAACUAwAAAAA=&#10;" strokecolor="#4579b8 [3044]" strokeweight="2.25pt"/>
                      <v:line id="Straight Connector 2305" o:spid="_x0000_s1059" style="position:absolute;visibility:visible;mso-wrap-style:square" from="2617,3005" to="9673,289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TIBD8cAAADdAAAADwAAAGRycy9kb3ducmV2LnhtbESPW2vCQBSE3wv+h+UIfasb4wWJrlJa&#10;C4L2wRu+HrLHJJg9G3a3mvz7bkHo4zAz3zCLVWtqcSfnK8sKhoMEBHFudcWFgtPx620GwgdkjbVl&#10;UtCRh9Wy97LATNsH7+l+CIWIEPYZKihDaDIpfV6SQT+wDXH0rtYZDFG6QmqHjwg3tUyTZCoNVhwX&#10;Smzoo6T8dvgxCta2O++3bn35rrrJdnyc7dLRZ67Ua799n4MI1Ib/8LO90QrSUTKBvzfxCcjl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VMgEPxwAAAN0AAAAPAAAAAAAA&#10;AAAAAAAAAKECAABkcnMvZG93bnJldi54bWxQSwUGAAAAAAQABAD5AAAAlQMAAAAA&#10;" strokecolor="#4579b8 [3044]" strokeweight="2.25pt"/>
                      <v:shape id="Straight Arrow Connector 2306" o:spid="_x0000_s1060" type="#_x0000_t32" style="position:absolute;left:15073;top:18771;width:6368;height: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YTp8QAAADdAAAADwAAAGRycy9kb3ducmV2LnhtbESPQWvCQBCF7wX/wzJCb3WjgoToKmIp&#10;5laqXrwN2WkSmp1Nd6dJ+u+7hUKPjzfve/N2h8l1aqAQW88GlosMFHHlbcu1gdv15SkHFQXZYueZ&#10;DHxThMN+9rDDwvqR32i4SK0ShGOBBhqRvtA6Vg05jAvfEyfv3QeHkmSotQ04Jrjr9CrLNtphy6mh&#10;wZ5ODVUfly+X3pB7Ls+lK+3x+rke8vH82oezMY/z6bgFJTTJ//FfurQGVutsA79rEgL0/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j9hOnxAAAAN0AAAAPAAAAAAAAAAAA&#10;AAAAAKECAABkcnMvZG93bnJldi54bWxQSwUGAAAAAAQABAD5AAAAkgMAAAAA&#10;" strokecolor="#4579b8 [3044]" strokeweight="2.25pt">
                        <v:stroke endarrow="block"/>
                      </v:shape>
                      <v:shape id="Straight Arrow Connector 2307" o:spid="_x0000_s1061" type="#_x0000_t32" style="position:absolute;left:15073;top:28939;width:6374;height: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Lq2PMUAAADdAAAADwAAAGRycy9kb3ducmV2LnhtbESPQUvDQBCF74L/YRmhN7uxBQ1pt6Uo&#10;0tzEtpfehuw0Cc3Oxt0xSf+9KwgeH2/e9+att5Pr1EAhtp4NPM0zUMSVty3XBk7H98ccVBRki51n&#10;MnCjCNvN/d0aC+tH/qThILVKEI4FGmhE+kLrWDXkMM59T5y8iw8OJclQaxtwTHDX6UWWPWuHLaeG&#10;Bnt6bai6Hr5dekPOubyVrrS749dyyMf9Rx/2xswept0KlNAk/8d/6dIaWCyzF/hdkxCgN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Lq2PMUAAADdAAAADwAAAAAAAAAA&#10;AAAAAAChAgAAZHJzL2Rvd25yZXYueG1sUEsFBgAAAAAEAAQA+QAAAJMDAAAAAA==&#10;" strokecolor="#4579b8 [3044]" strokeweight="2.25pt">
                        <v:stroke endarrow="block"/>
                      </v:shape>
                      <v:group id="Group 2308" o:spid="_x0000_s1062" style="position:absolute;left:-130;top:-658;width:38361;height:64970" coordorigin="-130,-658" coordsize="38362,649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zo3kIwwAAAN0AAAAP&#10;AAAAAAAAAAAAAAAAAKoCAABkcnMvZG93bnJldi54bWxQSwUGAAAAAAQABAD6AAAAmgMAAAAA&#10;">
                        <v:oval id="Oval 2309" o:spid="_x0000_s1063" style="position:absolute;left:-130;top:-658;width:5496;height:36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fL8sUA&#10;AADdAAAADwAAAGRycy9kb3ducmV2LnhtbESPQWvCQBSE70L/w/IK3sxGRW1TVykVrSexsZfeHtnn&#10;Jph9G7Krxn/fFQSPw8x8w8yXna3FhVpfOVYwTFIQxIXTFRsFv4f14A2ED8gaa8ek4EYelouX3hwz&#10;7a78Q5c8GBEh7DNUUIbQZFL6oiSLPnENcfSOrrUYomyN1C1eI9zWcpSmU2mx4rhQYkNfJRWn/GwV&#10;rLZHc9rtczSr+m9zmMzo2w/PSvVfu88PEIG68Aw/2lutYDRO3+H+Jj4Bufg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vyxQAAAN0AAAAPAAAAAAAAAAAAAAAAAJgCAABkcnMv&#10;ZG93bnJldi54bWxQSwUGAAAAAAQABAD1AAAAigMAAAAA&#10;" fillcolor="#e5b8b7 [1301]" strokecolor="#243f60 [1604]" strokeweight="2pt">
                          <v:textbox>
                            <w:txbxContent>
                              <w:p w14:paraId="3697F61C" w14:textId="77777777" w:rsidR="00FD5231" w:rsidRPr="00FD5231" w:rsidRDefault="00FD5231" w:rsidP="00FD5231">
                                <w:pPr>
                                  <w:ind w:left="0"/>
                                  <w:rPr>
                                    <w:color w:val="000000" w:themeColor="text1"/>
                                    <w:sz w:val="18"/>
                                    <w:szCs w:val="18"/>
                                  </w:rPr>
                                </w:pPr>
                                <w:r w:rsidRPr="00FD5231">
                                  <w:rPr>
                                    <w:color w:val="000000" w:themeColor="text1"/>
                                    <w:sz w:val="18"/>
                                    <w:szCs w:val="18"/>
                                  </w:rPr>
                                  <w:t>C1</w:t>
                                </w:r>
                              </w:p>
                            </w:txbxContent>
                          </v:textbox>
                        </v:oval>
                        <v:oval id="Oval 2310" o:spid="_x0000_s1064" style="position:absolute;left:9672;top:6803;width:5403;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T0ssMA&#10;AADdAAAADwAAAGRycy9kb3ducmV2LnhtbERPz2vCMBS+D/wfwhO8zbSOzdGZiihznobWXXZ7NM+0&#10;tHkpTWy7/345DHb8+H5vtpNtxUC9rx0rSJcJCOLS6ZqNgq/r++MrCB+QNbaOScEPedjms4cNZtqN&#10;fKGhCEbEEPYZKqhC6DIpfVmRRb90HXHkbq63GCLsjdQ9jjHctnKVJC/SYs2xocKO9hWVTXG3Cg6n&#10;m2k+zwWaQ/t9vD6v6cOnd6UW82n3BiLQFP7Ff+6TVrB6SuP++CY+AZn/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BT0ssMAAADdAAAADwAAAAAAAAAAAAAAAACYAgAAZHJzL2Rv&#10;d25yZXYueG1sUEsFBgAAAAAEAAQA9QAAAIgDAAAAAA==&#10;" fillcolor="#e5b8b7 [1301]" strokecolor="#243f60 [1604]" strokeweight="2pt">
                          <v:textbox>
                            <w:txbxContent>
                              <w:p w14:paraId="0E037D23"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2</w:t>
                                </w:r>
                              </w:p>
                            </w:txbxContent>
                          </v:textbox>
                        </v:oval>
                        <v:oval id="Oval 2311" o:spid="_x0000_s1065" style="position:absolute;left:21443;top:6803;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hRKcUA&#10;AADdAAAADwAAAGRycy9kb3ducmV2LnhtbESPQWvCQBSE70L/w/KE3nQTS22JrlIUrSfR6MXbI/vc&#10;BLNvQ3bV+O+7BcHjMDPfMNN5Z2txo9ZXjhWkwwQEceF0xUbB8bAafIPwAVlj7ZgUPMjDfPbWm2Km&#10;3Z33dMuDERHCPkMFZQhNJqUvSrLoh64hjt7ZtRZDlK2RusV7hNtajpJkLC1WHBdKbGhRUnHJr1bB&#10;cnM2l+0uR7OsT+vD5xf9+vSq1Hu/+5mACNSFV/jZ3mgFo480hf838QnI2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WFEpxQAAAN0AAAAPAAAAAAAAAAAAAAAAAJgCAABkcnMv&#10;ZG93bnJldi54bWxQSwUGAAAAAAQABAD1AAAAigMAAAAA&#10;" fillcolor="#e5b8b7 [1301]" strokecolor="#243f60 [1604]" strokeweight="2pt">
                          <v:textbox>
                            <w:txbxContent>
                              <w:p w14:paraId="74D85273"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5</w:t>
                                </w:r>
                              </w:p>
                            </w:txbxContent>
                          </v:textbox>
                        </v:oval>
                        <v:oval id="Oval 2312" o:spid="_x0000_s1066" style="position:absolute;left:32831;top:-658;width:5400;height:35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C3gMYA&#10;AADdAAAADwAAAGRycy9kb3ducmV2LnhtbESPQWvCQBSE70L/w/KEXkrdJIVqo2sogmARS9VCr4/s&#10;MxvMvk2zq8Z/7xYKHoeZ+YaZFb1txJk6XztWkI4SEMSl0zVXCr73y+cJCB+QNTaOScGVPBTzh8EM&#10;c+0uvKXzLlQiQtjnqMCE0OZS+tKQRT9yLXH0Dq6zGKLsKqk7vES4bWSWJK/SYs1xwWBLC0PlcXey&#10;CjbXxee4fsPl5ufj94n3X2ZNfqvU47B/n4II1Id7+L+90gqylzSDvzfxCcj5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xC3gMYAAADdAAAADwAAAAAAAAAAAAAAAACYAgAAZHJz&#10;L2Rvd25yZXYueG1sUEsFBgAAAAAEAAQA9QAAAIsDAAAAAA==&#10;" fillcolor="#ccc0d9 [1303]" strokecolor="#243f60 [1604]" strokeweight="2pt">
                          <v:textbox>
                            <w:txbxContent>
                              <w:p w14:paraId="0EE86740" w14:textId="77777777" w:rsidR="00FD5231" w:rsidRPr="00FD5231" w:rsidRDefault="00FD5231" w:rsidP="00FD5231">
                                <w:pPr>
                                  <w:ind w:left="0"/>
                                  <w:rPr>
                                    <w:color w:val="000000" w:themeColor="text1"/>
                                    <w:sz w:val="18"/>
                                    <w:szCs w:val="18"/>
                                  </w:rPr>
                                </w:pPr>
                                <w:r w:rsidRPr="00FD5231">
                                  <w:rPr>
                                    <w:color w:val="000000" w:themeColor="text1"/>
                                    <w:sz w:val="18"/>
                                    <w:szCs w:val="18"/>
                                  </w:rPr>
                                  <w:t>E1</w:t>
                                </w:r>
                              </w:p>
                            </w:txbxContent>
                          </v:textbox>
                        </v:oval>
                        <v:oval id="Oval 2313" o:spid="_x0000_s1067" style="position:absolute;left:32657;top:4150;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FwSG8YA&#10;AADdAAAADwAAAGRycy9kb3ducmV2LnhtbESPQWsCMRSE70L/Q3gFL1KzKmi7NYoIglIUVwu9Pjav&#10;m6Wbl3UTdf33jSB4HGbmG2Y6b20lLtT40rGCQT8BQZw7XXKh4Pu4ensH4QOyxsoxKbiRh/nspTPF&#10;VLsrZ3Q5hEJECPsUFZgQ6lRKnxuy6PuuJo7er2sshiibQuoGrxFuKzlMkrG0WHJcMFjT0lD+dzhb&#10;BdvbcjcpP3C1/dmcenzcmy/ymVLd13bxCSJQG57hR3utFQxHgxHc38QnIG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FwSG8YAAADdAAAADwAAAAAAAAAAAAAAAACYAgAAZHJz&#10;L2Rvd25yZXYueG1sUEsFBgAAAAAEAAQA9QAAAIsDAAAAAA==&#10;" fillcolor="#ccc0d9 [1303]" strokecolor="#243f60 [1604]" strokeweight="2pt">
                          <v:textbox>
                            <w:txbxContent>
                              <w:p w14:paraId="61C19DC0"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2</w:t>
                                </w:r>
                              </w:p>
                            </w:txbxContent>
                          </v:textbox>
                        </v:oval>
                        <v:line id="Straight Connector 2314" o:spid="_x0000_s1068" style="position:absolute;flip:y;visibility:visible;mso-wrap-style:square" from="26843,5950" to="32660,86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kOeFMcAAADdAAAADwAAAGRycy9kb3ducmV2LnhtbESPQWvCQBSE70L/w/IK3swmKrakrlIE&#10;MViwre2hx0f2NQnNvo3Z1cT+elcQPA4z8w0zX/amFidqXWVZQRLFIIhzqysuFHx/rUfPIJxH1lhb&#10;JgVncrBcPAzmmGrb8Sed9r4QAcIuRQWl900qpctLMugi2xAH79e2Bn2QbSF1i12Am1qO43gmDVYc&#10;FkpsaFVS/rc/GgVZxtvtP6/ff5KPw8ZPqrfdtHtSavjYv76A8NT7e/jWzrSC8SSZwvVNeAJyc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WQ54UxwAAAN0AAAAPAAAAAAAA&#10;AAAAAAAAAKECAABkcnMvZG93bnJldi54bWxQSwUGAAAAAAQABAD5AAAAlQMAAAAA&#10;" strokecolor="#4579b8 [3044]"/>
                        <v:line id="Straight Connector 2315" o:spid="_x0000_s1069" style="position:absolute;visibility:visible;mso-wrap-style:square" from="26843,8603" to="32659,107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yyPcYAAADdAAAADwAAAGRycy9kb3ducmV2LnhtbESPUWvCQBCE3wv9D8cKfasXI4qmniKF&#10;gtS+VP0B29yaBHN76d1WY3+9Vyj4OMzMN8xi1btWnSnExrOB0TADRVx623Bl4LB/e56BioJssfVM&#10;Bq4UYbV8fFhgYf2FP+m8k0olCMcCDdQiXaF1LGtyGIe+I07e0QeHkmSotA14SXDX6jzLptphw2mh&#10;xo5eaypPux9n4Hv7sYnXrzaX6eT3/RTWs7mMozFPg379Akqol3v4v72xBvLxaAJ/b9IT0M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oMsj3GAAAA3QAAAA8AAAAAAAAA&#10;AAAAAAAAoQIAAGRycy9kb3ducmV2LnhtbFBLBQYAAAAABAAEAPkAAACUAwAAAAA=&#10;" strokecolor="#4579b8 [3044]"/>
                        <v:line id="Straight Connector 2316" o:spid="_x0000_s1070" style="position:absolute;visibility:visible;mso-wrap-style:square" from="2617,3005" to="9671,86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DkJpcYAAADdAAAADwAAAGRycy9kb3ducmV2LnhtbESPQWvCQBSE7wX/w/KE3urG2IqkriJW&#10;oWA9qC29PrLPJJh9G3ZXTf69Kwgeh5n5hpnOW1OLCzlfWVYwHCQgiHOrKy4U/B7WbxMQPiBrrC2T&#10;go48zGe9lylm2l55R5d9KESEsM9QQRlCk0np85IM+oFtiKN3tM5giNIVUju8RripZZokY2mw4rhQ&#10;YkPLkvLT/mwUrGz3t9u41f+26j4274fJTzr6ypV67beLTxCB2vAMP9rfWkE6Go7h/iY+ATm7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A5CaXGAAAA3QAAAA8AAAAAAAAA&#10;AAAAAAAAoQIAAGRycy9kb3ducmV2LnhtbFBLBQYAAAAABAAEAPkAAACUAwAAAAA=&#10;" strokecolor="#4579b8 [3044]" strokeweight="2.25pt"/>
                        <v:shape id="Straight Arrow Connector 2317" o:spid="_x0000_s1071" type="#_x0000_t32" style="position:absolute;left:15074;top:8602;width:636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yaoFcYAAADdAAAADwAAAGRycy9kb3ducmV2LnhtbESPQWvCQBSE74X+h+UVetON0VaJriJi&#10;odKDNHrw+Mg+k2D2bchuYuqvdwWhx2FmvmEWq95UoqPGlZYVjIYRCOLM6pJzBcfD12AGwnlkjZVl&#10;UvBHDlbL15cFJtpe+Ze61OciQNglqKDwvk6kdFlBBt3Q1sTBO9vGoA+yyaVu8BrgppJxFH1KgyWH&#10;hQJr2hSUXdLWKJjs4u5wk3a/a08/2/ZDbru1vij1/tav5yA89f4//Gx/awXxeDSFx5vwBOTyD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8mqBXGAAAA3QAAAA8AAAAAAAAA&#10;AAAAAAAAoQIAAGRycy9kb3ducmV2LnhtbFBLBQYAAAAABAAEAPkAAACUAwAAAAA=&#10;" strokecolor="#4579b8 [3044]" strokeweight="2.25pt">
                          <v:stroke endarrow="block"/>
                        </v:shape>
                        <v:group id="Group 2318" o:spid="_x0000_s1072" style="position:absolute;left:2617;top:3005;width:35443;height:61307" coordorigin="2617,591" coordsize="35442,6130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2eu/VwwAAAN0AAAAP&#10;AAAAAAAAAAAAAAAAAKoCAABkcnMvZG93bnJldi54bWxQSwUGAAAAAAQABAD6AAAAmgMAAAAA&#10;">
                          <v:oval id="Oval 2319" o:spid="_x0000_s1073" style="position:absolute;left:9672;top:55229;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5dL8UA&#10;AADdAAAADwAAAGRycy9kb3ducmV2LnhtbESPQWvCQBSE70L/w/IK3uomSqtGVymVVk+i0Yu3R/a5&#10;CWbfhuyq6b93CwWPw8x8w8yXna3FjVpfOVaQDhIQxIXTFRsFx8P32wSED8gaa8ek4Jc8LBcvvTlm&#10;2t15T7c8GBEh7DNUUIbQZFL6oiSLfuAa4uidXWsxRNkaqVu8R7it5TBJPqTFiuNCiQ19lVRc8qtV&#10;sNqczWW7y9Gs6tPP4X1Ma59eleq/dp8zEIG68Az/tzdawXCUTuHvTXwCcvE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Ll0vxQAAAN0AAAAPAAAAAAAAAAAAAAAAAJgCAABkcnMv&#10;ZG93bnJldi54bWxQSwUGAAAAAAQABAD1AAAAigMAAAAA&#10;" fillcolor="#e5b8b7 [1301]" strokecolor="#243f60 [1604]" strokeweight="2pt">
                            <v:textbox>
                              <w:txbxContent>
                                <w:p w14:paraId="7EF1362F"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7</w:t>
                                  </w:r>
                                </w:p>
                              </w:txbxContent>
                            </v:textbox>
                          </v:oval>
                          <v:oval id="Oval 2320" o:spid="_x0000_s1074" style="position:absolute;left:21447;top:55229;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g+D8EA&#10;AADdAAAADwAAAGRycy9kb3ducmV2LnhtbERPTYvCMBC9C/sfwizsTVMrulKNsqy4ehK3evE2NGNa&#10;bCaliVr/vTkIHh/ve77sbC1u1PrKsYLhIAFBXDhdsVFwPKz7UxA+IGusHZOCB3lYLj56c8y0u/M/&#10;3fJgRAxhn6GCMoQmk9IXJVn0A9cQR+7sWoshwtZI3eI9httapkkykRYrjg0lNvRbUnHJr1bBans2&#10;l90+R7OqT3+H8Tdt/PCq1Ndn9zMDEagLb/HLvdUK0lEa98c38QnIx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Z4Pg/BAAAA3QAAAA8AAAAAAAAAAAAAAAAAmAIAAGRycy9kb3du&#10;cmV2LnhtbFBLBQYAAAAABAAEAPUAAACGAwAAAAA=&#10;" fillcolor="#e5b8b7 [1301]" strokecolor="#243f60 [1604]" strokeweight="2pt">
                            <v:textbox>
                              <w:txbxContent>
                                <w:p w14:paraId="742087AC" w14:textId="77777777" w:rsidR="00FD5231" w:rsidRPr="00FD5231" w:rsidRDefault="00FD5231" w:rsidP="00FD5231">
                                  <w:pPr>
                                    <w:ind w:left="0" w:right="-10"/>
                                    <w:rPr>
                                      <w:color w:val="000000" w:themeColor="text1"/>
                                      <w:sz w:val="18"/>
                                      <w:szCs w:val="18"/>
                                    </w:rPr>
                                  </w:pPr>
                                  <w:r w:rsidRPr="00FD5231">
                                    <w:rPr>
                                      <w:color w:val="000000" w:themeColor="text1"/>
                                      <w:sz w:val="18"/>
                                      <w:szCs w:val="18"/>
                                    </w:rPr>
                                    <w:t>C4</w:t>
                                  </w:r>
                                </w:p>
                              </w:txbxContent>
                            </v:textbox>
                          </v:oval>
                          <v:oval id="Oval 2321" o:spid="_x0000_s1075" style="position:absolute;left:32660;top:58297;width:5400;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7jSsYA&#10;AADdAAAADwAAAGRycy9kb3ducmV2LnhtbESPQWvCQBSE70L/w/KEXkrdJIVqo2sogmARS9VCr4/s&#10;MxvMvk2zq8Z/7xYKHoeZ+YaZFb1txJk6XztWkI4SEMSl0zVXCr73y+cJCB+QNTaOScGVPBTzh8EM&#10;c+0uvKXzLlQiQtjnqMCE0OZS+tKQRT9yLXH0Dq6zGKLsKqk7vES4bWSWJK/SYs1xwWBLC0PlcXey&#10;CjbXxee4fsPl5ufj94n3X2ZNfqvU47B/n4II1Id7+L+90gqylyyFvzfxCcj5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a7jSsYAAADdAAAADwAAAAAAAAAAAAAAAACYAgAAZHJz&#10;L2Rvd25yZXYueG1sUEsFBgAAAAAEAAQA9QAAAIsDAAAAAA==&#10;" fillcolor="#ccc0d9 [1303]" strokecolor="#243f60 [1604]" strokeweight="2pt">
                            <v:textbox>
                              <w:txbxContent>
                                <w:p w14:paraId="24FE3171"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5</w:t>
                                  </w:r>
                                </w:p>
                              </w:txbxContent>
                            </v:textbox>
                          </v:oval>
                          <v:oval id="Oval 2322" o:spid="_x0000_s1076" style="position:absolute;left:32660;top:53693;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x9PcYA&#10;AADdAAAADwAAAGRycy9kb3ducmV2LnhtbESPW2sCMRSE3wv+h3CEvohmuwUvq1GKILQUxRv4etgc&#10;N4ubk+0m1fXfN4LQx2FmvmFmi9ZW4kqNLx0reBskIIhzp0suFBwPq/4YhA/IGivHpOBOHhbzzssM&#10;M+1uvKPrPhQiQthnqMCEUGdS+tyQRT9wNXH0zq6xGKJsCqkbvEW4rWSaJENpseS4YLCmpaH8sv+1&#10;Ctb35WZUTnC1Pn399PiwNd/kd0q9dtuPKYhAbfgPP9ufWkH6nqbweBOfgJ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x9PcYAAADdAAAADwAAAAAAAAAAAAAAAACYAgAAZHJz&#10;L2Rvd25yZXYueG1sUEsFBgAAAAAEAAQA9QAAAIsDAAAAAA==&#10;" fillcolor="#ccc0d9 [1303]" strokecolor="#243f60 [1604]" strokeweight="2pt">
                            <v:textbox>
                              <w:txbxContent>
                                <w:p w14:paraId="2158ECB5" w14:textId="77777777" w:rsidR="00FD5231" w:rsidRPr="00FD5231" w:rsidRDefault="00FD5231" w:rsidP="00FD5231">
                                  <w:pPr>
                                    <w:ind w:left="0" w:right="-10"/>
                                    <w:rPr>
                                      <w:color w:val="000000" w:themeColor="text1"/>
                                      <w:sz w:val="18"/>
                                      <w:szCs w:val="18"/>
                                    </w:rPr>
                                  </w:pPr>
                                  <w:r w:rsidRPr="00FD5231">
                                    <w:rPr>
                                      <w:color w:val="000000" w:themeColor="text1"/>
                                      <w:sz w:val="18"/>
                                      <w:szCs w:val="18"/>
                                    </w:rPr>
                                    <w:t>E4</w:t>
                                  </w:r>
                                </w:p>
                              </w:txbxContent>
                            </v:textbox>
                          </v:oval>
                          <v:line id="Straight Connector 2323" o:spid="_x0000_s1077" style="position:absolute;flip:y;visibility:visible;mso-wrap-style:square" from="26843,55491" to="32655,570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8bM3ccAAADdAAAADwAAAGRycy9kb3ducmV2LnhtbESPQWvCQBSE70L/w/IKvdWNSdGSukop&#10;iEGhWvXQ4yP7TILZtzG7Nam/visUPA4z8w0znfemFhdqXWVZwWgYgSDOra64UHDYL55fQTiPrLG2&#10;TAp+ycF89jCYYqptx1902flCBAi7FBWU3jeplC4vyaAb2oY4eEfbGvRBtoXULXYBbmoZR9FYGqw4&#10;LJTY0EdJ+Wn3YxRkGa9WV15svkfb89In1frzpZso9fTYv7+B8NT7e/i/nWkFcRIncHsTnoCc/QE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XxszdxwAAAN0AAAAPAAAAAAAA&#10;AAAAAAAAAKECAABkcnMvZG93bnJldi54bWxQSwUGAAAAAAQABAD5AAAAlQMAAAAA&#10;" strokecolor="#4579b8 [3044]"/>
                          <v:line id="Straight Connector 2324" o:spid="_x0000_s1078" style="position:absolute;visibility:visible;mso-wrap-style:square" from="26847,57029" to="32660,600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yzdG8YAAADdAAAADwAAAGRycy9kb3ducmV2LnhtbESPUWvCQBCE3wv9D8cWfKuXxio29RQR&#10;BLF9qe0P2Oa2STC3F+9Wjf31vYLg4zAz3zCzRe9adaIQG88GnoYZKOLS24YrA1+f68cpqCjIFlvP&#10;ZOBCERbz+7sZFtaf+YNOO6lUgnAs0EAt0hVax7Imh3HoO+Lk/fjgUJIMlbYBzwnuWp1n2UQ7bDgt&#10;1NjRqqZyvzs6A4e39028fLe5TMa/231YTl9kFI0ZPPTLV1BCvdzC1/bGGshH+TP8v0lPQ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ss3RvGAAAA3QAAAA8AAAAAAAAA&#10;AAAAAAAAoQIAAGRycy9kb3ducmV2LnhtbFBLBQYAAAAABAAEAPkAAACUAwAAAAA=&#10;" strokecolor="#4579b8 [3044]"/>
                          <v:line id="Straight Connector 2325" o:spid="_x0000_s1079" style="position:absolute;visibility:visible;mso-wrap-style:square" from="2617,591" to="9672,570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oddb8YAAADdAAAADwAAAGRycy9kb3ducmV2LnhtbESPQWvCQBSE7wX/w/IEb3XTqEWiq5Sq&#10;IGgPasXrI/tMQrNvw+6qyb/vFoQeh5n5hpkvW1OLOzlfWVbwNkxAEOdWV1wo+D5tXqcgfEDWWFsm&#10;BR15WC56L3PMtH3wge7HUIgIYZ+hgjKEJpPS5yUZ9EPbEEfvap3BEKUrpHb4iHBTyzRJ3qXBiuNC&#10;iQ19lpT/HG9Gwdp258POrS9fVTfZjU/TfTpa5UoN+u3HDESgNvyHn+2tVpCO0gn8vYlPQC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6HXW/GAAAA3QAAAA8AAAAAAAAA&#10;AAAAAAAAoQIAAGRycy9kb3ducmV2LnhtbFBLBQYAAAAABAAEAPkAAACUAwAAAAA=&#10;" strokecolor="#4579b8 [3044]" strokeweight="2.25pt"/>
                          <v:shape id="Straight Arrow Connector 2326" o:spid="_x0000_s1080" type="#_x0000_t32" style="position:absolute;left:15070;top:57028;width:637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bHM8YAAADdAAAADwAAAGRycy9kb3ducmV2LnhtbESPT4vCMBTE78J+h/AW9qapXRWpRpHF&#10;hRUP4p+Dx0fzbIvNS2nS2vXTG0HwOMzMb5j5sjOlaKl2hWUFw0EEgji1uuBMwen425+CcB5ZY2mZ&#10;FPyTg+XiozfHRNsb76k9+EwECLsEFeTeV4mULs3JoBvYijh4F1sb9EHWmdQ13gLclDKOook0WHBY&#10;yLGin5zS66ExCkabuD3epd1tmvN23Yzlul3pq1Jfn91qBsJT59/hV/tPK4i/4wk834QnIBc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4GxzPGAAAA3QAAAA8AAAAAAAAA&#10;AAAAAAAAoQIAAGRycy9kb3ducmV2LnhtbFBLBQYAAAAABAAEAPkAAACUAwAAAAA=&#10;" strokecolor="#4579b8 [3044]" strokeweight="2.25pt">
                            <v:stroke endarrow="block"/>
                          </v:shape>
                        </v:group>
                        <v:line id="Straight Connector 2327" o:spid="_x0000_s1081" style="position:absolute;flip:y;visibility:visible;mso-wrap-style:square" from="5366,1141" to="32831,117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UMAX8YAAADdAAAADwAAAGRycy9kb3ducmV2LnhtbESPzWrDMBCE74G+g9hALyGR60ATHMvG&#10;hBR6yaHpz3mxNraJtDKW4jh9+qpQ6HGYmW+YvJysESMNvnOs4GmVgCCune64UfDx/rLcgvABWaNx&#10;TAru5KEsHmY5Ztrd+I3GU2hEhLDPUEEbQp9J6euWLPqV64mjd3aDxRDl0Eg94C3CrZFpkjxLix3H&#10;hRZ72rdUX05Xq2D9JY+VqQNvnByP34fPOy/MXqnH+VTtQASawn/4r/2qFaTrdAO/b+ITkMUP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lDAF/GAAAA3QAAAA8AAAAAAAAA&#10;AAAAAAAAoQIAAGRycy9kb3ducmV2LnhtbFBLBQYAAAAABAAEAPkAAACUAwAAAAA=&#10;" strokecolor="#4579b8 [3044]" strokeweight="2.25pt"/>
                        <v:shape id="Freeform 2328" o:spid="_x0000_s1082" style="position:absolute;left:13788;top:14;width:9857;height:2812;rotation:180;visibility:visible;mso-wrap-style:square;v-text-anchor:middle" coordsize="965607,2853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bkVsMA&#10;AADdAAAADwAAAGRycy9kb3ducmV2LnhtbERPTWvCQBC9F/wPywi91Y0RpEZXEUFTCh5iBT2O2TEJ&#10;ZmdDdo2pv949FHp8vO/Fqje16Kh1lWUF41EEgji3uuJCwfFn+/EJwnlkjbVlUvBLDlbLwdsCE20f&#10;nFF38IUIIewSVFB63yRSurwkg25kG+LAXW1r0AfYFlK3+AjhppZxFE2lwYpDQ4kNbUrKb4e7UXDZ&#10;p08z28y6c3bts+K0S78tpUq9D/v1HISn3v+L/9xfWkE8icPc8CY8Abl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tbkVsMAAADdAAAADwAAAAAAAAAAAAAAAACYAgAAZHJzL2Rv&#10;d25yZXYueG1sUEsFBgAAAAAEAAQA9QAAAIgDAAAAAA==&#10;" path="m,241401c129845,128015,259690,14630,365760,21945v106070,7315,170689,267005,270663,263348c736397,281636,965607,,965607,r,e" filled="f" strokecolor="#243f60 [1604]" strokeweight="2pt">
                          <v:path arrowok="t" o:connecttype="custom" o:connectlocs="0,237920;373376,21629;649674,281180;985712,0;985712,0" o:connectangles="0,0,0,0,0"/>
                        </v:shape>
                      </v:group>
                    </v:group>
                  </v:group>
                </v:group>
                <v:line id="Straight Connector 2329" o:spid="_x0000_s1083" style="position:absolute;visibility:visible;mso-wrap-style:square" from="2325,3005" to="9384,498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8pXasYAAADdAAAADwAAAGRycy9kb3ducmV2LnhtbESPQWvCQBSE70L/w/IEb7oxWrGpq5Rq&#10;QbAe1IrXR/Y1Cc2+DbtbTf69KxR6HGbmG2axak0truR8ZVnBeJSAIM6trrhQ8HX6GM5B+ICssbZM&#10;CjrysFo+9RaYaXvjA12PoRARwj5DBWUITSalz0sy6Ee2IY7et3UGQ5SukNrhLcJNLdMkmUmDFceF&#10;Eht6Lyn/Of4aBRvbnQ87t7nsq+55Nz3NP9PJOldq0G/fXkEEasN/+K+91QrSSfoCjzfxCcjlH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KV2rGAAAA3QAAAA8AAAAAAAAA&#10;AAAAAAAAoQIAAGRycy9kb3ducmV2LnhtbFBLBQYAAAAABAAEAPkAAACUAwAAAAA=&#10;" strokecolor="#4579b8 [3044]" strokeweight="2.25pt"/>
                <w10:anchorlock/>
              </v:group>
            </w:pict>
          </mc:Fallback>
        </mc:AlternateContent>
      </w:r>
    </w:p>
    <w:p w14:paraId="5B85C4C0" w14:textId="77777777" w:rsidR="00FD5231" w:rsidRPr="00FD5231" w:rsidRDefault="00FD5231" w:rsidP="00FF0BD4">
      <w:pPr>
        <w:tabs>
          <w:tab w:val="left" w:pos="7396"/>
        </w:tabs>
        <w:ind w:left="1080"/>
      </w:pPr>
      <w:r w:rsidRPr="00FF0BD4">
        <w:rPr>
          <w:b/>
          <w:u w:val="single"/>
        </w:rPr>
        <w:t xml:space="preserve">Bước 4: </w:t>
      </w:r>
      <w:r w:rsidRPr="00FD5231">
        <w:t>Chuyển đổi bảng quyết định thành Testcase</w:t>
      </w:r>
    </w:p>
    <w:tbl>
      <w:tblPr>
        <w:tblStyle w:val="TableGrid"/>
        <w:tblW w:w="9154" w:type="dxa"/>
        <w:jc w:val="center"/>
        <w:tblLayout w:type="fixed"/>
        <w:tblLook w:val="04A0" w:firstRow="1" w:lastRow="0" w:firstColumn="1" w:lastColumn="0" w:noHBand="0" w:noVBand="1"/>
      </w:tblPr>
      <w:tblGrid>
        <w:gridCol w:w="964"/>
        <w:gridCol w:w="2268"/>
        <w:gridCol w:w="1843"/>
        <w:gridCol w:w="2324"/>
        <w:gridCol w:w="1755"/>
      </w:tblGrid>
      <w:tr w:rsidR="00FD5231" w:rsidRPr="004C1B51" w14:paraId="3FACA99E" w14:textId="77777777" w:rsidTr="00F3231F">
        <w:trPr>
          <w:jc w:val="center"/>
        </w:trPr>
        <w:tc>
          <w:tcPr>
            <w:tcW w:w="964" w:type="dxa"/>
            <w:vAlign w:val="center"/>
          </w:tcPr>
          <w:p w14:paraId="35D9EA38" w14:textId="77777777" w:rsidR="00FD5231" w:rsidRPr="004C1B51" w:rsidRDefault="00FD5231" w:rsidP="00F3231F">
            <w:pPr>
              <w:tabs>
                <w:tab w:val="left" w:pos="7396"/>
              </w:tabs>
              <w:ind w:left="0"/>
              <w:jc w:val="center"/>
              <w:rPr>
                <w:b/>
                <w:sz w:val="26"/>
                <w:szCs w:val="26"/>
              </w:rPr>
            </w:pPr>
            <w:r w:rsidRPr="004C1B51">
              <w:rPr>
                <w:b/>
                <w:sz w:val="26"/>
                <w:szCs w:val="26"/>
              </w:rPr>
              <w:t>TC-ID</w:t>
            </w:r>
          </w:p>
        </w:tc>
        <w:tc>
          <w:tcPr>
            <w:tcW w:w="2268" w:type="dxa"/>
            <w:vAlign w:val="center"/>
          </w:tcPr>
          <w:p w14:paraId="03FB327A" w14:textId="77777777" w:rsidR="00FD5231" w:rsidRPr="004C1B51" w:rsidRDefault="00FD5231" w:rsidP="00F3231F">
            <w:pPr>
              <w:tabs>
                <w:tab w:val="left" w:pos="7396"/>
              </w:tabs>
              <w:ind w:left="0"/>
              <w:jc w:val="center"/>
              <w:rPr>
                <w:b/>
                <w:sz w:val="26"/>
                <w:szCs w:val="26"/>
              </w:rPr>
            </w:pPr>
            <w:r w:rsidRPr="004C1B51">
              <w:rPr>
                <w:b/>
                <w:sz w:val="26"/>
                <w:szCs w:val="26"/>
              </w:rPr>
              <w:t>TC-Name</w:t>
            </w:r>
          </w:p>
        </w:tc>
        <w:tc>
          <w:tcPr>
            <w:tcW w:w="1843" w:type="dxa"/>
            <w:vAlign w:val="center"/>
          </w:tcPr>
          <w:p w14:paraId="56CC1469" w14:textId="77777777" w:rsidR="00FD5231" w:rsidRPr="004C1B51" w:rsidRDefault="00FD5231" w:rsidP="00F3231F">
            <w:pPr>
              <w:tabs>
                <w:tab w:val="left" w:pos="7396"/>
              </w:tabs>
              <w:ind w:left="0"/>
              <w:jc w:val="center"/>
              <w:rPr>
                <w:b/>
                <w:sz w:val="26"/>
                <w:szCs w:val="26"/>
              </w:rPr>
            </w:pPr>
            <w:r w:rsidRPr="004C1B51">
              <w:rPr>
                <w:b/>
                <w:sz w:val="26"/>
                <w:szCs w:val="26"/>
              </w:rPr>
              <w:t>Description</w:t>
            </w:r>
          </w:p>
        </w:tc>
        <w:tc>
          <w:tcPr>
            <w:tcW w:w="2324" w:type="dxa"/>
            <w:vAlign w:val="center"/>
          </w:tcPr>
          <w:p w14:paraId="6E37F2C8" w14:textId="77777777" w:rsidR="00FD5231" w:rsidRPr="004C1B51" w:rsidRDefault="00FD5231" w:rsidP="00F3231F">
            <w:pPr>
              <w:tabs>
                <w:tab w:val="left" w:pos="7396"/>
              </w:tabs>
              <w:ind w:left="0"/>
              <w:jc w:val="center"/>
              <w:rPr>
                <w:b/>
                <w:sz w:val="26"/>
                <w:szCs w:val="26"/>
              </w:rPr>
            </w:pPr>
            <w:r w:rsidRPr="004C1B51">
              <w:rPr>
                <w:b/>
                <w:sz w:val="26"/>
                <w:szCs w:val="26"/>
              </w:rPr>
              <w:t>Steps</w:t>
            </w:r>
          </w:p>
        </w:tc>
        <w:tc>
          <w:tcPr>
            <w:tcW w:w="1755" w:type="dxa"/>
            <w:vAlign w:val="center"/>
          </w:tcPr>
          <w:p w14:paraId="7369DF69" w14:textId="77777777" w:rsidR="00FD5231" w:rsidRPr="004C1B51" w:rsidRDefault="00FD5231" w:rsidP="00F3231F">
            <w:pPr>
              <w:tabs>
                <w:tab w:val="left" w:pos="7396"/>
              </w:tabs>
              <w:ind w:left="0"/>
              <w:jc w:val="center"/>
              <w:rPr>
                <w:b/>
                <w:sz w:val="26"/>
                <w:szCs w:val="26"/>
              </w:rPr>
            </w:pPr>
            <w:r w:rsidRPr="004C1B51">
              <w:rPr>
                <w:b/>
                <w:sz w:val="26"/>
                <w:szCs w:val="26"/>
              </w:rPr>
              <w:t>Expected Result</w:t>
            </w:r>
          </w:p>
        </w:tc>
      </w:tr>
      <w:tr w:rsidR="00FD5231" w:rsidRPr="006C7022" w14:paraId="256D21F8" w14:textId="77777777" w:rsidTr="00F3231F">
        <w:trPr>
          <w:jc w:val="center"/>
        </w:trPr>
        <w:tc>
          <w:tcPr>
            <w:tcW w:w="964" w:type="dxa"/>
            <w:vAlign w:val="center"/>
          </w:tcPr>
          <w:p w14:paraId="5DF3F095" w14:textId="77777777" w:rsidR="00FD5231" w:rsidRPr="006C7022" w:rsidRDefault="00FD5231" w:rsidP="00F3231F">
            <w:pPr>
              <w:tabs>
                <w:tab w:val="left" w:pos="7396"/>
              </w:tabs>
              <w:ind w:left="0"/>
              <w:rPr>
                <w:sz w:val="26"/>
                <w:szCs w:val="26"/>
              </w:rPr>
            </w:pPr>
            <w:r w:rsidRPr="006C7022">
              <w:rPr>
                <w:sz w:val="26"/>
                <w:szCs w:val="26"/>
              </w:rPr>
              <w:t>TC01</w:t>
            </w:r>
          </w:p>
        </w:tc>
        <w:tc>
          <w:tcPr>
            <w:tcW w:w="2268" w:type="dxa"/>
            <w:vAlign w:val="center"/>
          </w:tcPr>
          <w:p w14:paraId="72616A54" w14:textId="77777777" w:rsidR="00FD5231" w:rsidRPr="006C7022" w:rsidRDefault="00FD5231" w:rsidP="00F3231F">
            <w:pPr>
              <w:tabs>
                <w:tab w:val="left" w:pos="7396"/>
              </w:tabs>
              <w:ind w:left="0"/>
              <w:rPr>
                <w:sz w:val="26"/>
                <w:szCs w:val="26"/>
              </w:rPr>
            </w:pPr>
            <w:r w:rsidRPr="006C7022">
              <w:rPr>
                <w:sz w:val="26"/>
                <w:szCs w:val="26"/>
              </w:rPr>
              <w:t>TC01Hople</w:t>
            </w:r>
          </w:p>
        </w:tc>
        <w:tc>
          <w:tcPr>
            <w:tcW w:w="1843" w:type="dxa"/>
            <w:vAlign w:val="center"/>
          </w:tcPr>
          <w:p w14:paraId="1E390F6E" w14:textId="77777777" w:rsidR="00FD5231" w:rsidRPr="006C7022" w:rsidRDefault="00FD5231" w:rsidP="00F3231F">
            <w:pPr>
              <w:tabs>
                <w:tab w:val="left" w:pos="7396"/>
              </w:tabs>
              <w:ind w:left="0"/>
              <w:rPr>
                <w:sz w:val="26"/>
                <w:szCs w:val="26"/>
              </w:rPr>
            </w:pPr>
            <w:r w:rsidRPr="006C7022">
              <w:rPr>
                <w:sz w:val="26"/>
                <w:szCs w:val="26"/>
              </w:rPr>
              <w:t>Kiểm tra giá trị nhập liệu</w:t>
            </w:r>
          </w:p>
        </w:tc>
        <w:tc>
          <w:tcPr>
            <w:tcW w:w="2324" w:type="dxa"/>
            <w:vAlign w:val="center"/>
          </w:tcPr>
          <w:p w14:paraId="0E11ACA1" w14:textId="77777777" w:rsidR="00FD5231" w:rsidRPr="006C7022" w:rsidRDefault="00FD5231" w:rsidP="00F3231F">
            <w:pPr>
              <w:tabs>
                <w:tab w:val="left" w:pos="7396"/>
              </w:tabs>
              <w:ind w:left="0"/>
              <w:rPr>
                <w:sz w:val="26"/>
                <w:szCs w:val="26"/>
              </w:rPr>
            </w:pPr>
            <w:r w:rsidRPr="006C7022">
              <w:rPr>
                <w:sz w:val="26"/>
                <w:szCs w:val="26"/>
              </w:rPr>
              <w:t>1. Nhập TextBox a</w:t>
            </w:r>
          </w:p>
          <w:p w14:paraId="571862C5" w14:textId="77777777" w:rsidR="00FD5231" w:rsidRPr="006C7022" w:rsidRDefault="00FD5231" w:rsidP="00F3231F">
            <w:pPr>
              <w:tabs>
                <w:tab w:val="left" w:pos="7396"/>
              </w:tabs>
              <w:ind w:left="0"/>
              <w:rPr>
                <w:sz w:val="26"/>
                <w:szCs w:val="26"/>
              </w:rPr>
            </w:pPr>
            <w:r w:rsidRPr="006C7022">
              <w:rPr>
                <w:sz w:val="26"/>
                <w:szCs w:val="26"/>
              </w:rPr>
              <w:t>2. Nhập TextBox b</w:t>
            </w:r>
          </w:p>
          <w:p w14:paraId="5D9207F1" w14:textId="77777777" w:rsidR="00FD5231" w:rsidRPr="006C7022" w:rsidRDefault="00FD5231" w:rsidP="00F3231F">
            <w:pPr>
              <w:tabs>
                <w:tab w:val="left" w:pos="7396"/>
              </w:tabs>
              <w:ind w:left="0"/>
              <w:rPr>
                <w:sz w:val="26"/>
                <w:szCs w:val="26"/>
              </w:rPr>
            </w:pPr>
            <w:r w:rsidRPr="006C7022">
              <w:rPr>
                <w:sz w:val="26"/>
                <w:szCs w:val="26"/>
              </w:rPr>
              <w:t>3. Nhập TextBox c</w:t>
            </w:r>
          </w:p>
        </w:tc>
        <w:tc>
          <w:tcPr>
            <w:tcW w:w="1755" w:type="dxa"/>
            <w:vAlign w:val="center"/>
          </w:tcPr>
          <w:p w14:paraId="4647835D" w14:textId="77777777" w:rsidR="00FD5231" w:rsidRPr="006C7022" w:rsidRDefault="00FD5231" w:rsidP="00F3231F">
            <w:pPr>
              <w:tabs>
                <w:tab w:val="left" w:pos="7396"/>
              </w:tabs>
              <w:ind w:left="0"/>
              <w:rPr>
                <w:sz w:val="26"/>
                <w:szCs w:val="26"/>
              </w:rPr>
            </w:pPr>
            <w:r w:rsidRPr="006C7022">
              <w:rPr>
                <w:sz w:val="26"/>
                <w:szCs w:val="26"/>
              </w:rPr>
              <w:t>Không hợp lệ</w:t>
            </w:r>
          </w:p>
          <w:p w14:paraId="40876652" w14:textId="77777777" w:rsidR="00FD5231" w:rsidRPr="006C7022" w:rsidRDefault="00FD5231" w:rsidP="00F3231F">
            <w:pPr>
              <w:tabs>
                <w:tab w:val="left" w:pos="7396"/>
              </w:tabs>
              <w:ind w:left="0"/>
              <w:rPr>
                <w:sz w:val="26"/>
                <w:szCs w:val="26"/>
              </w:rPr>
            </w:pPr>
            <w:r w:rsidRPr="006C7022">
              <w:rPr>
                <w:sz w:val="26"/>
                <w:szCs w:val="26"/>
              </w:rPr>
              <w:t>Nhập liệu</w:t>
            </w:r>
          </w:p>
        </w:tc>
      </w:tr>
      <w:tr w:rsidR="00FD5231" w:rsidRPr="006C7022" w14:paraId="7F867BE8" w14:textId="77777777" w:rsidTr="00F3231F">
        <w:trPr>
          <w:jc w:val="center"/>
        </w:trPr>
        <w:tc>
          <w:tcPr>
            <w:tcW w:w="964" w:type="dxa"/>
            <w:vAlign w:val="center"/>
          </w:tcPr>
          <w:p w14:paraId="66BCFA30" w14:textId="77777777" w:rsidR="00FD5231" w:rsidRPr="006C7022" w:rsidRDefault="00FD5231" w:rsidP="00F3231F">
            <w:pPr>
              <w:tabs>
                <w:tab w:val="left" w:pos="7396"/>
              </w:tabs>
              <w:ind w:left="0"/>
              <w:rPr>
                <w:sz w:val="26"/>
                <w:szCs w:val="26"/>
              </w:rPr>
            </w:pPr>
            <w:r w:rsidRPr="006C7022">
              <w:rPr>
                <w:sz w:val="26"/>
                <w:szCs w:val="26"/>
              </w:rPr>
              <w:t>TC02</w:t>
            </w:r>
          </w:p>
        </w:tc>
        <w:tc>
          <w:tcPr>
            <w:tcW w:w="2268" w:type="dxa"/>
            <w:vAlign w:val="center"/>
          </w:tcPr>
          <w:p w14:paraId="7AD6EE22" w14:textId="77777777" w:rsidR="00FD5231" w:rsidRPr="006C7022" w:rsidRDefault="00FD5231" w:rsidP="00F3231F">
            <w:pPr>
              <w:tabs>
                <w:tab w:val="left" w:pos="7396"/>
              </w:tabs>
              <w:ind w:left="0"/>
              <w:rPr>
                <w:sz w:val="26"/>
                <w:szCs w:val="26"/>
              </w:rPr>
            </w:pPr>
            <w:r w:rsidRPr="006C7022">
              <w:rPr>
                <w:sz w:val="26"/>
                <w:szCs w:val="26"/>
              </w:rPr>
              <w:t>TC02MaxA_MinC</w:t>
            </w:r>
          </w:p>
        </w:tc>
        <w:tc>
          <w:tcPr>
            <w:tcW w:w="1843" w:type="dxa"/>
            <w:vAlign w:val="center"/>
          </w:tcPr>
          <w:p w14:paraId="227A815E" w14:textId="77777777" w:rsidR="00FD5231" w:rsidRPr="006C7022" w:rsidRDefault="00FD5231" w:rsidP="00F3231F">
            <w:pPr>
              <w:tabs>
                <w:tab w:val="left" w:pos="7396"/>
              </w:tabs>
              <w:ind w:left="0"/>
              <w:rPr>
                <w:sz w:val="26"/>
                <w:szCs w:val="26"/>
              </w:rPr>
            </w:pPr>
            <w:r w:rsidRPr="006C7022">
              <w:rPr>
                <w:sz w:val="26"/>
                <w:szCs w:val="26"/>
              </w:rPr>
              <w:t>Kiểm tra giá trị max và min</w:t>
            </w:r>
          </w:p>
        </w:tc>
        <w:tc>
          <w:tcPr>
            <w:tcW w:w="2324" w:type="dxa"/>
            <w:vAlign w:val="center"/>
          </w:tcPr>
          <w:p w14:paraId="50C1C618" w14:textId="77777777" w:rsidR="00FD5231" w:rsidRPr="006C7022" w:rsidRDefault="00FD5231" w:rsidP="00F3231F">
            <w:pPr>
              <w:tabs>
                <w:tab w:val="left" w:pos="7396"/>
              </w:tabs>
              <w:ind w:left="0"/>
              <w:rPr>
                <w:sz w:val="26"/>
                <w:szCs w:val="26"/>
              </w:rPr>
            </w:pPr>
            <w:r w:rsidRPr="006C7022">
              <w:rPr>
                <w:sz w:val="26"/>
                <w:szCs w:val="26"/>
              </w:rPr>
              <w:t>1. Nhập TextBox a</w:t>
            </w:r>
          </w:p>
          <w:p w14:paraId="34D9637B" w14:textId="77777777" w:rsidR="00FD5231" w:rsidRPr="006C7022" w:rsidRDefault="00FD5231" w:rsidP="00F3231F">
            <w:pPr>
              <w:tabs>
                <w:tab w:val="left" w:pos="7396"/>
              </w:tabs>
              <w:ind w:left="0"/>
              <w:rPr>
                <w:sz w:val="26"/>
                <w:szCs w:val="26"/>
              </w:rPr>
            </w:pPr>
            <w:r w:rsidRPr="006C7022">
              <w:rPr>
                <w:sz w:val="26"/>
                <w:szCs w:val="26"/>
              </w:rPr>
              <w:t>2. Nhập TextBox b</w:t>
            </w:r>
          </w:p>
          <w:p w14:paraId="12CA3A95" w14:textId="77777777" w:rsidR="00FD5231" w:rsidRPr="006C7022" w:rsidRDefault="00FD5231" w:rsidP="00F3231F">
            <w:pPr>
              <w:tabs>
                <w:tab w:val="left" w:pos="7396"/>
              </w:tabs>
              <w:ind w:left="0"/>
              <w:rPr>
                <w:sz w:val="26"/>
                <w:szCs w:val="26"/>
              </w:rPr>
            </w:pPr>
            <w:r w:rsidRPr="006C7022">
              <w:rPr>
                <w:sz w:val="26"/>
                <w:szCs w:val="26"/>
              </w:rPr>
              <w:t>3. Nhập TextBox c</w:t>
            </w:r>
          </w:p>
        </w:tc>
        <w:tc>
          <w:tcPr>
            <w:tcW w:w="1755" w:type="dxa"/>
            <w:vAlign w:val="center"/>
          </w:tcPr>
          <w:p w14:paraId="733611E2" w14:textId="77777777" w:rsidR="00FD5231" w:rsidRPr="006C7022" w:rsidRDefault="00FD5231" w:rsidP="00F3231F">
            <w:pPr>
              <w:tabs>
                <w:tab w:val="left" w:pos="7396"/>
              </w:tabs>
              <w:ind w:left="0"/>
              <w:rPr>
                <w:sz w:val="26"/>
                <w:szCs w:val="26"/>
                <w:lang w:val="fr-FR"/>
              </w:rPr>
            </w:pPr>
            <w:r w:rsidRPr="006C7022">
              <w:rPr>
                <w:sz w:val="26"/>
                <w:szCs w:val="26"/>
                <w:lang w:val="fr-FR"/>
              </w:rPr>
              <w:t>E2</w:t>
            </w:r>
            <w:r>
              <w:rPr>
                <w:sz w:val="26"/>
                <w:szCs w:val="26"/>
                <w:lang w:val="fr-FR"/>
              </w:rPr>
              <w:t xml:space="preserve">: </w:t>
            </w:r>
            <w:r w:rsidRPr="006C7022">
              <w:rPr>
                <w:sz w:val="26"/>
                <w:szCs w:val="26"/>
                <w:lang w:val="fr-FR"/>
              </w:rPr>
              <w:t>Max là a</w:t>
            </w:r>
          </w:p>
          <w:p w14:paraId="7C590E4C" w14:textId="77777777" w:rsidR="00FD5231" w:rsidRPr="006C7022" w:rsidRDefault="00FD5231" w:rsidP="00F3231F">
            <w:pPr>
              <w:tabs>
                <w:tab w:val="left" w:pos="7396"/>
              </w:tabs>
              <w:ind w:left="0"/>
              <w:rPr>
                <w:sz w:val="26"/>
                <w:szCs w:val="26"/>
                <w:lang w:val="fr-FR"/>
              </w:rPr>
            </w:pPr>
            <w:r w:rsidRPr="006C7022">
              <w:rPr>
                <w:sz w:val="26"/>
                <w:szCs w:val="26"/>
                <w:lang w:val="fr-FR"/>
              </w:rPr>
              <w:t>E7</w:t>
            </w:r>
            <w:r>
              <w:rPr>
                <w:sz w:val="26"/>
                <w:szCs w:val="26"/>
                <w:lang w:val="fr-FR"/>
              </w:rPr>
              <w:t xml:space="preserve">: </w:t>
            </w:r>
            <w:r w:rsidRPr="006C7022">
              <w:rPr>
                <w:sz w:val="26"/>
                <w:szCs w:val="26"/>
                <w:lang w:val="fr-FR"/>
              </w:rPr>
              <w:t>Min là c</w:t>
            </w:r>
          </w:p>
        </w:tc>
      </w:tr>
      <w:tr w:rsidR="00FD5231" w:rsidRPr="006C7022" w14:paraId="314A0C29" w14:textId="77777777" w:rsidTr="00F3231F">
        <w:trPr>
          <w:jc w:val="center"/>
        </w:trPr>
        <w:tc>
          <w:tcPr>
            <w:tcW w:w="964" w:type="dxa"/>
            <w:vAlign w:val="center"/>
          </w:tcPr>
          <w:p w14:paraId="654C6EB0" w14:textId="77777777" w:rsidR="00FD5231" w:rsidRPr="006C7022" w:rsidRDefault="00FD5231" w:rsidP="00F3231F">
            <w:pPr>
              <w:tabs>
                <w:tab w:val="left" w:pos="7396"/>
              </w:tabs>
              <w:ind w:left="0"/>
              <w:rPr>
                <w:sz w:val="26"/>
                <w:szCs w:val="26"/>
              </w:rPr>
            </w:pPr>
            <w:r w:rsidRPr="006C7022">
              <w:rPr>
                <w:sz w:val="26"/>
                <w:szCs w:val="26"/>
              </w:rPr>
              <w:t>……</w:t>
            </w:r>
          </w:p>
        </w:tc>
        <w:tc>
          <w:tcPr>
            <w:tcW w:w="2268" w:type="dxa"/>
            <w:vAlign w:val="center"/>
          </w:tcPr>
          <w:p w14:paraId="403F3612" w14:textId="77777777" w:rsidR="00FD5231" w:rsidRPr="006C7022" w:rsidRDefault="00FD5231" w:rsidP="00F3231F">
            <w:pPr>
              <w:tabs>
                <w:tab w:val="left" w:pos="7396"/>
              </w:tabs>
              <w:rPr>
                <w:sz w:val="26"/>
                <w:szCs w:val="26"/>
              </w:rPr>
            </w:pPr>
            <w:r w:rsidRPr="006C7022">
              <w:rPr>
                <w:sz w:val="26"/>
                <w:szCs w:val="26"/>
              </w:rPr>
              <w:t>…….</w:t>
            </w:r>
          </w:p>
        </w:tc>
        <w:tc>
          <w:tcPr>
            <w:tcW w:w="1843" w:type="dxa"/>
            <w:vAlign w:val="center"/>
          </w:tcPr>
          <w:p w14:paraId="540A2C1A" w14:textId="77777777" w:rsidR="00FD5231" w:rsidRPr="006C7022" w:rsidRDefault="00FD5231" w:rsidP="00F3231F">
            <w:pPr>
              <w:tabs>
                <w:tab w:val="left" w:pos="7396"/>
              </w:tabs>
              <w:rPr>
                <w:sz w:val="26"/>
                <w:szCs w:val="26"/>
              </w:rPr>
            </w:pPr>
            <w:r w:rsidRPr="006C7022">
              <w:rPr>
                <w:sz w:val="26"/>
                <w:szCs w:val="26"/>
              </w:rPr>
              <w:t>……….</w:t>
            </w:r>
          </w:p>
        </w:tc>
        <w:tc>
          <w:tcPr>
            <w:tcW w:w="2324" w:type="dxa"/>
            <w:vAlign w:val="center"/>
          </w:tcPr>
          <w:p w14:paraId="254AB9F0" w14:textId="77777777" w:rsidR="00FD5231" w:rsidRPr="006C7022" w:rsidRDefault="00FD5231" w:rsidP="00F3231F">
            <w:pPr>
              <w:tabs>
                <w:tab w:val="left" w:pos="7396"/>
              </w:tabs>
              <w:rPr>
                <w:sz w:val="26"/>
                <w:szCs w:val="26"/>
              </w:rPr>
            </w:pPr>
            <w:r w:rsidRPr="006C7022">
              <w:rPr>
                <w:sz w:val="26"/>
                <w:szCs w:val="26"/>
              </w:rPr>
              <w:t>……….</w:t>
            </w:r>
          </w:p>
        </w:tc>
        <w:tc>
          <w:tcPr>
            <w:tcW w:w="1755" w:type="dxa"/>
            <w:vAlign w:val="center"/>
          </w:tcPr>
          <w:p w14:paraId="3ECBF385" w14:textId="77777777" w:rsidR="00FD5231" w:rsidRPr="006C7022" w:rsidRDefault="00FD5231" w:rsidP="00F3231F">
            <w:pPr>
              <w:tabs>
                <w:tab w:val="left" w:pos="7396"/>
              </w:tabs>
              <w:rPr>
                <w:sz w:val="26"/>
                <w:szCs w:val="26"/>
              </w:rPr>
            </w:pPr>
            <w:r w:rsidRPr="006C7022">
              <w:rPr>
                <w:sz w:val="26"/>
                <w:szCs w:val="26"/>
              </w:rPr>
              <w:t>……..</w:t>
            </w:r>
          </w:p>
        </w:tc>
      </w:tr>
    </w:tbl>
    <w:p w14:paraId="12026FA8" w14:textId="77777777" w:rsidR="00FD5231" w:rsidRPr="00FD5231" w:rsidRDefault="00FD5231" w:rsidP="009368DE">
      <w:pPr>
        <w:tabs>
          <w:tab w:val="left" w:pos="7396"/>
        </w:tabs>
        <w:ind w:left="1080"/>
      </w:pPr>
      <w:r w:rsidRPr="009368DE">
        <w:rPr>
          <w:b/>
          <w:u w:val="single"/>
        </w:rPr>
        <w:t xml:space="preserve">Bước 5: </w:t>
      </w:r>
      <w:r w:rsidRPr="00FD5231">
        <w:t>Lập bảng Testdata</w:t>
      </w:r>
    </w:p>
    <w:tbl>
      <w:tblPr>
        <w:tblStyle w:val="TableGrid"/>
        <w:tblW w:w="7608" w:type="dxa"/>
        <w:jc w:val="center"/>
        <w:tblLook w:val="04A0" w:firstRow="1" w:lastRow="0" w:firstColumn="1" w:lastColumn="0" w:noHBand="0" w:noVBand="1"/>
      </w:tblPr>
      <w:tblGrid>
        <w:gridCol w:w="1134"/>
        <w:gridCol w:w="1380"/>
        <w:gridCol w:w="1022"/>
        <w:gridCol w:w="1024"/>
        <w:gridCol w:w="1023"/>
        <w:gridCol w:w="2025"/>
      </w:tblGrid>
      <w:tr w:rsidR="00FD5231" w:rsidRPr="006C7022" w14:paraId="26D6AC7B" w14:textId="77777777" w:rsidTr="00F3231F">
        <w:trPr>
          <w:trHeight w:val="510"/>
          <w:jc w:val="center"/>
        </w:trPr>
        <w:tc>
          <w:tcPr>
            <w:tcW w:w="1134" w:type="dxa"/>
            <w:vAlign w:val="center"/>
          </w:tcPr>
          <w:p w14:paraId="02823F47" w14:textId="77777777" w:rsidR="00FD5231" w:rsidRPr="006C7022" w:rsidRDefault="00FD5231" w:rsidP="00F3231F">
            <w:pPr>
              <w:tabs>
                <w:tab w:val="left" w:pos="7396"/>
              </w:tabs>
              <w:ind w:left="0"/>
              <w:jc w:val="center"/>
              <w:rPr>
                <w:b/>
                <w:sz w:val="26"/>
                <w:szCs w:val="26"/>
              </w:rPr>
            </w:pPr>
            <w:r>
              <w:rPr>
                <w:b/>
                <w:sz w:val="26"/>
                <w:szCs w:val="26"/>
              </w:rPr>
              <w:lastRenderedPageBreak/>
              <w:t>No.</w:t>
            </w:r>
          </w:p>
        </w:tc>
        <w:tc>
          <w:tcPr>
            <w:tcW w:w="1380" w:type="dxa"/>
            <w:vAlign w:val="center"/>
          </w:tcPr>
          <w:p w14:paraId="59C22B18" w14:textId="77777777" w:rsidR="00FD5231" w:rsidRPr="006C7022" w:rsidRDefault="00FD5231" w:rsidP="00F3231F">
            <w:pPr>
              <w:tabs>
                <w:tab w:val="left" w:pos="7396"/>
              </w:tabs>
              <w:ind w:left="0"/>
              <w:jc w:val="center"/>
              <w:rPr>
                <w:b/>
                <w:sz w:val="26"/>
                <w:szCs w:val="26"/>
              </w:rPr>
            </w:pPr>
            <w:r w:rsidRPr="006C7022">
              <w:rPr>
                <w:b/>
                <w:sz w:val="26"/>
                <w:szCs w:val="26"/>
              </w:rPr>
              <w:t>Test Case</w:t>
            </w:r>
          </w:p>
        </w:tc>
        <w:tc>
          <w:tcPr>
            <w:tcW w:w="1022" w:type="dxa"/>
            <w:vAlign w:val="center"/>
          </w:tcPr>
          <w:p w14:paraId="08FC24EF" w14:textId="77777777" w:rsidR="00FD5231" w:rsidRPr="006C7022" w:rsidRDefault="00FD5231" w:rsidP="00F3231F">
            <w:pPr>
              <w:tabs>
                <w:tab w:val="left" w:pos="7396"/>
              </w:tabs>
              <w:ind w:left="0"/>
              <w:jc w:val="center"/>
              <w:rPr>
                <w:b/>
                <w:sz w:val="26"/>
                <w:szCs w:val="26"/>
              </w:rPr>
            </w:pPr>
            <w:r w:rsidRPr="006C7022">
              <w:rPr>
                <w:b/>
                <w:sz w:val="26"/>
                <w:szCs w:val="26"/>
              </w:rPr>
              <w:t>a</w:t>
            </w:r>
          </w:p>
        </w:tc>
        <w:tc>
          <w:tcPr>
            <w:tcW w:w="1024" w:type="dxa"/>
            <w:vAlign w:val="center"/>
          </w:tcPr>
          <w:p w14:paraId="4C219228" w14:textId="77777777" w:rsidR="00FD5231" w:rsidRPr="006C7022" w:rsidRDefault="00FD5231" w:rsidP="00F3231F">
            <w:pPr>
              <w:tabs>
                <w:tab w:val="left" w:pos="7396"/>
              </w:tabs>
              <w:ind w:left="0"/>
              <w:jc w:val="center"/>
              <w:rPr>
                <w:b/>
                <w:sz w:val="26"/>
                <w:szCs w:val="26"/>
              </w:rPr>
            </w:pPr>
            <w:r w:rsidRPr="006C7022">
              <w:rPr>
                <w:b/>
                <w:sz w:val="26"/>
                <w:szCs w:val="26"/>
              </w:rPr>
              <w:t>b</w:t>
            </w:r>
          </w:p>
        </w:tc>
        <w:tc>
          <w:tcPr>
            <w:tcW w:w="1023" w:type="dxa"/>
            <w:vAlign w:val="center"/>
          </w:tcPr>
          <w:p w14:paraId="3EF0DE40" w14:textId="77777777" w:rsidR="00FD5231" w:rsidRPr="006C7022" w:rsidRDefault="00FD5231" w:rsidP="00F3231F">
            <w:pPr>
              <w:tabs>
                <w:tab w:val="left" w:pos="7396"/>
              </w:tabs>
              <w:ind w:left="0"/>
              <w:jc w:val="center"/>
              <w:rPr>
                <w:b/>
                <w:sz w:val="26"/>
                <w:szCs w:val="26"/>
              </w:rPr>
            </w:pPr>
            <w:r w:rsidRPr="006C7022">
              <w:rPr>
                <w:b/>
                <w:sz w:val="26"/>
                <w:szCs w:val="26"/>
              </w:rPr>
              <w:t>c</w:t>
            </w:r>
          </w:p>
        </w:tc>
        <w:tc>
          <w:tcPr>
            <w:tcW w:w="2025" w:type="dxa"/>
            <w:vAlign w:val="center"/>
          </w:tcPr>
          <w:p w14:paraId="398B0F4C" w14:textId="77777777" w:rsidR="00FD5231" w:rsidRPr="006C7022" w:rsidRDefault="00FD5231" w:rsidP="00F3231F">
            <w:pPr>
              <w:tabs>
                <w:tab w:val="left" w:pos="7396"/>
              </w:tabs>
              <w:ind w:left="0"/>
              <w:jc w:val="center"/>
              <w:rPr>
                <w:b/>
                <w:sz w:val="26"/>
                <w:szCs w:val="26"/>
              </w:rPr>
            </w:pPr>
            <w:r>
              <w:rPr>
                <w:b/>
                <w:sz w:val="26"/>
                <w:szCs w:val="26"/>
              </w:rPr>
              <w:t xml:space="preserve">Result </w:t>
            </w:r>
            <w:r w:rsidRPr="006C7022">
              <w:rPr>
                <w:b/>
                <w:sz w:val="26"/>
                <w:szCs w:val="26"/>
              </w:rPr>
              <w:t>Expected</w:t>
            </w:r>
          </w:p>
        </w:tc>
      </w:tr>
      <w:tr w:rsidR="00FD5231" w:rsidRPr="006C7022" w14:paraId="40CE2AB2" w14:textId="77777777" w:rsidTr="00F3231F">
        <w:trPr>
          <w:jc w:val="center"/>
        </w:trPr>
        <w:tc>
          <w:tcPr>
            <w:tcW w:w="1134" w:type="dxa"/>
          </w:tcPr>
          <w:p w14:paraId="14A3A44E" w14:textId="77777777" w:rsidR="00FD5231" w:rsidRPr="006C7022" w:rsidRDefault="00FD5231" w:rsidP="00F3231F">
            <w:pPr>
              <w:tabs>
                <w:tab w:val="left" w:pos="7396"/>
              </w:tabs>
              <w:ind w:left="0"/>
              <w:jc w:val="center"/>
              <w:rPr>
                <w:sz w:val="26"/>
                <w:szCs w:val="26"/>
              </w:rPr>
            </w:pPr>
            <w:r>
              <w:rPr>
                <w:sz w:val="26"/>
                <w:szCs w:val="26"/>
              </w:rPr>
              <w:t>1</w:t>
            </w:r>
          </w:p>
        </w:tc>
        <w:tc>
          <w:tcPr>
            <w:tcW w:w="1380" w:type="dxa"/>
            <w:vAlign w:val="center"/>
          </w:tcPr>
          <w:p w14:paraId="64E311F6" w14:textId="77777777" w:rsidR="00FD5231" w:rsidRPr="006C7022" w:rsidRDefault="00FD5231" w:rsidP="00F3231F">
            <w:pPr>
              <w:tabs>
                <w:tab w:val="left" w:pos="7396"/>
              </w:tabs>
              <w:ind w:left="0"/>
              <w:jc w:val="center"/>
              <w:rPr>
                <w:sz w:val="26"/>
                <w:szCs w:val="26"/>
              </w:rPr>
            </w:pPr>
            <w:r w:rsidRPr="006C7022">
              <w:rPr>
                <w:sz w:val="26"/>
                <w:szCs w:val="26"/>
              </w:rPr>
              <w:t>TC01</w:t>
            </w:r>
          </w:p>
        </w:tc>
        <w:tc>
          <w:tcPr>
            <w:tcW w:w="1022" w:type="dxa"/>
            <w:vAlign w:val="center"/>
          </w:tcPr>
          <w:p w14:paraId="7634EB19" w14:textId="14909EAA" w:rsidR="00FD5231" w:rsidRPr="006C7022" w:rsidRDefault="00EF5100" w:rsidP="00F3231F">
            <w:pPr>
              <w:tabs>
                <w:tab w:val="left" w:pos="7396"/>
              </w:tabs>
              <w:ind w:left="0"/>
              <w:jc w:val="center"/>
              <w:rPr>
                <w:sz w:val="26"/>
                <w:szCs w:val="26"/>
              </w:rPr>
            </w:pPr>
            <w:r>
              <w:rPr>
                <w:sz w:val="26"/>
                <w:szCs w:val="26"/>
              </w:rPr>
              <w:t>who</w:t>
            </w:r>
          </w:p>
        </w:tc>
        <w:tc>
          <w:tcPr>
            <w:tcW w:w="1024" w:type="dxa"/>
            <w:vAlign w:val="center"/>
          </w:tcPr>
          <w:p w14:paraId="672C0B07" w14:textId="77777777" w:rsidR="00FD5231" w:rsidRPr="006C7022" w:rsidRDefault="00FD5231" w:rsidP="00F3231F">
            <w:pPr>
              <w:tabs>
                <w:tab w:val="left" w:pos="7396"/>
              </w:tabs>
              <w:ind w:left="0"/>
              <w:jc w:val="center"/>
              <w:rPr>
                <w:sz w:val="26"/>
                <w:szCs w:val="26"/>
              </w:rPr>
            </w:pPr>
            <w:r w:rsidRPr="006C7022">
              <w:rPr>
                <w:sz w:val="26"/>
                <w:szCs w:val="26"/>
              </w:rPr>
              <w:t>5</w:t>
            </w:r>
          </w:p>
        </w:tc>
        <w:tc>
          <w:tcPr>
            <w:tcW w:w="1023" w:type="dxa"/>
            <w:vAlign w:val="center"/>
          </w:tcPr>
          <w:p w14:paraId="1FAFE995" w14:textId="77777777" w:rsidR="00FD5231" w:rsidRPr="006C7022" w:rsidRDefault="00FD5231" w:rsidP="00F3231F">
            <w:pPr>
              <w:tabs>
                <w:tab w:val="left" w:pos="7396"/>
              </w:tabs>
              <w:ind w:left="0"/>
              <w:jc w:val="center"/>
              <w:rPr>
                <w:sz w:val="26"/>
                <w:szCs w:val="26"/>
              </w:rPr>
            </w:pPr>
            <w:r w:rsidRPr="006C7022">
              <w:rPr>
                <w:sz w:val="26"/>
                <w:szCs w:val="26"/>
              </w:rPr>
              <w:t>7</w:t>
            </w:r>
          </w:p>
        </w:tc>
        <w:tc>
          <w:tcPr>
            <w:tcW w:w="2025" w:type="dxa"/>
            <w:vAlign w:val="center"/>
          </w:tcPr>
          <w:p w14:paraId="3AA0AB08" w14:textId="77777777" w:rsidR="00FD5231" w:rsidRPr="006C7022" w:rsidRDefault="00FD5231" w:rsidP="00F3231F">
            <w:pPr>
              <w:tabs>
                <w:tab w:val="left" w:pos="7396"/>
              </w:tabs>
              <w:ind w:left="0"/>
              <w:jc w:val="center"/>
              <w:rPr>
                <w:sz w:val="26"/>
                <w:szCs w:val="26"/>
              </w:rPr>
            </w:pPr>
            <w:r w:rsidRPr="006C7022">
              <w:rPr>
                <w:sz w:val="26"/>
                <w:szCs w:val="26"/>
              </w:rPr>
              <w:t>E1</w:t>
            </w:r>
          </w:p>
        </w:tc>
      </w:tr>
      <w:tr w:rsidR="00FD5231" w:rsidRPr="006C7022" w14:paraId="27B60C5E" w14:textId="77777777" w:rsidTr="00F3231F">
        <w:trPr>
          <w:trHeight w:val="397"/>
          <w:jc w:val="center"/>
        </w:trPr>
        <w:tc>
          <w:tcPr>
            <w:tcW w:w="1134" w:type="dxa"/>
          </w:tcPr>
          <w:p w14:paraId="4048D1DF" w14:textId="77777777" w:rsidR="00FD5231" w:rsidRPr="006C7022" w:rsidRDefault="00FD5231" w:rsidP="00F3231F">
            <w:pPr>
              <w:tabs>
                <w:tab w:val="left" w:pos="7396"/>
              </w:tabs>
              <w:ind w:left="0"/>
              <w:jc w:val="center"/>
              <w:rPr>
                <w:sz w:val="26"/>
                <w:szCs w:val="26"/>
              </w:rPr>
            </w:pPr>
            <w:r>
              <w:rPr>
                <w:sz w:val="26"/>
                <w:szCs w:val="26"/>
              </w:rPr>
              <w:t>2</w:t>
            </w:r>
          </w:p>
        </w:tc>
        <w:tc>
          <w:tcPr>
            <w:tcW w:w="1380" w:type="dxa"/>
            <w:vAlign w:val="center"/>
          </w:tcPr>
          <w:p w14:paraId="44A81E5F" w14:textId="77777777" w:rsidR="00FD5231" w:rsidRPr="006C7022" w:rsidRDefault="00FD5231" w:rsidP="00F3231F">
            <w:pPr>
              <w:tabs>
                <w:tab w:val="left" w:pos="7396"/>
              </w:tabs>
              <w:ind w:left="0"/>
              <w:jc w:val="center"/>
              <w:rPr>
                <w:sz w:val="26"/>
                <w:szCs w:val="26"/>
              </w:rPr>
            </w:pPr>
            <w:r w:rsidRPr="006C7022">
              <w:rPr>
                <w:sz w:val="26"/>
                <w:szCs w:val="26"/>
              </w:rPr>
              <w:t>TC01</w:t>
            </w:r>
          </w:p>
        </w:tc>
        <w:tc>
          <w:tcPr>
            <w:tcW w:w="1022" w:type="dxa"/>
            <w:vAlign w:val="center"/>
          </w:tcPr>
          <w:p w14:paraId="00A1EB7F" w14:textId="77777777" w:rsidR="00FD5231" w:rsidRPr="006C7022" w:rsidRDefault="00FD5231" w:rsidP="00F3231F">
            <w:pPr>
              <w:tabs>
                <w:tab w:val="left" w:pos="7396"/>
              </w:tabs>
              <w:ind w:left="0"/>
              <w:jc w:val="center"/>
              <w:rPr>
                <w:sz w:val="26"/>
                <w:szCs w:val="26"/>
              </w:rPr>
            </w:pPr>
            <w:r w:rsidRPr="006C7022">
              <w:rPr>
                <w:sz w:val="26"/>
                <w:szCs w:val="26"/>
              </w:rPr>
              <w:t>3</w:t>
            </w:r>
          </w:p>
        </w:tc>
        <w:tc>
          <w:tcPr>
            <w:tcW w:w="1024" w:type="dxa"/>
            <w:vAlign w:val="center"/>
          </w:tcPr>
          <w:p w14:paraId="5ED41777" w14:textId="6DEE40D0" w:rsidR="00FD5231" w:rsidRPr="006C7022" w:rsidRDefault="00EF5100" w:rsidP="00F3231F">
            <w:pPr>
              <w:tabs>
                <w:tab w:val="left" w:pos="7396"/>
              </w:tabs>
              <w:ind w:left="0"/>
              <w:jc w:val="center"/>
              <w:rPr>
                <w:sz w:val="26"/>
                <w:szCs w:val="26"/>
              </w:rPr>
            </w:pPr>
            <w:r>
              <w:rPr>
                <w:sz w:val="26"/>
                <w:szCs w:val="26"/>
              </w:rPr>
              <w:t>are</w:t>
            </w:r>
          </w:p>
        </w:tc>
        <w:tc>
          <w:tcPr>
            <w:tcW w:w="1023" w:type="dxa"/>
            <w:vAlign w:val="center"/>
          </w:tcPr>
          <w:p w14:paraId="09951025" w14:textId="77777777" w:rsidR="00FD5231" w:rsidRPr="006C7022" w:rsidRDefault="00FD5231" w:rsidP="00F3231F">
            <w:pPr>
              <w:tabs>
                <w:tab w:val="left" w:pos="7396"/>
              </w:tabs>
              <w:ind w:left="0"/>
              <w:jc w:val="center"/>
              <w:rPr>
                <w:sz w:val="26"/>
                <w:szCs w:val="26"/>
              </w:rPr>
            </w:pPr>
            <w:r w:rsidRPr="006C7022">
              <w:rPr>
                <w:sz w:val="26"/>
                <w:szCs w:val="26"/>
              </w:rPr>
              <w:t>6</w:t>
            </w:r>
          </w:p>
        </w:tc>
        <w:tc>
          <w:tcPr>
            <w:tcW w:w="2025" w:type="dxa"/>
            <w:vAlign w:val="center"/>
          </w:tcPr>
          <w:p w14:paraId="36990733" w14:textId="77777777" w:rsidR="00FD5231" w:rsidRPr="006C7022" w:rsidRDefault="00FD5231" w:rsidP="00F3231F">
            <w:pPr>
              <w:tabs>
                <w:tab w:val="left" w:pos="7396"/>
              </w:tabs>
              <w:ind w:left="0"/>
              <w:jc w:val="center"/>
              <w:rPr>
                <w:sz w:val="26"/>
                <w:szCs w:val="26"/>
              </w:rPr>
            </w:pPr>
            <w:r w:rsidRPr="006C7022">
              <w:rPr>
                <w:sz w:val="26"/>
                <w:szCs w:val="26"/>
              </w:rPr>
              <w:t>E1</w:t>
            </w:r>
          </w:p>
        </w:tc>
      </w:tr>
      <w:tr w:rsidR="00FD5231" w:rsidRPr="006C7022" w14:paraId="2E7F42CE" w14:textId="77777777" w:rsidTr="00F3231F">
        <w:trPr>
          <w:trHeight w:val="397"/>
          <w:jc w:val="center"/>
        </w:trPr>
        <w:tc>
          <w:tcPr>
            <w:tcW w:w="1134" w:type="dxa"/>
          </w:tcPr>
          <w:p w14:paraId="0E0527A7" w14:textId="77777777" w:rsidR="00FD5231" w:rsidRPr="006C7022" w:rsidRDefault="00FD5231" w:rsidP="00F3231F">
            <w:pPr>
              <w:tabs>
                <w:tab w:val="left" w:pos="7396"/>
              </w:tabs>
              <w:ind w:left="0"/>
              <w:jc w:val="center"/>
              <w:rPr>
                <w:sz w:val="26"/>
                <w:szCs w:val="26"/>
              </w:rPr>
            </w:pPr>
            <w:r>
              <w:rPr>
                <w:sz w:val="26"/>
                <w:szCs w:val="26"/>
              </w:rPr>
              <w:t>3</w:t>
            </w:r>
          </w:p>
        </w:tc>
        <w:tc>
          <w:tcPr>
            <w:tcW w:w="1380" w:type="dxa"/>
            <w:vAlign w:val="center"/>
          </w:tcPr>
          <w:p w14:paraId="76CED94D" w14:textId="77777777" w:rsidR="00FD5231" w:rsidRPr="006C7022" w:rsidRDefault="00FD5231" w:rsidP="00F3231F">
            <w:pPr>
              <w:tabs>
                <w:tab w:val="left" w:pos="7396"/>
              </w:tabs>
              <w:ind w:left="0"/>
              <w:jc w:val="center"/>
              <w:rPr>
                <w:sz w:val="26"/>
                <w:szCs w:val="26"/>
              </w:rPr>
            </w:pPr>
            <w:r w:rsidRPr="006C7022">
              <w:rPr>
                <w:sz w:val="26"/>
                <w:szCs w:val="26"/>
              </w:rPr>
              <w:t>TC01</w:t>
            </w:r>
          </w:p>
        </w:tc>
        <w:tc>
          <w:tcPr>
            <w:tcW w:w="1022" w:type="dxa"/>
            <w:vAlign w:val="center"/>
          </w:tcPr>
          <w:p w14:paraId="7873628B" w14:textId="77777777" w:rsidR="00FD5231" w:rsidRPr="006C7022" w:rsidRDefault="00FD5231" w:rsidP="00F3231F">
            <w:pPr>
              <w:tabs>
                <w:tab w:val="left" w:pos="7396"/>
              </w:tabs>
              <w:ind w:left="0"/>
              <w:jc w:val="center"/>
              <w:rPr>
                <w:sz w:val="26"/>
                <w:szCs w:val="26"/>
              </w:rPr>
            </w:pPr>
            <w:r w:rsidRPr="006C7022">
              <w:rPr>
                <w:sz w:val="26"/>
                <w:szCs w:val="26"/>
              </w:rPr>
              <w:t>4</w:t>
            </w:r>
          </w:p>
        </w:tc>
        <w:tc>
          <w:tcPr>
            <w:tcW w:w="1024" w:type="dxa"/>
            <w:vAlign w:val="center"/>
          </w:tcPr>
          <w:p w14:paraId="7D986D32" w14:textId="77777777" w:rsidR="00FD5231" w:rsidRPr="006C7022" w:rsidRDefault="00FD5231" w:rsidP="00F3231F">
            <w:pPr>
              <w:tabs>
                <w:tab w:val="left" w:pos="7396"/>
              </w:tabs>
              <w:ind w:left="0"/>
              <w:jc w:val="center"/>
              <w:rPr>
                <w:sz w:val="26"/>
                <w:szCs w:val="26"/>
              </w:rPr>
            </w:pPr>
            <w:r w:rsidRPr="006C7022">
              <w:rPr>
                <w:sz w:val="26"/>
                <w:szCs w:val="26"/>
              </w:rPr>
              <w:t>7</w:t>
            </w:r>
          </w:p>
        </w:tc>
        <w:tc>
          <w:tcPr>
            <w:tcW w:w="1023" w:type="dxa"/>
            <w:vAlign w:val="center"/>
          </w:tcPr>
          <w:p w14:paraId="5BA21D5C" w14:textId="77777777" w:rsidR="00FD5231" w:rsidRPr="006C7022" w:rsidRDefault="00FD5231" w:rsidP="00F3231F">
            <w:pPr>
              <w:tabs>
                <w:tab w:val="left" w:pos="7396"/>
              </w:tabs>
              <w:ind w:left="0"/>
              <w:jc w:val="center"/>
              <w:rPr>
                <w:sz w:val="26"/>
                <w:szCs w:val="26"/>
              </w:rPr>
            </w:pPr>
            <w:r w:rsidRPr="006C7022">
              <w:rPr>
                <w:sz w:val="26"/>
                <w:szCs w:val="26"/>
              </w:rPr>
              <w:t>you</w:t>
            </w:r>
          </w:p>
        </w:tc>
        <w:tc>
          <w:tcPr>
            <w:tcW w:w="2025" w:type="dxa"/>
            <w:vAlign w:val="center"/>
          </w:tcPr>
          <w:p w14:paraId="754D388C" w14:textId="77777777" w:rsidR="00FD5231" w:rsidRPr="006C7022" w:rsidRDefault="00FD5231" w:rsidP="00F3231F">
            <w:pPr>
              <w:tabs>
                <w:tab w:val="left" w:pos="7396"/>
              </w:tabs>
              <w:ind w:left="0"/>
              <w:jc w:val="center"/>
              <w:rPr>
                <w:sz w:val="26"/>
                <w:szCs w:val="26"/>
              </w:rPr>
            </w:pPr>
            <w:r w:rsidRPr="006C7022">
              <w:rPr>
                <w:sz w:val="26"/>
                <w:szCs w:val="26"/>
              </w:rPr>
              <w:t>E1</w:t>
            </w:r>
          </w:p>
        </w:tc>
      </w:tr>
      <w:tr w:rsidR="00FD5231" w:rsidRPr="006C7022" w14:paraId="62E3D9B6" w14:textId="77777777" w:rsidTr="00F3231F">
        <w:trPr>
          <w:trHeight w:val="397"/>
          <w:jc w:val="center"/>
        </w:trPr>
        <w:tc>
          <w:tcPr>
            <w:tcW w:w="1134" w:type="dxa"/>
          </w:tcPr>
          <w:p w14:paraId="63329AB2" w14:textId="77777777" w:rsidR="00FD5231" w:rsidRPr="006C7022" w:rsidRDefault="00FD5231" w:rsidP="00F3231F">
            <w:pPr>
              <w:tabs>
                <w:tab w:val="left" w:pos="7396"/>
              </w:tabs>
              <w:ind w:left="0"/>
              <w:jc w:val="center"/>
              <w:rPr>
                <w:sz w:val="26"/>
                <w:szCs w:val="26"/>
              </w:rPr>
            </w:pPr>
            <w:r>
              <w:rPr>
                <w:sz w:val="26"/>
                <w:szCs w:val="26"/>
              </w:rPr>
              <w:t>…</w:t>
            </w:r>
          </w:p>
        </w:tc>
        <w:tc>
          <w:tcPr>
            <w:tcW w:w="1380" w:type="dxa"/>
            <w:vAlign w:val="center"/>
          </w:tcPr>
          <w:p w14:paraId="276591E8" w14:textId="77777777" w:rsidR="00FD5231" w:rsidRPr="006C7022" w:rsidRDefault="00FD5231" w:rsidP="00F3231F">
            <w:pPr>
              <w:tabs>
                <w:tab w:val="left" w:pos="7396"/>
              </w:tabs>
              <w:ind w:left="0"/>
              <w:jc w:val="center"/>
              <w:rPr>
                <w:sz w:val="26"/>
                <w:szCs w:val="26"/>
              </w:rPr>
            </w:pPr>
            <w:r w:rsidRPr="006C7022">
              <w:rPr>
                <w:sz w:val="26"/>
                <w:szCs w:val="26"/>
              </w:rPr>
              <w:t>……</w:t>
            </w:r>
          </w:p>
        </w:tc>
        <w:tc>
          <w:tcPr>
            <w:tcW w:w="1022" w:type="dxa"/>
            <w:vAlign w:val="center"/>
          </w:tcPr>
          <w:p w14:paraId="7E9B32B1" w14:textId="77777777" w:rsidR="00FD5231" w:rsidRPr="006C7022" w:rsidRDefault="00FD5231" w:rsidP="00F3231F">
            <w:pPr>
              <w:tabs>
                <w:tab w:val="left" w:pos="7396"/>
              </w:tabs>
              <w:ind w:left="0"/>
              <w:jc w:val="center"/>
              <w:rPr>
                <w:sz w:val="26"/>
                <w:szCs w:val="26"/>
              </w:rPr>
            </w:pPr>
            <w:r w:rsidRPr="006C7022">
              <w:rPr>
                <w:sz w:val="26"/>
                <w:szCs w:val="26"/>
              </w:rPr>
              <w:t>…..</w:t>
            </w:r>
          </w:p>
        </w:tc>
        <w:tc>
          <w:tcPr>
            <w:tcW w:w="1024" w:type="dxa"/>
            <w:vAlign w:val="center"/>
          </w:tcPr>
          <w:p w14:paraId="22F4A019" w14:textId="77777777" w:rsidR="00FD5231" w:rsidRPr="006C7022" w:rsidRDefault="00FD5231" w:rsidP="00F3231F">
            <w:pPr>
              <w:tabs>
                <w:tab w:val="left" w:pos="7396"/>
              </w:tabs>
              <w:ind w:left="0"/>
              <w:jc w:val="center"/>
              <w:rPr>
                <w:sz w:val="26"/>
                <w:szCs w:val="26"/>
              </w:rPr>
            </w:pPr>
            <w:r w:rsidRPr="006C7022">
              <w:rPr>
                <w:sz w:val="26"/>
                <w:szCs w:val="26"/>
              </w:rPr>
              <w:t>…..</w:t>
            </w:r>
          </w:p>
        </w:tc>
        <w:tc>
          <w:tcPr>
            <w:tcW w:w="1023" w:type="dxa"/>
            <w:vAlign w:val="center"/>
          </w:tcPr>
          <w:p w14:paraId="1DAE92DC" w14:textId="77777777" w:rsidR="00FD5231" w:rsidRPr="006C7022" w:rsidRDefault="00FD5231" w:rsidP="00F3231F">
            <w:pPr>
              <w:tabs>
                <w:tab w:val="left" w:pos="7396"/>
              </w:tabs>
              <w:ind w:left="0"/>
              <w:jc w:val="center"/>
              <w:rPr>
                <w:sz w:val="26"/>
                <w:szCs w:val="26"/>
              </w:rPr>
            </w:pPr>
            <w:r w:rsidRPr="006C7022">
              <w:rPr>
                <w:sz w:val="26"/>
                <w:szCs w:val="26"/>
              </w:rPr>
              <w:t>…..</w:t>
            </w:r>
          </w:p>
        </w:tc>
        <w:tc>
          <w:tcPr>
            <w:tcW w:w="2025" w:type="dxa"/>
            <w:vAlign w:val="center"/>
          </w:tcPr>
          <w:p w14:paraId="4D44C91A" w14:textId="77777777" w:rsidR="00FD5231" w:rsidRPr="006C7022" w:rsidRDefault="00FD5231" w:rsidP="00F3231F">
            <w:pPr>
              <w:tabs>
                <w:tab w:val="left" w:pos="7396"/>
              </w:tabs>
              <w:ind w:left="0"/>
              <w:jc w:val="center"/>
              <w:rPr>
                <w:sz w:val="26"/>
                <w:szCs w:val="26"/>
              </w:rPr>
            </w:pPr>
            <w:r w:rsidRPr="006C7022">
              <w:rPr>
                <w:sz w:val="26"/>
                <w:szCs w:val="26"/>
              </w:rPr>
              <w:t>…..</w:t>
            </w:r>
          </w:p>
        </w:tc>
      </w:tr>
      <w:tr w:rsidR="00FD5231" w:rsidRPr="006C7022" w14:paraId="19109F83" w14:textId="77777777" w:rsidTr="00F3231F">
        <w:trPr>
          <w:trHeight w:val="397"/>
          <w:jc w:val="center"/>
        </w:trPr>
        <w:tc>
          <w:tcPr>
            <w:tcW w:w="1134" w:type="dxa"/>
            <w:vAlign w:val="center"/>
          </w:tcPr>
          <w:p w14:paraId="5A241134" w14:textId="77777777" w:rsidR="00FD5231" w:rsidRPr="006C7022" w:rsidRDefault="00FD5231" w:rsidP="00F3231F">
            <w:pPr>
              <w:tabs>
                <w:tab w:val="left" w:pos="7396"/>
              </w:tabs>
              <w:ind w:left="0"/>
              <w:jc w:val="center"/>
              <w:rPr>
                <w:sz w:val="26"/>
                <w:szCs w:val="26"/>
              </w:rPr>
            </w:pPr>
            <w:r>
              <w:rPr>
                <w:sz w:val="26"/>
                <w:szCs w:val="26"/>
              </w:rPr>
              <w:t>…</w:t>
            </w:r>
          </w:p>
        </w:tc>
        <w:tc>
          <w:tcPr>
            <w:tcW w:w="1380" w:type="dxa"/>
            <w:vAlign w:val="center"/>
          </w:tcPr>
          <w:p w14:paraId="34B4DBEC" w14:textId="77777777" w:rsidR="00FD5231" w:rsidRPr="006C7022" w:rsidRDefault="00FD5231" w:rsidP="00F3231F">
            <w:pPr>
              <w:tabs>
                <w:tab w:val="left" w:pos="7396"/>
              </w:tabs>
              <w:ind w:left="0"/>
              <w:jc w:val="center"/>
              <w:rPr>
                <w:sz w:val="26"/>
                <w:szCs w:val="26"/>
              </w:rPr>
            </w:pPr>
            <w:r w:rsidRPr="006C7022">
              <w:rPr>
                <w:sz w:val="26"/>
                <w:szCs w:val="26"/>
              </w:rPr>
              <w:t>TC02</w:t>
            </w:r>
          </w:p>
        </w:tc>
        <w:tc>
          <w:tcPr>
            <w:tcW w:w="1022" w:type="dxa"/>
            <w:vAlign w:val="center"/>
          </w:tcPr>
          <w:p w14:paraId="1965B305" w14:textId="77777777" w:rsidR="00FD5231" w:rsidRPr="006C7022" w:rsidRDefault="00FD5231" w:rsidP="00F3231F">
            <w:pPr>
              <w:tabs>
                <w:tab w:val="left" w:pos="7396"/>
              </w:tabs>
              <w:ind w:left="0"/>
              <w:jc w:val="center"/>
              <w:rPr>
                <w:sz w:val="26"/>
                <w:szCs w:val="26"/>
              </w:rPr>
            </w:pPr>
            <w:r w:rsidRPr="006C7022">
              <w:rPr>
                <w:sz w:val="26"/>
                <w:szCs w:val="26"/>
              </w:rPr>
              <w:t>4</w:t>
            </w:r>
          </w:p>
        </w:tc>
        <w:tc>
          <w:tcPr>
            <w:tcW w:w="1024" w:type="dxa"/>
            <w:vAlign w:val="center"/>
          </w:tcPr>
          <w:p w14:paraId="6D9188D3" w14:textId="77777777" w:rsidR="00FD5231" w:rsidRPr="006C7022" w:rsidRDefault="00FD5231" w:rsidP="00F3231F">
            <w:pPr>
              <w:tabs>
                <w:tab w:val="left" w:pos="7396"/>
              </w:tabs>
              <w:ind w:left="0"/>
              <w:jc w:val="center"/>
              <w:rPr>
                <w:sz w:val="26"/>
                <w:szCs w:val="26"/>
              </w:rPr>
            </w:pPr>
            <w:r w:rsidRPr="006C7022">
              <w:rPr>
                <w:sz w:val="26"/>
                <w:szCs w:val="26"/>
              </w:rPr>
              <w:t>9</w:t>
            </w:r>
          </w:p>
        </w:tc>
        <w:tc>
          <w:tcPr>
            <w:tcW w:w="1023" w:type="dxa"/>
            <w:vAlign w:val="center"/>
          </w:tcPr>
          <w:p w14:paraId="033B07D5" w14:textId="77777777" w:rsidR="00FD5231" w:rsidRPr="006C7022" w:rsidRDefault="00FD5231" w:rsidP="00F3231F">
            <w:pPr>
              <w:tabs>
                <w:tab w:val="left" w:pos="7396"/>
              </w:tabs>
              <w:ind w:left="0"/>
              <w:jc w:val="center"/>
              <w:rPr>
                <w:sz w:val="26"/>
                <w:szCs w:val="26"/>
              </w:rPr>
            </w:pPr>
            <w:r w:rsidRPr="006C7022">
              <w:rPr>
                <w:sz w:val="26"/>
                <w:szCs w:val="26"/>
              </w:rPr>
              <w:t>5</w:t>
            </w:r>
          </w:p>
        </w:tc>
        <w:tc>
          <w:tcPr>
            <w:tcW w:w="2025" w:type="dxa"/>
            <w:vAlign w:val="center"/>
          </w:tcPr>
          <w:p w14:paraId="0AA82F8E" w14:textId="77777777" w:rsidR="00FD5231" w:rsidRPr="006C7022" w:rsidRDefault="00FD5231" w:rsidP="00F3231F">
            <w:pPr>
              <w:tabs>
                <w:tab w:val="left" w:pos="7396"/>
              </w:tabs>
              <w:ind w:left="0"/>
              <w:jc w:val="center"/>
              <w:rPr>
                <w:sz w:val="26"/>
                <w:szCs w:val="26"/>
                <w:lang w:val="fr-FR"/>
              </w:rPr>
            </w:pPr>
            <w:r w:rsidRPr="006C7022">
              <w:rPr>
                <w:sz w:val="26"/>
                <w:szCs w:val="26"/>
                <w:lang w:val="fr-FR"/>
              </w:rPr>
              <w:t>E3</w:t>
            </w:r>
            <w:r>
              <w:rPr>
                <w:sz w:val="26"/>
                <w:szCs w:val="26"/>
                <w:lang w:val="fr-FR"/>
              </w:rPr>
              <w:t xml:space="preserve">: </w:t>
            </w:r>
            <w:r w:rsidRPr="006C7022">
              <w:rPr>
                <w:sz w:val="26"/>
                <w:szCs w:val="26"/>
                <w:lang w:val="fr-FR"/>
              </w:rPr>
              <w:t>Max là 9</w:t>
            </w:r>
          </w:p>
          <w:p w14:paraId="7134FE67" w14:textId="77777777" w:rsidR="00FD5231" w:rsidRPr="006C7022" w:rsidRDefault="00FD5231" w:rsidP="00F3231F">
            <w:pPr>
              <w:tabs>
                <w:tab w:val="left" w:pos="7396"/>
              </w:tabs>
              <w:ind w:left="0"/>
              <w:jc w:val="center"/>
              <w:rPr>
                <w:sz w:val="26"/>
                <w:szCs w:val="26"/>
                <w:lang w:val="fr-FR"/>
              </w:rPr>
            </w:pPr>
            <w:r w:rsidRPr="006C7022">
              <w:rPr>
                <w:sz w:val="26"/>
                <w:szCs w:val="26"/>
                <w:lang w:val="fr-FR"/>
              </w:rPr>
              <w:t>E5</w:t>
            </w:r>
            <w:r>
              <w:rPr>
                <w:sz w:val="26"/>
                <w:szCs w:val="26"/>
                <w:lang w:val="fr-FR"/>
              </w:rPr>
              <w:t xml:space="preserve">: </w:t>
            </w:r>
            <w:r w:rsidRPr="006C7022">
              <w:rPr>
                <w:sz w:val="26"/>
                <w:szCs w:val="26"/>
                <w:lang w:val="fr-FR"/>
              </w:rPr>
              <w:t>Min là 4</w:t>
            </w:r>
          </w:p>
        </w:tc>
      </w:tr>
      <w:tr w:rsidR="00FD5231" w:rsidRPr="006C7022" w14:paraId="666AA2C4" w14:textId="77777777" w:rsidTr="00F3231F">
        <w:trPr>
          <w:trHeight w:val="397"/>
          <w:jc w:val="center"/>
        </w:trPr>
        <w:tc>
          <w:tcPr>
            <w:tcW w:w="1134" w:type="dxa"/>
          </w:tcPr>
          <w:p w14:paraId="2DC410B9" w14:textId="77777777" w:rsidR="00FD5231" w:rsidRPr="006C7022" w:rsidRDefault="00FD5231" w:rsidP="00F3231F">
            <w:pPr>
              <w:tabs>
                <w:tab w:val="left" w:pos="7396"/>
              </w:tabs>
              <w:ind w:left="0"/>
              <w:jc w:val="center"/>
              <w:rPr>
                <w:sz w:val="26"/>
                <w:szCs w:val="26"/>
              </w:rPr>
            </w:pPr>
            <w:r>
              <w:rPr>
                <w:sz w:val="26"/>
                <w:szCs w:val="26"/>
              </w:rPr>
              <w:t>…</w:t>
            </w:r>
          </w:p>
        </w:tc>
        <w:tc>
          <w:tcPr>
            <w:tcW w:w="1380" w:type="dxa"/>
            <w:vAlign w:val="center"/>
          </w:tcPr>
          <w:p w14:paraId="55C26285" w14:textId="77777777" w:rsidR="00FD5231" w:rsidRPr="006C7022" w:rsidRDefault="00FD5231" w:rsidP="00F3231F">
            <w:pPr>
              <w:tabs>
                <w:tab w:val="left" w:pos="7396"/>
              </w:tabs>
              <w:ind w:left="0"/>
              <w:jc w:val="center"/>
              <w:rPr>
                <w:sz w:val="26"/>
                <w:szCs w:val="26"/>
              </w:rPr>
            </w:pPr>
            <w:r w:rsidRPr="006C7022">
              <w:rPr>
                <w:sz w:val="26"/>
                <w:szCs w:val="26"/>
              </w:rPr>
              <w:t>…..</w:t>
            </w:r>
          </w:p>
        </w:tc>
        <w:tc>
          <w:tcPr>
            <w:tcW w:w="1022" w:type="dxa"/>
            <w:vAlign w:val="center"/>
          </w:tcPr>
          <w:p w14:paraId="1D4A75F0" w14:textId="77777777" w:rsidR="00FD5231" w:rsidRPr="006C7022" w:rsidRDefault="00FD5231" w:rsidP="00F3231F">
            <w:pPr>
              <w:tabs>
                <w:tab w:val="left" w:pos="7396"/>
              </w:tabs>
              <w:ind w:left="0"/>
              <w:jc w:val="center"/>
              <w:rPr>
                <w:sz w:val="26"/>
                <w:szCs w:val="26"/>
              </w:rPr>
            </w:pPr>
            <w:r w:rsidRPr="006C7022">
              <w:rPr>
                <w:sz w:val="26"/>
                <w:szCs w:val="26"/>
              </w:rPr>
              <w:t>…..</w:t>
            </w:r>
          </w:p>
        </w:tc>
        <w:tc>
          <w:tcPr>
            <w:tcW w:w="1024" w:type="dxa"/>
            <w:vAlign w:val="center"/>
          </w:tcPr>
          <w:p w14:paraId="4C9B4810" w14:textId="77777777" w:rsidR="00FD5231" w:rsidRPr="006C7022" w:rsidRDefault="00FD5231" w:rsidP="00F3231F">
            <w:pPr>
              <w:tabs>
                <w:tab w:val="left" w:pos="7396"/>
              </w:tabs>
              <w:ind w:left="0"/>
              <w:jc w:val="center"/>
              <w:rPr>
                <w:sz w:val="26"/>
                <w:szCs w:val="26"/>
              </w:rPr>
            </w:pPr>
            <w:r w:rsidRPr="006C7022">
              <w:rPr>
                <w:sz w:val="26"/>
                <w:szCs w:val="26"/>
              </w:rPr>
              <w:t>…..</w:t>
            </w:r>
          </w:p>
        </w:tc>
        <w:tc>
          <w:tcPr>
            <w:tcW w:w="1023" w:type="dxa"/>
            <w:vAlign w:val="center"/>
          </w:tcPr>
          <w:p w14:paraId="7C285969" w14:textId="77777777" w:rsidR="00FD5231" w:rsidRPr="006C7022" w:rsidRDefault="00FD5231" w:rsidP="00F3231F">
            <w:pPr>
              <w:tabs>
                <w:tab w:val="left" w:pos="7396"/>
              </w:tabs>
              <w:ind w:left="0"/>
              <w:jc w:val="center"/>
              <w:rPr>
                <w:sz w:val="26"/>
                <w:szCs w:val="26"/>
              </w:rPr>
            </w:pPr>
            <w:r w:rsidRPr="006C7022">
              <w:rPr>
                <w:sz w:val="26"/>
                <w:szCs w:val="26"/>
              </w:rPr>
              <w:t>…..</w:t>
            </w:r>
          </w:p>
        </w:tc>
        <w:tc>
          <w:tcPr>
            <w:tcW w:w="2025" w:type="dxa"/>
            <w:vAlign w:val="center"/>
          </w:tcPr>
          <w:p w14:paraId="32FB1BEA" w14:textId="77777777" w:rsidR="00FD5231" w:rsidRPr="006C7022" w:rsidRDefault="00FD5231" w:rsidP="00F3231F">
            <w:pPr>
              <w:tabs>
                <w:tab w:val="left" w:pos="7396"/>
              </w:tabs>
              <w:ind w:left="0"/>
              <w:jc w:val="center"/>
              <w:rPr>
                <w:sz w:val="26"/>
                <w:szCs w:val="26"/>
              </w:rPr>
            </w:pPr>
            <w:r w:rsidRPr="006C7022">
              <w:rPr>
                <w:sz w:val="26"/>
                <w:szCs w:val="26"/>
              </w:rPr>
              <w:t>…..</w:t>
            </w:r>
          </w:p>
        </w:tc>
      </w:tr>
    </w:tbl>
    <w:p w14:paraId="7C9B1AE1" w14:textId="65632B96" w:rsidR="009368DE" w:rsidRPr="009368DE" w:rsidRDefault="009368DE" w:rsidP="009368DE">
      <w:pPr>
        <w:tabs>
          <w:tab w:val="left" w:pos="7396"/>
        </w:tabs>
        <w:rPr>
          <w:b/>
          <w:color w:val="FF0000"/>
        </w:rPr>
      </w:pPr>
      <w:r w:rsidRPr="009368DE">
        <w:rPr>
          <w:b/>
          <w:color w:val="FF0000"/>
        </w:rPr>
        <w:t>SV hoàn thiện bảng liệt kê test case</w:t>
      </w:r>
      <w:r>
        <w:rPr>
          <w:b/>
          <w:color w:val="FF0000"/>
        </w:rPr>
        <w:t xml:space="preserve"> và testdata</w:t>
      </w:r>
    </w:p>
    <w:p w14:paraId="70FAE76E" w14:textId="77777777" w:rsidR="00EF5100" w:rsidRPr="006C7022" w:rsidRDefault="00EF5100" w:rsidP="00EF5100">
      <w:pPr>
        <w:spacing w:before="120" w:after="120"/>
        <w:ind w:left="0"/>
        <w:rPr>
          <w:b/>
          <w:i/>
          <w:sz w:val="26"/>
          <w:szCs w:val="26"/>
        </w:rPr>
      </w:pPr>
      <w:r>
        <w:rPr>
          <w:b/>
          <w:lang w:val="fr-FR"/>
        </w:rPr>
        <w:t xml:space="preserve">Bài 2.  </w:t>
      </w:r>
      <w:r w:rsidRPr="00017280">
        <w:rPr>
          <w:sz w:val="26"/>
          <w:szCs w:val="26"/>
        </w:rPr>
        <w:t>Cho bộ 3 số thực a, b, c. Kiểm tra a, b, c có là độ dài của một tam giác. Nếu đúng thì cho biết đó là tam giác gì?</w:t>
      </w:r>
    </w:p>
    <w:p w14:paraId="648D54E1" w14:textId="77777777" w:rsidR="00EF5100" w:rsidRPr="006C7022" w:rsidRDefault="00EF5100" w:rsidP="00EF5100">
      <w:pPr>
        <w:spacing w:line="312" w:lineRule="auto"/>
        <w:jc w:val="both"/>
        <w:rPr>
          <w:sz w:val="26"/>
          <w:szCs w:val="26"/>
          <w:lang w:val="fr-FR"/>
        </w:rPr>
      </w:pPr>
      <w:r w:rsidRPr="006C7022">
        <w:rPr>
          <w:b/>
          <w:sz w:val="26"/>
          <w:szCs w:val="26"/>
          <w:u w:val="single"/>
          <w:lang w:val="fr-FR"/>
        </w:rPr>
        <w:t>Bước 1</w:t>
      </w:r>
      <w:r>
        <w:rPr>
          <w:b/>
          <w:sz w:val="26"/>
          <w:szCs w:val="26"/>
          <w:u w:val="single"/>
          <w:lang w:val="fr-FR"/>
        </w:rPr>
        <w:t xml:space="preserve">: </w:t>
      </w:r>
      <w:r w:rsidRPr="006C7022">
        <w:rPr>
          <w:sz w:val="26"/>
          <w:szCs w:val="26"/>
          <w:lang w:val="fr-FR"/>
        </w:rPr>
        <w:t>Xác định các Cause và Effect</w:t>
      </w:r>
    </w:p>
    <w:tbl>
      <w:tblPr>
        <w:tblStyle w:val="TableGrid"/>
        <w:tblW w:w="0" w:type="auto"/>
        <w:jc w:val="center"/>
        <w:tblLook w:val="04A0" w:firstRow="1" w:lastRow="0" w:firstColumn="1" w:lastColumn="0" w:noHBand="0" w:noVBand="1"/>
      </w:tblPr>
      <w:tblGrid>
        <w:gridCol w:w="4106"/>
        <w:gridCol w:w="3686"/>
      </w:tblGrid>
      <w:tr w:rsidR="00EF5100" w:rsidRPr="004C1B51" w14:paraId="0EB107D7" w14:textId="77777777" w:rsidTr="00F3231F">
        <w:trPr>
          <w:trHeight w:val="397"/>
          <w:jc w:val="center"/>
        </w:trPr>
        <w:tc>
          <w:tcPr>
            <w:tcW w:w="4106" w:type="dxa"/>
            <w:vAlign w:val="center"/>
          </w:tcPr>
          <w:p w14:paraId="1CFE2790" w14:textId="77777777" w:rsidR="00EF5100" w:rsidRPr="004C1B51" w:rsidRDefault="00EF5100" w:rsidP="00F3231F">
            <w:pPr>
              <w:ind w:left="0"/>
              <w:jc w:val="center"/>
              <w:rPr>
                <w:b/>
                <w:sz w:val="26"/>
                <w:szCs w:val="26"/>
                <w:lang w:val="fr-FR"/>
              </w:rPr>
            </w:pPr>
            <w:r w:rsidRPr="004C1B51">
              <w:rPr>
                <w:b/>
                <w:sz w:val="26"/>
                <w:szCs w:val="26"/>
                <w:lang w:val="fr-FR"/>
              </w:rPr>
              <w:t>Cause</w:t>
            </w:r>
          </w:p>
        </w:tc>
        <w:tc>
          <w:tcPr>
            <w:tcW w:w="3686" w:type="dxa"/>
            <w:vAlign w:val="center"/>
          </w:tcPr>
          <w:p w14:paraId="5D408166" w14:textId="77777777" w:rsidR="00EF5100" w:rsidRPr="004C1B51" w:rsidRDefault="00EF5100" w:rsidP="00F3231F">
            <w:pPr>
              <w:ind w:left="0"/>
              <w:jc w:val="center"/>
              <w:rPr>
                <w:b/>
                <w:sz w:val="26"/>
                <w:szCs w:val="26"/>
                <w:lang w:val="fr-FR"/>
              </w:rPr>
            </w:pPr>
            <w:r w:rsidRPr="004C1B51">
              <w:rPr>
                <w:b/>
                <w:sz w:val="26"/>
                <w:szCs w:val="26"/>
                <w:lang w:val="fr-FR"/>
              </w:rPr>
              <w:t>Effect</w:t>
            </w:r>
          </w:p>
        </w:tc>
      </w:tr>
      <w:tr w:rsidR="00EF5100" w:rsidRPr="006C7022" w14:paraId="6AE55890" w14:textId="77777777" w:rsidTr="00F3231F">
        <w:trPr>
          <w:trHeight w:val="397"/>
          <w:jc w:val="center"/>
        </w:trPr>
        <w:tc>
          <w:tcPr>
            <w:tcW w:w="4106" w:type="dxa"/>
            <w:vAlign w:val="center"/>
          </w:tcPr>
          <w:p w14:paraId="38867828" w14:textId="77777777" w:rsidR="00EF5100" w:rsidRPr="006C7022" w:rsidRDefault="00EF5100" w:rsidP="00F3231F">
            <w:pPr>
              <w:ind w:left="0"/>
              <w:rPr>
                <w:sz w:val="26"/>
                <w:szCs w:val="26"/>
                <w:lang w:val="fr-FR"/>
              </w:rPr>
            </w:pPr>
            <w:r w:rsidRPr="006C7022">
              <w:rPr>
                <w:sz w:val="26"/>
                <w:szCs w:val="26"/>
                <w:lang w:val="fr-FR"/>
              </w:rPr>
              <w:t>C1</w:t>
            </w:r>
            <w:r>
              <w:rPr>
                <w:sz w:val="26"/>
                <w:szCs w:val="26"/>
                <w:lang w:val="fr-FR"/>
              </w:rPr>
              <w:t xml:space="preserve">: </w:t>
            </w:r>
            <w:r w:rsidRPr="006C7022">
              <w:rPr>
                <w:sz w:val="26"/>
                <w:szCs w:val="26"/>
                <w:lang w:val="fr-FR"/>
              </w:rPr>
              <w:t>Nhập dữ liệu hợp lệ</w:t>
            </w:r>
          </w:p>
        </w:tc>
        <w:tc>
          <w:tcPr>
            <w:tcW w:w="3686" w:type="dxa"/>
            <w:vAlign w:val="center"/>
          </w:tcPr>
          <w:p w14:paraId="19BC6116" w14:textId="77777777" w:rsidR="00EF5100" w:rsidRPr="006C7022" w:rsidRDefault="00EF5100" w:rsidP="00F3231F">
            <w:pPr>
              <w:ind w:left="0"/>
              <w:rPr>
                <w:sz w:val="26"/>
                <w:szCs w:val="26"/>
                <w:lang w:val="fr-FR"/>
              </w:rPr>
            </w:pPr>
            <w:r w:rsidRPr="006C7022">
              <w:rPr>
                <w:sz w:val="26"/>
                <w:szCs w:val="26"/>
                <w:lang w:val="fr-FR"/>
              </w:rPr>
              <w:t>E1</w:t>
            </w:r>
            <w:r>
              <w:rPr>
                <w:sz w:val="26"/>
                <w:szCs w:val="26"/>
                <w:lang w:val="fr-FR"/>
              </w:rPr>
              <w:t xml:space="preserve">: </w:t>
            </w:r>
            <w:r w:rsidRPr="006C7022">
              <w:rPr>
                <w:sz w:val="26"/>
                <w:szCs w:val="26"/>
                <w:lang w:val="fr-FR"/>
              </w:rPr>
              <w:t>Nhập liệu không hợp lệ</w:t>
            </w:r>
          </w:p>
        </w:tc>
      </w:tr>
      <w:tr w:rsidR="00EF5100" w:rsidRPr="006C7022" w14:paraId="4F9985ED" w14:textId="77777777" w:rsidTr="00F3231F">
        <w:trPr>
          <w:trHeight w:val="397"/>
          <w:jc w:val="center"/>
        </w:trPr>
        <w:tc>
          <w:tcPr>
            <w:tcW w:w="4106" w:type="dxa"/>
            <w:vAlign w:val="center"/>
          </w:tcPr>
          <w:p w14:paraId="7B8388C4" w14:textId="77777777" w:rsidR="00EF5100" w:rsidRPr="006C7022" w:rsidRDefault="00EF5100" w:rsidP="00F3231F">
            <w:pPr>
              <w:ind w:left="0"/>
              <w:rPr>
                <w:sz w:val="26"/>
                <w:szCs w:val="26"/>
              </w:rPr>
            </w:pPr>
            <w:r w:rsidRPr="006C7022">
              <w:rPr>
                <w:sz w:val="26"/>
                <w:szCs w:val="26"/>
              </w:rPr>
              <w:t>C2</w:t>
            </w:r>
            <w:r>
              <w:rPr>
                <w:sz w:val="26"/>
                <w:szCs w:val="26"/>
              </w:rPr>
              <w:t xml:space="preserve">: </w:t>
            </w:r>
            <w:r w:rsidRPr="006C7022">
              <w:rPr>
                <w:sz w:val="26"/>
                <w:szCs w:val="26"/>
              </w:rPr>
              <w:t>a</w:t>
            </w:r>
            <w:r>
              <w:rPr>
                <w:sz w:val="26"/>
                <w:szCs w:val="26"/>
              </w:rPr>
              <w:t xml:space="preserve"> </w:t>
            </w:r>
            <w:r w:rsidRPr="006C7022">
              <w:rPr>
                <w:sz w:val="26"/>
                <w:szCs w:val="26"/>
              </w:rPr>
              <w:t>+</w:t>
            </w:r>
            <w:r>
              <w:rPr>
                <w:sz w:val="26"/>
                <w:szCs w:val="26"/>
              </w:rPr>
              <w:t xml:space="preserve"> </w:t>
            </w:r>
            <w:r w:rsidRPr="006C7022">
              <w:rPr>
                <w:sz w:val="26"/>
                <w:szCs w:val="26"/>
              </w:rPr>
              <w:t>b  &gt; c</w:t>
            </w:r>
          </w:p>
        </w:tc>
        <w:tc>
          <w:tcPr>
            <w:tcW w:w="3686" w:type="dxa"/>
            <w:vAlign w:val="center"/>
          </w:tcPr>
          <w:p w14:paraId="0022BC2C" w14:textId="77777777" w:rsidR="00EF5100" w:rsidRPr="006C7022" w:rsidRDefault="00EF5100" w:rsidP="00F3231F">
            <w:pPr>
              <w:ind w:left="0"/>
              <w:rPr>
                <w:sz w:val="26"/>
                <w:szCs w:val="26"/>
              </w:rPr>
            </w:pPr>
            <w:r w:rsidRPr="006C7022">
              <w:rPr>
                <w:sz w:val="26"/>
                <w:szCs w:val="26"/>
              </w:rPr>
              <w:t>E2</w:t>
            </w:r>
            <w:r>
              <w:rPr>
                <w:sz w:val="26"/>
                <w:szCs w:val="26"/>
              </w:rPr>
              <w:t xml:space="preserve">: </w:t>
            </w:r>
            <w:r w:rsidRPr="006C7022">
              <w:rPr>
                <w:sz w:val="26"/>
                <w:szCs w:val="26"/>
              </w:rPr>
              <w:t xml:space="preserve">Không là </w:t>
            </w:r>
            <w:r w:rsidRPr="006C7022">
              <w:rPr>
                <w:sz w:val="26"/>
                <w:szCs w:val="26"/>
              </w:rPr>
              <w:sym w:font="Symbol" w:char="F044"/>
            </w:r>
          </w:p>
        </w:tc>
      </w:tr>
      <w:tr w:rsidR="00EF5100" w:rsidRPr="006C7022" w14:paraId="3F29F8A1" w14:textId="77777777" w:rsidTr="00F3231F">
        <w:trPr>
          <w:trHeight w:val="397"/>
          <w:jc w:val="center"/>
        </w:trPr>
        <w:tc>
          <w:tcPr>
            <w:tcW w:w="4106" w:type="dxa"/>
            <w:vAlign w:val="center"/>
          </w:tcPr>
          <w:p w14:paraId="4FB3B9CD" w14:textId="77777777" w:rsidR="00EF5100" w:rsidRPr="006C7022" w:rsidRDefault="00EF5100" w:rsidP="00F3231F">
            <w:pPr>
              <w:ind w:left="0"/>
              <w:rPr>
                <w:sz w:val="26"/>
                <w:szCs w:val="26"/>
              </w:rPr>
            </w:pPr>
            <w:r w:rsidRPr="006C7022">
              <w:rPr>
                <w:sz w:val="26"/>
                <w:szCs w:val="26"/>
              </w:rPr>
              <w:t>C3</w:t>
            </w:r>
            <w:r>
              <w:rPr>
                <w:sz w:val="26"/>
                <w:szCs w:val="26"/>
              </w:rPr>
              <w:t xml:space="preserve">: </w:t>
            </w:r>
            <w:r w:rsidRPr="006C7022">
              <w:rPr>
                <w:sz w:val="26"/>
                <w:szCs w:val="26"/>
              </w:rPr>
              <w:t>a</w:t>
            </w:r>
            <w:r>
              <w:rPr>
                <w:sz w:val="26"/>
                <w:szCs w:val="26"/>
              </w:rPr>
              <w:t xml:space="preserve"> </w:t>
            </w:r>
            <w:r w:rsidRPr="006C7022">
              <w:rPr>
                <w:sz w:val="26"/>
                <w:szCs w:val="26"/>
              </w:rPr>
              <w:t>+</w:t>
            </w:r>
            <w:r>
              <w:rPr>
                <w:sz w:val="26"/>
                <w:szCs w:val="26"/>
              </w:rPr>
              <w:t xml:space="preserve"> </w:t>
            </w:r>
            <w:r w:rsidRPr="006C7022">
              <w:rPr>
                <w:sz w:val="26"/>
                <w:szCs w:val="26"/>
              </w:rPr>
              <w:t>c  &gt; b</w:t>
            </w:r>
          </w:p>
        </w:tc>
        <w:tc>
          <w:tcPr>
            <w:tcW w:w="3686" w:type="dxa"/>
            <w:vAlign w:val="center"/>
          </w:tcPr>
          <w:p w14:paraId="3CEBDA7E" w14:textId="77777777" w:rsidR="00EF5100" w:rsidRPr="006C7022" w:rsidRDefault="00EF5100" w:rsidP="00F3231F">
            <w:pPr>
              <w:ind w:left="0"/>
              <w:rPr>
                <w:sz w:val="26"/>
                <w:szCs w:val="26"/>
              </w:rPr>
            </w:pPr>
            <w:r w:rsidRPr="006C7022">
              <w:rPr>
                <w:sz w:val="26"/>
                <w:szCs w:val="26"/>
              </w:rPr>
              <w:t>E3</w:t>
            </w:r>
            <w:r>
              <w:rPr>
                <w:sz w:val="26"/>
                <w:szCs w:val="26"/>
              </w:rPr>
              <w:t xml:space="preserve">: </w:t>
            </w:r>
            <w:r w:rsidRPr="006C7022">
              <w:rPr>
                <w:sz w:val="26"/>
                <w:szCs w:val="26"/>
              </w:rPr>
              <w:t xml:space="preserve">Là </w:t>
            </w:r>
            <w:r w:rsidRPr="006C7022">
              <w:rPr>
                <w:sz w:val="26"/>
                <w:szCs w:val="26"/>
              </w:rPr>
              <w:sym w:font="Symbol" w:char="F044"/>
            </w:r>
          </w:p>
        </w:tc>
      </w:tr>
      <w:tr w:rsidR="00EF5100" w:rsidRPr="006C7022" w14:paraId="6CDA9579" w14:textId="77777777" w:rsidTr="00F3231F">
        <w:trPr>
          <w:trHeight w:val="397"/>
          <w:jc w:val="center"/>
        </w:trPr>
        <w:tc>
          <w:tcPr>
            <w:tcW w:w="4106" w:type="dxa"/>
            <w:vAlign w:val="center"/>
          </w:tcPr>
          <w:p w14:paraId="4833FEB2" w14:textId="77777777" w:rsidR="00EF5100" w:rsidRPr="006C7022" w:rsidRDefault="00EF5100" w:rsidP="00F3231F">
            <w:pPr>
              <w:ind w:left="0"/>
              <w:rPr>
                <w:sz w:val="26"/>
                <w:szCs w:val="26"/>
              </w:rPr>
            </w:pPr>
            <w:r w:rsidRPr="006C7022">
              <w:rPr>
                <w:sz w:val="26"/>
                <w:szCs w:val="26"/>
              </w:rPr>
              <w:t>C4</w:t>
            </w:r>
            <w:r>
              <w:rPr>
                <w:sz w:val="26"/>
                <w:szCs w:val="26"/>
              </w:rPr>
              <w:t xml:space="preserve">: </w:t>
            </w:r>
            <w:r w:rsidRPr="006C7022">
              <w:rPr>
                <w:sz w:val="26"/>
                <w:szCs w:val="26"/>
              </w:rPr>
              <w:t>b</w:t>
            </w:r>
            <w:r>
              <w:rPr>
                <w:sz w:val="26"/>
                <w:szCs w:val="26"/>
              </w:rPr>
              <w:t xml:space="preserve"> </w:t>
            </w:r>
            <w:r w:rsidRPr="006C7022">
              <w:rPr>
                <w:sz w:val="26"/>
                <w:szCs w:val="26"/>
              </w:rPr>
              <w:t>+</w:t>
            </w:r>
            <w:r>
              <w:rPr>
                <w:sz w:val="26"/>
                <w:szCs w:val="26"/>
              </w:rPr>
              <w:t xml:space="preserve"> </w:t>
            </w:r>
            <w:r w:rsidRPr="006C7022">
              <w:rPr>
                <w:sz w:val="26"/>
                <w:szCs w:val="26"/>
              </w:rPr>
              <w:t>c  &gt; a</w:t>
            </w:r>
          </w:p>
        </w:tc>
        <w:tc>
          <w:tcPr>
            <w:tcW w:w="3686" w:type="dxa"/>
            <w:vAlign w:val="center"/>
          </w:tcPr>
          <w:p w14:paraId="0DBED413" w14:textId="77777777" w:rsidR="00EF5100" w:rsidRPr="006C7022" w:rsidRDefault="00EF5100" w:rsidP="00F3231F">
            <w:pPr>
              <w:ind w:left="0"/>
              <w:rPr>
                <w:sz w:val="26"/>
                <w:szCs w:val="26"/>
              </w:rPr>
            </w:pPr>
            <w:r w:rsidRPr="006C7022">
              <w:rPr>
                <w:sz w:val="26"/>
                <w:szCs w:val="26"/>
              </w:rPr>
              <w:t>E4</w:t>
            </w:r>
            <w:r>
              <w:rPr>
                <w:sz w:val="26"/>
                <w:szCs w:val="26"/>
              </w:rPr>
              <w:t xml:space="preserve">: </w:t>
            </w:r>
            <w:r w:rsidRPr="006C7022">
              <w:rPr>
                <w:sz w:val="26"/>
                <w:szCs w:val="26"/>
              </w:rPr>
              <w:t xml:space="preserve">Là </w:t>
            </w:r>
            <w:r w:rsidRPr="006C7022">
              <w:rPr>
                <w:sz w:val="26"/>
                <w:szCs w:val="26"/>
              </w:rPr>
              <w:sym w:font="Symbol" w:char="F044"/>
            </w:r>
            <w:r w:rsidRPr="006C7022">
              <w:rPr>
                <w:sz w:val="26"/>
                <w:szCs w:val="26"/>
              </w:rPr>
              <w:t xml:space="preserve"> cân tại A</w:t>
            </w:r>
          </w:p>
        </w:tc>
      </w:tr>
      <w:tr w:rsidR="00EF5100" w:rsidRPr="006C7022" w14:paraId="237BE307" w14:textId="77777777" w:rsidTr="00F3231F">
        <w:trPr>
          <w:trHeight w:val="397"/>
          <w:jc w:val="center"/>
        </w:trPr>
        <w:tc>
          <w:tcPr>
            <w:tcW w:w="4106" w:type="dxa"/>
            <w:vAlign w:val="center"/>
          </w:tcPr>
          <w:p w14:paraId="18A5221E" w14:textId="77777777" w:rsidR="00EF5100" w:rsidRPr="006C7022" w:rsidRDefault="00EF5100" w:rsidP="00F3231F">
            <w:pPr>
              <w:ind w:left="0"/>
              <w:rPr>
                <w:sz w:val="26"/>
                <w:szCs w:val="26"/>
              </w:rPr>
            </w:pPr>
            <w:r w:rsidRPr="006C7022">
              <w:rPr>
                <w:sz w:val="26"/>
                <w:szCs w:val="26"/>
              </w:rPr>
              <w:t>C5</w:t>
            </w:r>
            <w:r>
              <w:rPr>
                <w:sz w:val="26"/>
                <w:szCs w:val="26"/>
              </w:rPr>
              <w:t xml:space="preserve">: </w:t>
            </w:r>
            <w:r w:rsidRPr="006C7022">
              <w:rPr>
                <w:sz w:val="26"/>
                <w:szCs w:val="26"/>
              </w:rPr>
              <w:t>a = b</w:t>
            </w:r>
          </w:p>
        </w:tc>
        <w:tc>
          <w:tcPr>
            <w:tcW w:w="3686" w:type="dxa"/>
            <w:vAlign w:val="center"/>
          </w:tcPr>
          <w:p w14:paraId="121AA6C1" w14:textId="77777777" w:rsidR="00EF5100" w:rsidRPr="006C7022" w:rsidRDefault="00EF5100" w:rsidP="00F3231F">
            <w:pPr>
              <w:ind w:left="0"/>
              <w:rPr>
                <w:sz w:val="26"/>
                <w:szCs w:val="26"/>
              </w:rPr>
            </w:pPr>
            <w:r w:rsidRPr="006C7022">
              <w:rPr>
                <w:sz w:val="26"/>
                <w:szCs w:val="26"/>
              </w:rPr>
              <w:t>E5</w:t>
            </w:r>
            <w:r>
              <w:rPr>
                <w:sz w:val="26"/>
                <w:szCs w:val="26"/>
              </w:rPr>
              <w:t xml:space="preserve">: </w:t>
            </w:r>
            <w:r w:rsidRPr="006C7022">
              <w:rPr>
                <w:sz w:val="26"/>
                <w:szCs w:val="26"/>
              </w:rPr>
              <w:t xml:space="preserve">Là </w:t>
            </w:r>
            <w:r w:rsidRPr="006C7022">
              <w:rPr>
                <w:sz w:val="26"/>
                <w:szCs w:val="26"/>
              </w:rPr>
              <w:sym w:font="Symbol" w:char="F044"/>
            </w:r>
            <w:r w:rsidRPr="006C7022">
              <w:rPr>
                <w:sz w:val="26"/>
                <w:szCs w:val="26"/>
              </w:rPr>
              <w:t xml:space="preserve"> cân tại B</w:t>
            </w:r>
          </w:p>
        </w:tc>
      </w:tr>
      <w:tr w:rsidR="00EF5100" w:rsidRPr="006C7022" w14:paraId="6FA3AAF5" w14:textId="77777777" w:rsidTr="00F3231F">
        <w:trPr>
          <w:trHeight w:val="397"/>
          <w:jc w:val="center"/>
        </w:trPr>
        <w:tc>
          <w:tcPr>
            <w:tcW w:w="4106" w:type="dxa"/>
            <w:vAlign w:val="center"/>
          </w:tcPr>
          <w:p w14:paraId="62C13DC3" w14:textId="77777777" w:rsidR="00EF5100" w:rsidRPr="006C7022" w:rsidRDefault="00EF5100" w:rsidP="00F3231F">
            <w:pPr>
              <w:ind w:left="0"/>
              <w:rPr>
                <w:sz w:val="26"/>
                <w:szCs w:val="26"/>
              </w:rPr>
            </w:pPr>
            <w:r w:rsidRPr="006C7022">
              <w:rPr>
                <w:sz w:val="26"/>
                <w:szCs w:val="26"/>
              </w:rPr>
              <w:t>C6</w:t>
            </w:r>
            <w:r>
              <w:rPr>
                <w:sz w:val="26"/>
                <w:szCs w:val="26"/>
              </w:rPr>
              <w:t xml:space="preserve">: </w:t>
            </w:r>
            <w:r w:rsidRPr="006C7022">
              <w:rPr>
                <w:sz w:val="26"/>
                <w:szCs w:val="26"/>
              </w:rPr>
              <w:t>b = c</w:t>
            </w:r>
          </w:p>
        </w:tc>
        <w:tc>
          <w:tcPr>
            <w:tcW w:w="3686" w:type="dxa"/>
            <w:vAlign w:val="center"/>
          </w:tcPr>
          <w:p w14:paraId="2A6B40DA" w14:textId="77777777" w:rsidR="00EF5100" w:rsidRPr="006C7022" w:rsidRDefault="00EF5100" w:rsidP="00F3231F">
            <w:pPr>
              <w:ind w:left="0"/>
              <w:rPr>
                <w:sz w:val="26"/>
                <w:szCs w:val="26"/>
              </w:rPr>
            </w:pPr>
            <w:r w:rsidRPr="006C7022">
              <w:rPr>
                <w:sz w:val="26"/>
                <w:szCs w:val="26"/>
              </w:rPr>
              <w:t>E6</w:t>
            </w:r>
            <w:r>
              <w:rPr>
                <w:sz w:val="26"/>
                <w:szCs w:val="26"/>
              </w:rPr>
              <w:t xml:space="preserve">: </w:t>
            </w:r>
            <w:r w:rsidRPr="006C7022">
              <w:rPr>
                <w:sz w:val="26"/>
                <w:szCs w:val="26"/>
              </w:rPr>
              <w:t xml:space="preserve">Là </w:t>
            </w:r>
            <w:r w:rsidRPr="006C7022">
              <w:rPr>
                <w:sz w:val="26"/>
                <w:szCs w:val="26"/>
              </w:rPr>
              <w:sym w:font="Symbol" w:char="F044"/>
            </w:r>
            <w:r w:rsidRPr="006C7022">
              <w:rPr>
                <w:sz w:val="26"/>
                <w:szCs w:val="26"/>
              </w:rPr>
              <w:t xml:space="preserve"> cân tại C</w:t>
            </w:r>
          </w:p>
        </w:tc>
      </w:tr>
      <w:tr w:rsidR="00EF5100" w:rsidRPr="006C7022" w14:paraId="4D02D607" w14:textId="77777777" w:rsidTr="00F3231F">
        <w:trPr>
          <w:trHeight w:val="397"/>
          <w:jc w:val="center"/>
        </w:trPr>
        <w:tc>
          <w:tcPr>
            <w:tcW w:w="4106" w:type="dxa"/>
            <w:vAlign w:val="center"/>
          </w:tcPr>
          <w:p w14:paraId="74E268F2" w14:textId="77777777" w:rsidR="00EF5100" w:rsidRPr="006C7022" w:rsidRDefault="00EF5100" w:rsidP="00F3231F">
            <w:pPr>
              <w:ind w:left="0"/>
              <w:rPr>
                <w:sz w:val="26"/>
                <w:szCs w:val="26"/>
              </w:rPr>
            </w:pPr>
            <w:r w:rsidRPr="006C7022">
              <w:rPr>
                <w:sz w:val="26"/>
                <w:szCs w:val="26"/>
              </w:rPr>
              <w:t>C7</w:t>
            </w:r>
            <w:r>
              <w:rPr>
                <w:sz w:val="26"/>
                <w:szCs w:val="26"/>
              </w:rPr>
              <w:t xml:space="preserve">: </w:t>
            </w:r>
            <w:r w:rsidRPr="006C7022">
              <w:rPr>
                <w:sz w:val="26"/>
                <w:szCs w:val="26"/>
              </w:rPr>
              <w:t>a = c</w:t>
            </w:r>
          </w:p>
        </w:tc>
        <w:tc>
          <w:tcPr>
            <w:tcW w:w="3686" w:type="dxa"/>
            <w:vAlign w:val="center"/>
          </w:tcPr>
          <w:p w14:paraId="2CE0F424" w14:textId="77777777" w:rsidR="00EF5100" w:rsidRPr="006C7022" w:rsidRDefault="00EF5100" w:rsidP="00F3231F">
            <w:pPr>
              <w:ind w:left="0"/>
              <w:rPr>
                <w:sz w:val="26"/>
                <w:szCs w:val="26"/>
              </w:rPr>
            </w:pPr>
            <w:r w:rsidRPr="006C7022">
              <w:rPr>
                <w:sz w:val="26"/>
                <w:szCs w:val="26"/>
              </w:rPr>
              <w:t>E7</w:t>
            </w:r>
            <w:r>
              <w:rPr>
                <w:sz w:val="26"/>
                <w:szCs w:val="26"/>
              </w:rPr>
              <w:t xml:space="preserve">: </w:t>
            </w:r>
            <w:r w:rsidRPr="006C7022">
              <w:rPr>
                <w:sz w:val="26"/>
                <w:szCs w:val="26"/>
              </w:rPr>
              <w:t xml:space="preserve">Là </w:t>
            </w:r>
            <w:r w:rsidRPr="006C7022">
              <w:rPr>
                <w:sz w:val="26"/>
                <w:szCs w:val="26"/>
              </w:rPr>
              <w:sym w:font="Symbol" w:char="F044"/>
            </w:r>
            <w:r w:rsidRPr="006C7022">
              <w:rPr>
                <w:sz w:val="26"/>
                <w:szCs w:val="26"/>
              </w:rPr>
              <w:t xml:space="preserve"> vuông tại A</w:t>
            </w:r>
          </w:p>
        </w:tc>
      </w:tr>
      <w:tr w:rsidR="00EF5100" w:rsidRPr="006C7022" w14:paraId="6CEE5F50" w14:textId="77777777" w:rsidTr="00F3231F">
        <w:trPr>
          <w:trHeight w:val="397"/>
          <w:jc w:val="center"/>
        </w:trPr>
        <w:tc>
          <w:tcPr>
            <w:tcW w:w="4106" w:type="dxa"/>
            <w:vAlign w:val="center"/>
          </w:tcPr>
          <w:p w14:paraId="00D9B94B" w14:textId="77777777" w:rsidR="00EF5100" w:rsidRPr="006C7022" w:rsidRDefault="00EF5100" w:rsidP="00F3231F">
            <w:pPr>
              <w:ind w:left="0"/>
              <w:rPr>
                <w:sz w:val="26"/>
                <w:szCs w:val="26"/>
              </w:rPr>
            </w:pPr>
            <w:r w:rsidRPr="006C7022">
              <w:rPr>
                <w:sz w:val="26"/>
                <w:szCs w:val="26"/>
              </w:rPr>
              <w:t>C8</w:t>
            </w:r>
            <w:r>
              <w:rPr>
                <w:sz w:val="26"/>
                <w:szCs w:val="26"/>
              </w:rPr>
              <w:t xml:space="preserve">: </w:t>
            </w:r>
            <w:r w:rsidRPr="006C7022">
              <w:rPr>
                <w:sz w:val="26"/>
                <w:szCs w:val="26"/>
              </w:rPr>
              <w:t>a</w:t>
            </w:r>
            <w:r w:rsidRPr="006C7022">
              <w:rPr>
                <w:sz w:val="26"/>
                <w:szCs w:val="26"/>
                <w:vertAlign w:val="superscript"/>
              </w:rPr>
              <w:t>2</w:t>
            </w:r>
            <w:r w:rsidRPr="006C7022">
              <w:rPr>
                <w:sz w:val="26"/>
                <w:szCs w:val="26"/>
              </w:rPr>
              <w:t xml:space="preserve"> = b</w:t>
            </w:r>
            <w:r w:rsidRPr="006C7022">
              <w:rPr>
                <w:sz w:val="26"/>
                <w:szCs w:val="26"/>
                <w:vertAlign w:val="superscript"/>
              </w:rPr>
              <w:t xml:space="preserve">2 </w:t>
            </w:r>
            <w:r w:rsidRPr="006C7022">
              <w:rPr>
                <w:sz w:val="26"/>
                <w:szCs w:val="26"/>
              </w:rPr>
              <w:t>+ c</w:t>
            </w:r>
            <w:r w:rsidRPr="006C7022">
              <w:rPr>
                <w:sz w:val="26"/>
                <w:szCs w:val="26"/>
                <w:vertAlign w:val="superscript"/>
              </w:rPr>
              <w:t>2</w:t>
            </w:r>
          </w:p>
        </w:tc>
        <w:tc>
          <w:tcPr>
            <w:tcW w:w="3686" w:type="dxa"/>
            <w:vAlign w:val="center"/>
          </w:tcPr>
          <w:p w14:paraId="3BA61131" w14:textId="77777777" w:rsidR="00EF5100" w:rsidRPr="006C7022" w:rsidRDefault="00EF5100" w:rsidP="00F3231F">
            <w:pPr>
              <w:ind w:left="0"/>
              <w:rPr>
                <w:sz w:val="26"/>
                <w:szCs w:val="26"/>
              </w:rPr>
            </w:pPr>
            <w:r w:rsidRPr="006C7022">
              <w:rPr>
                <w:sz w:val="26"/>
                <w:szCs w:val="26"/>
              </w:rPr>
              <w:t>E8</w:t>
            </w:r>
            <w:r>
              <w:rPr>
                <w:sz w:val="26"/>
                <w:szCs w:val="26"/>
              </w:rPr>
              <w:t xml:space="preserve">: </w:t>
            </w:r>
            <w:r w:rsidRPr="006C7022">
              <w:rPr>
                <w:sz w:val="26"/>
                <w:szCs w:val="26"/>
              </w:rPr>
              <w:t xml:space="preserve">Là </w:t>
            </w:r>
            <w:r w:rsidRPr="006C7022">
              <w:rPr>
                <w:sz w:val="26"/>
                <w:szCs w:val="26"/>
              </w:rPr>
              <w:sym w:font="Symbol" w:char="F044"/>
            </w:r>
            <w:r w:rsidRPr="006C7022">
              <w:rPr>
                <w:sz w:val="26"/>
                <w:szCs w:val="26"/>
              </w:rPr>
              <w:t xml:space="preserve"> vuông tại B</w:t>
            </w:r>
          </w:p>
        </w:tc>
      </w:tr>
      <w:tr w:rsidR="00EF5100" w:rsidRPr="006C7022" w14:paraId="67B54FE6" w14:textId="77777777" w:rsidTr="00F3231F">
        <w:trPr>
          <w:trHeight w:val="397"/>
          <w:jc w:val="center"/>
        </w:trPr>
        <w:tc>
          <w:tcPr>
            <w:tcW w:w="4106" w:type="dxa"/>
            <w:vAlign w:val="center"/>
          </w:tcPr>
          <w:p w14:paraId="0FCB758E" w14:textId="77777777" w:rsidR="00EF5100" w:rsidRPr="006C7022" w:rsidRDefault="00EF5100" w:rsidP="00F3231F">
            <w:pPr>
              <w:ind w:left="0"/>
              <w:rPr>
                <w:sz w:val="26"/>
                <w:szCs w:val="26"/>
              </w:rPr>
            </w:pPr>
            <w:r w:rsidRPr="006C7022">
              <w:rPr>
                <w:sz w:val="26"/>
                <w:szCs w:val="26"/>
              </w:rPr>
              <w:t>C9</w:t>
            </w:r>
            <w:r>
              <w:rPr>
                <w:sz w:val="26"/>
                <w:szCs w:val="26"/>
              </w:rPr>
              <w:t xml:space="preserve">: </w:t>
            </w:r>
            <w:r w:rsidRPr="006C7022">
              <w:rPr>
                <w:sz w:val="26"/>
                <w:szCs w:val="26"/>
              </w:rPr>
              <w:t>b</w:t>
            </w:r>
            <w:r w:rsidRPr="006C7022">
              <w:rPr>
                <w:sz w:val="26"/>
                <w:szCs w:val="26"/>
                <w:vertAlign w:val="superscript"/>
              </w:rPr>
              <w:t>2</w:t>
            </w:r>
            <w:r w:rsidRPr="006C7022">
              <w:rPr>
                <w:sz w:val="26"/>
                <w:szCs w:val="26"/>
              </w:rPr>
              <w:t xml:space="preserve"> = a</w:t>
            </w:r>
            <w:r w:rsidRPr="006C7022">
              <w:rPr>
                <w:sz w:val="26"/>
                <w:szCs w:val="26"/>
                <w:vertAlign w:val="superscript"/>
              </w:rPr>
              <w:t>2</w:t>
            </w:r>
            <w:r w:rsidRPr="006C7022">
              <w:rPr>
                <w:sz w:val="26"/>
                <w:szCs w:val="26"/>
              </w:rPr>
              <w:t xml:space="preserve"> + c</w:t>
            </w:r>
            <w:r w:rsidRPr="006C7022">
              <w:rPr>
                <w:sz w:val="26"/>
                <w:szCs w:val="26"/>
                <w:vertAlign w:val="superscript"/>
              </w:rPr>
              <w:t>2</w:t>
            </w:r>
          </w:p>
        </w:tc>
        <w:tc>
          <w:tcPr>
            <w:tcW w:w="3686" w:type="dxa"/>
            <w:vAlign w:val="center"/>
          </w:tcPr>
          <w:p w14:paraId="0B6974DF" w14:textId="77777777" w:rsidR="00EF5100" w:rsidRPr="006C7022" w:rsidRDefault="00EF5100" w:rsidP="00F3231F">
            <w:pPr>
              <w:ind w:left="0"/>
              <w:rPr>
                <w:sz w:val="26"/>
                <w:szCs w:val="26"/>
              </w:rPr>
            </w:pPr>
            <w:r w:rsidRPr="006C7022">
              <w:rPr>
                <w:sz w:val="26"/>
                <w:szCs w:val="26"/>
              </w:rPr>
              <w:t>E9</w:t>
            </w:r>
            <w:r>
              <w:rPr>
                <w:sz w:val="26"/>
                <w:szCs w:val="26"/>
              </w:rPr>
              <w:t xml:space="preserve">: </w:t>
            </w:r>
            <w:r w:rsidRPr="006C7022">
              <w:rPr>
                <w:sz w:val="26"/>
                <w:szCs w:val="26"/>
              </w:rPr>
              <w:t xml:space="preserve">Là </w:t>
            </w:r>
            <w:r w:rsidRPr="006C7022">
              <w:rPr>
                <w:sz w:val="26"/>
                <w:szCs w:val="26"/>
              </w:rPr>
              <w:sym w:font="Symbol" w:char="F044"/>
            </w:r>
            <w:r w:rsidRPr="006C7022">
              <w:rPr>
                <w:sz w:val="26"/>
                <w:szCs w:val="26"/>
              </w:rPr>
              <w:t xml:space="preserve"> vuông tại C</w:t>
            </w:r>
          </w:p>
        </w:tc>
      </w:tr>
      <w:tr w:rsidR="00EF5100" w:rsidRPr="006C7022" w14:paraId="700C4456" w14:textId="77777777" w:rsidTr="00F3231F">
        <w:trPr>
          <w:trHeight w:val="397"/>
          <w:jc w:val="center"/>
        </w:trPr>
        <w:tc>
          <w:tcPr>
            <w:tcW w:w="4106" w:type="dxa"/>
            <w:vAlign w:val="center"/>
          </w:tcPr>
          <w:p w14:paraId="31C70FEF" w14:textId="77777777" w:rsidR="00EF5100" w:rsidRPr="006C7022" w:rsidRDefault="00EF5100" w:rsidP="00F3231F">
            <w:pPr>
              <w:ind w:left="0"/>
              <w:rPr>
                <w:sz w:val="26"/>
                <w:szCs w:val="26"/>
              </w:rPr>
            </w:pPr>
            <w:r w:rsidRPr="006C7022">
              <w:rPr>
                <w:sz w:val="26"/>
                <w:szCs w:val="26"/>
              </w:rPr>
              <w:t>C10</w:t>
            </w:r>
            <w:r>
              <w:rPr>
                <w:sz w:val="26"/>
                <w:szCs w:val="26"/>
              </w:rPr>
              <w:t xml:space="preserve">: </w:t>
            </w:r>
            <w:r w:rsidRPr="006C7022">
              <w:rPr>
                <w:sz w:val="26"/>
                <w:szCs w:val="26"/>
              </w:rPr>
              <w:t>c</w:t>
            </w:r>
            <w:r w:rsidRPr="006C7022">
              <w:rPr>
                <w:sz w:val="26"/>
                <w:szCs w:val="26"/>
                <w:vertAlign w:val="superscript"/>
              </w:rPr>
              <w:t>2</w:t>
            </w:r>
            <w:r w:rsidRPr="006C7022">
              <w:rPr>
                <w:sz w:val="26"/>
                <w:szCs w:val="26"/>
              </w:rPr>
              <w:t xml:space="preserve"> = b</w:t>
            </w:r>
            <w:r w:rsidRPr="006C7022">
              <w:rPr>
                <w:sz w:val="26"/>
                <w:szCs w:val="26"/>
                <w:vertAlign w:val="superscript"/>
              </w:rPr>
              <w:t>2</w:t>
            </w:r>
            <w:r w:rsidRPr="006C7022">
              <w:rPr>
                <w:sz w:val="26"/>
                <w:szCs w:val="26"/>
              </w:rPr>
              <w:t xml:space="preserve"> + a</w:t>
            </w:r>
            <w:r w:rsidRPr="006C7022">
              <w:rPr>
                <w:sz w:val="26"/>
                <w:szCs w:val="26"/>
                <w:vertAlign w:val="superscript"/>
              </w:rPr>
              <w:t>2</w:t>
            </w:r>
          </w:p>
        </w:tc>
        <w:tc>
          <w:tcPr>
            <w:tcW w:w="3686" w:type="dxa"/>
            <w:vAlign w:val="center"/>
          </w:tcPr>
          <w:p w14:paraId="3CBB1473" w14:textId="77777777" w:rsidR="00EF5100" w:rsidRPr="006C7022" w:rsidRDefault="00EF5100" w:rsidP="00F3231F">
            <w:pPr>
              <w:ind w:left="0"/>
              <w:rPr>
                <w:sz w:val="26"/>
                <w:szCs w:val="26"/>
              </w:rPr>
            </w:pPr>
            <w:r w:rsidRPr="006C7022">
              <w:rPr>
                <w:sz w:val="26"/>
                <w:szCs w:val="26"/>
              </w:rPr>
              <w:t>E10</w:t>
            </w:r>
            <w:r>
              <w:rPr>
                <w:sz w:val="26"/>
                <w:szCs w:val="26"/>
              </w:rPr>
              <w:t xml:space="preserve">: </w:t>
            </w:r>
            <w:r w:rsidRPr="006C7022">
              <w:rPr>
                <w:sz w:val="26"/>
                <w:szCs w:val="26"/>
              </w:rPr>
              <w:t xml:space="preserve">Là </w:t>
            </w:r>
            <w:r w:rsidRPr="006C7022">
              <w:rPr>
                <w:sz w:val="26"/>
                <w:szCs w:val="26"/>
              </w:rPr>
              <w:sym w:font="Symbol" w:char="F044"/>
            </w:r>
            <w:r w:rsidRPr="006C7022">
              <w:rPr>
                <w:sz w:val="26"/>
                <w:szCs w:val="26"/>
              </w:rPr>
              <w:t xml:space="preserve"> vuông cân tại A</w:t>
            </w:r>
          </w:p>
        </w:tc>
      </w:tr>
      <w:tr w:rsidR="00EF5100" w:rsidRPr="006C7022" w14:paraId="490531D7" w14:textId="77777777" w:rsidTr="00F3231F">
        <w:trPr>
          <w:trHeight w:val="397"/>
          <w:jc w:val="center"/>
        </w:trPr>
        <w:tc>
          <w:tcPr>
            <w:tcW w:w="4106" w:type="dxa"/>
            <w:vAlign w:val="center"/>
          </w:tcPr>
          <w:p w14:paraId="21A678CD" w14:textId="77777777" w:rsidR="00EF5100" w:rsidRPr="006C7022" w:rsidRDefault="00EF5100" w:rsidP="00F3231F">
            <w:pPr>
              <w:ind w:left="0"/>
              <w:rPr>
                <w:sz w:val="26"/>
                <w:szCs w:val="26"/>
              </w:rPr>
            </w:pPr>
          </w:p>
        </w:tc>
        <w:tc>
          <w:tcPr>
            <w:tcW w:w="3686" w:type="dxa"/>
            <w:vAlign w:val="center"/>
          </w:tcPr>
          <w:p w14:paraId="0A751722" w14:textId="77777777" w:rsidR="00EF5100" w:rsidRPr="006C7022" w:rsidRDefault="00EF5100" w:rsidP="00F3231F">
            <w:pPr>
              <w:ind w:left="0"/>
              <w:rPr>
                <w:sz w:val="26"/>
                <w:szCs w:val="26"/>
              </w:rPr>
            </w:pPr>
            <w:r w:rsidRPr="006C7022">
              <w:rPr>
                <w:sz w:val="26"/>
                <w:szCs w:val="26"/>
              </w:rPr>
              <w:t>E11</w:t>
            </w:r>
            <w:r>
              <w:rPr>
                <w:sz w:val="26"/>
                <w:szCs w:val="26"/>
              </w:rPr>
              <w:t xml:space="preserve">: </w:t>
            </w:r>
            <w:r w:rsidRPr="006C7022">
              <w:rPr>
                <w:sz w:val="26"/>
                <w:szCs w:val="26"/>
              </w:rPr>
              <w:t xml:space="preserve">Là </w:t>
            </w:r>
            <w:r w:rsidRPr="006C7022">
              <w:rPr>
                <w:sz w:val="26"/>
                <w:szCs w:val="26"/>
              </w:rPr>
              <w:sym w:font="Symbol" w:char="F044"/>
            </w:r>
            <w:r w:rsidRPr="006C7022">
              <w:rPr>
                <w:sz w:val="26"/>
                <w:szCs w:val="26"/>
              </w:rPr>
              <w:t xml:space="preserve"> vuông cân tại B</w:t>
            </w:r>
          </w:p>
        </w:tc>
      </w:tr>
      <w:tr w:rsidR="00EF5100" w:rsidRPr="006C7022" w14:paraId="1F2AAB8D" w14:textId="77777777" w:rsidTr="00F3231F">
        <w:trPr>
          <w:trHeight w:val="397"/>
          <w:jc w:val="center"/>
        </w:trPr>
        <w:tc>
          <w:tcPr>
            <w:tcW w:w="4106" w:type="dxa"/>
            <w:vAlign w:val="center"/>
          </w:tcPr>
          <w:p w14:paraId="6755F1AD" w14:textId="77777777" w:rsidR="00EF5100" w:rsidRPr="006C7022" w:rsidRDefault="00EF5100" w:rsidP="00F3231F">
            <w:pPr>
              <w:ind w:left="0"/>
              <w:rPr>
                <w:sz w:val="26"/>
                <w:szCs w:val="26"/>
              </w:rPr>
            </w:pPr>
          </w:p>
        </w:tc>
        <w:tc>
          <w:tcPr>
            <w:tcW w:w="3686" w:type="dxa"/>
            <w:vAlign w:val="center"/>
          </w:tcPr>
          <w:p w14:paraId="67255B41" w14:textId="77777777" w:rsidR="00EF5100" w:rsidRPr="006C7022" w:rsidRDefault="00EF5100" w:rsidP="00F3231F">
            <w:pPr>
              <w:ind w:left="0"/>
              <w:rPr>
                <w:sz w:val="26"/>
                <w:szCs w:val="26"/>
              </w:rPr>
            </w:pPr>
            <w:r w:rsidRPr="006C7022">
              <w:rPr>
                <w:sz w:val="26"/>
                <w:szCs w:val="26"/>
              </w:rPr>
              <w:t>E12</w:t>
            </w:r>
            <w:r>
              <w:rPr>
                <w:sz w:val="26"/>
                <w:szCs w:val="26"/>
              </w:rPr>
              <w:t xml:space="preserve">: </w:t>
            </w:r>
            <w:r w:rsidRPr="006C7022">
              <w:rPr>
                <w:sz w:val="26"/>
                <w:szCs w:val="26"/>
              </w:rPr>
              <w:t xml:space="preserve">Là </w:t>
            </w:r>
            <w:r w:rsidRPr="006C7022">
              <w:rPr>
                <w:sz w:val="26"/>
                <w:szCs w:val="26"/>
              </w:rPr>
              <w:sym w:font="Symbol" w:char="F044"/>
            </w:r>
            <w:r w:rsidRPr="006C7022">
              <w:rPr>
                <w:sz w:val="26"/>
                <w:szCs w:val="26"/>
              </w:rPr>
              <w:t xml:space="preserve"> vuông cân tại C</w:t>
            </w:r>
          </w:p>
        </w:tc>
      </w:tr>
      <w:tr w:rsidR="00EF5100" w:rsidRPr="006C7022" w14:paraId="45EE69A7" w14:textId="77777777" w:rsidTr="00F3231F">
        <w:trPr>
          <w:trHeight w:val="397"/>
          <w:jc w:val="center"/>
        </w:trPr>
        <w:tc>
          <w:tcPr>
            <w:tcW w:w="4106" w:type="dxa"/>
            <w:vAlign w:val="center"/>
          </w:tcPr>
          <w:p w14:paraId="4303F905" w14:textId="77777777" w:rsidR="00EF5100" w:rsidRPr="006C7022" w:rsidRDefault="00EF5100" w:rsidP="00F3231F">
            <w:pPr>
              <w:ind w:left="0"/>
              <w:rPr>
                <w:sz w:val="26"/>
                <w:szCs w:val="26"/>
              </w:rPr>
            </w:pPr>
          </w:p>
        </w:tc>
        <w:tc>
          <w:tcPr>
            <w:tcW w:w="3686" w:type="dxa"/>
            <w:vAlign w:val="center"/>
          </w:tcPr>
          <w:p w14:paraId="0A750285" w14:textId="77777777" w:rsidR="00EF5100" w:rsidRPr="006C7022" w:rsidRDefault="00EF5100" w:rsidP="00F3231F">
            <w:pPr>
              <w:ind w:left="0"/>
              <w:rPr>
                <w:sz w:val="26"/>
                <w:szCs w:val="26"/>
              </w:rPr>
            </w:pPr>
            <w:r w:rsidRPr="006C7022">
              <w:rPr>
                <w:sz w:val="26"/>
                <w:szCs w:val="26"/>
              </w:rPr>
              <w:t>E13</w:t>
            </w:r>
            <w:r>
              <w:rPr>
                <w:sz w:val="26"/>
                <w:szCs w:val="26"/>
              </w:rPr>
              <w:t xml:space="preserve">: </w:t>
            </w:r>
            <w:r w:rsidRPr="006C7022">
              <w:rPr>
                <w:sz w:val="26"/>
                <w:szCs w:val="26"/>
              </w:rPr>
              <w:t xml:space="preserve">Là </w:t>
            </w:r>
            <w:r w:rsidRPr="006C7022">
              <w:rPr>
                <w:sz w:val="26"/>
                <w:szCs w:val="26"/>
              </w:rPr>
              <w:sym w:font="Symbol" w:char="F044"/>
            </w:r>
            <w:r w:rsidRPr="006C7022">
              <w:rPr>
                <w:sz w:val="26"/>
                <w:szCs w:val="26"/>
              </w:rPr>
              <w:t xml:space="preserve"> đều</w:t>
            </w:r>
          </w:p>
        </w:tc>
      </w:tr>
    </w:tbl>
    <w:p w14:paraId="6658147E" w14:textId="77777777" w:rsidR="00EF5100" w:rsidRPr="006C7022" w:rsidRDefault="00EF5100" w:rsidP="00EF5100">
      <w:pPr>
        <w:spacing w:line="312" w:lineRule="auto"/>
        <w:jc w:val="both"/>
        <w:rPr>
          <w:sz w:val="26"/>
          <w:szCs w:val="26"/>
        </w:rPr>
      </w:pPr>
    </w:p>
    <w:p w14:paraId="5C170408" w14:textId="77777777" w:rsidR="00EF5100" w:rsidRPr="006C7022" w:rsidRDefault="00EF5100" w:rsidP="00EF5100">
      <w:pPr>
        <w:tabs>
          <w:tab w:val="left" w:pos="7396"/>
        </w:tabs>
        <w:rPr>
          <w:sz w:val="26"/>
          <w:szCs w:val="26"/>
        </w:rPr>
      </w:pPr>
      <w:r w:rsidRPr="006C7022">
        <w:rPr>
          <w:b/>
          <w:sz w:val="26"/>
          <w:szCs w:val="26"/>
          <w:u w:val="single"/>
        </w:rPr>
        <w:t>Bước 2</w:t>
      </w:r>
      <w:r>
        <w:rPr>
          <w:b/>
          <w:sz w:val="26"/>
          <w:szCs w:val="26"/>
          <w:u w:val="single"/>
        </w:rPr>
        <w:t xml:space="preserve">: </w:t>
      </w:r>
      <w:r w:rsidRPr="006C7022">
        <w:rPr>
          <w:sz w:val="26"/>
          <w:szCs w:val="26"/>
        </w:rPr>
        <w:t>Đồ thị Nhân – Quả</w:t>
      </w:r>
    </w:p>
    <w:p w14:paraId="7A029413" w14:textId="77777777" w:rsidR="00EF5100" w:rsidRPr="006C7022" w:rsidRDefault="00EF5100" w:rsidP="00EF5100">
      <w:pPr>
        <w:tabs>
          <w:tab w:val="left" w:pos="7396"/>
        </w:tabs>
        <w:ind w:left="0"/>
        <w:rPr>
          <w:sz w:val="26"/>
          <w:szCs w:val="26"/>
        </w:rPr>
      </w:pPr>
      <w:r>
        <w:rPr>
          <w:b/>
          <w:sz w:val="26"/>
          <w:szCs w:val="26"/>
        </w:rPr>
        <w:lastRenderedPageBreak/>
        <mc:AlternateContent>
          <mc:Choice Requires="wpg">
            <w:drawing>
              <wp:inline distT="0" distB="0" distL="0" distR="0" wp14:anchorId="06AD4516" wp14:editId="4040005C">
                <wp:extent cx="5919753" cy="6337205"/>
                <wp:effectExtent l="0" t="0" r="24130" b="26035"/>
                <wp:docPr id="35" name="Group 35"/>
                <wp:cNvGraphicFramePr/>
                <a:graphic xmlns:a="http://schemas.openxmlformats.org/drawingml/2006/main">
                  <a:graphicData uri="http://schemas.microsoft.com/office/word/2010/wordprocessingGroup">
                    <wpg:wgp>
                      <wpg:cNvGrpSpPr/>
                      <wpg:grpSpPr>
                        <a:xfrm>
                          <a:off x="0" y="0"/>
                          <a:ext cx="5919753" cy="6337205"/>
                          <a:chOff x="-343815" y="216797"/>
                          <a:chExt cx="5919753" cy="6337205"/>
                        </a:xfrm>
                      </wpg:grpSpPr>
                      <wpg:grpSp>
                        <wpg:cNvPr id="18" name="Group 18"/>
                        <wpg:cNvGrpSpPr/>
                        <wpg:grpSpPr>
                          <a:xfrm>
                            <a:off x="-343815" y="216797"/>
                            <a:ext cx="5919753" cy="6337205"/>
                            <a:chOff x="-343815" y="216797"/>
                            <a:chExt cx="5919753" cy="6337205"/>
                          </a:xfrm>
                        </wpg:grpSpPr>
                        <wps:wsp>
                          <wps:cNvPr id="2344" name="Straight Connector 2344"/>
                          <wps:cNvCnPr>
                            <a:stCxn id="7" idx="6"/>
                            <a:endCxn id="12" idx="2"/>
                          </wps:cNvCnPr>
                          <wps:spPr>
                            <a:xfrm flipV="1">
                              <a:off x="3473909" y="3715238"/>
                              <a:ext cx="1542756" cy="363309"/>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45" name="Straight Connector 2345"/>
                          <wps:cNvCnPr>
                            <a:stCxn id="10" idx="6"/>
                            <a:endCxn id="17" idx="2"/>
                          </wps:cNvCnPr>
                          <wps:spPr>
                            <a:xfrm>
                              <a:off x="3474014" y="4823708"/>
                              <a:ext cx="409317" cy="10654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46" name="Straight Connector 2346"/>
                          <wps:cNvCnPr>
                            <a:stCxn id="11" idx="6"/>
                            <a:endCxn id="16" idx="2"/>
                          </wps:cNvCnPr>
                          <wps:spPr>
                            <a:xfrm>
                              <a:off x="3473788" y="5568865"/>
                              <a:ext cx="432258" cy="14066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47" name="Straight Connector 2347"/>
                          <wps:cNvCnPr>
                            <a:stCxn id="2069" idx="6"/>
                            <a:endCxn id="2070" idx="2"/>
                          </wps:cNvCnPr>
                          <wps:spPr>
                            <a:xfrm flipV="1">
                              <a:off x="3523593" y="6335284"/>
                              <a:ext cx="1483395" cy="39703"/>
                            </a:xfrm>
                            <a:prstGeom prst="line">
                              <a:avLst/>
                            </a:prstGeom>
                          </wps:spPr>
                          <wps:style>
                            <a:lnRef idx="1">
                              <a:schemeClr val="accent1"/>
                            </a:lnRef>
                            <a:fillRef idx="0">
                              <a:schemeClr val="accent1"/>
                            </a:fillRef>
                            <a:effectRef idx="0">
                              <a:schemeClr val="accent1"/>
                            </a:effectRef>
                            <a:fontRef idx="minor">
                              <a:schemeClr val="tx1"/>
                            </a:fontRef>
                          </wps:style>
                          <wps:bodyPr/>
                        </wps:wsp>
                        <wpg:grpSp>
                          <wpg:cNvPr id="3" name="Group 3"/>
                          <wpg:cNvGrpSpPr/>
                          <wpg:grpSpPr>
                            <a:xfrm>
                              <a:off x="-343815" y="216797"/>
                              <a:ext cx="5919753" cy="6337205"/>
                              <a:chOff x="-343815" y="214725"/>
                              <a:chExt cx="5919753" cy="6337205"/>
                            </a:xfrm>
                          </wpg:grpSpPr>
                          <wpg:grpSp>
                            <wpg:cNvPr id="2" name="Group 2"/>
                            <wpg:cNvGrpSpPr/>
                            <wpg:grpSpPr>
                              <a:xfrm>
                                <a:off x="1112783" y="1529185"/>
                                <a:ext cx="4463155" cy="4843730"/>
                                <a:chOff x="-558910" y="390948"/>
                                <a:chExt cx="4463610" cy="4843730"/>
                              </a:xfrm>
                            </wpg:grpSpPr>
                            <wps:wsp>
                              <wps:cNvPr id="2336" name="Straight Connector 2336"/>
                              <wps:cNvCnPr>
                                <a:stCxn id="2062" idx="0"/>
                                <a:endCxn id="26" idx="2"/>
                              </wps:cNvCnPr>
                              <wps:spPr>
                                <a:xfrm flipV="1">
                                  <a:off x="128201" y="1447238"/>
                                  <a:ext cx="1134234" cy="125389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55" name="Oval 2355"/>
                              <wps:cNvSpPr/>
                              <wps:spPr>
                                <a:xfrm>
                                  <a:off x="3301473" y="2899704"/>
                                  <a:ext cx="576059" cy="360000"/>
                                </a:xfrm>
                                <a:prstGeom prst="ellipse">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439C44D"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E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356" name="Oval 2356"/>
                              <wps:cNvSpPr/>
                              <wps:spPr>
                                <a:xfrm>
                                  <a:off x="3295301" y="3581280"/>
                                  <a:ext cx="576059" cy="360000"/>
                                </a:xfrm>
                                <a:prstGeom prst="ellipse">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5641141"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E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330" name="Oval 2330"/>
                              <wps:cNvSpPr/>
                              <wps:spPr>
                                <a:xfrm>
                                  <a:off x="-132494" y="666750"/>
                                  <a:ext cx="247650" cy="247650"/>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1" name="Arc 2331"/>
                              <wps:cNvSpPr/>
                              <wps:spPr>
                                <a:xfrm flipH="1">
                                  <a:off x="-353505" y="562536"/>
                                  <a:ext cx="200024" cy="604043"/>
                                </a:xfrm>
                                <a:custGeom>
                                  <a:avLst/>
                                  <a:gdLst>
                                    <a:gd name="connsiteX0" fmla="*/ 239487 w 399990"/>
                                    <a:gd name="connsiteY0" fmla="*/ 7298 h 741251"/>
                                    <a:gd name="connsiteX1" fmla="*/ 394676 w 399990"/>
                                    <a:gd name="connsiteY1" fmla="*/ 285759 h 741251"/>
                                    <a:gd name="connsiteX2" fmla="*/ 385554 w 399990"/>
                                    <a:gd name="connsiteY2" fmla="*/ 508882 h 741251"/>
                                    <a:gd name="connsiteX3" fmla="*/ 199995 w 399990"/>
                                    <a:gd name="connsiteY3" fmla="*/ 370626 h 741251"/>
                                    <a:gd name="connsiteX4" fmla="*/ 239487 w 399990"/>
                                    <a:gd name="connsiteY4" fmla="*/ 7298 h 741251"/>
                                    <a:gd name="connsiteX0" fmla="*/ 239487 w 399990"/>
                                    <a:gd name="connsiteY0" fmla="*/ 7298 h 741251"/>
                                    <a:gd name="connsiteX1" fmla="*/ 394676 w 399990"/>
                                    <a:gd name="connsiteY1" fmla="*/ 285759 h 741251"/>
                                    <a:gd name="connsiteX2" fmla="*/ 385554 w 399990"/>
                                    <a:gd name="connsiteY2" fmla="*/ 508882 h 741251"/>
                                    <a:gd name="connsiteX0" fmla="*/ 39492 w 199995"/>
                                    <a:gd name="connsiteY0" fmla="*/ 0 h 603997"/>
                                    <a:gd name="connsiteX1" fmla="*/ 194681 w 199995"/>
                                    <a:gd name="connsiteY1" fmla="*/ 278461 h 603997"/>
                                    <a:gd name="connsiteX2" fmla="*/ 185559 w 199995"/>
                                    <a:gd name="connsiteY2" fmla="*/ 501584 h 603997"/>
                                    <a:gd name="connsiteX3" fmla="*/ 0 w 199995"/>
                                    <a:gd name="connsiteY3" fmla="*/ 363328 h 603997"/>
                                    <a:gd name="connsiteX4" fmla="*/ 39492 w 199995"/>
                                    <a:gd name="connsiteY4" fmla="*/ 0 h 603997"/>
                                    <a:gd name="connsiteX0" fmla="*/ 39492 w 199995"/>
                                    <a:gd name="connsiteY0" fmla="*/ 0 h 603997"/>
                                    <a:gd name="connsiteX1" fmla="*/ 194681 w 199995"/>
                                    <a:gd name="connsiteY1" fmla="*/ 278461 h 603997"/>
                                    <a:gd name="connsiteX2" fmla="*/ 134352 w 199995"/>
                                    <a:gd name="connsiteY2" fmla="*/ 603997 h 603997"/>
                                  </a:gdLst>
                                  <a:ahLst/>
                                  <a:cxnLst>
                                    <a:cxn ang="0">
                                      <a:pos x="connsiteX0" y="connsiteY0"/>
                                    </a:cxn>
                                    <a:cxn ang="0">
                                      <a:pos x="connsiteX1" y="connsiteY1"/>
                                    </a:cxn>
                                    <a:cxn ang="0">
                                      <a:pos x="connsiteX2" y="connsiteY2"/>
                                    </a:cxn>
                                  </a:cxnLst>
                                  <a:rect l="l" t="t" r="r" b="b"/>
                                  <a:pathLst>
                                    <a:path w="199995" h="603997" stroke="0" extrusionOk="0">
                                      <a:moveTo>
                                        <a:pt x="39492" y="0"/>
                                      </a:moveTo>
                                      <a:cubicBezTo>
                                        <a:pt x="116149" y="28615"/>
                                        <a:pt x="176775" y="137399"/>
                                        <a:pt x="194681" y="278461"/>
                                      </a:cubicBezTo>
                                      <a:cubicBezTo>
                                        <a:pt x="204117" y="352801"/>
                                        <a:pt x="200931" y="430728"/>
                                        <a:pt x="185559" y="501584"/>
                                      </a:cubicBezTo>
                                      <a:lnTo>
                                        <a:pt x="0" y="363328"/>
                                      </a:lnTo>
                                      <a:lnTo>
                                        <a:pt x="39492" y="0"/>
                                      </a:lnTo>
                                      <a:close/>
                                    </a:path>
                                    <a:path w="199995" h="603997" fill="none">
                                      <a:moveTo>
                                        <a:pt x="39492" y="0"/>
                                      </a:moveTo>
                                      <a:cubicBezTo>
                                        <a:pt x="116149" y="28615"/>
                                        <a:pt x="176775" y="137399"/>
                                        <a:pt x="194681" y="278461"/>
                                      </a:cubicBezTo>
                                      <a:cubicBezTo>
                                        <a:pt x="204117" y="352801"/>
                                        <a:pt x="149724" y="533141"/>
                                        <a:pt x="134352" y="603997"/>
                                      </a:cubicBezTo>
                                    </a:path>
                                  </a:pathLst>
                                </a:cu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2" name="Text Box 2332"/>
                              <wps:cNvSpPr txBox="1"/>
                              <wps:spPr>
                                <a:xfrm>
                                  <a:off x="-558910" y="505744"/>
                                  <a:ext cx="281018" cy="328593"/>
                                </a:xfrm>
                                <a:prstGeom prst="rect">
                                  <a:avLst/>
                                </a:prstGeom>
                                <a:noFill/>
                                <a:ln w="6350">
                                  <a:noFill/>
                                </a:ln>
                              </wps:spPr>
                              <wps:txbx>
                                <w:txbxContent>
                                  <w:p w14:paraId="232F9D9D" w14:textId="77777777" w:rsidR="00EF5100" w:rsidRPr="000461A4" w:rsidRDefault="00EF5100" w:rsidP="00EF5100">
                                    <w:pPr>
                                      <w:spacing w:line="240" w:lineRule="auto"/>
                                      <w:ind w:left="0"/>
                                      <w:rPr>
                                        <w:b/>
                                        <w:color w:val="FFFFFF" w:themeColor="background1"/>
                                        <w14:textOutline w14:w="11112" w14:cap="flat" w14:cmpd="sng" w14:algn="ctr">
                                          <w14:solidFill>
                                            <w14:schemeClr w14:val="accent2"/>
                                          </w14:solidFill>
                                          <w14:prstDash w14:val="solid"/>
                                          <w14:round/>
                                        </w14:textOutline>
                                      </w:rPr>
                                    </w:pPr>
                                    <w:r w:rsidRPr="000461A4">
                                      <w:rPr>
                                        <w:b/>
                                        <w:color w:val="FFFFFF" w:themeColor="background1"/>
                                        <w14:textOutline w14:w="11112" w14:cap="flat" w14:cmpd="sng" w14:algn="ctr">
                                          <w14:solidFill>
                                            <w14:schemeClr w14:val="accent2"/>
                                          </w14:solidFill>
                                          <w14:prstDash w14:val="solid"/>
                                          <w14:round/>
                                        </w14:textOutline>
                                      </w:rPr>
                                      <w:sym w:font="Symbol" w:char="F0D9"/>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34" name="Freeform 2334"/>
                              <wps:cNvSpPr/>
                              <wps:spPr>
                                <a:xfrm rot="9849388">
                                  <a:off x="1363977" y="521624"/>
                                  <a:ext cx="647790" cy="202970"/>
                                </a:xfrm>
                                <a:custGeom>
                                  <a:avLst/>
                                  <a:gdLst>
                                    <a:gd name="connsiteX0" fmla="*/ 0 w 965607"/>
                                    <a:gd name="connsiteY0" fmla="*/ 241401 h 285331"/>
                                    <a:gd name="connsiteX1" fmla="*/ 365760 w 965607"/>
                                    <a:gd name="connsiteY1" fmla="*/ 21945 h 285331"/>
                                    <a:gd name="connsiteX2" fmla="*/ 636423 w 965607"/>
                                    <a:gd name="connsiteY2" fmla="*/ 285293 h 285331"/>
                                    <a:gd name="connsiteX3" fmla="*/ 965607 w 965607"/>
                                    <a:gd name="connsiteY3" fmla="*/ 0 h 285331"/>
                                    <a:gd name="connsiteX4" fmla="*/ 965607 w 965607"/>
                                    <a:gd name="connsiteY4" fmla="*/ 0 h 28533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65607" h="285331">
                                      <a:moveTo>
                                        <a:pt x="0" y="241401"/>
                                      </a:moveTo>
                                      <a:cubicBezTo>
                                        <a:pt x="129845" y="128015"/>
                                        <a:pt x="259690" y="14630"/>
                                        <a:pt x="365760" y="21945"/>
                                      </a:cubicBezTo>
                                      <a:cubicBezTo>
                                        <a:pt x="471830" y="29260"/>
                                        <a:pt x="536449" y="288950"/>
                                        <a:pt x="636423" y="285293"/>
                                      </a:cubicBezTo>
                                      <a:cubicBezTo>
                                        <a:pt x="736397" y="281636"/>
                                        <a:pt x="965607" y="0"/>
                                        <a:pt x="965607" y="0"/>
                                      </a:cubicBezTo>
                                      <a:lnTo>
                                        <a:pt x="965607" y="0"/>
                                      </a:lnTo>
                                    </a:path>
                                  </a:pathLst>
                                </a:cu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5" name="Straight Connector 2335"/>
                              <wps:cNvCnPr>
                                <a:stCxn id="2330" idx="6"/>
                                <a:endCxn id="29" idx="2"/>
                              </wps:cNvCnPr>
                              <wps:spPr>
                                <a:xfrm flipV="1">
                                  <a:off x="115157" y="390948"/>
                                  <a:ext cx="3202461" cy="399627"/>
                                </a:xfrm>
                                <a:prstGeom prst="line">
                                  <a:avLst/>
                                </a:prstGeom>
                                <a:ln/>
                              </wps:spPr>
                              <wps:style>
                                <a:lnRef idx="1">
                                  <a:schemeClr val="accent1"/>
                                </a:lnRef>
                                <a:fillRef idx="0">
                                  <a:schemeClr val="accent1"/>
                                </a:fillRef>
                                <a:effectRef idx="0">
                                  <a:schemeClr val="accent1"/>
                                </a:effectRef>
                                <a:fontRef idx="minor">
                                  <a:schemeClr val="tx1"/>
                                </a:fontRef>
                              </wps:style>
                              <wps:bodyPr/>
                            </wps:wsp>
                            <wps:wsp>
                              <wps:cNvPr id="2337" name="Straight Connector 2337"/>
                              <wps:cNvCnPr>
                                <a:stCxn id="2062" idx="7"/>
                                <a:endCxn id="27" idx="2"/>
                              </wps:cNvCnPr>
                              <wps:spPr>
                                <a:xfrm flipV="1">
                                  <a:off x="319118" y="2192449"/>
                                  <a:ext cx="943443" cy="562451"/>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58" name="Oval 2358"/>
                              <wps:cNvSpPr/>
                              <wps:spPr>
                                <a:xfrm>
                                  <a:off x="3328641" y="4462898"/>
                                  <a:ext cx="576059" cy="360000"/>
                                </a:xfrm>
                                <a:prstGeom prst="ellipse">
                                  <a:avLst/>
                                </a:prstGeom>
                                <a:solidFill>
                                  <a:schemeClr val="accent5">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6135D84"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E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338" name="Straight Connector 2338"/>
                              <wps:cNvCnPr>
                                <a:stCxn id="2062" idx="6"/>
                                <a:endCxn id="7" idx="2"/>
                              </wps:cNvCnPr>
                              <wps:spPr>
                                <a:xfrm>
                                  <a:off x="398199" y="2884716"/>
                                  <a:ext cx="864257" cy="53228"/>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60" name="Straight Connector 2360"/>
                              <wps:cNvCnPr>
                                <a:stCxn id="26" idx="6"/>
                                <a:endCxn id="28" idx="2"/>
                              </wps:cNvCnPr>
                              <wps:spPr>
                                <a:xfrm>
                                  <a:off x="1802434" y="1447417"/>
                                  <a:ext cx="1492865" cy="179821"/>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39" name="Straight Connector 2339"/>
                              <wps:cNvCnPr>
                                <a:stCxn id="2062" idx="6"/>
                                <a:endCxn id="10" idx="2"/>
                              </wps:cNvCnPr>
                              <wps:spPr>
                                <a:xfrm>
                                  <a:off x="398199" y="2884716"/>
                                  <a:ext cx="864363" cy="798332"/>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40" name="Straight Connector 2340"/>
                              <wps:cNvCnPr>
                                <a:stCxn id="2062" idx="5"/>
                                <a:endCxn id="11" idx="2"/>
                              </wps:cNvCnPr>
                              <wps:spPr>
                                <a:xfrm>
                                  <a:off x="319118" y="3014532"/>
                                  <a:ext cx="943217" cy="1413616"/>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41" name="Straight Connector 2341"/>
                              <wps:cNvCnPr>
                                <a:stCxn id="2062" idx="4"/>
                                <a:endCxn id="2069" idx="2"/>
                              </wps:cNvCnPr>
                              <wps:spPr>
                                <a:xfrm>
                                  <a:off x="128201" y="3068304"/>
                                  <a:ext cx="1134237" cy="216590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43" name="Straight Connector 2343"/>
                              <wps:cNvCnPr>
                                <a:stCxn id="2330" idx="4"/>
                                <a:endCxn id="2062" idx="1"/>
                              </wps:cNvCnPr>
                              <wps:spPr>
                                <a:xfrm flipH="1">
                                  <a:off x="-62811" y="914243"/>
                                  <a:ext cx="54048" cy="1840622"/>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61" name="Straight Connector 2361"/>
                              <wps:cNvCnPr>
                                <a:stCxn id="27" idx="6"/>
                                <a:endCxn id="28" idx="2"/>
                              </wps:cNvCnPr>
                              <wps:spPr>
                                <a:xfrm flipV="1">
                                  <a:off x="1802561" y="1627238"/>
                                  <a:ext cx="1492738" cy="565447"/>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63" name="Arc 2363"/>
                              <wps:cNvSpPr/>
                              <wps:spPr>
                                <a:xfrm flipH="1">
                                  <a:off x="2947948" y="1600838"/>
                                  <a:ext cx="71562" cy="302150"/>
                                </a:xfrm>
                                <a:prstGeom prst="arc">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0" name="Text Box 2050"/>
                              <wps:cNvSpPr txBox="1"/>
                              <wps:spPr>
                                <a:xfrm>
                                  <a:off x="2914394" y="4352788"/>
                                  <a:ext cx="252995" cy="302865"/>
                                </a:xfrm>
                                <a:prstGeom prst="rect">
                                  <a:avLst/>
                                </a:prstGeom>
                                <a:noFill/>
                                <a:ln w="6350">
                                  <a:noFill/>
                                </a:ln>
                              </wps:spPr>
                              <wps:txbx>
                                <w:txbxContent>
                                  <w:p w14:paraId="00C04B52" w14:textId="77777777" w:rsidR="00EF5100" w:rsidRPr="000461A4" w:rsidRDefault="00EF5100" w:rsidP="00EF5100">
                                    <w:pPr>
                                      <w:spacing w:line="240" w:lineRule="auto"/>
                                      <w:ind w:left="0"/>
                                      <w:rPr>
                                        <w:b/>
                                        <w:color w:val="FFFFFF" w:themeColor="background1"/>
                                        <w14:textOutline w14:w="11112" w14:cap="flat" w14:cmpd="sng" w14:algn="ctr">
                                          <w14:solidFill>
                                            <w14:schemeClr w14:val="accent2"/>
                                          </w14:solidFill>
                                          <w14:prstDash w14:val="solid"/>
                                          <w14:round/>
                                        </w14:textOutline>
                                      </w:rPr>
                                    </w:pPr>
                                    <w:r w:rsidRPr="000461A4">
                                      <w:rPr>
                                        <w:b/>
                                        <w:color w:val="FFFFFF" w:themeColor="background1"/>
                                        <w14:textOutline w14:w="11112" w14:cap="flat" w14:cmpd="sng" w14:algn="ctr">
                                          <w14:solidFill>
                                            <w14:schemeClr w14:val="accent2"/>
                                          </w14:solidFill>
                                          <w14:prstDash w14:val="solid"/>
                                          <w14:round/>
                                        </w14:textOutline>
                                      </w:rPr>
                                      <w:sym w:font="Symbol" w:char="F0D9"/>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65" name="Text Box 2365"/>
                              <wps:cNvSpPr txBox="1"/>
                              <wps:spPr>
                                <a:xfrm>
                                  <a:off x="2690466" y="1493716"/>
                                  <a:ext cx="257482" cy="313709"/>
                                </a:xfrm>
                                <a:prstGeom prst="rect">
                                  <a:avLst/>
                                </a:prstGeom>
                                <a:noFill/>
                                <a:ln w="6350">
                                  <a:noFill/>
                                </a:ln>
                              </wps:spPr>
                              <wps:txbx>
                                <w:txbxContent>
                                  <w:p w14:paraId="2B5AD6A8" w14:textId="77777777" w:rsidR="00EF5100" w:rsidRPr="000461A4" w:rsidRDefault="00EF5100" w:rsidP="00EF5100">
                                    <w:pPr>
                                      <w:spacing w:line="240" w:lineRule="auto"/>
                                      <w:ind w:left="0"/>
                                      <w:rPr>
                                        <w:b/>
                                        <w:color w:val="FFFFFF" w:themeColor="background1"/>
                                        <w14:textOutline w14:w="11112" w14:cap="flat" w14:cmpd="sng" w14:algn="ctr">
                                          <w14:solidFill>
                                            <w14:schemeClr w14:val="accent2"/>
                                          </w14:solidFill>
                                          <w14:prstDash w14:val="solid"/>
                                          <w14:round/>
                                        </w14:textOutline>
                                      </w:rPr>
                                    </w:pPr>
                                    <w:r w:rsidRPr="000461A4">
                                      <w:rPr>
                                        <w:b/>
                                        <w:color w:val="FFFFFF" w:themeColor="background1"/>
                                        <w14:textOutline w14:w="11112" w14:cap="flat" w14:cmpd="sng" w14:algn="ctr">
                                          <w14:solidFill>
                                            <w14:schemeClr w14:val="accent2"/>
                                          </w14:solidFill>
                                          <w14:prstDash w14:val="solid"/>
                                          <w14:round/>
                                        </w14:textOutline>
                                      </w:rPr>
                                      <w:sym w:font="Symbol" w:char="F0D9"/>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Straight Connector 4"/>
                              <wps:cNvCnPr>
                                <a:stCxn id="27" idx="6"/>
                                <a:endCxn id="2355" idx="2"/>
                              </wps:cNvCnPr>
                              <wps:spPr>
                                <a:xfrm>
                                  <a:off x="1802561" y="2192685"/>
                                  <a:ext cx="1498912" cy="887019"/>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 name="Straight Connector 5"/>
                              <wps:cNvCnPr>
                                <a:stCxn id="10" idx="6"/>
                                <a:endCxn id="2355" idx="2"/>
                              </wps:cNvCnPr>
                              <wps:spPr>
                                <a:xfrm flipV="1">
                                  <a:off x="1802561" y="3079704"/>
                                  <a:ext cx="1498912" cy="60369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9" name="Text Box 9"/>
                              <wps:cNvSpPr txBox="1"/>
                              <wps:spPr>
                                <a:xfrm>
                                  <a:off x="2923380" y="2873999"/>
                                  <a:ext cx="305378" cy="317115"/>
                                </a:xfrm>
                                <a:prstGeom prst="rect">
                                  <a:avLst/>
                                </a:prstGeom>
                                <a:noFill/>
                                <a:ln w="6350">
                                  <a:noFill/>
                                </a:ln>
                              </wps:spPr>
                              <wps:txbx>
                                <w:txbxContent>
                                  <w:p w14:paraId="5C642809" w14:textId="77777777" w:rsidR="00EF5100" w:rsidRPr="000461A4" w:rsidRDefault="00EF5100" w:rsidP="00EF5100">
                                    <w:pPr>
                                      <w:spacing w:line="240" w:lineRule="auto"/>
                                      <w:ind w:left="0"/>
                                      <w:rPr>
                                        <w:b/>
                                        <w:color w:val="FFFFFF" w:themeColor="background1"/>
                                        <w14:textOutline w14:w="11112" w14:cap="flat" w14:cmpd="sng" w14:algn="ctr">
                                          <w14:solidFill>
                                            <w14:schemeClr w14:val="accent2"/>
                                          </w14:solidFill>
                                          <w14:prstDash w14:val="solid"/>
                                          <w14:round/>
                                        </w14:textOutline>
                                      </w:rPr>
                                    </w:pPr>
                                    <w:r w:rsidRPr="000461A4">
                                      <w:rPr>
                                        <w:b/>
                                        <w:color w:val="FFFFFF" w:themeColor="background1"/>
                                        <w14:textOutline w14:w="11112" w14:cap="flat" w14:cmpd="sng" w14:algn="ctr">
                                          <w14:solidFill>
                                            <w14:schemeClr w14:val="accent2"/>
                                          </w14:solidFill>
                                          <w14:prstDash w14:val="solid"/>
                                          <w14:round/>
                                        </w14:textOutline>
                                      </w:rPr>
                                      <w:sym w:font="Symbol" w:char="F0D9"/>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Arc 13"/>
                              <wps:cNvSpPr/>
                              <wps:spPr>
                                <a:xfrm flipH="1">
                                  <a:off x="3147563" y="3014968"/>
                                  <a:ext cx="103367" cy="244724"/>
                                </a:xfrm>
                                <a:prstGeom prst="arc">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Connector 14"/>
                              <wps:cNvCnPr>
                                <a:stCxn id="7" idx="6"/>
                                <a:endCxn id="21" idx="3"/>
                              </wps:cNvCnPr>
                              <wps:spPr>
                                <a:xfrm>
                                  <a:off x="1802255" y="2938134"/>
                                  <a:ext cx="1498929" cy="815334"/>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a:stCxn id="11" idx="6"/>
                                <a:endCxn id="2356" idx="2"/>
                              </wps:cNvCnPr>
                              <wps:spPr>
                                <a:xfrm flipV="1">
                                  <a:off x="1802335" y="3761280"/>
                                  <a:ext cx="1492966" cy="667276"/>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 name="Arc 20"/>
                              <wps:cNvSpPr/>
                              <wps:spPr>
                                <a:xfrm flipH="1">
                                  <a:off x="3095625" y="3638550"/>
                                  <a:ext cx="240665" cy="246380"/>
                                </a:xfrm>
                                <a:prstGeom prst="arc">
                                  <a:avLst>
                                    <a:gd name="adj1" fmla="val 18439345"/>
                                    <a:gd name="adj2" fmla="val 2140743"/>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Text Box 21"/>
                              <wps:cNvSpPr txBox="1"/>
                              <wps:spPr>
                                <a:xfrm>
                                  <a:off x="2867025" y="3581400"/>
                                  <a:ext cx="434447" cy="344385"/>
                                </a:xfrm>
                                <a:prstGeom prst="rect">
                                  <a:avLst/>
                                </a:prstGeom>
                                <a:noFill/>
                                <a:ln w="6350">
                                  <a:noFill/>
                                </a:ln>
                              </wps:spPr>
                              <wps:txbx>
                                <w:txbxContent>
                                  <w:p w14:paraId="5EC3352C" w14:textId="77777777" w:rsidR="00EF5100" w:rsidRPr="000461A4" w:rsidRDefault="00EF5100" w:rsidP="00EF5100">
                                    <w:pPr>
                                      <w:spacing w:line="240" w:lineRule="auto"/>
                                      <w:ind w:left="0"/>
                                      <w:rPr>
                                        <w:b/>
                                        <w:color w:val="FFFFFF" w:themeColor="background1"/>
                                        <w14:textOutline w14:w="11112" w14:cap="flat" w14:cmpd="sng" w14:algn="ctr">
                                          <w14:solidFill>
                                            <w14:schemeClr w14:val="accent2"/>
                                          </w14:solidFill>
                                          <w14:prstDash w14:val="solid"/>
                                          <w14:round/>
                                        </w14:textOutline>
                                      </w:rPr>
                                    </w:pPr>
                                    <w:r w:rsidRPr="000461A4">
                                      <w:rPr>
                                        <w:b/>
                                        <w:color w:val="FFFFFF" w:themeColor="background1"/>
                                        <w14:textOutline w14:w="11112" w14:cap="flat" w14:cmpd="sng" w14:algn="ctr">
                                          <w14:solidFill>
                                            <w14:schemeClr w14:val="accent2"/>
                                          </w14:solidFill>
                                          <w14:prstDash w14:val="solid"/>
                                          <w14:round/>
                                        </w14:textOutline>
                                      </w:rPr>
                                      <w:sym w:font="Symbol" w:char="F0D9"/>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Straight Connector 22"/>
                              <wps:cNvCnPr>
                                <a:stCxn id="26" idx="6"/>
                                <a:endCxn id="2358" idx="2"/>
                              </wps:cNvCnPr>
                              <wps:spPr>
                                <a:xfrm>
                                  <a:off x="1802432" y="1447238"/>
                                  <a:ext cx="1526206" cy="319523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0" name="Straight Connector 30"/>
                              <wps:cNvCnPr>
                                <a:stCxn id="2069" idx="6"/>
                                <a:endCxn id="2358" idx="2"/>
                              </wps:cNvCnPr>
                              <wps:spPr>
                                <a:xfrm flipV="1">
                                  <a:off x="1852144" y="4642898"/>
                                  <a:ext cx="1476497" cy="59178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1" name="Arc 31"/>
                              <wps:cNvSpPr/>
                              <wps:spPr>
                                <a:xfrm flipH="1">
                                  <a:off x="3122263" y="4423651"/>
                                  <a:ext cx="206375" cy="545756"/>
                                </a:xfrm>
                                <a:prstGeom prst="arc">
                                  <a:avLst>
                                    <a:gd name="adj1" fmla="val 16200000"/>
                                    <a:gd name="adj2" fmla="val 1027837"/>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 name="Group 6"/>
                            <wpg:cNvGrpSpPr/>
                            <wpg:grpSpPr>
                              <a:xfrm>
                                <a:off x="-343815" y="214725"/>
                                <a:ext cx="5900423" cy="6337205"/>
                                <a:chOff x="-356874" y="214764"/>
                                <a:chExt cx="5901045" cy="6338345"/>
                              </a:xfrm>
                            </wpg:grpSpPr>
                            <wps:wsp>
                              <wps:cNvPr id="7" name="Oval 7"/>
                              <wps:cNvSpPr/>
                              <wps:spPr>
                                <a:xfrm>
                                  <a:off x="2921252" y="3897208"/>
                                  <a:ext cx="540000" cy="360000"/>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F51F7F"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 name="Oval 10"/>
                              <wps:cNvSpPr/>
                              <wps:spPr>
                                <a:xfrm>
                                  <a:off x="2921358" y="4642503"/>
                                  <a:ext cx="540000" cy="360000"/>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729209D"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 name="Oval 11"/>
                              <wps:cNvSpPr/>
                              <wps:spPr>
                                <a:xfrm>
                                  <a:off x="2921131" y="5387794"/>
                                  <a:ext cx="540000" cy="360000"/>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9F3FE84"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 name="Oval 12"/>
                              <wps:cNvSpPr/>
                              <wps:spPr>
                                <a:xfrm>
                                  <a:off x="5004171" y="3533834"/>
                                  <a:ext cx="540000" cy="360000"/>
                                </a:xfrm>
                                <a:prstGeom prst="ellipse">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A143713" w14:textId="77777777" w:rsidR="00EF5100" w:rsidRPr="000461A4" w:rsidRDefault="00EF5100" w:rsidP="00EF5100">
                                    <w:pPr>
                                      <w:spacing w:line="240" w:lineRule="auto"/>
                                      <w:ind w:left="0"/>
                                      <w:rPr>
                                        <w:color w:val="FFFFFF" w:themeColor="background1"/>
                                      </w:rPr>
                                    </w:pPr>
                                    <w:r w:rsidRPr="000461A4">
                                      <w:rPr>
                                        <w:color w:val="FFFFFF" w:themeColor="background1"/>
                                      </w:rPr>
                                      <w:t>E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Oval 16"/>
                              <wps:cNvSpPr/>
                              <wps:spPr>
                                <a:xfrm>
                                  <a:off x="3893435" y="5528485"/>
                                  <a:ext cx="540000" cy="360000"/>
                                </a:xfrm>
                                <a:prstGeom prst="ellipse">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6D6A1B" w14:textId="77777777" w:rsidR="00EF5100" w:rsidRPr="000461A4" w:rsidRDefault="00EF5100" w:rsidP="00EF5100">
                                    <w:pPr>
                                      <w:spacing w:line="240" w:lineRule="auto"/>
                                      <w:ind w:left="0"/>
                                      <w:rPr>
                                        <w:color w:val="FFFFFF" w:themeColor="background1"/>
                                      </w:rPr>
                                    </w:pPr>
                                    <w:r w:rsidRPr="000461A4">
                                      <w:rPr>
                                        <w:color w:val="FFFFFF" w:themeColor="background1"/>
                                      </w:rPr>
                                      <w:t>E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Oval 17"/>
                              <wps:cNvSpPr/>
                              <wps:spPr>
                                <a:xfrm>
                                  <a:off x="3870718" y="4749062"/>
                                  <a:ext cx="540000" cy="360000"/>
                                </a:xfrm>
                                <a:prstGeom prst="ellipse">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4D30416" w14:textId="77777777" w:rsidR="00EF5100" w:rsidRPr="000461A4" w:rsidRDefault="00EF5100" w:rsidP="00EF5100">
                                    <w:pPr>
                                      <w:spacing w:line="240" w:lineRule="auto"/>
                                      <w:ind w:left="0"/>
                                      <w:rPr>
                                        <w:color w:val="FFFFFF" w:themeColor="background1"/>
                                      </w:rPr>
                                    </w:pPr>
                                    <w:r w:rsidRPr="000461A4">
                                      <w:rPr>
                                        <w:color w:val="FFFFFF" w:themeColor="background1"/>
                                      </w:rPr>
                                      <w:t>E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 name="Group 23"/>
                              <wpg:cNvGrpSpPr/>
                              <wpg:grpSpPr>
                                <a:xfrm>
                                  <a:off x="-356874" y="214764"/>
                                  <a:ext cx="5891367" cy="6338345"/>
                                  <a:chOff x="-356874" y="214764"/>
                                  <a:chExt cx="5891367" cy="6338345"/>
                                </a:xfrm>
                              </wpg:grpSpPr>
                              <wps:wsp>
                                <wps:cNvPr id="24" name="Oval 24"/>
                                <wps:cNvSpPr/>
                                <wps:spPr>
                                  <a:xfrm>
                                    <a:off x="477218" y="1741819"/>
                                    <a:ext cx="540057" cy="360137"/>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51B6D7"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C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5" name="Oval 25"/>
                                <wps:cNvSpPr/>
                                <wps:spPr>
                                  <a:xfrm>
                                    <a:off x="477150" y="2681770"/>
                                    <a:ext cx="540000" cy="360000"/>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DE459D"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6" name="Oval 26"/>
                                <wps:cNvSpPr/>
                                <wps:spPr>
                                  <a:xfrm>
                                    <a:off x="2921231" y="2406119"/>
                                    <a:ext cx="540000" cy="360000"/>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F546FFD"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7" name="Oval 27"/>
                                <wps:cNvSpPr/>
                                <wps:spPr>
                                  <a:xfrm>
                                    <a:off x="2921358" y="3151521"/>
                                    <a:ext cx="540000" cy="360000"/>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8CA12E5"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8" name="Oval 28"/>
                                <wps:cNvSpPr/>
                                <wps:spPr>
                                  <a:xfrm>
                                    <a:off x="4954101" y="2585940"/>
                                    <a:ext cx="576061" cy="360065"/>
                                  </a:xfrm>
                                  <a:prstGeom prst="ellipse">
                                    <a:avLst/>
                                  </a:prstGeom>
                                  <a:solidFill>
                                    <a:schemeClr val="accent6">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88537C"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E1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9" name="Oval 29"/>
                                <wps:cNvSpPr/>
                                <wps:spPr>
                                  <a:xfrm>
                                    <a:off x="4976419" y="1349460"/>
                                    <a:ext cx="540000" cy="360000"/>
                                  </a:xfrm>
                                  <a:prstGeom prst="ellips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6B2CCED" w14:textId="77777777" w:rsidR="00EF5100" w:rsidRPr="000461A4" w:rsidRDefault="00EF5100" w:rsidP="00EF5100">
                                      <w:pPr>
                                        <w:spacing w:line="240" w:lineRule="auto"/>
                                        <w:ind w:left="0"/>
                                        <w:rPr>
                                          <w:color w:val="FFFFFF" w:themeColor="background1"/>
                                        </w:rPr>
                                      </w:pPr>
                                      <w:r w:rsidRPr="000461A4">
                                        <w:rPr>
                                          <w:color w:val="FFFFFF" w:themeColor="background1"/>
                                        </w:rPr>
                                        <w:t>E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8" name="Oval 2048"/>
                                <wps:cNvSpPr/>
                                <wps:spPr>
                                  <a:xfrm>
                                    <a:off x="4990162" y="3053368"/>
                                    <a:ext cx="540000" cy="360000"/>
                                  </a:xfrm>
                                  <a:prstGeom prst="ellipse">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2A7968" w14:textId="77777777" w:rsidR="00EF5100" w:rsidRPr="000461A4" w:rsidRDefault="00EF5100" w:rsidP="00EF5100">
                                      <w:pPr>
                                        <w:spacing w:line="240" w:lineRule="auto"/>
                                        <w:ind w:left="0"/>
                                        <w:rPr>
                                          <w:color w:val="FFFFFF" w:themeColor="background1"/>
                                        </w:rPr>
                                      </w:pPr>
                                      <w:r w:rsidRPr="000461A4">
                                        <w:rPr>
                                          <w:color w:val="FFFFFF" w:themeColor="background1"/>
                                        </w:rPr>
                                        <w:t>E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9" name="Oval 2049"/>
                                <wps:cNvSpPr/>
                                <wps:spPr>
                                  <a:xfrm>
                                    <a:off x="4954102" y="2109276"/>
                                    <a:ext cx="540000" cy="360000"/>
                                  </a:xfrm>
                                  <a:prstGeom prst="ellipse">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DE0621A" w14:textId="77777777" w:rsidR="00EF5100" w:rsidRPr="000461A4" w:rsidRDefault="00EF5100" w:rsidP="00EF5100">
                                      <w:pPr>
                                        <w:spacing w:line="240" w:lineRule="auto"/>
                                        <w:ind w:left="0"/>
                                        <w:rPr>
                                          <w:color w:val="FFFFFF" w:themeColor="background1"/>
                                        </w:rPr>
                                      </w:pPr>
                                      <w:r w:rsidRPr="000461A4">
                                        <w:rPr>
                                          <w:color w:val="FFFFFF" w:themeColor="background1"/>
                                        </w:rPr>
                                        <w:t>E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3" name="Straight Connector 2053"/>
                                <wps:cNvCnPr>
                                  <a:stCxn id="2058" idx="4"/>
                                  <a:endCxn id="24" idx="2"/>
                                </wps:cNvCnPr>
                                <wps:spPr>
                                  <a:xfrm>
                                    <a:off x="-82059" y="628409"/>
                                    <a:ext cx="559277" cy="1293478"/>
                                  </a:xfrm>
                                  <a:prstGeom prst="line">
                                    <a:avLst/>
                                  </a:prstGeom>
                                  <a:ln/>
                                </wps:spPr>
                                <wps:style>
                                  <a:lnRef idx="1">
                                    <a:schemeClr val="accent1"/>
                                  </a:lnRef>
                                  <a:fillRef idx="0">
                                    <a:schemeClr val="accent1"/>
                                  </a:fillRef>
                                  <a:effectRef idx="0">
                                    <a:schemeClr val="accent1"/>
                                  </a:effectRef>
                                  <a:fontRef idx="minor">
                                    <a:schemeClr val="tx1"/>
                                  </a:fontRef>
                                </wps:style>
                                <wps:bodyPr/>
                              </wps:wsp>
                              <wps:wsp>
                                <wps:cNvPr id="2054" name="Straight Connector 2054"/>
                                <wps:cNvCnPr>
                                  <a:stCxn id="2058" idx="4"/>
                                  <a:endCxn id="25" idx="2"/>
                                </wps:cNvCnPr>
                                <wps:spPr>
                                  <a:xfrm>
                                    <a:off x="-82059" y="628409"/>
                                    <a:ext cx="559209" cy="2233361"/>
                                  </a:xfrm>
                                  <a:prstGeom prst="line">
                                    <a:avLst/>
                                  </a:prstGeom>
                                  <a:ln/>
                                </wps:spPr>
                                <wps:style>
                                  <a:lnRef idx="1">
                                    <a:schemeClr val="accent1"/>
                                  </a:lnRef>
                                  <a:fillRef idx="0">
                                    <a:schemeClr val="accent1"/>
                                  </a:fillRef>
                                  <a:effectRef idx="0">
                                    <a:schemeClr val="accent1"/>
                                  </a:effectRef>
                                  <a:fontRef idx="minor">
                                    <a:schemeClr val="tx1"/>
                                  </a:fontRef>
                                </wps:style>
                                <wps:bodyPr/>
                              </wps:wsp>
                              <wps:wsp>
                                <wps:cNvPr id="2055" name="Straight Arrow Connector 2055"/>
                                <wps:cNvCnPr>
                                  <a:stCxn id="24" idx="6"/>
                                  <a:endCxn id="2330" idx="2"/>
                                </wps:cNvCnPr>
                                <wps:spPr>
                                  <a:xfrm>
                                    <a:off x="1017275" y="1921887"/>
                                    <a:ext cx="509021" cy="7272"/>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s:wsp>
                                <wps:cNvPr id="2056" name="Straight Arrow Connector 2056"/>
                                <wps:cNvCnPr>
                                  <a:stCxn id="25" idx="6"/>
                                  <a:endCxn id="2330" idx="3"/>
                                </wps:cNvCnPr>
                                <wps:spPr>
                                  <a:xfrm flipV="1">
                                    <a:off x="1017150" y="2016732"/>
                                    <a:ext cx="545413" cy="845038"/>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g:grpSp>
                                <wpg:cNvPr id="2057" name="Group 2057"/>
                                <wpg:cNvGrpSpPr/>
                                <wpg:grpSpPr>
                                  <a:xfrm>
                                    <a:off x="-356874" y="214764"/>
                                    <a:ext cx="5891367" cy="6338345"/>
                                    <a:chOff x="-356874" y="214764"/>
                                    <a:chExt cx="5891367" cy="6338345"/>
                                  </a:xfrm>
                                </wpg:grpSpPr>
                                <wps:wsp>
                                  <wps:cNvPr id="2058" name="Oval 2058"/>
                                  <wps:cNvSpPr/>
                                  <wps:spPr>
                                    <a:xfrm>
                                      <a:off x="-356874" y="261985"/>
                                      <a:ext cx="549630" cy="366424"/>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5F6D1F" w14:textId="77777777" w:rsidR="00EF5100" w:rsidRPr="000461A4" w:rsidRDefault="00EF5100" w:rsidP="00EF5100">
                                        <w:pPr>
                                          <w:spacing w:line="240" w:lineRule="auto"/>
                                          <w:ind w:left="0"/>
                                          <w:rPr>
                                            <w:color w:val="FFFFFF" w:themeColor="background1"/>
                                          </w:rPr>
                                        </w:pPr>
                                        <w:r w:rsidRPr="000461A4">
                                          <w:rPr>
                                            <w:color w:val="FFFFFF" w:themeColor="background1"/>
                                          </w:rPr>
                                          <w:t>C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59" name="Oval 2059"/>
                                  <wps:cNvSpPr/>
                                  <wps:spPr>
                                    <a:xfrm>
                                      <a:off x="477160" y="873757"/>
                                      <a:ext cx="540338" cy="360137"/>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46C5D79"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061" name="Oval 2061"/>
                                  <wps:cNvSpPr/>
                                  <wps:spPr>
                                    <a:xfrm>
                                      <a:off x="4940104" y="214764"/>
                                      <a:ext cx="540000" cy="360000"/>
                                    </a:xfrm>
                                    <a:prstGeom prst="ellips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AEE1D7A" w14:textId="77777777" w:rsidR="00EF5100" w:rsidRPr="000461A4" w:rsidRDefault="00EF5100" w:rsidP="00EF5100">
                                        <w:pPr>
                                          <w:spacing w:line="240" w:lineRule="auto"/>
                                          <w:ind w:left="0"/>
                                          <w:rPr>
                                            <w:color w:val="FFFFFF" w:themeColor="background1"/>
                                          </w:rPr>
                                        </w:pPr>
                                        <w:r w:rsidRPr="000461A4">
                                          <w:rPr>
                                            <w:color w:val="FFFFFF" w:themeColor="background1"/>
                                          </w:rPr>
                                          <w:t>E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2" name="Oval 2062"/>
                                  <wps:cNvSpPr/>
                                  <wps:spPr>
                                    <a:xfrm>
                                      <a:off x="1516991" y="3840331"/>
                                      <a:ext cx="540000" cy="367270"/>
                                    </a:xfrm>
                                    <a:prstGeom prst="ellipse">
                                      <a:avLst/>
                                    </a:prstGeom>
                                    <a:solidFill>
                                      <a:schemeClr val="accent4">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06E6A68" w14:textId="77777777" w:rsidR="00EF5100" w:rsidRPr="000461A4" w:rsidRDefault="00EF5100" w:rsidP="00EF5100">
                                        <w:pPr>
                                          <w:spacing w:line="240" w:lineRule="auto"/>
                                          <w:ind w:left="0"/>
                                          <w:rPr>
                                            <w:color w:val="FFFFFF" w:themeColor="background1"/>
                                          </w:rPr>
                                        </w:pPr>
                                        <w:r w:rsidRPr="000461A4">
                                          <w:rPr>
                                            <w:color w:val="FFFFFF" w:themeColor="background1"/>
                                          </w:rPr>
                                          <w:t>E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5" name="Straight Connector 2065"/>
                                  <wps:cNvCnPr>
                                    <a:stCxn id="2058" idx="4"/>
                                    <a:endCxn id="2059" idx="2"/>
                                  </wps:cNvCnPr>
                                  <wps:spPr>
                                    <a:xfrm>
                                      <a:off x="-82059" y="628409"/>
                                      <a:ext cx="559219" cy="425417"/>
                                    </a:xfrm>
                                    <a:prstGeom prst="line">
                                      <a:avLst/>
                                    </a:prstGeom>
                                    <a:ln/>
                                  </wps:spPr>
                                  <wps:style>
                                    <a:lnRef idx="1">
                                      <a:schemeClr val="accent1"/>
                                    </a:lnRef>
                                    <a:fillRef idx="0">
                                      <a:schemeClr val="accent1"/>
                                    </a:fillRef>
                                    <a:effectRef idx="0">
                                      <a:schemeClr val="accent1"/>
                                    </a:effectRef>
                                    <a:fontRef idx="minor">
                                      <a:schemeClr val="tx1"/>
                                    </a:fontRef>
                                  </wps:style>
                                  <wps:bodyPr/>
                                </wps:wsp>
                                <wps:wsp>
                                  <wps:cNvPr id="2066" name="Straight Arrow Connector 2066"/>
                                  <wps:cNvCnPr>
                                    <a:stCxn id="2059" idx="6"/>
                                    <a:endCxn id="2330" idx="1"/>
                                  </wps:cNvCnPr>
                                  <wps:spPr>
                                    <a:xfrm>
                                      <a:off x="1017498" y="1053826"/>
                                      <a:ext cx="545065" cy="787761"/>
                                    </a:xfrm>
                                    <a:prstGeom prst="straightConnector1">
                                      <a:avLst/>
                                    </a:prstGeom>
                                    <a:ln>
                                      <a:headEnd type="none" w="med" len="med"/>
                                      <a:tailEnd type="none" w="med" len="med"/>
                                    </a:ln>
                                  </wps:spPr>
                                  <wps:style>
                                    <a:lnRef idx="1">
                                      <a:schemeClr val="accent1"/>
                                    </a:lnRef>
                                    <a:fillRef idx="0">
                                      <a:schemeClr val="accent1"/>
                                    </a:fillRef>
                                    <a:effectRef idx="0">
                                      <a:schemeClr val="accent1"/>
                                    </a:effectRef>
                                    <a:fontRef idx="minor">
                                      <a:schemeClr val="tx1"/>
                                    </a:fontRef>
                                  </wps:style>
                                  <wps:bodyPr/>
                                </wps:wsp>
                                <wpg:grpSp>
                                  <wpg:cNvPr id="2067" name="Group 2067"/>
                                  <wpg:cNvGrpSpPr/>
                                  <wpg:grpSpPr>
                                    <a:xfrm>
                                      <a:off x="2921234" y="6154351"/>
                                      <a:ext cx="2613259" cy="398758"/>
                                      <a:chOff x="2921234" y="5912949"/>
                                      <a:chExt cx="2613259" cy="398758"/>
                                    </a:xfrm>
                                  </wpg:grpSpPr>
                                  <wps:wsp>
                                    <wps:cNvPr id="2069" name="Oval 2069"/>
                                    <wps:cNvSpPr/>
                                    <wps:spPr>
                                      <a:xfrm>
                                        <a:off x="2921234" y="5953612"/>
                                        <a:ext cx="589707" cy="358095"/>
                                      </a:xfrm>
                                      <a:prstGeom prst="ellipse">
                                        <a:avLst/>
                                      </a:prstGeom>
                                      <a:solidFill>
                                        <a:schemeClr val="accent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CCD621"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070" name="Oval 2070"/>
                                    <wps:cNvSpPr/>
                                    <wps:spPr>
                                      <a:xfrm>
                                        <a:off x="4994493" y="5912949"/>
                                        <a:ext cx="540000" cy="360000"/>
                                      </a:xfrm>
                                      <a:prstGeom prst="ellipse">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86737D" w14:textId="77777777" w:rsidR="00EF5100" w:rsidRPr="000461A4" w:rsidRDefault="00EF5100" w:rsidP="00EF5100">
                                          <w:pPr>
                                            <w:spacing w:line="240" w:lineRule="auto"/>
                                            <w:ind w:left="0"/>
                                            <w:rPr>
                                              <w:color w:val="FFFFFF" w:themeColor="background1"/>
                                            </w:rPr>
                                          </w:pPr>
                                          <w:r w:rsidRPr="000461A4">
                                            <w:rPr>
                                              <w:color w:val="FFFFFF" w:themeColor="background1"/>
                                            </w:rPr>
                                            <w:t>E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76" name="Straight Connector 2076"/>
                                  <wps:cNvCnPr>
                                    <a:stCxn id="2058" idx="6"/>
                                    <a:endCxn id="2061" idx="2"/>
                                  </wps:cNvCnPr>
                                  <wps:spPr>
                                    <a:xfrm flipV="1">
                                      <a:off x="192756" y="394764"/>
                                      <a:ext cx="4747348" cy="50433"/>
                                    </a:xfrm>
                                    <a:prstGeom prst="line">
                                      <a:avLst/>
                                    </a:prstGeom>
                                    <a:ln/>
                                  </wps:spPr>
                                  <wps:style>
                                    <a:lnRef idx="1">
                                      <a:schemeClr val="accent1"/>
                                    </a:lnRef>
                                    <a:fillRef idx="0">
                                      <a:schemeClr val="accent1"/>
                                    </a:fillRef>
                                    <a:effectRef idx="0">
                                      <a:schemeClr val="accent1"/>
                                    </a:effectRef>
                                    <a:fontRef idx="minor">
                                      <a:schemeClr val="tx1"/>
                                    </a:fontRef>
                                  </wps:style>
                                  <wps:bodyPr/>
                                </wps:wsp>
                                <wps:wsp>
                                  <wps:cNvPr id="2077" name="Freeform 2077"/>
                                  <wps:cNvSpPr/>
                                  <wps:spPr>
                                    <a:xfrm rot="10800000">
                                      <a:off x="2081741" y="315387"/>
                                      <a:ext cx="985712" cy="281217"/>
                                    </a:xfrm>
                                    <a:custGeom>
                                      <a:avLst/>
                                      <a:gdLst>
                                        <a:gd name="connsiteX0" fmla="*/ 0 w 965607"/>
                                        <a:gd name="connsiteY0" fmla="*/ 241401 h 285331"/>
                                        <a:gd name="connsiteX1" fmla="*/ 365760 w 965607"/>
                                        <a:gd name="connsiteY1" fmla="*/ 21945 h 285331"/>
                                        <a:gd name="connsiteX2" fmla="*/ 636423 w 965607"/>
                                        <a:gd name="connsiteY2" fmla="*/ 285293 h 285331"/>
                                        <a:gd name="connsiteX3" fmla="*/ 965607 w 965607"/>
                                        <a:gd name="connsiteY3" fmla="*/ 0 h 285331"/>
                                        <a:gd name="connsiteX4" fmla="*/ 965607 w 965607"/>
                                        <a:gd name="connsiteY4" fmla="*/ 0 h 28533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65607" h="285331">
                                          <a:moveTo>
                                            <a:pt x="0" y="241401"/>
                                          </a:moveTo>
                                          <a:cubicBezTo>
                                            <a:pt x="129845" y="128015"/>
                                            <a:pt x="259690" y="14630"/>
                                            <a:pt x="365760" y="21945"/>
                                          </a:cubicBezTo>
                                          <a:cubicBezTo>
                                            <a:pt x="471830" y="29260"/>
                                            <a:pt x="536449" y="288950"/>
                                            <a:pt x="636423" y="285293"/>
                                          </a:cubicBezTo>
                                          <a:cubicBezTo>
                                            <a:pt x="736397" y="281636"/>
                                            <a:pt x="965607" y="0"/>
                                            <a:pt x="965607" y="0"/>
                                          </a:cubicBezTo>
                                          <a:lnTo>
                                            <a:pt x="965607" y="0"/>
                                          </a:lnTo>
                                        </a:path>
                                      </a:pathLst>
                                    </a:cu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grpSp>
                      <wps:wsp>
                        <wps:cNvPr id="19" name="Straight Connector 19"/>
                        <wps:cNvCnPr>
                          <a:stCxn id="26" idx="6"/>
                          <a:endCxn id="2049" idx="2"/>
                        </wps:cNvCnPr>
                        <wps:spPr>
                          <a:xfrm flipV="1">
                            <a:off x="3473887" y="2290936"/>
                            <a:ext cx="1492714" cy="29679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4" name="Straight Connector 34"/>
                        <wps:cNvCnPr>
                          <a:stCxn id="27" idx="6"/>
                          <a:endCxn id="2048" idx="2"/>
                        </wps:cNvCnPr>
                        <wps:spPr>
                          <a:xfrm flipV="1">
                            <a:off x="3474014" y="3234859"/>
                            <a:ext cx="1528643" cy="98135"/>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id="Group 35" o:spid="_x0000_s1084" style="width:466.1pt;height:499pt;mso-position-horizontal-relative:char;mso-position-vertical-relative:line" coordorigin="-3438,2167" coordsize="59197,633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">
                <v:group id="Group 18" o:spid="_x0000_s1085" style="position:absolute;left:-3438;top:2167;width:59197;height:63373" coordorigin="-3438,2167" coordsize="59197,633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line id="Straight Connector 2344" o:spid="_x0000_s1086" style="position:absolute;flip:y;visibility:visible;mso-wrap-style:square" from="34739,37152" to="50166,407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fCxCccAAADdAAAADwAAAGRycy9kb3ducmV2LnhtbESPQWvCQBSE74X+h+UVejMbNdiSukoR&#10;pEFBre2hx0f2NQnNvo3Z1UR/vSsIPQ4z8w0znfemFidqXWVZwTCKQRDnVldcKPj+Wg5eQTiPrLG2&#10;TArO5GA+e3yYYqptx5902vtCBAi7FBWU3jeplC4vyaCLbEMcvF/bGvRBtoXULXYBbmo5iuOJNFhx&#10;WCixoUVJ+d/+aBRkGa9WF15uf4a7w4cfV+tN0r0o9fzUv7+B8NT7//C9nWkFo3GSwO1NeAJyd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F8LEJxwAAAN0AAAAPAAAAAAAA&#10;AAAAAAAAAKECAABkcnMvZG93bnJldi54bWxQSwUGAAAAAAQABAD5AAAAlQMAAAAA&#10;" strokecolor="#4579b8 [3044]"/>
                  <v:line id="Straight Connector 2345" o:spid="_x0000_s1087" style="position:absolute;visibility:visible;mso-wrap-style:square" from="34740,48237" to="38833,493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b+dIMcAAADdAAAADwAAAGRycy9kb3ducmV2LnhtbESP3WrCQBSE74W+w3IKvdNN4w82dRUp&#10;FMR6o+0DnGZPk2D2bLp7qrFP3y0IXg4z8w2zWPWuVScKsfFs4HGUgSIuvW24MvDx/jqcg4qCbLH1&#10;TAYuFGG1vBsssLD+zHs6HaRSCcKxQAO1SFdoHcuaHMaR74iT9+WDQ0kyVNoGPCe4a3WeZTPtsOG0&#10;UGNHLzWVx8OPM/D9ttvEy2eby2z6uz2G9fxJxtGYh/t+/QxKqJdb+NreWAP5eDKF/zfpCejlH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v50gxwAAAN0AAAAPAAAAAAAA&#10;AAAAAAAAAKECAABkcnMvZG93bnJldi54bWxQSwUGAAAAAAQABAD5AAAAlQMAAAAA&#10;" strokecolor="#4579b8 [3044]"/>
                  <v:line id="Straight Connector 2346" o:spid="_x0000_s1088" style="position:absolute;visibility:visible;mso-wrap-style:square" from="34737,55688" to="39060,570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W0DV8YAAADdAAAADwAAAGRycy9kb3ducmV2LnhtbESPUUvDQBCE34X+h2MLvtlLUw1t2msp&#10;glDUF6s/YM1tk9DcXrxb29Rf7wlCH4eZ+YZZbQbXqROF2Ho2MJ1koIgrb1uuDXy8P93NQUVBtth5&#10;JgMXirBZj25WWFp/5jc67aVWCcKxRAONSF9qHauGHMaJ74mTd/DBoSQZam0DnhPcdTrPskI7bDkt&#10;NNjTY0PVcf/tDHy9vO7i5bPLpXj4eT6G7Xwhs2jM7XjYLkEJDXIN/7d31kA+uy/g7016Anr9C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ltA1fGAAAA3QAAAA8AAAAAAAAA&#10;AAAAAAAAoQIAAGRycy9kb3ducmV2LnhtbFBLBQYAAAAABAAEAPkAAACUAwAAAAA=&#10;" strokecolor="#4579b8 [3044]"/>
                  <v:line id="Straight Connector 2347" o:spid="_x0000_s1089" style="position:absolute;flip:y;visibility:visible;mso-wrap-style:square" from="35235,63352" to="50069,637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SIvfscAAADdAAAADwAAAGRycy9kb3ducmV2LnhtbESPT2vCQBTE7wW/w/IEb3XjH2qJriKC&#10;NChUa3vw+Mg+k2D2bZpdTfTTu4WCx2FmfsPMFq0pxZVqV1hWMOhHIIhTqwvOFPx8r1/fQTiPrLG0&#10;TApu5GAx77zMMNa24S+6HnwmAoRdjApy76tYSpfmZND1bUUcvJOtDfog60zqGpsAN6UcRtGbNFhw&#10;WMixolVO6flwMQqShDebO693x8H+98OPiu3nuJko1eu2yykIT61/hv/biVYwHI0n8PcmPAE5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1Ii9+xwAAAN0AAAAPAAAAAAAA&#10;AAAAAAAAAKECAABkcnMvZG93bnJldi54bWxQSwUGAAAAAAQABAD5AAAAlQMAAAAA&#10;" strokecolor="#4579b8 [3044]"/>
                  <v:group id="Group 3" o:spid="_x0000_s1090" style="position:absolute;left:-3438;top:2167;width:59197;height:63373" coordorigin="-3438,2147" coordsize="59197,633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group id="Group 2" o:spid="_x0000_s1091" style="position:absolute;left:11127;top:15291;width:44632;height:48438" coordorigin="-5589,3909" coordsize="44636,484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line id="Straight Connector 2336" o:spid="_x0000_s1092" style="position:absolute;flip:y;visibility:visible;mso-wrap-style:square" from="1282,14472" to="12624,270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mj5mMcAAADdAAAADwAAAGRycy9kb3ducmV2LnhtbESPQWvCQBSE74X+h+UVvOlGI1ZSVymC&#10;GCxUqx48PrKvSWj2bcyuJvXXuwWhx2FmvmFmi85U4kqNKy0rGA4iEMSZ1SXnCo6HVX8KwnlkjZVl&#10;UvBLDhbz56cZJtq2/EXXvc9FgLBLUEHhfZ1I6bKCDLqBrYmD920bgz7IJpe6wTbATSVHUTSRBksO&#10;CwXWtCwo+9lfjII05c3mxqvtabg7r31cfnyO21elei/d+xsIT53/Dz/aqVYwiuMJ/L0JT0DO7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CaPmYxwAAAN0AAAAPAAAAAAAA&#10;AAAAAAAAAKECAABkcnMvZG93bnJldi54bWxQSwUGAAAAAAQABAD5AAAAlQMAAAAA&#10;" strokecolor="#4579b8 [3044]"/>
                      <v:oval id="Oval 2355" o:spid="_x0000_s1093" style="position:absolute;left:33014;top:28997;width:5761;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x2EcQA&#10;AADdAAAADwAAAGRycy9kb3ducmV2LnhtbESP3WrCQBSE7wXfYTlC73STFKWmriKWQqU3Ju0DHLKn&#10;SWj2bNgfTd/eLRR6OczMN8zuMJlBXMn53rKCfJWBIG6s7rlV8PnxunwC4QOyxsEyKfghD4f9fLbD&#10;UtsbV3StQysShH2JCroQxlJK33Rk0K/sSJy8L+sMhiRdK7XDW4KbQRZZtpEGe04LHY506qj5rqNR&#10;sHXFVl9iQe86xiq6l7zmc67Uw2I6PoMINIX/8F/7TSsoHtdr+H2TnoD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w8dhHEAAAA3QAAAA8AAAAAAAAAAAAAAAAAmAIAAGRycy9k&#10;b3ducmV2LnhtbFBLBQYAAAAABAAEAPUAAACJAwAAAAA=&#10;" fillcolor="#31849b [2408]" strokecolor="#243f60 [1604]" strokeweight="2pt">
                        <v:textbox inset="0,0,0,0">
                          <w:txbxContent>
                            <w:p w14:paraId="5439C44D"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E10</w:t>
                              </w:r>
                            </w:p>
                          </w:txbxContent>
                        </v:textbox>
                      </v:oval>
                      <v:oval id="Oval 2356" o:spid="_x0000_s1094" style="position:absolute;left:32953;top:35812;width:576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7oZsQA&#10;AADdAAAADwAAAGRycy9kb3ducmV2LnhtbESP3WrCQBSE7wu+w3KE3tVNUpQaXUUshRZvauoDHLLH&#10;JJg9G/ZH07fvCkIvh5n5hllvR9OLKznfWVaQzzIQxLXVHTcKTj8fL28gfEDW2FsmBb/kYbuZPK2x&#10;1PbGR7pWoREJwr5EBW0IQymlr1sy6Gd2IE7e2TqDIUnXSO3wluCml0WWLaTBjtNCiwPtW6ovVTQK&#10;lq5Y6u9Y0EHHeIzuPa/4K1fqeTruViACjeE//Gh/agXF63wB9zfpCcjN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zu6GbEAAAA3QAAAA8AAAAAAAAAAAAAAAAAmAIAAGRycy9k&#10;b3ducmV2LnhtbFBLBQYAAAAABAAEAPUAAACJAwAAAAA=&#10;" fillcolor="#31849b [2408]" strokecolor="#243f60 [1604]" strokeweight="2pt">
                        <v:textbox inset="0,0,0,0">
                          <w:txbxContent>
                            <w:p w14:paraId="15641141"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E11</w:t>
                              </w:r>
                            </w:p>
                          </w:txbxContent>
                        </v:textbox>
                      </v:oval>
                      <v:oval id="Oval 2330" o:spid="_x0000_s1095" style="position:absolute;left:-1324;top:6667;width:2475;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l0TMIA&#10;AADdAAAADwAAAGRycy9kb3ducmV2LnhtbERPy4rCMBTdC/5DuMJsZEy1Mkg1ijoIgoL4wu2lubbF&#10;5qY0Uevfm4Xg8nDek1ljSvGg2hWWFfR7EQji1OqCMwWn4+p3BMJ5ZI2lZVLwIgezabs1wUTbJ+/p&#10;cfCZCCHsElSQe18lUro0J4OuZyviwF1tbdAHWGdS1/gM4aaUgyj6kwYLDg05VrTMKb0d7kbB+ZJt&#10;unoXL+eL1XH0v9le+ziUSv10mvkYhKfGf8Uf91orGMRx2B/ehCcgp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6XRMwgAAAN0AAAAPAAAAAAAAAAAAAAAAAJgCAABkcnMvZG93&#10;bnJldi54bWxQSwUGAAAAAAQABAD1AAAAhwMAAAAA&#10;" fillcolor="white [3201]" strokecolor="#f79646 [3209]" strokeweight="2pt"/>
                      <v:shape id="Arc 2331" o:spid="_x0000_s1096" style="position:absolute;left:-3535;top:5625;width:2001;height:6040;flip:x;visibility:visible;mso-wrap-style:square;v-text-anchor:middle" coordsize="199995,6039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DdmsUA&#10;AADdAAAADwAAAGRycy9kb3ducmV2LnhtbESPzWrDMBCE74W+g9hCLyWRHZMf3CghMQ30lt8HWKyN&#10;bGqtjKXG7ttHgUKOw+x8s7NcD7YRN+p87VhBOk5AEJdO12wUXM670QKED8gaG8ek4I88rFevL0vM&#10;tev5SLdTMCJC2OeooAqhzaX0ZUUW/di1xNG7us5iiLIzUnfYR7ht5CRJZtJizbGhwpaKisqf06+N&#10;b3x9mGzfb+eHpjC7NC2mg8SpUu9vw+YTRKAhPI//099awSTLUnisiQiQq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QN2axQAAAN0AAAAPAAAAAAAAAAAAAAAAAJgCAABkcnMv&#10;ZG93bnJldi54bWxQSwUGAAAAAAQABAD1AAAAigMAAAAA&#10;" path="m39492,nsc116149,28615,176775,137399,194681,278461v9436,74340,6250,152267,-9122,223123l,363328,39492,xem39492,nfc116149,28615,176775,137399,194681,278461v9436,74340,-44957,254680,-60329,325536e" filled="f" strokecolor="#4579b8 [3044]">
                        <v:path arrowok="t" o:connecttype="custom" o:connectlocs="39498,0;194709,278482;134371,604043" o:connectangles="0,0,0"/>
                      </v:shape>
                      <v:shapetype id="_x0000_t202" coordsize="21600,21600" o:spt="202" path="m,l,21600r21600,l21600,xe">
                        <v:stroke joinstyle="miter"/>
                        <v:path gradientshapeok="t" o:connecttype="rect"/>
                      </v:shapetype>
                      <v:shape id="Text Box 2332" o:spid="_x0000_s1097" type="#_x0000_t202" style="position:absolute;left:-5589;top:5057;width:2811;height:3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a7isYA&#10;AADdAAAADwAAAGRycy9kb3ducmV2LnhtbESPT4vCMBTE7wt+h/AEb2tqZUWqUaQgK8t68M/F27N5&#10;tsXmpTZZ7frpjSB4HGbmN8x03ppKXKlxpWUFg34EgjizuuRcwX63/ByDcB5ZY2WZFPyTg/ms8zHF&#10;RNsbb+i69bkIEHYJKii8rxMpXVaQQde3NXHwTrYx6INscqkbvAW4qWQcRSNpsOSwUGBNaUHZeftn&#10;FPykyzVujrEZ36v0+/e0qC/7w5dSvW67mIDw1Pp3+NVeaQXxcBjD8014AnL2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Pa7isYAAADdAAAADwAAAAAAAAAAAAAAAACYAgAAZHJz&#10;L2Rvd25yZXYueG1sUEsFBgAAAAAEAAQA9QAAAIsDAAAAAA==&#10;" filled="f" stroked="f" strokeweight=".5pt">
                        <v:textbox>
                          <w:txbxContent>
                            <w:p w14:paraId="232F9D9D" w14:textId="77777777" w:rsidR="00EF5100" w:rsidRPr="000461A4" w:rsidRDefault="00EF5100" w:rsidP="00EF5100">
                              <w:pPr>
                                <w:spacing w:line="240" w:lineRule="auto"/>
                                <w:ind w:left="0"/>
                                <w:rPr>
                                  <w:b/>
                                  <w:color w:val="FFFFFF" w:themeColor="background1"/>
                                  <w14:textOutline w14:w="11112" w14:cap="flat" w14:cmpd="sng" w14:algn="ctr">
                                    <w14:solidFill>
                                      <w14:schemeClr w14:val="accent2"/>
                                    </w14:solidFill>
                                    <w14:prstDash w14:val="solid"/>
                                    <w14:round/>
                                  </w14:textOutline>
                                </w:rPr>
                              </w:pPr>
                              <w:r w:rsidRPr="000461A4">
                                <w:rPr>
                                  <w:b/>
                                  <w:color w:val="FFFFFF" w:themeColor="background1"/>
                                  <w14:textOutline w14:w="11112" w14:cap="flat" w14:cmpd="sng" w14:algn="ctr">
                                    <w14:solidFill>
                                      <w14:schemeClr w14:val="accent2"/>
                                    </w14:solidFill>
                                    <w14:prstDash w14:val="solid"/>
                                    <w14:round/>
                                  </w14:textOutline>
                                </w:rPr>
                                <w:sym w:font="Symbol" w:char="F0D9"/>
                              </w:r>
                            </w:p>
                          </w:txbxContent>
                        </v:textbox>
                      </v:shape>
                      <v:shape id="Freeform 2334" o:spid="_x0000_s1098" style="position:absolute;left:13639;top:5216;width:6478;height:2029;rotation:10758158fd;visibility:visible;mso-wrap-style:square;v-text-anchor:middle" coordsize="965607,2853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65i8gA&#10;AADdAAAADwAAAGRycy9kb3ducmV2LnhtbESP3WrCQBSE7wu+w3IKvasbfyglukopNkhbRFP1+pA9&#10;JrHZs2F3NenbdwsFL4eZ+YaZL3vTiCs5X1tWMBomIIgLq2suFey/3h6fQfiArLGxTAp+yMNyMbib&#10;Y6ptxzu65qEUEcI+RQVVCG0qpS8qMuiHtiWO3sk6gyFKV0rtsItw08hxkjxJgzXHhQpbeq2o+M4v&#10;RsF7N10dnfnMD+dtlo12WbLffKyUerjvX2YgAvXhFv5vr7WC8WQyhb838QnIxS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a7rmLyAAAAN0AAAAPAAAAAAAAAAAAAAAAAJgCAABk&#10;cnMvZG93bnJldi54bWxQSwUGAAAAAAQABAD1AAAAjQMAAAAA&#10;" path="m,241401c129845,128015,259690,14630,365760,21945v106070,7315,170689,267005,270663,263348c736397,281636,965607,,965607,r,e" filled="f" strokecolor="#4579b8 [3044]">
                        <v:path arrowok="t" o:connecttype="custom" o:connectlocs="0,171720;245375,15611;426953,202943;647790,0;647790,0" o:connectangles="0,0,0,0,0"/>
                      </v:shape>
                      <v:line id="Straight Connector 2335" o:spid="_x0000_s1099" style="position:absolute;flip:y;visibility:visible;mso-wrap-style:square" from="1151,3909" to="33176,79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rpn78cAAADdAAAADwAAAGRycy9kb3ducmV2LnhtbESPQWvCQBSE70L/w/IKvelGo21JXaUI&#10;0qCgre2hx0f2NQnNvo3Z1UR/vSsIHoeZ+YaZzjtTiSM1rrSsYDiIQBBnVpecK/j5XvZfQTiPrLGy&#10;TApO5GA+e+hNMdG25S867nwuAoRdggoK7+tESpcVZNANbE0cvD/bGPRBNrnUDbYBbio5iqJnabDk&#10;sFBgTYuCsv/dwShIU16tzrzc/g4/9x8+Ltebcfui1NNj9/4GwlPn7+FbO9UKRnE8geub8ATk7AI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yumfvxwAAAN0AAAAPAAAAAAAA&#10;AAAAAAAAAKECAABkcnMvZG93bnJldi54bWxQSwUGAAAAAAQABAD5AAAAlQMAAAAA&#10;" strokecolor="#4579b8 [3044]"/>
                      <v:line id="Straight Connector 2337" o:spid="_x0000_s1100" style="position:absolute;flip:y;visibility:visible;mso-wrap-style:square" from="3191,21924" to="12625,2754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SRcA8cAAADdAAAADwAAAGRycy9kb3ducmV2LnhtbESPT2vCQBTE7wW/w/IEb3WjKVqiq4gg&#10;Bgv1T3vo8ZF9JsHs25jdmrSfvlsQPA4z8xtmvuxMJW7UuNKygtEwAkGcWV1yruDzY/P8CsJ5ZI2V&#10;ZVLwQw6Wi97THBNtWz7S7eRzESDsElRQeF8nUrqsIINuaGvi4J1tY9AH2eRSN9gGuKnkOIom0mDJ&#10;YaHAmtYFZZfTt1GQprzb/fJm/zU6XLc+Lt/eX9qpUoN+t5qB8NT5R/jeTrWCcRxP4f9NeAJy8Qc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tJFwDxwAAAN0AAAAPAAAAAAAA&#10;AAAAAAAAAKECAABkcnMvZG93bnJldi54bWxQSwUGAAAAAAQABAD5AAAAlQMAAAAA&#10;" strokecolor="#4579b8 [3044]"/>
                      <v:oval id="Oval 2358" o:spid="_x0000_s1101" style="position:absolute;left:33286;top:44628;width:5761;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3Zj8AA&#10;AADdAAAADwAAAGRycy9kb3ducmV2LnhtbERPy2rCQBTdF/yH4Qru6iQRi0ZHEUuhpZsa/YBL5poE&#10;M3fCPDT9+85C6PJw3tv9aHpxJ+c7ywryeQaCuLa640bB5fzxugLhA7LG3jIp+CUP+93kZYultg8+&#10;0b0KjUgh7EtU0IYwlFL6uiWDfm4H4sRdrTMYEnSN1A4fKdz0ssiyN2mw49TQ4kDHlupbFY2CtSvW&#10;+icW9K1jPEX3nlf8lSs1m46HDYhAY/gXP92fWkGxWKa56U16AnL3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j3Zj8AAAADdAAAADwAAAAAAAAAAAAAAAACYAgAAZHJzL2Rvd25y&#10;ZXYueG1sUEsFBgAAAAAEAAQA9QAAAIUDAAAAAA==&#10;" fillcolor="#31849b [2408]" strokecolor="#243f60 [1604]" strokeweight="2pt">
                        <v:textbox inset="0,0,0,0">
                          <w:txbxContent>
                            <w:p w14:paraId="46135D84"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E12</w:t>
                              </w:r>
                            </w:p>
                          </w:txbxContent>
                        </v:textbox>
                      </v:oval>
                      <v:line id="Straight Connector 2338" o:spid="_x0000_s1102" style="position:absolute;visibility:visible;mso-wrap-style:square" from="3981,28847" to="12624,293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7hBw8MAAADdAAAADwAAAGRycy9kb3ducmV2LnhtbERPzWrCQBC+C32HZQq96aYJik1dRQqC&#10;tL2ofYBpdpoEs7Pp7qixT+8eCh4/vv/FanCdOlOIrWcDz5MMFHHlbcu1ga/DZjwHFQXZYueZDFwp&#10;wmr5MFpgaf2Fd3TeS61SCMcSDTQifal1rBpyGCe+J07cjw8OJcFQaxvwksJdp/Msm2mHLaeGBnt6&#10;a6g67k/OwO/H5zZev7tcZtO/92NYz1+kiMY8PQ7rV1BCg9zF/+6tNZAXRZqb3qQnoJ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4QcPDAAAA3QAAAA8AAAAAAAAAAAAA&#10;AAAAoQIAAGRycy9kb3ducmV2LnhtbFBLBQYAAAAABAAEAPkAAACRAwAAAAA=&#10;" strokecolor="#4579b8 [3044]"/>
                      <v:line id="Straight Connector 2360" o:spid="_x0000_s1103" style="position:absolute;visibility:visible;mso-wrap-style:square" from="18024,14474" to="32952,162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n1i2MMAAADdAAAADwAAAGRycy9kb3ducmV2LnhtbERPzWrCQBC+C32HZQq96aaRBpu6ihQE&#10;ab2ofYBpdpoEs7Pp7qixT989CB4/vv/5cnCdOlOIrWcDz5MMFHHlbcu1ga/DejwDFQXZYueZDFwp&#10;wnLxMJpjaf2Fd3TeS61SCMcSDTQifal1rBpyGCe+J07cjw8OJcFQaxvwksJdp/MsK7TDllNDgz29&#10;N1Qd9ydn4Pdzu4nX7y6X4uXv4xhWs1eZRmOeHofVGyihQe7im3tjDeTTIu1Pb9IT0I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J9YtjDAAAA3QAAAA8AAAAAAAAAAAAA&#10;AAAAoQIAAGRycy9kb3ducmV2LnhtbFBLBQYAAAAABAAEAPkAAACRAwAAAAA=&#10;" strokecolor="#4579b8 [3044]"/>
                      <v:line id="Straight Connector 2339" o:spid="_x0000_s1104" style="position:absolute;visibility:visible;mso-wrap-style:square" from="3981,28847" to="12625,368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PTkWMYAAADdAAAADwAAAGRycy9kb3ducmV2LnhtbESPUWvCQBCE3wv9D8cW+lYvJlQ09RQR&#10;CtL2peoP2ObWJJjbi3dbjf31vULBx2FmvmHmy8F16kwhtp4NjEcZKOLK25ZrA/vd69MUVBRki51n&#10;MnClCMvF/d0cS+sv/EnnrdQqQTiWaKAR6UutY9WQwzjyPXHyDj44lCRDrW3AS4K7TudZNtEOW04L&#10;Dfa0bqg6br+dgdP7xyZev7pcJs8/b8ewms6kiMY8PgyrF1BCg9zC/+2NNZAXxQz+3qQno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D05FjGAAAA3QAAAA8AAAAAAAAA&#10;AAAAAAAAoQIAAGRycy9kb3ducmV2LnhtbFBLBQYAAAAABAAEAPkAAACUAwAAAAA=&#10;" strokecolor="#4579b8 [3044]"/>
                      <v:line id="Straight Connector 2340" o:spid="_x0000_s1105" style="position:absolute;visibility:visible;mso-wrap-style:square" from="3191,30145" to="12623,442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g+uMMAAADdAAAADwAAAGRycy9kb3ducmV2LnhtbERPzWrCQBC+C32HZQredNPYiqauIoIg&#10;bS/aPsCYnSbB7Gy6O2rs03cPBY8f3/9i1btWXSjExrOBp3EGirj0tuHKwNfndjQDFQXZYuuZDNwo&#10;wmr5MFhgYf2V93Q5SKVSCMcCDdQiXaF1LGtyGMe+I07ctw8OJcFQaRvwmsJdq/Msm2qHDaeGGjva&#10;1FSeDmdn4Of9YxdvxzaX6cvv2ymsZ3OZRGOGj/36FZRQL3fxv3tnDeST57Q/vUlPQ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nIPrjDAAAA3QAAAA8AAAAAAAAAAAAA&#10;AAAAoQIAAGRycy9kb3ducmV2LnhtbFBLBQYAAAAABAAEAPkAAACRAwAAAAA=&#10;" strokecolor="#4579b8 [3044]"/>
                      <v:line id="Straight Connector 2341" o:spid="_x0000_s1106" style="position:absolute;visibility:visible;mso-wrap-style:square" from="1282,30683" to="12624,523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oSbI8YAAADdAAAADwAAAGRycy9kb3ducmV2LnhtbESPUWvCQBCE3wv9D8cWfKsXYxWbeooU&#10;BLF90fYHbHPbJJjbS+9Wjf31vYLg4zAz3zDzZe9adaIQG88GRsMMFHHpbcOVgc+P9eMMVBRki61n&#10;MnChCMvF/d0cC+vPvKPTXiqVIBwLNFCLdIXWsazJYRz6jjh53z44lCRDpW3Ac4K7VudZNtUOG04L&#10;NXb0WlN52B+dgZ+39028fLW5TCe/20NYzZ5lHI0ZPPSrF1BCvdzC1/bGGsjHTyP4f5OegF78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aEmyPGAAAA3QAAAA8AAAAAAAAA&#10;AAAAAAAAoQIAAGRycy9kb3ducmV2LnhtbFBLBQYAAAAABAAEAPkAAACUAwAAAAA=&#10;" strokecolor="#4579b8 [3044]"/>
                      <v:line id="Straight Connector 2343" o:spid="_x0000_s1107" style="position:absolute;flip:x;visibility:visible;mso-wrap-style:square" from="-628,9142" to="-87,2754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hkpfccAAADdAAAADwAAAGRycy9kb3ducmV2LnhtbESPQWvCQBSE74X+h+UVejMbjdiSukoR&#10;pEFBre2hx0f2NQnNvo3Z1UR/vSsIPQ4z8w0znfemFidqXWVZwTCKQRDnVldcKPj+Wg5eQTiPrLG2&#10;TArO5GA+e3yYYqptx5902vtCBAi7FBWU3jeplC4vyaCLbEMcvF/bGvRBtoXULXYBbmo5iuOJNFhx&#10;WCixoUVJ+d/+aBRkGa9WF15uf4a7w4dPqvVm3L0o9fzUv7+B8NT7//C9nWkFo2ScwO1NeAJydgU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KGSl9xwAAAN0AAAAPAAAAAAAA&#10;AAAAAAAAAKECAABkcnMvZG93bnJldi54bWxQSwUGAAAAAAQABAD5AAAAlQMAAAAA&#10;" strokecolor="#4579b8 [3044]"/>
                      <v:line id="Straight Connector 2361" o:spid="_x0000_s1108" style="position:absolute;flip:y;visibility:visible;mso-wrap-style:square" from="18025,16272" to="32952,2192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jJO8ccAAADdAAAADwAAAGRycy9kb3ducmV2LnhtbESPQWvCQBSE74X+h+UVvOkmKlZSVymC&#10;GCxUqx48PrKvSWj2bcyuJvXXuwWhx2FmvmFmi85U4kqNKy0riAcRCOLM6pJzBcfDqj8F4Tyyxsoy&#10;KfglB4v589MME21b/qLr3uciQNglqKDwvk6kdFlBBt3A1sTB+7aNQR9kk0vdYBvgppLDKJpIgyWH&#10;hQJrWhaU/ewvRkGa8mZz49X2FO/Oaz8qPz7H7atSvZfu/Q2Ep87/hx/tVCsYjiYx/L0JT0DO7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eMk7xxwAAAN0AAAAPAAAAAAAA&#10;AAAAAAAAAKECAABkcnMvZG93bnJldi54bWxQSwUGAAAAAAQABAD5AAAAlQMAAAAA&#10;" strokecolor="#4579b8 [3044]"/>
                      <v:shape id="Arc 2363" o:spid="_x0000_s1109" style="position:absolute;left:29479;top:16008;width:716;height:3021;flip:x;visibility:visible;mso-wrap-style:square;v-text-anchor:middle" coordsize="71562,3021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kxeM8UA&#10;AADdAAAADwAAAGRycy9kb3ducmV2LnhtbESPUWvCMBSF34X9h3AHe9NUhbBVo4gg29iL1v2Aa3Nt&#10;i81NTWLt/v0yEPZ4OOd8h7NcD7YVPfnQONYwnWQgiEtnGq40fB9341cQISIbbB2Thh8KsF49jZaY&#10;G3fnA/VFrESCcMhRQx1jl0sZyposhonriJN3dt5iTNJX0ni8J7ht5SzLlLTYcFqosaNtTeWluFkN&#10;KlOb03mr+uLdfx3e9uW1+ryh1i/Pw2YBItIQ/8OP9ofRMJurOfy9SU9Ar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TF4zxQAAAN0AAAAPAAAAAAAAAAAAAAAAAJgCAABkcnMv&#10;ZG93bnJldi54bWxQSwUGAAAAAAQABAD1AAAAigMAAAAA&#10;" path="m35781,nsc55542,,71562,67639,71562,151075r-35781,l35781,xem35781,nfc55542,,71562,67639,71562,151075e" filled="f" strokecolor="#4579b8 [3044]">
                        <v:path arrowok="t" o:connecttype="custom" o:connectlocs="35781,0;71562,151075" o:connectangles="0,0"/>
                      </v:shape>
                      <v:shape id="Text Box 2050" o:spid="_x0000_s1110" type="#_x0000_t202" style="position:absolute;left:29143;top:43527;width:2530;height:30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IEusQA&#10;AADdAAAADwAAAGRycy9kb3ducmV2LnhtbERPy2rCQBTdF/yH4Qru6sSARdKMIgGpiF3EuunuNnPz&#10;wMydNDOa2K/vLASXh/NON6NpxY1611hWsJhHIIgLqxuuFJy/dq8rEM4ja2wtk4I7OdisJy8pJtoO&#10;nNPt5CsRQtglqKD2vkukdEVNBt3cdsSBK21v0AfYV1L3OIRw08o4it6kwYZDQ40dZTUVl9PVKDhk&#10;u0/Mf2Kz+muzj2O57X7P30ulZtNx+w7C0+if4od7rxXE0TLsD2/CE5Dr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SBLrEAAAA3QAAAA8AAAAAAAAAAAAAAAAAmAIAAGRycy9k&#10;b3ducmV2LnhtbFBLBQYAAAAABAAEAPUAAACJAwAAAAA=&#10;" filled="f" stroked="f" strokeweight=".5pt">
                        <v:textbox>
                          <w:txbxContent>
                            <w:p w14:paraId="00C04B52" w14:textId="77777777" w:rsidR="00EF5100" w:rsidRPr="000461A4" w:rsidRDefault="00EF5100" w:rsidP="00EF5100">
                              <w:pPr>
                                <w:spacing w:line="240" w:lineRule="auto"/>
                                <w:ind w:left="0"/>
                                <w:rPr>
                                  <w:b/>
                                  <w:color w:val="FFFFFF" w:themeColor="background1"/>
                                  <w14:textOutline w14:w="11112" w14:cap="flat" w14:cmpd="sng" w14:algn="ctr">
                                    <w14:solidFill>
                                      <w14:schemeClr w14:val="accent2"/>
                                    </w14:solidFill>
                                    <w14:prstDash w14:val="solid"/>
                                    <w14:round/>
                                  </w14:textOutline>
                                </w:rPr>
                              </w:pPr>
                              <w:r w:rsidRPr="000461A4">
                                <w:rPr>
                                  <w:b/>
                                  <w:color w:val="FFFFFF" w:themeColor="background1"/>
                                  <w14:textOutline w14:w="11112" w14:cap="flat" w14:cmpd="sng" w14:algn="ctr">
                                    <w14:solidFill>
                                      <w14:schemeClr w14:val="accent2"/>
                                    </w14:solidFill>
                                    <w14:prstDash w14:val="solid"/>
                                    <w14:round/>
                                  </w14:textOutline>
                                </w:rPr>
                                <w:sym w:font="Symbol" w:char="F0D9"/>
                              </w:r>
                            </w:p>
                          </w:txbxContent>
                        </v:textbox>
                      </v:shape>
                      <v:shape id="Text Box 2365" o:spid="_x0000_s1111" type="#_x0000_t202" style="position:absolute;left:26904;top:14937;width:2575;height:31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wM48YA&#10;AADdAAAADwAAAGRycy9kb3ducmV2LnhtbESPT4vCMBTE74LfITxhb5raRZFqFCmIsqwH/1y8PZtn&#10;W2xeahO1u5/eLCx4HGbmN8xs0ZpKPKhxpWUFw0EEgjizuuRcwfGw6k9AOI+ssbJMCn7IwWLe7cww&#10;0fbJO3rsfS4ChF2CCgrv60RKlxVk0A1sTRy8i20M+iCbXOoGnwFuKhlH0VgaLDksFFhTWlB23d+N&#10;gq90tcXdOTaT3ypdf1+W9e14Gin10WuXUxCeWv8O/7c3WkH8OR7B35vwBOT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KwM48YAAADdAAAADwAAAAAAAAAAAAAAAACYAgAAZHJz&#10;L2Rvd25yZXYueG1sUEsFBgAAAAAEAAQA9QAAAIsDAAAAAA==&#10;" filled="f" stroked="f" strokeweight=".5pt">
                        <v:textbox>
                          <w:txbxContent>
                            <w:p w14:paraId="2B5AD6A8" w14:textId="77777777" w:rsidR="00EF5100" w:rsidRPr="000461A4" w:rsidRDefault="00EF5100" w:rsidP="00EF5100">
                              <w:pPr>
                                <w:spacing w:line="240" w:lineRule="auto"/>
                                <w:ind w:left="0"/>
                                <w:rPr>
                                  <w:b/>
                                  <w:color w:val="FFFFFF" w:themeColor="background1"/>
                                  <w14:textOutline w14:w="11112" w14:cap="flat" w14:cmpd="sng" w14:algn="ctr">
                                    <w14:solidFill>
                                      <w14:schemeClr w14:val="accent2"/>
                                    </w14:solidFill>
                                    <w14:prstDash w14:val="solid"/>
                                    <w14:round/>
                                  </w14:textOutline>
                                </w:rPr>
                              </w:pPr>
                              <w:r w:rsidRPr="000461A4">
                                <w:rPr>
                                  <w:b/>
                                  <w:color w:val="FFFFFF" w:themeColor="background1"/>
                                  <w14:textOutline w14:w="11112" w14:cap="flat" w14:cmpd="sng" w14:algn="ctr">
                                    <w14:solidFill>
                                      <w14:schemeClr w14:val="accent2"/>
                                    </w14:solidFill>
                                    <w14:prstDash w14:val="solid"/>
                                    <w14:round/>
                                  </w14:textOutline>
                                </w:rPr>
                                <w:sym w:font="Symbol" w:char="F0D9"/>
                              </w:r>
                            </w:p>
                          </w:txbxContent>
                        </v:textbox>
                      </v:shape>
                      <v:line id="Straight Connector 4" o:spid="_x0000_s1112" style="position:absolute;visibility:visible;mso-wrap-style:square" from="18025,21926" to="33014,307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CkThMMAAADaAAAADwAAAGRycy9kb3ducmV2LnhtbESPUWsCMRCE34X+h7BC3zSnbUVPo4hQ&#10;kNaX2v6A9bLeHV4212TVs7++EQp9HGbmG2ax6lyjLhRi7dnAaJiBIi68rbk08PX5OpiCioJssfFM&#10;Bm4UYbV86C0wt/7KH3TZS6kShGOOBiqRNtc6FhU5jEPfEifv6INDSTKU2ga8Jrhr9DjLJtphzWmh&#10;wpY2FRWn/dkZ+H7fbePt0Ixl8vLzdgrr6UyeojGP/W49ByXUyX/4r721Bp7hfiXdAL38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QpE4TDAAAA2gAAAA8AAAAAAAAAAAAA&#10;AAAAoQIAAGRycy9kb3ducmV2LnhtbFBLBQYAAAAABAAEAPkAAACRAwAAAAA=&#10;" strokecolor="#4579b8 [3044]"/>
                      <v:line id="Straight Connector 5" o:spid="_x0000_s1113" style="position:absolute;flip:y;visibility:visible;mso-wrap-style:square" from="18025,30797" to="33014,368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cbIK8UAAADaAAAADwAAAGRycy9kb3ducmV2LnhtbESPQWvCQBSE74L/YXlCb2ajrW1JXUUE&#10;aVDQ1vbQ4yP7mgSzb9Ps1kR/vSsIHoeZ+YaZzjtTiSM1rrSsYBTFIIgzq0vOFXx/rYavIJxH1lhZ&#10;JgUncjCf9XtTTLRt+ZOOe5+LAGGXoILC+zqR0mUFGXSRrYmD92sbgz7IJpe6wTbATSXHcfwsDZYc&#10;FgqsaVlQdtj/GwVpyuv1mVe7n9HH37t/LDfbp/ZFqYdBt3gD4anz9/CtnWoFE7heCTdAzi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scbIK8UAAADaAAAADwAAAAAAAAAA&#10;AAAAAAChAgAAZHJzL2Rvd25yZXYueG1sUEsFBgAAAAAEAAQA+QAAAJMDAAAAAA==&#10;" strokecolor="#4579b8 [3044]"/>
                      <v:shape id="Text Box 9" o:spid="_x0000_s1114" type="#_x0000_t202" style="position:absolute;left:29233;top:28739;width:3054;height:3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pSsMA&#10;AADaAAAADwAAAGRycy9kb3ducmV2LnhtbESPT4vCMBTE7wt+h/CEva2pgqLVKFKQlUUP/rl4ezbP&#10;tti81Car1U9vBMHjMDO/YSazxpTiSrUrLCvodiIQxKnVBWcK9rvFzxCE88gaS8uk4E4OZtPW1wRj&#10;bW+8oevWZyJA2MWoIPe+iqV0aU4GXcdWxME72dqgD7LOpK7xFuCmlL0oGkiDBYeFHCtKckrP23+j&#10;4C9ZrHFz7Jnho0x+V6d5ddkf+kp9t5v5GISnxn/C7/ZSKxjB60q4AXL6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C/pSsMAAADaAAAADwAAAAAAAAAAAAAAAACYAgAAZHJzL2Rv&#10;d25yZXYueG1sUEsFBgAAAAAEAAQA9QAAAIgDAAAAAA==&#10;" filled="f" stroked="f" strokeweight=".5pt">
                        <v:textbox>
                          <w:txbxContent>
                            <w:p w14:paraId="5C642809" w14:textId="77777777" w:rsidR="00EF5100" w:rsidRPr="000461A4" w:rsidRDefault="00EF5100" w:rsidP="00EF5100">
                              <w:pPr>
                                <w:spacing w:line="240" w:lineRule="auto"/>
                                <w:ind w:left="0"/>
                                <w:rPr>
                                  <w:b/>
                                  <w:color w:val="FFFFFF" w:themeColor="background1"/>
                                  <w14:textOutline w14:w="11112" w14:cap="flat" w14:cmpd="sng" w14:algn="ctr">
                                    <w14:solidFill>
                                      <w14:schemeClr w14:val="accent2"/>
                                    </w14:solidFill>
                                    <w14:prstDash w14:val="solid"/>
                                    <w14:round/>
                                  </w14:textOutline>
                                </w:rPr>
                              </w:pPr>
                              <w:r w:rsidRPr="000461A4">
                                <w:rPr>
                                  <w:b/>
                                  <w:color w:val="FFFFFF" w:themeColor="background1"/>
                                  <w14:textOutline w14:w="11112" w14:cap="flat" w14:cmpd="sng" w14:algn="ctr">
                                    <w14:solidFill>
                                      <w14:schemeClr w14:val="accent2"/>
                                    </w14:solidFill>
                                    <w14:prstDash w14:val="solid"/>
                                    <w14:round/>
                                  </w14:textOutline>
                                </w:rPr>
                                <w:sym w:font="Symbol" w:char="F0D9"/>
                              </w:r>
                            </w:p>
                          </w:txbxContent>
                        </v:textbox>
                      </v:shape>
                      <v:shape id="Arc 13" o:spid="_x0000_s1115" style="position:absolute;left:31475;top:30149;width:1034;height:2447;flip:x;visibility:visible;mso-wrap-style:square;v-text-anchor:middle" coordsize="103367,2447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FjRMIA&#10;AADbAAAADwAAAGRycy9kb3ducmV2LnhtbERPS2vCQBC+F/wPywi91V2NlJC6ighKT6VaofQ2Zsck&#10;mJ0N2TWPf98tCL3Nx/ec1Wawteio9ZVjDfOZAkGcO1NxoeH8tX9JQfiAbLB2TBpG8rBZT55WmBnX&#10;85G6UyhEDGGfoYYyhCaT0uclWfQz1xBH7upaiyHCtpCmxT6G21oulHqVFiuODSU2tCspv53uVkOa&#10;fPC5/jGf6f4yqsvye3FYqoPWz9Nh+wYi0BD+xQ/3u4nzE/j7JR4g17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QWNEwgAAANsAAAAPAAAAAAAAAAAAAAAAAJgCAABkcnMvZG93&#10;bnJldi54bWxQSwUGAAAAAAQABAD1AAAAhwMAAAAA&#10;" path="m51683,nsc80227,,103367,54783,103367,122362r-51683,c51684,81575,51683,40787,51683,xem51683,nfc80227,,103367,54783,103367,122362e" filled="f" strokecolor="#4579b8 [3044]">
                        <v:path arrowok="t" o:connecttype="custom" o:connectlocs="51683,0;103367,122362" o:connectangles="0,0"/>
                      </v:shape>
                      <v:line id="Straight Connector 14" o:spid="_x0000_s1116" style="position:absolute;visibility:visible;mso-wrap-style:square" from="18022,29381" to="33011,375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8f7m8IAAADbAAAADwAAAGRycy9kb3ducmV2LnhtbERPzWoCMRC+C32HMEJvmtW2oqtRRChI&#10;66W2DzBuxt3FzWSbjLr26Ruh0Nt8fL+zWHWuURcKsfZsYDTMQBEX3tZcGvj6fB1MQUVBtth4JgM3&#10;irBaPvQWmFt/5Q+67KVUKYRjjgYqkTbXOhYVOYxD3xIn7uiDQ0kwlNoGvKZw1+hxlk20w5pTQ4Ut&#10;bSoqTvuzM/D9vtvG26EZy+Tl5+0U1tOZPEVjHvvdeg5KqJN/8Z97a9P8Z7j/kg7Qy1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78f7m8IAAADbAAAADwAAAAAAAAAAAAAA&#10;AAChAgAAZHJzL2Rvd25yZXYueG1sUEsFBgAAAAAEAAQA+QAAAJADAAAAAA==&#10;" strokecolor="#4579b8 [3044]"/>
                      <v:line id="Straight Connector 15" o:spid="_x0000_s1117" style="position:absolute;flip:y;visibility:visible;mso-wrap-style:square" from="18023,37612" to="32953,442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c5sZsMAAADbAAAADwAAAGRycy9kb3ducmV2LnhtbERPTWvCQBC9C/6HZYTezEZb25K6igjS&#10;oKCt7aHHITtNgtnZNLs10V/vCoK3ebzPmc47U4kjNa60rGAUxSCIM6tLzhV8f62GryCcR9ZYWSYF&#10;J3Iwn/V7U0y0bfmTjnufixDCLkEFhfd1IqXLCjLoIlsTB+7XNgZ9gE0udYNtCDeVHMfxszRYcmgo&#10;sKZlQdlh/28UpCmv12de7X5GH3/v/rHcbJ/aF6UeBt3iDYSnzt/FN3eqw/wJXH8JB8jZ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nObGbDAAAA2wAAAA8AAAAAAAAAAAAA&#10;AAAAoQIAAGRycy9kb3ducmV2LnhtbFBLBQYAAAAABAAEAPkAAACRAwAAAAA=&#10;" strokecolor="#4579b8 [3044]"/>
                      <v:shape id="Arc 20" o:spid="_x0000_s1118" style="position:absolute;left:30956;top:36385;width:2406;height:2464;flip:x;visibility:visible;mso-wrap-style:square;v-text-anchor:middle" coordsize="240665,2463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" path="m194371,26079nsc244877,66436,255639,140228,218849,193928l120333,123190,194371,26079xem194371,26079nfc244877,66436,255639,140228,218849,193928e" filled="f" strokecolor="#4579b8 [3044]">
                        <v:path arrowok="t" o:connecttype="custom" o:connectlocs="194371,26079;218849,193928" o:connectangles="0,0"/>
                      </v:shape>
                      <v:shape id="Text Box 21" o:spid="_x0000_s1119" type="#_x0000_t202" style="position:absolute;left:28670;top:35814;width:4344;height:34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d1qcQA&#10;AADbAAAADwAAAGRycy9kb3ducmV2LnhtbESPQYvCMBSE78L+h/AEb5paUKRrFCmIsuhBt5e9vW2e&#10;bbF56TZZrf56Iwgeh5n5hpkvO1OLC7WusqxgPIpAEOdWV1woyL7XwxkI55E11pZJwY0cLBcfvTkm&#10;2l75QJejL0SAsEtQQel9k0jp8pIMupFtiIN3sq1BH2RbSN3iNcBNLeMomkqDFYeFEhtKS8rPx3+j&#10;4Ctd7/HwG5vZvU43u9Oq+ct+JkoN+t3qE4Snzr/Dr/ZWK4jH8PwSfo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3danEAAAA2wAAAA8AAAAAAAAAAAAAAAAAmAIAAGRycy9k&#10;b3ducmV2LnhtbFBLBQYAAAAABAAEAPUAAACJAwAAAAA=&#10;" filled="f" stroked="f" strokeweight=".5pt">
                        <v:textbox>
                          <w:txbxContent>
                            <w:p w14:paraId="5EC3352C" w14:textId="77777777" w:rsidR="00EF5100" w:rsidRPr="000461A4" w:rsidRDefault="00EF5100" w:rsidP="00EF5100">
                              <w:pPr>
                                <w:spacing w:line="240" w:lineRule="auto"/>
                                <w:ind w:left="0"/>
                                <w:rPr>
                                  <w:b/>
                                  <w:color w:val="FFFFFF" w:themeColor="background1"/>
                                  <w14:textOutline w14:w="11112" w14:cap="flat" w14:cmpd="sng" w14:algn="ctr">
                                    <w14:solidFill>
                                      <w14:schemeClr w14:val="accent2"/>
                                    </w14:solidFill>
                                    <w14:prstDash w14:val="solid"/>
                                    <w14:round/>
                                  </w14:textOutline>
                                </w:rPr>
                              </w:pPr>
                              <w:r w:rsidRPr="000461A4">
                                <w:rPr>
                                  <w:b/>
                                  <w:color w:val="FFFFFF" w:themeColor="background1"/>
                                  <w14:textOutline w14:w="11112" w14:cap="flat" w14:cmpd="sng" w14:algn="ctr">
                                    <w14:solidFill>
                                      <w14:schemeClr w14:val="accent2"/>
                                    </w14:solidFill>
                                    <w14:prstDash w14:val="solid"/>
                                    <w14:round/>
                                  </w14:textOutline>
                                </w:rPr>
                                <w:sym w:font="Symbol" w:char="F0D9"/>
                              </w:r>
                            </w:p>
                          </w:txbxContent>
                        </v:textbox>
                      </v:shape>
                      <v:line id="Straight Connector 22" o:spid="_x0000_s1120" style="position:absolute;visibility:visible;mso-wrap-style:square" from="18024,14472" to="33286,464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Q4MycQAAADbAAAADwAAAGRycy9kb3ducmV2LnhtbESPUWvCQBCE34X+h2MLvumlKYpGT5FC&#10;QWxfavsD1tyaBHN76d1WY3+9Vyj4OMzMN8xy3btWnSnExrOBp3EGirj0tuHKwNfn62gGKgqyxdYz&#10;GbhShPXqYbDEwvoLf9B5L5VKEI4FGqhFukLrWNbkMI59R5y8ow8OJclQaRvwkuCu1XmWTbXDhtNC&#10;jR291FSe9j/OwPfb+zZeD20u08nv7hQ2s7k8R2OGj/1mAUqol3v4v721BvIc/r6kH6B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DgzJxAAAANsAAAAPAAAAAAAAAAAA&#10;AAAAAKECAABkcnMvZG93bnJldi54bWxQSwUGAAAAAAQABAD5AAAAkgMAAAAA&#10;" strokecolor="#4579b8 [3044]"/>
                      <v:line id="Straight Connector 30" o:spid="_x0000_s1121" style="position:absolute;flip:y;visibility:visible;mso-wrap-style:square" from="18521,46428" to="33286,523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gyTnsIAAADbAAAADwAAAGRycy9kb3ducmV2LnhtbERPy2rCQBTdC/2H4Ra6MxNrUUmdBBGk&#10;wYLvRZeXzG0SmrmTZqYm7dd3FoLLw3kvs8E04kqdqy0rmEQxCOLC6ppLBZfzZrwA4TyyxsYyKfgl&#10;B1n6MFpiom3PR7qefClCCLsEFVTet4mUrqjIoItsSxy4T9sZ9AF2pdQd9iHcNPI5jmfSYM2hocKW&#10;1hUVX6cfoyDPebv9483+Y3L4fvPT+n330s+VenocVq8gPA3+Lr65c61gGtaHL+EHyPQ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sgyTnsIAAADbAAAADwAAAAAAAAAAAAAA&#10;AAChAgAAZHJzL2Rvd25yZXYueG1sUEsFBgAAAAAEAAQA+QAAAJADAAAAAA==&#10;" strokecolor="#4579b8 [3044]"/>
                      <v:shape id="Arc 31" o:spid="_x0000_s1122" style="position:absolute;left:31222;top:44236;width:2064;height:5458;flip:x;visibility:visible;mso-wrap-style:square;v-text-anchor:middle" coordsize="206375,54575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q/3cQA&#10;AADbAAAADwAAAGRycy9kb3ducmV2LnhtbESP3WrCQBSE7wu+w3IE75qNlapEV5FibKkK/j3AIXtM&#10;otmzIbvV+PZuodDLYWa+Yabz1lTiRo0rLSvoRzEI4szqknMFp2P6OgbhPLLGyjIpeJCD+azzMsVE&#10;2zvv6XbwuQgQdgkqKLyvEyldVpBBF9maOHhn2xj0QTa51A3eA9xU8i2Oh9JgyWGhwJo+Csquhx+j&#10;IKfzZfierrej4/du87n0qdytUqV63XYxAeGp9f/hv/aXVjDow++X8APk7A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6qv93EAAAA2wAAAA8AAAAAAAAAAAAAAAAAmAIAAGRycy9k&#10;b3ducmV2LnhtbFBLBQYAAAAABAAEAPUAAACJAwAAAAA=&#10;" path="m103187,nsc149491,,190126,81569,202575,199510v3602,34122,4657,69772,3106,104960l103188,272878v,-90959,-1,-181919,-1,-272878xem103187,nfc149491,,190126,81569,202575,199510v3602,34122,4657,69772,3106,104960e" filled="f" strokecolor="#4579b8 [3044]">
                        <v:path arrowok="t" o:connecttype="custom" o:connectlocs="103187,0;202575,199510;205681,304470" o:connectangles="0,0,0"/>
                      </v:shape>
                    </v:group>
                    <v:group id="Group 6" o:spid="_x0000_s1123" style="position:absolute;left:-3438;top:2147;width:59004;height:63372" coordorigin="-3568,2147" coordsize="59010,633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oval id="Oval 7" o:spid="_x0000_s1124" style="position:absolute;left:29212;top:38972;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417UMQA&#10;AADaAAAADwAAAGRycy9kb3ducmV2LnhtbESPQWvCQBSE70L/w/IKvZS6aZFGUzdSFMGDUGsLXh/Z&#10;101I9m3Mrib+e1coeBxm5htmvhhsI87U+cqxgtdxAoK4cLpio+D3Z/0yBeEDssbGMSm4kIdF/jCa&#10;Y6Zdz9903gcjIoR9hgrKENpMSl+UZNGPXUscvT/XWQxRdkbqDvsIt418S5J3abHiuFBiS8uSinp/&#10;sgqMPh52/ew5vazq6fLL4NZM2q1ST4/D5weIQEO4h//bG60ghduVeANkf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Ne1DEAAAA2gAAAA8AAAAAAAAAAAAAAAAAmAIAAGRycy9k&#10;b3ducmV2LnhtbFBLBQYAAAAABAAEAPUAAACJAwAAAAA=&#10;" fillcolor="#e5b8b7 [1301]" strokecolor="#243f60 [1604]" strokeweight="2pt">
                        <v:textbox inset="0,0,0,0">
                          <w:txbxContent>
                            <w:p w14:paraId="63F51F7F"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C7</w:t>
                              </w:r>
                            </w:p>
                          </w:txbxContent>
                        </v:textbox>
                      </v:oval>
                      <v:oval id="Oval 10" o:spid="_x0000_s1125" style="position:absolute;left:29213;top:46425;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uOJ8UA&#10;AADbAAAADwAAAGRycy9kb3ducmV2LnhtbESPQWvCQBCF7wX/wzKFXkQ3LWJt6ipiKfQgaFXwOmSn&#10;m2B2Ns1uTfz3zkHobYb35r1v5sve1+pCbawCG3geZ6CIi2ArdgaOh8/RDFRMyBbrwGTgShGWi8HD&#10;HHMbOv6myz45JSEcczRQptTkWseiJI9xHBpi0X5C6zHJ2jptW+wk3Nf6Jcum2mPF0lBiQ+uSivP+&#10;zxtw9ve0696Gr9eP82y9dbhxk2ZjzNNjv3oHlahP/+b79ZcVfKGXX2QAvb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a44nxQAAANsAAAAPAAAAAAAAAAAAAAAAAJgCAABkcnMv&#10;ZG93bnJldi54bWxQSwUGAAAAAAQABAD1AAAAigMAAAAA&#10;" fillcolor="#e5b8b7 [1301]" strokecolor="#243f60 [1604]" strokeweight="2pt">
                        <v:textbox inset="0,0,0,0">
                          <w:txbxContent>
                            <w:p w14:paraId="4729209D"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C8</w:t>
                              </w:r>
                            </w:p>
                          </w:txbxContent>
                        </v:textbox>
                      </v:oval>
                      <v:oval id="Oval 11" o:spid="_x0000_s1126" style="position:absolute;left:29211;top:53877;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crvMIA&#10;AADbAAAADwAAAGRycy9kb3ducmV2LnhtbERPTWvCQBC9C/0PyxS8FN0o0mrMKsUieBBqVfA6ZKeb&#10;kOxsml1N/PfdQsHbPN7nZOve1uJGrS8dK5iMExDEudMlGwXn03Y0B+EDssbaMSm4k4f16mmQYapd&#10;x190OwYjYgj7FBUUITSplD4vyKIfu4Y4ct+utRgibI3ULXYx3NZymiSv0mLJsaHAhjYF5dXxahUY&#10;/XM5dIuXt/tHNd98GtybWbNXavjcvy9BBOrDQ/zv3uk4fwJ/v8QD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Jyu8wgAAANsAAAAPAAAAAAAAAAAAAAAAAJgCAABkcnMvZG93&#10;bnJldi54bWxQSwUGAAAAAAQABAD1AAAAhwMAAAAA&#10;" fillcolor="#e5b8b7 [1301]" strokecolor="#243f60 [1604]" strokeweight="2pt">
                        <v:textbox inset="0,0,0,0">
                          <w:txbxContent>
                            <w:p w14:paraId="79F3FE84"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C9</w:t>
                              </w:r>
                            </w:p>
                          </w:txbxContent>
                        </v:textbox>
                      </v:oval>
                      <v:oval id="Oval 12" o:spid="_x0000_s1127" style="position:absolute;left:50041;top:35338;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9vvMMIA&#10;AADbAAAADwAAAGRycy9kb3ducmV2LnhtbESPQYvCMBCF7wv+hzCCt21qhWWpRpHKrl51Ra9jM7bV&#10;ZlKbqPXfbwTB2wzvvW/eTGadqcWNWldZVjCMYhDEudUVFwq2fz+f3yCcR9ZYWyYFD3Iwm/Y+Jphq&#10;e+c13Ta+EAHCLkUFpfdNKqXLSzLoItsQB+1oW4M+rG0hdYv3ADe1TOL4SxqsOFwosaGspPy8uZpA&#10;uYwO+8Mp+90Ou8QkvHgsm12m1KDfzccgPHX+bX6lVzrUT+D5SxhAT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b2+8wwgAAANsAAAAPAAAAAAAAAAAAAAAAAJgCAABkcnMvZG93&#10;bnJldi54bWxQSwUGAAAAAAQABAD1AAAAhwMAAAAA&#10;" fillcolor="#8db3e2 [1311]" strokecolor="#243f60 [1604]" strokeweight="2pt">
                        <v:textbox>
                          <w:txbxContent>
                            <w:p w14:paraId="3A143713" w14:textId="77777777" w:rsidR="00EF5100" w:rsidRPr="000461A4" w:rsidRDefault="00EF5100" w:rsidP="00EF5100">
                              <w:pPr>
                                <w:spacing w:line="240" w:lineRule="auto"/>
                                <w:ind w:left="0"/>
                                <w:rPr>
                                  <w:color w:val="FFFFFF" w:themeColor="background1"/>
                                </w:rPr>
                              </w:pPr>
                              <w:r w:rsidRPr="000461A4">
                                <w:rPr>
                                  <w:color w:val="FFFFFF" w:themeColor="background1"/>
                                </w:rPr>
                                <w:t>E5</w:t>
                              </w:r>
                            </w:p>
                          </w:txbxContent>
                        </v:textbox>
                      </v:oval>
                      <v:oval id="Oval 16" o:spid="_x0000_s1128" style="position:absolute;left:38934;top:55284;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fFUZsMA&#10;AADbAAAADwAAAGRycy9kb3ducmV2LnhtbERP32vCMBB+F/Y/hBvsTVM3FKmmRQcDYWMwFfTxaM62&#10;2FxqktZuf/0yGPh2H9/PW+WDaURPzteWFUwnCQjiwuqaSwWH/dt4AcIHZI2NZVLwTR7y7GG0wlTb&#10;G39RvwuliCHsU1RQhdCmUvqiIoN+YlviyJ2tMxgidKXUDm8x3DTyOUnm0mDNsaHCll4rKi67zij4&#10;4dlJXg/b436TfMxeuk930ud3pZ4eh/USRKAh3MX/7q2O8+fw90s8QGa/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fFUZsMAAADbAAAADwAAAAAAAAAAAAAAAACYAgAAZHJzL2Rv&#10;d25yZXYueG1sUEsFBgAAAAAEAAQA9QAAAIgDAAAAAA==&#10;" fillcolor="#76923c [2406]" strokecolor="#243f60 [1604]" strokeweight="2pt">
                        <v:textbox>
                          <w:txbxContent>
                            <w:p w14:paraId="506D6A1B" w14:textId="77777777" w:rsidR="00EF5100" w:rsidRPr="000461A4" w:rsidRDefault="00EF5100" w:rsidP="00EF5100">
                              <w:pPr>
                                <w:spacing w:line="240" w:lineRule="auto"/>
                                <w:ind w:left="0"/>
                                <w:rPr>
                                  <w:color w:val="FFFFFF" w:themeColor="background1"/>
                                </w:rPr>
                              </w:pPr>
                              <w:r w:rsidRPr="000461A4">
                                <w:rPr>
                                  <w:color w:val="FFFFFF" w:themeColor="background1"/>
                                </w:rPr>
                                <w:t>E8</w:t>
                              </w:r>
                            </w:p>
                          </w:txbxContent>
                        </v:textbox>
                      </v:oval>
                      <v:oval id="Oval 17" o:spid="_x0000_s1129" style="position:absolute;left:38707;top:47490;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3x/cIA&#10;AADbAAAADwAAAGRycy9kb3ducmV2LnhtbERP22oCMRB9L/gPYYS+1awVq6xmxQqC0FLwAvo4bGYv&#10;uJmsSdRtv74pFHybw7nOfNGZRtzI+dqyguEgAUGcW11zqeCwX79MQfiArLGxTAq+ycMi6z3NMdX2&#10;zlu67UIpYgj7FBVUIbSplD6vyKAf2JY4coV1BkOErpTa4T2Gm0a+JsmbNFhzbKiwpVVF+Xl3NQp+&#10;eHySl8PmuH9PPsej65c76eJDqed+t5yBCNSFh/jfvdFx/gT+fokHy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vfH9wgAAANsAAAAPAAAAAAAAAAAAAAAAAJgCAABkcnMvZG93&#10;bnJldi54bWxQSwUGAAAAAAQABAD1AAAAhwMAAAAA&#10;" fillcolor="#76923c [2406]" strokecolor="#243f60 [1604]" strokeweight="2pt">
                        <v:textbox>
                          <w:txbxContent>
                            <w:p w14:paraId="74D30416" w14:textId="77777777" w:rsidR="00EF5100" w:rsidRPr="000461A4" w:rsidRDefault="00EF5100" w:rsidP="00EF5100">
                              <w:pPr>
                                <w:spacing w:line="240" w:lineRule="auto"/>
                                <w:ind w:left="0"/>
                                <w:rPr>
                                  <w:color w:val="FFFFFF" w:themeColor="background1"/>
                                </w:rPr>
                              </w:pPr>
                              <w:r w:rsidRPr="000461A4">
                                <w:rPr>
                                  <w:color w:val="FFFFFF" w:themeColor="background1"/>
                                </w:rPr>
                                <w:t>E7</w:t>
                              </w:r>
                            </w:p>
                          </w:txbxContent>
                        </v:textbox>
                      </v:oval>
                      <v:group id="Group 23" o:spid="_x0000_s1130" style="position:absolute;left:-3568;top:2147;width:58912;height:63384" coordorigin="-3568,2147" coordsize="58913,633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oval id="Oval 24" o:spid="_x0000_s1131" style="position:absolute;left:4772;top:17418;width:5400;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xCmcQA&#10;AADbAAAADwAAAGRycy9kb3ducmV2LnhtbESPQWvCQBSE70L/w/IKXkQ3FbGaukqxCB4E21Tw+si+&#10;boLZt2l2NfHfu4LgcZiZb5jFqrOVuFDjS8cK3kYJCOLc6ZKNgsPvZjgD4QOyxsoxKbiSh9XypbfA&#10;VLuWf+iSBSMihH2KCooQ6lRKnxdk0Y9cTRy9P9dYDFE2RuoG2wi3lRwnyVRaLDkuFFjTuqD8lJ2t&#10;AqP/j9/tfPB+/TrN1nuDOzOpd0r1X7vPDxCBuvAMP9pbrWA8gfuX+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E8QpnEAAAA2wAAAA8AAAAAAAAAAAAAAAAAmAIAAGRycy9k&#10;b3ducmV2LnhtbFBLBQYAAAAABAAEAPUAAACJAwAAAAA=&#10;" fillcolor="#e5b8b7 [1301]" strokecolor="#243f60 [1604]" strokeweight="2pt">
                          <v:textbox inset="0,0,0,0">
                            <w:txbxContent>
                              <w:p w14:paraId="5A51B6D7"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C3</w:t>
                                </w:r>
                              </w:p>
                            </w:txbxContent>
                          </v:textbox>
                        </v:oval>
                        <v:oval id="Oval 25" o:spid="_x0000_s1132" style="position:absolute;left:4771;top:26817;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DnAsUA&#10;AADbAAAADwAAAGRycy9kb3ducmV2LnhtbESPW2sCMRSE34X+h3AKfSmaVeptNUqxFPogeAVfD5tj&#10;dnFzsm5Sd/33jVDwcZiZb5j5srWluFHtC8cK+r0EBHHmdMFGwfHw3Z2A8AFZY+mYFNzJw3Lx0plj&#10;ql3DO7rtgxERwj5FBXkIVSqlz3Ky6HuuIo7e2dUWQ5S1kbrGJsJtKQdJMpIWC44LOVa0yim77H+t&#10;AqOvp20zfR/fvy6T1cbg2nxUa6XeXtvPGYhAbXiG/9s/WsFgCI8v8Qf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cOcCxQAAANsAAAAPAAAAAAAAAAAAAAAAAJgCAABkcnMv&#10;ZG93bnJldi54bWxQSwUGAAAAAAQABAD1AAAAigMAAAAA&#10;" fillcolor="#e5b8b7 [1301]" strokecolor="#243f60 [1604]" strokeweight="2pt">
                          <v:textbox inset="0,0,0,0">
                            <w:txbxContent>
                              <w:p w14:paraId="32DE459D"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C4</w:t>
                                </w:r>
                              </w:p>
                            </w:txbxContent>
                          </v:textbox>
                        </v:oval>
                        <v:oval id="Oval 26" o:spid="_x0000_s1133" style="position:absolute;left:29212;top:24061;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J5dcQA&#10;AADbAAAADwAAAGRycy9kb3ducmV2LnhtbESPQWsCMRSE70L/Q3gFL6LZiljdGqUoggfB1gpeH5vX&#10;7OLmZd1Ed/33RhA8DjPzDTNbtLYUV6p94VjBxyABQZw5XbBRcPhb9ycgfEDWWDomBTfysJi/dWaY&#10;atfwL133wYgIYZ+igjyEKpXSZzlZ9ANXEUfv39UWQ5S1kbrGJsJtKYdJMpYWC44LOVa0zCk77S9W&#10;gdHn408z7X3eVqfJcmdwa0bVVqnue/v9BSJQG17hZ3ujFQzH8PgSf4Cc3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6ieXXEAAAA2wAAAA8AAAAAAAAAAAAAAAAAmAIAAGRycy9k&#10;b3ducmV2LnhtbFBLBQYAAAAABAAEAPUAAACJAwAAAAA=&#10;" fillcolor="#e5b8b7 [1301]" strokecolor="#243f60 [1604]" strokeweight="2pt">
                          <v:textbox inset="0,0,0,0">
                            <w:txbxContent>
                              <w:p w14:paraId="5F546FFD"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C5</w:t>
                                </w:r>
                              </w:p>
                            </w:txbxContent>
                          </v:textbox>
                        </v:oval>
                        <v:oval id="Oval 27" o:spid="_x0000_s1134" style="position:absolute;left:29213;top:31515;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7c7sQA&#10;AADbAAAADwAAAGRycy9kb3ducmV2LnhtbESPW4vCMBSE3xf8D+EIviyarixeqlFEWdgHwSv4emiO&#10;abE56TZZW/+9ERb2cZiZb5j5srWluFPtC8cKPgYJCOLM6YKNgvPpqz8B4QOyxtIxKXiQh+Wi8zbH&#10;VLuGD3Q/BiMihH2KCvIQqlRKn+Vk0Q9cRRy9q6sthihrI3WNTYTbUg6TZCQtFhwXcqxonVN2O/5a&#10;BUb/XPbN9H382Nwm653Brfmstkr1uu1qBiJQG/7Df+1vrWA4hteX+APk4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Hu3O7EAAAA2wAAAA8AAAAAAAAAAAAAAAAAmAIAAGRycy9k&#10;b3ducmV2LnhtbFBLBQYAAAAABAAEAPUAAACJAwAAAAA=&#10;" fillcolor="#e5b8b7 [1301]" strokecolor="#243f60 [1604]" strokeweight="2pt">
                          <v:textbox inset="0,0,0,0">
                            <w:txbxContent>
                              <w:p w14:paraId="08CA12E5"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C6</w:t>
                                </w:r>
                              </w:p>
                            </w:txbxContent>
                          </v:textbox>
                        </v:oval>
                        <v:oval id="Oval 28" o:spid="_x0000_s1135" style="position:absolute;left:49541;top:25859;width:5760;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vX+MAA&#10;AADbAAAADwAAAGRycy9kb3ducmV2LnhtbERPTYvCMBC9C/6HMMJeRFMr6NI1isoqexLrevE2NLNN&#10;sZmUJmr995uD4PHxvherztbiTq2vHCuYjBMQxIXTFZcKzr+70ScIH5A11o5JwZM8rJb93gIz7R6c&#10;0/0UShFD2GeowITQZFL6wpBFP3YNceT+XGsxRNiWUrf4iOG2lmmSzKTFimODwYa2horr6WYVIB2M&#10;ux2bdLif2iK/4Hkz33wr9THo1l8gAnXhLX65f7SCNI6NX+IPkM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XvX+MAAAADbAAAADwAAAAAAAAAAAAAAAACYAgAAZHJzL2Rvd25y&#10;ZXYueG1sUEsFBgAAAAAEAAQA9QAAAIUDAAAAAA==&#10;" fillcolor="#e36c0a [2409]" strokecolor="#243f60 [1604]" strokeweight="2pt">
                          <v:textbox inset="0,0,0,0">
                            <w:txbxContent>
                              <w:p w14:paraId="7B88537C"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E13</w:t>
                                </w:r>
                              </w:p>
                            </w:txbxContent>
                          </v:textbox>
                        </v:oval>
                        <v:oval id="Oval 29" o:spid="_x0000_s1136" style="position:absolute;left:49764;top:13494;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6eCcQA&#10;AADbAAAADwAAAGRycy9kb3ducmV2LnhtbESPS4sCMRCE78L+h9ALXkQzevAxGmURBEUUHwt7bSbt&#10;ZNhJZ5xEHf/9ZkHwWFTVV9Rs0dhS3Kn2hWMF/V4CgjhzuuBcwfd51R2D8AFZY+mYFDzJw2L+0Zph&#10;qt2Dj3Q/hVxECPsUFZgQqlRKnxmy6HuuIo7exdUWQ5R1LnWNjwi3pRwkyVBaLDguGKxoaSj7Pd2s&#10;gt1zuR8VE1ztfjbXDp8PZkv+qFT7s/maggjUhHf41V5rBYMJ/H+JP0D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FOngnEAAAA2wAAAA8AAAAAAAAAAAAAAAAAmAIAAGRycy9k&#10;b3ducmV2LnhtbFBLBQYAAAAABAAEAPUAAACJAwAAAAA=&#10;" fillcolor="#ccc0d9 [1303]" strokecolor="#243f60 [1604]" strokeweight="2pt">
                          <v:textbox>
                            <w:txbxContent>
                              <w:p w14:paraId="36B2CCED" w14:textId="77777777" w:rsidR="00EF5100" w:rsidRPr="000461A4" w:rsidRDefault="00EF5100" w:rsidP="00EF5100">
                                <w:pPr>
                                  <w:spacing w:line="240" w:lineRule="auto"/>
                                  <w:ind w:left="0"/>
                                  <w:rPr>
                                    <w:color w:val="FFFFFF" w:themeColor="background1"/>
                                  </w:rPr>
                                </w:pPr>
                                <w:r w:rsidRPr="000461A4">
                                  <w:rPr>
                                    <w:color w:val="FFFFFF" w:themeColor="background1"/>
                                  </w:rPr>
                                  <w:t>E2</w:t>
                                </w:r>
                              </w:p>
                            </w:txbxContent>
                          </v:textbox>
                        </v:oval>
                        <v:oval id="Oval 2048" o:spid="_x0000_s1137" style="position:absolute;left:49901;top:30533;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vDZcUA&#10;AADdAAAADwAAAGRycy9kb3ducmV2LnhtbESPwW7CMAyG75N4h8hI3EZKN01TISBUxOA6Vm1X05i2&#10;W+OUJkB5+/kwaUfr9//Z32I1uFZdqQ+NZwOzaQKKuPS24cpA8bF9fAUVIrLF1jMZuFOA1XL0sMDM&#10;+hu/0/UQKyUQDhkaqGPsMq1DWZPDMPUdsWQn3zuMMvaVtj3eBO5anSbJi3bYsFyosaO8pvLncHFC&#10;OT8dv47f+VsxG1KX8ua+6z5zYybjYT0HFWmI/8t/7b01kCbP8q7YiAno5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m8NlxQAAAN0AAAAPAAAAAAAAAAAAAAAAAJgCAABkcnMv&#10;ZG93bnJldi54bWxQSwUGAAAAAAQABAD1AAAAigMAAAAA&#10;" fillcolor="#8db3e2 [1311]" strokecolor="#243f60 [1604]" strokeweight="2pt">
                          <v:textbox>
                            <w:txbxContent>
                              <w:p w14:paraId="4E2A7968" w14:textId="77777777" w:rsidR="00EF5100" w:rsidRPr="000461A4" w:rsidRDefault="00EF5100" w:rsidP="00EF5100">
                                <w:pPr>
                                  <w:spacing w:line="240" w:lineRule="auto"/>
                                  <w:ind w:left="0"/>
                                  <w:rPr>
                                    <w:color w:val="FFFFFF" w:themeColor="background1"/>
                                  </w:rPr>
                                </w:pPr>
                                <w:r w:rsidRPr="000461A4">
                                  <w:rPr>
                                    <w:color w:val="FFFFFF" w:themeColor="background1"/>
                                  </w:rPr>
                                  <w:t>E4</w:t>
                                </w:r>
                              </w:p>
                            </w:txbxContent>
                          </v:textbox>
                        </v:oval>
                        <v:oval id="Oval 2049" o:spid="_x0000_s1138" style="position:absolute;left:49541;top:21092;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dm/sUA&#10;AADdAAAADwAAAGRycy9kb3ducmV2LnhtbESPQWvCQBSE74L/YXmCN90Yi7RpNiIRW6+1ob0+s69J&#10;2uzbmN1q/PduoeBxmJlvmHQ9mFacqXeNZQWLeQSCuLS64UpB8b6bPYJwHllja5kUXMnBOhuPUky0&#10;vfAbnQ++EgHCLkEFtfddIqUrazLo5rYjDt6X7Q36IPtK6h4vAW5aGUfRShpsOCzU2FFeU/lz+DWB&#10;cloeP4/f+UuxGGIT8/b62n3kSk0nw+YZhKfB38P/7b1WEEcPT/D3JjwBm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12b+xQAAAN0AAAAPAAAAAAAAAAAAAAAAAJgCAABkcnMv&#10;ZG93bnJldi54bWxQSwUGAAAAAAQABAD1AAAAigMAAAAA&#10;" fillcolor="#8db3e2 [1311]" strokecolor="#243f60 [1604]" strokeweight="2pt">
                          <v:textbox>
                            <w:txbxContent>
                              <w:p w14:paraId="2DE0621A" w14:textId="77777777" w:rsidR="00EF5100" w:rsidRPr="000461A4" w:rsidRDefault="00EF5100" w:rsidP="00EF5100">
                                <w:pPr>
                                  <w:spacing w:line="240" w:lineRule="auto"/>
                                  <w:ind w:left="0"/>
                                  <w:rPr>
                                    <w:color w:val="FFFFFF" w:themeColor="background1"/>
                                  </w:rPr>
                                </w:pPr>
                                <w:r w:rsidRPr="000461A4">
                                  <w:rPr>
                                    <w:color w:val="FFFFFF" w:themeColor="background1"/>
                                  </w:rPr>
                                  <w:t>E6</w:t>
                                </w:r>
                              </w:p>
                            </w:txbxContent>
                          </v:textbox>
                        </v:oval>
                        <v:line id="Straight Connector 2053" o:spid="_x0000_s1139" style="position:absolute;visibility:visible;mso-wrap-style:square" from="-820,6284" to="4772,1921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ZXbsYAAADdAAAADwAAAGRycy9kb3ducmV2LnhtbESP3WrCQBSE7wt9h+UUvKubRhSbuooI&#10;grS98ecBTrOnSTB7Nt09auzTdwuCl8PMfMPMFr1r1ZlCbDwbeBlmoIhLbxuuDBz26+cpqCjIFlvP&#10;ZOBKERbzx4cZFtZfeEvnnVQqQTgWaKAW6QqtY1mTwzj0HXHyvn1wKEmGStuAlwR3rc6zbKIdNpwW&#10;auxoVVN53J2cgZ+Pz028frW5TMa/78ewnL7KKBozeOqXb6CEermHb+2NNZBn4xH8v0lPQ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fmV27GAAAA3QAAAA8AAAAAAAAA&#10;AAAAAAAAoQIAAGRycy9kb3ducmV2LnhtbFBLBQYAAAAABAAEAPkAAACUAwAAAAA=&#10;" strokecolor="#4579b8 [3044]"/>
                        <v:line id="Straight Connector 2054" o:spid="_x0000_s1140" style="position:absolute;visibility:visible;mso-wrap-style:square" from="-820,6284" to="4771,286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A/PGsYAAADdAAAADwAAAGRycy9kb3ducmV2LnhtbESPUUvDQBCE3wX/w7FC3+zF1JYaey1F&#10;EIr1xegPWHNrEprbi3drm/bX9wpCH4eZ+YZZrAbXqT2F2Ho28DDOQBFX3rZcG/j6fL2fg4qCbLHz&#10;TAaOFGG1vL1ZYGH9gT9oX0qtEoRjgQYakb7QOlYNOYxj3xMn78cHh5JkqLUNeEhw1+k8y2baYctp&#10;ocGeXhqqduWfM/C7fd/E43eXy2x6etuF9fxJJtGY0d2wfgYlNMg1/N/eWAN5Nn2Ey5v0BPTyD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gPzxrGAAAA3QAAAA8AAAAAAAAA&#10;AAAAAAAAoQIAAGRycy9kb3ducmV2LnhtbFBLBQYAAAAABAAEAPkAAACUAwAAAAA=&#10;" strokecolor="#4579b8 [3044]"/>
                        <v:shape id="Straight Arrow Connector 2055" o:spid="_x0000_s1141" type="#_x0000_t32" style="position:absolute;left:10172;top:19218;width:5090;height: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lOq8QAAADdAAAADwAAAGRycy9kb3ducmV2LnhtbESPUUsDMRCE34X+h7AF32ziaUXPpqUU&#10;BF+KevoD1sv27jDZHNnYnv56Iwg+DjPzDbPaTMGrIyUZIlu4XBhQxG10A3cW3l4fLm5BSUZ26COT&#10;hS8S2KxnZyusXTzxCx2b3KkCYanRQp/zWGstbU8BZRFH4uIdYgqYi0yddglPBR68roy50QEHLgs9&#10;jrTrqf1oPoMF8T7dvePhal/tp+b56VrM9yjWns+n7T2oTFP+D/+1H52FyiyX8PumPAG9/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uOU6rxAAAAN0AAAAPAAAAAAAAAAAA&#10;AAAAAKECAABkcnMvZG93bnJldi54bWxQSwUGAAAAAAQABAD5AAAAkgMAAAAA&#10;" strokecolor="#4579b8 [3044]"/>
                        <v:shape id="Straight Arrow Connector 2056" o:spid="_x0000_s1142" type="#_x0000_t32" style="position:absolute;left:10171;top:20167;width:5454;height:845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GI16MUAAADdAAAADwAAAGRycy9kb3ducmV2LnhtbESPQWsCMRSE74L/IbyCN81WqZStUUQQ&#10;9+BFW0r39ti87i67eQlJ1PXfN4LQ4zAz3zCrzWB6cSUfWssKXmcZCOLK6pZrBV+f++k7iBCRNfaW&#10;ScGdAmzW49EKc21vfKLrOdYiQTjkqKCJ0eVShqohg2FmHXHyfq03GJP0tdQebwluejnPsqU02HJa&#10;aNDRrqGqO1+MArcobVH4/n4qt8eD2/1034u6U2ryMmw/QEQa4n/42S60gnn2toTHm/QE5Po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GI16MUAAADdAAAADwAAAAAAAAAA&#10;AAAAAAChAgAAZHJzL2Rvd25yZXYueG1sUEsFBgAAAAAEAAQA+QAAAJMDAAAAAA==&#10;" strokecolor="#4579b8 [3044]"/>
                        <v:group id="Group 2057" o:spid="_x0000_s1143" style="position:absolute;left:-3568;top:2147;width:58912;height:63384" coordorigin="-3568,2147" coordsize="58913,633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qqjG8cAAADdAAAADwAAAGRycy9kb3ducmV2LnhtbESPQWvCQBSE7wX/w/IK&#10;3ppNlLSSZhURKx5CoSqU3h7ZZxLMvg3ZbRL/fbdQ6HGYmW+YfDOZVgzUu8aygiSKQRCXVjdcKbic&#10;355WIJxH1thaJgV3crBZzx5yzLQd+YOGk69EgLDLUEHtfZdJ6cqaDLrIdsTBu9reoA+yr6TucQxw&#10;08pFHD9Lgw2HhRo72tVU3k7fRsFhxHG7TPZDcbvu7l/n9P2zSEip+eO0fQXhafL/4b/2UStYxOkL&#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iqqjG8cAAADd&#10;AAAADwAAAAAAAAAAAAAAAACqAgAAZHJzL2Rvd25yZXYueG1sUEsFBgAAAAAEAAQA+gAAAJ4DAAAA&#10;AA==&#10;">
                          <v:oval id="Oval 2058" o:spid="_x0000_s1144" style="position:absolute;left:-3568;top:2619;width:5495;height:366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0gCMIA&#10;AADdAAAADwAAAGRycy9kb3ducmV2LnhtbERPy2rCQBTdF/yH4Qru6kQhrURHEaXVVanRjbtL5joJ&#10;Zu6EzOTRv+8sCl0eznuzG20temp95VjBYp6AIC6crtgouF0/XlcgfEDWWDsmBT/kYbedvGww027g&#10;C/V5MCKGsM9QQRlCk0npi5Is+rlriCP3cK3FEGFrpG5xiOG2lsskeZMWK44NJTZ0KKl45p1VcDw/&#10;zPPrO0dzrO+f1/SdTn7RKTWbjvs1iEBj+Bf/uc9awTJJ49z4Jj4Buf0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LSAIwgAAAN0AAAAPAAAAAAAAAAAAAAAAAJgCAABkcnMvZG93&#10;bnJldi54bWxQSwUGAAAAAAQABAD1AAAAhwMAAAAA&#10;" fillcolor="#e5b8b7 [1301]" strokecolor="#243f60 [1604]" strokeweight="2pt">
                            <v:textbox>
                              <w:txbxContent>
                                <w:p w14:paraId="335F6D1F" w14:textId="77777777" w:rsidR="00EF5100" w:rsidRPr="000461A4" w:rsidRDefault="00EF5100" w:rsidP="00EF5100">
                                  <w:pPr>
                                    <w:spacing w:line="240" w:lineRule="auto"/>
                                    <w:ind w:left="0"/>
                                    <w:rPr>
                                      <w:color w:val="FFFFFF" w:themeColor="background1"/>
                                    </w:rPr>
                                  </w:pPr>
                                  <w:r w:rsidRPr="000461A4">
                                    <w:rPr>
                                      <w:color w:val="FFFFFF" w:themeColor="background1"/>
                                    </w:rPr>
                                    <w:t>C1</w:t>
                                  </w:r>
                                </w:p>
                              </w:txbxContent>
                            </v:textbox>
                          </v:oval>
                          <v:oval id="Oval 2059" o:spid="_x0000_s1145" style="position:absolute;left:4771;top:8737;width:5403;height:36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z2j8cA&#10;AADdAAAADwAAAGRycy9kb3ducmV2LnhtbESPT2sCMRTE74LfITyhF6lZxVrdGqVYhB4ErS30+ti8&#10;Zhc3L+sm3T/fvikIHoeZ+Q2z3na2FA3VvnCsYDpJQBBnThdsFHx97h+XIHxA1lg6JgU9edhuhoM1&#10;ptq1/EHNORgRIexTVJCHUKVS+iwni37iKuLo/bjaYoiyNlLX2Ea4LeUsSRbSYsFxIceKdjlll/Ov&#10;VWD09fvUrsbP/dtluTsaPJh5dVDqYdS9voAI1IV7+NZ+1wpmydMK/t/EJyA3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c9o/HAAAA3QAAAA8AAAAAAAAAAAAAAAAAmAIAAGRy&#10;cy9kb3ducmV2LnhtbFBLBQYAAAAABAAEAPUAAACMAwAAAAA=&#10;" fillcolor="#e5b8b7 [1301]" strokecolor="#243f60 [1604]" strokeweight="2pt">
                            <v:textbox inset="0,0,0,0">
                              <w:txbxContent>
                                <w:p w14:paraId="246C5D79"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C2</w:t>
                                  </w:r>
                                </w:p>
                              </w:txbxContent>
                            </v:textbox>
                          </v:oval>
                          <v:oval id="Oval 2061" o:spid="_x0000_s1146" style="position:absolute;left:49401;top:2147;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E79sYA&#10;AADdAAAADwAAAGRycy9kb3ducmV2LnhtbESPQWvCQBSE7wX/w/IKvRSzMQetqauIILQUpRrB6yP7&#10;mg3Nvk2z2xj/vSsUehxm5htmsRpsI3rqfO1YwSRJQRCXTtdcKTgV2/ELCB+QNTaOScGVPKyWo4cF&#10;5tpd+ED9MVQiQtjnqMCE0OZS+tKQRZ+4ljh6X66zGKLsKqk7vES4bWSWplNpsea4YLCljaHy+/hr&#10;Feyum/2snuN2d37/eebi03yQPyj19DisX0EEGsJ/+K/9phVk6XQC9zfxCcjl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OE79sYAAADdAAAADwAAAAAAAAAAAAAAAACYAgAAZHJz&#10;L2Rvd25yZXYueG1sUEsFBgAAAAAEAAQA9QAAAIsDAAAAAA==&#10;" fillcolor="#ccc0d9 [1303]" strokecolor="#243f60 [1604]" strokeweight="2pt">
                            <v:textbox>
                              <w:txbxContent>
                                <w:p w14:paraId="0AEE1D7A" w14:textId="77777777" w:rsidR="00EF5100" w:rsidRPr="000461A4" w:rsidRDefault="00EF5100" w:rsidP="00EF5100">
                                  <w:pPr>
                                    <w:spacing w:line="240" w:lineRule="auto"/>
                                    <w:ind w:left="0"/>
                                    <w:rPr>
                                      <w:color w:val="FFFFFF" w:themeColor="background1"/>
                                    </w:rPr>
                                  </w:pPr>
                                  <w:r w:rsidRPr="000461A4">
                                    <w:rPr>
                                      <w:color w:val="FFFFFF" w:themeColor="background1"/>
                                    </w:rPr>
                                    <w:t>E1</w:t>
                                  </w:r>
                                </w:p>
                              </w:txbxContent>
                            </v:textbox>
                          </v:oval>
                          <v:oval id="Oval 2062" o:spid="_x0000_s1147" style="position:absolute;left:15169;top:38403;width:5400;height:36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OlgcYA&#10;AADdAAAADwAAAGRycy9kb3ducmV2LnhtbESPT2vCQBTE7wW/w/IEL6VuzMFq6iaIIChi8U+h10f2&#10;NRuafRuzq8Zv3y0Uehxm5jfMouhtI27U+dqxgsk4AUFcOl1zpeDjvH6ZgfABWWPjmBQ8yEORD54W&#10;mGl35yPdTqESEcI+QwUmhDaT0peGLPqxa4mj9+U6iyHKrpK6w3uE20amSTKVFmuOCwZbWhkqv09X&#10;q2D/WL2/1nNc7z+3l2c+H8yO/FGp0bBfvoEI1If/8F97oxWkyTSF3zfxCcj8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DOlgcYAAADdAAAADwAAAAAAAAAAAAAAAACYAgAAZHJz&#10;L2Rvd25yZXYueG1sUEsFBgAAAAAEAAQA9QAAAIsDAAAAAA==&#10;" fillcolor="#ccc0d9 [1303]" strokecolor="#243f60 [1604]" strokeweight="2pt">
                            <v:textbox>
                              <w:txbxContent>
                                <w:p w14:paraId="106E6A68" w14:textId="77777777" w:rsidR="00EF5100" w:rsidRPr="000461A4" w:rsidRDefault="00EF5100" w:rsidP="00EF5100">
                                  <w:pPr>
                                    <w:spacing w:line="240" w:lineRule="auto"/>
                                    <w:ind w:left="0"/>
                                    <w:rPr>
                                      <w:color w:val="FFFFFF" w:themeColor="background1"/>
                                    </w:rPr>
                                  </w:pPr>
                                  <w:r w:rsidRPr="000461A4">
                                    <w:rPr>
                                      <w:color w:val="FFFFFF" w:themeColor="background1"/>
                                    </w:rPr>
                                    <w:t>E3</w:t>
                                  </w:r>
                                </w:p>
                              </w:txbxContent>
                            </v:textbox>
                          </v:oval>
                          <v:line id="Straight Connector 2065" o:spid="_x0000_s1148" style="position:absolute;visibility:visible;mso-wrap-style:square" from="-820,6284" to="4771,105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S+gPMYAAADdAAAADwAAAGRycy9kb3ducmV2LnhtbESPUWvCQBCE34X+h2MLfdNLUww29RQp&#10;CNL2Re0P2Oa2STC3l96tGvvrewXBx2FmvmHmy8F16kQhtp4NPE4yUMSVty3XBj736/EMVBRki51n&#10;MnChCMvF3WiOpfVn3tJpJ7VKEI4lGmhE+lLrWDXkME58T5y8bx8cSpKh1jbgOcFdp/MsK7TDltNC&#10;gz29NlQddkdn4Of9YxMvX10uxfT37RBWs2d5isY83A+rF1BCg9zC1/bGGsizYgr/b9IT0Is/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kvoDzGAAAA3QAAAA8AAAAAAAAA&#10;AAAAAAAAoQIAAGRycy9kb3ducmV2LnhtbFBLBQYAAAAABAAEAPkAAACUAwAAAAA=&#10;" strokecolor="#4579b8 [3044]"/>
                          <v:shape id="Straight Arrow Connector 2066" o:spid="_x0000_s1149" type="#_x0000_t32" style="position:absolute;left:10174;top:10538;width:5451;height:787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caYcQAAADdAAAADwAAAGRycy9kb3ducmV2LnhtbESPUUsDMRCE3wX/Q1jBN5t4yqHXpkUE&#10;wZeiXv0B62V7dzTZHNnYnv56Iwg+DjPzDbPazMGrIyUZI1u4XhhQxF10I/cW3ndPV3egJCM79JHJ&#10;whcJbNbnZytsXDzxGx3b3KsCYWnQwpDz1Ggt3UABZREn4uLtYwqYi0y9dglPBR68roypdcCRy8KA&#10;Ez0O1B3az2BBvE/3H7i/2VbbuX19uRXzPYm1lxfzwxJUpjn/h//az85CZeoaft+UJ6DX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hxphxAAAAN0AAAAPAAAAAAAAAAAA&#10;AAAAAKECAABkcnMvZG93bnJldi54bWxQSwUGAAAAAAQABAD5AAAAkgMAAAAA&#10;" strokecolor="#4579b8 [3044]"/>
                          <v:group id="Group 2067" o:spid="_x0000_s1150" style="position:absolute;left:29212;top:61543;width:26132;height:3988" coordorigin="29212,59129" coordsize="26132,398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RMZppscAAADd&#10;AAAADwAAAAAAAAAAAAAAAACqAgAAZHJzL2Rvd25yZXYueG1sUEsFBgAAAAAEAAQA+gAAAJ4DAAAA&#10;AA==&#10;">
                            <v:oval id="Oval 2069" o:spid="_x0000_s1151" style="position:absolute;left:29212;top:59536;width:5897;height:358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A8MsYA&#10;AADdAAAADwAAAGRycy9kb3ducmV2LnhtbESPQWsCMRSE70L/Q3iFXkSzFbG6GqUohR4ErQpeH5tn&#10;dnHzsm5Sd/33RhA8DjPzDTNbtLYUV6p94VjBZz8BQZw5XbBRcNj/9MYgfEDWWDomBTfysJi/dWaY&#10;atfwH113wYgIYZ+igjyEKpXSZzlZ9H1XEUfv5GqLIcraSF1jE+G2lIMkGUmLBceFHCta5pSdd/9W&#10;gdGX47aZdL9uq/N4uTG4NsNqrdTHe/s9BRGoDa/ws/2rFQyS0QQeb+ITkP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7A8MsYAAADdAAAADwAAAAAAAAAAAAAAAACYAgAAZHJz&#10;L2Rvd25yZXYueG1sUEsFBgAAAAAEAAQA9QAAAIsDAAAAAA==&#10;" fillcolor="#e5b8b7 [1301]" strokecolor="#243f60 [1604]" strokeweight="2pt">
                              <v:textbox inset="0,0,0,0">
                                <w:txbxContent>
                                  <w:p w14:paraId="2ACCD621" w14:textId="77777777" w:rsidR="00EF5100" w:rsidRPr="000461A4" w:rsidRDefault="00EF5100" w:rsidP="00EF5100">
                                    <w:pPr>
                                      <w:spacing w:line="240" w:lineRule="auto"/>
                                      <w:ind w:left="0"/>
                                      <w:jc w:val="center"/>
                                      <w:rPr>
                                        <w:color w:val="FFFFFF" w:themeColor="background1"/>
                                      </w:rPr>
                                    </w:pPr>
                                    <w:r w:rsidRPr="000461A4">
                                      <w:rPr>
                                        <w:color w:val="FFFFFF" w:themeColor="background1"/>
                                      </w:rPr>
                                      <w:t>C10</w:t>
                                    </w:r>
                                  </w:p>
                                </w:txbxContent>
                              </v:textbox>
                            </v:oval>
                            <v:oval id="Oval 2070" o:spid="_x0000_s1152" style="position:absolute;left:49944;top:59129;width:5400;height:360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8jgMMA&#10;AADdAAAADwAAAGRycy9kb3ducmV2LnhtbERPy2oCMRTdF/yHcIXuaqJildEoWhCESsEH6PIyuc4M&#10;Tm6mSdRpv94sCl0eznu2aG0t7uRD5VhDv6dAEOfOVFxoOB7WbxMQISIbrB2Thh8KsJh3XmaYGffg&#10;Hd33sRAphEOGGsoYm0zKkJdkMfRcQ5y4i/MWY4K+kMbjI4XbWg6UepcWK04NJTb0UVJ+3d+shl8e&#10;neX3cXM6rNR2NLx9+bO5fGr92m2XUxCR2vgv/nNvjIaBGqf96U16An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k8jgMMAAADdAAAADwAAAAAAAAAAAAAAAACYAgAAZHJzL2Rv&#10;d25yZXYueG1sUEsFBgAAAAAEAAQA9QAAAIgDAAAAAA==&#10;" fillcolor="#76923c [2406]" strokecolor="#243f60 [1604]" strokeweight="2pt">
                              <v:textbox>
                                <w:txbxContent>
                                  <w:p w14:paraId="1186737D" w14:textId="77777777" w:rsidR="00EF5100" w:rsidRPr="000461A4" w:rsidRDefault="00EF5100" w:rsidP="00EF5100">
                                    <w:pPr>
                                      <w:spacing w:line="240" w:lineRule="auto"/>
                                      <w:ind w:left="0"/>
                                      <w:rPr>
                                        <w:color w:val="FFFFFF" w:themeColor="background1"/>
                                      </w:rPr>
                                    </w:pPr>
                                    <w:r w:rsidRPr="000461A4">
                                      <w:rPr>
                                        <w:color w:val="FFFFFF" w:themeColor="background1"/>
                                      </w:rPr>
                                      <w:t>E9</w:t>
                                    </w:r>
                                  </w:p>
                                </w:txbxContent>
                              </v:textbox>
                            </v:oval>
                          </v:group>
                          <v:line id="Straight Connector 2076" o:spid="_x0000_s1153" style="position:absolute;flip:y;visibility:visible;mso-wrap-style:square" from="1927,3947" to="49401,44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chJMcAAADdAAAADwAAAGRycy9kb3ducmV2LnhtbESPT2vCQBTE7wW/w/KE3upGW7TEbEQE&#10;aVDoH+vB4yP7TILZtzG7Namf3hUKPQ4z8xsmWfSmFhdqXWVZwXgUgSDOra64ULD/Xj+9gnAeWWNt&#10;mRT8koNFOnhIMNa24y+67HwhAoRdjApK75tYSpeXZNCNbEMcvKNtDfog20LqFrsAN7WcRNFUGqw4&#10;LJTY0Kqk/LT7MQqyjDebK68/DuPP85t/rrbvL91Mqcdhv5yD8NT7//BfO9MKJtFsCvc34QnI9AY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PJyEkxwAAAN0AAAAPAAAAAAAA&#10;AAAAAAAAAKECAABkcnMvZG93bnJldi54bWxQSwUGAAAAAAQABAD5AAAAlQMAAAAA&#10;" strokecolor="#4579b8 [3044]"/>
                          <v:shape id="Freeform 2077" o:spid="_x0000_s1154" style="position:absolute;left:20817;top:3153;width:9857;height:2813;rotation:180;visibility:visible;mso-wrap-style:square;v-text-anchor:middle" coordsize="965607,2853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pIoccA&#10;AADdAAAADwAAAGRycy9kb3ducmV2LnhtbESPQWvCQBSE74X+h+UJXopuDFg1dZUiCkIRaRT0+Mi+&#10;JsHs25BdTfTXd4VCj8PMfMPMl52pxI0aV1pWMBpGIIgzq0vOFRwPm8EUhPPIGivLpOBODpaL15c5&#10;Jtq2/E231OciQNglqKDwvk6kdFlBBt3Q1sTB+7GNQR9kk0vdYBvgppJxFL1LgyWHhQJrWhWUXdKr&#10;UfDYfZm2249nen1K3/JDfD9Xm1Spfq/7/ADhqfP/4b/2ViuIo8kEnm/CE5C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iaSKHHAAAA3QAAAA8AAAAAAAAAAAAAAAAAmAIAAGRy&#10;cy9kb3ducmV2LnhtbFBLBQYAAAAABAAEAPUAAACMAwAAAAA=&#10;" path="m,241401c129845,128015,259690,14630,365760,21945v106070,7315,170689,267005,270663,263348c736397,281636,965607,,965607,r,e" filled="f" strokecolor="#4579b8 [3044]">
                            <v:path arrowok="t" o:connecttype="custom" o:connectlocs="0,237920;373376,21629;649674,281180;985712,0;985712,0" o:connectangles="0,0,0,0,0"/>
                          </v:shape>
                        </v:group>
                      </v:group>
                    </v:group>
                  </v:group>
                </v:group>
                <v:line id="Straight Connector 19" o:spid="_x0000_s1155" style="position:absolute;flip:y;visibility:visible;mso-wrap-style:square" from="34738,22909" to="49666,258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INmY8MAAADbAAAADwAAAGRycy9kb3ducmV2LnhtbERPTWvCQBC9C/6HZYTezEZbbJu6igjS&#10;oKCt7aHHITtNgtnZNLs10V/vCoK3ebzPmc47U4kjNa60rGAUxSCIM6tLzhV8f62GLyCcR9ZYWSYF&#10;J3Iwn/V7U0y0bfmTjnufixDCLkEFhfd1IqXLCjLoIlsTB+7XNgZ9gE0udYNtCDeVHMfxRBosOTQU&#10;WNOyoOyw/zcK0pTX6zOvdj+jj793/1hutk/ts1IPg27xBsJT5+/imzvVYf4rXH8JB8jZ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iDZmPDAAAA2wAAAA8AAAAAAAAAAAAA&#10;AAAAoQIAAGRycy9kb3ducmV2LnhtbFBLBQYAAAAABAAEAPkAAACRAwAAAAA=&#10;" strokecolor="#4579b8 [3044]"/>
                <v:line id="Straight Connector 34" o:spid="_x0000_s1156" style="position:absolute;flip:y;visibility:visible;mso-wrap-style:square" from="34740,32348" to="50026,333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TeVncYAAADbAAAADwAAAGRycy9kb3ducmV2LnhtbESPT2vCQBTE70K/w/IKvdWNf6glzUZE&#10;kAYL1aqHHh/ZZxLMvo3Z1cR++m6h4HGYmd8wybw3tbhS6yrLCkbDCARxbnXFhYLDfvX8CsJ5ZI21&#10;ZVJwIwfz9GGQYKxtx1903flCBAi7GBWU3jexlC4vyaAb2oY4eEfbGvRBtoXULXYBbmo5jqIXabDi&#10;sFBiQ8uS8tPuYhRkGa/XP7zafI+253c/qT4+p91MqafHfvEGwlPv7+H/dqYVTKbw9yX8AJn+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03lZ3GAAAA2wAAAA8AAAAAAAAA&#10;AAAAAAAAoQIAAGRycy9kb3ducmV2LnhtbFBLBQYAAAAABAAEAPkAAACUAwAAAAA=&#10;" strokecolor="#4579b8 [3044]"/>
                <w10:anchorlock/>
              </v:group>
            </w:pict>
          </mc:Fallback>
        </mc:AlternateContent>
      </w:r>
    </w:p>
    <w:p w14:paraId="4FF78FB1" w14:textId="77777777" w:rsidR="00EF5100" w:rsidRPr="006C7022" w:rsidRDefault="00EF5100" w:rsidP="00EF5100">
      <w:pPr>
        <w:tabs>
          <w:tab w:val="left" w:pos="7396"/>
        </w:tabs>
        <w:rPr>
          <w:sz w:val="26"/>
          <w:szCs w:val="26"/>
        </w:rPr>
      </w:pPr>
      <w:r w:rsidRPr="006C7022">
        <w:rPr>
          <w:b/>
          <w:sz w:val="26"/>
          <w:szCs w:val="26"/>
          <w:u w:val="single"/>
        </w:rPr>
        <w:t>Bước 3</w:t>
      </w:r>
      <w:r>
        <w:rPr>
          <w:b/>
          <w:sz w:val="26"/>
          <w:szCs w:val="26"/>
          <w:u w:val="single"/>
        </w:rPr>
        <w:t xml:space="preserve">: </w:t>
      </w:r>
      <w:r w:rsidRPr="006C7022">
        <w:rPr>
          <w:sz w:val="26"/>
          <w:szCs w:val="26"/>
        </w:rPr>
        <w:t>Lập bảng quyết định</w:t>
      </w:r>
    </w:p>
    <w:tbl>
      <w:tblPr>
        <w:tblStyle w:val="TableGrid"/>
        <w:tblW w:w="0" w:type="auto"/>
        <w:jc w:val="center"/>
        <w:tblLook w:val="04A0" w:firstRow="1" w:lastRow="0" w:firstColumn="1" w:lastColumn="0" w:noHBand="0" w:noVBand="1"/>
      </w:tblPr>
      <w:tblGrid>
        <w:gridCol w:w="1134"/>
        <w:gridCol w:w="1134"/>
        <w:gridCol w:w="1134"/>
        <w:gridCol w:w="1134"/>
      </w:tblGrid>
      <w:tr w:rsidR="00EF5100" w:rsidRPr="006C7022" w14:paraId="40D172C0" w14:textId="77777777" w:rsidTr="00F3231F">
        <w:trPr>
          <w:trHeight w:val="397"/>
          <w:jc w:val="center"/>
        </w:trPr>
        <w:tc>
          <w:tcPr>
            <w:tcW w:w="1134" w:type="dxa"/>
            <w:vAlign w:val="center"/>
          </w:tcPr>
          <w:p w14:paraId="67505DA1" w14:textId="77777777" w:rsidR="00EF5100" w:rsidRPr="006C7022" w:rsidRDefault="00EF5100" w:rsidP="00F3231F">
            <w:pPr>
              <w:tabs>
                <w:tab w:val="left" w:pos="7396"/>
              </w:tabs>
              <w:ind w:left="0"/>
              <w:jc w:val="center"/>
              <w:rPr>
                <w:b/>
                <w:sz w:val="26"/>
                <w:szCs w:val="26"/>
              </w:rPr>
            </w:pPr>
          </w:p>
        </w:tc>
        <w:tc>
          <w:tcPr>
            <w:tcW w:w="1134" w:type="dxa"/>
            <w:vAlign w:val="center"/>
          </w:tcPr>
          <w:p w14:paraId="1124CBA6" w14:textId="77777777" w:rsidR="00EF5100" w:rsidRPr="006C7022" w:rsidRDefault="00EF5100" w:rsidP="00F3231F">
            <w:pPr>
              <w:tabs>
                <w:tab w:val="left" w:pos="7396"/>
              </w:tabs>
              <w:ind w:left="0"/>
              <w:jc w:val="center"/>
              <w:rPr>
                <w:b/>
                <w:sz w:val="26"/>
                <w:szCs w:val="26"/>
              </w:rPr>
            </w:pPr>
            <w:r w:rsidRPr="006C7022">
              <w:rPr>
                <w:b/>
                <w:sz w:val="26"/>
                <w:szCs w:val="26"/>
              </w:rPr>
              <w:t>TC1</w:t>
            </w:r>
          </w:p>
        </w:tc>
        <w:tc>
          <w:tcPr>
            <w:tcW w:w="1134" w:type="dxa"/>
            <w:vAlign w:val="center"/>
          </w:tcPr>
          <w:p w14:paraId="4BA550D5" w14:textId="77777777" w:rsidR="00EF5100" w:rsidRPr="006C7022" w:rsidRDefault="00EF5100" w:rsidP="00F3231F">
            <w:pPr>
              <w:tabs>
                <w:tab w:val="left" w:pos="7396"/>
              </w:tabs>
              <w:ind w:left="0"/>
              <w:jc w:val="center"/>
              <w:rPr>
                <w:b/>
                <w:sz w:val="26"/>
                <w:szCs w:val="26"/>
              </w:rPr>
            </w:pPr>
            <w:r w:rsidRPr="006C7022">
              <w:rPr>
                <w:b/>
                <w:sz w:val="26"/>
                <w:szCs w:val="26"/>
              </w:rPr>
              <w:t>TC2</w:t>
            </w:r>
          </w:p>
        </w:tc>
        <w:tc>
          <w:tcPr>
            <w:tcW w:w="1134" w:type="dxa"/>
            <w:vAlign w:val="center"/>
          </w:tcPr>
          <w:p w14:paraId="201AD7B1" w14:textId="77777777" w:rsidR="00EF5100" w:rsidRPr="006C7022" w:rsidRDefault="00EF5100" w:rsidP="00F3231F">
            <w:pPr>
              <w:tabs>
                <w:tab w:val="left" w:pos="7396"/>
              </w:tabs>
              <w:ind w:left="0"/>
              <w:jc w:val="center"/>
              <w:rPr>
                <w:b/>
                <w:sz w:val="26"/>
                <w:szCs w:val="26"/>
              </w:rPr>
            </w:pPr>
            <w:r w:rsidRPr="006C7022">
              <w:rPr>
                <w:b/>
                <w:sz w:val="26"/>
                <w:szCs w:val="26"/>
              </w:rPr>
              <w:t>…</w:t>
            </w:r>
          </w:p>
        </w:tc>
      </w:tr>
      <w:tr w:rsidR="00EF5100" w:rsidRPr="006C7022" w14:paraId="5F741FE2" w14:textId="77777777" w:rsidTr="00F3231F">
        <w:trPr>
          <w:trHeight w:val="397"/>
          <w:jc w:val="center"/>
        </w:trPr>
        <w:tc>
          <w:tcPr>
            <w:tcW w:w="1134" w:type="dxa"/>
            <w:vAlign w:val="center"/>
          </w:tcPr>
          <w:p w14:paraId="3E2BF43C" w14:textId="77777777" w:rsidR="00EF5100" w:rsidRPr="006C7022" w:rsidRDefault="00EF5100" w:rsidP="00F3231F">
            <w:pPr>
              <w:tabs>
                <w:tab w:val="left" w:pos="7396"/>
              </w:tabs>
              <w:ind w:left="0"/>
              <w:jc w:val="center"/>
              <w:rPr>
                <w:b/>
                <w:sz w:val="26"/>
                <w:szCs w:val="26"/>
              </w:rPr>
            </w:pPr>
            <w:r w:rsidRPr="006C7022">
              <w:rPr>
                <w:b/>
                <w:sz w:val="26"/>
                <w:szCs w:val="26"/>
              </w:rPr>
              <w:t>C1</w:t>
            </w:r>
          </w:p>
        </w:tc>
        <w:tc>
          <w:tcPr>
            <w:tcW w:w="1134" w:type="dxa"/>
            <w:vAlign w:val="center"/>
          </w:tcPr>
          <w:p w14:paraId="37457C63" w14:textId="77777777" w:rsidR="00EF5100" w:rsidRPr="006C7022" w:rsidRDefault="00EF5100" w:rsidP="00F3231F">
            <w:pPr>
              <w:tabs>
                <w:tab w:val="left" w:pos="7396"/>
              </w:tabs>
              <w:ind w:left="0"/>
              <w:jc w:val="center"/>
              <w:rPr>
                <w:sz w:val="26"/>
                <w:szCs w:val="26"/>
              </w:rPr>
            </w:pPr>
          </w:p>
        </w:tc>
        <w:tc>
          <w:tcPr>
            <w:tcW w:w="1134" w:type="dxa"/>
            <w:vAlign w:val="center"/>
          </w:tcPr>
          <w:p w14:paraId="7FC1AC97" w14:textId="77777777" w:rsidR="00EF5100" w:rsidRPr="006C7022" w:rsidRDefault="00EF5100" w:rsidP="00F3231F">
            <w:pPr>
              <w:tabs>
                <w:tab w:val="left" w:pos="7396"/>
              </w:tabs>
              <w:ind w:left="0"/>
              <w:jc w:val="center"/>
              <w:rPr>
                <w:sz w:val="26"/>
                <w:szCs w:val="26"/>
              </w:rPr>
            </w:pPr>
          </w:p>
        </w:tc>
        <w:tc>
          <w:tcPr>
            <w:tcW w:w="1134" w:type="dxa"/>
            <w:vAlign w:val="center"/>
          </w:tcPr>
          <w:p w14:paraId="440719C3" w14:textId="77777777" w:rsidR="00EF5100" w:rsidRPr="006C7022" w:rsidRDefault="00EF5100" w:rsidP="00F3231F">
            <w:pPr>
              <w:tabs>
                <w:tab w:val="left" w:pos="7396"/>
              </w:tabs>
              <w:ind w:left="0"/>
              <w:jc w:val="center"/>
              <w:rPr>
                <w:sz w:val="26"/>
                <w:szCs w:val="26"/>
              </w:rPr>
            </w:pPr>
          </w:p>
        </w:tc>
      </w:tr>
      <w:tr w:rsidR="00EF5100" w:rsidRPr="006C7022" w14:paraId="45C14AE5" w14:textId="77777777" w:rsidTr="00F3231F">
        <w:trPr>
          <w:trHeight w:val="397"/>
          <w:jc w:val="center"/>
        </w:trPr>
        <w:tc>
          <w:tcPr>
            <w:tcW w:w="1134" w:type="dxa"/>
            <w:vAlign w:val="center"/>
          </w:tcPr>
          <w:p w14:paraId="04F81D56" w14:textId="77777777" w:rsidR="00EF5100" w:rsidRPr="006C7022" w:rsidRDefault="00EF5100" w:rsidP="00F3231F">
            <w:pPr>
              <w:tabs>
                <w:tab w:val="left" w:pos="7396"/>
              </w:tabs>
              <w:ind w:left="0"/>
              <w:jc w:val="center"/>
              <w:rPr>
                <w:b/>
                <w:sz w:val="26"/>
                <w:szCs w:val="26"/>
              </w:rPr>
            </w:pPr>
            <w:r w:rsidRPr="006C7022">
              <w:rPr>
                <w:b/>
                <w:sz w:val="26"/>
                <w:szCs w:val="26"/>
              </w:rPr>
              <w:t>…</w:t>
            </w:r>
          </w:p>
        </w:tc>
        <w:tc>
          <w:tcPr>
            <w:tcW w:w="1134" w:type="dxa"/>
            <w:vAlign w:val="center"/>
          </w:tcPr>
          <w:p w14:paraId="3D8A25DD" w14:textId="77777777" w:rsidR="00EF5100" w:rsidRPr="006C7022" w:rsidRDefault="00EF5100" w:rsidP="00F3231F">
            <w:pPr>
              <w:tabs>
                <w:tab w:val="left" w:pos="7396"/>
              </w:tabs>
              <w:ind w:left="0"/>
              <w:jc w:val="center"/>
              <w:rPr>
                <w:sz w:val="26"/>
                <w:szCs w:val="26"/>
              </w:rPr>
            </w:pPr>
          </w:p>
        </w:tc>
        <w:tc>
          <w:tcPr>
            <w:tcW w:w="1134" w:type="dxa"/>
            <w:vAlign w:val="center"/>
          </w:tcPr>
          <w:p w14:paraId="77DB5CE8" w14:textId="77777777" w:rsidR="00EF5100" w:rsidRPr="006C7022" w:rsidRDefault="00EF5100" w:rsidP="00F3231F">
            <w:pPr>
              <w:tabs>
                <w:tab w:val="left" w:pos="7396"/>
              </w:tabs>
              <w:ind w:left="0"/>
              <w:jc w:val="center"/>
              <w:rPr>
                <w:sz w:val="26"/>
                <w:szCs w:val="26"/>
              </w:rPr>
            </w:pPr>
          </w:p>
        </w:tc>
        <w:tc>
          <w:tcPr>
            <w:tcW w:w="1134" w:type="dxa"/>
            <w:vAlign w:val="center"/>
          </w:tcPr>
          <w:p w14:paraId="35883761" w14:textId="77777777" w:rsidR="00EF5100" w:rsidRPr="006C7022" w:rsidRDefault="00EF5100" w:rsidP="00F3231F">
            <w:pPr>
              <w:tabs>
                <w:tab w:val="left" w:pos="7396"/>
              </w:tabs>
              <w:ind w:left="0"/>
              <w:jc w:val="center"/>
              <w:rPr>
                <w:sz w:val="26"/>
                <w:szCs w:val="26"/>
              </w:rPr>
            </w:pPr>
          </w:p>
        </w:tc>
      </w:tr>
      <w:tr w:rsidR="00EF5100" w:rsidRPr="006C7022" w14:paraId="11CBD58D" w14:textId="77777777" w:rsidTr="00F3231F">
        <w:trPr>
          <w:trHeight w:val="397"/>
          <w:jc w:val="center"/>
        </w:trPr>
        <w:tc>
          <w:tcPr>
            <w:tcW w:w="1134" w:type="dxa"/>
            <w:tcBorders>
              <w:top w:val="double" w:sz="4" w:space="0" w:color="FF0000"/>
            </w:tcBorders>
            <w:vAlign w:val="center"/>
          </w:tcPr>
          <w:p w14:paraId="2363180C" w14:textId="77777777" w:rsidR="00EF5100" w:rsidRPr="006C7022" w:rsidRDefault="00EF5100" w:rsidP="00F3231F">
            <w:pPr>
              <w:tabs>
                <w:tab w:val="left" w:pos="7396"/>
              </w:tabs>
              <w:ind w:left="0"/>
              <w:jc w:val="center"/>
              <w:rPr>
                <w:b/>
                <w:sz w:val="26"/>
                <w:szCs w:val="26"/>
              </w:rPr>
            </w:pPr>
            <w:r w:rsidRPr="006C7022">
              <w:rPr>
                <w:b/>
                <w:sz w:val="26"/>
                <w:szCs w:val="26"/>
              </w:rPr>
              <w:t>E1</w:t>
            </w:r>
          </w:p>
        </w:tc>
        <w:tc>
          <w:tcPr>
            <w:tcW w:w="1134" w:type="dxa"/>
            <w:tcBorders>
              <w:top w:val="double" w:sz="4" w:space="0" w:color="FF0000"/>
            </w:tcBorders>
            <w:vAlign w:val="center"/>
          </w:tcPr>
          <w:p w14:paraId="2B9E4A92" w14:textId="77777777" w:rsidR="00EF5100" w:rsidRPr="006C7022" w:rsidRDefault="00EF5100" w:rsidP="00F3231F">
            <w:pPr>
              <w:tabs>
                <w:tab w:val="left" w:pos="7396"/>
              </w:tabs>
              <w:ind w:left="0"/>
              <w:jc w:val="center"/>
              <w:rPr>
                <w:sz w:val="26"/>
                <w:szCs w:val="26"/>
              </w:rPr>
            </w:pPr>
          </w:p>
        </w:tc>
        <w:tc>
          <w:tcPr>
            <w:tcW w:w="1134" w:type="dxa"/>
            <w:tcBorders>
              <w:top w:val="double" w:sz="4" w:space="0" w:color="FF0000"/>
            </w:tcBorders>
            <w:vAlign w:val="center"/>
          </w:tcPr>
          <w:p w14:paraId="729F7E14" w14:textId="77777777" w:rsidR="00EF5100" w:rsidRPr="006C7022" w:rsidRDefault="00EF5100" w:rsidP="00F3231F">
            <w:pPr>
              <w:tabs>
                <w:tab w:val="left" w:pos="7396"/>
              </w:tabs>
              <w:ind w:left="0"/>
              <w:jc w:val="center"/>
              <w:rPr>
                <w:sz w:val="26"/>
                <w:szCs w:val="26"/>
              </w:rPr>
            </w:pPr>
          </w:p>
        </w:tc>
        <w:tc>
          <w:tcPr>
            <w:tcW w:w="1134" w:type="dxa"/>
            <w:tcBorders>
              <w:top w:val="double" w:sz="4" w:space="0" w:color="FF0000"/>
            </w:tcBorders>
            <w:vAlign w:val="center"/>
          </w:tcPr>
          <w:p w14:paraId="6BB4CA90" w14:textId="77777777" w:rsidR="00EF5100" w:rsidRPr="006C7022" w:rsidRDefault="00EF5100" w:rsidP="00F3231F">
            <w:pPr>
              <w:tabs>
                <w:tab w:val="left" w:pos="7396"/>
              </w:tabs>
              <w:ind w:left="0"/>
              <w:jc w:val="center"/>
              <w:rPr>
                <w:sz w:val="26"/>
                <w:szCs w:val="26"/>
              </w:rPr>
            </w:pPr>
          </w:p>
        </w:tc>
      </w:tr>
      <w:tr w:rsidR="00EF5100" w:rsidRPr="006C7022" w14:paraId="48CDF5BE" w14:textId="77777777" w:rsidTr="00F3231F">
        <w:trPr>
          <w:trHeight w:val="397"/>
          <w:jc w:val="center"/>
        </w:trPr>
        <w:tc>
          <w:tcPr>
            <w:tcW w:w="1134" w:type="dxa"/>
            <w:vAlign w:val="center"/>
          </w:tcPr>
          <w:p w14:paraId="53CC309A" w14:textId="77777777" w:rsidR="00EF5100" w:rsidRPr="006C7022" w:rsidRDefault="00EF5100" w:rsidP="00F3231F">
            <w:pPr>
              <w:tabs>
                <w:tab w:val="left" w:pos="7396"/>
              </w:tabs>
              <w:ind w:left="0"/>
              <w:jc w:val="center"/>
              <w:rPr>
                <w:b/>
                <w:sz w:val="26"/>
                <w:szCs w:val="26"/>
              </w:rPr>
            </w:pPr>
            <w:r w:rsidRPr="006C7022">
              <w:rPr>
                <w:b/>
                <w:sz w:val="26"/>
                <w:szCs w:val="26"/>
              </w:rPr>
              <w:t>…</w:t>
            </w:r>
          </w:p>
        </w:tc>
        <w:tc>
          <w:tcPr>
            <w:tcW w:w="1134" w:type="dxa"/>
            <w:vAlign w:val="center"/>
          </w:tcPr>
          <w:p w14:paraId="5B716E7E" w14:textId="77777777" w:rsidR="00EF5100" w:rsidRPr="006C7022" w:rsidRDefault="00EF5100" w:rsidP="00F3231F">
            <w:pPr>
              <w:tabs>
                <w:tab w:val="left" w:pos="7396"/>
              </w:tabs>
              <w:ind w:left="0"/>
              <w:jc w:val="center"/>
              <w:rPr>
                <w:sz w:val="26"/>
                <w:szCs w:val="26"/>
              </w:rPr>
            </w:pPr>
          </w:p>
        </w:tc>
        <w:tc>
          <w:tcPr>
            <w:tcW w:w="1134" w:type="dxa"/>
            <w:vAlign w:val="center"/>
          </w:tcPr>
          <w:p w14:paraId="29A8BCDA" w14:textId="77777777" w:rsidR="00EF5100" w:rsidRPr="006C7022" w:rsidRDefault="00EF5100" w:rsidP="00F3231F">
            <w:pPr>
              <w:tabs>
                <w:tab w:val="left" w:pos="7396"/>
              </w:tabs>
              <w:ind w:left="0"/>
              <w:jc w:val="center"/>
              <w:rPr>
                <w:sz w:val="26"/>
                <w:szCs w:val="26"/>
              </w:rPr>
            </w:pPr>
          </w:p>
        </w:tc>
        <w:tc>
          <w:tcPr>
            <w:tcW w:w="1134" w:type="dxa"/>
            <w:vAlign w:val="center"/>
          </w:tcPr>
          <w:p w14:paraId="4961D24F" w14:textId="77777777" w:rsidR="00EF5100" w:rsidRPr="006C7022" w:rsidRDefault="00EF5100" w:rsidP="00F3231F">
            <w:pPr>
              <w:tabs>
                <w:tab w:val="left" w:pos="7396"/>
              </w:tabs>
              <w:ind w:left="0"/>
              <w:jc w:val="center"/>
              <w:rPr>
                <w:sz w:val="26"/>
                <w:szCs w:val="26"/>
              </w:rPr>
            </w:pPr>
          </w:p>
        </w:tc>
      </w:tr>
    </w:tbl>
    <w:p w14:paraId="20595A15" w14:textId="77777777" w:rsidR="00EF5100" w:rsidRPr="006C7022" w:rsidRDefault="00EF5100" w:rsidP="00EF5100">
      <w:pPr>
        <w:tabs>
          <w:tab w:val="left" w:pos="7396"/>
        </w:tabs>
        <w:rPr>
          <w:sz w:val="26"/>
          <w:szCs w:val="26"/>
        </w:rPr>
      </w:pPr>
    </w:p>
    <w:p w14:paraId="1EE1AC3A" w14:textId="77777777" w:rsidR="00EF5100" w:rsidRPr="006C7022" w:rsidRDefault="00EF5100" w:rsidP="00EF5100">
      <w:pPr>
        <w:tabs>
          <w:tab w:val="left" w:pos="7396"/>
        </w:tabs>
        <w:ind w:left="0" w:firstLine="360"/>
        <w:rPr>
          <w:sz w:val="26"/>
          <w:szCs w:val="26"/>
        </w:rPr>
      </w:pPr>
      <w:r w:rsidRPr="006C7022">
        <w:rPr>
          <w:b/>
          <w:sz w:val="26"/>
          <w:szCs w:val="26"/>
          <w:u w:val="single"/>
        </w:rPr>
        <w:t>Bước 4</w:t>
      </w:r>
      <w:r>
        <w:rPr>
          <w:b/>
          <w:sz w:val="26"/>
          <w:szCs w:val="26"/>
          <w:u w:val="single"/>
        </w:rPr>
        <w:t xml:space="preserve">: </w:t>
      </w:r>
      <w:r w:rsidRPr="006C7022">
        <w:rPr>
          <w:sz w:val="26"/>
          <w:szCs w:val="26"/>
        </w:rPr>
        <w:t>Chuyển đổi bảng quyết định thành Testcase</w:t>
      </w:r>
    </w:p>
    <w:tbl>
      <w:tblPr>
        <w:tblStyle w:val="TableGrid"/>
        <w:tblW w:w="8646" w:type="dxa"/>
        <w:tblInd w:w="534" w:type="dxa"/>
        <w:tblLayout w:type="fixed"/>
        <w:tblLook w:val="04A0" w:firstRow="1" w:lastRow="0" w:firstColumn="1" w:lastColumn="0" w:noHBand="0" w:noVBand="1"/>
      </w:tblPr>
      <w:tblGrid>
        <w:gridCol w:w="992"/>
        <w:gridCol w:w="1701"/>
        <w:gridCol w:w="1843"/>
        <w:gridCol w:w="2072"/>
        <w:gridCol w:w="2038"/>
      </w:tblGrid>
      <w:tr w:rsidR="00EF5100" w:rsidRPr="0053686B" w14:paraId="3BBA5228" w14:textId="77777777" w:rsidTr="00F3231F">
        <w:tc>
          <w:tcPr>
            <w:tcW w:w="992" w:type="dxa"/>
            <w:vAlign w:val="center"/>
          </w:tcPr>
          <w:p w14:paraId="5298E351" w14:textId="77777777" w:rsidR="00EF5100" w:rsidRPr="0053686B" w:rsidRDefault="00EF5100" w:rsidP="00F3231F">
            <w:pPr>
              <w:tabs>
                <w:tab w:val="left" w:pos="7396"/>
              </w:tabs>
              <w:ind w:left="0"/>
              <w:jc w:val="center"/>
              <w:rPr>
                <w:b/>
                <w:sz w:val="26"/>
                <w:szCs w:val="26"/>
              </w:rPr>
            </w:pPr>
            <w:r w:rsidRPr="0053686B">
              <w:rPr>
                <w:b/>
                <w:sz w:val="26"/>
                <w:szCs w:val="26"/>
              </w:rPr>
              <w:t>TC-ID</w:t>
            </w:r>
          </w:p>
        </w:tc>
        <w:tc>
          <w:tcPr>
            <w:tcW w:w="1701" w:type="dxa"/>
            <w:vAlign w:val="center"/>
          </w:tcPr>
          <w:p w14:paraId="4E5587BF" w14:textId="77777777" w:rsidR="00EF5100" w:rsidRPr="0053686B" w:rsidRDefault="00EF5100" w:rsidP="00F3231F">
            <w:pPr>
              <w:tabs>
                <w:tab w:val="left" w:pos="7396"/>
              </w:tabs>
              <w:ind w:left="0"/>
              <w:jc w:val="center"/>
              <w:rPr>
                <w:b/>
                <w:sz w:val="26"/>
                <w:szCs w:val="26"/>
              </w:rPr>
            </w:pPr>
            <w:r w:rsidRPr="0053686B">
              <w:rPr>
                <w:b/>
                <w:sz w:val="26"/>
                <w:szCs w:val="26"/>
              </w:rPr>
              <w:t>TC-Name</w:t>
            </w:r>
          </w:p>
        </w:tc>
        <w:tc>
          <w:tcPr>
            <w:tcW w:w="1843" w:type="dxa"/>
            <w:vAlign w:val="center"/>
          </w:tcPr>
          <w:p w14:paraId="424584C0" w14:textId="77777777" w:rsidR="00EF5100" w:rsidRPr="0053686B" w:rsidRDefault="00EF5100" w:rsidP="00F3231F">
            <w:pPr>
              <w:tabs>
                <w:tab w:val="left" w:pos="7396"/>
              </w:tabs>
              <w:ind w:left="0"/>
              <w:jc w:val="center"/>
              <w:rPr>
                <w:b/>
                <w:sz w:val="26"/>
                <w:szCs w:val="26"/>
              </w:rPr>
            </w:pPr>
            <w:r w:rsidRPr="0053686B">
              <w:rPr>
                <w:b/>
                <w:sz w:val="26"/>
                <w:szCs w:val="26"/>
              </w:rPr>
              <w:t>Description</w:t>
            </w:r>
          </w:p>
        </w:tc>
        <w:tc>
          <w:tcPr>
            <w:tcW w:w="2072" w:type="dxa"/>
            <w:vAlign w:val="center"/>
          </w:tcPr>
          <w:p w14:paraId="000295D7" w14:textId="77777777" w:rsidR="00EF5100" w:rsidRPr="0053686B" w:rsidRDefault="00EF5100" w:rsidP="00F3231F">
            <w:pPr>
              <w:tabs>
                <w:tab w:val="left" w:pos="7396"/>
              </w:tabs>
              <w:ind w:left="0"/>
              <w:jc w:val="center"/>
              <w:rPr>
                <w:b/>
                <w:sz w:val="26"/>
                <w:szCs w:val="26"/>
              </w:rPr>
            </w:pPr>
            <w:r w:rsidRPr="0053686B">
              <w:rPr>
                <w:b/>
                <w:sz w:val="26"/>
                <w:szCs w:val="26"/>
              </w:rPr>
              <w:t>Steps</w:t>
            </w:r>
          </w:p>
        </w:tc>
        <w:tc>
          <w:tcPr>
            <w:tcW w:w="2038" w:type="dxa"/>
            <w:vAlign w:val="center"/>
          </w:tcPr>
          <w:p w14:paraId="7E3B15A5" w14:textId="77777777" w:rsidR="00EF5100" w:rsidRPr="0053686B" w:rsidRDefault="00EF5100" w:rsidP="00F3231F">
            <w:pPr>
              <w:tabs>
                <w:tab w:val="left" w:pos="7396"/>
              </w:tabs>
              <w:ind w:left="0"/>
              <w:jc w:val="center"/>
              <w:rPr>
                <w:b/>
                <w:sz w:val="26"/>
                <w:szCs w:val="26"/>
              </w:rPr>
            </w:pPr>
            <w:r w:rsidRPr="0053686B">
              <w:rPr>
                <w:b/>
                <w:sz w:val="26"/>
                <w:szCs w:val="26"/>
              </w:rPr>
              <w:t>Expected Result</w:t>
            </w:r>
          </w:p>
        </w:tc>
      </w:tr>
      <w:tr w:rsidR="00EF5100" w:rsidRPr="006C7022" w14:paraId="6811E66B" w14:textId="77777777" w:rsidTr="00F3231F">
        <w:tc>
          <w:tcPr>
            <w:tcW w:w="992" w:type="dxa"/>
            <w:vAlign w:val="center"/>
          </w:tcPr>
          <w:p w14:paraId="75EE897E" w14:textId="77777777" w:rsidR="00EF5100" w:rsidRPr="006C7022" w:rsidRDefault="00EF5100" w:rsidP="00F3231F">
            <w:pPr>
              <w:tabs>
                <w:tab w:val="left" w:pos="7396"/>
              </w:tabs>
              <w:ind w:left="0"/>
              <w:jc w:val="center"/>
              <w:rPr>
                <w:sz w:val="26"/>
                <w:szCs w:val="26"/>
              </w:rPr>
            </w:pPr>
            <w:r w:rsidRPr="006C7022">
              <w:rPr>
                <w:sz w:val="26"/>
                <w:szCs w:val="26"/>
              </w:rPr>
              <w:t>TC01</w:t>
            </w:r>
          </w:p>
        </w:tc>
        <w:tc>
          <w:tcPr>
            <w:tcW w:w="1701" w:type="dxa"/>
            <w:vAlign w:val="center"/>
          </w:tcPr>
          <w:p w14:paraId="5B1D931E" w14:textId="77777777" w:rsidR="00EF5100" w:rsidRPr="006C7022" w:rsidRDefault="00EF5100" w:rsidP="00F3231F">
            <w:pPr>
              <w:tabs>
                <w:tab w:val="left" w:pos="7396"/>
              </w:tabs>
              <w:ind w:left="0"/>
              <w:jc w:val="center"/>
              <w:rPr>
                <w:sz w:val="26"/>
                <w:szCs w:val="26"/>
              </w:rPr>
            </w:pPr>
            <w:r w:rsidRPr="006C7022">
              <w:rPr>
                <w:sz w:val="26"/>
                <w:szCs w:val="26"/>
              </w:rPr>
              <w:t>TC01Hople</w:t>
            </w:r>
          </w:p>
        </w:tc>
        <w:tc>
          <w:tcPr>
            <w:tcW w:w="1843" w:type="dxa"/>
            <w:vAlign w:val="center"/>
          </w:tcPr>
          <w:p w14:paraId="18A1D8EB" w14:textId="77777777" w:rsidR="00EF5100" w:rsidRPr="006C7022" w:rsidRDefault="00EF5100" w:rsidP="00F3231F">
            <w:pPr>
              <w:tabs>
                <w:tab w:val="left" w:pos="7396"/>
              </w:tabs>
              <w:ind w:left="0"/>
              <w:jc w:val="center"/>
              <w:rPr>
                <w:sz w:val="26"/>
                <w:szCs w:val="26"/>
              </w:rPr>
            </w:pPr>
          </w:p>
        </w:tc>
        <w:tc>
          <w:tcPr>
            <w:tcW w:w="2072" w:type="dxa"/>
            <w:vAlign w:val="center"/>
          </w:tcPr>
          <w:p w14:paraId="140B5BE2" w14:textId="77777777" w:rsidR="00EF5100" w:rsidRPr="006C7022" w:rsidRDefault="00EF5100" w:rsidP="00F3231F">
            <w:pPr>
              <w:tabs>
                <w:tab w:val="left" w:pos="7396"/>
              </w:tabs>
              <w:ind w:left="0"/>
              <w:jc w:val="center"/>
              <w:rPr>
                <w:sz w:val="26"/>
                <w:szCs w:val="26"/>
              </w:rPr>
            </w:pPr>
          </w:p>
        </w:tc>
        <w:tc>
          <w:tcPr>
            <w:tcW w:w="2038" w:type="dxa"/>
            <w:vAlign w:val="center"/>
          </w:tcPr>
          <w:p w14:paraId="12D09C89" w14:textId="77777777" w:rsidR="00EF5100" w:rsidRPr="006C7022" w:rsidRDefault="00EF5100" w:rsidP="00F3231F">
            <w:pPr>
              <w:tabs>
                <w:tab w:val="left" w:pos="7396"/>
              </w:tabs>
              <w:ind w:left="0"/>
              <w:jc w:val="center"/>
              <w:rPr>
                <w:sz w:val="26"/>
                <w:szCs w:val="26"/>
              </w:rPr>
            </w:pPr>
          </w:p>
        </w:tc>
      </w:tr>
      <w:tr w:rsidR="00EF5100" w:rsidRPr="006C7022" w14:paraId="6F4C8BC5" w14:textId="77777777" w:rsidTr="00F3231F">
        <w:tc>
          <w:tcPr>
            <w:tcW w:w="992" w:type="dxa"/>
            <w:vAlign w:val="center"/>
          </w:tcPr>
          <w:p w14:paraId="11C18EFC" w14:textId="77777777" w:rsidR="00EF5100" w:rsidRPr="006C7022" w:rsidRDefault="00EF5100" w:rsidP="00F3231F">
            <w:pPr>
              <w:tabs>
                <w:tab w:val="left" w:pos="7396"/>
              </w:tabs>
              <w:ind w:left="0"/>
              <w:jc w:val="center"/>
              <w:rPr>
                <w:sz w:val="26"/>
                <w:szCs w:val="26"/>
              </w:rPr>
            </w:pPr>
            <w:r w:rsidRPr="006C7022">
              <w:rPr>
                <w:sz w:val="26"/>
                <w:szCs w:val="26"/>
              </w:rPr>
              <w:lastRenderedPageBreak/>
              <w:t>……</w:t>
            </w:r>
          </w:p>
        </w:tc>
        <w:tc>
          <w:tcPr>
            <w:tcW w:w="1701" w:type="dxa"/>
            <w:vAlign w:val="center"/>
          </w:tcPr>
          <w:p w14:paraId="4997138B" w14:textId="77777777" w:rsidR="00EF5100" w:rsidRPr="006C7022" w:rsidRDefault="00EF5100" w:rsidP="00F3231F">
            <w:pPr>
              <w:tabs>
                <w:tab w:val="left" w:pos="7396"/>
              </w:tabs>
              <w:jc w:val="center"/>
              <w:rPr>
                <w:sz w:val="26"/>
                <w:szCs w:val="26"/>
              </w:rPr>
            </w:pPr>
            <w:r w:rsidRPr="006C7022">
              <w:rPr>
                <w:sz w:val="26"/>
                <w:szCs w:val="26"/>
              </w:rPr>
              <w:t>…….</w:t>
            </w:r>
          </w:p>
        </w:tc>
        <w:tc>
          <w:tcPr>
            <w:tcW w:w="1843" w:type="dxa"/>
            <w:vAlign w:val="center"/>
          </w:tcPr>
          <w:p w14:paraId="43D5859A" w14:textId="77777777" w:rsidR="00EF5100" w:rsidRPr="006C7022" w:rsidRDefault="00EF5100" w:rsidP="00F3231F">
            <w:pPr>
              <w:tabs>
                <w:tab w:val="left" w:pos="7396"/>
              </w:tabs>
              <w:jc w:val="center"/>
              <w:rPr>
                <w:sz w:val="26"/>
                <w:szCs w:val="26"/>
              </w:rPr>
            </w:pPr>
            <w:r w:rsidRPr="006C7022">
              <w:rPr>
                <w:sz w:val="26"/>
                <w:szCs w:val="26"/>
              </w:rPr>
              <w:t>……….</w:t>
            </w:r>
          </w:p>
        </w:tc>
        <w:tc>
          <w:tcPr>
            <w:tcW w:w="2072" w:type="dxa"/>
            <w:vAlign w:val="center"/>
          </w:tcPr>
          <w:p w14:paraId="71733112" w14:textId="77777777" w:rsidR="00EF5100" w:rsidRPr="006C7022" w:rsidRDefault="00EF5100" w:rsidP="00F3231F">
            <w:pPr>
              <w:tabs>
                <w:tab w:val="left" w:pos="7396"/>
              </w:tabs>
              <w:jc w:val="center"/>
              <w:rPr>
                <w:sz w:val="26"/>
                <w:szCs w:val="26"/>
              </w:rPr>
            </w:pPr>
            <w:r w:rsidRPr="006C7022">
              <w:rPr>
                <w:sz w:val="26"/>
                <w:szCs w:val="26"/>
              </w:rPr>
              <w:t>……….</w:t>
            </w:r>
          </w:p>
        </w:tc>
        <w:tc>
          <w:tcPr>
            <w:tcW w:w="2038" w:type="dxa"/>
            <w:vAlign w:val="center"/>
          </w:tcPr>
          <w:p w14:paraId="6B2E6E5B" w14:textId="77777777" w:rsidR="00EF5100" w:rsidRPr="006C7022" w:rsidRDefault="00EF5100" w:rsidP="00F3231F">
            <w:pPr>
              <w:tabs>
                <w:tab w:val="left" w:pos="7396"/>
              </w:tabs>
              <w:jc w:val="center"/>
              <w:rPr>
                <w:sz w:val="26"/>
                <w:szCs w:val="26"/>
              </w:rPr>
            </w:pPr>
            <w:r w:rsidRPr="006C7022">
              <w:rPr>
                <w:sz w:val="26"/>
                <w:szCs w:val="26"/>
              </w:rPr>
              <w:t>……..</w:t>
            </w:r>
          </w:p>
        </w:tc>
      </w:tr>
    </w:tbl>
    <w:p w14:paraId="669B085D" w14:textId="77777777" w:rsidR="00EF5100" w:rsidRPr="006C7022" w:rsidRDefault="00EF5100" w:rsidP="00EF5100">
      <w:pPr>
        <w:tabs>
          <w:tab w:val="left" w:pos="7396"/>
        </w:tabs>
        <w:ind w:left="0" w:firstLine="360"/>
        <w:rPr>
          <w:sz w:val="26"/>
          <w:szCs w:val="26"/>
        </w:rPr>
      </w:pPr>
    </w:p>
    <w:p w14:paraId="649CC51B" w14:textId="77777777" w:rsidR="00EF5100" w:rsidRPr="006C7022" w:rsidRDefault="00EF5100" w:rsidP="00EF5100">
      <w:pPr>
        <w:tabs>
          <w:tab w:val="left" w:pos="7396"/>
        </w:tabs>
        <w:rPr>
          <w:sz w:val="26"/>
          <w:szCs w:val="26"/>
        </w:rPr>
      </w:pPr>
      <w:r w:rsidRPr="006C7022">
        <w:rPr>
          <w:b/>
          <w:sz w:val="26"/>
          <w:szCs w:val="26"/>
          <w:u w:val="single"/>
        </w:rPr>
        <w:t>Bước 5</w:t>
      </w:r>
      <w:r>
        <w:rPr>
          <w:b/>
          <w:sz w:val="26"/>
          <w:szCs w:val="26"/>
          <w:u w:val="single"/>
        </w:rPr>
        <w:t xml:space="preserve">: </w:t>
      </w:r>
      <w:r w:rsidRPr="006C7022">
        <w:rPr>
          <w:sz w:val="26"/>
          <w:szCs w:val="26"/>
        </w:rPr>
        <w:t>Lập bảng Testdata</w:t>
      </w:r>
    </w:p>
    <w:tbl>
      <w:tblPr>
        <w:tblStyle w:val="TableGrid"/>
        <w:tblW w:w="8664" w:type="dxa"/>
        <w:jc w:val="center"/>
        <w:tblLook w:val="04A0" w:firstRow="1" w:lastRow="0" w:firstColumn="1" w:lastColumn="0" w:noHBand="0" w:noVBand="1"/>
      </w:tblPr>
      <w:tblGrid>
        <w:gridCol w:w="1114"/>
        <w:gridCol w:w="1559"/>
        <w:gridCol w:w="1228"/>
        <w:gridCol w:w="1229"/>
        <w:gridCol w:w="1229"/>
        <w:gridCol w:w="2305"/>
      </w:tblGrid>
      <w:tr w:rsidR="00EF5100" w:rsidRPr="0053686B" w14:paraId="282796E9" w14:textId="77777777" w:rsidTr="00F3231F">
        <w:trPr>
          <w:trHeight w:val="397"/>
          <w:jc w:val="center"/>
        </w:trPr>
        <w:tc>
          <w:tcPr>
            <w:tcW w:w="1114" w:type="dxa"/>
          </w:tcPr>
          <w:p w14:paraId="6D42772B" w14:textId="77777777" w:rsidR="00EF5100" w:rsidRPr="0053686B" w:rsidRDefault="00EF5100" w:rsidP="00F3231F">
            <w:pPr>
              <w:tabs>
                <w:tab w:val="left" w:pos="7396"/>
              </w:tabs>
              <w:ind w:left="-45"/>
              <w:jc w:val="center"/>
              <w:rPr>
                <w:b/>
                <w:sz w:val="26"/>
                <w:szCs w:val="26"/>
              </w:rPr>
            </w:pPr>
            <w:r>
              <w:rPr>
                <w:b/>
                <w:sz w:val="26"/>
                <w:szCs w:val="26"/>
              </w:rPr>
              <w:t>No.</w:t>
            </w:r>
          </w:p>
        </w:tc>
        <w:tc>
          <w:tcPr>
            <w:tcW w:w="1559" w:type="dxa"/>
            <w:vAlign w:val="center"/>
          </w:tcPr>
          <w:p w14:paraId="29E2AF13" w14:textId="77777777" w:rsidR="00EF5100" w:rsidRPr="0053686B" w:rsidRDefault="00EF5100" w:rsidP="00F3231F">
            <w:pPr>
              <w:tabs>
                <w:tab w:val="left" w:pos="7396"/>
              </w:tabs>
              <w:ind w:left="-45"/>
              <w:jc w:val="center"/>
              <w:rPr>
                <w:b/>
                <w:sz w:val="26"/>
                <w:szCs w:val="26"/>
              </w:rPr>
            </w:pPr>
            <w:r w:rsidRPr="0053686B">
              <w:rPr>
                <w:b/>
                <w:sz w:val="26"/>
                <w:szCs w:val="26"/>
              </w:rPr>
              <w:t>Test Case</w:t>
            </w:r>
          </w:p>
        </w:tc>
        <w:tc>
          <w:tcPr>
            <w:tcW w:w="1228" w:type="dxa"/>
            <w:vAlign w:val="center"/>
          </w:tcPr>
          <w:p w14:paraId="78632884" w14:textId="77777777" w:rsidR="00EF5100" w:rsidRPr="0053686B" w:rsidRDefault="00EF5100" w:rsidP="00F3231F">
            <w:pPr>
              <w:tabs>
                <w:tab w:val="left" w:pos="7396"/>
              </w:tabs>
              <w:ind w:left="-45"/>
              <w:jc w:val="center"/>
              <w:rPr>
                <w:b/>
                <w:sz w:val="26"/>
                <w:szCs w:val="26"/>
              </w:rPr>
            </w:pPr>
            <w:r w:rsidRPr="0053686B">
              <w:rPr>
                <w:b/>
                <w:sz w:val="26"/>
                <w:szCs w:val="26"/>
              </w:rPr>
              <w:t>a</w:t>
            </w:r>
          </w:p>
        </w:tc>
        <w:tc>
          <w:tcPr>
            <w:tcW w:w="1229" w:type="dxa"/>
            <w:vAlign w:val="center"/>
          </w:tcPr>
          <w:p w14:paraId="0F164E23" w14:textId="77777777" w:rsidR="00EF5100" w:rsidRPr="0053686B" w:rsidRDefault="00EF5100" w:rsidP="00F3231F">
            <w:pPr>
              <w:tabs>
                <w:tab w:val="left" w:pos="7396"/>
              </w:tabs>
              <w:ind w:left="-45"/>
              <w:jc w:val="center"/>
              <w:rPr>
                <w:b/>
                <w:sz w:val="26"/>
                <w:szCs w:val="26"/>
              </w:rPr>
            </w:pPr>
            <w:r w:rsidRPr="0053686B">
              <w:rPr>
                <w:b/>
                <w:sz w:val="26"/>
                <w:szCs w:val="26"/>
              </w:rPr>
              <w:t>b</w:t>
            </w:r>
          </w:p>
        </w:tc>
        <w:tc>
          <w:tcPr>
            <w:tcW w:w="1229" w:type="dxa"/>
            <w:vAlign w:val="center"/>
          </w:tcPr>
          <w:p w14:paraId="65C043B1" w14:textId="77777777" w:rsidR="00EF5100" w:rsidRPr="0053686B" w:rsidRDefault="00EF5100" w:rsidP="00F3231F">
            <w:pPr>
              <w:tabs>
                <w:tab w:val="left" w:pos="7396"/>
              </w:tabs>
              <w:ind w:left="-45"/>
              <w:jc w:val="center"/>
              <w:rPr>
                <w:b/>
                <w:sz w:val="26"/>
                <w:szCs w:val="26"/>
              </w:rPr>
            </w:pPr>
            <w:r w:rsidRPr="0053686B">
              <w:rPr>
                <w:b/>
                <w:sz w:val="26"/>
                <w:szCs w:val="26"/>
              </w:rPr>
              <w:t>c</w:t>
            </w:r>
          </w:p>
        </w:tc>
        <w:tc>
          <w:tcPr>
            <w:tcW w:w="2305" w:type="dxa"/>
            <w:vAlign w:val="center"/>
          </w:tcPr>
          <w:p w14:paraId="1BF1D93C" w14:textId="77777777" w:rsidR="00EF5100" w:rsidRPr="0053686B" w:rsidRDefault="00EF5100" w:rsidP="00F3231F">
            <w:pPr>
              <w:tabs>
                <w:tab w:val="left" w:pos="7396"/>
              </w:tabs>
              <w:ind w:left="-45"/>
              <w:jc w:val="center"/>
              <w:rPr>
                <w:b/>
                <w:sz w:val="26"/>
                <w:szCs w:val="26"/>
              </w:rPr>
            </w:pPr>
            <w:r>
              <w:rPr>
                <w:b/>
                <w:sz w:val="26"/>
                <w:szCs w:val="26"/>
              </w:rPr>
              <w:t xml:space="preserve">Result </w:t>
            </w:r>
            <w:r w:rsidRPr="0053686B">
              <w:rPr>
                <w:b/>
                <w:sz w:val="26"/>
                <w:szCs w:val="26"/>
              </w:rPr>
              <w:t>Expected</w:t>
            </w:r>
          </w:p>
        </w:tc>
      </w:tr>
      <w:tr w:rsidR="00EF5100" w:rsidRPr="006C7022" w14:paraId="4835C014" w14:textId="77777777" w:rsidTr="00F3231F">
        <w:trPr>
          <w:trHeight w:val="397"/>
          <w:jc w:val="center"/>
        </w:trPr>
        <w:tc>
          <w:tcPr>
            <w:tcW w:w="1114" w:type="dxa"/>
          </w:tcPr>
          <w:p w14:paraId="11D52065" w14:textId="77777777" w:rsidR="00EF5100" w:rsidRPr="006C7022" w:rsidRDefault="00EF5100" w:rsidP="00F3231F">
            <w:pPr>
              <w:tabs>
                <w:tab w:val="left" w:pos="7396"/>
              </w:tabs>
              <w:ind w:left="-45"/>
              <w:jc w:val="center"/>
              <w:rPr>
                <w:sz w:val="26"/>
                <w:szCs w:val="26"/>
              </w:rPr>
            </w:pPr>
            <w:r>
              <w:rPr>
                <w:sz w:val="26"/>
                <w:szCs w:val="26"/>
              </w:rPr>
              <w:t>1</w:t>
            </w:r>
          </w:p>
        </w:tc>
        <w:tc>
          <w:tcPr>
            <w:tcW w:w="1559" w:type="dxa"/>
            <w:vAlign w:val="center"/>
          </w:tcPr>
          <w:p w14:paraId="38487B90" w14:textId="77777777" w:rsidR="00EF5100" w:rsidRPr="006C7022" w:rsidRDefault="00EF5100" w:rsidP="00F3231F">
            <w:pPr>
              <w:tabs>
                <w:tab w:val="left" w:pos="7396"/>
              </w:tabs>
              <w:ind w:left="-45"/>
              <w:jc w:val="center"/>
              <w:rPr>
                <w:sz w:val="26"/>
                <w:szCs w:val="26"/>
              </w:rPr>
            </w:pPr>
            <w:r w:rsidRPr="006C7022">
              <w:rPr>
                <w:sz w:val="26"/>
                <w:szCs w:val="26"/>
              </w:rPr>
              <w:t>TC01</w:t>
            </w:r>
          </w:p>
        </w:tc>
        <w:tc>
          <w:tcPr>
            <w:tcW w:w="1228" w:type="dxa"/>
            <w:vAlign w:val="center"/>
          </w:tcPr>
          <w:p w14:paraId="4FB917FB" w14:textId="77777777" w:rsidR="00EF5100" w:rsidRPr="006C7022" w:rsidRDefault="00EF5100" w:rsidP="00F3231F">
            <w:pPr>
              <w:tabs>
                <w:tab w:val="left" w:pos="7396"/>
              </w:tabs>
              <w:ind w:left="-45"/>
              <w:jc w:val="center"/>
              <w:rPr>
                <w:sz w:val="26"/>
                <w:szCs w:val="26"/>
              </w:rPr>
            </w:pPr>
            <w:r w:rsidRPr="006C7022">
              <w:rPr>
                <w:sz w:val="26"/>
                <w:szCs w:val="26"/>
              </w:rPr>
              <w:t>HI</w:t>
            </w:r>
          </w:p>
        </w:tc>
        <w:tc>
          <w:tcPr>
            <w:tcW w:w="1229" w:type="dxa"/>
            <w:vAlign w:val="center"/>
          </w:tcPr>
          <w:p w14:paraId="0AD9DBC4" w14:textId="77777777" w:rsidR="00EF5100" w:rsidRPr="006C7022" w:rsidRDefault="00EF5100" w:rsidP="00F3231F">
            <w:pPr>
              <w:tabs>
                <w:tab w:val="left" w:pos="7396"/>
              </w:tabs>
              <w:ind w:left="-45"/>
              <w:jc w:val="center"/>
              <w:rPr>
                <w:sz w:val="26"/>
                <w:szCs w:val="26"/>
              </w:rPr>
            </w:pPr>
          </w:p>
        </w:tc>
        <w:tc>
          <w:tcPr>
            <w:tcW w:w="1229" w:type="dxa"/>
            <w:vAlign w:val="center"/>
          </w:tcPr>
          <w:p w14:paraId="62D0B10A" w14:textId="77777777" w:rsidR="00EF5100" w:rsidRPr="006C7022" w:rsidRDefault="00EF5100" w:rsidP="00F3231F">
            <w:pPr>
              <w:tabs>
                <w:tab w:val="left" w:pos="7396"/>
              </w:tabs>
              <w:ind w:left="-45"/>
              <w:jc w:val="center"/>
              <w:rPr>
                <w:sz w:val="26"/>
                <w:szCs w:val="26"/>
              </w:rPr>
            </w:pPr>
          </w:p>
        </w:tc>
        <w:tc>
          <w:tcPr>
            <w:tcW w:w="2305" w:type="dxa"/>
            <w:vAlign w:val="center"/>
          </w:tcPr>
          <w:p w14:paraId="7B24A75E" w14:textId="77777777" w:rsidR="00EF5100" w:rsidRPr="006C7022" w:rsidRDefault="00EF5100" w:rsidP="00F3231F">
            <w:pPr>
              <w:tabs>
                <w:tab w:val="left" w:pos="7396"/>
              </w:tabs>
              <w:ind w:left="-45"/>
              <w:jc w:val="center"/>
              <w:rPr>
                <w:sz w:val="26"/>
                <w:szCs w:val="26"/>
              </w:rPr>
            </w:pPr>
            <w:r w:rsidRPr="006C7022">
              <w:rPr>
                <w:sz w:val="26"/>
                <w:szCs w:val="26"/>
              </w:rPr>
              <w:t>E1</w:t>
            </w:r>
          </w:p>
        </w:tc>
      </w:tr>
      <w:tr w:rsidR="00EF5100" w:rsidRPr="006C7022" w14:paraId="6E22D467" w14:textId="77777777" w:rsidTr="00F3231F">
        <w:trPr>
          <w:trHeight w:val="397"/>
          <w:jc w:val="center"/>
        </w:trPr>
        <w:tc>
          <w:tcPr>
            <w:tcW w:w="1114" w:type="dxa"/>
          </w:tcPr>
          <w:p w14:paraId="51168DB7" w14:textId="77777777" w:rsidR="00EF5100" w:rsidRPr="006C7022" w:rsidRDefault="00EF5100" w:rsidP="00F3231F">
            <w:pPr>
              <w:tabs>
                <w:tab w:val="left" w:pos="7396"/>
              </w:tabs>
              <w:ind w:left="-45"/>
              <w:jc w:val="center"/>
              <w:rPr>
                <w:sz w:val="26"/>
                <w:szCs w:val="26"/>
              </w:rPr>
            </w:pPr>
            <w:r>
              <w:rPr>
                <w:sz w:val="26"/>
                <w:szCs w:val="26"/>
              </w:rPr>
              <w:t>…</w:t>
            </w:r>
          </w:p>
        </w:tc>
        <w:tc>
          <w:tcPr>
            <w:tcW w:w="1559" w:type="dxa"/>
            <w:vAlign w:val="center"/>
          </w:tcPr>
          <w:p w14:paraId="69478623" w14:textId="77777777" w:rsidR="00EF5100" w:rsidRPr="006C7022" w:rsidRDefault="00EF5100" w:rsidP="00F3231F">
            <w:pPr>
              <w:tabs>
                <w:tab w:val="left" w:pos="7396"/>
              </w:tabs>
              <w:ind w:left="-45"/>
              <w:jc w:val="center"/>
              <w:rPr>
                <w:sz w:val="26"/>
                <w:szCs w:val="26"/>
              </w:rPr>
            </w:pPr>
            <w:r w:rsidRPr="006C7022">
              <w:rPr>
                <w:sz w:val="26"/>
                <w:szCs w:val="26"/>
              </w:rPr>
              <w:t>…..</w:t>
            </w:r>
          </w:p>
        </w:tc>
        <w:tc>
          <w:tcPr>
            <w:tcW w:w="1228" w:type="dxa"/>
            <w:vAlign w:val="center"/>
          </w:tcPr>
          <w:p w14:paraId="77F1D2B0" w14:textId="77777777" w:rsidR="00EF5100" w:rsidRPr="006C7022" w:rsidRDefault="00EF5100" w:rsidP="00F3231F">
            <w:pPr>
              <w:tabs>
                <w:tab w:val="left" w:pos="7396"/>
              </w:tabs>
              <w:ind w:left="-45"/>
              <w:jc w:val="center"/>
              <w:rPr>
                <w:sz w:val="26"/>
                <w:szCs w:val="26"/>
              </w:rPr>
            </w:pPr>
            <w:r w:rsidRPr="006C7022">
              <w:rPr>
                <w:sz w:val="26"/>
                <w:szCs w:val="26"/>
              </w:rPr>
              <w:t>…..</w:t>
            </w:r>
          </w:p>
        </w:tc>
        <w:tc>
          <w:tcPr>
            <w:tcW w:w="1229" w:type="dxa"/>
            <w:vAlign w:val="center"/>
          </w:tcPr>
          <w:p w14:paraId="132CB24F" w14:textId="77777777" w:rsidR="00EF5100" w:rsidRPr="006C7022" w:rsidRDefault="00EF5100" w:rsidP="00F3231F">
            <w:pPr>
              <w:tabs>
                <w:tab w:val="left" w:pos="7396"/>
              </w:tabs>
              <w:ind w:left="-45"/>
              <w:jc w:val="center"/>
              <w:rPr>
                <w:sz w:val="26"/>
                <w:szCs w:val="26"/>
              </w:rPr>
            </w:pPr>
          </w:p>
        </w:tc>
        <w:tc>
          <w:tcPr>
            <w:tcW w:w="1229" w:type="dxa"/>
            <w:vAlign w:val="center"/>
          </w:tcPr>
          <w:p w14:paraId="34C14AA8" w14:textId="77777777" w:rsidR="00EF5100" w:rsidRPr="006C7022" w:rsidRDefault="00EF5100" w:rsidP="00F3231F">
            <w:pPr>
              <w:tabs>
                <w:tab w:val="left" w:pos="7396"/>
              </w:tabs>
              <w:ind w:left="-45"/>
              <w:jc w:val="center"/>
              <w:rPr>
                <w:sz w:val="26"/>
                <w:szCs w:val="26"/>
              </w:rPr>
            </w:pPr>
          </w:p>
        </w:tc>
        <w:tc>
          <w:tcPr>
            <w:tcW w:w="2305" w:type="dxa"/>
            <w:vAlign w:val="center"/>
          </w:tcPr>
          <w:p w14:paraId="7659CD38" w14:textId="77777777" w:rsidR="00EF5100" w:rsidRPr="006C7022" w:rsidRDefault="00EF5100" w:rsidP="00F3231F">
            <w:pPr>
              <w:tabs>
                <w:tab w:val="left" w:pos="7396"/>
              </w:tabs>
              <w:ind w:left="-45"/>
              <w:jc w:val="center"/>
              <w:rPr>
                <w:sz w:val="26"/>
                <w:szCs w:val="26"/>
              </w:rPr>
            </w:pPr>
            <w:r w:rsidRPr="006C7022">
              <w:rPr>
                <w:sz w:val="26"/>
                <w:szCs w:val="26"/>
              </w:rPr>
              <w:t>…..</w:t>
            </w:r>
          </w:p>
        </w:tc>
      </w:tr>
    </w:tbl>
    <w:p w14:paraId="493B6562" w14:textId="77777777" w:rsidR="00EF5100" w:rsidRPr="006C7022" w:rsidRDefault="00EF5100" w:rsidP="00EF5100">
      <w:pPr>
        <w:tabs>
          <w:tab w:val="left" w:pos="7396"/>
        </w:tabs>
        <w:ind w:left="0"/>
        <w:rPr>
          <w:sz w:val="26"/>
          <w:szCs w:val="26"/>
        </w:rPr>
      </w:pPr>
    </w:p>
    <w:p w14:paraId="18AF249A" w14:textId="5532E813" w:rsidR="00EF5100" w:rsidRDefault="00EF5100" w:rsidP="00EF5100">
      <w:pPr>
        <w:tabs>
          <w:tab w:val="left" w:pos="7396"/>
        </w:tabs>
        <w:rPr>
          <w:b/>
          <w:color w:val="FF0000"/>
        </w:rPr>
      </w:pPr>
      <w:r w:rsidRPr="009368DE">
        <w:rPr>
          <w:b/>
          <w:color w:val="FF0000"/>
        </w:rPr>
        <w:t xml:space="preserve">SV hoàn thiện </w:t>
      </w:r>
      <w:r>
        <w:rPr>
          <w:b/>
          <w:color w:val="FF0000"/>
        </w:rPr>
        <w:t>các bảng ở bước 3,4,5.</w:t>
      </w:r>
    </w:p>
    <w:p w14:paraId="6DDD3714" w14:textId="0F11F463" w:rsidR="003361E2" w:rsidRDefault="003361E2" w:rsidP="003361E2">
      <w:pPr>
        <w:tabs>
          <w:tab w:val="left" w:pos="7396"/>
        </w:tabs>
        <w:ind w:left="0"/>
        <w:rPr>
          <w:sz w:val="26"/>
          <w:szCs w:val="26"/>
        </w:rPr>
      </w:pPr>
      <w:r w:rsidRPr="003361E2">
        <w:rPr>
          <w:b/>
        </w:rPr>
        <w:t xml:space="preserve">Bài 3. </w:t>
      </w:r>
      <w:r w:rsidRPr="00E120CB">
        <w:rPr>
          <w:sz w:val="26"/>
          <w:szCs w:val="26"/>
        </w:rPr>
        <w:t>Nhập vào năm N, cho biết năm đó có là năm nhuận không? Biết rằng năm nhuận là năm chia hết cho 400, hoặc chia hết cho 4 mà không chia hết cho 100.</w:t>
      </w:r>
    </w:p>
    <w:p w14:paraId="739DD9D7" w14:textId="42EBDF2A" w:rsidR="004061C7" w:rsidRPr="006C7022" w:rsidRDefault="004061C7" w:rsidP="004061C7">
      <w:pPr>
        <w:spacing w:before="120" w:after="120"/>
        <w:ind w:left="0"/>
        <w:rPr>
          <w:b/>
          <w:sz w:val="26"/>
          <w:szCs w:val="26"/>
          <w:u w:val="single"/>
        </w:rPr>
      </w:pPr>
      <w:r w:rsidRPr="006C7022">
        <w:rPr>
          <w:b/>
          <w:sz w:val="26"/>
          <w:szCs w:val="26"/>
          <w:u w:val="single"/>
        </w:rPr>
        <w:t>Phần 2</w:t>
      </w:r>
      <w:r>
        <w:rPr>
          <w:b/>
          <w:sz w:val="26"/>
          <w:szCs w:val="26"/>
          <w:u w:val="single"/>
        </w:rPr>
        <w:t xml:space="preserve">: </w:t>
      </w:r>
      <w:r w:rsidRPr="006C7022">
        <w:rPr>
          <w:b/>
          <w:sz w:val="26"/>
          <w:szCs w:val="26"/>
          <w:u w:val="single"/>
        </w:rPr>
        <w:t xml:space="preserve">Bài tập thực hành </w:t>
      </w:r>
      <w:r w:rsidR="003361E2">
        <w:rPr>
          <w:b/>
          <w:sz w:val="26"/>
          <w:szCs w:val="26"/>
          <w:u w:val="single"/>
        </w:rPr>
        <w:t>về nhà</w:t>
      </w:r>
    </w:p>
    <w:p w14:paraId="75EE62F3" w14:textId="77777777" w:rsidR="00036287" w:rsidRPr="006C77F4" w:rsidRDefault="00036287" w:rsidP="00036287">
      <w:pPr>
        <w:spacing w:before="120" w:after="120"/>
        <w:ind w:left="0"/>
        <w:rPr>
          <w:sz w:val="26"/>
          <w:szCs w:val="26"/>
        </w:rPr>
      </w:pPr>
      <w:r w:rsidRPr="00036287">
        <w:rPr>
          <w:b/>
        </w:rPr>
        <w:t xml:space="preserve">Bài 4. </w:t>
      </w:r>
      <w:r w:rsidRPr="006C77F4">
        <w:rPr>
          <w:sz w:val="26"/>
          <w:szCs w:val="26"/>
        </w:rPr>
        <w:t>Nhập vào tháng. Test tháng có bao nhiêu ngày?</w:t>
      </w:r>
    </w:p>
    <w:p w14:paraId="66A0744C" w14:textId="77777777" w:rsidR="00036287" w:rsidRPr="006C7022" w:rsidRDefault="00036287" w:rsidP="00036287">
      <w:pPr>
        <w:spacing w:before="120" w:after="120"/>
        <w:ind w:left="0"/>
        <w:rPr>
          <w:sz w:val="26"/>
          <w:szCs w:val="26"/>
          <w:lang w:val="fr-FR"/>
        </w:rPr>
      </w:pPr>
      <w:r w:rsidRPr="00036287">
        <w:rPr>
          <w:b/>
        </w:rPr>
        <w:t>Bài 5</w:t>
      </w:r>
      <w:r>
        <w:t xml:space="preserve">. </w:t>
      </w:r>
      <w:r w:rsidRPr="006C7022">
        <w:rPr>
          <w:sz w:val="26"/>
          <w:szCs w:val="26"/>
          <w:lang w:val="fr-FR"/>
        </w:rPr>
        <w:t xml:space="preserve">Test bài giải </w:t>
      </w:r>
      <w:r w:rsidRPr="00017280">
        <w:rPr>
          <w:sz w:val="26"/>
          <w:szCs w:val="26"/>
        </w:rPr>
        <w:t>phương</w:t>
      </w:r>
      <w:r w:rsidRPr="006C7022">
        <w:rPr>
          <w:sz w:val="26"/>
          <w:szCs w:val="26"/>
          <w:lang w:val="fr-FR"/>
        </w:rPr>
        <w:t xml:space="preserve"> trình bậc 1.</w:t>
      </w:r>
    </w:p>
    <w:p w14:paraId="51EFB273" w14:textId="4B6D2B79" w:rsidR="004061C7" w:rsidRPr="00036287" w:rsidRDefault="00036287" w:rsidP="00036287">
      <w:pPr>
        <w:tabs>
          <w:tab w:val="left" w:pos="7396"/>
        </w:tabs>
        <w:ind w:left="0"/>
      </w:pPr>
      <w:r w:rsidRPr="006C7022">
        <w:rPr>
          <w:b/>
          <w:sz w:val="26"/>
          <w:szCs w:val="26"/>
          <w:lang w:val="fr-FR"/>
        </w:rPr>
        <w:t xml:space="preserve">Bài </w:t>
      </w:r>
      <w:r>
        <w:rPr>
          <w:b/>
          <w:sz w:val="26"/>
          <w:szCs w:val="26"/>
          <w:lang w:val="fr-FR"/>
        </w:rPr>
        <w:t xml:space="preserve">6: </w:t>
      </w:r>
      <w:r w:rsidRPr="006C7022">
        <w:rPr>
          <w:sz w:val="26"/>
          <w:szCs w:val="26"/>
          <w:lang w:val="fr-FR"/>
        </w:rPr>
        <w:t>Test bài tìm số chẵn lớn nhất trong mảng 1 chiều a có n số nguyên.</w:t>
      </w:r>
    </w:p>
    <w:p w14:paraId="68C5D4CA" w14:textId="35CEA918" w:rsidR="00CE50F0" w:rsidRPr="00107A77" w:rsidRDefault="00CE50F0" w:rsidP="00AC5DCA">
      <w:pPr>
        <w:pStyle w:val="gach"/>
        <w:numPr>
          <w:ilvl w:val="0"/>
          <w:numId w:val="0"/>
        </w:numPr>
      </w:pPr>
    </w:p>
    <w:p w14:paraId="414643D0" w14:textId="77777777" w:rsidR="007310A7" w:rsidRPr="00107A77" w:rsidRDefault="007310A7" w:rsidP="00453877">
      <w:pPr>
        <w:pStyle w:val="ListParagraph"/>
        <w:spacing w:before="120" w:after="120" w:line="312" w:lineRule="auto"/>
        <w:jc w:val="center"/>
      </w:pPr>
      <w:r w:rsidRPr="00107A77">
        <w:t>--HẾT</w:t>
      </w:r>
      <w:r w:rsidR="00CA0AAF" w:rsidRPr="00107A77">
        <w:t>--</w:t>
      </w:r>
    </w:p>
    <w:p w14:paraId="1FA4CB27" w14:textId="77777777" w:rsidR="005E1C5D" w:rsidRPr="00107A77" w:rsidRDefault="005E1C5D" w:rsidP="00453877">
      <w:pPr>
        <w:pStyle w:val="ListParagraph"/>
        <w:spacing w:before="120" w:after="120" w:line="312" w:lineRule="auto"/>
        <w:jc w:val="both"/>
        <w:rPr>
          <w:rFonts w:eastAsia="SimSun"/>
          <w:lang w:eastAsia="zh-CN"/>
        </w:rPr>
      </w:pPr>
    </w:p>
    <w:sectPr w:rsidR="005E1C5D" w:rsidRPr="00107A77" w:rsidSect="004C285C">
      <w:footerReference w:type="default" r:id="rId27"/>
      <w:pgSz w:w="11907" w:h="16840" w:code="9"/>
      <w:pgMar w:top="1134" w:right="760" w:bottom="1440" w:left="1418" w:header="567"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6DC6CD" w14:textId="77777777" w:rsidR="000C726C" w:rsidRDefault="000C726C" w:rsidP="00266634">
      <w:pPr>
        <w:spacing w:line="240" w:lineRule="auto"/>
      </w:pPr>
      <w:r>
        <w:separator/>
      </w:r>
    </w:p>
  </w:endnote>
  <w:endnote w:type="continuationSeparator" w:id="0">
    <w:p w14:paraId="5E0B4251" w14:textId="77777777" w:rsidR="000C726C" w:rsidRDefault="000C726C" w:rsidP="002666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NI-Helve-Condense">
    <w:charset w:val="00"/>
    <w:family w:val="auto"/>
    <w:pitch w:val="variable"/>
    <w:sig w:usb0="00000003" w:usb1="00000000" w:usb2="00000000" w:usb3="00000000" w:csb0="00000001" w:csb1="00000000"/>
  </w:font>
  <w:font w:name="VNI-Times">
    <w:altName w:val="Times New Roman"/>
    <w:charset w:val="00"/>
    <w:family w:val="auto"/>
    <w:pitch w:val="variable"/>
    <w:sig w:usb0="00000001" w:usb1="00000000" w:usb2="00000000" w:usb3="00000000" w:csb0="00000013" w:csb1="00000000"/>
  </w:font>
  <w:font w:name="MS Mincho">
    <w:altName w:val="MS Gothic"/>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2C1AE9" w14:textId="60D12754" w:rsidR="00E7153F" w:rsidRDefault="00E7153F" w:rsidP="00270784">
    <w:pPr>
      <w:pStyle w:val="Footer"/>
      <w:pBdr>
        <w:top w:val="thinThickSmallGap" w:sz="24" w:space="1" w:color="622423" w:themeColor="accent2" w:themeShade="7F"/>
      </w:pBdr>
      <w:spacing w:before="120"/>
      <w:ind w:left="357"/>
      <w:jc w:val="center"/>
    </w:pPr>
    <w:r>
      <w:rPr>
        <w:rFonts w:asciiTheme="minorHAnsi" w:eastAsiaTheme="minorEastAsia" w:hAnsiTheme="minorHAnsi" w:cstheme="minorBidi"/>
        <w:noProof w:val="0"/>
      </w:rPr>
      <w:fldChar w:fldCharType="begin"/>
    </w:r>
    <w:r>
      <w:instrText xml:space="preserve"> PAGE   \* MERGEFORMAT </w:instrText>
    </w:r>
    <w:r>
      <w:rPr>
        <w:rFonts w:asciiTheme="minorHAnsi" w:eastAsiaTheme="minorEastAsia" w:hAnsiTheme="minorHAnsi" w:cstheme="minorBidi"/>
        <w:noProof w:val="0"/>
      </w:rPr>
      <w:fldChar w:fldCharType="separate"/>
    </w:r>
    <w:r w:rsidR="005374E5" w:rsidRPr="005374E5">
      <w:rPr>
        <w:rFonts w:asciiTheme="majorHAnsi" w:eastAsiaTheme="majorEastAsia" w:hAnsiTheme="majorHAnsi" w:cstheme="majorBidi"/>
      </w:rPr>
      <w:t>1</w:t>
    </w:r>
    <w:r>
      <w:rPr>
        <w:rFonts w:asciiTheme="majorHAnsi" w:eastAsiaTheme="majorEastAsia" w:hAnsiTheme="majorHAnsi" w:cstheme="majorBidi"/>
      </w:rPr>
      <w:fldChar w:fldCharType="end"/>
    </w:r>
    <w:r>
      <w:rPr>
        <w:rFonts w:asciiTheme="majorHAnsi" w:eastAsiaTheme="majorEastAsia" w:hAnsiTheme="majorHAnsi" w:cstheme="majorBidi"/>
      </w:rPr>
      <w:t>/</w:t>
    </w:r>
    <w:r w:rsidRPr="003109E8">
      <w:rPr>
        <w:rFonts w:asciiTheme="majorHAnsi" w:eastAsiaTheme="majorEastAsia" w:hAnsiTheme="majorHAnsi" w:cstheme="majorBidi"/>
        <w:bCs/>
      </w:rPr>
      <w:fldChar w:fldCharType="begin"/>
    </w:r>
    <w:r w:rsidRPr="003109E8">
      <w:rPr>
        <w:rFonts w:asciiTheme="majorHAnsi" w:eastAsiaTheme="majorEastAsia" w:hAnsiTheme="majorHAnsi" w:cstheme="majorBidi"/>
        <w:bCs/>
      </w:rPr>
      <w:instrText xml:space="preserve"> NUMPAGES  \* Arabic  \* MERGEFORMAT </w:instrText>
    </w:r>
    <w:r w:rsidRPr="003109E8">
      <w:rPr>
        <w:rFonts w:asciiTheme="majorHAnsi" w:eastAsiaTheme="majorEastAsia" w:hAnsiTheme="majorHAnsi" w:cstheme="majorBidi"/>
        <w:bCs/>
      </w:rPr>
      <w:fldChar w:fldCharType="separate"/>
    </w:r>
    <w:r w:rsidR="005374E5">
      <w:rPr>
        <w:rFonts w:asciiTheme="majorHAnsi" w:eastAsiaTheme="majorEastAsia" w:hAnsiTheme="majorHAnsi" w:cstheme="majorBidi"/>
        <w:bCs/>
      </w:rPr>
      <w:t>18</w:t>
    </w:r>
    <w:r w:rsidRPr="003109E8">
      <w:rPr>
        <w:rFonts w:asciiTheme="majorHAnsi" w:eastAsiaTheme="majorEastAsia" w:hAnsiTheme="majorHAnsi" w:cstheme="majorBidi"/>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3C8909" w14:textId="77777777" w:rsidR="000C726C" w:rsidRDefault="000C726C" w:rsidP="00266634">
      <w:pPr>
        <w:spacing w:line="240" w:lineRule="auto"/>
      </w:pPr>
      <w:r>
        <w:separator/>
      </w:r>
    </w:p>
  </w:footnote>
  <w:footnote w:type="continuationSeparator" w:id="0">
    <w:p w14:paraId="3A808FF2" w14:textId="77777777" w:rsidR="000C726C" w:rsidRDefault="000C726C" w:rsidP="00266634">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357A0"/>
    <w:multiLevelType w:val="hybridMultilevel"/>
    <w:tmpl w:val="B9BE5C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7F57701"/>
    <w:multiLevelType w:val="hybridMultilevel"/>
    <w:tmpl w:val="C728024E"/>
    <w:lvl w:ilvl="0" w:tplc="A8E04668">
      <w:start w:val="3"/>
      <w:numFmt w:val="bullet"/>
      <w:lvlText w:val=""/>
      <w:lvlJc w:val="left"/>
      <w:pPr>
        <w:ind w:left="1800" w:hanging="360"/>
      </w:pPr>
      <w:rPr>
        <w:rFonts w:ascii="Wingdings" w:eastAsia="Calibri" w:hAnsi="Wingdings" w:cs="Times New Roman" w:hint="default"/>
        <w:b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nsid w:val="0A1C04EA"/>
    <w:multiLevelType w:val="hybridMultilevel"/>
    <w:tmpl w:val="8C1803B8"/>
    <w:lvl w:ilvl="0" w:tplc="F6AA9DC6">
      <w:start w:val="1"/>
      <w:numFmt w:val="bullet"/>
      <w:pStyle w:val="gac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4F24280"/>
    <w:multiLevelType w:val="hybridMultilevel"/>
    <w:tmpl w:val="0180E98A"/>
    <w:lvl w:ilvl="0" w:tplc="8AFA357C">
      <w:start w:val="5"/>
      <w:numFmt w:val="bullet"/>
      <w:lvlText w:val="-"/>
      <w:lvlJc w:val="left"/>
      <w:pPr>
        <w:ind w:left="2214" w:hanging="360"/>
      </w:pPr>
      <w:rPr>
        <w:rFonts w:ascii="Arial" w:eastAsia="Times New Roman" w:hAnsi="Arial" w:cs="Arial" w:hint="default"/>
      </w:rPr>
    </w:lvl>
    <w:lvl w:ilvl="1" w:tplc="04090003" w:tentative="1">
      <w:start w:val="1"/>
      <w:numFmt w:val="bullet"/>
      <w:lvlText w:val="o"/>
      <w:lvlJc w:val="left"/>
      <w:pPr>
        <w:ind w:left="2934" w:hanging="360"/>
      </w:pPr>
      <w:rPr>
        <w:rFonts w:ascii="Courier New" w:hAnsi="Courier New" w:cs="Courier New" w:hint="default"/>
      </w:rPr>
    </w:lvl>
    <w:lvl w:ilvl="2" w:tplc="04090005" w:tentative="1">
      <w:start w:val="1"/>
      <w:numFmt w:val="bullet"/>
      <w:lvlText w:val=""/>
      <w:lvlJc w:val="left"/>
      <w:pPr>
        <w:ind w:left="3654" w:hanging="360"/>
      </w:pPr>
      <w:rPr>
        <w:rFonts w:ascii="Wingdings" w:hAnsi="Wingdings" w:hint="default"/>
      </w:rPr>
    </w:lvl>
    <w:lvl w:ilvl="3" w:tplc="04090001" w:tentative="1">
      <w:start w:val="1"/>
      <w:numFmt w:val="bullet"/>
      <w:lvlText w:val=""/>
      <w:lvlJc w:val="left"/>
      <w:pPr>
        <w:ind w:left="4374" w:hanging="360"/>
      </w:pPr>
      <w:rPr>
        <w:rFonts w:ascii="Symbol" w:hAnsi="Symbol" w:hint="default"/>
      </w:rPr>
    </w:lvl>
    <w:lvl w:ilvl="4" w:tplc="04090003" w:tentative="1">
      <w:start w:val="1"/>
      <w:numFmt w:val="bullet"/>
      <w:lvlText w:val="o"/>
      <w:lvlJc w:val="left"/>
      <w:pPr>
        <w:ind w:left="5094" w:hanging="360"/>
      </w:pPr>
      <w:rPr>
        <w:rFonts w:ascii="Courier New" w:hAnsi="Courier New" w:cs="Courier New" w:hint="default"/>
      </w:rPr>
    </w:lvl>
    <w:lvl w:ilvl="5" w:tplc="04090005" w:tentative="1">
      <w:start w:val="1"/>
      <w:numFmt w:val="bullet"/>
      <w:lvlText w:val=""/>
      <w:lvlJc w:val="left"/>
      <w:pPr>
        <w:ind w:left="5814" w:hanging="360"/>
      </w:pPr>
      <w:rPr>
        <w:rFonts w:ascii="Wingdings" w:hAnsi="Wingdings" w:hint="default"/>
      </w:rPr>
    </w:lvl>
    <w:lvl w:ilvl="6" w:tplc="04090001" w:tentative="1">
      <w:start w:val="1"/>
      <w:numFmt w:val="bullet"/>
      <w:lvlText w:val=""/>
      <w:lvlJc w:val="left"/>
      <w:pPr>
        <w:ind w:left="6534" w:hanging="360"/>
      </w:pPr>
      <w:rPr>
        <w:rFonts w:ascii="Symbol" w:hAnsi="Symbol" w:hint="default"/>
      </w:rPr>
    </w:lvl>
    <w:lvl w:ilvl="7" w:tplc="04090003" w:tentative="1">
      <w:start w:val="1"/>
      <w:numFmt w:val="bullet"/>
      <w:lvlText w:val="o"/>
      <w:lvlJc w:val="left"/>
      <w:pPr>
        <w:ind w:left="7254" w:hanging="360"/>
      </w:pPr>
      <w:rPr>
        <w:rFonts w:ascii="Courier New" w:hAnsi="Courier New" w:cs="Courier New" w:hint="default"/>
      </w:rPr>
    </w:lvl>
    <w:lvl w:ilvl="8" w:tplc="04090005" w:tentative="1">
      <w:start w:val="1"/>
      <w:numFmt w:val="bullet"/>
      <w:lvlText w:val=""/>
      <w:lvlJc w:val="left"/>
      <w:pPr>
        <w:ind w:left="7974" w:hanging="360"/>
      </w:pPr>
      <w:rPr>
        <w:rFonts w:ascii="Wingdings" w:hAnsi="Wingdings" w:hint="default"/>
      </w:rPr>
    </w:lvl>
  </w:abstractNum>
  <w:abstractNum w:abstractNumId="4">
    <w:nsid w:val="17820599"/>
    <w:multiLevelType w:val="hybridMultilevel"/>
    <w:tmpl w:val="F7E6CDA0"/>
    <w:lvl w:ilvl="0" w:tplc="95A8BF3E">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8524624"/>
    <w:multiLevelType w:val="hybridMultilevel"/>
    <w:tmpl w:val="73D89A0E"/>
    <w:lvl w:ilvl="0" w:tplc="4F4EDA76">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95B6C5C"/>
    <w:multiLevelType w:val="hybridMultilevel"/>
    <w:tmpl w:val="CBF29168"/>
    <w:lvl w:ilvl="0" w:tplc="8AFA357C">
      <w:start w:val="5"/>
      <w:numFmt w:val="bullet"/>
      <w:lvlText w:val="-"/>
      <w:lvlJc w:val="left"/>
      <w:pPr>
        <w:ind w:left="1800" w:hanging="360"/>
      </w:pPr>
      <w:rPr>
        <w:rFonts w:ascii="Arial" w:eastAsia="Times New Roman" w:hAnsi="Aria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nsid w:val="1A706762"/>
    <w:multiLevelType w:val="hybridMultilevel"/>
    <w:tmpl w:val="ED2E803C"/>
    <w:lvl w:ilvl="0" w:tplc="66F2DE26">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C880B62"/>
    <w:multiLevelType w:val="hybridMultilevel"/>
    <w:tmpl w:val="A2A2B2A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2CB731C6"/>
    <w:multiLevelType w:val="hybridMultilevel"/>
    <w:tmpl w:val="85708434"/>
    <w:lvl w:ilvl="0" w:tplc="A216CEF6">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363285B"/>
    <w:multiLevelType w:val="hybridMultilevel"/>
    <w:tmpl w:val="9C2EF8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3F6F3507"/>
    <w:multiLevelType w:val="hybridMultilevel"/>
    <w:tmpl w:val="9564B2CE"/>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2">
    <w:nsid w:val="45922F90"/>
    <w:multiLevelType w:val="hybridMultilevel"/>
    <w:tmpl w:val="61AC8130"/>
    <w:lvl w:ilvl="0" w:tplc="AE0694D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7803E99"/>
    <w:multiLevelType w:val="hybridMultilevel"/>
    <w:tmpl w:val="17964606"/>
    <w:lvl w:ilvl="0" w:tplc="EB2A50B4">
      <w:start w:val="1"/>
      <w:numFmt w:val="decimal"/>
      <w:lvlText w:val="%1."/>
      <w:lvlJc w:val="left"/>
      <w:pPr>
        <w:ind w:left="720" w:hanging="360"/>
      </w:pPr>
      <w:rPr>
        <w:rFonts w:ascii="Times New Roman" w:hAnsi="Times New Roman" w:hint="default"/>
        <w:b w:val="0"/>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A0601B5"/>
    <w:multiLevelType w:val="hybridMultilevel"/>
    <w:tmpl w:val="EB2A3DCA"/>
    <w:lvl w:ilvl="0" w:tplc="9EC0ADAA">
      <w:start w:val="1"/>
      <w:numFmt w:val="decimal"/>
      <w:lvlText w:val="5.%1."/>
      <w:lvlJc w:val="left"/>
      <w:pPr>
        <w:ind w:left="720" w:hanging="360"/>
      </w:pPr>
      <w:rPr>
        <w:rFonts w:ascii="Times New Roman" w:hAnsi="Times New Roman" w:hint="default"/>
        <w:b w:val="0"/>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E4336AF"/>
    <w:multiLevelType w:val="hybridMultilevel"/>
    <w:tmpl w:val="452E6A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64C6881"/>
    <w:multiLevelType w:val="hybridMultilevel"/>
    <w:tmpl w:val="DBE4451E"/>
    <w:lvl w:ilvl="0" w:tplc="078A79A8">
      <w:start w:val="1"/>
      <w:numFmt w:val="bullet"/>
      <w:lvlText w:val=""/>
      <w:lvlJc w:val="left"/>
      <w:pPr>
        <w:tabs>
          <w:tab w:val="num" w:pos="720"/>
        </w:tabs>
        <w:ind w:left="720" w:hanging="360"/>
      </w:pPr>
      <w:rPr>
        <w:rFonts w:ascii="Wingdings" w:hAnsi="Wingdings" w:hint="default"/>
      </w:rPr>
    </w:lvl>
    <w:lvl w:ilvl="1" w:tplc="91F283CE" w:tentative="1">
      <w:start w:val="1"/>
      <w:numFmt w:val="bullet"/>
      <w:lvlText w:val=""/>
      <w:lvlJc w:val="left"/>
      <w:pPr>
        <w:tabs>
          <w:tab w:val="num" w:pos="1440"/>
        </w:tabs>
        <w:ind w:left="1440" w:hanging="360"/>
      </w:pPr>
      <w:rPr>
        <w:rFonts w:ascii="Wingdings" w:hAnsi="Wingdings" w:hint="default"/>
      </w:rPr>
    </w:lvl>
    <w:lvl w:ilvl="2" w:tplc="DE9452EA" w:tentative="1">
      <w:start w:val="1"/>
      <w:numFmt w:val="bullet"/>
      <w:lvlText w:val=""/>
      <w:lvlJc w:val="left"/>
      <w:pPr>
        <w:tabs>
          <w:tab w:val="num" w:pos="2160"/>
        </w:tabs>
        <w:ind w:left="2160" w:hanging="360"/>
      </w:pPr>
      <w:rPr>
        <w:rFonts w:ascii="Wingdings" w:hAnsi="Wingdings" w:hint="default"/>
      </w:rPr>
    </w:lvl>
    <w:lvl w:ilvl="3" w:tplc="7636847E" w:tentative="1">
      <w:start w:val="1"/>
      <w:numFmt w:val="bullet"/>
      <w:lvlText w:val=""/>
      <w:lvlJc w:val="left"/>
      <w:pPr>
        <w:tabs>
          <w:tab w:val="num" w:pos="2880"/>
        </w:tabs>
        <w:ind w:left="2880" w:hanging="360"/>
      </w:pPr>
      <w:rPr>
        <w:rFonts w:ascii="Wingdings" w:hAnsi="Wingdings" w:hint="default"/>
      </w:rPr>
    </w:lvl>
    <w:lvl w:ilvl="4" w:tplc="7FBE2A14" w:tentative="1">
      <w:start w:val="1"/>
      <w:numFmt w:val="bullet"/>
      <w:lvlText w:val=""/>
      <w:lvlJc w:val="left"/>
      <w:pPr>
        <w:tabs>
          <w:tab w:val="num" w:pos="3600"/>
        </w:tabs>
        <w:ind w:left="3600" w:hanging="360"/>
      </w:pPr>
      <w:rPr>
        <w:rFonts w:ascii="Wingdings" w:hAnsi="Wingdings" w:hint="default"/>
      </w:rPr>
    </w:lvl>
    <w:lvl w:ilvl="5" w:tplc="CF68854A" w:tentative="1">
      <w:start w:val="1"/>
      <w:numFmt w:val="bullet"/>
      <w:lvlText w:val=""/>
      <w:lvlJc w:val="left"/>
      <w:pPr>
        <w:tabs>
          <w:tab w:val="num" w:pos="4320"/>
        </w:tabs>
        <w:ind w:left="4320" w:hanging="360"/>
      </w:pPr>
      <w:rPr>
        <w:rFonts w:ascii="Wingdings" w:hAnsi="Wingdings" w:hint="default"/>
      </w:rPr>
    </w:lvl>
    <w:lvl w:ilvl="6" w:tplc="DF0A18B4" w:tentative="1">
      <w:start w:val="1"/>
      <w:numFmt w:val="bullet"/>
      <w:lvlText w:val=""/>
      <w:lvlJc w:val="left"/>
      <w:pPr>
        <w:tabs>
          <w:tab w:val="num" w:pos="5040"/>
        </w:tabs>
        <w:ind w:left="5040" w:hanging="360"/>
      </w:pPr>
      <w:rPr>
        <w:rFonts w:ascii="Wingdings" w:hAnsi="Wingdings" w:hint="default"/>
      </w:rPr>
    </w:lvl>
    <w:lvl w:ilvl="7" w:tplc="01A6AEB2" w:tentative="1">
      <w:start w:val="1"/>
      <w:numFmt w:val="bullet"/>
      <w:lvlText w:val=""/>
      <w:lvlJc w:val="left"/>
      <w:pPr>
        <w:tabs>
          <w:tab w:val="num" w:pos="5760"/>
        </w:tabs>
        <w:ind w:left="5760" w:hanging="360"/>
      </w:pPr>
      <w:rPr>
        <w:rFonts w:ascii="Wingdings" w:hAnsi="Wingdings" w:hint="default"/>
      </w:rPr>
    </w:lvl>
    <w:lvl w:ilvl="8" w:tplc="9718E888" w:tentative="1">
      <w:start w:val="1"/>
      <w:numFmt w:val="bullet"/>
      <w:lvlText w:val=""/>
      <w:lvlJc w:val="left"/>
      <w:pPr>
        <w:tabs>
          <w:tab w:val="num" w:pos="6480"/>
        </w:tabs>
        <w:ind w:left="6480" w:hanging="360"/>
      </w:pPr>
      <w:rPr>
        <w:rFonts w:ascii="Wingdings" w:hAnsi="Wingdings" w:hint="default"/>
      </w:rPr>
    </w:lvl>
  </w:abstractNum>
  <w:abstractNum w:abstractNumId="17">
    <w:nsid w:val="5AC1744A"/>
    <w:multiLevelType w:val="hybridMultilevel"/>
    <w:tmpl w:val="FF980EBC"/>
    <w:lvl w:ilvl="0" w:tplc="A216CE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DAB3AD4"/>
    <w:multiLevelType w:val="hybridMultilevel"/>
    <w:tmpl w:val="141CDEAE"/>
    <w:lvl w:ilvl="0" w:tplc="A216CE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FD07A8A"/>
    <w:multiLevelType w:val="hybridMultilevel"/>
    <w:tmpl w:val="E732EBB2"/>
    <w:lvl w:ilvl="0" w:tplc="7582617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0306969"/>
    <w:multiLevelType w:val="hybridMultilevel"/>
    <w:tmpl w:val="98020A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5F47F06"/>
    <w:multiLevelType w:val="hybridMultilevel"/>
    <w:tmpl w:val="AFD4D2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66272798"/>
    <w:multiLevelType w:val="hybridMultilevel"/>
    <w:tmpl w:val="B17C8FA6"/>
    <w:lvl w:ilvl="0" w:tplc="6C9C10AC">
      <w:start w:val="1"/>
      <w:numFmt w:val="decimal"/>
      <w:lvlText w:val="%1."/>
      <w:lvlJc w:val="left"/>
      <w:pPr>
        <w:ind w:left="720" w:hanging="360"/>
      </w:pPr>
      <w:rPr>
        <w:rFonts w:ascii="Times New Roman" w:hAnsi="Times New Roman" w:hint="default"/>
        <w:b/>
        <w:i w:val="0"/>
        <w:sz w:val="2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7754B3C"/>
    <w:multiLevelType w:val="hybridMultilevel"/>
    <w:tmpl w:val="B162A648"/>
    <w:lvl w:ilvl="0" w:tplc="FFFFFFFF">
      <w:start w:val="1"/>
      <w:numFmt w:val="bullet"/>
      <w:pStyle w:val="n"/>
      <w:lvlText w:val="-"/>
      <w:lvlJc w:val="left"/>
      <w:pPr>
        <w:tabs>
          <w:tab w:val="num" w:pos="1251"/>
        </w:tabs>
        <w:ind w:left="1251" w:hanging="360"/>
      </w:pPr>
      <w:rPr>
        <w:rFonts w:hAnsi="Courier New" w:hint="default"/>
      </w:rPr>
    </w:lvl>
    <w:lvl w:ilvl="1" w:tplc="FFFFFFFF">
      <w:start w:val="5"/>
      <w:numFmt w:val="bullet"/>
      <w:lvlText w:val="-"/>
      <w:lvlJc w:val="left"/>
      <w:pPr>
        <w:tabs>
          <w:tab w:val="num" w:pos="1440"/>
        </w:tabs>
        <w:ind w:left="1440" w:hanging="360"/>
      </w:pPr>
      <w:rPr>
        <w:rFonts w:ascii="Times New Roman" w:eastAsia="Times New Roman" w:hAnsi="Times New Roman" w:cs="Times New Roman" w:hint="default"/>
        <w:b/>
      </w:rPr>
    </w:lvl>
    <w:lvl w:ilvl="2" w:tplc="FFFFFFFF">
      <w:start w:val="1"/>
      <w:numFmt w:val="bullet"/>
      <w:pStyle w:val="A"/>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nsid w:val="68C060DD"/>
    <w:multiLevelType w:val="multilevel"/>
    <w:tmpl w:val="09FC62D0"/>
    <w:lvl w:ilvl="0">
      <w:start w:val="1"/>
      <w:numFmt w:val="decimal"/>
      <w:lvlText w:val="%1."/>
      <w:lvlJc w:val="left"/>
      <w:pPr>
        <w:ind w:left="720" w:hanging="360"/>
      </w:pPr>
      <w:rPr>
        <w:rFonts w:ascii="Times New Roman" w:hAnsi="Times New Roman" w:hint="default"/>
        <w:b/>
        <w:i w:val="0"/>
        <w:sz w:val="2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
    <w:nsid w:val="697621CB"/>
    <w:multiLevelType w:val="hybridMultilevel"/>
    <w:tmpl w:val="33DE3B94"/>
    <w:lvl w:ilvl="0" w:tplc="8AFA357C">
      <w:start w:val="5"/>
      <w:numFmt w:val="bullet"/>
      <w:lvlText w:val="-"/>
      <w:lvlJc w:val="left"/>
      <w:pPr>
        <w:ind w:left="1440" w:hanging="360"/>
      </w:pPr>
      <w:rPr>
        <w:rFonts w:ascii="Arial" w:eastAsia="Times New Roman" w:hAnsi="Arial" w:cs="Arial" w:hint="default"/>
      </w:rPr>
    </w:lvl>
    <w:lvl w:ilvl="1" w:tplc="8AFA357C">
      <w:start w:val="5"/>
      <w:numFmt w:val="bullet"/>
      <w:lvlText w:val="-"/>
      <w:lvlJc w:val="left"/>
      <w:pPr>
        <w:ind w:left="2160" w:hanging="360"/>
      </w:pPr>
      <w:rPr>
        <w:rFonts w:ascii="Arial" w:eastAsia="Times New Roman" w:hAnsi="Arial"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6D553128"/>
    <w:multiLevelType w:val="hybridMultilevel"/>
    <w:tmpl w:val="1AA20662"/>
    <w:lvl w:ilvl="0" w:tplc="A216CE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DD667EE"/>
    <w:multiLevelType w:val="hybridMultilevel"/>
    <w:tmpl w:val="A00ED68C"/>
    <w:lvl w:ilvl="0" w:tplc="8AFA357C">
      <w:start w:val="5"/>
      <w:numFmt w:val="bullet"/>
      <w:lvlText w:val="-"/>
      <w:lvlJc w:val="left"/>
      <w:pPr>
        <w:ind w:left="1440" w:hanging="360"/>
      </w:pPr>
      <w:rPr>
        <w:rFonts w:ascii="Arial" w:eastAsia="Times New Roman"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6F903E22"/>
    <w:multiLevelType w:val="hybridMultilevel"/>
    <w:tmpl w:val="DAB86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71A05ED8"/>
    <w:multiLevelType w:val="hybridMultilevel"/>
    <w:tmpl w:val="406CBD10"/>
    <w:lvl w:ilvl="0" w:tplc="95A8BF3E">
      <w:start w:val="1"/>
      <w:numFmt w:val="bullet"/>
      <w:lvlText w:val=""/>
      <w:lvlJc w:val="left"/>
      <w:pPr>
        <w:tabs>
          <w:tab w:val="num" w:pos="0"/>
        </w:tabs>
        <w:ind w:left="0" w:hanging="360"/>
      </w:pPr>
      <w:rPr>
        <w:rFonts w:ascii="Symbol" w:hAnsi="Symbol" w:hint="default"/>
      </w:rPr>
    </w:lvl>
    <w:lvl w:ilvl="1" w:tplc="2A5EA6AE">
      <w:start w:val="1"/>
      <w:numFmt w:val="bullet"/>
      <w:lvlText w:val=""/>
      <w:lvlJc w:val="left"/>
      <w:pPr>
        <w:tabs>
          <w:tab w:val="num" w:pos="720"/>
        </w:tabs>
        <w:ind w:left="720" w:hanging="360"/>
      </w:pPr>
      <w:rPr>
        <w:rFonts w:ascii="Wingdings 2" w:hAnsi="Wingdings 2"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0">
    <w:nsid w:val="72916C40"/>
    <w:multiLevelType w:val="hybridMultilevel"/>
    <w:tmpl w:val="519664E0"/>
    <w:lvl w:ilvl="0" w:tplc="ECE2533A">
      <w:start w:val="7"/>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73CD4B78"/>
    <w:multiLevelType w:val="multilevel"/>
    <w:tmpl w:val="48C4F61A"/>
    <w:lvl w:ilvl="0">
      <w:start w:val="1"/>
      <w:numFmt w:val="decimal"/>
      <w:lvlText w:val="%1."/>
      <w:lvlJc w:val="left"/>
      <w:pPr>
        <w:ind w:left="720" w:hanging="360"/>
      </w:pPr>
      <w:rPr>
        <w:rFonts w:ascii="Times New Roman" w:hAnsi="Times New Roman" w:hint="default"/>
        <w:b/>
        <w:i w:val="0"/>
        <w:sz w:val="26"/>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nsid w:val="7601487C"/>
    <w:multiLevelType w:val="hybridMultilevel"/>
    <w:tmpl w:val="1884F1A6"/>
    <w:lvl w:ilvl="0" w:tplc="1AD6C608">
      <w:start w:val="1"/>
      <w:numFmt w:val="bullet"/>
      <w:lvlText w:val=""/>
      <w:lvlJc w:val="left"/>
      <w:pPr>
        <w:tabs>
          <w:tab w:val="num" w:pos="720"/>
        </w:tabs>
        <w:ind w:left="720" w:hanging="360"/>
      </w:pPr>
      <w:rPr>
        <w:rFonts w:ascii="Wingdings" w:hAnsi="Wingdings" w:hint="default"/>
      </w:rPr>
    </w:lvl>
    <w:lvl w:ilvl="1" w:tplc="BA9EEDE2">
      <w:start w:val="1"/>
      <w:numFmt w:val="bullet"/>
      <w:lvlText w:val=""/>
      <w:lvlJc w:val="left"/>
      <w:pPr>
        <w:tabs>
          <w:tab w:val="num" w:pos="1440"/>
        </w:tabs>
        <w:ind w:left="1440" w:hanging="360"/>
      </w:pPr>
      <w:rPr>
        <w:rFonts w:ascii="Wingdings" w:hAnsi="Wingdings" w:hint="default"/>
      </w:rPr>
    </w:lvl>
    <w:lvl w:ilvl="2" w:tplc="BA5017C2" w:tentative="1">
      <w:start w:val="1"/>
      <w:numFmt w:val="bullet"/>
      <w:lvlText w:val=""/>
      <w:lvlJc w:val="left"/>
      <w:pPr>
        <w:tabs>
          <w:tab w:val="num" w:pos="2160"/>
        </w:tabs>
        <w:ind w:left="2160" w:hanging="360"/>
      </w:pPr>
      <w:rPr>
        <w:rFonts w:ascii="Wingdings" w:hAnsi="Wingdings" w:hint="default"/>
      </w:rPr>
    </w:lvl>
    <w:lvl w:ilvl="3" w:tplc="ECAE8B3E" w:tentative="1">
      <w:start w:val="1"/>
      <w:numFmt w:val="bullet"/>
      <w:lvlText w:val=""/>
      <w:lvlJc w:val="left"/>
      <w:pPr>
        <w:tabs>
          <w:tab w:val="num" w:pos="2880"/>
        </w:tabs>
        <w:ind w:left="2880" w:hanging="360"/>
      </w:pPr>
      <w:rPr>
        <w:rFonts w:ascii="Wingdings" w:hAnsi="Wingdings" w:hint="default"/>
      </w:rPr>
    </w:lvl>
    <w:lvl w:ilvl="4" w:tplc="530096A0" w:tentative="1">
      <w:start w:val="1"/>
      <w:numFmt w:val="bullet"/>
      <w:lvlText w:val=""/>
      <w:lvlJc w:val="left"/>
      <w:pPr>
        <w:tabs>
          <w:tab w:val="num" w:pos="3600"/>
        </w:tabs>
        <w:ind w:left="3600" w:hanging="360"/>
      </w:pPr>
      <w:rPr>
        <w:rFonts w:ascii="Wingdings" w:hAnsi="Wingdings" w:hint="default"/>
      </w:rPr>
    </w:lvl>
    <w:lvl w:ilvl="5" w:tplc="E7821E6A" w:tentative="1">
      <w:start w:val="1"/>
      <w:numFmt w:val="bullet"/>
      <w:lvlText w:val=""/>
      <w:lvlJc w:val="left"/>
      <w:pPr>
        <w:tabs>
          <w:tab w:val="num" w:pos="4320"/>
        </w:tabs>
        <w:ind w:left="4320" w:hanging="360"/>
      </w:pPr>
      <w:rPr>
        <w:rFonts w:ascii="Wingdings" w:hAnsi="Wingdings" w:hint="default"/>
      </w:rPr>
    </w:lvl>
    <w:lvl w:ilvl="6" w:tplc="337445BA" w:tentative="1">
      <w:start w:val="1"/>
      <w:numFmt w:val="bullet"/>
      <w:lvlText w:val=""/>
      <w:lvlJc w:val="left"/>
      <w:pPr>
        <w:tabs>
          <w:tab w:val="num" w:pos="5040"/>
        </w:tabs>
        <w:ind w:left="5040" w:hanging="360"/>
      </w:pPr>
      <w:rPr>
        <w:rFonts w:ascii="Wingdings" w:hAnsi="Wingdings" w:hint="default"/>
      </w:rPr>
    </w:lvl>
    <w:lvl w:ilvl="7" w:tplc="55D6495E" w:tentative="1">
      <w:start w:val="1"/>
      <w:numFmt w:val="bullet"/>
      <w:lvlText w:val=""/>
      <w:lvlJc w:val="left"/>
      <w:pPr>
        <w:tabs>
          <w:tab w:val="num" w:pos="5760"/>
        </w:tabs>
        <w:ind w:left="5760" w:hanging="360"/>
      </w:pPr>
      <w:rPr>
        <w:rFonts w:ascii="Wingdings" w:hAnsi="Wingdings" w:hint="default"/>
      </w:rPr>
    </w:lvl>
    <w:lvl w:ilvl="8" w:tplc="E81062F6" w:tentative="1">
      <w:start w:val="1"/>
      <w:numFmt w:val="bullet"/>
      <w:lvlText w:val=""/>
      <w:lvlJc w:val="left"/>
      <w:pPr>
        <w:tabs>
          <w:tab w:val="num" w:pos="6480"/>
        </w:tabs>
        <w:ind w:left="6480" w:hanging="360"/>
      </w:pPr>
      <w:rPr>
        <w:rFonts w:ascii="Wingdings" w:hAnsi="Wingdings" w:hint="default"/>
      </w:rPr>
    </w:lvl>
  </w:abstractNum>
  <w:abstractNum w:abstractNumId="33">
    <w:nsid w:val="78274FF6"/>
    <w:multiLevelType w:val="hybridMultilevel"/>
    <w:tmpl w:val="900A79A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785C337D"/>
    <w:multiLevelType w:val="hybridMultilevel"/>
    <w:tmpl w:val="314CA888"/>
    <w:lvl w:ilvl="0" w:tplc="0A92F7F4">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nsid w:val="7B6D4A64"/>
    <w:multiLevelType w:val="hybridMultilevel"/>
    <w:tmpl w:val="96722B8C"/>
    <w:lvl w:ilvl="0" w:tplc="DAC09604">
      <w:start w:val="1"/>
      <w:numFmt w:val="lowerLetter"/>
      <w:pStyle w:val="Capa"/>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6">
    <w:nsid w:val="7FD4349A"/>
    <w:multiLevelType w:val="hybridMultilevel"/>
    <w:tmpl w:val="17964606"/>
    <w:lvl w:ilvl="0" w:tplc="EB2A50B4">
      <w:start w:val="1"/>
      <w:numFmt w:val="decimal"/>
      <w:lvlText w:val="%1."/>
      <w:lvlJc w:val="left"/>
      <w:pPr>
        <w:ind w:left="720" w:hanging="360"/>
      </w:pPr>
      <w:rPr>
        <w:rFonts w:ascii="Times New Roman" w:hAnsi="Times New Roman" w:hint="default"/>
        <w:b w:val="0"/>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35"/>
  </w:num>
  <w:num w:numId="3">
    <w:abstractNumId w:val="13"/>
  </w:num>
  <w:num w:numId="4">
    <w:abstractNumId w:val="30"/>
  </w:num>
  <w:num w:numId="5">
    <w:abstractNumId w:val="34"/>
  </w:num>
  <w:num w:numId="6">
    <w:abstractNumId w:val="24"/>
  </w:num>
  <w:num w:numId="7">
    <w:abstractNumId w:val="28"/>
  </w:num>
  <w:num w:numId="8">
    <w:abstractNumId w:val="8"/>
  </w:num>
  <w:num w:numId="9">
    <w:abstractNumId w:val="33"/>
  </w:num>
  <w:num w:numId="10">
    <w:abstractNumId w:val="22"/>
  </w:num>
  <w:num w:numId="11">
    <w:abstractNumId w:val="29"/>
  </w:num>
  <w:num w:numId="12">
    <w:abstractNumId w:val="4"/>
  </w:num>
  <w:num w:numId="13">
    <w:abstractNumId w:val="1"/>
  </w:num>
  <w:num w:numId="14">
    <w:abstractNumId w:val="12"/>
  </w:num>
  <w:num w:numId="15">
    <w:abstractNumId w:val="7"/>
  </w:num>
  <w:num w:numId="16">
    <w:abstractNumId w:val="19"/>
  </w:num>
  <w:num w:numId="17">
    <w:abstractNumId w:val="14"/>
  </w:num>
  <w:num w:numId="18">
    <w:abstractNumId w:val="31"/>
  </w:num>
  <w:num w:numId="19">
    <w:abstractNumId w:val="32"/>
  </w:num>
  <w:num w:numId="20">
    <w:abstractNumId w:val="10"/>
  </w:num>
  <w:num w:numId="21">
    <w:abstractNumId w:val="21"/>
  </w:num>
  <w:num w:numId="22">
    <w:abstractNumId w:val="27"/>
  </w:num>
  <w:num w:numId="23">
    <w:abstractNumId w:val="36"/>
  </w:num>
  <w:num w:numId="24">
    <w:abstractNumId w:val="16"/>
  </w:num>
  <w:num w:numId="25">
    <w:abstractNumId w:val="11"/>
  </w:num>
  <w:num w:numId="26">
    <w:abstractNumId w:val="3"/>
  </w:num>
  <w:num w:numId="27">
    <w:abstractNumId w:val="26"/>
  </w:num>
  <w:num w:numId="28">
    <w:abstractNumId w:val="18"/>
  </w:num>
  <w:num w:numId="29">
    <w:abstractNumId w:val="9"/>
  </w:num>
  <w:num w:numId="30">
    <w:abstractNumId w:val="17"/>
  </w:num>
  <w:num w:numId="31">
    <w:abstractNumId w:val="2"/>
  </w:num>
  <w:num w:numId="32">
    <w:abstractNumId w:val="5"/>
  </w:num>
  <w:num w:numId="33">
    <w:abstractNumId w:val="25"/>
  </w:num>
  <w:num w:numId="34">
    <w:abstractNumId w:val="6"/>
  </w:num>
  <w:num w:numId="35">
    <w:abstractNumId w:val="15"/>
  </w:num>
  <w:num w:numId="36">
    <w:abstractNumId w:val="20"/>
  </w:num>
  <w:num w:numId="37">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yM7IwNTW1MDQ0MTBW0lEKTi0uzszPAykwqgUA2yy9gywAAAA="/>
  </w:docVars>
  <w:rsids>
    <w:rsidRoot w:val="00775759"/>
    <w:rsid w:val="00001FC0"/>
    <w:rsid w:val="00004A4D"/>
    <w:rsid w:val="00014654"/>
    <w:rsid w:val="000150CB"/>
    <w:rsid w:val="00021A70"/>
    <w:rsid w:val="0002604D"/>
    <w:rsid w:val="00026AFE"/>
    <w:rsid w:val="00027C9C"/>
    <w:rsid w:val="000323E3"/>
    <w:rsid w:val="00032B6F"/>
    <w:rsid w:val="00034AF5"/>
    <w:rsid w:val="00035CFD"/>
    <w:rsid w:val="00036287"/>
    <w:rsid w:val="00062573"/>
    <w:rsid w:val="000626A6"/>
    <w:rsid w:val="00065286"/>
    <w:rsid w:val="00075A2A"/>
    <w:rsid w:val="00080961"/>
    <w:rsid w:val="00091181"/>
    <w:rsid w:val="00095B3C"/>
    <w:rsid w:val="000A7A4E"/>
    <w:rsid w:val="000B2694"/>
    <w:rsid w:val="000B42F5"/>
    <w:rsid w:val="000C726C"/>
    <w:rsid w:val="000C7D50"/>
    <w:rsid w:val="000C7DC4"/>
    <w:rsid w:val="000E4212"/>
    <w:rsid w:val="000F0AF8"/>
    <w:rsid w:val="00105C37"/>
    <w:rsid w:val="00105DB0"/>
    <w:rsid w:val="00105EC1"/>
    <w:rsid w:val="00107A77"/>
    <w:rsid w:val="0011507C"/>
    <w:rsid w:val="00123162"/>
    <w:rsid w:val="00145EE3"/>
    <w:rsid w:val="00165881"/>
    <w:rsid w:val="00171C31"/>
    <w:rsid w:val="001801EB"/>
    <w:rsid w:val="00187AE0"/>
    <w:rsid w:val="0019524B"/>
    <w:rsid w:val="001A01C7"/>
    <w:rsid w:val="001A24AC"/>
    <w:rsid w:val="001A6B3E"/>
    <w:rsid w:val="001A6BF6"/>
    <w:rsid w:val="001B7A32"/>
    <w:rsid w:val="001C1D9D"/>
    <w:rsid w:val="001C43E9"/>
    <w:rsid w:val="001D1339"/>
    <w:rsid w:val="001D2046"/>
    <w:rsid w:val="001D574B"/>
    <w:rsid w:val="001D664D"/>
    <w:rsid w:val="001D6858"/>
    <w:rsid w:val="001E51CF"/>
    <w:rsid w:val="001E563F"/>
    <w:rsid w:val="001E7B30"/>
    <w:rsid w:val="001F270B"/>
    <w:rsid w:val="001F6351"/>
    <w:rsid w:val="00201724"/>
    <w:rsid w:val="00205FFB"/>
    <w:rsid w:val="00206762"/>
    <w:rsid w:val="00206CB1"/>
    <w:rsid w:val="002122BB"/>
    <w:rsid w:val="00214484"/>
    <w:rsid w:val="00221A48"/>
    <w:rsid w:val="0022707F"/>
    <w:rsid w:val="00232083"/>
    <w:rsid w:val="0023567C"/>
    <w:rsid w:val="00236DC6"/>
    <w:rsid w:val="00240A2C"/>
    <w:rsid w:val="00241C90"/>
    <w:rsid w:val="00244BD4"/>
    <w:rsid w:val="00255D09"/>
    <w:rsid w:val="00260B21"/>
    <w:rsid w:val="00261791"/>
    <w:rsid w:val="00263842"/>
    <w:rsid w:val="00266634"/>
    <w:rsid w:val="00267EF6"/>
    <w:rsid w:val="00270784"/>
    <w:rsid w:val="002924AB"/>
    <w:rsid w:val="002A36A9"/>
    <w:rsid w:val="002B0725"/>
    <w:rsid w:val="002B237A"/>
    <w:rsid w:val="002B2AE4"/>
    <w:rsid w:val="002C0B43"/>
    <w:rsid w:val="002F5F5E"/>
    <w:rsid w:val="002F6A67"/>
    <w:rsid w:val="002F794B"/>
    <w:rsid w:val="00301E2F"/>
    <w:rsid w:val="0030551A"/>
    <w:rsid w:val="003109E8"/>
    <w:rsid w:val="00314FC5"/>
    <w:rsid w:val="00315F59"/>
    <w:rsid w:val="0032171E"/>
    <w:rsid w:val="00334D5C"/>
    <w:rsid w:val="003361E2"/>
    <w:rsid w:val="0034329A"/>
    <w:rsid w:val="0035603D"/>
    <w:rsid w:val="0036441A"/>
    <w:rsid w:val="00370B60"/>
    <w:rsid w:val="00371FC5"/>
    <w:rsid w:val="003725B3"/>
    <w:rsid w:val="00387802"/>
    <w:rsid w:val="003917EB"/>
    <w:rsid w:val="00393A52"/>
    <w:rsid w:val="0039401E"/>
    <w:rsid w:val="00397948"/>
    <w:rsid w:val="003A4497"/>
    <w:rsid w:val="003B35F6"/>
    <w:rsid w:val="003B572D"/>
    <w:rsid w:val="003C3FD2"/>
    <w:rsid w:val="003D5229"/>
    <w:rsid w:val="003D5BDA"/>
    <w:rsid w:val="003E00CF"/>
    <w:rsid w:val="003E1B95"/>
    <w:rsid w:val="003F1D59"/>
    <w:rsid w:val="003F23F6"/>
    <w:rsid w:val="003F5BA0"/>
    <w:rsid w:val="003F6049"/>
    <w:rsid w:val="004061C7"/>
    <w:rsid w:val="00410902"/>
    <w:rsid w:val="00414AD6"/>
    <w:rsid w:val="00415338"/>
    <w:rsid w:val="00421B06"/>
    <w:rsid w:val="00435769"/>
    <w:rsid w:val="00437120"/>
    <w:rsid w:val="004455DE"/>
    <w:rsid w:val="00450228"/>
    <w:rsid w:val="00450420"/>
    <w:rsid w:val="0045125D"/>
    <w:rsid w:val="00453877"/>
    <w:rsid w:val="00456D13"/>
    <w:rsid w:val="00477443"/>
    <w:rsid w:val="004827F7"/>
    <w:rsid w:val="004B780B"/>
    <w:rsid w:val="004C1410"/>
    <w:rsid w:val="004C1BDC"/>
    <w:rsid w:val="004C285C"/>
    <w:rsid w:val="004D2398"/>
    <w:rsid w:val="004E482F"/>
    <w:rsid w:val="004E7FC0"/>
    <w:rsid w:val="004F752F"/>
    <w:rsid w:val="00506611"/>
    <w:rsid w:val="00510805"/>
    <w:rsid w:val="00523947"/>
    <w:rsid w:val="00530C04"/>
    <w:rsid w:val="005374E5"/>
    <w:rsid w:val="00537F64"/>
    <w:rsid w:val="00550A8C"/>
    <w:rsid w:val="00561BFB"/>
    <w:rsid w:val="00567231"/>
    <w:rsid w:val="00572E32"/>
    <w:rsid w:val="005744EE"/>
    <w:rsid w:val="0057458F"/>
    <w:rsid w:val="0057460E"/>
    <w:rsid w:val="005755A8"/>
    <w:rsid w:val="005756FD"/>
    <w:rsid w:val="00580F06"/>
    <w:rsid w:val="00581989"/>
    <w:rsid w:val="005C1A62"/>
    <w:rsid w:val="005C35F0"/>
    <w:rsid w:val="005C7F77"/>
    <w:rsid w:val="005E1609"/>
    <w:rsid w:val="005E1C5D"/>
    <w:rsid w:val="005E2FA7"/>
    <w:rsid w:val="005E3667"/>
    <w:rsid w:val="005E7D5B"/>
    <w:rsid w:val="005F4617"/>
    <w:rsid w:val="005F6EA3"/>
    <w:rsid w:val="006032D7"/>
    <w:rsid w:val="006079CD"/>
    <w:rsid w:val="006160C2"/>
    <w:rsid w:val="00626653"/>
    <w:rsid w:val="00630A39"/>
    <w:rsid w:val="006331D7"/>
    <w:rsid w:val="006421A5"/>
    <w:rsid w:val="006502E4"/>
    <w:rsid w:val="0065463D"/>
    <w:rsid w:val="00667A51"/>
    <w:rsid w:val="00673284"/>
    <w:rsid w:val="006752B9"/>
    <w:rsid w:val="006A4FB3"/>
    <w:rsid w:val="006B0AA1"/>
    <w:rsid w:val="006C07D1"/>
    <w:rsid w:val="006C74FA"/>
    <w:rsid w:val="006D6F34"/>
    <w:rsid w:val="006E60ED"/>
    <w:rsid w:val="006F1378"/>
    <w:rsid w:val="007130D4"/>
    <w:rsid w:val="007206A8"/>
    <w:rsid w:val="007310A7"/>
    <w:rsid w:val="00733CD7"/>
    <w:rsid w:val="007403D3"/>
    <w:rsid w:val="007417CD"/>
    <w:rsid w:val="007426D5"/>
    <w:rsid w:val="0075696D"/>
    <w:rsid w:val="00757503"/>
    <w:rsid w:val="00760FD5"/>
    <w:rsid w:val="007636DB"/>
    <w:rsid w:val="00765168"/>
    <w:rsid w:val="00774A01"/>
    <w:rsid w:val="00775759"/>
    <w:rsid w:val="00781AEF"/>
    <w:rsid w:val="007865F1"/>
    <w:rsid w:val="00787863"/>
    <w:rsid w:val="007A00C9"/>
    <w:rsid w:val="007A49D5"/>
    <w:rsid w:val="007A5416"/>
    <w:rsid w:val="007B0768"/>
    <w:rsid w:val="007B201D"/>
    <w:rsid w:val="007B46B3"/>
    <w:rsid w:val="007D29B6"/>
    <w:rsid w:val="007E699D"/>
    <w:rsid w:val="007F0EC8"/>
    <w:rsid w:val="007F18A7"/>
    <w:rsid w:val="007F1F46"/>
    <w:rsid w:val="008033CE"/>
    <w:rsid w:val="00803493"/>
    <w:rsid w:val="00805C80"/>
    <w:rsid w:val="008061AD"/>
    <w:rsid w:val="008112A5"/>
    <w:rsid w:val="0081148E"/>
    <w:rsid w:val="0082798D"/>
    <w:rsid w:val="00832CE4"/>
    <w:rsid w:val="00835559"/>
    <w:rsid w:val="00836C0F"/>
    <w:rsid w:val="00840E9F"/>
    <w:rsid w:val="00840F9A"/>
    <w:rsid w:val="008633D0"/>
    <w:rsid w:val="008715A9"/>
    <w:rsid w:val="00872C92"/>
    <w:rsid w:val="008779E0"/>
    <w:rsid w:val="00880FE6"/>
    <w:rsid w:val="008A0795"/>
    <w:rsid w:val="008A6F02"/>
    <w:rsid w:val="008B1789"/>
    <w:rsid w:val="008B67F4"/>
    <w:rsid w:val="008C2EAD"/>
    <w:rsid w:val="008C669C"/>
    <w:rsid w:val="008F025A"/>
    <w:rsid w:val="008F4C50"/>
    <w:rsid w:val="00900D31"/>
    <w:rsid w:val="00911A92"/>
    <w:rsid w:val="00925EE2"/>
    <w:rsid w:val="00935C45"/>
    <w:rsid w:val="009368DE"/>
    <w:rsid w:val="00967C1D"/>
    <w:rsid w:val="0097257C"/>
    <w:rsid w:val="00974444"/>
    <w:rsid w:val="0097637E"/>
    <w:rsid w:val="00983B6C"/>
    <w:rsid w:val="009905BF"/>
    <w:rsid w:val="009A3335"/>
    <w:rsid w:val="009A46EF"/>
    <w:rsid w:val="009B0719"/>
    <w:rsid w:val="009C00A2"/>
    <w:rsid w:val="009C32E5"/>
    <w:rsid w:val="009D03F4"/>
    <w:rsid w:val="009E286E"/>
    <w:rsid w:val="009E4BA4"/>
    <w:rsid w:val="009E7F75"/>
    <w:rsid w:val="009F0267"/>
    <w:rsid w:val="009F22EF"/>
    <w:rsid w:val="00A020C4"/>
    <w:rsid w:val="00A054DF"/>
    <w:rsid w:val="00A25A4F"/>
    <w:rsid w:val="00A334EF"/>
    <w:rsid w:val="00A564B2"/>
    <w:rsid w:val="00A609DC"/>
    <w:rsid w:val="00A61FDB"/>
    <w:rsid w:val="00A73287"/>
    <w:rsid w:val="00A84C15"/>
    <w:rsid w:val="00A8537F"/>
    <w:rsid w:val="00A940CC"/>
    <w:rsid w:val="00A94F00"/>
    <w:rsid w:val="00AA2AEA"/>
    <w:rsid w:val="00AB2DFC"/>
    <w:rsid w:val="00AC1B17"/>
    <w:rsid w:val="00AC5DCA"/>
    <w:rsid w:val="00AD26CF"/>
    <w:rsid w:val="00AD43A0"/>
    <w:rsid w:val="00AD54A8"/>
    <w:rsid w:val="00AD77B2"/>
    <w:rsid w:val="00AE145B"/>
    <w:rsid w:val="00AF1615"/>
    <w:rsid w:val="00AF1651"/>
    <w:rsid w:val="00B00E8B"/>
    <w:rsid w:val="00B020F1"/>
    <w:rsid w:val="00B0568E"/>
    <w:rsid w:val="00B13FB5"/>
    <w:rsid w:val="00B156FF"/>
    <w:rsid w:val="00B228FE"/>
    <w:rsid w:val="00B24122"/>
    <w:rsid w:val="00B253FE"/>
    <w:rsid w:val="00B335FC"/>
    <w:rsid w:val="00B35975"/>
    <w:rsid w:val="00B44569"/>
    <w:rsid w:val="00B52754"/>
    <w:rsid w:val="00B60281"/>
    <w:rsid w:val="00B62410"/>
    <w:rsid w:val="00B74F7E"/>
    <w:rsid w:val="00B810D6"/>
    <w:rsid w:val="00B86DBF"/>
    <w:rsid w:val="00B90C6A"/>
    <w:rsid w:val="00B93102"/>
    <w:rsid w:val="00B97AF2"/>
    <w:rsid w:val="00BA5A58"/>
    <w:rsid w:val="00BB2E0E"/>
    <w:rsid w:val="00BB68E9"/>
    <w:rsid w:val="00BC26EE"/>
    <w:rsid w:val="00BC4A54"/>
    <w:rsid w:val="00BC6534"/>
    <w:rsid w:val="00BD7DE2"/>
    <w:rsid w:val="00BE11D8"/>
    <w:rsid w:val="00BE3169"/>
    <w:rsid w:val="00BE3D2F"/>
    <w:rsid w:val="00BE4953"/>
    <w:rsid w:val="00BF0655"/>
    <w:rsid w:val="00BF0886"/>
    <w:rsid w:val="00BF12A4"/>
    <w:rsid w:val="00BF2019"/>
    <w:rsid w:val="00C01FBB"/>
    <w:rsid w:val="00C22ACD"/>
    <w:rsid w:val="00C23F9B"/>
    <w:rsid w:val="00C40FCE"/>
    <w:rsid w:val="00C44101"/>
    <w:rsid w:val="00C46D0C"/>
    <w:rsid w:val="00C478AC"/>
    <w:rsid w:val="00C47F06"/>
    <w:rsid w:val="00C5430C"/>
    <w:rsid w:val="00C63275"/>
    <w:rsid w:val="00C90264"/>
    <w:rsid w:val="00C9035B"/>
    <w:rsid w:val="00C90F80"/>
    <w:rsid w:val="00C9467C"/>
    <w:rsid w:val="00C96371"/>
    <w:rsid w:val="00CA0AAF"/>
    <w:rsid w:val="00CA15B5"/>
    <w:rsid w:val="00CA63F5"/>
    <w:rsid w:val="00CB14AF"/>
    <w:rsid w:val="00CD631C"/>
    <w:rsid w:val="00CE2E08"/>
    <w:rsid w:val="00CE43A4"/>
    <w:rsid w:val="00CE4DD9"/>
    <w:rsid w:val="00CE50F0"/>
    <w:rsid w:val="00CE5427"/>
    <w:rsid w:val="00CE6825"/>
    <w:rsid w:val="00CF4604"/>
    <w:rsid w:val="00CF7E52"/>
    <w:rsid w:val="00D029D0"/>
    <w:rsid w:val="00D11D89"/>
    <w:rsid w:val="00D17A4D"/>
    <w:rsid w:val="00D225CC"/>
    <w:rsid w:val="00D23A9B"/>
    <w:rsid w:val="00D32EC8"/>
    <w:rsid w:val="00D445BF"/>
    <w:rsid w:val="00D44AEE"/>
    <w:rsid w:val="00D4525C"/>
    <w:rsid w:val="00D45E0A"/>
    <w:rsid w:val="00D510F3"/>
    <w:rsid w:val="00D51BDF"/>
    <w:rsid w:val="00D6065B"/>
    <w:rsid w:val="00D73521"/>
    <w:rsid w:val="00D974C7"/>
    <w:rsid w:val="00DA3845"/>
    <w:rsid w:val="00DA5D36"/>
    <w:rsid w:val="00DA6AAE"/>
    <w:rsid w:val="00DB3448"/>
    <w:rsid w:val="00DC1B59"/>
    <w:rsid w:val="00DD13CF"/>
    <w:rsid w:val="00DD51AE"/>
    <w:rsid w:val="00E025BB"/>
    <w:rsid w:val="00E06635"/>
    <w:rsid w:val="00E13E60"/>
    <w:rsid w:val="00E14361"/>
    <w:rsid w:val="00E1629C"/>
    <w:rsid w:val="00E37445"/>
    <w:rsid w:val="00E433C9"/>
    <w:rsid w:val="00E47181"/>
    <w:rsid w:val="00E505B0"/>
    <w:rsid w:val="00E54492"/>
    <w:rsid w:val="00E5529C"/>
    <w:rsid w:val="00E7153F"/>
    <w:rsid w:val="00E845F5"/>
    <w:rsid w:val="00E87563"/>
    <w:rsid w:val="00E95254"/>
    <w:rsid w:val="00E973D0"/>
    <w:rsid w:val="00EB01C4"/>
    <w:rsid w:val="00EB10BB"/>
    <w:rsid w:val="00EB15DA"/>
    <w:rsid w:val="00EC3EE0"/>
    <w:rsid w:val="00ED05D6"/>
    <w:rsid w:val="00ED3434"/>
    <w:rsid w:val="00ED7B9A"/>
    <w:rsid w:val="00EF5100"/>
    <w:rsid w:val="00EF5C9A"/>
    <w:rsid w:val="00F0545E"/>
    <w:rsid w:val="00F05625"/>
    <w:rsid w:val="00F13ED3"/>
    <w:rsid w:val="00F20584"/>
    <w:rsid w:val="00F354E2"/>
    <w:rsid w:val="00F37185"/>
    <w:rsid w:val="00F57521"/>
    <w:rsid w:val="00F63574"/>
    <w:rsid w:val="00F666BA"/>
    <w:rsid w:val="00F73C6A"/>
    <w:rsid w:val="00F81112"/>
    <w:rsid w:val="00F9293A"/>
    <w:rsid w:val="00FA6702"/>
    <w:rsid w:val="00FB3A01"/>
    <w:rsid w:val="00FB5254"/>
    <w:rsid w:val="00FB6CB7"/>
    <w:rsid w:val="00FC4B48"/>
    <w:rsid w:val="00FC6B78"/>
    <w:rsid w:val="00FD3218"/>
    <w:rsid w:val="00FD5231"/>
    <w:rsid w:val="00FE7AE2"/>
    <w:rsid w:val="00FF0B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7C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0"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5759"/>
    <w:pPr>
      <w:spacing w:after="0" w:line="288" w:lineRule="auto"/>
      <w:ind w:left="360"/>
    </w:pPr>
    <w:rPr>
      <w:rFonts w:ascii="Times New Roman" w:eastAsia="Times New Roman" w:hAnsi="Times New Roman" w:cs="Times New Roman"/>
      <w:noProof/>
      <w:sz w:val="24"/>
      <w:szCs w:val="24"/>
    </w:rPr>
  </w:style>
  <w:style w:type="paragraph" w:styleId="Heading1">
    <w:name w:val="heading 1"/>
    <w:basedOn w:val="Normal"/>
    <w:next w:val="Normal"/>
    <w:link w:val="Heading1Char"/>
    <w:qFormat/>
    <w:rsid w:val="0077575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4B780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827F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75759"/>
    <w:rPr>
      <w:rFonts w:ascii="Cambria" w:eastAsia="Times New Roman" w:hAnsi="Cambria" w:cs="Times New Roman"/>
      <w:b/>
      <w:bCs/>
      <w:kern w:val="32"/>
      <w:sz w:val="32"/>
      <w:szCs w:val="32"/>
    </w:rPr>
  </w:style>
  <w:style w:type="paragraph" w:styleId="ListParagraph">
    <w:name w:val="List Paragraph"/>
    <w:basedOn w:val="Normal"/>
    <w:link w:val="ListParagraphChar"/>
    <w:uiPriority w:val="34"/>
    <w:qFormat/>
    <w:rsid w:val="00775759"/>
    <w:pPr>
      <w:spacing w:after="200" w:line="276" w:lineRule="auto"/>
      <w:ind w:left="720"/>
      <w:contextualSpacing/>
    </w:pPr>
    <w:rPr>
      <w:rFonts w:eastAsia="Calibri"/>
      <w:sz w:val="26"/>
      <w:szCs w:val="26"/>
      <w:lang w:val="en-GB"/>
    </w:rPr>
  </w:style>
  <w:style w:type="paragraph" w:styleId="BalloonText">
    <w:name w:val="Balloon Text"/>
    <w:basedOn w:val="Normal"/>
    <w:link w:val="BalloonTextChar"/>
    <w:uiPriority w:val="99"/>
    <w:semiHidden/>
    <w:unhideWhenUsed/>
    <w:rsid w:val="0077575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5759"/>
    <w:rPr>
      <w:rFonts w:ascii="Tahoma" w:eastAsia="Times New Roman" w:hAnsi="Tahoma" w:cs="Tahoma"/>
      <w:sz w:val="16"/>
      <w:szCs w:val="16"/>
    </w:rPr>
  </w:style>
  <w:style w:type="paragraph" w:styleId="Header">
    <w:name w:val="header"/>
    <w:basedOn w:val="Normal"/>
    <w:link w:val="HeaderChar"/>
    <w:uiPriority w:val="99"/>
    <w:unhideWhenUsed/>
    <w:rsid w:val="00266634"/>
    <w:pPr>
      <w:tabs>
        <w:tab w:val="center" w:pos="4680"/>
        <w:tab w:val="right" w:pos="9360"/>
      </w:tabs>
      <w:spacing w:line="240" w:lineRule="auto"/>
    </w:pPr>
  </w:style>
  <w:style w:type="character" w:customStyle="1" w:styleId="HeaderChar">
    <w:name w:val="Header Char"/>
    <w:basedOn w:val="DefaultParagraphFont"/>
    <w:link w:val="Header"/>
    <w:uiPriority w:val="99"/>
    <w:rsid w:val="00266634"/>
    <w:rPr>
      <w:rFonts w:ascii="Times New Roman" w:eastAsia="Times New Roman" w:hAnsi="Times New Roman" w:cs="Times New Roman"/>
      <w:sz w:val="24"/>
      <w:szCs w:val="24"/>
    </w:rPr>
  </w:style>
  <w:style w:type="paragraph" w:styleId="Footer">
    <w:name w:val="footer"/>
    <w:basedOn w:val="Normal"/>
    <w:link w:val="FooterChar"/>
    <w:unhideWhenUsed/>
    <w:rsid w:val="00266634"/>
    <w:pPr>
      <w:tabs>
        <w:tab w:val="center" w:pos="4680"/>
        <w:tab w:val="right" w:pos="9360"/>
      </w:tabs>
      <w:spacing w:line="240" w:lineRule="auto"/>
    </w:pPr>
  </w:style>
  <w:style w:type="character" w:customStyle="1" w:styleId="FooterChar">
    <w:name w:val="Footer Char"/>
    <w:basedOn w:val="DefaultParagraphFont"/>
    <w:link w:val="Footer"/>
    <w:uiPriority w:val="99"/>
    <w:rsid w:val="00266634"/>
    <w:rPr>
      <w:rFonts w:ascii="Times New Roman" w:eastAsia="Times New Roman" w:hAnsi="Times New Roman" w:cs="Times New Roman"/>
      <w:sz w:val="24"/>
      <w:szCs w:val="24"/>
    </w:rPr>
  </w:style>
  <w:style w:type="paragraph" w:customStyle="1" w:styleId="TlcgMuc01">
    <w:name w:val="Tlcg_Muc01"/>
    <w:basedOn w:val="Normal"/>
    <w:link w:val="TlcgMuc01Char"/>
    <w:rsid w:val="005C1A62"/>
    <w:pPr>
      <w:tabs>
        <w:tab w:val="left" w:pos="547"/>
      </w:tabs>
      <w:spacing w:before="240" w:after="120" w:line="240" w:lineRule="auto"/>
      <w:ind w:left="0"/>
      <w:outlineLvl w:val="0"/>
    </w:pPr>
    <w:rPr>
      <w:rFonts w:ascii="VNI-Helve-Condense" w:hAnsi="VNI-Helve-Condense" w:cs="Arial"/>
      <w:b/>
      <w:bCs/>
      <w:kern w:val="32"/>
      <w:szCs w:val="28"/>
    </w:rPr>
  </w:style>
  <w:style w:type="character" w:customStyle="1" w:styleId="TlcgMuc01Char">
    <w:name w:val="Tlcg_Muc01 Char"/>
    <w:link w:val="TlcgMuc01"/>
    <w:rsid w:val="005C1A62"/>
    <w:rPr>
      <w:rFonts w:ascii="VNI-Helve-Condense" w:eastAsia="Times New Roman" w:hAnsi="VNI-Helve-Condense" w:cs="Arial"/>
      <w:b/>
      <w:bCs/>
      <w:kern w:val="32"/>
      <w:sz w:val="24"/>
      <w:szCs w:val="28"/>
    </w:rPr>
  </w:style>
  <w:style w:type="character" w:styleId="Hyperlink">
    <w:name w:val="Hyperlink"/>
    <w:basedOn w:val="DefaultParagraphFont"/>
    <w:uiPriority w:val="99"/>
    <w:unhideWhenUsed/>
    <w:rsid w:val="00AB2DFC"/>
    <w:rPr>
      <w:color w:val="0000FF" w:themeColor="hyperlink"/>
      <w:u w:val="single"/>
    </w:rPr>
  </w:style>
  <w:style w:type="character" w:styleId="FollowedHyperlink">
    <w:name w:val="FollowedHyperlink"/>
    <w:basedOn w:val="DefaultParagraphFont"/>
    <w:uiPriority w:val="99"/>
    <w:semiHidden/>
    <w:unhideWhenUsed/>
    <w:rsid w:val="00AB2DFC"/>
    <w:rPr>
      <w:color w:val="800080" w:themeColor="followedHyperlink"/>
      <w:u w:val="single"/>
    </w:rPr>
  </w:style>
  <w:style w:type="paragraph" w:customStyle="1" w:styleId="n">
    <w:name w:val="n"/>
    <w:basedOn w:val="Normal"/>
    <w:rsid w:val="004455DE"/>
    <w:pPr>
      <w:numPr>
        <w:numId w:val="1"/>
      </w:numPr>
      <w:tabs>
        <w:tab w:val="clear" w:pos="1251"/>
        <w:tab w:val="num" w:pos="360"/>
      </w:tabs>
      <w:spacing w:line="240" w:lineRule="auto"/>
      <w:ind w:left="360"/>
    </w:pPr>
    <w:rPr>
      <w:rFonts w:ascii="VNI-Times" w:hAnsi="VNI-Times"/>
      <w:sz w:val="22"/>
    </w:rPr>
  </w:style>
  <w:style w:type="paragraph" w:customStyle="1" w:styleId="A">
    <w:name w:val="A"/>
    <w:basedOn w:val="Normal"/>
    <w:rsid w:val="004455DE"/>
    <w:pPr>
      <w:numPr>
        <w:ilvl w:val="2"/>
        <w:numId w:val="1"/>
      </w:numPr>
      <w:tabs>
        <w:tab w:val="clear" w:pos="2160"/>
        <w:tab w:val="num" w:pos="425"/>
      </w:tabs>
      <w:spacing w:line="240" w:lineRule="auto"/>
      <w:ind w:right="684" w:hanging="2160"/>
    </w:pPr>
    <w:rPr>
      <w:rFonts w:ascii="VNI-Times" w:hAnsi="VNI-Times"/>
      <w:b/>
      <w:sz w:val="22"/>
    </w:rPr>
  </w:style>
  <w:style w:type="paragraph" w:styleId="Caption">
    <w:name w:val="caption"/>
    <w:basedOn w:val="Normal"/>
    <w:next w:val="Normal"/>
    <w:qFormat/>
    <w:rsid w:val="004455DE"/>
    <w:pPr>
      <w:spacing w:before="120" w:line="240" w:lineRule="auto"/>
      <w:ind w:left="0"/>
      <w:jc w:val="center"/>
    </w:pPr>
    <w:rPr>
      <w:rFonts w:ascii="VNI-Times" w:hAnsi="VNI-Times"/>
      <w:b/>
      <w:bCs/>
      <w:sz w:val="40"/>
    </w:rPr>
  </w:style>
  <w:style w:type="paragraph" w:customStyle="1" w:styleId="DoanVan">
    <w:name w:val="Doan Van"/>
    <w:basedOn w:val="Normal"/>
    <w:link w:val="DoanVanChar"/>
    <w:rsid w:val="004455DE"/>
    <w:pPr>
      <w:spacing w:before="60" w:after="60" w:line="240" w:lineRule="auto"/>
      <w:ind w:left="0" w:firstLine="425"/>
      <w:jc w:val="both"/>
    </w:pPr>
    <w:rPr>
      <w:rFonts w:ascii="Arial" w:hAnsi="Arial" w:cs="Arial"/>
      <w:sz w:val="20"/>
      <w:szCs w:val="20"/>
    </w:rPr>
  </w:style>
  <w:style w:type="character" w:customStyle="1" w:styleId="DoanVanChar">
    <w:name w:val="Doan Van Char"/>
    <w:link w:val="DoanVan"/>
    <w:rsid w:val="004455DE"/>
    <w:rPr>
      <w:rFonts w:ascii="Arial" w:eastAsia="Times New Roman" w:hAnsi="Arial" w:cs="Arial"/>
      <w:sz w:val="20"/>
      <w:szCs w:val="20"/>
    </w:rPr>
  </w:style>
  <w:style w:type="paragraph" w:customStyle="1" w:styleId="Capa">
    <w:name w:val="Cap a"/>
    <w:basedOn w:val="ListParagraph"/>
    <w:qFormat/>
    <w:rsid w:val="004455DE"/>
    <w:pPr>
      <w:numPr>
        <w:numId w:val="2"/>
      </w:numPr>
      <w:spacing w:after="160" w:line="259" w:lineRule="auto"/>
    </w:pPr>
    <w:rPr>
      <w:rFonts w:ascii="Calibri" w:hAnsi="Calibri"/>
      <w:sz w:val="22"/>
      <w:szCs w:val="22"/>
      <w:lang w:val="en-US"/>
    </w:rPr>
  </w:style>
  <w:style w:type="character" w:styleId="HTMLCode">
    <w:name w:val="HTML Code"/>
    <w:basedOn w:val="DefaultParagraphFont"/>
    <w:uiPriority w:val="99"/>
    <w:semiHidden/>
    <w:unhideWhenUsed/>
    <w:rsid w:val="004827F7"/>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4827F7"/>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1"/>
    <w:qFormat/>
    <w:rsid w:val="00AF1615"/>
    <w:pPr>
      <w:widowControl w:val="0"/>
      <w:spacing w:line="240" w:lineRule="auto"/>
      <w:ind w:left="461" w:hanging="361"/>
    </w:pPr>
    <w:rPr>
      <w:rFonts w:ascii="Calibri" w:eastAsia="Calibri" w:hAnsi="Calibri" w:cstheme="minorBidi"/>
      <w:sz w:val="22"/>
      <w:szCs w:val="22"/>
    </w:rPr>
  </w:style>
  <w:style w:type="character" w:customStyle="1" w:styleId="BodyTextChar">
    <w:name w:val="Body Text Char"/>
    <w:basedOn w:val="DefaultParagraphFont"/>
    <w:link w:val="BodyText"/>
    <w:uiPriority w:val="1"/>
    <w:rsid w:val="00AF1615"/>
    <w:rPr>
      <w:rFonts w:ascii="Calibri" w:eastAsia="Calibri" w:hAnsi="Calibri"/>
    </w:rPr>
  </w:style>
  <w:style w:type="table" w:styleId="TableGrid">
    <w:name w:val="Table Grid"/>
    <w:basedOn w:val="TableNormal"/>
    <w:uiPriority w:val="59"/>
    <w:rsid w:val="00B93102"/>
    <w:pPr>
      <w:spacing w:after="0" w:line="240" w:lineRule="auto"/>
      <w:jc w:val="both"/>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semiHidden/>
    <w:rsid w:val="004B780B"/>
    <w:rPr>
      <w:rFonts w:asciiTheme="majorHAnsi" w:eastAsiaTheme="majorEastAsia" w:hAnsiTheme="majorHAnsi" w:cstheme="majorBidi"/>
      <w:color w:val="365F91" w:themeColor="accent1" w:themeShade="BF"/>
      <w:sz w:val="26"/>
      <w:szCs w:val="26"/>
    </w:rPr>
  </w:style>
  <w:style w:type="paragraph" w:customStyle="1" w:styleId="Headingtext2Blue">
    <w:name w:val="Heading text 2 + Blue"/>
    <w:basedOn w:val="Normal"/>
    <w:autoRedefine/>
    <w:rsid w:val="004B780B"/>
    <w:pPr>
      <w:spacing w:after="120" w:line="240" w:lineRule="auto"/>
      <w:ind w:left="720"/>
      <w:jc w:val="both"/>
    </w:pPr>
    <w:rPr>
      <w:rFonts w:ascii="Arial" w:hAnsi="Arial"/>
      <w:sz w:val="22"/>
      <w:szCs w:val="22"/>
      <w:lang w:val="en-AU"/>
    </w:rPr>
  </w:style>
  <w:style w:type="paragraph" w:customStyle="1" w:styleId="table2">
    <w:name w:val="table2"/>
    <w:basedOn w:val="Normal"/>
    <w:autoRedefine/>
    <w:rsid w:val="00AF1651"/>
    <w:pPr>
      <w:spacing w:before="120" w:after="120" w:line="312" w:lineRule="auto"/>
      <w:ind w:left="0"/>
    </w:pPr>
    <w:rPr>
      <w:sz w:val="22"/>
      <w:szCs w:val="20"/>
    </w:rPr>
  </w:style>
  <w:style w:type="paragraph" w:customStyle="1" w:styleId="Headingtext2">
    <w:name w:val="Heading text 2"/>
    <w:link w:val="Headingtext2Char"/>
    <w:autoRedefine/>
    <w:rsid w:val="0035603D"/>
    <w:pPr>
      <w:spacing w:after="120" w:line="240" w:lineRule="auto"/>
      <w:ind w:left="567"/>
      <w:jc w:val="both"/>
    </w:pPr>
    <w:rPr>
      <w:rFonts w:ascii="Arial" w:eastAsia="Times New Roman" w:hAnsi="Arial" w:cs="Times New Roman"/>
      <w:szCs w:val="20"/>
      <w:lang w:val="en-AU"/>
    </w:rPr>
  </w:style>
  <w:style w:type="character" w:customStyle="1" w:styleId="Headingtext2Char">
    <w:name w:val="Heading text 2 Char"/>
    <w:basedOn w:val="DefaultParagraphFont"/>
    <w:link w:val="Headingtext2"/>
    <w:rsid w:val="0035603D"/>
    <w:rPr>
      <w:rFonts w:ascii="Arial" w:eastAsia="Times New Roman" w:hAnsi="Arial" w:cs="Times New Roman"/>
      <w:szCs w:val="20"/>
      <w:lang w:val="en-AU"/>
    </w:rPr>
  </w:style>
  <w:style w:type="paragraph" w:customStyle="1" w:styleId="Bang">
    <w:name w:val="Bang"/>
    <w:basedOn w:val="Normal"/>
    <w:autoRedefine/>
    <w:rsid w:val="0023567C"/>
    <w:pPr>
      <w:spacing w:before="80" w:after="80" w:line="240" w:lineRule="auto"/>
      <w:ind w:left="43"/>
      <w:jc w:val="center"/>
    </w:pPr>
    <w:rPr>
      <w:rFonts w:ascii="Arial" w:eastAsia="MS Mincho" w:hAnsi="Arial" w:cs="Arial"/>
      <w:snapToGrid w:val="0"/>
      <w:sz w:val="22"/>
      <w:szCs w:val="22"/>
    </w:rPr>
  </w:style>
  <w:style w:type="paragraph" w:customStyle="1" w:styleId="HeadingLv1">
    <w:name w:val="Heading Lv1"/>
    <w:basedOn w:val="Normal"/>
    <w:autoRedefine/>
    <w:rsid w:val="00453877"/>
    <w:pPr>
      <w:widowControl w:val="0"/>
      <w:spacing w:line="276" w:lineRule="auto"/>
      <w:ind w:left="0"/>
      <w:jc w:val="center"/>
    </w:pPr>
    <w:rPr>
      <w:rFonts w:ascii="Arial" w:eastAsia="MS Mincho" w:hAnsi="Arial" w:cs="Arial"/>
      <w:snapToGrid w:val="0"/>
      <w:color w:val="FF0000"/>
      <w:sz w:val="22"/>
      <w:szCs w:val="22"/>
    </w:rPr>
  </w:style>
  <w:style w:type="paragraph" w:customStyle="1" w:styleId="BodyText1">
    <w:name w:val="Body Text1"/>
    <w:rsid w:val="0019524B"/>
    <w:pPr>
      <w:keepLines/>
      <w:spacing w:after="120" w:line="220" w:lineRule="atLeast"/>
    </w:pPr>
    <w:rPr>
      <w:rFonts w:ascii="Times New Roman" w:eastAsia="Times New Roman" w:hAnsi="Times New Roman" w:cs="Times New Roman"/>
      <w:sz w:val="20"/>
      <w:szCs w:val="20"/>
      <w:lang w:val="en-GB"/>
    </w:rPr>
  </w:style>
  <w:style w:type="paragraph" w:customStyle="1" w:styleId="HeadingText1Blue">
    <w:name w:val="Heading Text 1 + Blue"/>
    <w:basedOn w:val="Normal"/>
    <w:rsid w:val="00C40FCE"/>
    <w:pPr>
      <w:spacing w:after="120" w:line="240" w:lineRule="auto"/>
      <w:ind w:left="0"/>
    </w:pPr>
    <w:rPr>
      <w:rFonts w:ascii="Arial" w:hAnsi="Arial"/>
      <w:color w:val="0000FF"/>
      <w:sz w:val="22"/>
      <w:szCs w:val="20"/>
    </w:rPr>
  </w:style>
  <w:style w:type="paragraph" w:customStyle="1" w:styleId="Headingtext3">
    <w:name w:val="Heading text 3"/>
    <w:autoRedefine/>
    <w:rsid w:val="001F270B"/>
    <w:pPr>
      <w:spacing w:after="120" w:line="240" w:lineRule="auto"/>
      <w:ind w:left="1134"/>
    </w:pPr>
    <w:rPr>
      <w:rFonts w:ascii="Arial" w:eastAsia="Times New Roman" w:hAnsi="Arial" w:cs="Times New Roman"/>
      <w:szCs w:val="20"/>
    </w:rPr>
  </w:style>
  <w:style w:type="character" w:styleId="CommentReference">
    <w:name w:val="annotation reference"/>
    <w:basedOn w:val="DefaultParagraphFont"/>
    <w:uiPriority w:val="99"/>
    <w:semiHidden/>
    <w:unhideWhenUsed/>
    <w:rsid w:val="00757503"/>
    <w:rPr>
      <w:sz w:val="16"/>
      <w:szCs w:val="16"/>
    </w:rPr>
  </w:style>
  <w:style w:type="paragraph" w:styleId="CommentText">
    <w:name w:val="annotation text"/>
    <w:basedOn w:val="Normal"/>
    <w:link w:val="CommentTextChar"/>
    <w:uiPriority w:val="99"/>
    <w:semiHidden/>
    <w:unhideWhenUsed/>
    <w:rsid w:val="00757503"/>
    <w:pPr>
      <w:spacing w:line="240" w:lineRule="auto"/>
    </w:pPr>
    <w:rPr>
      <w:sz w:val="20"/>
      <w:szCs w:val="20"/>
    </w:rPr>
  </w:style>
  <w:style w:type="character" w:customStyle="1" w:styleId="CommentTextChar">
    <w:name w:val="Comment Text Char"/>
    <w:basedOn w:val="DefaultParagraphFont"/>
    <w:link w:val="CommentText"/>
    <w:uiPriority w:val="99"/>
    <w:semiHidden/>
    <w:rsid w:val="00757503"/>
    <w:rPr>
      <w:rFonts w:ascii="Times New Roman" w:eastAsia="Times New Roman" w:hAnsi="Times New Roman" w:cs="Times New Roman"/>
      <w:sz w:val="20"/>
      <w:szCs w:val="20"/>
    </w:rPr>
  </w:style>
  <w:style w:type="paragraph" w:customStyle="1" w:styleId="gach">
    <w:name w:val="gach"/>
    <w:basedOn w:val="ListParagraph"/>
    <w:link w:val="gachChar"/>
    <w:qFormat/>
    <w:rsid w:val="00673284"/>
    <w:pPr>
      <w:numPr>
        <w:numId w:val="31"/>
      </w:numPr>
      <w:spacing w:before="120" w:after="120" w:line="312" w:lineRule="auto"/>
      <w:ind w:left="720" w:hanging="283"/>
      <w:jc w:val="both"/>
    </w:pPr>
  </w:style>
  <w:style w:type="character" w:customStyle="1" w:styleId="ListParagraphChar">
    <w:name w:val="List Paragraph Char"/>
    <w:basedOn w:val="DefaultParagraphFont"/>
    <w:link w:val="ListParagraph"/>
    <w:uiPriority w:val="34"/>
    <w:rsid w:val="00673284"/>
    <w:rPr>
      <w:rFonts w:ascii="Times New Roman" w:eastAsia="Calibri" w:hAnsi="Times New Roman" w:cs="Times New Roman"/>
      <w:noProof/>
      <w:sz w:val="26"/>
      <w:szCs w:val="26"/>
      <w:lang w:val="en-GB"/>
    </w:rPr>
  </w:style>
  <w:style w:type="character" w:customStyle="1" w:styleId="gachChar">
    <w:name w:val="gach Char"/>
    <w:basedOn w:val="ListParagraphChar"/>
    <w:link w:val="gach"/>
    <w:rsid w:val="00673284"/>
    <w:rPr>
      <w:rFonts w:ascii="Times New Roman" w:eastAsia="Calibri" w:hAnsi="Times New Roman" w:cs="Times New Roman"/>
      <w:noProof/>
      <w:sz w:val="26"/>
      <w:szCs w:val="26"/>
      <w:lang w:val="en-GB"/>
    </w:rPr>
  </w:style>
  <w:style w:type="paragraph" w:styleId="CommentSubject">
    <w:name w:val="annotation subject"/>
    <w:basedOn w:val="CommentText"/>
    <w:next w:val="CommentText"/>
    <w:link w:val="CommentSubjectChar"/>
    <w:uiPriority w:val="99"/>
    <w:semiHidden/>
    <w:unhideWhenUsed/>
    <w:rsid w:val="00D11D89"/>
    <w:rPr>
      <w:b/>
      <w:bCs/>
    </w:rPr>
  </w:style>
  <w:style w:type="character" w:customStyle="1" w:styleId="CommentSubjectChar">
    <w:name w:val="Comment Subject Char"/>
    <w:basedOn w:val="CommentTextChar"/>
    <w:link w:val="CommentSubject"/>
    <w:uiPriority w:val="99"/>
    <w:semiHidden/>
    <w:rsid w:val="00D11D89"/>
    <w:rPr>
      <w:rFonts w:ascii="Times New Roman" w:eastAsia="Times New Roman" w:hAnsi="Times New Roman" w:cs="Times New Roman"/>
      <w:b/>
      <w:bCs/>
      <w:noProof/>
      <w:sz w:val="20"/>
      <w:szCs w:val="20"/>
    </w:rPr>
  </w:style>
  <w:style w:type="paragraph" w:styleId="NormalWeb">
    <w:name w:val="Normal (Web)"/>
    <w:basedOn w:val="Normal"/>
    <w:uiPriority w:val="99"/>
    <w:semiHidden/>
    <w:unhideWhenUsed/>
    <w:rsid w:val="0057460E"/>
    <w:pPr>
      <w:spacing w:before="100" w:beforeAutospacing="1" w:after="100" w:afterAutospacing="1" w:line="240" w:lineRule="auto"/>
      <w:ind w:left="0"/>
    </w:pPr>
    <w:rPr>
      <w:noProof w:val="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0"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5759"/>
    <w:pPr>
      <w:spacing w:after="0" w:line="288" w:lineRule="auto"/>
      <w:ind w:left="360"/>
    </w:pPr>
    <w:rPr>
      <w:rFonts w:ascii="Times New Roman" w:eastAsia="Times New Roman" w:hAnsi="Times New Roman" w:cs="Times New Roman"/>
      <w:noProof/>
      <w:sz w:val="24"/>
      <w:szCs w:val="24"/>
    </w:rPr>
  </w:style>
  <w:style w:type="paragraph" w:styleId="Heading1">
    <w:name w:val="heading 1"/>
    <w:basedOn w:val="Normal"/>
    <w:next w:val="Normal"/>
    <w:link w:val="Heading1Char"/>
    <w:qFormat/>
    <w:rsid w:val="0077575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semiHidden/>
    <w:unhideWhenUsed/>
    <w:qFormat/>
    <w:rsid w:val="004B780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827F7"/>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75759"/>
    <w:rPr>
      <w:rFonts w:ascii="Cambria" w:eastAsia="Times New Roman" w:hAnsi="Cambria" w:cs="Times New Roman"/>
      <w:b/>
      <w:bCs/>
      <w:kern w:val="32"/>
      <w:sz w:val="32"/>
      <w:szCs w:val="32"/>
    </w:rPr>
  </w:style>
  <w:style w:type="paragraph" w:styleId="ListParagraph">
    <w:name w:val="List Paragraph"/>
    <w:basedOn w:val="Normal"/>
    <w:link w:val="ListParagraphChar"/>
    <w:uiPriority w:val="34"/>
    <w:qFormat/>
    <w:rsid w:val="00775759"/>
    <w:pPr>
      <w:spacing w:after="200" w:line="276" w:lineRule="auto"/>
      <w:ind w:left="720"/>
      <w:contextualSpacing/>
    </w:pPr>
    <w:rPr>
      <w:rFonts w:eastAsia="Calibri"/>
      <w:sz w:val="26"/>
      <w:szCs w:val="26"/>
      <w:lang w:val="en-GB"/>
    </w:rPr>
  </w:style>
  <w:style w:type="paragraph" w:styleId="BalloonText">
    <w:name w:val="Balloon Text"/>
    <w:basedOn w:val="Normal"/>
    <w:link w:val="BalloonTextChar"/>
    <w:uiPriority w:val="99"/>
    <w:semiHidden/>
    <w:unhideWhenUsed/>
    <w:rsid w:val="0077575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5759"/>
    <w:rPr>
      <w:rFonts w:ascii="Tahoma" w:eastAsia="Times New Roman" w:hAnsi="Tahoma" w:cs="Tahoma"/>
      <w:sz w:val="16"/>
      <w:szCs w:val="16"/>
    </w:rPr>
  </w:style>
  <w:style w:type="paragraph" w:styleId="Header">
    <w:name w:val="header"/>
    <w:basedOn w:val="Normal"/>
    <w:link w:val="HeaderChar"/>
    <w:uiPriority w:val="99"/>
    <w:unhideWhenUsed/>
    <w:rsid w:val="00266634"/>
    <w:pPr>
      <w:tabs>
        <w:tab w:val="center" w:pos="4680"/>
        <w:tab w:val="right" w:pos="9360"/>
      </w:tabs>
      <w:spacing w:line="240" w:lineRule="auto"/>
    </w:pPr>
  </w:style>
  <w:style w:type="character" w:customStyle="1" w:styleId="HeaderChar">
    <w:name w:val="Header Char"/>
    <w:basedOn w:val="DefaultParagraphFont"/>
    <w:link w:val="Header"/>
    <w:uiPriority w:val="99"/>
    <w:rsid w:val="00266634"/>
    <w:rPr>
      <w:rFonts w:ascii="Times New Roman" w:eastAsia="Times New Roman" w:hAnsi="Times New Roman" w:cs="Times New Roman"/>
      <w:sz w:val="24"/>
      <w:szCs w:val="24"/>
    </w:rPr>
  </w:style>
  <w:style w:type="paragraph" w:styleId="Footer">
    <w:name w:val="footer"/>
    <w:basedOn w:val="Normal"/>
    <w:link w:val="FooterChar"/>
    <w:unhideWhenUsed/>
    <w:rsid w:val="00266634"/>
    <w:pPr>
      <w:tabs>
        <w:tab w:val="center" w:pos="4680"/>
        <w:tab w:val="right" w:pos="9360"/>
      </w:tabs>
      <w:spacing w:line="240" w:lineRule="auto"/>
    </w:pPr>
  </w:style>
  <w:style w:type="character" w:customStyle="1" w:styleId="FooterChar">
    <w:name w:val="Footer Char"/>
    <w:basedOn w:val="DefaultParagraphFont"/>
    <w:link w:val="Footer"/>
    <w:uiPriority w:val="99"/>
    <w:rsid w:val="00266634"/>
    <w:rPr>
      <w:rFonts w:ascii="Times New Roman" w:eastAsia="Times New Roman" w:hAnsi="Times New Roman" w:cs="Times New Roman"/>
      <w:sz w:val="24"/>
      <w:szCs w:val="24"/>
    </w:rPr>
  </w:style>
  <w:style w:type="paragraph" w:customStyle="1" w:styleId="TlcgMuc01">
    <w:name w:val="Tlcg_Muc01"/>
    <w:basedOn w:val="Normal"/>
    <w:link w:val="TlcgMuc01Char"/>
    <w:rsid w:val="005C1A62"/>
    <w:pPr>
      <w:tabs>
        <w:tab w:val="left" w:pos="547"/>
      </w:tabs>
      <w:spacing w:before="240" w:after="120" w:line="240" w:lineRule="auto"/>
      <w:ind w:left="0"/>
      <w:outlineLvl w:val="0"/>
    </w:pPr>
    <w:rPr>
      <w:rFonts w:ascii="VNI-Helve-Condense" w:hAnsi="VNI-Helve-Condense" w:cs="Arial"/>
      <w:b/>
      <w:bCs/>
      <w:kern w:val="32"/>
      <w:szCs w:val="28"/>
    </w:rPr>
  </w:style>
  <w:style w:type="character" w:customStyle="1" w:styleId="TlcgMuc01Char">
    <w:name w:val="Tlcg_Muc01 Char"/>
    <w:link w:val="TlcgMuc01"/>
    <w:rsid w:val="005C1A62"/>
    <w:rPr>
      <w:rFonts w:ascii="VNI-Helve-Condense" w:eastAsia="Times New Roman" w:hAnsi="VNI-Helve-Condense" w:cs="Arial"/>
      <w:b/>
      <w:bCs/>
      <w:kern w:val="32"/>
      <w:sz w:val="24"/>
      <w:szCs w:val="28"/>
    </w:rPr>
  </w:style>
  <w:style w:type="character" w:styleId="Hyperlink">
    <w:name w:val="Hyperlink"/>
    <w:basedOn w:val="DefaultParagraphFont"/>
    <w:uiPriority w:val="99"/>
    <w:unhideWhenUsed/>
    <w:rsid w:val="00AB2DFC"/>
    <w:rPr>
      <w:color w:val="0000FF" w:themeColor="hyperlink"/>
      <w:u w:val="single"/>
    </w:rPr>
  </w:style>
  <w:style w:type="character" w:styleId="FollowedHyperlink">
    <w:name w:val="FollowedHyperlink"/>
    <w:basedOn w:val="DefaultParagraphFont"/>
    <w:uiPriority w:val="99"/>
    <w:semiHidden/>
    <w:unhideWhenUsed/>
    <w:rsid w:val="00AB2DFC"/>
    <w:rPr>
      <w:color w:val="800080" w:themeColor="followedHyperlink"/>
      <w:u w:val="single"/>
    </w:rPr>
  </w:style>
  <w:style w:type="paragraph" w:customStyle="1" w:styleId="n">
    <w:name w:val="n"/>
    <w:basedOn w:val="Normal"/>
    <w:rsid w:val="004455DE"/>
    <w:pPr>
      <w:numPr>
        <w:numId w:val="1"/>
      </w:numPr>
      <w:tabs>
        <w:tab w:val="clear" w:pos="1251"/>
        <w:tab w:val="num" w:pos="360"/>
      </w:tabs>
      <w:spacing w:line="240" w:lineRule="auto"/>
      <w:ind w:left="360"/>
    </w:pPr>
    <w:rPr>
      <w:rFonts w:ascii="VNI-Times" w:hAnsi="VNI-Times"/>
      <w:sz w:val="22"/>
    </w:rPr>
  </w:style>
  <w:style w:type="paragraph" w:customStyle="1" w:styleId="A">
    <w:name w:val="A"/>
    <w:basedOn w:val="Normal"/>
    <w:rsid w:val="004455DE"/>
    <w:pPr>
      <w:numPr>
        <w:ilvl w:val="2"/>
        <w:numId w:val="1"/>
      </w:numPr>
      <w:tabs>
        <w:tab w:val="clear" w:pos="2160"/>
        <w:tab w:val="num" w:pos="425"/>
      </w:tabs>
      <w:spacing w:line="240" w:lineRule="auto"/>
      <w:ind w:right="684" w:hanging="2160"/>
    </w:pPr>
    <w:rPr>
      <w:rFonts w:ascii="VNI-Times" w:hAnsi="VNI-Times"/>
      <w:b/>
      <w:sz w:val="22"/>
    </w:rPr>
  </w:style>
  <w:style w:type="paragraph" w:styleId="Caption">
    <w:name w:val="caption"/>
    <w:basedOn w:val="Normal"/>
    <w:next w:val="Normal"/>
    <w:qFormat/>
    <w:rsid w:val="004455DE"/>
    <w:pPr>
      <w:spacing w:before="120" w:line="240" w:lineRule="auto"/>
      <w:ind w:left="0"/>
      <w:jc w:val="center"/>
    </w:pPr>
    <w:rPr>
      <w:rFonts w:ascii="VNI-Times" w:hAnsi="VNI-Times"/>
      <w:b/>
      <w:bCs/>
      <w:sz w:val="40"/>
    </w:rPr>
  </w:style>
  <w:style w:type="paragraph" w:customStyle="1" w:styleId="DoanVan">
    <w:name w:val="Doan Van"/>
    <w:basedOn w:val="Normal"/>
    <w:link w:val="DoanVanChar"/>
    <w:rsid w:val="004455DE"/>
    <w:pPr>
      <w:spacing w:before="60" w:after="60" w:line="240" w:lineRule="auto"/>
      <w:ind w:left="0" w:firstLine="425"/>
      <w:jc w:val="both"/>
    </w:pPr>
    <w:rPr>
      <w:rFonts w:ascii="Arial" w:hAnsi="Arial" w:cs="Arial"/>
      <w:sz w:val="20"/>
      <w:szCs w:val="20"/>
    </w:rPr>
  </w:style>
  <w:style w:type="character" w:customStyle="1" w:styleId="DoanVanChar">
    <w:name w:val="Doan Van Char"/>
    <w:link w:val="DoanVan"/>
    <w:rsid w:val="004455DE"/>
    <w:rPr>
      <w:rFonts w:ascii="Arial" w:eastAsia="Times New Roman" w:hAnsi="Arial" w:cs="Arial"/>
      <w:sz w:val="20"/>
      <w:szCs w:val="20"/>
    </w:rPr>
  </w:style>
  <w:style w:type="paragraph" w:customStyle="1" w:styleId="Capa">
    <w:name w:val="Cap a"/>
    <w:basedOn w:val="ListParagraph"/>
    <w:qFormat/>
    <w:rsid w:val="004455DE"/>
    <w:pPr>
      <w:numPr>
        <w:numId w:val="2"/>
      </w:numPr>
      <w:spacing w:after="160" w:line="259" w:lineRule="auto"/>
    </w:pPr>
    <w:rPr>
      <w:rFonts w:ascii="Calibri" w:hAnsi="Calibri"/>
      <w:sz w:val="22"/>
      <w:szCs w:val="22"/>
      <w:lang w:val="en-US"/>
    </w:rPr>
  </w:style>
  <w:style w:type="character" w:styleId="HTMLCode">
    <w:name w:val="HTML Code"/>
    <w:basedOn w:val="DefaultParagraphFont"/>
    <w:uiPriority w:val="99"/>
    <w:semiHidden/>
    <w:unhideWhenUsed/>
    <w:rsid w:val="004827F7"/>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4827F7"/>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1"/>
    <w:qFormat/>
    <w:rsid w:val="00AF1615"/>
    <w:pPr>
      <w:widowControl w:val="0"/>
      <w:spacing w:line="240" w:lineRule="auto"/>
      <w:ind w:left="461" w:hanging="361"/>
    </w:pPr>
    <w:rPr>
      <w:rFonts w:ascii="Calibri" w:eastAsia="Calibri" w:hAnsi="Calibri" w:cstheme="minorBidi"/>
      <w:sz w:val="22"/>
      <w:szCs w:val="22"/>
    </w:rPr>
  </w:style>
  <w:style w:type="character" w:customStyle="1" w:styleId="BodyTextChar">
    <w:name w:val="Body Text Char"/>
    <w:basedOn w:val="DefaultParagraphFont"/>
    <w:link w:val="BodyText"/>
    <w:uiPriority w:val="1"/>
    <w:rsid w:val="00AF1615"/>
    <w:rPr>
      <w:rFonts w:ascii="Calibri" w:eastAsia="Calibri" w:hAnsi="Calibri"/>
    </w:rPr>
  </w:style>
  <w:style w:type="table" w:styleId="TableGrid">
    <w:name w:val="Table Grid"/>
    <w:basedOn w:val="TableNormal"/>
    <w:uiPriority w:val="59"/>
    <w:rsid w:val="00B93102"/>
    <w:pPr>
      <w:spacing w:after="0" w:line="240" w:lineRule="auto"/>
      <w:jc w:val="both"/>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semiHidden/>
    <w:rsid w:val="004B780B"/>
    <w:rPr>
      <w:rFonts w:asciiTheme="majorHAnsi" w:eastAsiaTheme="majorEastAsia" w:hAnsiTheme="majorHAnsi" w:cstheme="majorBidi"/>
      <w:color w:val="365F91" w:themeColor="accent1" w:themeShade="BF"/>
      <w:sz w:val="26"/>
      <w:szCs w:val="26"/>
    </w:rPr>
  </w:style>
  <w:style w:type="paragraph" w:customStyle="1" w:styleId="Headingtext2Blue">
    <w:name w:val="Heading text 2 + Blue"/>
    <w:basedOn w:val="Normal"/>
    <w:autoRedefine/>
    <w:rsid w:val="004B780B"/>
    <w:pPr>
      <w:spacing w:after="120" w:line="240" w:lineRule="auto"/>
      <w:ind w:left="720"/>
      <w:jc w:val="both"/>
    </w:pPr>
    <w:rPr>
      <w:rFonts w:ascii="Arial" w:hAnsi="Arial"/>
      <w:sz w:val="22"/>
      <w:szCs w:val="22"/>
      <w:lang w:val="en-AU"/>
    </w:rPr>
  </w:style>
  <w:style w:type="paragraph" w:customStyle="1" w:styleId="table2">
    <w:name w:val="table2"/>
    <w:basedOn w:val="Normal"/>
    <w:autoRedefine/>
    <w:rsid w:val="00AF1651"/>
    <w:pPr>
      <w:spacing w:before="120" w:after="120" w:line="312" w:lineRule="auto"/>
      <w:ind w:left="0"/>
    </w:pPr>
    <w:rPr>
      <w:sz w:val="22"/>
      <w:szCs w:val="20"/>
    </w:rPr>
  </w:style>
  <w:style w:type="paragraph" w:customStyle="1" w:styleId="Headingtext2">
    <w:name w:val="Heading text 2"/>
    <w:link w:val="Headingtext2Char"/>
    <w:autoRedefine/>
    <w:rsid w:val="0035603D"/>
    <w:pPr>
      <w:spacing w:after="120" w:line="240" w:lineRule="auto"/>
      <w:ind w:left="567"/>
      <w:jc w:val="both"/>
    </w:pPr>
    <w:rPr>
      <w:rFonts w:ascii="Arial" w:eastAsia="Times New Roman" w:hAnsi="Arial" w:cs="Times New Roman"/>
      <w:szCs w:val="20"/>
      <w:lang w:val="en-AU"/>
    </w:rPr>
  </w:style>
  <w:style w:type="character" w:customStyle="1" w:styleId="Headingtext2Char">
    <w:name w:val="Heading text 2 Char"/>
    <w:basedOn w:val="DefaultParagraphFont"/>
    <w:link w:val="Headingtext2"/>
    <w:rsid w:val="0035603D"/>
    <w:rPr>
      <w:rFonts w:ascii="Arial" w:eastAsia="Times New Roman" w:hAnsi="Arial" w:cs="Times New Roman"/>
      <w:szCs w:val="20"/>
      <w:lang w:val="en-AU"/>
    </w:rPr>
  </w:style>
  <w:style w:type="paragraph" w:customStyle="1" w:styleId="Bang">
    <w:name w:val="Bang"/>
    <w:basedOn w:val="Normal"/>
    <w:autoRedefine/>
    <w:rsid w:val="0023567C"/>
    <w:pPr>
      <w:spacing w:before="80" w:after="80" w:line="240" w:lineRule="auto"/>
      <w:ind w:left="43"/>
      <w:jc w:val="center"/>
    </w:pPr>
    <w:rPr>
      <w:rFonts w:ascii="Arial" w:eastAsia="MS Mincho" w:hAnsi="Arial" w:cs="Arial"/>
      <w:snapToGrid w:val="0"/>
      <w:sz w:val="22"/>
      <w:szCs w:val="22"/>
    </w:rPr>
  </w:style>
  <w:style w:type="paragraph" w:customStyle="1" w:styleId="HeadingLv1">
    <w:name w:val="Heading Lv1"/>
    <w:basedOn w:val="Normal"/>
    <w:autoRedefine/>
    <w:rsid w:val="00453877"/>
    <w:pPr>
      <w:widowControl w:val="0"/>
      <w:spacing w:line="276" w:lineRule="auto"/>
      <w:ind w:left="0"/>
      <w:jc w:val="center"/>
    </w:pPr>
    <w:rPr>
      <w:rFonts w:ascii="Arial" w:eastAsia="MS Mincho" w:hAnsi="Arial" w:cs="Arial"/>
      <w:snapToGrid w:val="0"/>
      <w:color w:val="FF0000"/>
      <w:sz w:val="22"/>
      <w:szCs w:val="22"/>
    </w:rPr>
  </w:style>
  <w:style w:type="paragraph" w:customStyle="1" w:styleId="BodyText1">
    <w:name w:val="Body Text1"/>
    <w:rsid w:val="0019524B"/>
    <w:pPr>
      <w:keepLines/>
      <w:spacing w:after="120" w:line="220" w:lineRule="atLeast"/>
    </w:pPr>
    <w:rPr>
      <w:rFonts w:ascii="Times New Roman" w:eastAsia="Times New Roman" w:hAnsi="Times New Roman" w:cs="Times New Roman"/>
      <w:sz w:val="20"/>
      <w:szCs w:val="20"/>
      <w:lang w:val="en-GB"/>
    </w:rPr>
  </w:style>
  <w:style w:type="paragraph" w:customStyle="1" w:styleId="HeadingText1Blue">
    <w:name w:val="Heading Text 1 + Blue"/>
    <w:basedOn w:val="Normal"/>
    <w:rsid w:val="00C40FCE"/>
    <w:pPr>
      <w:spacing w:after="120" w:line="240" w:lineRule="auto"/>
      <w:ind w:left="0"/>
    </w:pPr>
    <w:rPr>
      <w:rFonts w:ascii="Arial" w:hAnsi="Arial"/>
      <w:color w:val="0000FF"/>
      <w:sz w:val="22"/>
      <w:szCs w:val="20"/>
    </w:rPr>
  </w:style>
  <w:style w:type="paragraph" w:customStyle="1" w:styleId="Headingtext3">
    <w:name w:val="Heading text 3"/>
    <w:autoRedefine/>
    <w:rsid w:val="001F270B"/>
    <w:pPr>
      <w:spacing w:after="120" w:line="240" w:lineRule="auto"/>
      <w:ind w:left="1134"/>
    </w:pPr>
    <w:rPr>
      <w:rFonts w:ascii="Arial" w:eastAsia="Times New Roman" w:hAnsi="Arial" w:cs="Times New Roman"/>
      <w:szCs w:val="20"/>
    </w:rPr>
  </w:style>
  <w:style w:type="character" w:styleId="CommentReference">
    <w:name w:val="annotation reference"/>
    <w:basedOn w:val="DefaultParagraphFont"/>
    <w:uiPriority w:val="99"/>
    <w:semiHidden/>
    <w:unhideWhenUsed/>
    <w:rsid w:val="00757503"/>
    <w:rPr>
      <w:sz w:val="16"/>
      <w:szCs w:val="16"/>
    </w:rPr>
  </w:style>
  <w:style w:type="paragraph" w:styleId="CommentText">
    <w:name w:val="annotation text"/>
    <w:basedOn w:val="Normal"/>
    <w:link w:val="CommentTextChar"/>
    <w:uiPriority w:val="99"/>
    <w:semiHidden/>
    <w:unhideWhenUsed/>
    <w:rsid w:val="00757503"/>
    <w:pPr>
      <w:spacing w:line="240" w:lineRule="auto"/>
    </w:pPr>
    <w:rPr>
      <w:sz w:val="20"/>
      <w:szCs w:val="20"/>
    </w:rPr>
  </w:style>
  <w:style w:type="character" w:customStyle="1" w:styleId="CommentTextChar">
    <w:name w:val="Comment Text Char"/>
    <w:basedOn w:val="DefaultParagraphFont"/>
    <w:link w:val="CommentText"/>
    <w:uiPriority w:val="99"/>
    <w:semiHidden/>
    <w:rsid w:val="00757503"/>
    <w:rPr>
      <w:rFonts w:ascii="Times New Roman" w:eastAsia="Times New Roman" w:hAnsi="Times New Roman" w:cs="Times New Roman"/>
      <w:sz w:val="20"/>
      <w:szCs w:val="20"/>
    </w:rPr>
  </w:style>
  <w:style w:type="paragraph" w:customStyle="1" w:styleId="gach">
    <w:name w:val="gach"/>
    <w:basedOn w:val="ListParagraph"/>
    <w:link w:val="gachChar"/>
    <w:qFormat/>
    <w:rsid w:val="00673284"/>
    <w:pPr>
      <w:numPr>
        <w:numId w:val="31"/>
      </w:numPr>
      <w:spacing w:before="120" w:after="120" w:line="312" w:lineRule="auto"/>
      <w:ind w:left="720" w:hanging="283"/>
      <w:jc w:val="both"/>
    </w:pPr>
  </w:style>
  <w:style w:type="character" w:customStyle="1" w:styleId="ListParagraphChar">
    <w:name w:val="List Paragraph Char"/>
    <w:basedOn w:val="DefaultParagraphFont"/>
    <w:link w:val="ListParagraph"/>
    <w:uiPriority w:val="34"/>
    <w:rsid w:val="00673284"/>
    <w:rPr>
      <w:rFonts w:ascii="Times New Roman" w:eastAsia="Calibri" w:hAnsi="Times New Roman" w:cs="Times New Roman"/>
      <w:noProof/>
      <w:sz w:val="26"/>
      <w:szCs w:val="26"/>
      <w:lang w:val="en-GB"/>
    </w:rPr>
  </w:style>
  <w:style w:type="character" w:customStyle="1" w:styleId="gachChar">
    <w:name w:val="gach Char"/>
    <w:basedOn w:val="ListParagraphChar"/>
    <w:link w:val="gach"/>
    <w:rsid w:val="00673284"/>
    <w:rPr>
      <w:rFonts w:ascii="Times New Roman" w:eastAsia="Calibri" w:hAnsi="Times New Roman" w:cs="Times New Roman"/>
      <w:noProof/>
      <w:sz w:val="26"/>
      <w:szCs w:val="26"/>
      <w:lang w:val="en-GB"/>
    </w:rPr>
  </w:style>
  <w:style w:type="paragraph" w:styleId="CommentSubject">
    <w:name w:val="annotation subject"/>
    <w:basedOn w:val="CommentText"/>
    <w:next w:val="CommentText"/>
    <w:link w:val="CommentSubjectChar"/>
    <w:uiPriority w:val="99"/>
    <w:semiHidden/>
    <w:unhideWhenUsed/>
    <w:rsid w:val="00D11D89"/>
    <w:rPr>
      <w:b/>
      <w:bCs/>
    </w:rPr>
  </w:style>
  <w:style w:type="character" w:customStyle="1" w:styleId="CommentSubjectChar">
    <w:name w:val="Comment Subject Char"/>
    <w:basedOn w:val="CommentTextChar"/>
    <w:link w:val="CommentSubject"/>
    <w:uiPriority w:val="99"/>
    <w:semiHidden/>
    <w:rsid w:val="00D11D89"/>
    <w:rPr>
      <w:rFonts w:ascii="Times New Roman" w:eastAsia="Times New Roman" w:hAnsi="Times New Roman" w:cs="Times New Roman"/>
      <w:b/>
      <w:bCs/>
      <w:noProof/>
      <w:sz w:val="20"/>
      <w:szCs w:val="20"/>
    </w:rPr>
  </w:style>
  <w:style w:type="paragraph" w:styleId="NormalWeb">
    <w:name w:val="Normal (Web)"/>
    <w:basedOn w:val="Normal"/>
    <w:uiPriority w:val="99"/>
    <w:semiHidden/>
    <w:unhideWhenUsed/>
    <w:rsid w:val="0057460E"/>
    <w:pPr>
      <w:spacing w:before="100" w:beforeAutospacing="1" w:after="100" w:afterAutospacing="1" w:line="240" w:lineRule="auto"/>
      <w:ind w:left="0"/>
    </w:pPr>
    <w:rPr>
      <w:noProof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8851466">
      <w:bodyDiv w:val="1"/>
      <w:marLeft w:val="0"/>
      <w:marRight w:val="0"/>
      <w:marTop w:val="0"/>
      <w:marBottom w:val="0"/>
      <w:divBdr>
        <w:top w:val="none" w:sz="0" w:space="0" w:color="auto"/>
        <w:left w:val="none" w:sz="0" w:space="0" w:color="auto"/>
        <w:bottom w:val="none" w:sz="0" w:space="0" w:color="auto"/>
        <w:right w:val="none" w:sz="0" w:space="0" w:color="auto"/>
      </w:divBdr>
      <w:divsChild>
        <w:div w:id="211159611">
          <w:marLeft w:val="1080"/>
          <w:marRight w:val="0"/>
          <w:marTop w:val="120"/>
          <w:marBottom w:val="0"/>
          <w:divBdr>
            <w:top w:val="none" w:sz="0" w:space="0" w:color="auto"/>
            <w:left w:val="none" w:sz="0" w:space="0" w:color="auto"/>
            <w:bottom w:val="none" w:sz="0" w:space="0" w:color="auto"/>
            <w:right w:val="none" w:sz="0" w:space="0" w:color="auto"/>
          </w:divBdr>
        </w:div>
        <w:div w:id="2105879248">
          <w:marLeft w:val="1080"/>
          <w:marRight w:val="0"/>
          <w:marTop w:val="120"/>
          <w:marBottom w:val="0"/>
          <w:divBdr>
            <w:top w:val="none" w:sz="0" w:space="0" w:color="auto"/>
            <w:left w:val="none" w:sz="0" w:space="0" w:color="auto"/>
            <w:bottom w:val="none" w:sz="0" w:space="0" w:color="auto"/>
            <w:right w:val="none" w:sz="0" w:space="0" w:color="auto"/>
          </w:divBdr>
        </w:div>
      </w:divsChild>
    </w:div>
    <w:div w:id="1259557185">
      <w:bodyDiv w:val="1"/>
      <w:marLeft w:val="0"/>
      <w:marRight w:val="0"/>
      <w:marTop w:val="0"/>
      <w:marBottom w:val="0"/>
      <w:divBdr>
        <w:top w:val="none" w:sz="0" w:space="0" w:color="auto"/>
        <w:left w:val="none" w:sz="0" w:space="0" w:color="auto"/>
        <w:bottom w:val="none" w:sz="0" w:space="0" w:color="auto"/>
        <w:right w:val="none" w:sz="0" w:space="0" w:color="auto"/>
      </w:divBdr>
    </w:div>
    <w:div w:id="1657688037">
      <w:bodyDiv w:val="1"/>
      <w:marLeft w:val="0"/>
      <w:marRight w:val="0"/>
      <w:marTop w:val="0"/>
      <w:marBottom w:val="0"/>
      <w:divBdr>
        <w:top w:val="none" w:sz="0" w:space="0" w:color="auto"/>
        <w:left w:val="none" w:sz="0" w:space="0" w:color="auto"/>
        <w:bottom w:val="none" w:sz="0" w:space="0" w:color="auto"/>
        <w:right w:val="none" w:sz="0" w:space="0" w:color="auto"/>
      </w:divBdr>
      <w:divsChild>
        <w:div w:id="780995074">
          <w:marLeft w:val="720"/>
          <w:marRight w:val="0"/>
          <w:marTop w:val="120"/>
          <w:marBottom w:val="120"/>
          <w:divBdr>
            <w:top w:val="none" w:sz="0" w:space="0" w:color="auto"/>
            <w:left w:val="none" w:sz="0" w:space="0" w:color="auto"/>
            <w:bottom w:val="none" w:sz="0" w:space="0" w:color="auto"/>
            <w:right w:val="none" w:sz="0" w:space="0" w:color="auto"/>
          </w:divBdr>
        </w:div>
        <w:div w:id="835999675">
          <w:marLeft w:val="720"/>
          <w:marRight w:val="0"/>
          <w:marTop w:val="120"/>
          <w:marBottom w:val="120"/>
          <w:divBdr>
            <w:top w:val="none" w:sz="0" w:space="0" w:color="auto"/>
            <w:left w:val="none" w:sz="0" w:space="0" w:color="auto"/>
            <w:bottom w:val="none" w:sz="0" w:space="0" w:color="auto"/>
            <w:right w:val="none" w:sz="0" w:space="0" w:color="auto"/>
          </w:divBdr>
        </w:div>
        <w:div w:id="1581478468">
          <w:marLeft w:val="720"/>
          <w:marRight w:val="0"/>
          <w:marTop w:val="120"/>
          <w:marBottom w:val="120"/>
          <w:divBdr>
            <w:top w:val="none" w:sz="0" w:space="0" w:color="auto"/>
            <w:left w:val="none" w:sz="0" w:space="0" w:color="auto"/>
            <w:bottom w:val="none" w:sz="0" w:space="0" w:color="auto"/>
            <w:right w:val="none" w:sz="0" w:space="0" w:color="auto"/>
          </w:divBdr>
        </w:div>
        <w:div w:id="729619370">
          <w:marLeft w:val="720"/>
          <w:marRight w:val="0"/>
          <w:marTop w:val="120"/>
          <w:marBottom w:val="120"/>
          <w:divBdr>
            <w:top w:val="none" w:sz="0" w:space="0" w:color="auto"/>
            <w:left w:val="none" w:sz="0" w:space="0" w:color="auto"/>
            <w:bottom w:val="none" w:sz="0" w:space="0" w:color="auto"/>
            <w:right w:val="none" w:sz="0" w:space="0" w:color="auto"/>
          </w:divBdr>
        </w:div>
      </w:divsChild>
    </w:div>
    <w:div w:id="1787264869">
      <w:bodyDiv w:val="1"/>
      <w:marLeft w:val="0"/>
      <w:marRight w:val="0"/>
      <w:marTop w:val="0"/>
      <w:marBottom w:val="0"/>
      <w:divBdr>
        <w:top w:val="none" w:sz="0" w:space="0" w:color="auto"/>
        <w:left w:val="none" w:sz="0" w:space="0" w:color="auto"/>
        <w:bottom w:val="none" w:sz="0" w:space="0" w:color="auto"/>
        <w:right w:val="none" w:sz="0" w:space="0" w:color="auto"/>
      </w:divBdr>
    </w:div>
    <w:div w:id="1867131927">
      <w:bodyDiv w:val="1"/>
      <w:marLeft w:val="0"/>
      <w:marRight w:val="0"/>
      <w:marTop w:val="0"/>
      <w:marBottom w:val="0"/>
      <w:divBdr>
        <w:top w:val="none" w:sz="0" w:space="0" w:color="auto"/>
        <w:left w:val="none" w:sz="0" w:space="0" w:color="auto"/>
        <w:bottom w:val="none" w:sz="0" w:space="0" w:color="auto"/>
        <w:right w:val="none" w:sz="0" w:space="0" w:color="auto"/>
      </w:divBdr>
    </w:div>
    <w:div w:id="2057654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mp3" TargetMode="External"/><Relationship Id="rId18" Type="http://schemas.openxmlformats.org/officeDocument/2006/relationships/hyperlink" Target="https://vi.wikipedia.org/wiki/Th%C6%B0%C6%A1ng_m%E1%BA%A1i_%C4%91i%E1%BB%87n_t%E1%BB%AD" TargetMode="External"/><Relationship Id="rId26"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yperlink" Target="https://vi.wikipedia.org/wiki/Lazada_Group" TargetMode="External"/><Relationship Id="rId7" Type="http://schemas.openxmlformats.org/officeDocument/2006/relationships/footnotes" Target="footnotes.xml"/><Relationship Id="rId12" Type="http://schemas.openxmlformats.org/officeDocument/2006/relationships/hyperlink" Target="https://www.mp3" TargetMode="External"/><Relationship Id="rId17" Type="http://schemas.openxmlformats.org/officeDocument/2006/relationships/hyperlink" Target="http://www.lazada.vn" TargetMode="External"/><Relationship Id="rId25" Type="http://schemas.openxmlformats.org/officeDocument/2006/relationships/hyperlink" Target="http://www.lazada.vn" TargetMode="External"/><Relationship Id="rId2" Type="http://schemas.openxmlformats.org/officeDocument/2006/relationships/numbering" Target="numbering.xml"/><Relationship Id="rId16" Type="http://schemas.openxmlformats.org/officeDocument/2006/relationships/hyperlink" Target="http://www.lazada.vn" TargetMode="External"/><Relationship Id="rId20" Type="http://schemas.openxmlformats.org/officeDocument/2006/relationships/hyperlink" Target="https://vi.wikipedia.org/w/index.php?title=Th%E1%BB%9Di_trang_v%C3%A0_ph%E1%BB%A5_ki%E1%BB%87n&amp;action=edit&amp;redlink=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mp3" TargetMode="External"/><Relationship Id="rId24" Type="http://schemas.openxmlformats.org/officeDocument/2006/relationships/hyperlink" Target="https://vi.wikipedia.org/wiki/M%C3%A3_V%C3%A2n" TargetMode="Externa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hyperlink" Target="https://vi.wikipedia.org/wiki/Alibaba_(t%E1%BA%ADp_%C4%91o%C3%A0n)" TargetMode="External"/><Relationship Id="rId28" Type="http://schemas.openxmlformats.org/officeDocument/2006/relationships/fontTable" Target="fontTable.xml"/><Relationship Id="rId10" Type="http://schemas.openxmlformats.org/officeDocument/2006/relationships/hyperlink" Target="https://www.mp3" TargetMode="External"/><Relationship Id="rId19" Type="http://schemas.openxmlformats.org/officeDocument/2006/relationships/hyperlink" Target="https://vi.wikipedia.org/wiki/Ng%C3%A0nh_h%C3%A0ng"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www.mp3" TargetMode="External"/><Relationship Id="rId22" Type="http://schemas.openxmlformats.org/officeDocument/2006/relationships/hyperlink" Target="https://vi.wikipedia.org/w/index.php?title=%C4%90a_qu%E1%BB%91c_gia&amp;action=edit&amp;redlink=1"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92E66E-5962-4CF0-A940-49542A1DB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6</TotalTime>
  <Pages>18</Pages>
  <Words>2909</Words>
  <Characters>16584</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chNgan</dc:creator>
  <cp:lastModifiedBy>Nguyen Bich Ngan</cp:lastModifiedBy>
  <cp:revision>330</cp:revision>
  <cp:lastPrinted>2020-06-17T06:53:00Z</cp:lastPrinted>
  <dcterms:created xsi:type="dcterms:W3CDTF">2014-09-25T04:29:00Z</dcterms:created>
  <dcterms:modified xsi:type="dcterms:W3CDTF">2023-09-09T03:35:00Z</dcterms:modified>
</cp:coreProperties>
</file>